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DDA0" w14:textId="6D6658F8"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bookmarkStart w:id="4" w:name="_Hlk154081342"/>
      <w:r>
        <w:rPr>
          <w:noProof/>
        </w:rPr>
        <w:drawing>
          <wp:anchor distT="0" distB="0" distL="114300" distR="114300" simplePos="0" relativeHeight="251537408" behindDoc="1" locked="0" layoutInCell="1" allowOverlap="1" wp14:anchorId="4F6CDB50" wp14:editId="2A4458CE">
            <wp:simplePos x="0" y="0"/>
            <wp:positionH relativeFrom="page">
              <wp:align>right</wp:align>
            </wp:positionH>
            <wp:positionV relativeFrom="paragraph">
              <wp:posOffset>-702945</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53792" behindDoc="0" locked="0" layoutInCell="1" allowOverlap="1" wp14:anchorId="31AB6348" wp14:editId="62024C4B">
                <wp:simplePos x="0" y="0"/>
                <wp:positionH relativeFrom="column">
                  <wp:posOffset>4705350</wp:posOffset>
                </wp:positionH>
                <wp:positionV relativeFrom="paragraph">
                  <wp:posOffset>8691880</wp:posOffset>
                </wp:positionV>
                <wp:extent cx="1835150" cy="1136650"/>
                <wp:effectExtent l="0" t="0" r="0" b="0"/>
                <wp:wrapNone/>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wps:spPr>
                      <wps:txbx>
                        <w:txbxContent>
                          <w:p w14:paraId="016EFFDD" w14:textId="6F30B68C"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4C4BC9">
                              <w:rPr>
                                <w:rFonts w:ascii="Agency FB" w:hAnsi="Agency FB"/>
                                <w:b/>
                                <w:color w:val="FFFFFF"/>
                                <w:spacing w:val="-8"/>
                                <w:sz w:val="48"/>
                                <w:szCs w:val="48"/>
                              </w:rPr>
                              <w:t>5</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B6348" id="_x0000_t202" coordsize="21600,21600" o:spt="202" path="m,l,21600r21600,l21600,xe">
                <v:stroke joinstyle="miter"/>
                <v:path gradientshapeok="t" o:connecttype="rect"/>
              </v:shapetype>
              <v:shape id="Text Box 332" o:spid="_x0000_s1026" type="#_x0000_t202" style="position:absolute;left:0;text-align:left;margin-left:370.5pt;margin-top:684.4pt;width:144.5pt;height:89.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" filled="f" stroked="f">
                <v:textbox>
                  <w:txbxContent>
                    <w:p w14:paraId="016EFFDD" w14:textId="6F30B68C"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4C4BC9">
                        <w:rPr>
                          <w:rFonts w:ascii="Agency FB" w:hAnsi="Agency FB"/>
                          <w:b/>
                          <w:color w:val="FFFFFF"/>
                          <w:spacing w:val="-8"/>
                          <w:sz w:val="48"/>
                          <w:szCs w:val="48"/>
                        </w:rPr>
                        <w:t>5</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539456"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47648" behindDoc="0" locked="0" layoutInCell="1" allowOverlap="1" wp14:anchorId="00AAC66C" wp14:editId="32FB2DD7">
                <wp:simplePos x="0" y="0"/>
                <wp:positionH relativeFrom="page">
                  <wp:align>left</wp:align>
                </wp:positionH>
                <wp:positionV relativeFrom="paragraph">
                  <wp:posOffset>1510665</wp:posOffset>
                </wp:positionV>
                <wp:extent cx="6687820" cy="1338580"/>
                <wp:effectExtent l="0" t="0" r="0" b="0"/>
                <wp:wrapNone/>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wps:spPr>
                      <wps:txb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AC66C" id="Text Box 331" o:spid="_x0000_s1027" type="#_x0000_t202" style="position:absolute;left:0;text-align:left;margin-left:0;margin-top:118.95pt;width:526.6pt;height:105.4pt;z-index:251547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" filled="f" stroked="f">
                <v:textbo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6C3A7A">
        <w:rPr>
          <w:noProof/>
        </w:rPr>
        <mc:AlternateContent>
          <mc:Choice Requires="wps">
            <w:drawing>
              <wp:anchor distT="0" distB="0" distL="114300" distR="114300" simplePos="0" relativeHeight="251545600" behindDoc="0" locked="0" layoutInCell="1" allowOverlap="1" wp14:anchorId="07ED9C45" wp14:editId="5C29198D">
                <wp:simplePos x="0" y="0"/>
                <wp:positionH relativeFrom="column">
                  <wp:posOffset>-2343150</wp:posOffset>
                </wp:positionH>
                <wp:positionV relativeFrom="paragraph">
                  <wp:posOffset>1411605</wp:posOffset>
                </wp:positionV>
                <wp:extent cx="8829675" cy="1452880"/>
                <wp:effectExtent l="0" t="0" r="0" b="0"/>
                <wp:wrapNone/>
                <wp:docPr id="330" name="Parallelogram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5E941B"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30" o:spid="_x0000_s1026" type="#_x0000_t7" style="position:absolute;margin-left:-184.5pt;margin-top:111.15pt;width:695.25pt;height:114.4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" adj="2033" fillcolor="#0b192b" stroked="f">
                <v:fill color2="#17365d" rotate="t" angle="90" focus="100%" type="gradient"/>
              </v:shape>
            </w:pict>
          </mc:Fallback>
        </mc:AlternateContent>
      </w:r>
      <w:r w:rsidR="006C3A7A">
        <w:rPr>
          <w:noProof/>
        </w:rPr>
        <mc:AlternateContent>
          <mc:Choice Requires="wps">
            <w:drawing>
              <wp:anchor distT="0" distB="0" distL="114300" distR="114300" simplePos="0" relativeHeight="251551744" behindDoc="0" locked="0" layoutInCell="1" allowOverlap="1" wp14:anchorId="290A6D7F" wp14:editId="6A2F21E5">
                <wp:simplePos x="0" y="0"/>
                <wp:positionH relativeFrom="page">
                  <wp:align>right</wp:align>
                </wp:positionH>
                <wp:positionV relativeFrom="paragraph">
                  <wp:posOffset>5410200</wp:posOffset>
                </wp:positionV>
                <wp:extent cx="2551430" cy="4476750"/>
                <wp:effectExtent l="0" t="0" r="0" b="0"/>
                <wp:wrapNone/>
                <wp:docPr id="329" name="Isosceles Tri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7ECD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29" o:spid="_x0000_s1026" type="#_x0000_t5" style="position:absolute;margin-left:149.7pt;margin-top:426pt;width:200.9pt;height:352.5pt;rotation:180;flip:x y;z-index:251551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" adj="21600" fillcolor="#17365d" stroked="f">
                <v:fill color2="#0b192b" rotate="t" angle="90" focus="100%" type="gradient"/>
                <w10:wrap anchorx="page"/>
              </v:shape>
            </w:pict>
          </mc:Fallback>
        </mc:AlternateContent>
      </w:r>
      <w:r w:rsidR="007653D5">
        <w:t>.</w:t>
      </w:r>
      <w:r w:rsidR="00C71E6F">
        <w:t xml:space="preserve">       </w:t>
      </w:r>
    </w:p>
    <w:p w14:paraId="09014AC0" w14:textId="77777777" w:rsidR="00C71E6F" w:rsidRDefault="00C71E6F" w:rsidP="0064166A">
      <w:pPr>
        <w:sectPr w:rsidR="00C71E6F" w:rsidSect="006B50C3">
          <w:footerReference w:type="first" r:id="rId13"/>
          <w:pgSz w:w="12240" w:h="15840" w:code="1"/>
          <w:pgMar w:top="230" w:right="1440" w:bottom="1440" w:left="1800" w:header="720" w:footer="720" w:gutter="0"/>
          <w:paperSrc w:first="15"/>
          <w:pgNumType w:fmt="lowerRoman"/>
          <w:cols w:space="720"/>
          <w:titlePg/>
        </w:sectPr>
      </w:pPr>
    </w:p>
    <w:p w14:paraId="119D528A" w14:textId="76E1C3E4" w:rsidR="00961F8E" w:rsidRDefault="006C3A7A"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555840" behindDoc="0" locked="0" layoutInCell="1" allowOverlap="1" wp14:anchorId="5BE5CFC9" wp14:editId="46BA5F2B">
                <wp:simplePos x="0" y="0"/>
                <wp:positionH relativeFrom="column">
                  <wp:posOffset>-193675</wp:posOffset>
                </wp:positionH>
                <wp:positionV relativeFrom="paragraph">
                  <wp:posOffset>147320</wp:posOffset>
                </wp:positionV>
                <wp:extent cx="6162675" cy="2153920"/>
                <wp:effectExtent l="19050" t="19050" r="28575" b="17780"/>
                <wp:wrapNone/>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3920"/>
                        </a:xfrm>
                        <a:prstGeom prst="rect">
                          <a:avLst/>
                        </a:prstGeom>
                        <a:noFill/>
                        <a:ln w="63500" cmpd="thickThin">
                          <a:solidFill>
                            <a:srgbClr val="1F497D">
                              <a:lumMod val="100000"/>
                              <a:lumOff val="0"/>
                            </a:srgbClr>
                          </a:solidFill>
                          <a:miter lim="800000"/>
                          <a:headEnd/>
                          <a:tailEnd/>
                        </a:ln>
                        <a:effectLst/>
                      </wps:spPr>
                      <wps:txb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5CFC9" id="Text Box 328" o:spid="_x0000_s1028" type="#_x0000_t202" style="position:absolute;left:0;text-align:left;margin-left:-15.25pt;margin-top:11.6pt;width:485.25pt;height:169.6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" filled="f" strokecolor="#1f497d" strokeweight="5pt">
                <v:stroke linestyle="thickThin"/>
                <v:textbo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7E4EEC8F"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F52D08">
        <w:rPr>
          <w:rFonts w:ascii="Times New Roman Bold" w:hAnsi="Times New Roman Bold"/>
          <w:b/>
          <w:spacing w:val="-2"/>
          <w:sz w:val="28"/>
          <w:szCs w:val="28"/>
        </w:rPr>
        <w:t>5</w:t>
      </w:r>
      <w:r w:rsidR="00393FDF">
        <w:rPr>
          <w:rFonts w:ascii="Times New Roman Bold" w:hAnsi="Times New Roman Bold"/>
          <w:b/>
          <w:spacing w:val="-2"/>
          <w:sz w:val="28"/>
          <w:szCs w:val="28"/>
        </w:rPr>
        <w:t>.1</w:t>
      </w:r>
    </w:p>
    <w:p w14:paraId="5B7420BE" w14:textId="77777777" w:rsidR="00C71E6F" w:rsidRPr="00AF2BED" w:rsidRDefault="00C71E6F" w:rsidP="00777612">
      <w:pPr>
        <w:pStyle w:val="Heading1"/>
      </w:pPr>
      <w:bookmarkStart w:id="5" w:name="_TABLE_OF_CONTENTS_1"/>
      <w:bookmarkStart w:id="6" w:name="_Toc474481664"/>
      <w:bookmarkStart w:id="7" w:name="_Toc190078076"/>
      <w:bookmarkEnd w:id="5"/>
      <w:r w:rsidRPr="00AF2BED">
        <w:t>TABLE OF CONTENTS</w:t>
      </w:r>
      <w:bookmarkEnd w:id="6"/>
      <w:bookmarkEnd w:id="7"/>
    </w:p>
    <w:sdt>
      <w:sdtPr>
        <w:rPr>
          <w:rFonts w:ascii="Times New Roman" w:hAnsi="Times New Roman"/>
          <w:b w:val="0"/>
          <w:bCs w:val="0"/>
          <w:noProof/>
          <w:color w:val="auto"/>
          <w:sz w:val="24"/>
          <w:szCs w:val="20"/>
        </w:rPr>
        <w:id w:val="1355692700"/>
        <w:docPartObj>
          <w:docPartGallery w:val="Table of Contents"/>
          <w:docPartUnique/>
        </w:docPartObj>
      </w:sdtPr>
      <w:sdtEndPr>
        <w:rPr>
          <w:rFonts w:ascii="Times New Roman Bold" w:hAnsi="Times New Roman Bold"/>
          <w:sz w:val="22"/>
          <w:szCs w:val="24"/>
        </w:rPr>
      </w:sdtEndPr>
      <w:sdtContent>
        <w:p w14:paraId="3462690F" w14:textId="28A48243" w:rsidR="00562DE9" w:rsidRPr="003E6112" w:rsidRDefault="00562DE9" w:rsidP="00FB37B3">
          <w:pPr>
            <w:pStyle w:val="TOCHeading"/>
            <w:spacing w:before="0" w:line="240" w:lineRule="auto"/>
            <w:rPr>
              <w:rFonts w:ascii="Times New Roman Bold" w:hAnsi="Times New Roman Bold"/>
              <w:b w:val="0"/>
              <w:bCs w:val="0"/>
              <w:noProof/>
              <w:color w:val="auto"/>
              <w:sz w:val="16"/>
              <w:szCs w:val="16"/>
            </w:rPr>
          </w:pPr>
        </w:p>
        <w:p w14:paraId="0AE66DB6" w14:textId="64640C99" w:rsidR="00547B0B" w:rsidRDefault="00562DE9">
          <w:pPr>
            <w:pStyle w:val="TOC1"/>
            <w:rPr>
              <w:rFonts w:asciiTheme="minorHAnsi" w:eastAsiaTheme="minorEastAsia" w:hAnsiTheme="minorHAnsi" w:cstheme="minorBidi"/>
              <w:b w:val="0"/>
              <w:kern w:val="2"/>
              <w:sz w:val="24"/>
              <w14:ligatures w14:val="standardContextual"/>
            </w:rPr>
          </w:pPr>
          <w:r w:rsidRPr="003E6112">
            <w:rPr>
              <w:b w:val="0"/>
            </w:rPr>
            <w:fldChar w:fldCharType="begin"/>
          </w:r>
          <w:r w:rsidRPr="003E6112">
            <w:rPr>
              <w:b w:val="0"/>
            </w:rPr>
            <w:instrText xml:space="preserve"> TOC \o "1-3" \h \z \u </w:instrText>
          </w:r>
          <w:r w:rsidRPr="003E6112">
            <w:rPr>
              <w:b w:val="0"/>
            </w:rPr>
            <w:fldChar w:fldCharType="separate"/>
          </w:r>
          <w:hyperlink w:anchor="_Toc190078076" w:history="1">
            <w:r w:rsidR="00547B0B" w:rsidRPr="00C865CE">
              <w:rPr>
                <w:rStyle w:val="Hyperlink"/>
              </w:rPr>
              <w:t>TABLE OF CONTENTS</w:t>
            </w:r>
            <w:r w:rsidR="00547B0B">
              <w:rPr>
                <w:webHidden/>
              </w:rPr>
              <w:tab/>
            </w:r>
            <w:r w:rsidR="00547B0B">
              <w:rPr>
                <w:webHidden/>
              </w:rPr>
              <w:fldChar w:fldCharType="begin"/>
            </w:r>
            <w:r w:rsidR="00547B0B">
              <w:rPr>
                <w:webHidden/>
              </w:rPr>
              <w:instrText xml:space="preserve"> PAGEREF _Toc190078076 \h </w:instrText>
            </w:r>
            <w:r w:rsidR="00547B0B">
              <w:rPr>
                <w:webHidden/>
              </w:rPr>
            </w:r>
            <w:r w:rsidR="00547B0B">
              <w:rPr>
                <w:webHidden/>
              </w:rPr>
              <w:fldChar w:fldCharType="separate"/>
            </w:r>
            <w:r w:rsidR="00FD1F3B">
              <w:rPr>
                <w:webHidden/>
              </w:rPr>
              <w:t>ii</w:t>
            </w:r>
            <w:r w:rsidR="00547B0B">
              <w:rPr>
                <w:webHidden/>
              </w:rPr>
              <w:fldChar w:fldCharType="end"/>
            </w:r>
          </w:hyperlink>
        </w:p>
        <w:p w14:paraId="450BA3E7" w14:textId="10EBDCA0" w:rsidR="00547B0B" w:rsidRDefault="00C42BC1">
          <w:pPr>
            <w:pStyle w:val="TOC1"/>
            <w:rPr>
              <w:rFonts w:asciiTheme="minorHAnsi" w:eastAsiaTheme="minorEastAsia" w:hAnsiTheme="minorHAnsi" w:cstheme="minorBidi"/>
              <w:b w:val="0"/>
              <w:kern w:val="2"/>
              <w:sz w:val="24"/>
              <w14:ligatures w14:val="standardContextual"/>
            </w:rPr>
          </w:pPr>
          <w:hyperlink w:anchor="_Toc190078077" w:history="1">
            <w:r w:rsidR="00547B0B" w:rsidRPr="00C865CE">
              <w:rPr>
                <w:rStyle w:val="Hyperlink"/>
              </w:rPr>
              <w:t>Foreword</w:t>
            </w:r>
            <w:r w:rsidR="00547B0B">
              <w:rPr>
                <w:webHidden/>
              </w:rPr>
              <w:tab/>
            </w:r>
            <w:r w:rsidR="00547B0B">
              <w:rPr>
                <w:webHidden/>
              </w:rPr>
              <w:fldChar w:fldCharType="begin"/>
            </w:r>
            <w:r w:rsidR="00547B0B">
              <w:rPr>
                <w:webHidden/>
              </w:rPr>
              <w:instrText xml:space="preserve"> PAGEREF _Toc190078077 \h </w:instrText>
            </w:r>
            <w:r w:rsidR="00547B0B">
              <w:rPr>
                <w:webHidden/>
              </w:rPr>
            </w:r>
            <w:r w:rsidR="00547B0B">
              <w:rPr>
                <w:webHidden/>
              </w:rPr>
              <w:fldChar w:fldCharType="separate"/>
            </w:r>
            <w:r w:rsidR="00FD1F3B">
              <w:rPr>
                <w:webHidden/>
              </w:rPr>
              <w:t>1</w:t>
            </w:r>
            <w:r w:rsidR="00547B0B">
              <w:rPr>
                <w:webHidden/>
              </w:rPr>
              <w:fldChar w:fldCharType="end"/>
            </w:r>
          </w:hyperlink>
        </w:p>
        <w:p w14:paraId="6A9BA504" w14:textId="5600F841" w:rsidR="00547B0B" w:rsidRDefault="00C42BC1">
          <w:pPr>
            <w:pStyle w:val="TOC1"/>
            <w:rPr>
              <w:rFonts w:asciiTheme="minorHAnsi" w:eastAsiaTheme="minorEastAsia" w:hAnsiTheme="minorHAnsi" w:cstheme="minorBidi"/>
              <w:b w:val="0"/>
              <w:kern w:val="2"/>
              <w:sz w:val="24"/>
              <w14:ligatures w14:val="standardContextual"/>
            </w:rPr>
          </w:pPr>
          <w:hyperlink w:anchor="_Toc190078078" w:history="1">
            <w:r w:rsidR="00547B0B" w:rsidRPr="00C865CE">
              <w:rPr>
                <w:rStyle w:val="Hyperlink"/>
                <w:rFonts w:cs="Arial"/>
                <w:bCs/>
                <w:caps/>
                <w:kern w:val="32"/>
              </w:rPr>
              <w:t>Emerging Trends</w:t>
            </w:r>
            <w:r w:rsidR="00547B0B">
              <w:rPr>
                <w:webHidden/>
              </w:rPr>
              <w:tab/>
            </w:r>
            <w:r w:rsidR="00547B0B">
              <w:rPr>
                <w:webHidden/>
              </w:rPr>
              <w:fldChar w:fldCharType="begin"/>
            </w:r>
            <w:r w:rsidR="00547B0B">
              <w:rPr>
                <w:webHidden/>
              </w:rPr>
              <w:instrText xml:space="preserve"> PAGEREF _Toc190078078 \h </w:instrText>
            </w:r>
            <w:r w:rsidR="00547B0B">
              <w:rPr>
                <w:webHidden/>
              </w:rPr>
            </w:r>
            <w:r w:rsidR="00547B0B">
              <w:rPr>
                <w:webHidden/>
              </w:rPr>
              <w:fldChar w:fldCharType="separate"/>
            </w:r>
            <w:r w:rsidR="00FD1F3B">
              <w:rPr>
                <w:webHidden/>
              </w:rPr>
              <w:t>3</w:t>
            </w:r>
            <w:r w:rsidR="00547B0B">
              <w:rPr>
                <w:webHidden/>
              </w:rPr>
              <w:fldChar w:fldCharType="end"/>
            </w:r>
          </w:hyperlink>
        </w:p>
        <w:p w14:paraId="70166AF5" w14:textId="32E9E583" w:rsidR="00547B0B" w:rsidRDefault="00C42BC1">
          <w:pPr>
            <w:pStyle w:val="TOC1"/>
            <w:rPr>
              <w:rFonts w:asciiTheme="minorHAnsi" w:eastAsiaTheme="minorEastAsia" w:hAnsiTheme="minorHAnsi" w:cstheme="minorBidi"/>
              <w:b w:val="0"/>
              <w:kern w:val="2"/>
              <w:sz w:val="24"/>
              <w14:ligatures w14:val="standardContextual"/>
            </w:rPr>
          </w:pPr>
          <w:hyperlink w:anchor="_Toc190078079" w:history="1">
            <w:r w:rsidR="00547B0B" w:rsidRPr="00C865CE">
              <w:rPr>
                <w:rStyle w:val="Hyperlink"/>
              </w:rPr>
              <w:t>Frequently Asked Questions</w:t>
            </w:r>
            <w:r w:rsidR="00547B0B">
              <w:rPr>
                <w:webHidden/>
              </w:rPr>
              <w:tab/>
            </w:r>
            <w:r w:rsidR="00547B0B">
              <w:rPr>
                <w:webHidden/>
              </w:rPr>
              <w:fldChar w:fldCharType="begin"/>
            </w:r>
            <w:r w:rsidR="00547B0B">
              <w:rPr>
                <w:webHidden/>
              </w:rPr>
              <w:instrText xml:space="preserve"> PAGEREF _Toc190078079 \h </w:instrText>
            </w:r>
            <w:r w:rsidR="00547B0B">
              <w:rPr>
                <w:webHidden/>
              </w:rPr>
            </w:r>
            <w:r w:rsidR="00547B0B">
              <w:rPr>
                <w:webHidden/>
              </w:rPr>
              <w:fldChar w:fldCharType="separate"/>
            </w:r>
            <w:r w:rsidR="00FD1F3B">
              <w:rPr>
                <w:webHidden/>
              </w:rPr>
              <w:t>4</w:t>
            </w:r>
            <w:r w:rsidR="00547B0B">
              <w:rPr>
                <w:webHidden/>
              </w:rPr>
              <w:fldChar w:fldCharType="end"/>
            </w:r>
          </w:hyperlink>
        </w:p>
        <w:p w14:paraId="27123769" w14:textId="3AA52EFC" w:rsidR="00547B0B" w:rsidRDefault="00C42BC1">
          <w:pPr>
            <w:pStyle w:val="TOC1"/>
            <w:rPr>
              <w:rFonts w:asciiTheme="minorHAnsi" w:eastAsiaTheme="minorEastAsia" w:hAnsiTheme="minorHAnsi" w:cstheme="minorBidi"/>
              <w:b w:val="0"/>
              <w:kern w:val="2"/>
              <w:sz w:val="24"/>
              <w14:ligatures w14:val="standardContextual"/>
            </w:rPr>
          </w:pPr>
          <w:hyperlink w:anchor="_Toc190078080" w:history="1">
            <w:r w:rsidR="00547B0B" w:rsidRPr="00C865CE">
              <w:rPr>
                <w:rStyle w:val="Hyperlink"/>
              </w:rPr>
              <w:t>Introduction - Why Bother?</w:t>
            </w:r>
            <w:r w:rsidR="00547B0B">
              <w:rPr>
                <w:webHidden/>
              </w:rPr>
              <w:tab/>
            </w:r>
            <w:r w:rsidR="00547B0B">
              <w:rPr>
                <w:webHidden/>
              </w:rPr>
              <w:fldChar w:fldCharType="begin"/>
            </w:r>
            <w:r w:rsidR="00547B0B">
              <w:rPr>
                <w:webHidden/>
              </w:rPr>
              <w:instrText xml:space="preserve"> PAGEREF _Toc190078080 \h </w:instrText>
            </w:r>
            <w:r w:rsidR="00547B0B">
              <w:rPr>
                <w:webHidden/>
              </w:rPr>
            </w:r>
            <w:r w:rsidR="00547B0B">
              <w:rPr>
                <w:webHidden/>
              </w:rPr>
              <w:fldChar w:fldCharType="separate"/>
            </w:r>
            <w:r w:rsidR="00FD1F3B">
              <w:rPr>
                <w:webHidden/>
              </w:rPr>
              <w:t>15</w:t>
            </w:r>
            <w:r w:rsidR="00547B0B">
              <w:rPr>
                <w:webHidden/>
              </w:rPr>
              <w:fldChar w:fldCharType="end"/>
            </w:r>
          </w:hyperlink>
        </w:p>
        <w:p w14:paraId="00E47B1C" w14:textId="35F2DA52" w:rsidR="00547B0B" w:rsidRDefault="00C42BC1">
          <w:pPr>
            <w:pStyle w:val="TOC1"/>
            <w:rPr>
              <w:rFonts w:asciiTheme="minorHAnsi" w:eastAsiaTheme="minorEastAsia" w:hAnsiTheme="minorHAnsi" w:cstheme="minorBidi"/>
              <w:b w:val="0"/>
              <w:kern w:val="2"/>
              <w:sz w:val="24"/>
              <w14:ligatures w14:val="standardContextual"/>
            </w:rPr>
          </w:pPr>
          <w:hyperlink w:anchor="_Toc190078081" w:history="1">
            <w:r w:rsidR="00547B0B" w:rsidRPr="00C865CE">
              <w:rPr>
                <w:rStyle w:val="Hyperlink"/>
              </w:rPr>
              <w:t xml:space="preserve">Chapter One:  </w:t>
            </w:r>
            <w:r w:rsidR="00547B0B" w:rsidRPr="00C865CE">
              <w:rPr>
                <w:rStyle w:val="Hyperlink"/>
                <w:rFonts w:ascii="Times New Roman" w:hAnsi="Times New Roman"/>
              </w:rPr>
              <w:t>Contractual Risk Transfer – The Basics</w:t>
            </w:r>
            <w:r w:rsidR="00547B0B">
              <w:rPr>
                <w:webHidden/>
              </w:rPr>
              <w:tab/>
            </w:r>
            <w:r w:rsidR="00547B0B">
              <w:rPr>
                <w:webHidden/>
              </w:rPr>
              <w:fldChar w:fldCharType="begin"/>
            </w:r>
            <w:r w:rsidR="00547B0B">
              <w:rPr>
                <w:webHidden/>
              </w:rPr>
              <w:instrText xml:space="preserve"> PAGEREF _Toc190078081 \h </w:instrText>
            </w:r>
            <w:r w:rsidR="00547B0B">
              <w:rPr>
                <w:webHidden/>
              </w:rPr>
            </w:r>
            <w:r w:rsidR="00547B0B">
              <w:rPr>
                <w:webHidden/>
              </w:rPr>
              <w:fldChar w:fldCharType="separate"/>
            </w:r>
            <w:r w:rsidR="00FD1F3B">
              <w:rPr>
                <w:webHidden/>
              </w:rPr>
              <w:t>16</w:t>
            </w:r>
            <w:r w:rsidR="00547B0B">
              <w:rPr>
                <w:webHidden/>
              </w:rPr>
              <w:fldChar w:fldCharType="end"/>
            </w:r>
          </w:hyperlink>
        </w:p>
        <w:p w14:paraId="58538AFB" w14:textId="07D0A143"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2" w:history="1">
            <w:r w:rsidR="00547B0B" w:rsidRPr="00C865CE">
              <w:rPr>
                <w:rStyle w:val="Hyperlink"/>
              </w:rPr>
              <w:t>Step 1: Analyze the Risks and Relationships</w:t>
            </w:r>
            <w:r w:rsidR="00547B0B">
              <w:rPr>
                <w:webHidden/>
              </w:rPr>
              <w:tab/>
            </w:r>
            <w:r w:rsidR="00547B0B">
              <w:rPr>
                <w:webHidden/>
              </w:rPr>
              <w:fldChar w:fldCharType="begin"/>
            </w:r>
            <w:r w:rsidR="00547B0B">
              <w:rPr>
                <w:webHidden/>
              </w:rPr>
              <w:instrText xml:space="preserve"> PAGEREF _Toc190078082 \h </w:instrText>
            </w:r>
            <w:r w:rsidR="00547B0B">
              <w:rPr>
                <w:webHidden/>
              </w:rPr>
            </w:r>
            <w:r w:rsidR="00547B0B">
              <w:rPr>
                <w:webHidden/>
              </w:rPr>
              <w:fldChar w:fldCharType="separate"/>
            </w:r>
            <w:r w:rsidR="00FD1F3B">
              <w:rPr>
                <w:webHidden/>
              </w:rPr>
              <w:t>17</w:t>
            </w:r>
            <w:r w:rsidR="00547B0B">
              <w:rPr>
                <w:webHidden/>
              </w:rPr>
              <w:fldChar w:fldCharType="end"/>
            </w:r>
          </w:hyperlink>
        </w:p>
        <w:p w14:paraId="1807A6AA" w14:textId="4C0ED15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3" w:history="1">
            <w:r w:rsidR="00547B0B" w:rsidRPr="00C865CE">
              <w:rPr>
                <w:rStyle w:val="Hyperlink"/>
              </w:rPr>
              <w:t>Step 2: Use a Hold Harmless</w:t>
            </w:r>
            <w:r w:rsidR="00547B0B">
              <w:rPr>
                <w:webHidden/>
              </w:rPr>
              <w:tab/>
            </w:r>
            <w:r w:rsidR="00547B0B">
              <w:rPr>
                <w:webHidden/>
              </w:rPr>
              <w:fldChar w:fldCharType="begin"/>
            </w:r>
            <w:r w:rsidR="00547B0B">
              <w:rPr>
                <w:webHidden/>
              </w:rPr>
              <w:instrText xml:space="preserve"> PAGEREF _Toc190078083 \h </w:instrText>
            </w:r>
            <w:r w:rsidR="00547B0B">
              <w:rPr>
                <w:webHidden/>
              </w:rPr>
            </w:r>
            <w:r w:rsidR="00547B0B">
              <w:rPr>
                <w:webHidden/>
              </w:rPr>
              <w:fldChar w:fldCharType="separate"/>
            </w:r>
            <w:r w:rsidR="00FD1F3B">
              <w:rPr>
                <w:webHidden/>
              </w:rPr>
              <w:t>17</w:t>
            </w:r>
            <w:r w:rsidR="00547B0B">
              <w:rPr>
                <w:webHidden/>
              </w:rPr>
              <w:fldChar w:fldCharType="end"/>
            </w:r>
          </w:hyperlink>
        </w:p>
        <w:p w14:paraId="789180C6" w14:textId="5E6EAD93"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4" w:history="1">
            <w:r w:rsidR="00547B0B" w:rsidRPr="00C865CE">
              <w:rPr>
                <w:rStyle w:val="Hyperlink"/>
              </w:rPr>
              <w:t>Step 3: Select the Appropriate Insurance Specifications</w:t>
            </w:r>
            <w:r w:rsidR="00547B0B">
              <w:rPr>
                <w:webHidden/>
              </w:rPr>
              <w:tab/>
            </w:r>
            <w:r w:rsidR="00547B0B">
              <w:rPr>
                <w:webHidden/>
              </w:rPr>
              <w:fldChar w:fldCharType="begin"/>
            </w:r>
            <w:r w:rsidR="00547B0B">
              <w:rPr>
                <w:webHidden/>
              </w:rPr>
              <w:instrText xml:space="preserve"> PAGEREF _Toc190078084 \h </w:instrText>
            </w:r>
            <w:r w:rsidR="00547B0B">
              <w:rPr>
                <w:webHidden/>
              </w:rPr>
            </w:r>
            <w:r w:rsidR="00547B0B">
              <w:rPr>
                <w:webHidden/>
              </w:rPr>
              <w:fldChar w:fldCharType="separate"/>
            </w:r>
            <w:r w:rsidR="00FD1F3B">
              <w:rPr>
                <w:webHidden/>
              </w:rPr>
              <w:t>18</w:t>
            </w:r>
            <w:r w:rsidR="00547B0B">
              <w:rPr>
                <w:webHidden/>
              </w:rPr>
              <w:fldChar w:fldCharType="end"/>
            </w:r>
          </w:hyperlink>
        </w:p>
        <w:p w14:paraId="010634E7" w14:textId="3332C37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5" w:history="1">
            <w:r w:rsidR="00547B0B" w:rsidRPr="00C865CE">
              <w:rPr>
                <w:rStyle w:val="Hyperlink"/>
              </w:rPr>
              <w:t>Step 4: Verify Coverage</w:t>
            </w:r>
            <w:r w:rsidR="00547B0B">
              <w:rPr>
                <w:webHidden/>
              </w:rPr>
              <w:tab/>
            </w:r>
            <w:r w:rsidR="00547B0B">
              <w:rPr>
                <w:webHidden/>
              </w:rPr>
              <w:fldChar w:fldCharType="begin"/>
            </w:r>
            <w:r w:rsidR="00547B0B">
              <w:rPr>
                <w:webHidden/>
              </w:rPr>
              <w:instrText xml:space="preserve"> PAGEREF _Toc190078085 \h </w:instrText>
            </w:r>
            <w:r w:rsidR="00547B0B">
              <w:rPr>
                <w:webHidden/>
              </w:rPr>
            </w:r>
            <w:r w:rsidR="00547B0B">
              <w:rPr>
                <w:webHidden/>
              </w:rPr>
              <w:fldChar w:fldCharType="separate"/>
            </w:r>
            <w:r w:rsidR="00FD1F3B">
              <w:rPr>
                <w:webHidden/>
              </w:rPr>
              <w:t>22</w:t>
            </w:r>
            <w:r w:rsidR="00547B0B">
              <w:rPr>
                <w:webHidden/>
              </w:rPr>
              <w:fldChar w:fldCharType="end"/>
            </w:r>
          </w:hyperlink>
        </w:p>
        <w:p w14:paraId="662836E4" w14:textId="6373C2C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6" w:history="1">
            <w:r w:rsidR="00547B0B" w:rsidRPr="00C865CE">
              <w:rPr>
                <w:rStyle w:val="Hyperlink"/>
              </w:rPr>
              <w:t>Step 5: Report Claims Promptly</w:t>
            </w:r>
            <w:r w:rsidR="00547B0B">
              <w:rPr>
                <w:webHidden/>
              </w:rPr>
              <w:tab/>
            </w:r>
            <w:r w:rsidR="00547B0B">
              <w:rPr>
                <w:webHidden/>
              </w:rPr>
              <w:fldChar w:fldCharType="begin"/>
            </w:r>
            <w:r w:rsidR="00547B0B">
              <w:rPr>
                <w:webHidden/>
              </w:rPr>
              <w:instrText xml:space="preserve"> PAGEREF _Toc190078086 \h </w:instrText>
            </w:r>
            <w:r w:rsidR="00547B0B">
              <w:rPr>
                <w:webHidden/>
              </w:rPr>
            </w:r>
            <w:r w:rsidR="00547B0B">
              <w:rPr>
                <w:webHidden/>
              </w:rPr>
              <w:fldChar w:fldCharType="separate"/>
            </w:r>
            <w:r w:rsidR="00FD1F3B">
              <w:rPr>
                <w:webHidden/>
              </w:rPr>
              <w:t>23</w:t>
            </w:r>
            <w:r w:rsidR="00547B0B">
              <w:rPr>
                <w:webHidden/>
              </w:rPr>
              <w:fldChar w:fldCharType="end"/>
            </w:r>
          </w:hyperlink>
        </w:p>
        <w:p w14:paraId="2FCEB2C7" w14:textId="07276E4A"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7" w:history="1">
            <w:r w:rsidR="00547B0B" w:rsidRPr="00C865CE">
              <w:rPr>
                <w:rStyle w:val="Hyperlink"/>
              </w:rPr>
              <w:t>Exhibit A:  Insurance Requirements for most Contracts</w:t>
            </w:r>
            <w:r w:rsidR="00547B0B">
              <w:rPr>
                <w:webHidden/>
              </w:rPr>
              <w:tab/>
            </w:r>
            <w:r w:rsidR="00547B0B">
              <w:rPr>
                <w:webHidden/>
              </w:rPr>
              <w:fldChar w:fldCharType="begin"/>
            </w:r>
            <w:r w:rsidR="00547B0B">
              <w:rPr>
                <w:webHidden/>
              </w:rPr>
              <w:instrText xml:space="preserve"> PAGEREF _Toc190078087 \h </w:instrText>
            </w:r>
            <w:r w:rsidR="00547B0B">
              <w:rPr>
                <w:webHidden/>
              </w:rPr>
            </w:r>
            <w:r w:rsidR="00547B0B">
              <w:rPr>
                <w:webHidden/>
              </w:rPr>
              <w:fldChar w:fldCharType="separate"/>
            </w:r>
            <w:r w:rsidR="00FD1F3B">
              <w:rPr>
                <w:webHidden/>
              </w:rPr>
              <w:t>26</w:t>
            </w:r>
            <w:r w:rsidR="00547B0B">
              <w:rPr>
                <w:webHidden/>
              </w:rPr>
              <w:fldChar w:fldCharType="end"/>
            </w:r>
          </w:hyperlink>
        </w:p>
        <w:p w14:paraId="27AD5B74" w14:textId="526AD214" w:rsidR="00547B0B" w:rsidRDefault="00C42BC1">
          <w:pPr>
            <w:pStyle w:val="TOC1"/>
            <w:rPr>
              <w:rFonts w:asciiTheme="minorHAnsi" w:eastAsiaTheme="minorEastAsia" w:hAnsiTheme="minorHAnsi" w:cstheme="minorBidi"/>
              <w:b w:val="0"/>
              <w:kern w:val="2"/>
              <w:sz w:val="24"/>
              <w14:ligatures w14:val="standardContextual"/>
            </w:rPr>
          </w:pPr>
          <w:hyperlink w:anchor="_Toc190078088" w:history="1">
            <w:r w:rsidR="00547B0B" w:rsidRPr="00C865CE">
              <w:rPr>
                <w:rStyle w:val="Hyperlink"/>
              </w:rPr>
              <w:t>Chapter Two:  Insurance Specifications for Most Contracts</w:t>
            </w:r>
            <w:r w:rsidR="00547B0B">
              <w:rPr>
                <w:webHidden/>
              </w:rPr>
              <w:tab/>
            </w:r>
            <w:r w:rsidR="00547B0B">
              <w:rPr>
                <w:webHidden/>
              </w:rPr>
              <w:fldChar w:fldCharType="begin"/>
            </w:r>
            <w:r w:rsidR="00547B0B">
              <w:rPr>
                <w:webHidden/>
              </w:rPr>
              <w:instrText xml:space="preserve"> PAGEREF _Toc190078088 \h </w:instrText>
            </w:r>
            <w:r w:rsidR="00547B0B">
              <w:rPr>
                <w:webHidden/>
              </w:rPr>
            </w:r>
            <w:r w:rsidR="00547B0B">
              <w:rPr>
                <w:webHidden/>
              </w:rPr>
              <w:fldChar w:fldCharType="separate"/>
            </w:r>
            <w:r w:rsidR="00FD1F3B">
              <w:rPr>
                <w:webHidden/>
              </w:rPr>
              <w:t>29</w:t>
            </w:r>
            <w:r w:rsidR="00547B0B">
              <w:rPr>
                <w:webHidden/>
              </w:rPr>
              <w:fldChar w:fldCharType="end"/>
            </w:r>
          </w:hyperlink>
        </w:p>
        <w:p w14:paraId="409A3ED7" w14:textId="45C9DF8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89" w:history="1">
            <w:r w:rsidR="00547B0B" w:rsidRPr="00C865CE">
              <w:rPr>
                <w:rStyle w:val="Hyperlink"/>
              </w:rPr>
              <w:t>Evaluate the Risk</w:t>
            </w:r>
            <w:r w:rsidR="00547B0B">
              <w:rPr>
                <w:webHidden/>
              </w:rPr>
              <w:tab/>
            </w:r>
            <w:r w:rsidR="00547B0B">
              <w:rPr>
                <w:webHidden/>
              </w:rPr>
              <w:fldChar w:fldCharType="begin"/>
            </w:r>
            <w:r w:rsidR="00547B0B">
              <w:rPr>
                <w:webHidden/>
              </w:rPr>
              <w:instrText xml:space="preserve"> PAGEREF _Toc190078089 \h </w:instrText>
            </w:r>
            <w:r w:rsidR="00547B0B">
              <w:rPr>
                <w:webHidden/>
              </w:rPr>
            </w:r>
            <w:r w:rsidR="00547B0B">
              <w:rPr>
                <w:webHidden/>
              </w:rPr>
              <w:fldChar w:fldCharType="separate"/>
            </w:r>
            <w:r w:rsidR="00FD1F3B">
              <w:rPr>
                <w:webHidden/>
              </w:rPr>
              <w:t>29</w:t>
            </w:r>
            <w:r w:rsidR="00547B0B">
              <w:rPr>
                <w:webHidden/>
              </w:rPr>
              <w:fldChar w:fldCharType="end"/>
            </w:r>
          </w:hyperlink>
        </w:p>
        <w:p w14:paraId="7869A5CE" w14:textId="5BB2B49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0" w:history="1">
            <w:r w:rsidR="00547B0B" w:rsidRPr="00C865CE">
              <w:rPr>
                <w:rStyle w:val="Hyperlink"/>
              </w:rPr>
              <w:t>Use the Appropriate Contract Template</w:t>
            </w:r>
            <w:r w:rsidR="00547B0B">
              <w:rPr>
                <w:webHidden/>
              </w:rPr>
              <w:tab/>
            </w:r>
            <w:r w:rsidR="00547B0B">
              <w:rPr>
                <w:webHidden/>
              </w:rPr>
              <w:fldChar w:fldCharType="begin"/>
            </w:r>
            <w:r w:rsidR="00547B0B">
              <w:rPr>
                <w:webHidden/>
              </w:rPr>
              <w:instrText xml:space="preserve"> PAGEREF _Toc190078090 \h </w:instrText>
            </w:r>
            <w:r w:rsidR="00547B0B">
              <w:rPr>
                <w:webHidden/>
              </w:rPr>
            </w:r>
            <w:r w:rsidR="00547B0B">
              <w:rPr>
                <w:webHidden/>
              </w:rPr>
              <w:fldChar w:fldCharType="separate"/>
            </w:r>
            <w:r w:rsidR="00FD1F3B">
              <w:rPr>
                <w:webHidden/>
              </w:rPr>
              <w:t>29</w:t>
            </w:r>
            <w:r w:rsidR="00547B0B">
              <w:rPr>
                <w:webHidden/>
              </w:rPr>
              <w:fldChar w:fldCharType="end"/>
            </w:r>
          </w:hyperlink>
        </w:p>
        <w:p w14:paraId="080AB8AA" w14:textId="01DC51E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1" w:history="1">
            <w:r w:rsidR="00547B0B" w:rsidRPr="00C865CE">
              <w:rPr>
                <w:rStyle w:val="Hyperlink"/>
              </w:rPr>
              <w:t>Insurance Requirements</w:t>
            </w:r>
            <w:r w:rsidR="00547B0B">
              <w:rPr>
                <w:webHidden/>
              </w:rPr>
              <w:tab/>
            </w:r>
            <w:r w:rsidR="00547B0B">
              <w:rPr>
                <w:webHidden/>
              </w:rPr>
              <w:fldChar w:fldCharType="begin"/>
            </w:r>
            <w:r w:rsidR="00547B0B">
              <w:rPr>
                <w:webHidden/>
              </w:rPr>
              <w:instrText xml:space="preserve"> PAGEREF _Toc190078091 \h </w:instrText>
            </w:r>
            <w:r w:rsidR="00547B0B">
              <w:rPr>
                <w:webHidden/>
              </w:rPr>
            </w:r>
            <w:r w:rsidR="00547B0B">
              <w:rPr>
                <w:webHidden/>
              </w:rPr>
              <w:fldChar w:fldCharType="separate"/>
            </w:r>
            <w:r w:rsidR="00FD1F3B">
              <w:rPr>
                <w:webHidden/>
              </w:rPr>
              <w:t>30</w:t>
            </w:r>
            <w:r w:rsidR="00547B0B">
              <w:rPr>
                <w:webHidden/>
              </w:rPr>
              <w:fldChar w:fldCharType="end"/>
            </w:r>
          </w:hyperlink>
        </w:p>
        <w:p w14:paraId="1E5B09BB" w14:textId="5CDE964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2" w:history="1">
            <w:r w:rsidR="00547B0B" w:rsidRPr="00C865CE">
              <w:rPr>
                <w:rStyle w:val="Hyperlink"/>
              </w:rPr>
              <w:t>Be as Specific as Possible in Describing Types of Insurance Required</w:t>
            </w:r>
            <w:r w:rsidR="00547B0B">
              <w:rPr>
                <w:webHidden/>
              </w:rPr>
              <w:tab/>
            </w:r>
            <w:r w:rsidR="00547B0B">
              <w:rPr>
                <w:webHidden/>
              </w:rPr>
              <w:fldChar w:fldCharType="begin"/>
            </w:r>
            <w:r w:rsidR="00547B0B">
              <w:rPr>
                <w:webHidden/>
              </w:rPr>
              <w:instrText xml:space="preserve"> PAGEREF _Toc190078092 \h </w:instrText>
            </w:r>
            <w:r w:rsidR="00547B0B">
              <w:rPr>
                <w:webHidden/>
              </w:rPr>
            </w:r>
            <w:r w:rsidR="00547B0B">
              <w:rPr>
                <w:webHidden/>
              </w:rPr>
              <w:fldChar w:fldCharType="separate"/>
            </w:r>
            <w:r w:rsidR="00FD1F3B">
              <w:rPr>
                <w:webHidden/>
              </w:rPr>
              <w:t>30</w:t>
            </w:r>
            <w:r w:rsidR="00547B0B">
              <w:rPr>
                <w:webHidden/>
              </w:rPr>
              <w:fldChar w:fldCharType="end"/>
            </w:r>
          </w:hyperlink>
        </w:p>
        <w:p w14:paraId="259118B6" w14:textId="7045AC1A"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3" w:history="1">
            <w:r w:rsidR="00547B0B" w:rsidRPr="00C865CE">
              <w:rPr>
                <w:rStyle w:val="Hyperlink"/>
              </w:rPr>
              <w:t>Describe Maximum Deductibles or Self-Insured Retentions that the Other Party may Maintain</w:t>
            </w:r>
            <w:r w:rsidR="00547B0B">
              <w:rPr>
                <w:webHidden/>
              </w:rPr>
              <w:tab/>
            </w:r>
            <w:r w:rsidR="00547B0B">
              <w:rPr>
                <w:webHidden/>
              </w:rPr>
              <w:fldChar w:fldCharType="begin"/>
            </w:r>
            <w:r w:rsidR="00547B0B">
              <w:rPr>
                <w:webHidden/>
              </w:rPr>
              <w:instrText xml:space="preserve"> PAGEREF _Toc190078093 \h </w:instrText>
            </w:r>
            <w:r w:rsidR="00547B0B">
              <w:rPr>
                <w:webHidden/>
              </w:rPr>
            </w:r>
            <w:r w:rsidR="00547B0B">
              <w:rPr>
                <w:webHidden/>
              </w:rPr>
              <w:fldChar w:fldCharType="separate"/>
            </w:r>
            <w:r w:rsidR="00FD1F3B">
              <w:rPr>
                <w:webHidden/>
              </w:rPr>
              <w:t>30</w:t>
            </w:r>
            <w:r w:rsidR="00547B0B">
              <w:rPr>
                <w:webHidden/>
              </w:rPr>
              <w:fldChar w:fldCharType="end"/>
            </w:r>
          </w:hyperlink>
        </w:p>
        <w:p w14:paraId="4A6DC66C" w14:textId="74DE40F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4" w:history="1">
            <w:r w:rsidR="00547B0B" w:rsidRPr="00C865CE">
              <w:rPr>
                <w:rStyle w:val="Hyperlink"/>
              </w:rPr>
              <w:t>How to Evaluate an SIR</w:t>
            </w:r>
            <w:r w:rsidR="00547B0B">
              <w:rPr>
                <w:webHidden/>
              </w:rPr>
              <w:tab/>
            </w:r>
            <w:r w:rsidR="00547B0B">
              <w:rPr>
                <w:webHidden/>
              </w:rPr>
              <w:fldChar w:fldCharType="begin"/>
            </w:r>
            <w:r w:rsidR="00547B0B">
              <w:rPr>
                <w:webHidden/>
              </w:rPr>
              <w:instrText xml:space="preserve"> PAGEREF _Toc190078094 \h </w:instrText>
            </w:r>
            <w:r w:rsidR="00547B0B">
              <w:rPr>
                <w:webHidden/>
              </w:rPr>
            </w:r>
            <w:r w:rsidR="00547B0B">
              <w:rPr>
                <w:webHidden/>
              </w:rPr>
              <w:fldChar w:fldCharType="separate"/>
            </w:r>
            <w:r w:rsidR="00FD1F3B">
              <w:rPr>
                <w:webHidden/>
              </w:rPr>
              <w:t>31</w:t>
            </w:r>
            <w:r w:rsidR="00547B0B">
              <w:rPr>
                <w:webHidden/>
              </w:rPr>
              <w:fldChar w:fldCharType="end"/>
            </w:r>
          </w:hyperlink>
        </w:p>
        <w:p w14:paraId="706201EF" w14:textId="00C4B30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5" w:history="1">
            <w:r w:rsidR="00547B0B" w:rsidRPr="00C865CE">
              <w:rPr>
                <w:rStyle w:val="Hyperlink"/>
              </w:rPr>
              <w:t>Require the Addition of your Entity, its Officials, Employees and Volunteers as Additional Insureds to all Required Liability Coverage</w:t>
            </w:r>
            <w:r w:rsidR="00547B0B">
              <w:rPr>
                <w:webHidden/>
              </w:rPr>
              <w:tab/>
            </w:r>
            <w:r w:rsidR="00547B0B">
              <w:rPr>
                <w:webHidden/>
              </w:rPr>
              <w:fldChar w:fldCharType="begin"/>
            </w:r>
            <w:r w:rsidR="00547B0B">
              <w:rPr>
                <w:webHidden/>
              </w:rPr>
              <w:instrText xml:space="preserve"> PAGEREF _Toc190078095 \h </w:instrText>
            </w:r>
            <w:r w:rsidR="00547B0B">
              <w:rPr>
                <w:webHidden/>
              </w:rPr>
            </w:r>
            <w:r w:rsidR="00547B0B">
              <w:rPr>
                <w:webHidden/>
              </w:rPr>
              <w:fldChar w:fldCharType="separate"/>
            </w:r>
            <w:r w:rsidR="00FD1F3B">
              <w:rPr>
                <w:webHidden/>
              </w:rPr>
              <w:t>32</w:t>
            </w:r>
            <w:r w:rsidR="00547B0B">
              <w:rPr>
                <w:webHidden/>
              </w:rPr>
              <w:fldChar w:fldCharType="end"/>
            </w:r>
          </w:hyperlink>
        </w:p>
        <w:p w14:paraId="7AF132D2" w14:textId="278BF9B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6" w:history="1">
            <w:r w:rsidR="00547B0B" w:rsidRPr="00C865CE">
              <w:rPr>
                <w:rStyle w:val="Hyperlink"/>
              </w:rPr>
              <w:t>Require that the Other Party’s Insurance be Primary</w:t>
            </w:r>
            <w:r w:rsidR="00547B0B">
              <w:rPr>
                <w:webHidden/>
              </w:rPr>
              <w:tab/>
            </w:r>
            <w:r w:rsidR="00547B0B">
              <w:rPr>
                <w:webHidden/>
              </w:rPr>
              <w:fldChar w:fldCharType="begin"/>
            </w:r>
            <w:r w:rsidR="00547B0B">
              <w:rPr>
                <w:webHidden/>
              </w:rPr>
              <w:instrText xml:space="preserve"> PAGEREF _Toc190078096 \h </w:instrText>
            </w:r>
            <w:r w:rsidR="00547B0B">
              <w:rPr>
                <w:webHidden/>
              </w:rPr>
            </w:r>
            <w:r w:rsidR="00547B0B">
              <w:rPr>
                <w:webHidden/>
              </w:rPr>
              <w:fldChar w:fldCharType="separate"/>
            </w:r>
            <w:r w:rsidR="00FD1F3B">
              <w:rPr>
                <w:webHidden/>
              </w:rPr>
              <w:t>32</w:t>
            </w:r>
            <w:r w:rsidR="00547B0B">
              <w:rPr>
                <w:webHidden/>
              </w:rPr>
              <w:fldChar w:fldCharType="end"/>
            </w:r>
          </w:hyperlink>
        </w:p>
        <w:p w14:paraId="12378C04" w14:textId="22F9ACA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7" w:history="1">
            <w:r w:rsidR="00547B0B" w:rsidRPr="00C865CE">
              <w:rPr>
                <w:rStyle w:val="Hyperlink"/>
              </w:rPr>
              <w:t>Require that Your Entity be Given at least Thirty (30) Days’ Notice of Cancellation of Insurance Coverage, with Ten Days’ Notice for Non-Payment</w:t>
            </w:r>
            <w:r w:rsidR="00547B0B">
              <w:rPr>
                <w:webHidden/>
              </w:rPr>
              <w:tab/>
            </w:r>
            <w:r w:rsidR="00547B0B">
              <w:rPr>
                <w:webHidden/>
              </w:rPr>
              <w:fldChar w:fldCharType="begin"/>
            </w:r>
            <w:r w:rsidR="00547B0B">
              <w:rPr>
                <w:webHidden/>
              </w:rPr>
              <w:instrText xml:space="preserve"> PAGEREF _Toc190078097 \h </w:instrText>
            </w:r>
            <w:r w:rsidR="00547B0B">
              <w:rPr>
                <w:webHidden/>
              </w:rPr>
            </w:r>
            <w:r w:rsidR="00547B0B">
              <w:rPr>
                <w:webHidden/>
              </w:rPr>
              <w:fldChar w:fldCharType="separate"/>
            </w:r>
            <w:r w:rsidR="00FD1F3B">
              <w:rPr>
                <w:webHidden/>
              </w:rPr>
              <w:t>33</w:t>
            </w:r>
            <w:r w:rsidR="00547B0B">
              <w:rPr>
                <w:webHidden/>
              </w:rPr>
              <w:fldChar w:fldCharType="end"/>
            </w:r>
          </w:hyperlink>
        </w:p>
        <w:p w14:paraId="78033451" w14:textId="3F97B55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8" w:history="1">
            <w:r w:rsidR="00547B0B" w:rsidRPr="00C865CE">
              <w:rPr>
                <w:rStyle w:val="Hyperlink"/>
              </w:rPr>
              <w:t>Specify that the Insurance is to be Placed with Insurers that Meet a Certain Minimum Rating, Unless Otherwise Acceptable to Your Entity</w:t>
            </w:r>
            <w:r w:rsidR="00547B0B">
              <w:rPr>
                <w:webHidden/>
              </w:rPr>
              <w:tab/>
            </w:r>
            <w:r w:rsidR="00547B0B">
              <w:rPr>
                <w:webHidden/>
              </w:rPr>
              <w:fldChar w:fldCharType="begin"/>
            </w:r>
            <w:r w:rsidR="00547B0B">
              <w:rPr>
                <w:webHidden/>
              </w:rPr>
              <w:instrText xml:space="preserve"> PAGEREF _Toc190078098 \h </w:instrText>
            </w:r>
            <w:r w:rsidR="00547B0B">
              <w:rPr>
                <w:webHidden/>
              </w:rPr>
            </w:r>
            <w:r w:rsidR="00547B0B">
              <w:rPr>
                <w:webHidden/>
              </w:rPr>
              <w:fldChar w:fldCharType="separate"/>
            </w:r>
            <w:r w:rsidR="00FD1F3B">
              <w:rPr>
                <w:webHidden/>
              </w:rPr>
              <w:t>33</w:t>
            </w:r>
            <w:r w:rsidR="00547B0B">
              <w:rPr>
                <w:webHidden/>
              </w:rPr>
              <w:fldChar w:fldCharType="end"/>
            </w:r>
          </w:hyperlink>
        </w:p>
        <w:p w14:paraId="2DFAF07A" w14:textId="157D1F0D"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099" w:history="1">
            <w:r w:rsidR="00547B0B" w:rsidRPr="00C865CE">
              <w:rPr>
                <w:rStyle w:val="Hyperlink"/>
              </w:rPr>
              <w:t>Fit the Insurance Limits to the Situation</w:t>
            </w:r>
            <w:r w:rsidR="00547B0B">
              <w:rPr>
                <w:webHidden/>
              </w:rPr>
              <w:tab/>
            </w:r>
            <w:r w:rsidR="00547B0B">
              <w:rPr>
                <w:webHidden/>
              </w:rPr>
              <w:fldChar w:fldCharType="begin"/>
            </w:r>
            <w:r w:rsidR="00547B0B">
              <w:rPr>
                <w:webHidden/>
              </w:rPr>
              <w:instrText xml:space="preserve"> PAGEREF _Toc190078099 \h </w:instrText>
            </w:r>
            <w:r w:rsidR="00547B0B">
              <w:rPr>
                <w:webHidden/>
              </w:rPr>
            </w:r>
            <w:r w:rsidR="00547B0B">
              <w:rPr>
                <w:webHidden/>
              </w:rPr>
              <w:fldChar w:fldCharType="separate"/>
            </w:r>
            <w:r w:rsidR="00FD1F3B">
              <w:rPr>
                <w:webHidden/>
              </w:rPr>
              <w:t>34</w:t>
            </w:r>
            <w:r w:rsidR="00547B0B">
              <w:rPr>
                <w:webHidden/>
              </w:rPr>
              <w:fldChar w:fldCharType="end"/>
            </w:r>
          </w:hyperlink>
        </w:p>
        <w:p w14:paraId="0EE84546" w14:textId="5EA49F9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0" w:history="1">
            <w:r w:rsidR="00547B0B" w:rsidRPr="00C865CE">
              <w:rPr>
                <w:rStyle w:val="Hyperlink"/>
              </w:rPr>
              <w:t>How Much is Enough?</w:t>
            </w:r>
            <w:r w:rsidR="00547B0B">
              <w:rPr>
                <w:webHidden/>
              </w:rPr>
              <w:tab/>
            </w:r>
            <w:r w:rsidR="00547B0B">
              <w:rPr>
                <w:webHidden/>
              </w:rPr>
              <w:fldChar w:fldCharType="begin"/>
            </w:r>
            <w:r w:rsidR="00547B0B">
              <w:rPr>
                <w:webHidden/>
              </w:rPr>
              <w:instrText xml:space="preserve"> PAGEREF _Toc190078100 \h </w:instrText>
            </w:r>
            <w:r w:rsidR="00547B0B">
              <w:rPr>
                <w:webHidden/>
              </w:rPr>
            </w:r>
            <w:r w:rsidR="00547B0B">
              <w:rPr>
                <w:webHidden/>
              </w:rPr>
              <w:fldChar w:fldCharType="separate"/>
            </w:r>
            <w:r w:rsidR="00FD1F3B">
              <w:rPr>
                <w:webHidden/>
              </w:rPr>
              <w:t>35</w:t>
            </w:r>
            <w:r w:rsidR="00547B0B">
              <w:rPr>
                <w:webHidden/>
              </w:rPr>
              <w:fldChar w:fldCharType="end"/>
            </w:r>
          </w:hyperlink>
        </w:p>
        <w:p w14:paraId="7FB656CF" w14:textId="16B65B4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1" w:history="1">
            <w:r w:rsidR="00547B0B" w:rsidRPr="00C865CE">
              <w:rPr>
                <w:rStyle w:val="Hyperlink"/>
              </w:rPr>
              <w:t>Professional Liability</w:t>
            </w:r>
            <w:r w:rsidR="00547B0B">
              <w:rPr>
                <w:webHidden/>
              </w:rPr>
              <w:tab/>
            </w:r>
            <w:r w:rsidR="00547B0B">
              <w:rPr>
                <w:webHidden/>
              </w:rPr>
              <w:fldChar w:fldCharType="begin"/>
            </w:r>
            <w:r w:rsidR="00547B0B">
              <w:rPr>
                <w:webHidden/>
              </w:rPr>
              <w:instrText xml:space="preserve"> PAGEREF _Toc190078101 \h </w:instrText>
            </w:r>
            <w:r w:rsidR="00547B0B">
              <w:rPr>
                <w:webHidden/>
              </w:rPr>
            </w:r>
            <w:r w:rsidR="00547B0B">
              <w:rPr>
                <w:webHidden/>
              </w:rPr>
              <w:fldChar w:fldCharType="separate"/>
            </w:r>
            <w:r w:rsidR="00FD1F3B">
              <w:rPr>
                <w:webHidden/>
              </w:rPr>
              <w:t>35</w:t>
            </w:r>
            <w:r w:rsidR="00547B0B">
              <w:rPr>
                <w:webHidden/>
              </w:rPr>
              <w:fldChar w:fldCharType="end"/>
            </w:r>
          </w:hyperlink>
        </w:p>
        <w:p w14:paraId="112D2EE0" w14:textId="1AF0F0ED"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2" w:history="1">
            <w:r w:rsidR="00547B0B" w:rsidRPr="00C865CE">
              <w:rPr>
                <w:rStyle w:val="Hyperlink"/>
              </w:rPr>
              <w:t>Aggregate Limits</w:t>
            </w:r>
            <w:r w:rsidR="00547B0B">
              <w:rPr>
                <w:webHidden/>
              </w:rPr>
              <w:tab/>
            </w:r>
            <w:r w:rsidR="00547B0B">
              <w:rPr>
                <w:webHidden/>
              </w:rPr>
              <w:fldChar w:fldCharType="begin"/>
            </w:r>
            <w:r w:rsidR="00547B0B">
              <w:rPr>
                <w:webHidden/>
              </w:rPr>
              <w:instrText xml:space="preserve"> PAGEREF _Toc190078102 \h </w:instrText>
            </w:r>
            <w:r w:rsidR="00547B0B">
              <w:rPr>
                <w:webHidden/>
              </w:rPr>
            </w:r>
            <w:r w:rsidR="00547B0B">
              <w:rPr>
                <w:webHidden/>
              </w:rPr>
              <w:fldChar w:fldCharType="separate"/>
            </w:r>
            <w:r w:rsidR="00FD1F3B">
              <w:rPr>
                <w:webHidden/>
              </w:rPr>
              <w:t>36</w:t>
            </w:r>
            <w:r w:rsidR="00547B0B">
              <w:rPr>
                <w:webHidden/>
              </w:rPr>
              <w:fldChar w:fldCharType="end"/>
            </w:r>
          </w:hyperlink>
        </w:p>
        <w:p w14:paraId="0D6BFB9A" w14:textId="51496C1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3" w:history="1">
            <w:r w:rsidR="00547B0B" w:rsidRPr="00C865CE">
              <w:rPr>
                <w:rStyle w:val="Hyperlink"/>
              </w:rPr>
              <w:t>The Myth of “Following Form” Excess Insurance Policies for Higher Limits</w:t>
            </w:r>
            <w:r w:rsidR="00547B0B">
              <w:rPr>
                <w:webHidden/>
              </w:rPr>
              <w:tab/>
            </w:r>
            <w:r w:rsidR="00547B0B">
              <w:rPr>
                <w:webHidden/>
              </w:rPr>
              <w:fldChar w:fldCharType="begin"/>
            </w:r>
            <w:r w:rsidR="00547B0B">
              <w:rPr>
                <w:webHidden/>
              </w:rPr>
              <w:instrText xml:space="preserve"> PAGEREF _Toc190078103 \h </w:instrText>
            </w:r>
            <w:r w:rsidR="00547B0B">
              <w:rPr>
                <w:webHidden/>
              </w:rPr>
            </w:r>
            <w:r w:rsidR="00547B0B">
              <w:rPr>
                <w:webHidden/>
              </w:rPr>
              <w:fldChar w:fldCharType="separate"/>
            </w:r>
            <w:r w:rsidR="00FD1F3B">
              <w:rPr>
                <w:webHidden/>
              </w:rPr>
              <w:t>36</w:t>
            </w:r>
            <w:r w:rsidR="00547B0B">
              <w:rPr>
                <w:webHidden/>
              </w:rPr>
              <w:fldChar w:fldCharType="end"/>
            </w:r>
          </w:hyperlink>
        </w:p>
        <w:p w14:paraId="02A00D94" w14:textId="1C87749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4" w:history="1">
            <w:r w:rsidR="00547B0B" w:rsidRPr="00C865CE">
              <w:rPr>
                <w:rStyle w:val="Hyperlink"/>
              </w:rPr>
              <w:t>Specify how Long the Insurance Must Remain in Effect for the Project or Lease</w:t>
            </w:r>
            <w:r w:rsidR="00547B0B">
              <w:rPr>
                <w:webHidden/>
              </w:rPr>
              <w:tab/>
            </w:r>
            <w:r w:rsidR="00547B0B">
              <w:rPr>
                <w:webHidden/>
              </w:rPr>
              <w:fldChar w:fldCharType="begin"/>
            </w:r>
            <w:r w:rsidR="00547B0B">
              <w:rPr>
                <w:webHidden/>
              </w:rPr>
              <w:instrText xml:space="preserve"> PAGEREF _Toc190078104 \h </w:instrText>
            </w:r>
            <w:r w:rsidR="00547B0B">
              <w:rPr>
                <w:webHidden/>
              </w:rPr>
            </w:r>
            <w:r w:rsidR="00547B0B">
              <w:rPr>
                <w:webHidden/>
              </w:rPr>
              <w:fldChar w:fldCharType="separate"/>
            </w:r>
            <w:r w:rsidR="00FD1F3B">
              <w:rPr>
                <w:webHidden/>
              </w:rPr>
              <w:t>39</w:t>
            </w:r>
            <w:r w:rsidR="00547B0B">
              <w:rPr>
                <w:webHidden/>
              </w:rPr>
              <w:fldChar w:fldCharType="end"/>
            </w:r>
          </w:hyperlink>
        </w:p>
        <w:p w14:paraId="513596F2" w14:textId="060AE50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5" w:history="1">
            <w:r w:rsidR="00547B0B" w:rsidRPr="00C865CE">
              <w:rPr>
                <w:rStyle w:val="Hyperlink"/>
              </w:rPr>
              <w:t>For Construction Projects or Claims-Made Policies</w:t>
            </w:r>
            <w:r w:rsidR="00547B0B">
              <w:rPr>
                <w:webHidden/>
              </w:rPr>
              <w:tab/>
            </w:r>
            <w:r w:rsidR="00547B0B">
              <w:rPr>
                <w:webHidden/>
              </w:rPr>
              <w:fldChar w:fldCharType="begin"/>
            </w:r>
            <w:r w:rsidR="00547B0B">
              <w:rPr>
                <w:webHidden/>
              </w:rPr>
              <w:instrText xml:space="preserve"> PAGEREF _Toc190078105 \h </w:instrText>
            </w:r>
            <w:r w:rsidR="00547B0B">
              <w:rPr>
                <w:webHidden/>
              </w:rPr>
            </w:r>
            <w:r w:rsidR="00547B0B">
              <w:rPr>
                <w:webHidden/>
              </w:rPr>
              <w:fldChar w:fldCharType="separate"/>
            </w:r>
            <w:r w:rsidR="00FD1F3B">
              <w:rPr>
                <w:webHidden/>
              </w:rPr>
              <w:t>40</w:t>
            </w:r>
            <w:r w:rsidR="00547B0B">
              <w:rPr>
                <w:webHidden/>
              </w:rPr>
              <w:fldChar w:fldCharType="end"/>
            </w:r>
          </w:hyperlink>
        </w:p>
        <w:p w14:paraId="0FEC93E4" w14:textId="77DF2E1D"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6" w:history="1">
            <w:r w:rsidR="00547B0B" w:rsidRPr="00C865CE">
              <w:rPr>
                <w:rStyle w:val="Hyperlink"/>
              </w:rPr>
              <w:t>Professional Services Contracts</w:t>
            </w:r>
            <w:r w:rsidR="00547B0B">
              <w:rPr>
                <w:webHidden/>
              </w:rPr>
              <w:tab/>
            </w:r>
            <w:r w:rsidR="00547B0B">
              <w:rPr>
                <w:webHidden/>
              </w:rPr>
              <w:fldChar w:fldCharType="begin"/>
            </w:r>
            <w:r w:rsidR="00547B0B">
              <w:rPr>
                <w:webHidden/>
              </w:rPr>
              <w:instrText xml:space="preserve"> PAGEREF _Toc190078106 \h </w:instrText>
            </w:r>
            <w:r w:rsidR="00547B0B">
              <w:rPr>
                <w:webHidden/>
              </w:rPr>
            </w:r>
            <w:r w:rsidR="00547B0B">
              <w:rPr>
                <w:webHidden/>
              </w:rPr>
              <w:fldChar w:fldCharType="separate"/>
            </w:r>
            <w:r w:rsidR="00FD1F3B">
              <w:rPr>
                <w:webHidden/>
              </w:rPr>
              <w:t>40</w:t>
            </w:r>
            <w:r w:rsidR="00547B0B">
              <w:rPr>
                <w:webHidden/>
              </w:rPr>
              <w:fldChar w:fldCharType="end"/>
            </w:r>
          </w:hyperlink>
        </w:p>
        <w:p w14:paraId="01F2515F" w14:textId="0391DB3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7" w:history="1">
            <w:r w:rsidR="00547B0B" w:rsidRPr="00C865CE">
              <w:rPr>
                <w:rStyle w:val="Hyperlink"/>
              </w:rPr>
              <w:t>Professional Liability Insurance</w:t>
            </w:r>
            <w:r w:rsidR="00547B0B">
              <w:rPr>
                <w:webHidden/>
              </w:rPr>
              <w:tab/>
            </w:r>
            <w:r w:rsidR="00547B0B">
              <w:rPr>
                <w:webHidden/>
              </w:rPr>
              <w:fldChar w:fldCharType="begin"/>
            </w:r>
            <w:r w:rsidR="00547B0B">
              <w:rPr>
                <w:webHidden/>
              </w:rPr>
              <w:instrText xml:space="preserve"> PAGEREF _Toc190078107 \h </w:instrText>
            </w:r>
            <w:r w:rsidR="00547B0B">
              <w:rPr>
                <w:webHidden/>
              </w:rPr>
            </w:r>
            <w:r w:rsidR="00547B0B">
              <w:rPr>
                <w:webHidden/>
              </w:rPr>
              <w:fldChar w:fldCharType="separate"/>
            </w:r>
            <w:r w:rsidR="00FD1F3B">
              <w:rPr>
                <w:webHidden/>
              </w:rPr>
              <w:t>41</w:t>
            </w:r>
            <w:r w:rsidR="00547B0B">
              <w:rPr>
                <w:webHidden/>
              </w:rPr>
              <w:fldChar w:fldCharType="end"/>
            </w:r>
          </w:hyperlink>
        </w:p>
        <w:p w14:paraId="48285E30" w14:textId="18B8F88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8" w:history="1">
            <w:r w:rsidR="00547B0B" w:rsidRPr="00C865CE">
              <w:rPr>
                <w:rStyle w:val="Hyperlink"/>
              </w:rPr>
              <w:t>Additional Insured Status</w:t>
            </w:r>
            <w:r w:rsidR="00547B0B">
              <w:rPr>
                <w:webHidden/>
              </w:rPr>
              <w:tab/>
            </w:r>
            <w:r w:rsidR="00547B0B">
              <w:rPr>
                <w:webHidden/>
              </w:rPr>
              <w:fldChar w:fldCharType="begin"/>
            </w:r>
            <w:r w:rsidR="00547B0B">
              <w:rPr>
                <w:webHidden/>
              </w:rPr>
              <w:instrText xml:space="preserve"> PAGEREF _Toc190078108 \h </w:instrText>
            </w:r>
            <w:r w:rsidR="00547B0B">
              <w:rPr>
                <w:webHidden/>
              </w:rPr>
            </w:r>
            <w:r w:rsidR="00547B0B">
              <w:rPr>
                <w:webHidden/>
              </w:rPr>
              <w:fldChar w:fldCharType="separate"/>
            </w:r>
            <w:r w:rsidR="00FD1F3B">
              <w:rPr>
                <w:webHidden/>
              </w:rPr>
              <w:t>41</w:t>
            </w:r>
            <w:r w:rsidR="00547B0B">
              <w:rPr>
                <w:webHidden/>
              </w:rPr>
              <w:fldChar w:fldCharType="end"/>
            </w:r>
          </w:hyperlink>
        </w:p>
        <w:p w14:paraId="4FB22584" w14:textId="4792DF0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09" w:history="1">
            <w:r w:rsidR="00547B0B" w:rsidRPr="00C865CE">
              <w:rPr>
                <w:rStyle w:val="Hyperlink"/>
              </w:rPr>
              <w:t>Claims-Made Coverage</w:t>
            </w:r>
            <w:r w:rsidR="00547B0B">
              <w:rPr>
                <w:webHidden/>
              </w:rPr>
              <w:tab/>
            </w:r>
            <w:r w:rsidR="00547B0B">
              <w:rPr>
                <w:webHidden/>
              </w:rPr>
              <w:fldChar w:fldCharType="begin"/>
            </w:r>
            <w:r w:rsidR="00547B0B">
              <w:rPr>
                <w:webHidden/>
              </w:rPr>
              <w:instrText xml:space="preserve"> PAGEREF _Toc190078109 \h </w:instrText>
            </w:r>
            <w:r w:rsidR="00547B0B">
              <w:rPr>
                <w:webHidden/>
              </w:rPr>
            </w:r>
            <w:r w:rsidR="00547B0B">
              <w:rPr>
                <w:webHidden/>
              </w:rPr>
              <w:fldChar w:fldCharType="separate"/>
            </w:r>
            <w:r w:rsidR="00FD1F3B">
              <w:rPr>
                <w:webHidden/>
              </w:rPr>
              <w:t>41</w:t>
            </w:r>
            <w:r w:rsidR="00547B0B">
              <w:rPr>
                <w:webHidden/>
              </w:rPr>
              <w:fldChar w:fldCharType="end"/>
            </w:r>
          </w:hyperlink>
        </w:p>
        <w:p w14:paraId="00560DC7" w14:textId="53EB021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0" w:history="1">
            <w:r w:rsidR="00547B0B" w:rsidRPr="00C865CE">
              <w:rPr>
                <w:rStyle w:val="Hyperlink"/>
              </w:rPr>
              <w:t>Auto Insurance</w:t>
            </w:r>
            <w:r w:rsidR="00547B0B">
              <w:rPr>
                <w:webHidden/>
              </w:rPr>
              <w:tab/>
            </w:r>
            <w:r w:rsidR="00547B0B">
              <w:rPr>
                <w:webHidden/>
              </w:rPr>
              <w:fldChar w:fldCharType="begin"/>
            </w:r>
            <w:r w:rsidR="00547B0B">
              <w:rPr>
                <w:webHidden/>
              </w:rPr>
              <w:instrText xml:space="preserve"> PAGEREF _Toc190078110 \h </w:instrText>
            </w:r>
            <w:r w:rsidR="00547B0B">
              <w:rPr>
                <w:webHidden/>
              </w:rPr>
            </w:r>
            <w:r w:rsidR="00547B0B">
              <w:rPr>
                <w:webHidden/>
              </w:rPr>
              <w:fldChar w:fldCharType="separate"/>
            </w:r>
            <w:r w:rsidR="00FD1F3B">
              <w:rPr>
                <w:webHidden/>
              </w:rPr>
              <w:t>43</w:t>
            </w:r>
            <w:r w:rsidR="00547B0B">
              <w:rPr>
                <w:webHidden/>
              </w:rPr>
              <w:fldChar w:fldCharType="end"/>
            </w:r>
          </w:hyperlink>
        </w:p>
        <w:p w14:paraId="005B3016" w14:textId="770A8853"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1" w:history="1">
            <w:r w:rsidR="00547B0B" w:rsidRPr="00C865CE">
              <w:rPr>
                <w:rStyle w:val="Hyperlink"/>
              </w:rPr>
              <w:t>Additional Insured Status</w:t>
            </w:r>
            <w:r w:rsidR="00547B0B">
              <w:rPr>
                <w:webHidden/>
              </w:rPr>
              <w:tab/>
            </w:r>
            <w:r w:rsidR="00547B0B">
              <w:rPr>
                <w:webHidden/>
              </w:rPr>
              <w:fldChar w:fldCharType="begin"/>
            </w:r>
            <w:r w:rsidR="00547B0B">
              <w:rPr>
                <w:webHidden/>
              </w:rPr>
              <w:instrText xml:space="preserve"> PAGEREF _Toc190078111 \h </w:instrText>
            </w:r>
            <w:r w:rsidR="00547B0B">
              <w:rPr>
                <w:webHidden/>
              </w:rPr>
            </w:r>
            <w:r w:rsidR="00547B0B">
              <w:rPr>
                <w:webHidden/>
              </w:rPr>
              <w:fldChar w:fldCharType="separate"/>
            </w:r>
            <w:r w:rsidR="00FD1F3B">
              <w:rPr>
                <w:webHidden/>
              </w:rPr>
              <w:t>43</w:t>
            </w:r>
            <w:r w:rsidR="00547B0B">
              <w:rPr>
                <w:webHidden/>
              </w:rPr>
              <w:fldChar w:fldCharType="end"/>
            </w:r>
          </w:hyperlink>
        </w:p>
        <w:p w14:paraId="45507696" w14:textId="5B6905D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2" w:history="1">
            <w:r w:rsidR="00547B0B" w:rsidRPr="00C865CE">
              <w:rPr>
                <w:rStyle w:val="Hyperlink"/>
              </w:rPr>
              <w:t>Workers’ Compensation</w:t>
            </w:r>
            <w:r w:rsidR="00547B0B">
              <w:rPr>
                <w:webHidden/>
              </w:rPr>
              <w:tab/>
            </w:r>
            <w:r w:rsidR="00547B0B">
              <w:rPr>
                <w:webHidden/>
              </w:rPr>
              <w:fldChar w:fldCharType="begin"/>
            </w:r>
            <w:r w:rsidR="00547B0B">
              <w:rPr>
                <w:webHidden/>
              </w:rPr>
              <w:instrText xml:space="preserve"> PAGEREF _Toc190078112 \h </w:instrText>
            </w:r>
            <w:r w:rsidR="00547B0B">
              <w:rPr>
                <w:webHidden/>
              </w:rPr>
            </w:r>
            <w:r w:rsidR="00547B0B">
              <w:rPr>
                <w:webHidden/>
              </w:rPr>
              <w:fldChar w:fldCharType="separate"/>
            </w:r>
            <w:r w:rsidR="00FD1F3B">
              <w:rPr>
                <w:webHidden/>
              </w:rPr>
              <w:t>43</w:t>
            </w:r>
            <w:r w:rsidR="00547B0B">
              <w:rPr>
                <w:webHidden/>
              </w:rPr>
              <w:fldChar w:fldCharType="end"/>
            </w:r>
          </w:hyperlink>
        </w:p>
        <w:p w14:paraId="3AE2425B" w14:textId="7962AAA3"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3" w:history="1">
            <w:r w:rsidR="00547B0B" w:rsidRPr="00C865CE">
              <w:rPr>
                <w:rStyle w:val="Hyperlink"/>
              </w:rPr>
              <w:t>Independent Consultant Status</w:t>
            </w:r>
            <w:r w:rsidR="00547B0B">
              <w:rPr>
                <w:webHidden/>
              </w:rPr>
              <w:tab/>
            </w:r>
            <w:r w:rsidR="00547B0B">
              <w:rPr>
                <w:webHidden/>
              </w:rPr>
              <w:fldChar w:fldCharType="begin"/>
            </w:r>
            <w:r w:rsidR="00547B0B">
              <w:rPr>
                <w:webHidden/>
              </w:rPr>
              <w:instrText xml:space="preserve"> PAGEREF _Toc190078113 \h </w:instrText>
            </w:r>
            <w:r w:rsidR="00547B0B">
              <w:rPr>
                <w:webHidden/>
              </w:rPr>
            </w:r>
            <w:r w:rsidR="00547B0B">
              <w:rPr>
                <w:webHidden/>
              </w:rPr>
              <w:fldChar w:fldCharType="separate"/>
            </w:r>
            <w:r w:rsidR="00FD1F3B">
              <w:rPr>
                <w:webHidden/>
              </w:rPr>
              <w:t>44</w:t>
            </w:r>
            <w:r w:rsidR="00547B0B">
              <w:rPr>
                <w:webHidden/>
              </w:rPr>
              <w:fldChar w:fldCharType="end"/>
            </w:r>
          </w:hyperlink>
        </w:p>
        <w:p w14:paraId="1518642B" w14:textId="2EC6852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4" w:history="1">
            <w:r w:rsidR="00547B0B" w:rsidRPr="00C865CE">
              <w:rPr>
                <w:rStyle w:val="Hyperlink"/>
              </w:rPr>
              <w:t>Indemnity Limitations</w:t>
            </w:r>
            <w:r w:rsidR="00547B0B">
              <w:rPr>
                <w:webHidden/>
              </w:rPr>
              <w:tab/>
            </w:r>
            <w:r w:rsidR="00547B0B">
              <w:rPr>
                <w:webHidden/>
              </w:rPr>
              <w:fldChar w:fldCharType="begin"/>
            </w:r>
            <w:r w:rsidR="00547B0B">
              <w:rPr>
                <w:webHidden/>
              </w:rPr>
              <w:instrText xml:space="preserve"> PAGEREF _Toc190078114 \h </w:instrText>
            </w:r>
            <w:r w:rsidR="00547B0B">
              <w:rPr>
                <w:webHidden/>
              </w:rPr>
            </w:r>
            <w:r w:rsidR="00547B0B">
              <w:rPr>
                <w:webHidden/>
              </w:rPr>
              <w:fldChar w:fldCharType="separate"/>
            </w:r>
            <w:r w:rsidR="00FD1F3B">
              <w:rPr>
                <w:webHidden/>
              </w:rPr>
              <w:t>44</w:t>
            </w:r>
            <w:r w:rsidR="00547B0B">
              <w:rPr>
                <w:webHidden/>
              </w:rPr>
              <w:fldChar w:fldCharType="end"/>
            </w:r>
          </w:hyperlink>
        </w:p>
        <w:p w14:paraId="63C7878E" w14:textId="6703D84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5" w:history="1">
            <w:r w:rsidR="00547B0B" w:rsidRPr="00C865CE">
              <w:rPr>
                <w:rStyle w:val="Hyperlink"/>
              </w:rPr>
              <w:t>Property Insurance</w:t>
            </w:r>
            <w:r w:rsidR="00547B0B">
              <w:rPr>
                <w:webHidden/>
              </w:rPr>
              <w:tab/>
            </w:r>
            <w:r w:rsidR="00547B0B">
              <w:rPr>
                <w:webHidden/>
              </w:rPr>
              <w:fldChar w:fldCharType="begin"/>
            </w:r>
            <w:r w:rsidR="00547B0B">
              <w:rPr>
                <w:webHidden/>
              </w:rPr>
              <w:instrText xml:space="preserve"> PAGEREF _Toc190078115 \h </w:instrText>
            </w:r>
            <w:r w:rsidR="00547B0B">
              <w:rPr>
                <w:webHidden/>
              </w:rPr>
            </w:r>
            <w:r w:rsidR="00547B0B">
              <w:rPr>
                <w:webHidden/>
              </w:rPr>
              <w:fldChar w:fldCharType="separate"/>
            </w:r>
            <w:r w:rsidR="00FD1F3B">
              <w:rPr>
                <w:webHidden/>
              </w:rPr>
              <w:t>45</w:t>
            </w:r>
            <w:r w:rsidR="00547B0B">
              <w:rPr>
                <w:webHidden/>
              </w:rPr>
              <w:fldChar w:fldCharType="end"/>
            </w:r>
          </w:hyperlink>
        </w:p>
        <w:p w14:paraId="78A84CCA" w14:textId="1EECC01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6" w:history="1">
            <w:r w:rsidR="00547B0B" w:rsidRPr="00C865CE">
              <w:rPr>
                <w:rStyle w:val="Hyperlink"/>
              </w:rPr>
              <w:t>Tenant’s Improvements and Betterments</w:t>
            </w:r>
            <w:r w:rsidR="00547B0B">
              <w:rPr>
                <w:webHidden/>
              </w:rPr>
              <w:tab/>
            </w:r>
            <w:r w:rsidR="00547B0B">
              <w:rPr>
                <w:webHidden/>
              </w:rPr>
              <w:fldChar w:fldCharType="begin"/>
            </w:r>
            <w:r w:rsidR="00547B0B">
              <w:rPr>
                <w:webHidden/>
              </w:rPr>
              <w:instrText xml:space="preserve"> PAGEREF _Toc190078116 \h </w:instrText>
            </w:r>
            <w:r w:rsidR="00547B0B">
              <w:rPr>
                <w:webHidden/>
              </w:rPr>
            </w:r>
            <w:r w:rsidR="00547B0B">
              <w:rPr>
                <w:webHidden/>
              </w:rPr>
              <w:fldChar w:fldCharType="separate"/>
            </w:r>
            <w:r w:rsidR="00FD1F3B">
              <w:rPr>
                <w:webHidden/>
              </w:rPr>
              <w:t>45</w:t>
            </w:r>
            <w:r w:rsidR="00547B0B">
              <w:rPr>
                <w:webHidden/>
              </w:rPr>
              <w:fldChar w:fldCharType="end"/>
            </w:r>
          </w:hyperlink>
        </w:p>
        <w:p w14:paraId="6B96EB66" w14:textId="11F2910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7" w:history="1">
            <w:r w:rsidR="00547B0B" w:rsidRPr="00C865CE">
              <w:rPr>
                <w:rStyle w:val="Hyperlink"/>
              </w:rPr>
              <w:t>Fire Legal Liability</w:t>
            </w:r>
            <w:r w:rsidR="00547B0B">
              <w:rPr>
                <w:webHidden/>
              </w:rPr>
              <w:tab/>
            </w:r>
            <w:r w:rsidR="00547B0B">
              <w:rPr>
                <w:webHidden/>
              </w:rPr>
              <w:fldChar w:fldCharType="begin"/>
            </w:r>
            <w:r w:rsidR="00547B0B">
              <w:rPr>
                <w:webHidden/>
              </w:rPr>
              <w:instrText xml:space="preserve"> PAGEREF _Toc190078117 \h </w:instrText>
            </w:r>
            <w:r w:rsidR="00547B0B">
              <w:rPr>
                <w:webHidden/>
              </w:rPr>
            </w:r>
            <w:r w:rsidR="00547B0B">
              <w:rPr>
                <w:webHidden/>
              </w:rPr>
              <w:fldChar w:fldCharType="separate"/>
            </w:r>
            <w:r w:rsidR="00FD1F3B">
              <w:rPr>
                <w:webHidden/>
              </w:rPr>
              <w:t>45</w:t>
            </w:r>
            <w:r w:rsidR="00547B0B">
              <w:rPr>
                <w:webHidden/>
              </w:rPr>
              <w:fldChar w:fldCharType="end"/>
            </w:r>
          </w:hyperlink>
        </w:p>
        <w:p w14:paraId="17D19860" w14:textId="44C398F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8" w:history="1">
            <w:r w:rsidR="00547B0B" w:rsidRPr="00C865CE">
              <w:rPr>
                <w:rStyle w:val="Hyperlink"/>
              </w:rPr>
              <w:t>Insurance Requirements for Lessees Exceptions for the Civic Center Act</w:t>
            </w:r>
            <w:r w:rsidR="00547B0B">
              <w:rPr>
                <w:webHidden/>
              </w:rPr>
              <w:tab/>
            </w:r>
            <w:r w:rsidR="00547B0B">
              <w:rPr>
                <w:webHidden/>
              </w:rPr>
              <w:fldChar w:fldCharType="begin"/>
            </w:r>
            <w:r w:rsidR="00547B0B">
              <w:rPr>
                <w:webHidden/>
              </w:rPr>
              <w:instrText xml:space="preserve"> PAGEREF _Toc190078118 \h </w:instrText>
            </w:r>
            <w:r w:rsidR="00547B0B">
              <w:rPr>
                <w:webHidden/>
              </w:rPr>
            </w:r>
            <w:r w:rsidR="00547B0B">
              <w:rPr>
                <w:webHidden/>
              </w:rPr>
              <w:fldChar w:fldCharType="separate"/>
            </w:r>
            <w:r w:rsidR="00FD1F3B">
              <w:rPr>
                <w:webHidden/>
              </w:rPr>
              <w:t>46</w:t>
            </w:r>
            <w:r w:rsidR="00547B0B">
              <w:rPr>
                <w:webHidden/>
              </w:rPr>
              <w:fldChar w:fldCharType="end"/>
            </w:r>
          </w:hyperlink>
        </w:p>
        <w:p w14:paraId="5ECF5924" w14:textId="4ED7362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19" w:history="1">
            <w:r w:rsidR="00547B0B" w:rsidRPr="00C865CE">
              <w:rPr>
                <w:rStyle w:val="Hyperlink"/>
              </w:rPr>
              <w:t>Insurance Specifications for Common Situations</w:t>
            </w:r>
            <w:r w:rsidR="00547B0B">
              <w:rPr>
                <w:webHidden/>
              </w:rPr>
              <w:tab/>
            </w:r>
            <w:r w:rsidR="00547B0B">
              <w:rPr>
                <w:webHidden/>
              </w:rPr>
              <w:fldChar w:fldCharType="begin"/>
            </w:r>
            <w:r w:rsidR="00547B0B">
              <w:rPr>
                <w:webHidden/>
              </w:rPr>
              <w:instrText xml:space="preserve"> PAGEREF _Toc190078119 \h </w:instrText>
            </w:r>
            <w:r w:rsidR="00547B0B">
              <w:rPr>
                <w:webHidden/>
              </w:rPr>
            </w:r>
            <w:r w:rsidR="00547B0B">
              <w:rPr>
                <w:webHidden/>
              </w:rPr>
              <w:fldChar w:fldCharType="separate"/>
            </w:r>
            <w:r w:rsidR="00FD1F3B">
              <w:rPr>
                <w:webHidden/>
              </w:rPr>
              <w:t>48</w:t>
            </w:r>
            <w:r w:rsidR="00547B0B">
              <w:rPr>
                <w:webHidden/>
              </w:rPr>
              <w:fldChar w:fldCharType="end"/>
            </w:r>
          </w:hyperlink>
        </w:p>
        <w:p w14:paraId="539B91BE" w14:textId="079267C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0" w:history="1">
            <w:r w:rsidR="00547B0B" w:rsidRPr="00C865CE">
              <w:rPr>
                <w:rStyle w:val="Hyperlink"/>
              </w:rPr>
              <w:t>Sample Instructions for the Contractor, to be included as an attachment with the applicable Insurance Requirements</w:t>
            </w:r>
            <w:r w:rsidR="00547B0B">
              <w:rPr>
                <w:webHidden/>
              </w:rPr>
              <w:tab/>
            </w:r>
            <w:r w:rsidR="00547B0B">
              <w:rPr>
                <w:webHidden/>
              </w:rPr>
              <w:fldChar w:fldCharType="begin"/>
            </w:r>
            <w:r w:rsidR="00547B0B">
              <w:rPr>
                <w:webHidden/>
              </w:rPr>
              <w:instrText xml:space="preserve"> PAGEREF _Toc190078120 \h </w:instrText>
            </w:r>
            <w:r w:rsidR="00547B0B">
              <w:rPr>
                <w:webHidden/>
              </w:rPr>
            </w:r>
            <w:r w:rsidR="00547B0B">
              <w:rPr>
                <w:webHidden/>
              </w:rPr>
              <w:fldChar w:fldCharType="separate"/>
            </w:r>
            <w:r w:rsidR="00FD1F3B">
              <w:rPr>
                <w:webHidden/>
              </w:rPr>
              <w:t>53</w:t>
            </w:r>
            <w:r w:rsidR="00547B0B">
              <w:rPr>
                <w:webHidden/>
              </w:rPr>
              <w:fldChar w:fldCharType="end"/>
            </w:r>
          </w:hyperlink>
        </w:p>
        <w:p w14:paraId="123313CC" w14:textId="2E639DF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1" w:history="1">
            <w:r w:rsidR="00547B0B" w:rsidRPr="00C865CE">
              <w:rPr>
                <w:rStyle w:val="Hyperlink"/>
              </w:rPr>
              <w:t>Sample Notice to Bidders regarding Indemnity and Insurance Requirements (may also be used with Purchase Orders)</w:t>
            </w:r>
            <w:r w:rsidR="00547B0B">
              <w:rPr>
                <w:webHidden/>
              </w:rPr>
              <w:tab/>
            </w:r>
            <w:r w:rsidR="00547B0B">
              <w:rPr>
                <w:webHidden/>
              </w:rPr>
              <w:fldChar w:fldCharType="begin"/>
            </w:r>
            <w:r w:rsidR="00547B0B">
              <w:rPr>
                <w:webHidden/>
              </w:rPr>
              <w:instrText xml:space="preserve"> PAGEREF _Toc190078121 \h </w:instrText>
            </w:r>
            <w:r w:rsidR="00547B0B">
              <w:rPr>
                <w:webHidden/>
              </w:rPr>
            </w:r>
            <w:r w:rsidR="00547B0B">
              <w:rPr>
                <w:webHidden/>
              </w:rPr>
              <w:fldChar w:fldCharType="separate"/>
            </w:r>
            <w:r w:rsidR="00FD1F3B">
              <w:rPr>
                <w:webHidden/>
              </w:rPr>
              <w:t>54</w:t>
            </w:r>
            <w:r w:rsidR="00547B0B">
              <w:rPr>
                <w:webHidden/>
              </w:rPr>
              <w:fldChar w:fldCharType="end"/>
            </w:r>
          </w:hyperlink>
        </w:p>
        <w:p w14:paraId="4C8B308E" w14:textId="22BE9B1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2" w:history="1">
            <w:r w:rsidR="00547B0B" w:rsidRPr="00C865CE">
              <w:rPr>
                <w:rStyle w:val="Hyperlink"/>
              </w:rPr>
              <w:t>Exhibit 1:  Insurance Requirements for Most Contracts</w:t>
            </w:r>
            <w:r w:rsidR="00547B0B">
              <w:rPr>
                <w:webHidden/>
              </w:rPr>
              <w:tab/>
            </w:r>
            <w:r w:rsidR="00547B0B">
              <w:rPr>
                <w:webHidden/>
              </w:rPr>
              <w:fldChar w:fldCharType="begin"/>
            </w:r>
            <w:r w:rsidR="00547B0B">
              <w:rPr>
                <w:webHidden/>
              </w:rPr>
              <w:instrText xml:space="preserve"> PAGEREF _Toc190078122 \h </w:instrText>
            </w:r>
            <w:r w:rsidR="00547B0B">
              <w:rPr>
                <w:webHidden/>
              </w:rPr>
            </w:r>
            <w:r w:rsidR="00547B0B">
              <w:rPr>
                <w:webHidden/>
              </w:rPr>
              <w:fldChar w:fldCharType="separate"/>
            </w:r>
            <w:r w:rsidR="00FD1F3B">
              <w:rPr>
                <w:webHidden/>
              </w:rPr>
              <w:t>57</w:t>
            </w:r>
            <w:r w:rsidR="00547B0B">
              <w:rPr>
                <w:webHidden/>
              </w:rPr>
              <w:fldChar w:fldCharType="end"/>
            </w:r>
          </w:hyperlink>
        </w:p>
        <w:p w14:paraId="12D2A150" w14:textId="30ADF68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3" w:history="1">
            <w:r w:rsidR="00547B0B" w:rsidRPr="00C865CE">
              <w:rPr>
                <w:rStyle w:val="Hyperlink"/>
              </w:rPr>
              <w:t>Exhibit 2:  Insurance Requirements for Professional Services</w:t>
            </w:r>
            <w:r w:rsidR="00547B0B">
              <w:rPr>
                <w:webHidden/>
              </w:rPr>
              <w:tab/>
            </w:r>
            <w:r w:rsidR="00547B0B">
              <w:rPr>
                <w:webHidden/>
              </w:rPr>
              <w:fldChar w:fldCharType="begin"/>
            </w:r>
            <w:r w:rsidR="00547B0B">
              <w:rPr>
                <w:webHidden/>
              </w:rPr>
              <w:instrText xml:space="preserve"> PAGEREF _Toc190078123 \h </w:instrText>
            </w:r>
            <w:r w:rsidR="00547B0B">
              <w:rPr>
                <w:webHidden/>
              </w:rPr>
            </w:r>
            <w:r w:rsidR="00547B0B">
              <w:rPr>
                <w:webHidden/>
              </w:rPr>
              <w:fldChar w:fldCharType="separate"/>
            </w:r>
            <w:r w:rsidR="00FD1F3B">
              <w:rPr>
                <w:webHidden/>
              </w:rPr>
              <w:t>60</w:t>
            </w:r>
            <w:r w:rsidR="00547B0B">
              <w:rPr>
                <w:webHidden/>
              </w:rPr>
              <w:fldChar w:fldCharType="end"/>
            </w:r>
          </w:hyperlink>
        </w:p>
        <w:p w14:paraId="358338DA" w14:textId="5EEC3DF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4" w:history="1">
            <w:r w:rsidR="00547B0B" w:rsidRPr="00C865CE">
              <w:rPr>
                <w:rStyle w:val="Hyperlink"/>
              </w:rPr>
              <w:t>Exhibit 3:  Insurance Requirements for Lessees</w:t>
            </w:r>
            <w:r w:rsidR="00547B0B">
              <w:rPr>
                <w:webHidden/>
              </w:rPr>
              <w:tab/>
            </w:r>
            <w:r w:rsidR="00547B0B">
              <w:rPr>
                <w:webHidden/>
              </w:rPr>
              <w:fldChar w:fldCharType="begin"/>
            </w:r>
            <w:r w:rsidR="00547B0B">
              <w:rPr>
                <w:webHidden/>
              </w:rPr>
              <w:instrText xml:space="preserve"> PAGEREF _Toc190078124 \h </w:instrText>
            </w:r>
            <w:r w:rsidR="00547B0B">
              <w:rPr>
                <w:webHidden/>
              </w:rPr>
            </w:r>
            <w:r w:rsidR="00547B0B">
              <w:rPr>
                <w:webHidden/>
              </w:rPr>
              <w:fldChar w:fldCharType="separate"/>
            </w:r>
            <w:r w:rsidR="00FD1F3B">
              <w:rPr>
                <w:webHidden/>
              </w:rPr>
              <w:t>63</w:t>
            </w:r>
            <w:r w:rsidR="00547B0B">
              <w:rPr>
                <w:webHidden/>
              </w:rPr>
              <w:fldChar w:fldCharType="end"/>
            </w:r>
          </w:hyperlink>
        </w:p>
        <w:p w14:paraId="0628E548" w14:textId="0E16B7F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5" w:history="1">
            <w:r w:rsidR="00547B0B" w:rsidRPr="00C865CE">
              <w:rPr>
                <w:rStyle w:val="Hyperlink"/>
              </w:rPr>
              <w:t>Exhibit 4:  Insurance Requirements for Vendors</w:t>
            </w:r>
            <w:r w:rsidR="00547B0B">
              <w:rPr>
                <w:webHidden/>
              </w:rPr>
              <w:tab/>
            </w:r>
            <w:r w:rsidR="00547B0B">
              <w:rPr>
                <w:webHidden/>
              </w:rPr>
              <w:fldChar w:fldCharType="begin"/>
            </w:r>
            <w:r w:rsidR="00547B0B">
              <w:rPr>
                <w:webHidden/>
              </w:rPr>
              <w:instrText xml:space="preserve"> PAGEREF _Toc190078125 \h </w:instrText>
            </w:r>
            <w:r w:rsidR="00547B0B">
              <w:rPr>
                <w:webHidden/>
              </w:rPr>
            </w:r>
            <w:r w:rsidR="00547B0B">
              <w:rPr>
                <w:webHidden/>
              </w:rPr>
              <w:fldChar w:fldCharType="separate"/>
            </w:r>
            <w:r w:rsidR="00FD1F3B">
              <w:rPr>
                <w:webHidden/>
              </w:rPr>
              <w:t>65</w:t>
            </w:r>
            <w:r w:rsidR="00547B0B">
              <w:rPr>
                <w:webHidden/>
              </w:rPr>
              <w:fldChar w:fldCharType="end"/>
            </w:r>
          </w:hyperlink>
        </w:p>
        <w:p w14:paraId="69F0A5B7" w14:textId="1D2BC57F" w:rsidR="00547B0B" w:rsidRDefault="00C42BC1">
          <w:pPr>
            <w:pStyle w:val="TOC1"/>
            <w:rPr>
              <w:rFonts w:asciiTheme="minorHAnsi" w:eastAsiaTheme="minorEastAsia" w:hAnsiTheme="minorHAnsi" w:cstheme="minorBidi"/>
              <w:b w:val="0"/>
              <w:kern w:val="2"/>
              <w:sz w:val="24"/>
              <w14:ligatures w14:val="standardContextual"/>
            </w:rPr>
          </w:pPr>
          <w:hyperlink w:anchor="_Toc190078126" w:history="1">
            <w:r w:rsidR="00547B0B" w:rsidRPr="00C865CE">
              <w:rPr>
                <w:rStyle w:val="Hyperlink"/>
              </w:rPr>
              <w:t>Chapter Three:  Construction &amp; Environmental Services</w:t>
            </w:r>
            <w:r w:rsidR="00547B0B">
              <w:rPr>
                <w:webHidden/>
              </w:rPr>
              <w:tab/>
            </w:r>
            <w:r w:rsidR="00547B0B">
              <w:rPr>
                <w:webHidden/>
              </w:rPr>
              <w:fldChar w:fldCharType="begin"/>
            </w:r>
            <w:r w:rsidR="00547B0B">
              <w:rPr>
                <w:webHidden/>
              </w:rPr>
              <w:instrText xml:space="preserve"> PAGEREF _Toc190078126 \h </w:instrText>
            </w:r>
            <w:r w:rsidR="00547B0B">
              <w:rPr>
                <w:webHidden/>
              </w:rPr>
            </w:r>
            <w:r w:rsidR="00547B0B">
              <w:rPr>
                <w:webHidden/>
              </w:rPr>
              <w:fldChar w:fldCharType="separate"/>
            </w:r>
            <w:r w:rsidR="00FD1F3B">
              <w:rPr>
                <w:webHidden/>
              </w:rPr>
              <w:t>67</w:t>
            </w:r>
            <w:r w:rsidR="00547B0B">
              <w:rPr>
                <w:webHidden/>
              </w:rPr>
              <w:fldChar w:fldCharType="end"/>
            </w:r>
          </w:hyperlink>
        </w:p>
        <w:p w14:paraId="50123DEA" w14:textId="4E26E44A"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7" w:history="1">
            <w:r w:rsidR="00547B0B" w:rsidRPr="00C865CE">
              <w:rPr>
                <w:rStyle w:val="Hyperlink"/>
              </w:rPr>
              <w:t>Construction Contracts</w:t>
            </w:r>
            <w:r w:rsidR="00547B0B">
              <w:rPr>
                <w:webHidden/>
              </w:rPr>
              <w:tab/>
            </w:r>
            <w:r w:rsidR="00547B0B">
              <w:rPr>
                <w:webHidden/>
              </w:rPr>
              <w:fldChar w:fldCharType="begin"/>
            </w:r>
            <w:r w:rsidR="00547B0B">
              <w:rPr>
                <w:webHidden/>
              </w:rPr>
              <w:instrText xml:space="preserve"> PAGEREF _Toc190078127 \h </w:instrText>
            </w:r>
            <w:r w:rsidR="00547B0B">
              <w:rPr>
                <w:webHidden/>
              </w:rPr>
            </w:r>
            <w:r w:rsidR="00547B0B">
              <w:rPr>
                <w:webHidden/>
              </w:rPr>
              <w:fldChar w:fldCharType="separate"/>
            </w:r>
            <w:r w:rsidR="00FD1F3B">
              <w:rPr>
                <w:webHidden/>
              </w:rPr>
              <w:t>67</w:t>
            </w:r>
            <w:r w:rsidR="00547B0B">
              <w:rPr>
                <w:webHidden/>
              </w:rPr>
              <w:fldChar w:fldCharType="end"/>
            </w:r>
          </w:hyperlink>
        </w:p>
        <w:p w14:paraId="66DE0B14" w14:textId="6E2C50A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8" w:history="1">
            <w:r w:rsidR="00547B0B" w:rsidRPr="00C865CE">
              <w:rPr>
                <w:rStyle w:val="Hyperlink"/>
              </w:rPr>
              <w:t>What is a “Construction Contract”?</w:t>
            </w:r>
            <w:r w:rsidR="00547B0B">
              <w:rPr>
                <w:webHidden/>
              </w:rPr>
              <w:tab/>
            </w:r>
            <w:r w:rsidR="00547B0B">
              <w:rPr>
                <w:webHidden/>
              </w:rPr>
              <w:fldChar w:fldCharType="begin"/>
            </w:r>
            <w:r w:rsidR="00547B0B">
              <w:rPr>
                <w:webHidden/>
              </w:rPr>
              <w:instrText xml:space="preserve"> PAGEREF _Toc190078128 \h </w:instrText>
            </w:r>
            <w:r w:rsidR="00547B0B">
              <w:rPr>
                <w:webHidden/>
              </w:rPr>
            </w:r>
            <w:r w:rsidR="00547B0B">
              <w:rPr>
                <w:webHidden/>
              </w:rPr>
              <w:fldChar w:fldCharType="separate"/>
            </w:r>
            <w:r w:rsidR="00FD1F3B">
              <w:rPr>
                <w:webHidden/>
              </w:rPr>
              <w:t>67</w:t>
            </w:r>
            <w:r w:rsidR="00547B0B">
              <w:rPr>
                <w:webHidden/>
              </w:rPr>
              <w:fldChar w:fldCharType="end"/>
            </w:r>
          </w:hyperlink>
        </w:p>
        <w:p w14:paraId="6F5BECA2" w14:textId="5D9CB17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29" w:history="1">
            <w:r w:rsidR="00547B0B" w:rsidRPr="00C865CE">
              <w:rPr>
                <w:rStyle w:val="Hyperlink"/>
              </w:rPr>
              <w:t>Unique Construction Contract Provisions</w:t>
            </w:r>
            <w:r w:rsidR="00547B0B">
              <w:rPr>
                <w:webHidden/>
              </w:rPr>
              <w:tab/>
            </w:r>
            <w:r w:rsidR="00547B0B">
              <w:rPr>
                <w:webHidden/>
              </w:rPr>
              <w:fldChar w:fldCharType="begin"/>
            </w:r>
            <w:r w:rsidR="00547B0B">
              <w:rPr>
                <w:webHidden/>
              </w:rPr>
              <w:instrText xml:space="preserve"> PAGEREF _Toc190078129 \h </w:instrText>
            </w:r>
            <w:r w:rsidR="00547B0B">
              <w:rPr>
                <w:webHidden/>
              </w:rPr>
            </w:r>
            <w:r w:rsidR="00547B0B">
              <w:rPr>
                <w:webHidden/>
              </w:rPr>
              <w:fldChar w:fldCharType="separate"/>
            </w:r>
            <w:r w:rsidR="00FD1F3B">
              <w:rPr>
                <w:webHidden/>
              </w:rPr>
              <w:t>68</w:t>
            </w:r>
            <w:r w:rsidR="00547B0B">
              <w:rPr>
                <w:webHidden/>
              </w:rPr>
              <w:fldChar w:fldCharType="end"/>
            </w:r>
          </w:hyperlink>
        </w:p>
        <w:p w14:paraId="3491F20C" w14:textId="49EAA8B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0" w:history="1">
            <w:r w:rsidR="00547B0B" w:rsidRPr="00C865CE">
              <w:rPr>
                <w:rStyle w:val="Hyperlink"/>
              </w:rPr>
              <w:t>Surety Bonds</w:t>
            </w:r>
            <w:r w:rsidR="00547B0B">
              <w:rPr>
                <w:webHidden/>
              </w:rPr>
              <w:tab/>
            </w:r>
            <w:r w:rsidR="00547B0B">
              <w:rPr>
                <w:webHidden/>
              </w:rPr>
              <w:fldChar w:fldCharType="begin"/>
            </w:r>
            <w:r w:rsidR="00547B0B">
              <w:rPr>
                <w:webHidden/>
              </w:rPr>
              <w:instrText xml:space="preserve"> PAGEREF _Toc190078130 \h </w:instrText>
            </w:r>
            <w:r w:rsidR="00547B0B">
              <w:rPr>
                <w:webHidden/>
              </w:rPr>
            </w:r>
            <w:r w:rsidR="00547B0B">
              <w:rPr>
                <w:webHidden/>
              </w:rPr>
              <w:fldChar w:fldCharType="separate"/>
            </w:r>
            <w:r w:rsidR="00FD1F3B">
              <w:rPr>
                <w:webHidden/>
              </w:rPr>
              <w:t>68</w:t>
            </w:r>
            <w:r w:rsidR="00547B0B">
              <w:rPr>
                <w:webHidden/>
              </w:rPr>
              <w:fldChar w:fldCharType="end"/>
            </w:r>
          </w:hyperlink>
        </w:p>
        <w:p w14:paraId="5DFF7F1D" w14:textId="1B39611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1" w:history="1">
            <w:r w:rsidR="00547B0B" w:rsidRPr="00C865CE">
              <w:rPr>
                <w:rStyle w:val="Hyperlink"/>
              </w:rPr>
              <w:t>Bid Bond</w:t>
            </w:r>
            <w:r w:rsidR="00547B0B">
              <w:rPr>
                <w:webHidden/>
              </w:rPr>
              <w:tab/>
            </w:r>
            <w:r w:rsidR="00547B0B">
              <w:rPr>
                <w:webHidden/>
              </w:rPr>
              <w:fldChar w:fldCharType="begin"/>
            </w:r>
            <w:r w:rsidR="00547B0B">
              <w:rPr>
                <w:webHidden/>
              </w:rPr>
              <w:instrText xml:space="preserve"> PAGEREF _Toc190078131 \h </w:instrText>
            </w:r>
            <w:r w:rsidR="00547B0B">
              <w:rPr>
                <w:webHidden/>
              </w:rPr>
            </w:r>
            <w:r w:rsidR="00547B0B">
              <w:rPr>
                <w:webHidden/>
              </w:rPr>
              <w:fldChar w:fldCharType="separate"/>
            </w:r>
            <w:r w:rsidR="00FD1F3B">
              <w:rPr>
                <w:webHidden/>
              </w:rPr>
              <w:t>69</w:t>
            </w:r>
            <w:r w:rsidR="00547B0B">
              <w:rPr>
                <w:webHidden/>
              </w:rPr>
              <w:fldChar w:fldCharType="end"/>
            </w:r>
          </w:hyperlink>
        </w:p>
        <w:p w14:paraId="2DBC63B0" w14:textId="1F0E607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2" w:history="1">
            <w:r w:rsidR="00547B0B" w:rsidRPr="00C865CE">
              <w:rPr>
                <w:rStyle w:val="Hyperlink"/>
              </w:rPr>
              <w:t>Performance Bond</w:t>
            </w:r>
            <w:r w:rsidR="00547B0B">
              <w:rPr>
                <w:webHidden/>
              </w:rPr>
              <w:tab/>
            </w:r>
            <w:r w:rsidR="00547B0B">
              <w:rPr>
                <w:webHidden/>
              </w:rPr>
              <w:fldChar w:fldCharType="begin"/>
            </w:r>
            <w:r w:rsidR="00547B0B">
              <w:rPr>
                <w:webHidden/>
              </w:rPr>
              <w:instrText xml:space="preserve"> PAGEREF _Toc190078132 \h </w:instrText>
            </w:r>
            <w:r w:rsidR="00547B0B">
              <w:rPr>
                <w:webHidden/>
              </w:rPr>
            </w:r>
            <w:r w:rsidR="00547B0B">
              <w:rPr>
                <w:webHidden/>
              </w:rPr>
              <w:fldChar w:fldCharType="separate"/>
            </w:r>
            <w:r w:rsidR="00FD1F3B">
              <w:rPr>
                <w:webHidden/>
              </w:rPr>
              <w:t>69</w:t>
            </w:r>
            <w:r w:rsidR="00547B0B">
              <w:rPr>
                <w:webHidden/>
              </w:rPr>
              <w:fldChar w:fldCharType="end"/>
            </w:r>
          </w:hyperlink>
        </w:p>
        <w:p w14:paraId="2F491CD9" w14:textId="7206E8F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3" w:history="1">
            <w:r w:rsidR="00547B0B" w:rsidRPr="00C865CE">
              <w:rPr>
                <w:rStyle w:val="Hyperlink"/>
              </w:rPr>
              <w:t>Payment Bond</w:t>
            </w:r>
            <w:r w:rsidR="00547B0B">
              <w:rPr>
                <w:webHidden/>
              </w:rPr>
              <w:tab/>
            </w:r>
            <w:r w:rsidR="00547B0B">
              <w:rPr>
                <w:webHidden/>
              </w:rPr>
              <w:fldChar w:fldCharType="begin"/>
            </w:r>
            <w:r w:rsidR="00547B0B">
              <w:rPr>
                <w:webHidden/>
              </w:rPr>
              <w:instrText xml:space="preserve"> PAGEREF _Toc190078133 \h </w:instrText>
            </w:r>
            <w:r w:rsidR="00547B0B">
              <w:rPr>
                <w:webHidden/>
              </w:rPr>
            </w:r>
            <w:r w:rsidR="00547B0B">
              <w:rPr>
                <w:webHidden/>
              </w:rPr>
              <w:fldChar w:fldCharType="separate"/>
            </w:r>
            <w:r w:rsidR="00FD1F3B">
              <w:rPr>
                <w:webHidden/>
              </w:rPr>
              <w:t>69</w:t>
            </w:r>
            <w:r w:rsidR="00547B0B">
              <w:rPr>
                <w:webHidden/>
              </w:rPr>
              <w:fldChar w:fldCharType="end"/>
            </w:r>
          </w:hyperlink>
        </w:p>
        <w:p w14:paraId="22E4765E" w14:textId="0AB1A16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4" w:history="1">
            <w:r w:rsidR="00547B0B" w:rsidRPr="00C865CE">
              <w:rPr>
                <w:rStyle w:val="Hyperlink"/>
              </w:rPr>
              <w:t>Subdivision or Completion Bond</w:t>
            </w:r>
            <w:r w:rsidR="00547B0B">
              <w:rPr>
                <w:webHidden/>
              </w:rPr>
              <w:tab/>
            </w:r>
            <w:r w:rsidR="00547B0B">
              <w:rPr>
                <w:webHidden/>
              </w:rPr>
              <w:fldChar w:fldCharType="begin"/>
            </w:r>
            <w:r w:rsidR="00547B0B">
              <w:rPr>
                <w:webHidden/>
              </w:rPr>
              <w:instrText xml:space="preserve"> PAGEREF _Toc190078134 \h </w:instrText>
            </w:r>
            <w:r w:rsidR="00547B0B">
              <w:rPr>
                <w:webHidden/>
              </w:rPr>
            </w:r>
            <w:r w:rsidR="00547B0B">
              <w:rPr>
                <w:webHidden/>
              </w:rPr>
              <w:fldChar w:fldCharType="separate"/>
            </w:r>
            <w:r w:rsidR="00FD1F3B">
              <w:rPr>
                <w:webHidden/>
              </w:rPr>
              <w:t>69</w:t>
            </w:r>
            <w:r w:rsidR="00547B0B">
              <w:rPr>
                <w:webHidden/>
              </w:rPr>
              <w:fldChar w:fldCharType="end"/>
            </w:r>
          </w:hyperlink>
        </w:p>
        <w:p w14:paraId="319DBD34" w14:textId="2A0060A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5" w:history="1">
            <w:r w:rsidR="00547B0B" w:rsidRPr="00C865CE">
              <w:rPr>
                <w:rStyle w:val="Hyperlink"/>
              </w:rPr>
              <w:t>Builder’s Risk Insurance (Course of Construction)</w:t>
            </w:r>
            <w:r w:rsidR="00547B0B">
              <w:rPr>
                <w:webHidden/>
              </w:rPr>
              <w:tab/>
            </w:r>
            <w:r w:rsidR="00547B0B">
              <w:rPr>
                <w:webHidden/>
              </w:rPr>
              <w:fldChar w:fldCharType="begin"/>
            </w:r>
            <w:r w:rsidR="00547B0B">
              <w:rPr>
                <w:webHidden/>
              </w:rPr>
              <w:instrText xml:space="preserve"> PAGEREF _Toc190078135 \h </w:instrText>
            </w:r>
            <w:r w:rsidR="00547B0B">
              <w:rPr>
                <w:webHidden/>
              </w:rPr>
            </w:r>
            <w:r w:rsidR="00547B0B">
              <w:rPr>
                <w:webHidden/>
              </w:rPr>
              <w:fldChar w:fldCharType="separate"/>
            </w:r>
            <w:r w:rsidR="00FD1F3B">
              <w:rPr>
                <w:webHidden/>
              </w:rPr>
              <w:t>70</w:t>
            </w:r>
            <w:r w:rsidR="00547B0B">
              <w:rPr>
                <w:webHidden/>
              </w:rPr>
              <w:fldChar w:fldCharType="end"/>
            </w:r>
          </w:hyperlink>
        </w:p>
        <w:p w14:paraId="0B70518E" w14:textId="16E2757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6" w:history="1">
            <w:r w:rsidR="00547B0B" w:rsidRPr="00C865CE">
              <w:rPr>
                <w:rStyle w:val="Hyperlink"/>
              </w:rPr>
              <w:t>Installation Floater</w:t>
            </w:r>
            <w:r w:rsidR="00547B0B">
              <w:rPr>
                <w:webHidden/>
              </w:rPr>
              <w:tab/>
            </w:r>
            <w:r w:rsidR="00547B0B">
              <w:rPr>
                <w:webHidden/>
              </w:rPr>
              <w:fldChar w:fldCharType="begin"/>
            </w:r>
            <w:r w:rsidR="00547B0B">
              <w:rPr>
                <w:webHidden/>
              </w:rPr>
              <w:instrText xml:space="preserve"> PAGEREF _Toc190078136 \h </w:instrText>
            </w:r>
            <w:r w:rsidR="00547B0B">
              <w:rPr>
                <w:webHidden/>
              </w:rPr>
            </w:r>
            <w:r w:rsidR="00547B0B">
              <w:rPr>
                <w:webHidden/>
              </w:rPr>
              <w:fldChar w:fldCharType="separate"/>
            </w:r>
            <w:r w:rsidR="00FD1F3B">
              <w:rPr>
                <w:webHidden/>
              </w:rPr>
              <w:t>71</w:t>
            </w:r>
            <w:r w:rsidR="00547B0B">
              <w:rPr>
                <w:webHidden/>
              </w:rPr>
              <w:fldChar w:fldCharType="end"/>
            </w:r>
          </w:hyperlink>
        </w:p>
        <w:p w14:paraId="6EF56A02" w14:textId="20FB523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7" w:history="1">
            <w:r w:rsidR="00547B0B" w:rsidRPr="00C865CE">
              <w:rPr>
                <w:rStyle w:val="Hyperlink"/>
              </w:rPr>
              <w:t>Consolidated Insurance Programs (Wrap-Ups)</w:t>
            </w:r>
            <w:r w:rsidR="00547B0B">
              <w:rPr>
                <w:webHidden/>
              </w:rPr>
              <w:tab/>
            </w:r>
            <w:r w:rsidR="00547B0B">
              <w:rPr>
                <w:webHidden/>
              </w:rPr>
              <w:fldChar w:fldCharType="begin"/>
            </w:r>
            <w:r w:rsidR="00547B0B">
              <w:rPr>
                <w:webHidden/>
              </w:rPr>
              <w:instrText xml:space="preserve"> PAGEREF _Toc190078137 \h </w:instrText>
            </w:r>
            <w:r w:rsidR="00547B0B">
              <w:rPr>
                <w:webHidden/>
              </w:rPr>
            </w:r>
            <w:r w:rsidR="00547B0B">
              <w:rPr>
                <w:webHidden/>
              </w:rPr>
              <w:fldChar w:fldCharType="separate"/>
            </w:r>
            <w:r w:rsidR="00FD1F3B">
              <w:rPr>
                <w:webHidden/>
              </w:rPr>
              <w:t>71</w:t>
            </w:r>
            <w:r w:rsidR="00547B0B">
              <w:rPr>
                <w:webHidden/>
              </w:rPr>
              <w:fldChar w:fldCharType="end"/>
            </w:r>
          </w:hyperlink>
        </w:p>
        <w:p w14:paraId="57F0BC1F" w14:textId="6024862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8" w:history="1">
            <w:r w:rsidR="00547B0B" w:rsidRPr="00C865CE">
              <w:rPr>
                <w:rStyle w:val="Hyperlink"/>
              </w:rPr>
              <w:t>Discussion of the New Updated ISO Wrap Up Exclusion:</w:t>
            </w:r>
            <w:r w:rsidR="00547B0B">
              <w:rPr>
                <w:webHidden/>
              </w:rPr>
              <w:tab/>
            </w:r>
            <w:r w:rsidR="00547B0B">
              <w:rPr>
                <w:webHidden/>
              </w:rPr>
              <w:fldChar w:fldCharType="begin"/>
            </w:r>
            <w:r w:rsidR="00547B0B">
              <w:rPr>
                <w:webHidden/>
              </w:rPr>
              <w:instrText xml:space="preserve"> PAGEREF _Toc190078138 \h </w:instrText>
            </w:r>
            <w:r w:rsidR="00547B0B">
              <w:rPr>
                <w:webHidden/>
              </w:rPr>
            </w:r>
            <w:r w:rsidR="00547B0B">
              <w:rPr>
                <w:webHidden/>
              </w:rPr>
              <w:fldChar w:fldCharType="separate"/>
            </w:r>
            <w:r w:rsidR="00FD1F3B">
              <w:rPr>
                <w:webHidden/>
              </w:rPr>
              <w:t>73</w:t>
            </w:r>
            <w:r w:rsidR="00547B0B">
              <w:rPr>
                <w:webHidden/>
              </w:rPr>
              <w:fldChar w:fldCharType="end"/>
            </w:r>
          </w:hyperlink>
        </w:p>
        <w:p w14:paraId="496DD298" w14:textId="4C14334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39" w:history="1">
            <w:r w:rsidR="00547B0B" w:rsidRPr="00C865CE">
              <w:rPr>
                <w:rStyle w:val="Hyperlink"/>
              </w:rPr>
              <w:t>Environmental Contractors and Consultants</w:t>
            </w:r>
            <w:r w:rsidR="00547B0B">
              <w:rPr>
                <w:webHidden/>
              </w:rPr>
              <w:tab/>
            </w:r>
            <w:r w:rsidR="00547B0B">
              <w:rPr>
                <w:webHidden/>
              </w:rPr>
              <w:fldChar w:fldCharType="begin"/>
            </w:r>
            <w:r w:rsidR="00547B0B">
              <w:rPr>
                <w:webHidden/>
              </w:rPr>
              <w:instrText xml:space="preserve"> PAGEREF _Toc190078139 \h </w:instrText>
            </w:r>
            <w:r w:rsidR="00547B0B">
              <w:rPr>
                <w:webHidden/>
              </w:rPr>
            </w:r>
            <w:r w:rsidR="00547B0B">
              <w:rPr>
                <w:webHidden/>
              </w:rPr>
              <w:fldChar w:fldCharType="separate"/>
            </w:r>
            <w:r w:rsidR="00FD1F3B">
              <w:rPr>
                <w:webHidden/>
              </w:rPr>
              <w:t>76</w:t>
            </w:r>
            <w:r w:rsidR="00547B0B">
              <w:rPr>
                <w:webHidden/>
              </w:rPr>
              <w:fldChar w:fldCharType="end"/>
            </w:r>
          </w:hyperlink>
        </w:p>
        <w:p w14:paraId="1534E930" w14:textId="46596A2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0" w:history="1">
            <w:r w:rsidR="00547B0B" w:rsidRPr="00C865CE">
              <w:rPr>
                <w:rStyle w:val="Hyperlink"/>
              </w:rPr>
              <w:t>Transporters of Hazardous Materials and Wastes</w:t>
            </w:r>
            <w:r w:rsidR="00547B0B">
              <w:rPr>
                <w:webHidden/>
              </w:rPr>
              <w:tab/>
            </w:r>
            <w:r w:rsidR="00547B0B">
              <w:rPr>
                <w:webHidden/>
              </w:rPr>
              <w:fldChar w:fldCharType="begin"/>
            </w:r>
            <w:r w:rsidR="00547B0B">
              <w:rPr>
                <w:webHidden/>
              </w:rPr>
              <w:instrText xml:space="preserve"> PAGEREF _Toc190078140 \h </w:instrText>
            </w:r>
            <w:r w:rsidR="00547B0B">
              <w:rPr>
                <w:webHidden/>
              </w:rPr>
            </w:r>
            <w:r w:rsidR="00547B0B">
              <w:rPr>
                <w:webHidden/>
              </w:rPr>
              <w:fldChar w:fldCharType="separate"/>
            </w:r>
            <w:r w:rsidR="00FD1F3B">
              <w:rPr>
                <w:webHidden/>
              </w:rPr>
              <w:t>77</w:t>
            </w:r>
            <w:r w:rsidR="00547B0B">
              <w:rPr>
                <w:webHidden/>
              </w:rPr>
              <w:fldChar w:fldCharType="end"/>
            </w:r>
          </w:hyperlink>
        </w:p>
        <w:p w14:paraId="29E2935B" w14:textId="48D0B0A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1" w:history="1">
            <w:r w:rsidR="00547B0B" w:rsidRPr="00C865CE">
              <w:rPr>
                <w:rStyle w:val="Hyperlink"/>
              </w:rPr>
              <w:t>Owners and Contractors Protective (OCP) Coverage</w:t>
            </w:r>
            <w:r w:rsidR="00547B0B">
              <w:rPr>
                <w:webHidden/>
              </w:rPr>
              <w:tab/>
            </w:r>
            <w:r w:rsidR="00547B0B">
              <w:rPr>
                <w:webHidden/>
              </w:rPr>
              <w:fldChar w:fldCharType="begin"/>
            </w:r>
            <w:r w:rsidR="00547B0B">
              <w:rPr>
                <w:webHidden/>
              </w:rPr>
              <w:instrText xml:space="preserve"> PAGEREF _Toc190078141 \h </w:instrText>
            </w:r>
            <w:r w:rsidR="00547B0B">
              <w:rPr>
                <w:webHidden/>
              </w:rPr>
            </w:r>
            <w:r w:rsidR="00547B0B">
              <w:rPr>
                <w:webHidden/>
              </w:rPr>
              <w:fldChar w:fldCharType="separate"/>
            </w:r>
            <w:r w:rsidR="00FD1F3B">
              <w:rPr>
                <w:webHidden/>
              </w:rPr>
              <w:t>79</w:t>
            </w:r>
            <w:r w:rsidR="00547B0B">
              <w:rPr>
                <w:webHidden/>
              </w:rPr>
              <w:fldChar w:fldCharType="end"/>
            </w:r>
          </w:hyperlink>
        </w:p>
        <w:p w14:paraId="743BD762" w14:textId="5F83A1C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2" w:history="1">
            <w:r w:rsidR="00547B0B" w:rsidRPr="00C865CE">
              <w:rPr>
                <w:rStyle w:val="Hyperlink"/>
              </w:rPr>
              <w:t>Railroad Protective Liability</w:t>
            </w:r>
            <w:r w:rsidR="00547B0B">
              <w:rPr>
                <w:webHidden/>
              </w:rPr>
              <w:tab/>
            </w:r>
            <w:r w:rsidR="00547B0B">
              <w:rPr>
                <w:webHidden/>
              </w:rPr>
              <w:fldChar w:fldCharType="begin"/>
            </w:r>
            <w:r w:rsidR="00547B0B">
              <w:rPr>
                <w:webHidden/>
              </w:rPr>
              <w:instrText xml:space="preserve"> PAGEREF _Toc190078142 \h </w:instrText>
            </w:r>
            <w:r w:rsidR="00547B0B">
              <w:rPr>
                <w:webHidden/>
              </w:rPr>
            </w:r>
            <w:r w:rsidR="00547B0B">
              <w:rPr>
                <w:webHidden/>
              </w:rPr>
              <w:fldChar w:fldCharType="separate"/>
            </w:r>
            <w:r w:rsidR="00FD1F3B">
              <w:rPr>
                <w:webHidden/>
              </w:rPr>
              <w:t>79</w:t>
            </w:r>
            <w:r w:rsidR="00547B0B">
              <w:rPr>
                <w:webHidden/>
              </w:rPr>
              <w:fldChar w:fldCharType="end"/>
            </w:r>
          </w:hyperlink>
        </w:p>
        <w:p w14:paraId="36C2B5D3" w14:textId="2BDFEC2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3" w:history="1">
            <w:r w:rsidR="00547B0B" w:rsidRPr="00C865CE">
              <w:rPr>
                <w:rStyle w:val="Hyperlink"/>
              </w:rPr>
              <w:t>Exhibit 5:  Insurance Requirements for Construction Contracts</w:t>
            </w:r>
            <w:r w:rsidR="00547B0B">
              <w:rPr>
                <w:webHidden/>
              </w:rPr>
              <w:tab/>
            </w:r>
            <w:r w:rsidR="00547B0B">
              <w:rPr>
                <w:webHidden/>
              </w:rPr>
              <w:fldChar w:fldCharType="begin"/>
            </w:r>
            <w:r w:rsidR="00547B0B">
              <w:rPr>
                <w:webHidden/>
              </w:rPr>
              <w:instrText xml:space="preserve"> PAGEREF _Toc190078143 \h </w:instrText>
            </w:r>
            <w:r w:rsidR="00547B0B">
              <w:rPr>
                <w:webHidden/>
              </w:rPr>
            </w:r>
            <w:r w:rsidR="00547B0B">
              <w:rPr>
                <w:webHidden/>
              </w:rPr>
              <w:fldChar w:fldCharType="separate"/>
            </w:r>
            <w:r w:rsidR="00FD1F3B">
              <w:rPr>
                <w:webHidden/>
              </w:rPr>
              <w:t>82</w:t>
            </w:r>
            <w:r w:rsidR="00547B0B">
              <w:rPr>
                <w:webHidden/>
              </w:rPr>
              <w:fldChar w:fldCharType="end"/>
            </w:r>
          </w:hyperlink>
        </w:p>
        <w:p w14:paraId="66C636CB" w14:textId="208A4513"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4" w:history="1">
            <w:r w:rsidR="00547B0B" w:rsidRPr="00C865CE">
              <w:rPr>
                <w:rStyle w:val="Hyperlink"/>
              </w:rPr>
              <w:t>Exhibit 6:  Insurance Requirements for Environmental Contractors and/or Consultants</w:t>
            </w:r>
            <w:r w:rsidR="00547B0B">
              <w:rPr>
                <w:webHidden/>
              </w:rPr>
              <w:tab/>
            </w:r>
            <w:r w:rsidR="00547B0B">
              <w:rPr>
                <w:webHidden/>
              </w:rPr>
              <w:fldChar w:fldCharType="begin"/>
            </w:r>
            <w:r w:rsidR="00547B0B">
              <w:rPr>
                <w:webHidden/>
              </w:rPr>
              <w:instrText xml:space="preserve"> PAGEREF _Toc190078144 \h </w:instrText>
            </w:r>
            <w:r w:rsidR="00547B0B">
              <w:rPr>
                <w:webHidden/>
              </w:rPr>
            </w:r>
            <w:r w:rsidR="00547B0B">
              <w:rPr>
                <w:webHidden/>
              </w:rPr>
              <w:fldChar w:fldCharType="separate"/>
            </w:r>
            <w:r w:rsidR="00FD1F3B">
              <w:rPr>
                <w:webHidden/>
              </w:rPr>
              <w:t>86</w:t>
            </w:r>
            <w:r w:rsidR="00547B0B">
              <w:rPr>
                <w:webHidden/>
              </w:rPr>
              <w:fldChar w:fldCharType="end"/>
            </w:r>
          </w:hyperlink>
        </w:p>
        <w:p w14:paraId="5D30ED19" w14:textId="1AC6958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5" w:history="1">
            <w:r w:rsidR="00547B0B" w:rsidRPr="00C865CE">
              <w:rPr>
                <w:rStyle w:val="Hyperlink"/>
              </w:rPr>
              <w:t>Performance Bond</w:t>
            </w:r>
            <w:r w:rsidR="00547B0B">
              <w:rPr>
                <w:webHidden/>
              </w:rPr>
              <w:tab/>
            </w:r>
            <w:r w:rsidR="00547B0B">
              <w:rPr>
                <w:webHidden/>
              </w:rPr>
              <w:fldChar w:fldCharType="begin"/>
            </w:r>
            <w:r w:rsidR="00547B0B">
              <w:rPr>
                <w:webHidden/>
              </w:rPr>
              <w:instrText xml:space="preserve"> PAGEREF _Toc190078145 \h </w:instrText>
            </w:r>
            <w:r w:rsidR="00547B0B">
              <w:rPr>
                <w:webHidden/>
              </w:rPr>
            </w:r>
            <w:r w:rsidR="00547B0B">
              <w:rPr>
                <w:webHidden/>
              </w:rPr>
              <w:fldChar w:fldCharType="separate"/>
            </w:r>
            <w:r w:rsidR="00FD1F3B">
              <w:rPr>
                <w:webHidden/>
              </w:rPr>
              <w:t>90</w:t>
            </w:r>
            <w:r w:rsidR="00547B0B">
              <w:rPr>
                <w:webHidden/>
              </w:rPr>
              <w:fldChar w:fldCharType="end"/>
            </w:r>
          </w:hyperlink>
        </w:p>
        <w:p w14:paraId="3904D2BE" w14:textId="421D4B3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6" w:history="1">
            <w:r w:rsidR="00547B0B" w:rsidRPr="00C865CE">
              <w:rPr>
                <w:rStyle w:val="Hyperlink"/>
              </w:rPr>
              <w:t>Payment (Labor &amp; Materials) Bond</w:t>
            </w:r>
            <w:r w:rsidR="00547B0B">
              <w:rPr>
                <w:webHidden/>
              </w:rPr>
              <w:tab/>
            </w:r>
            <w:r w:rsidR="00547B0B">
              <w:rPr>
                <w:webHidden/>
              </w:rPr>
              <w:fldChar w:fldCharType="begin"/>
            </w:r>
            <w:r w:rsidR="00547B0B">
              <w:rPr>
                <w:webHidden/>
              </w:rPr>
              <w:instrText xml:space="preserve"> PAGEREF _Toc190078146 \h </w:instrText>
            </w:r>
            <w:r w:rsidR="00547B0B">
              <w:rPr>
                <w:webHidden/>
              </w:rPr>
            </w:r>
            <w:r w:rsidR="00547B0B">
              <w:rPr>
                <w:webHidden/>
              </w:rPr>
              <w:fldChar w:fldCharType="separate"/>
            </w:r>
            <w:r w:rsidR="00FD1F3B">
              <w:rPr>
                <w:webHidden/>
              </w:rPr>
              <w:t>91</w:t>
            </w:r>
            <w:r w:rsidR="00547B0B">
              <w:rPr>
                <w:webHidden/>
              </w:rPr>
              <w:fldChar w:fldCharType="end"/>
            </w:r>
          </w:hyperlink>
        </w:p>
        <w:p w14:paraId="091583C4" w14:textId="49CB776E" w:rsidR="00547B0B" w:rsidRDefault="00C42BC1">
          <w:pPr>
            <w:pStyle w:val="TOC1"/>
            <w:rPr>
              <w:rFonts w:asciiTheme="minorHAnsi" w:eastAsiaTheme="minorEastAsia" w:hAnsiTheme="minorHAnsi" w:cstheme="minorBidi"/>
              <w:b w:val="0"/>
              <w:kern w:val="2"/>
              <w:sz w:val="24"/>
              <w14:ligatures w14:val="standardContextual"/>
            </w:rPr>
          </w:pPr>
          <w:hyperlink w:anchor="_Toc190078147" w:history="1">
            <w:r w:rsidR="00547B0B" w:rsidRPr="00C865CE">
              <w:rPr>
                <w:rStyle w:val="Hyperlink"/>
              </w:rPr>
              <w:t>Chapter Four:  Agreements Including Cyber Risks</w:t>
            </w:r>
            <w:r w:rsidR="00547B0B">
              <w:rPr>
                <w:webHidden/>
              </w:rPr>
              <w:tab/>
            </w:r>
            <w:r w:rsidR="00547B0B">
              <w:rPr>
                <w:webHidden/>
              </w:rPr>
              <w:fldChar w:fldCharType="begin"/>
            </w:r>
            <w:r w:rsidR="00547B0B">
              <w:rPr>
                <w:webHidden/>
              </w:rPr>
              <w:instrText xml:space="preserve"> PAGEREF _Toc190078147 \h </w:instrText>
            </w:r>
            <w:r w:rsidR="00547B0B">
              <w:rPr>
                <w:webHidden/>
              </w:rPr>
            </w:r>
            <w:r w:rsidR="00547B0B">
              <w:rPr>
                <w:webHidden/>
              </w:rPr>
              <w:fldChar w:fldCharType="separate"/>
            </w:r>
            <w:r w:rsidR="00FD1F3B">
              <w:rPr>
                <w:webHidden/>
              </w:rPr>
              <w:t>93</w:t>
            </w:r>
            <w:r w:rsidR="00547B0B">
              <w:rPr>
                <w:webHidden/>
              </w:rPr>
              <w:fldChar w:fldCharType="end"/>
            </w:r>
          </w:hyperlink>
        </w:p>
        <w:p w14:paraId="196CA749" w14:textId="7FC55E7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8" w:history="1">
            <w:r w:rsidR="00547B0B" w:rsidRPr="00C865CE">
              <w:rPr>
                <w:rStyle w:val="Hyperlink"/>
              </w:rPr>
              <w:t>Cyber Risks &amp; Electronic Data Processing (EDP)</w:t>
            </w:r>
            <w:r w:rsidR="00547B0B">
              <w:rPr>
                <w:webHidden/>
              </w:rPr>
              <w:tab/>
            </w:r>
            <w:r w:rsidR="00547B0B">
              <w:rPr>
                <w:webHidden/>
              </w:rPr>
              <w:fldChar w:fldCharType="begin"/>
            </w:r>
            <w:r w:rsidR="00547B0B">
              <w:rPr>
                <w:webHidden/>
              </w:rPr>
              <w:instrText xml:space="preserve"> PAGEREF _Toc190078148 \h </w:instrText>
            </w:r>
            <w:r w:rsidR="00547B0B">
              <w:rPr>
                <w:webHidden/>
              </w:rPr>
            </w:r>
            <w:r w:rsidR="00547B0B">
              <w:rPr>
                <w:webHidden/>
              </w:rPr>
              <w:fldChar w:fldCharType="separate"/>
            </w:r>
            <w:r w:rsidR="00FD1F3B">
              <w:rPr>
                <w:webHidden/>
              </w:rPr>
              <w:t>93</w:t>
            </w:r>
            <w:r w:rsidR="00547B0B">
              <w:rPr>
                <w:webHidden/>
              </w:rPr>
              <w:fldChar w:fldCharType="end"/>
            </w:r>
          </w:hyperlink>
        </w:p>
        <w:p w14:paraId="785A4E05" w14:textId="635EF8A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49" w:history="1">
            <w:r w:rsidR="00547B0B" w:rsidRPr="00C865CE">
              <w:rPr>
                <w:rStyle w:val="Hyperlink"/>
              </w:rPr>
              <w:t>Exhibit 7:  Insurance Requirements for Agreements Involving Information Technology</w:t>
            </w:r>
            <w:r w:rsidR="00547B0B">
              <w:rPr>
                <w:webHidden/>
              </w:rPr>
              <w:tab/>
            </w:r>
            <w:r w:rsidR="00547B0B">
              <w:rPr>
                <w:webHidden/>
              </w:rPr>
              <w:fldChar w:fldCharType="begin"/>
            </w:r>
            <w:r w:rsidR="00547B0B">
              <w:rPr>
                <w:webHidden/>
              </w:rPr>
              <w:instrText xml:space="preserve"> PAGEREF _Toc190078149 \h </w:instrText>
            </w:r>
            <w:r w:rsidR="00547B0B">
              <w:rPr>
                <w:webHidden/>
              </w:rPr>
            </w:r>
            <w:r w:rsidR="00547B0B">
              <w:rPr>
                <w:webHidden/>
              </w:rPr>
              <w:fldChar w:fldCharType="separate"/>
            </w:r>
            <w:r w:rsidR="00FD1F3B">
              <w:rPr>
                <w:webHidden/>
              </w:rPr>
              <w:t>102</w:t>
            </w:r>
            <w:r w:rsidR="00547B0B">
              <w:rPr>
                <w:webHidden/>
              </w:rPr>
              <w:fldChar w:fldCharType="end"/>
            </w:r>
          </w:hyperlink>
        </w:p>
        <w:p w14:paraId="3B6FFFFE" w14:textId="3B2384CB" w:rsidR="00547B0B" w:rsidRDefault="00C42BC1">
          <w:pPr>
            <w:pStyle w:val="TOC1"/>
            <w:rPr>
              <w:rFonts w:asciiTheme="minorHAnsi" w:eastAsiaTheme="minorEastAsia" w:hAnsiTheme="minorHAnsi" w:cstheme="minorBidi"/>
              <w:b w:val="0"/>
              <w:kern w:val="2"/>
              <w:sz w:val="24"/>
              <w14:ligatures w14:val="standardContextual"/>
            </w:rPr>
          </w:pPr>
          <w:hyperlink w:anchor="_Toc190078150" w:history="1">
            <w:r w:rsidR="00547B0B" w:rsidRPr="00C865CE">
              <w:rPr>
                <w:rStyle w:val="Hyperlink"/>
              </w:rPr>
              <w:t xml:space="preserve">Chapter Five:  </w:t>
            </w:r>
            <w:r w:rsidR="00547B0B" w:rsidRPr="00C865CE">
              <w:rPr>
                <w:rStyle w:val="Hyperlink"/>
                <w:rFonts w:ascii="Times New Roman" w:hAnsi="Times New Roman"/>
              </w:rPr>
              <w:t>Aviation Related Risks</w:t>
            </w:r>
            <w:r w:rsidR="00547B0B">
              <w:rPr>
                <w:webHidden/>
              </w:rPr>
              <w:tab/>
            </w:r>
            <w:r w:rsidR="00547B0B">
              <w:rPr>
                <w:webHidden/>
              </w:rPr>
              <w:fldChar w:fldCharType="begin"/>
            </w:r>
            <w:r w:rsidR="00547B0B">
              <w:rPr>
                <w:webHidden/>
              </w:rPr>
              <w:instrText xml:space="preserve"> PAGEREF _Toc190078150 \h </w:instrText>
            </w:r>
            <w:r w:rsidR="00547B0B">
              <w:rPr>
                <w:webHidden/>
              </w:rPr>
            </w:r>
            <w:r w:rsidR="00547B0B">
              <w:rPr>
                <w:webHidden/>
              </w:rPr>
              <w:fldChar w:fldCharType="separate"/>
            </w:r>
            <w:r w:rsidR="00FD1F3B">
              <w:rPr>
                <w:webHidden/>
              </w:rPr>
              <w:t>107</w:t>
            </w:r>
            <w:r w:rsidR="00547B0B">
              <w:rPr>
                <w:webHidden/>
              </w:rPr>
              <w:fldChar w:fldCharType="end"/>
            </w:r>
          </w:hyperlink>
        </w:p>
        <w:p w14:paraId="52BC7596" w14:textId="4813160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51" w:history="1">
            <w:r w:rsidR="00547B0B" w:rsidRPr="00C865CE">
              <w:rPr>
                <w:rStyle w:val="Hyperlink"/>
              </w:rPr>
              <w:t>Aviation Risks</w:t>
            </w:r>
            <w:r w:rsidR="00547B0B">
              <w:rPr>
                <w:webHidden/>
              </w:rPr>
              <w:tab/>
            </w:r>
            <w:r w:rsidR="00547B0B">
              <w:rPr>
                <w:webHidden/>
              </w:rPr>
              <w:fldChar w:fldCharType="begin"/>
            </w:r>
            <w:r w:rsidR="00547B0B">
              <w:rPr>
                <w:webHidden/>
              </w:rPr>
              <w:instrText xml:space="preserve"> PAGEREF _Toc190078151 \h </w:instrText>
            </w:r>
            <w:r w:rsidR="00547B0B">
              <w:rPr>
                <w:webHidden/>
              </w:rPr>
            </w:r>
            <w:r w:rsidR="00547B0B">
              <w:rPr>
                <w:webHidden/>
              </w:rPr>
              <w:fldChar w:fldCharType="separate"/>
            </w:r>
            <w:r w:rsidR="00FD1F3B">
              <w:rPr>
                <w:webHidden/>
              </w:rPr>
              <w:t>107</w:t>
            </w:r>
            <w:r w:rsidR="00547B0B">
              <w:rPr>
                <w:webHidden/>
              </w:rPr>
              <w:fldChar w:fldCharType="end"/>
            </w:r>
          </w:hyperlink>
        </w:p>
        <w:p w14:paraId="22F7CBD1" w14:textId="6204F3C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52" w:history="1">
            <w:r w:rsidR="00547B0B" w:rsidRPr="00C865CE">
              <w:rPr>
                <w:rStyle w:val="Hyperlink"/>
              </w:rPr>
              <w:t>Classes of Aviation Liability Exposures</w:t>
            </w:r>
            <w:r w:rsidR="00547B0B">
              <w:rPr>
                <w:webHidden/>
              </w:rPr>
              <w:tab/>
            </w:r>
            <w:r w:rsidR="00547B0B">
              <w:rPr>
                <w:webHidden/>
              </w:rPr>
              <w:fldChar w:fldCharType="begin"/>
            </w:r>
            <w:r w:rsidR="00547B0B">
              <w:rPr>
                <w:webHidden/>
              </w:rPr>
              <w:instrText xml:space="preserve"> PAGEREF _Toc190078152 \h </w:instrText>
            </w:r>
            <w:r w:rsidR="00547B0B">
              <w:rPr>
                <w:webHidden/>
              </w:rPr>
            </w:r>
            <w:r w:rsidR="00547B0B">
              <w:rPr>
                <w:webHidden/>
              </w:rPr>
              <w:fldChar w:fldCharType="separate"/>
            </w:r>
            <w:r w:rsidR="00FD1F3B">
              <w:rPr>
                <w:webHidden/>
              </w:rPr>
              <w:t>107</w:t>
            </w:r>
            <w:r w:rsidR="00547B0B">
              <w:rPr>
                <w:webHidden/>
              </w:rPr>
              <w:fldChar w:fldCharType="end"/>
            </w:r>
          </w:hyperlink>
        </w:p>
        <w:p w14:paraId="1752DFFA" w14:textId="68FBE4AA"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53" w:history="1">
            <w:r w:rsidR="00547B0B" w:rsidRPr="00C865CE">
              <w:rPr>
                <w:rStyle w:val="Hyperlink"/>
              </w:rPr>
              <w:t>Aviation Airport Liability / Fixed Based Operator’s Liability</w:t>
            </w:r>
            <w:r w:rsidR="00547B0B">
              <w:rPr>
                <w:webHidden/>
              </w:rPr>
              <w:tab/>
            </w:r>
            <w:r w:rsidR="00547B0B">
              <w:rPr>
                <w:webHidden/>
              </w:rPr>
              <w:fldChar w:fldCharType="begin"/>
            </w:r>
            <w:r w:rsidR="00547B0B">
              <w:rPr>
                <w:webHidden/>
              </w:rPr>
              <w:instrText xml:space="preserve"> PAGEREF _Toc190078153 \h </w:instrText>
            </w:r>
            <w:r w:rsidR="00547B0B">
              <w:rPr>
                <w:webHidden/>
              </w:rPr>
            </w:r>
            <w:r w:rsidR="00547B0B">
              <w:rPr>
                <w:webHidden/>
              </w:rPr>
              <w:fldChar w:fldCharType="separate"/>
            </w:r>
            <w:r w:rsidR="00FD1F3B">
              <w:rPr>
                <w:webHidden/>
              </w:rPr>
              <w:t>108</w:t>
            </w:r>
            <w:r w:rsidR="00547B0B">
              <w:rPr>
                <w:webHidden/>
              </w:rPr>
              <w:fldChar w:fldCharType="end"/>
            </w:r>
          </w:hyperlink>
        </w:p>
        <w:p w14:paraId="6167457F" w14:textId="3504749D"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54" w:history="1">
            <w:r w:rsidR="00547B0B" w:rsidRPr="00C865CE">
              <w:rPr>
                <w:rStyle w:val="Hyperlink"/>
              </w:rPr>
              <w:t>Unmanned Aerial Systems – aka “Drones”</w:t>
            </w:r>
            <w:r w:rsidR="00547B0B">
              <w:rPr>
                <w:webHidden/>
              </w:rPr>
              <w:tab/>
            </w:r>
            <w:r w:rsidR="00547B0B">
              <w:rPr>
                <w:webHidden/>
              </w:rPr>
              <w:fldChar w:fldCharType="begin"/>
            </w:r>
            <w:r w:rsidR="00547B0B">
              <w:rPr>
                <w:webHidden/>
              </w:rPr>
              <w:instrText xml:space="preserve"> PAGEREF _Toc190078154 \h </w:instrText>
            </w:r>
            <w:r w:rsidR="00547B0B">
              <w:rPr>
                <w:webHidden/>
              </w:rPr>
            </w:r>
            <w:r w:rsidR="00547B0B">
              <w:rPr>
                <w:webHidden/>
              </w:rPr>
              <w:fldChar w:fldCharType="separate"/>
            </w:r>
            <w:r w:rsidR="00FD1F3B">
              <w:rPr>
                <w:webHidden/>
              </w:rPr>
              <w:t>115</w:t>
            </w:r>
            <w:r w:rsidR="00547B0B">
              <w:rPr>
                <w:webHidden/>
              </w:rPr>
              <w:fldChar w:fldCharType="end"/>
            </w:r>
          </w:hyperlink>
        </w:p>
        <w:p w14:paraId="5D0EBBCF" w14:textId="0B6C31EA"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2" w:history="1">
            <w:r w:rsidR="00547B0B" w:rsidRPr="00C865CE">
              <w:rPr>
                <w:rStyle w:val="Hyperlink"/>
              </w:rPr>
              <w:t>Exhibit 8:  Sample Insurance Requirements for Airport, Airport Operations and FBOs</w:t>
            </w:r>
            <w:r w:rsidR="00547B0B">
              <w:rPr>
                <w:webHidden/>
              </w:rPr>
              <w:tab/>
            </w:r>
            <w:r w:rsidR="00547B0B">
              <w:rPr>
                <w:webHidden/>
              </w:rPr>
              <w:fldChar w:fldCharType="begin"/>
            </w:r>
            <w:r w:rsidR="00547B0B">
              <w:rPr>
                <w:webHidden/>
              </w:rPr>
              <w:instrText xml:space="preserve"> PAGEREF _Toc190078162 \h </w:instrText>
            </w:r>
            <w:r w:rsidR="00547B0B">
              <w:rPr>
                <w:webHidden/>
              </w:rPr>
            </w:r>
            <w:r w:rsidR="00547B0B">
              <w:rPr>
                <w:webHidden/>
              </w:rPr>
              <w:fldChar w:fldCharType="separate"/>
            </w:r>
            <w:r w:rsidR="00FD1F3B">
              <w:rPr>
                <w:webHidden/>
              </w:rPr>
              <w:t>112</w:t>
            </w:r>
            <w:r w:rsidR="00547B0B">
              <w:rPr>
                <w:webHidden/>
              </w:rPr>
              <w:fldChar w:fldCharType="end"/>
            </w:r>
          </w:hyperlink>
        </w:p>
        <w:p w14:paraId="1947E08C" w14:textId="4934B8C6"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3" w:history="1">
            <w:r w:rsidR="00547B0B" w:rsidRPr="00C865CE">
              <w:rPr>
                <w:rStyle w:val="Hyperlink"/>
              </w:rPr>
              <w:t>Exhibit 9:  Sample Insurance Requirements for the Use of UAS</w:t>
            </w:r>
            <w:r w:rsidR="00547B0B">
              <w:rPr>
                <w:webHidden/>
              </w:rPr>
              <w:tab/>
            </w:r>
            <w:r w:rsidR="00547B0B">
              <w:rPr>
                <w:webHidden/>
              </w:rPr>
              <w:fldChar w:fldCharType="begin"/>
            </w:r>
            <w:r w:rsidR="00547B0B">
              <w:rPr>
                <w:webHidden/>
              </w:rPr>
              <w:instrText xml:space="preserve"> PAGEREF _Toc190078163 \h </w:instrText>
            </w:r>
            <w:r w:rsidR="00547B0B">
              <w:rPr>
                <w:webHidden/>
              </w:rPr>
            </w:r>
            <w:r w:rsidR="00547B0B">
              <w:rPr>
                <w:webHidden/>
              </w:rPr>
              <w:fldChar w:fldCharType="separate"/>
            </w:r>
            <w:r w:rsidR="00FD1F3B">
              <w:rPr>
                <w:webHidden/>
              </w:rPr>
              <w:t>118</w:t>
            </w:r>
            <w:r w:rsidR="00547B0B">
              <w:rPr>
                <w:webHidden/>
              </w:rPr>
              <w:fldChar w:fldCharType="end"/>
            </w:r>
          </w:hyperlink>
        </w:p>
        <w:p w14:paraId="757E275C" w14:textId="2A3821F2"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4" w:history="1">
            <w:r w:rsidR="00547B0B" w:rsidRPr="00C865CE">
              <w:rPr>
                <w:rStyle w:val="Hyperlink"/>
              </w:rPr>
              <w:t>Exhibit 10:  Sample Insurance Requirements for Chartering for Aircraft</w:t>
            </w:r>
            <w:r w:rsidR="00547B0B">
              <w:rPr>
                <w:webHidden/>
              </w:rPr>
              <w:tab/>
            </w:r>
            <w:r w:rsidR="00547B0B">
              <w:rPr>
                <w:webHidden/>
              </w:rPr>
              <w:fldChar w:fldCharType="begin"/>
            </w:r>
            <w:r w:rsidR="00547B0B">
              <w:rPr>
                <w:webHidden/>
              </w:rPr>
              <w:instrText xml:space="preserve"> PAGEREF _Toc190078164 \h </w:instrText>
            </w:r>
            <w:r w:rsidR="00547B0B">
              <w:rPr>
                <w:webHidden/>
              </w:rPr>
            </w:r>
            <w:r w:rsidR="00547B0B">
              <w:rPr>
                <w:webHidden/>
              </w:rPr>
              <w:fldChar w:fldCharType="separate"/>
            </w:r>
            <w:r w:rsidR="00FD1F3B">
              <w:rPr>
                <w:webHidden/>
              </w:rPr>
              <w:t>120</w:t>
            </w:r>
            <w:r w:rsidR="00547B0B">
              <w:rPr>
                <w:webHidden/>
              </w:rPr>
              <w:fldChar w:fldCharType="end"/>
            </w:r>
          </w:hyperlink>
        </w:p>
        <w:p w14:paraId="03B8DFB9" w14:textId="5485C7B1" w:rsidR="00547B0B" w:rsidRDefault="00C42BC1">
          <w:pPr>
            <w:pStyle w:val="TOC1"/>
            <w:rPr>
              <w:rFonts w:asciiTheme="minorHAnsi" w:eastAsiaTheme="minorEastAsia" w:hAnsiTheme="minorHAnsi" w:cstheme="minorBidi"/>
              <w:b w:val="0"/>
              <w:kern w:val="2"/>
              <w:sz w:val="24"/>
              <w14:ligatures w14:val="standardContextual"/>
            </w:rPr>
          </w:pPr>
          <w:hyperlink w:anchor="_Toc190078165" w:history="1">
            <w:r w:rsidR="00547B0B" w:rsidRPr="00C865CE">
              <w:rPr>
                <w:rStyle w:val="Hyperlink"/>
              </w:rPr>
              <w:t>Chapter Six:  Marine Related Risks</w:t>
            </w:r>
            <w:r w:rsidR="00547B0B">
              <w:rPr>
                <w:webHidden/>
              </w:rPr>
              <w:tab/>
            </w:r>
            <w:r w:rsidR="00547B0B">
              <w:rPr>
                <w:webHidden/>
              </w:rPr>
              <w:fldChar w:fldCharType="begin"/>
            </w:r>
            <w:r w:rsidR="00547B0B">
              <w:rPr>
                <w:webHidden/>
              </w:rPr>
              <w:instrText xml:space="preserve"> PAGEREF _Toc190078165 \h </w:instrText>
            </w:r>
            <w:r w:rsidR="00547B0B">
              <w:rPr>
                <w:webHidden/>
              </w:rPr>
            </w:r>
            <w:r w:rsidR="00547B0B">
              <w:rPr>
                <w:webHidden/>
              </w:rPr>
              <w:fldChar w:fldCharType="separate"/>
            </w:r>
            <w:r w:rsidR="00FD1F3B">
              <w:rPr>
                <w:webHidden/>
              </w:rPr>
              <w:t>122</w:t>
            </w:r>
            <w:r w:rsidR="00547B0B">
              <w:rPr>
                <w:webHidden/>
              </w:rPr>
              <w:fldChar w:fldCharType="end"/>
            </w:r>
          </w:hyperlink>
        </w:p>
        <w:p w14:paraId="666B73E0" w14:textId="12CA701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6" w:history="1">
            <w:r w:rsidR="00547B0B" w:rsidRPr="00C865CE">
              <w:rPr>
                <w:rStyle w:val="Hyperlink"/>
              </w:rPr>
              <w:t>Marine Risks</w:t>
            </w:r>
            <w:r w:rsidR="00547B0B">
              <w:rPr>
                <w:webHidden/>
              </w:rPr>
              <w:tab/>
            </w:r>
            <w:r w:rsidR="00547B0B">
              <w:rPr>
                <w:webHidden/>
              </w:rPr>
              <w:fldChar w:fldCharType="begin"/>
            </w:r>
            <w:r w:rsidR="00547B0B">
              <w:rPr>
                <w:webHidden/>
              </w:rPr>
              <w:instrText xml:space="preserve"> PAGEREF _Toc190078166 \h </w:instrText>
            </w:r>
            <w:r w:rsidR="00547B0B">
              <w:rPr>
                <w:webHidden/>
              </w:rPr>
            </w:r>
            <w:r w:rsidR="00547B0B">
              <w:rPr>
                <w:webHidden/>
              </w:rPr>
              <w:fldChar w:fldCharType="separate"/>
            </w:r>
            <w:r w:rsidR="00FD1F3B">
              <w:rPr>
                <w:webHidden/>
              </w:rPr>
              <w:t>122</w:t>
            </w:r>
            <w:r w:rsidR="00547B0B">
              <w:rPr>
                <w:webHidden/>
              </w:rPr>
              <w:fldChar w:fldCharType="end"/>
            </w:r>
          </w:hyperlink>
        </w:p>
        <w:p w14:paraId="43495701" w14:textId="440DF17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7" w:history="1">
            <w:r w:rsidR="00547B0B" w:rsidRPr="00C865CE">
              <w:rPr>
                <w:rStyle w:val="Hyperlink"/>
              </w:rPr>
              <w:t>Exhibit 11: Sample Insurance Requirements for Marine Risk Exposures</w:t>
            </w:r>
            <w:r w:rsidR="00547B0B">
              <w:rPr>
                <w:webHidden/>
              </w:rPr>
              <w:tab/>
            </w:r>
            <w:r w:rsidR="00547B0B">
              <w:rPr>
                <w:webHidden/>
              </w:rPr>
              <w:fldChar w:fldCharType="begin"/>
            </w:r>
            <w:r w:rsidR="00547B0B">
              <w:rPr>
                <w:webHidden/>
              </w:rPr>
              <w:instrText xml:space="preserve"> PAGEREF _Toc190078167 \h </w:instrText>
            </w:r>
            <w:r w:rsidR="00547B0B">
              <w:rPr>
                <w:webHidden/>
              </w:rPr>
            </w:r>
            <w:r w:rsidR="00547B0B">
              <w:rPr>
                <w:webHidden/>
              </w:rPr>
              <w:fldChar w:fldCharType="separate"/>
            </w:r>
            <w:r w:rsidR="00FD1F3B">
              <w:rPr>
                <w:webHidden/>
              </w:rPr>
              <w:t>126</w:t>
            </w:r>
            <w:r w:rsidR="00547B0B">
              <w:rPr>
                <w:webHidden/>
              </w:rPr>
              <w:fldChar w:fldCharType="end"/>
            </w:r>
          </w:hyperlink>
        </w:p>
        <w:p w14:paraId="6F9B9A27" w14:textId="2EB1F148" w:rsidR="00547B0B" w:rsidRDefault="00C42BC1">
          <w:pPr>
            <w:pStyle w:val="TOC1"/>
            <w:rPr>
              <w:rFonts w:asciiTheme="minorHAnsi" w:eastAsiaTheme="minorEastAsia" w:hAnsiTheme="minorHAnsi" w:cstheme="minorBidi"/>
              <w:b w:val="0"/>
              <w:kern w:val="2"/>
              <w:sz w:val="24"/>
              <w14:ligatures w14:val="standardContextual"/>
            </w:rPr>
          </w:pPr>
          <w:hyperlink w:anchor="_Toc190078168" w:history="1">
            <w:r w:rsidR="00547B0B" w:rsidRPr="00C865CE">
              <w:rPr>
                <w:rStyle w:val="Hyperlink"/>
              </w:rPr>
              <w:t xml:space="preserve">Chapter Seven:  </w:t>
            </w:r>
            <w:r w:rsidR="00547B0B" w:rsidRPr="00C865CE">
              <w:rPr>
                <w:rStyle w:val="Hyperlink"/>
                <w:rFonts w:ascii="Times New Roman" w:hAnsi="Times New Roman"/>
              </w:rPr>
              <w:t>Special Situations</w:t>
            </w:r>
            <w:r w:rsidR="00547B0B">
              <w:rPr>
                <w:webHidden/>
              </w:rPr>
              <w:tab/>
            </w:r>
            <w:r w:rsidR="00547B0B">
              <w:rPr>
                <w:webHidden/>
              </w:rPr>
              <w:fldChar w:fldCharType="begin"/>
            </w:r>
            <w:r w:rsidR="00547B0B">
              <w:rPr>
                <w:webHidden/>
              </w:rPr>
              <w:instrText xml:space="preserve"> PAGEREF _Toc190078168 \h </w:instrText>
            </w:r>
            <w:r w:rsidR="00547B0B">
              <w:rPr>
                <w:webHidden/>
              </w:rPr>
            </w:r>
            <w:r w:rsidR="00547B0B">
              <w:rPr>
                <w:webHidden/>
              </w:rPr>
              <w:fldChar w:fldCharType="separate"/>
            </w:r>
            <w:r w:rsidR="00FD1F3B">
              <w:rPr>
                <w:webHidden/>
              </w:rPr>
              <w:t>131</w:t>
            </w:r>
            <w:r w:rsidR="00547B0B">
              <w:rPr>
                <w:webHidden/>
              </w:rPr>
              <w:fldChar w:fldCharType="end"/>
            </w:r>
          </w:hyperlink>
        </w:p>
        <w:p w14:paraId="3F75AD60" w14:textId="7D274B7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69" w:history="1">
            <w:r w:rsidR="00547B0B" w:rsidRPr="00C865CE">
              <w:rPr>
                <w:rStyle w:val="Hyperlink"/>
              </w:rPr>
              <w:t>Park and Recreation Exposures:</w:t>
            </w:r>
            <w:r w:rsidR="00547B0B">
              <w:rPr>
                <w:webHidden/>
              </w:rPr>
              <w:tab/>
            </w:r>
            <w:r w:rsidR="00547B0B">
              <w:rPr>
                <w:webHidden/>
              </w:rPr>
              <w:fldChar w:fldCharType="begin"/>
            </w:r>
            <w:r w:rsidR="00547B0B">
              <w:rPr>
                <w:webHidden/>
              </w:rPr>
              <w:instrText xml:space="preserve"> PAGEREF _Toc190078169 \h </w:instrText>
            </w:r>
            <w:r w:rsidR="00547B0B">
              <w:rPr>
                <w:webHidden/>
              </w:rPr>
            </w:r>
            <w:r w:rsidR="00547B0B">
              <w:rPr>
                <w:webHidden/>
              </w:rPr>
              <w:fldChar w:fldCharType="separate"/>
            </w:r>
            <w:r w:rsidR="00FD1F3B">
              <w:rPr>
                <w:webHidden/>
              </w:rPr>
              <w:t>131</w:t>
            </w:r>
            <w:r w:rsidR="00547B0B">
              <w:rPr>
                <w:webHidden/>
              </w:rPr>
              <w:fldChar w:fldCharType="end"/>
            </w:r>
          </w:hyperlink>
        </w:p>
        <w:p w14:paraId="2089023C" w14:textId="48FAAA4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0" w:history="1">
            <w:r w:rsidR="00547B0B" w:rsidRPr="00C865CE">
              <w:rPr>
                <w:rStyle w:val="Hyperlink"/>
              </w:rPr>
              <w:t>Teaching, Coaching, and Childcare</w:t>
            </w:r>
            <w:r w:rsidR="00547B0B">
              <w:rPr>
                <w:webHidden/>
              </w:rPr>
              <w:tab/>
            </w:r>
            <w:r w:rsidR="00547B0B">
              <w:rPr>
                <w:webHidden/>
              </w:rPr>
              <w:fldChar w:fldCharType="begin"/>
            </w:r>
            <w:r w:rsidR="00547B0B">
              <w:rPr>
                <w:webHidden/>
              </w:rPr>
              <w:instrText xml:space="preserve"> PAGEREF _Toc190078170 \h </w:instrText>
            </w:r>
            <w:r w:rsidR="00547B0B">
              <w:rPr>
                <w:webHidden/>
              </w:rPr>
            </w:r>
            <w:r w:rsidR="00547B0B">
              <w:rPr>
                <w:webHidden/>
              </w:rPr>
              <w:fldChar w:fldCharType="separate"/>
            </w:r>
            <w:r w:rsidR="00FD1F3B">
              <w:rPr>
                <w:webHidden/>
              </w:rPr>
              <w:t>131</w:t>
            </w:r>
            <w:r w:rsidR="00547B0B">
              <w:rPr>
                <w:webHidden/>
              </w:rPr>
              <w:fldChar w:fldCharType="end"/>
            </w:r>
          </w:hyperlink>
        </w:p>
        <w:p w14:paraId="432780C7" w14:textId="33DD031D"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1" w:history="1">
            <w:r w:rsidR="00547B0B" w:rsidRPr="00C865CE">
              <w:rPr>
                <w:rStyle w:val="Hyperlink"/>
              </w:rPr>
              <w:t>Instructors</w:t>
            </w:r>
            <w:r w:rsidR="00547B0B">
              <w:rPr>
                <w:webHidden/>
              </w:rPr>
              <w:tab/>
            </w:r>
            <w:r w:rsidR="00547B0B">
              <w:rPr>
                <w:webHidden/>
              </w:rPr>
              <w:fldChar w:fldCharType="begin"/>
            </w:r>
            <w:r w:rsidR="00547B0B">
              <w:rPr>
                <w:webHidden/>
              </w:rPr>
              <w:instrText xml:space="preserve"> PAGEREF _Toc190078171 \h </w:instrText>
            </w:r>
            <w:r w:rsidR="00547B0B">
              <w:rPr>
                <w:webHidden/>
              </w:rPr>
            </w:r>
            <w:r w:rsidR="00547B0B">
              <w:rPr>
                <w:webHidden/>
              </w:rPr>
              <w:fldChar w:fldCharType="separate"/>
            </w:r>
            <w:r w:rsidR="00FD1F3B">
              <w:rPr>
                <w:webHidden/>
              </w:rPr>
              <w:t>131</w:t>
            </w:r>
            <w:r w:rsidR="00547B0B">
              <w:rPr>
                <w:webHidden/>
              </w:rPr>
              <w:fldChar w:fldCharType="end"/>
            </w:r>
          </w:hyperlink>
        </w:p>
        <w:p w14:paraId="5D8428FC" w14:textId="3ED1C6D8"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2" w:history="1">
            <w:r w:rsidR="00547B0B" w:rsidRPr="00C865CE">
              <w:rPr>
                <w:rStyle w:val="Hyperlink"/>
              </w:rPr>
              <w:t>Facility Rentals</w:t>
            </w:r>
            <w:r w:rsidR="00547B0B">
              <w:rPr>
                <w:webHidden/>
              </w:rPr>
              <w:tab/>
            </w:r>
            <w:r w:rsidR="00547B0B">
              <w:rPr>
                <w:webHidden/>
              </w:rPr>
              <w:fldChar w:fldCharType="begin"/>
            </w:r>
            <w:r w:rsidR="00547B0B">
              <w:rPr>
                <w:webHidden/>
              </w:rPr>
              <w:instrText xml:space="preserve"> PAGEREF _Toc190078172 \h </w:instrText>
            </w:r>
            <w:r w:rsidR="00547B0B">
              <w:rPr>
                <w:webHidden/>
              </w:rPr>
            </w:r>
            <w:r w:rsidR="00547B0B">
              <w:rPr>
                <w:webHidden/>
              </w:rPr>
              <w:fldChar w:fldCharType="separate"/>
            </w:r>
            <w:r w:rsidR="00FD1F3B">
              <w:rPr>
                <w:webHidden/>
              </w:rPr>
              <w:t>131</w:t>
            </w:r>
            <w:r w:rsidR="00547B0B">
              <w:rPr>
                <w:webHidden/>
              </w:rPr>
              <w:fldChar w:fldCharType="end"/>
            </w:r>
          </w:hyperlink>
        </w:p>
        <w:p w14:paraId="32252B75" w14:textId="77280696"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3" w:history="1">
            <w:r w:rsidR="00547B0B" w:rsidRPr="00C865CE">
              <w:rPr>
                <w:rStyle w:val="Hyperlink"/>
              </w:rPr>
              <w:t>Special Events &amp; Short-Term Rentals</w:t>
            </w:r>
            <w:r w:rsidR="00547B0B">
              <w:rPr>
                <w:webHidden/>
              </w:rPr>
              <w:tab/>
            </w:r>
            <w:r w:rsidR="00547B0B">
              <w:rPr>
                <w:webHidden/>
              </w:rPr>
              <w:fldChar w:fldCharType="begin"/>
            </w:r>
            <w:r w:rsidR="00547B0B">
              <w:rPr>
                <w:webHidden/>
              </w:rPr>
              <w:instrText xml:space="preserve"> PAGEREF _Toc190078173 \h </w:instrText>
            </w:r>
            <w:r w:rsidR="00547B0B">
              <w:rPr>
                <w:webHidden/>
              </w:rPr>
            </w:r>
            <w:r w:rsidR="00547B0B">
              <w:rPr>
                <w:webHidden/>
              </w:rPr>
              <w:fldChar w:fldCharType="separate"/>
            </w:r>
            <w:r w:rsidR="00FD1F3B">
              <w:rPr>
                <w:webHidden/>
              </w:rPr>
              <w:t>132</w:t>
            </w:r>
            <w:r w:rsidR="00547B0B">
              <w:rPr>
                <w:webHidden/>
              </w:rPr>
              <w:fldChar w:fldCharType="end"/>
            </w:r>
          </w:hyperlink>
        </w:p>
        <w:p w14:paraId="5700EE29" w14:textId="2A8E2E95"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4" w:history="1">
            <w:r w:rsidR="00547B0B" w:rsidRPr="00C865CE">
              <w:rPr>
                <w:rStyle w:val="Hyperlink"/>
              </w:rPr>
              <w:t>Carnival Rides</w:t>
            </w:r>
            <w:r w:rsidR="00547B0B">
              <w:rPr>
                <w:webHidden/>
              </w:rPr>
              <w:tab/>
            </w:r>
            <w:r w:rsidR="00547B0B">
              <w:rPr>
                <w:webHidden/>
              </w:rPr>
              <w:fldChar w:fldCharType="begin"/>
            </w:r>
            <w:r w:rsidR="00547B0B">
              <w:rPr>
                <w:webHidden/>
              </w:rPr>
              <w:instrText xml:space="preserve"> PAGEREF _Toc190078174 \h </w:instrText>
            </w:r>
            <w:r w:rsidR="00547B0B">
              <w:rPr>
                <w:webHidden/>
              </w:rPr>
            </w:r>
            <w:r w:rsidR="00547B0B">
              <w:rPr>
                <w:webHidden/>
              </w:rPr>
              <w:fldChar w:fldCharType="separate"/>
            </w:r>
            <w:r w:rsidR="00FD1F3B">
              <w:rPr>
                <w:webHidden/>
              </w:rPr>
              <w:t>133</w:t>
            </w:r>
            <w:r w:rsidR="00547B0B">
              <w:rPr>
                <w:webHidden/>
              </w:rPr>
              <w:fldChar w:fldCharType="end"/>
            </w:r>
          </w:hyperlink>
        </w:p>
        <w:p w14:paraId="59BD7FBF" w14:textId="0635F02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5" w:history="1">
            <w:r w:rsidR="00547B0B" w:rsidRPr="00C865CE">
              <w:rPr>
                <w:rStyle w:val="Hyperlink"/>
              </w:rPr>
              <w:t>Food Trucks/Farmers Markets</w:t>
            </w:r>
            <w:r w:rsidR="00547B0B">
              <w:rPr>
                <w:webHidden/>
              </w:rPr>
              <w:tab/>
            </w:r>
            <w:r w:rsidR="00547B0B">
              <w:rPr>
                <w:webHidden/>
              </w:rPr>
              <w:fldChar w:fldCharType="begin"/>
            </w:r>
            <w:r w:rsidR="00547B0B">
              <w:rPr>
                <w:webHidden/>
              </w:rPr>
              <w:instrText xml:space="preserve"> PAGEREF _Toc190078175 \h </w:instrText>
            </w:r>
            <w:r w:rsidR="00547B0B">
              <w:rPr>
                <w:webHidden/>
              </w:rPr>
            </w:r>
            <w:r w:rsidR="00547B0B">
              <w:rPr>
                <w:webHidden/>
              </w:rPr>
              <w:fldChar w:fldCharType="separate"/>
            </w:r>
            <w:r w:rsidR="00FD1F3B">
              <w:rPr>
                <w:webHidden/>
              </w:rPr>
              <w:t>133</w:t>
            </w:r>
            <w:r w:rsidR="00547B0B">
              <w:rPr>
                <w:webHidden/>
              </w:rPr>
              <w:fldChar w:fldCharType="end"/>
            </w:r>
          </w:hyperlink>
        </w:p>
        <w:p w14:paraId="55DAAEF5" w14:textId="364C4BD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6" w:history="1">
            <w:r w:rsidR="00547B0B" w:rsidRPr="00C865CE">
              <w:rPr>
                <w:rStyle w:val="Hyperlink"/>
              </w:rPr>
              <w:t>California State University (CSU) Special Events Resource Guide (SERG)</w:t>
            </w:r>
            <w:r w:rsidR="00547B0B">
              <w:rPr>
                <w:webHidden/>
              </w:rPr>
              <w:tab/>
            </w:r>
            <w:r w:rsidR="00547B0B">
              <w:rPr>
                <w:webHidden/>
              </w:rPr>
              <w:fldChar w:fldCharType="begin"/>
            </w:r>
            <w:r w:rsidR="00547B0B">
              <w:rPr>
                <w:webHidden/>
              </w:rPr>
              <w:instrText xml:space="preserve"> PAGEREF _Toc190078176 \h </w:instrText>
            </w:r>
            <w:r w:rsidR="00547B0B">
              <w:rPr>
                <w:webHidden/>
              </w:rPr>
            </w:r>
            <w:r w:rsidR="00547B0B">
              <w:rPr>
                <w:webHidden/>
              </w:rPr>
              <w:fldChar w:fldCharType="separate"/>
            </w:r>
            <w:r w:rsidR="00FD1F3B">
              <w:rPr>
                <w:webHidden/>
              </w:rPr>
              <w:t>134</w:t>
            </w:r>
            <w:r w:rsidR="00547B0B">
              <w:rPr>
                <w:webHidden/>
              </w:rPr>
              <w:fldChar w:fldCharType="end"/>
            </w:r>
          </w:hyperlink>
        </w:p>
        <w:p w14:paraId="05D97115" w14:textId="22FFBB4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8" w:history="1">
            <w:r w:rsidR="00547B0B" w:rsidRPr="00C865CE">
              <w:rPr>
                <w:rStyle w:val="Hyperlink"/>
              </w:rPr>
              <w:t>Contracts Involving Cash/Receipts Handling – Fidelity Bonds &amp; Crime Insurance</w:t>
            </w:r>
            <w:r w:rsidR="00547B0B">
              <w:rPr>
                <w:webHidden/>
              </w:rPr>
              <w:tab/>
            </w:r>
            <w:r w:rsidR="00547B0B">
              <w:rPr>
                <w:webHidden/>
              </w:rPr>
              <w:fldChar w:fldCharType="begin"/>
            </w:r>
            <w:r w:rsidR="00547B0B">
              <w:rPr>
                <w:webHidden/>
              </w:rPr>
              <w:instrText xml:space="preserve"> PAGEREF _Toc190078178 \h </w:instrText>
            </w:r>
            <w:r w:rsidR="00547B0B">
              <w:rPr>
                <w:webHidden/>
              </w:rPr>
            </w:r>
            <w:r w:rsidR="00547B0B">
              <w:rPr>
                <w:webHidden/>
              </w:rPr>
              <w:fldChar w:fldCharType="separate"/>
            </w:r>
            <w:r w:rsidR="00FD1F3B">
              <w:rPr>
                <w:webHidden/>
              </w:rPr>
              <w:t>135</w:t>
            </w:r>
            <w:r w:rsidR="00547B0B">
              <w:rPr>
                <w:webHidden/>
              </w:rPr>
              <w:fldChar w:fldCharType="end"/>
            </w:r>
          </w:hyperlink>
        </w:p>
        <w:p w14:paraId="01D3EB6E" w14:textId="0AB0299C"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79" w:history="1">
            <w:r w:rsidR="00547B0B" w:rsidRPr="00C865CE">
              <w:rPr>
                <w:rStyle w:val="Hyperlink"/>
              </w:rPr>
              <w:t>Other Specialized Professional Liability Insurance</w:t>
            </w:r>
            <w:r w:rsidR="00547B0B">
              <w:rPr>
                <w:webHidden/>
              </w:rPr>
              <w:tab/>
            </w:r>
            <w:r w:rsidR="00547B0B">
              <w:rPr>
                <w:webHidden/>
              </w:rPr>
              <w:fldChar w:fldCharType="begin"/>
            </w:r>
            <w:r w:rsidR="00547B0B">
              <w:rPr>
                <w:webHidden/>
              </w:rPr>
              <w:instrText xml:space="preserve"> PAGEREF _Toc190078179 \h </w:instrText>
            </w:r>
            <w:r w:rsidR="00547B0B">
              <w:rPr>
                <w:webHidden/>
              </w:rPr>
            </w:r>
            <w:r w:rsidR="00547B0B">
              <w:rPr>
                <w:webHidden/>
              </w:rPr>
              <w:fldChar w:fldCharType="separate"/>
            </w:r>
            <w:r w:rsidR="00FD1F3B">
              <w:rPr>
                <w:webHidden/>
              </w:rPr>
              <w:t>135</w:t>
            </w:r>
            <w:r w:rsidR="00547B0B">
              <w:rPr>
                <w:webHidden/>
              </w:rPr>
              <w:fldChar w:fldCharType="end"/>
            </w:r>
          </w:hyperlink>
        </w:p>
        <w:p w14:paraId="39FB824D" w14:textId="1EB0C07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0" w:history="1">
            <w:r w:rsidR="00547B0B" w:rsidRPr="00C865CE">
              <w:rPr>
                <w:rStyle w:val="Hyperlink"/>
              </w:rPr>
              <w:t>Investment Bankers Errors and Omissions Insurance</w:t>
            </w:r>
            <w:r w:rsidR="00547B0B">
              <w:rPr>
                <w:webHidden/>
              </w:rPr>
              <w:tab/>
            </w:r>
            <w:r w:rsidR="00547B0B">
              <w:rPr>
                <w:webHidden/>
              </w:rPr>
              <w:fldChar w:fldCharType="begin"/>
            </w:r>
            <w:r w:rsidR="00547B0B">
              <w:rPr>
                <w:webHidden/>
              </w:rPr>
              <w:instrText xml:space="preserve"> PAGEREF _Toc190078180 \h </w:instrText>
            </w:r>
            <w:r w:rsidR="00547B0B">
              <w:rPr>
                <w:webHidden/>
              </w:rPr>
            </w:r>
            <w:r w:rsidR="00547B0B">
              <w:rPr>
                <w:webHidden/>
              </w:rPr>
              <w:fldChar w:fldCharType="separate"/>
            </w:r>
            <w:r w:rsidR="00FD1F3B">
              <w:rPr>
                <w:webHidden/>
              </w:rPr>
              <w:t>135</w:t>
            </w:r>
            <w:r w:rsidR="00547B0B">
              <w:rPr>
                <w:webHidden/>
              </w:rPr>
              <w:fldChar w:fldCharType="end"/>
            </w:r>
          </w:hyperlink>
        </w:p>
        <w:p w14:paraId="00C28551" w14:textId="3EA6DBB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1" w:history="1">
            <w:r w:rsidR="00547B0B" w:rsidRPr="00C865CE">
              <w:rPr>
                <w:rStyle w:val="Hyperlink"/>
              </w:rPr>
              <w:t>Garagekeeper’s Legal Liability Insurance</w:t>
            </w:r>
            <w:r w:rsidR="00547B0B">
              <w:rPr>
                <w:webHidden/>
              </w:rPr>
              <w:tab/>
            </w:r>
            <w:r w:rsidR="00547B0B">
              <w:rPr>
                <w:webHidden/>
              </w:rPr>
              <w:fldChar w:fldCharType="begin"/>
            </w:r>
            <w:r w:rsidR="00547B0B">
              <w:rPr>
                <w:webHidden/>
              </w:rPr>
              <w:instrText xml:space="preserve"> PAGEREF _Toc190078181 \h </w:instrText>
            </w:r>
            <w:r w:rsidR="00547B0B">
              <w:rPr>
                <w:webHidden/>
              </w:rPr>
            </w:r>
            <w:r w:rsidR="00547B0B">
              <w:rPr>
                <w:webHidden/>
              </w:rPr>
              <w:fldChar w:fldCharType="separate"/>
            </w:r>
            <w:r w:rsidR="00FD1F3B">
              <w:rPr>
                <w:webHidden/>
              </w:rPr>
              <w:t>136</w:t>
            </w:r>
            <w:r w:rsidR="00547B0B">
              <w:rPr>
                <w:webHidden/>
              </w:rPr>
              <w:fldChar w:fldCharType="end"/>
            </w:r>
          </w:hyperlink>
        </w:p>
        <w:p w14:paraId="41812787" w14:textId="1CBF68D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2" w:history="1">
            <w:r w:rsidR="00547B0B" w:rsidRPr="00C865CE">
              <w:rPr>
                <w:rStyle w:val="Hyperlink"/>
              </w:rPr>
              <w:t>Exhibit 12:  Insurance Requirements for Rental of Facilities</w:t>
            </w:r>
            <w:r w:rsidR="00547B0B">
              <w:rPr>
                <w:webHidden/>
              </w:rPr>
              <w:tab/>
            </w:r>
            <w:r w:rsidR="00547B0B">
              <w:rPr>
                <w:webHidden/>
              </w:rPr>
              <w:fldChar w:fldCharType="begin"/>
            </w:r>
            <w:r w:rsidR="00547B0B">
              <w:rPr>
                <w:webHidden/>
              </w:rPr>
              <w:instrText xml:space="preserve"> PAGEREF _Toc190078182 \h </w:instrText>
            </w:r>
            <w:r w:rsidR="00547B0B">
              <w:rPr>
                <w:webHidden/>
              </w:rPr>
            </w:r>
            <w:r w:rsidR="00547B0B">
              <w:rPr>
                <w:webHidden/>
              </w:rPr>
              <w:fldChar w:fldCharType="separate"/>
            </w:r>
            <w:r w:rsidR="00FD1F3B">
              <w:rPr>
                <w:webHidden/>
              </w:rPr>
              <w:t>137</w:t>
            </w:r>
            <w:r w:rsidR="00547B0B">
              <w:rPr>
                <w:webHidden/>
              </w:rPr>
              <w:fldChar w:fldCharType="end"/>
            </w:r>
          </w:hyperlink>
        </w:p>
        <w:p w14:paraId="12D63B3E" w14:textId="17043D4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3" w:history="1">
            <w:r w:rsidR="00547B0B" w:rsidRPr="00C865CE">
              <w:rPr>
                <w:rStyle w:val="Hyperlink"/>
              </w:rPr>
              <w:t>Exhibit 13:  Insurance Requirements for Instructors</w:t>
            </w:r>
            <w:r w:rsidR="00547B0B">
              <w:rPr>
                <w:webHidden/>
              </w:rPr>
              <w:tab/>
            </w:r>
            <w:r w:rsidR="00547B0B">
              <w:rPr>
                <w:webHidden/>
              </w:rPr>
              <w:fldChar w:fldCharType="begin"/>
            </w:r>
            <w:r w:rsidR="00547B0B">
              <w:rPr>
                <w:webHidden/>
              </w:rPr>
              <w:instrText xml:space="preserve"> PAGEREF _Toc190078183 \h </w:instrText>
            </w:r>
            <w:r w:rsidR="00547B0B">
              <w:rPr>
                <w:webHidden/>
              </w:rPr>
            </w:r>
            <w:r w:rsidR="00547B0B">
              <w:rPr>
                <w:webHidden/>
              </w:rPr>
              <w:fldChar w:fldCharType="separate"/>
            </w:r>
            <w:r w:rsidR="00FD1F3B">
              <w:rPr>
                <w:webHidden/>
              </w:rPr>
              <w:t>139</w:t>
            </w:r>
            <w:r w:rsidR="00547B0B">
              <w:rPr>
                <w:webHidden/>
              </w:rPr>
              <w:fldChar w:fldCharType="end"/>
            </w:r>
          </w:hyperlink>
        </w:p>
        <w:p w14:paraId="3FAB6642" w14:textId="7C4BEE6C" w:rsidR="00547B0B" w:rsidRDefault="00C42BC1">
          <w:pPr>
            <w:pStyle w:val="TOC1"/>
            <w:rPr>
              <w:rFonts w:asciiTheme="minorHAnsi" w:eastAsiaTheme="minorEastAsia" w:hAnsiTheme="minorHAnsi" w:cstheme="minorBidi"/>
              <w:b w:val="0"/>
              <w:kern w:val="2"/>
              <w:sz w:val="24"/>
              <w14:ligatures w14:val="standardContextual"/>
            </w:rPr>
          </w:pPr>
          <w:hyperlink w:anchor="_Toc190078184" w:history="1">
            <w:r w:rsidR="00547B0B" w:rsidRPr="00C865CE">
              <w:rPr>
                <w:rStyle w:val="Hyperlink"/>
              </w:rPr>
              <w:t>Chapter Eight:  Schools and Other Youth-Serving Organizations</w:t>
            </w:r>
            <w:r w:rsidR="00547B0B">
              <w:rPr>
                <w:webHidden/>
              </w:rPr>
              <w:tab/>
            </w:r>
            <w:r w:rsidR="00547B0B">
              <w:rPr>
                <w:webHidden/>
              </w:rPr>
              <w:fldChar w:fldCharType="begin"/>
            </w:r>
            <w:r w:rsidR="00547B0B">
              <w:rPr>
                <w:webHidden/>
              </w:rPr>
              <w:instrText xml:space="preserve"> PAGEREF _Toc190078184 \h </w:instrText>
            </w:r>
            <w:r w:rsidR="00547B0B">
              <w:rPr>
                <w:webHidden/>
              </w:rPr>
            </w:r>
            <w:r w:rsidR="00547B0B">
              <w:rPr>
                <w:webHidden/>
              </w:rPr>
              <w:fldChar w:fldCharType="separate"/>
            </w:r>
            <w:r w:rsidR="00FD1F3B">
              <w:rPr>
                <w:webHidden/>
              </w:rPr>
              <w:t>142</w:t>
            </w:r>
            <w:r w:rsidR="00547B0B">
              <w:rPr>
                <w:webHidden/>
              </w:rPr>
              <w:fldChar w:fldCharType="end"/>
            </w:r>
          </w:hyperlink>
        </w:p>
        <w:p w14:paraId="2D7EB650" w14:textId="7482045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5" w:history="1">
            <w:r w:rsidR="00547B0B" w:rsidRPr="00C865CE">
              <w:rPr>
                <w:rStyle w:val="Hyperlink"/>
              </w:rPr>
              <w:t>Use of Facilities</w:t>
            </w:r>
            <w:r w:rsidR="00547B0B">
              <w:rPr>
                <w:webHidden/>
              </w:rPr>
              <w:tab/>
            </w:r>
            <w:r w:rsidR="00547B0B">
              <w:rPr>
                <w:webHidden/>
              </w:rPr>
              <w:fldChar w:fldCharType="begin"/>
            </w:r>
            <w:r w:rsidR="00547B0B">
              <w:rPr>
                <w:webHidden/>
              </w:rPr>
              <w:instrText xml:space="preserve"> PAGEREF _Toc190078185 \h </w:instrText>
            </w:r>
            <w:r w:rsidR="00547B0B">
              <w:rPr>
                <w:webHidden/>
              </w:rPr>
            </w:r>
            <w:r w:rsidR="00547B0B">
              <w:rPr>
                <w:webHidden/>
              </w:rPr>
              <w:fldChar w:fldCharType="separate"/>
            </w:r>
            <w:r w:rsidR="00FD1F3B">
              <w:rPr>
                <w:webHidden/>
              </w:rPr>
              <w:t>142</w:t>
            </w:r>
            <w:r w:rsidR="00547B0B">
              <w:rPr>
                <w:webHidden/>
              </w:rPr>
              <w:fldChar w:fldCharType="end"/>
            </w:r>
          </w:hyperlink>
        </w:p>
        <w:p w14:paraId="7124E7B6" w14:textId="5C82D08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6" w:history="1">
            <w:r w:rsidR="00547B0B" w:rsidRPr="00C865CE">
              <w:rPr>
                <w:rStyle w:val="Hyperlink"/>
              </w:rPr>
              <w:t>Third Party Instructors</w:t>
            </w:r>
            <w:r w:rsidR="00547B0B">
              <w:rPr>
                <w:webHidden/>
              </w:rPr>
              <w:tab/>
            </w:r>
            <w:r w:rsidR="00547B0B">
              <w:rPr>
                <w:webHidden/>
              </w:rPr>
              <w:fldChar w:fldCharType="begin"/>
            </w:r>
            <w:r w:rsidR="00547B0B">
              <w:rPr>
                <w:webHidden/>
              </w:rPr>
              <w:instrText xml:space="preserve"> PAGEREF _Toc190078186 \h </w:instrText>
            </w:r>
            <w:r w:rsidR="00547B0B">
              <w:rPr>
                <w:webHidden/>
              </w:rPr>
            </w:r>
            <w:r w:rsidR="00547B0B">
              <w:rPr>
                <w:webHidden/>
              </w:rPr>
              <w:fldChar w:fldCharType="separate"/>
            </w:r>
            <w:r w:rsidR="00FD1F3B">
              <w:rPr>
                <w:webHidden/>
              </w:rPr>
              <w:t>143</w:t>
            </w:r>
            <w:r w:rsidR="00547B0B">
              <w:rPr>
                <w:webHidden/>
              </w:rPr>
              <w:fldChar w:fldCharType="end"/>
            </w:r>
          </w:hyperlink>
        </w:p>
        <w:p w14:paraId="2FDA2A5A" w14:textId="11E9BCC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7" w:history="1">
            <w:r w:rsidR="00547B0B" w:rsidRPr="00C865CE">
              <w:rPr>
                <w:rStyle w:val="Hyperlink"/>
              </w:rPr>
              <w:t>Special Events</w:t>
            </w:r>
            <w:r w:rsidR="00547B0B">
              <w:rPr>
                <w:webHidden/>
              </w:rPr>
              <w:tab/>
            </w:r>
            <w:r w:rsidR="00547B0B">
              <w:rPr>
                <w:webHidden/>
              </w:rPr>
              <w:fldChar w:fldCharType="begin"/>
            </w:r>
            <w:r w:rsidR="00547B0B">
              <w:rPr>
                <w:webHidden/>
              </w:rPr>
              <w:instrText xml:space="preserve"> PAGEREF _Toc190078187 \h </w:instrText>
            </w:r>
            <w:r w:rsidR="00547B0B">
              <w:rPr>
                <w:webHidden/>
              </w:rPr>
            </w:r>
            <w:r w:rsidR="00547B0B">
              <w:rPr>
                <w:webHidden/>
              </w:rPr>
              <w:fldChar w:fldCharType="separate"/>
            </w:r>
            <w:r w:rsidR="00FD1F3B">
              <w:rPr>
                <w:webHidden/>
              </w:rPr>
              <w:t>143</w:t>
            </w:r>
            <w:r w:rsidR="00547B0B">
              <w:rPr>
                <w:webHidden/>
              </w:rPr>
              <w:fldChar w:fldCharType="end"/>
            </w:r>
          </w:hyperlink>
        </w:p>
        <w:p w14:paraId="5F9794A3" w14:textId="083FAC5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8" w:history="1">
            <w:r w:rsidR="00547B0B" w:rsidRPr="00C865CE">
              <w:rPr>
                <w:rStyle w:val="Hyperlink"/>
              </w:rPr>
              <w:t>Student Placement Agreements</w:t>
            </w:r>
            <w:r w:rsidR="00547B0B">
              <w:rPr>
                <w:webHidden/>
              </w:rPr>
              <w:tab/>
            </w:r>
            <w:r w:rsidR="00547B0B">
              <w:rPr>
                <w:webHidden/>
              </w:rPr>
              <w:fldChar w:fldCharType="begin"/>
            </w:r>
            <w:r w:rsidR="00547B0B">
              <w:rPr>
                <w:webHidden/>
              </w:rPr>
              <w:instrText xml:space="preserve"> PAGEREF _Toc190078188 \h </w:instrText>
            </w:r>
            <w:r w:rsidR="00547B0B">
              <w:rPr>
                <w:webHidden/>
              </w:rPr>
            </w:r>
            <w:r w:rsidR="00547B0B">
              <w:rPr>
                <w:webHidden/>
              </w:rPr>
              <w:fldChar w:fldCharType="separate"/>
            </w:r>
            <w:r w:rsidR="00FD1F3B">
              <w:rPr>
                <w:webHidden/>
              </w:rPr>
              <w:t>144</w:t>
            </w:r>
            <w:r w:rsidR="00547B0B">
              <w:rPr>
                <w:webHidden/>
              </w:rPr>
              <w:fldChar w:fldCharType="end"/>
            </w:r>
          </w:hyperlink>
        </w:p>
        <w:p w14:paraId="552E182A" w14:textId="5AB7395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89" w:history="1">
            <w:r w:rsidR="00547B0B" w:rsidRPr="00C865CE">
              <w:rPr>
                <w:rStyle w:val="Hyperlink"/>
              </w:rPr>
              <w:t>Sexual Abuse and Molestation (SAM) Liability</w:t>
            </w:r>
            <w:r w:rsidR="00547B0B">
              <w:rPr>
                <w:webHidden/>
              </w:rPr>
              <w:tab/>
            </w:r>
            <w:r w:rsidR="00547B0B">
              <w:rPr>
                <w:webHidden/>
              </w:rPr>
              <w:fldChar w:fldCharType="begin"/>
            </w:r>
            <w:r w:rsidR="00547B0B">
              <w:rPr>
                <w:webHidden/>
              </w:rPr>
              <w:instrText xml:space="preserve"> PAGEREF _Toc190078189 \h </w:instrText>
            </w:r>
            <w:r w:rsidR="00547B0B">
              <w:rPr>
                <w:webHidden/>
              </w:rPr>
            </w:r>
            <w:r w:rsidR="00547B0B">
              <w:rPr>
                <w:webHidden/>
              </w:rPr>
              <w:fldChar w:fldCharType="separate"/>
            </w:r>
            <w:r w:rsidR="00FD1F3B">
              <w:rPr>
                <w:webHidden/>
              </w:rPr>
              <w:t>144</w:t>
            </w:r>
            <w:r w:rsidR="00547B0B">
              <w:rPr>
                <w:webHidden/>
              </w:rPr>
              <w:fldChar w:fldCharType="end"/>
            </w:r>
          </w:hyperlink>
        </w:p>
        <w:p w14:paraId="6461F320" w14:textId="77F42051"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0" w:history="1">
            <w:r w:rsidR="00547B0B" w:rsidRPr="00C865CE">
              <w:rPr>
                <w:rStyle w:val="Hyperlink"/>
              </w:rPr>
              <w:t>Transportation Risks</w:t>
            </w:r>
            <w:r w:rsidR="00547B0B">
              <w:rPr>
                <w:webHidden/>
              </w:rPr>
              <w:tab/>
            </w:r>
            <w:r w:rsidR="00547B0B">
              <w:rPr>
                <w:webHidden/>
              </w:rPr>
              <w:fldChar w:fldCharType="begin"/>
            </w:r>
            <w:r w:rsidR="00547B0B">
              <w:rPr>
                <w:webHidden/>
              </w:rPr>
              <w:instrText xml:space="preserve"> PAGEREF _Toc190078190 \h </w:instrText>
            </w:r>
            <w:r w:rsidR="00547B0B">
              <w:rPr>
                <w:webHidden/>
              </w:rPr>
            </w:r>
            <w:r w:rsidR="00547B0B">
              <w:rPr>
                <w:webHidden/>
              </w:rPr>
              <w:fldChar w:fldCharType="separate"/>
            </w:r>
            <w:r w:rsidR="00FD1F3B">
              <w:rPr>
                <w:webHidden/>
              </w:rPr>
              <w:t>145</w:t>
            </w:r>
            <w:r w:rsidR="00547B0B">
              <w:rPr>
                <w:webHidden/>
              </w:rPr>
              <w:fldChar w:fldCharType="end"/>
            </w:r>
          </w:hyperlink>
        </w:p>
        <w:p w14:paraId="1CB8F3BC" w14:textId="23418D79"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1" w:history="1">
            <w:r w:rsidR="00547B0B" w:rsidRPr="00C865CE">
              <w:rPr>
                <w:rStyle w:val="Hyperlink"/>
              </w:rPr>
              <w:t>Exhibit 14:  Insurance Requirements for Bus and Transportation Contracts</w:t>
            </w:r>
            <w:r w:rsidR="00547B0B">
              <w:rPr>
                <w:webHidden/>
              </w:rPr>
              <w:tab/>
            </w:r>
            <w:r w:rsidR="00547B0B">
              <w:rPr>
                <w:webHidden/>
              </w:rPr>
              <w:fldChar w:fldCharType="begin"/>
            </w:r>
            <w:r w:rsidR="00547B0B">
              <w:rPr>
                <w:webHidden/>
              </w:rPr>
              <w:instrText xml:space="preserve"> PAGEREF _Toc190078191 \h </w:instrText>
            </w:r>
            <w:r w:rsidR="00547B0B">
              <w:rPr>
                <w:webHidden/>
              </w:rPr>
            </w:r>
            <w:r w:rsidR="00547B0B">
              <w:rPr>
                <w:webHidden/>
              </w:rPr>
              <w:fldChar w:fldCharType="separate"/>
            </w:r>
            <w:r w:rsidR="00FD1F3B">
              <w:rPr>
                <w:webHidden/>
              </w:rPr>
              <w:t>146</w:t>
            </w:r>
            <w:r w:rsidR="00547B0B">
              <w:rPr>
                <w:webHidden/>
              </w:rPr>
              <w:fldChar w:fldCharType="end"/>
            </w:r>
          </w:hyperlink>
        </w:p>
        <w:p w14:paraId="7E6B365B" w14:textId="1EEDEEE3" w:rsidR="00547B0B" w:rsidRDefault="00C42BC1">
          <w:pPr>
            <w:pStyle w:val="TOC1"/>
            <w:rPr>
              <w:rFonts w:asciiTheme="minorHAnsi" w:eastAsiaTheme="minorEastAsia" w:hAnsiTheme="minorHAnsi" w:cstheme="minorBidi"/>
              <w:b w:val="0"/>
              <w:kern w:val="2"/>
              <w:sz w:val="24"/>
              <w14:ligatures w14:val="standardContextual"/>
            </w:rPr>
          </w:pPr>
          <w:hyperlink w:anchor="_Toc190078192" w:history="1">
            <w:r w:rsidR="00547B0B" w:rsidRPr="00C865CE">
              <w:rPr>
                <w:rStyle w:val="Hyperlink"/>
              </w:rPr>
              <w:t>Chapter Nine:  Verify Coverages</w:t>
            </w:r>
            <w:r w:rsidR="00547B0B">
              <w:rPr>
                <w:webHidden/>
              </w:rPr>
              <w:tab/>
            </w:r>
            <w:r w:rsidR="00547B0B">
              <w:rPr>
                <w:webHidden/>
              </w:rPr>
              <w:fldChar w:fldCharType="begin"/>
            </w:r>
            <w:r w:rsidR="00547B0B">
              <w:rPr>
                <w:webHidden/>
              </w:rPr>
              <w:instrText xml:space="preserve"> PAGEREF _Toc190078192 \h </w:instrText>
            </w:r>
            <w:r w:rsidR="00547B0B">
              <w:rPr>
                <w:webHidden/>
              </w:rPr>
            </w:r>
            <w:r w:rsidR="00547B0B">
              <w:rPr>
                <w:webHidden/>
              </w:rPr>
              <w:fldChar w:fldCharType="separate"/>
            </w:r>
            <w:r w:rsidR="00FD1F3B">
              <w:rPr>
                <w:webHidden/>
              </w:rPr>
              <w:t>149</w:t>
            </w:r>
            <w:r w:rsidR="00547B0B">
              <w:rPr>
                <w:webHidden/>
              </w:rPr>
              <w:fldChar w:fldCharType="end"/>
            </w:r>
          </w:hyperlink>
        </w:p>
        <w:p w14:paraId="721130B3" w14:textId="26978357"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3" w:history="1">
            <w:r w:rsidR="00547B0B" w:rsidRPr="00C865CE">
              <w:rPr>
                <w:rStyle w:val="Hyperlink"/>
              </w:rPr>
              <w:t>Typical Contractors Insurance Program</w:t>
            </w:r>
            <w:r w:rsidR="00547B0B">
              <w:rPr>
                <w:webHidden/>
              </w:rPr>
              <w:tab/>
            </w:r>
            <w:r w:rsidR="00547B0B">
              <w:rPr>
                <w:webHidden/>
              </w:rPr>
              <w:fldChar w:fldCharType="begin"/>
            </w:r>
            <w:r w:rsidR="00547B0B">
              <w:rPr>
                <w:webHidden/>
              </w:rPr>
              <w:instrText xml:space="preserve"> PAGEREF _Toc190078193 \h </w:instrText>
            </w:r>
            <w:r w:rsidR="00547B0B">
              <w:rPr>
                <w:webHidden/>
              </w:rPr>
            </w:r>
            <w:r w:rsidR="00547B0B">
              <w:rPr>
                <w:webHidden/>
              </w:rPr>
              <w:fldChar w:fldCharType="separate"/>
            </w:r>
            <w:r w:rsidR="00FD1F3B">
              <w:rPr>
                <w:webHidden/>
              </w:rPr>
              <w:t>149</w:t>
            </w:r>
            <w:r w:rsidR="00547B0B">
              <w:rPr>
                <w:webHidden/>
              </w:rPr>
              <w:fldChar w:fldCharType="end"/>
            </w:r>
          </w:hyperlink>
        </w:p>
        <w:p w14:paraId="188635BF" w14:textId="11F29EB4"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4" w:history="1">
            <w:r w:rsidR="00547B0B" w:rsidRPr="00C865CE">
              <w:rPr>
                <w:rStyle w:val="Hyperlink"/>
              </w:rPr>
              <w:t>Verification of Coverage Process and Service Providers</w:t>
            </w:r>
            <w:r w:rsidR="00547B0B">
              <w:rPr>
                <w:webHidden/>
              </w:rPr>
              <w:tab/>
            </w:r>
            <w:r w:rsidR="00547B0B">
              <w:rPr>
                <w:webHidden/>
              </w:rPr>
              <w:fldChar w:fldCharType="begin"/>
            </w:r>
            <w:r w:rsidR="00547B0B">
              <w:rPr>
                <w:webHidden/>
              </w:rPr>
              <w:instrText xml:space="preserve"> PAGEREF _Toc190078194 \h </w:instrText>
            </w:r>
            <w:r w:rsidR="00547B0B">
              <w:rPr>
                <w:webHidden/>
              </w:rPr>
            </w:r>
            <w:r w:rsidR="00547B0B">
              <w:rPr>
                <w:webHidden/>
              </w:rPr>
              <w:fldChar w:fldCharType="separate"/>
            </w:r>
            <w:r w:rsidR="00FD1F3B">
              <w:rPr>
                <w:webHidden/>
              </w:rPr>
              <w:t>150</w:t>
            </w:r>
            <w:r w:rsidR="00547B0B">
              <w:rPr>
                <w:webHidden/>
              </w:rPr>
              <w:fldChar w:fldCharType="end"/>
            </w:r>
          </w:hyperlink>
        </w:p>
        <w:p w14:paraId="6FC89775" w14:textId="3FBCD8BE"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5" w:history="1">
            <w:r w:rsidR="00547B0B" w:rsidRPr="00C865CE">
              <w:rPr>
                <w:rStyle w:val="Hyperlink"/>
              </w:rPr>
              <w:t>Certificates of Insurance Guidelines</w:t>
            </w:r>
            <w:r w:rsidR="00547B0B">
              <w:rPr>
                <w:webHidden/>
              </w:rPr>
              <w:tab/>
            </w:r>
            <w:r w:rsidR="00547B0B">
              <w:rPr>
                <w:webHidden/>
              </w:rPr>
              <w:fldChar w:fldCharType="begin"/>
            </w:r>
            <w:r w:rsidR="00547B0B">
              <w:rPr>
                <w:webHidden/>
              </w:rPr>
              <w:instrText xml:space="preserve"> PAGEREF _Toc190078195 \h </w:instrText>
            </w:r>
            <w:r w:rsidR="00547B0B">
              <w:rPr>
                <w:webHidden/>
              </w:rPr>
            </w:r>
            <w:r w:rsidR="00547B0B">
              <w:rPr>
                <w:webHidden/>
              </w:rPr>
              <w:fldChar w:fldCharType="separate"/>
            </w:r>
            <w:r w:rsidR="00FD1F3B">
              <w:rPr>
                <w:webHidden/>
              </w:rPr>
              <w:t>151</w:t>
            </w:r>
            <w:r w:rsidR="00547B0B">
              <w:rPr>
                <w:webHidden/>
              </w:rPr>
              <w:fldChar w:fldCharType="end"/>
            </w:r>
          </w:hyperlink>
        </w:p>
        <w:p w14:paraId="7D6750BF" w14:textId="66E8F3CB"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6" w:history="1">
            <w:r w:rsidR="00547B0B" w:rsidRPr="00C865CE">
              <w:rPr>
                <w:rStyle w:val="Hyperlink"/>
              </w:rPr>
              <w:t>Additional Insured Endorsements</w:t>
            </w:r>
            <w:r w:rsidR="00547B0B">
              <w:rPr>
                <w:webHidden/>
              </w:rPr>
              <w:tab/>
            </w:r>
            <w:r w:rsidR="00547B0B">
              <w:rPr>
                <w:webHidden/>
              </w:rPr>
              <w:fldChar w:fldCharType="begin"/>
            </w:r>
            <w:r w:rsidR="00547B0B">
              <w:rPr>
                <w:webHidden/>
              </w:rPr>
              <w:instrText xml:space="preserve"> PAGEREF _Toc190078196 \h </w:instrText>
            </w:r>
            <w:r w:rsidR="00547B0B">
              <w:rPr>
                <w:webHidden/>
              </w:rPr>
            </w:r>
            <w:r w:rsidR="00547B0B">
              <w:rPr>
                <w:webHidden/>
              </w:rPr>
              <w:fldChar w:fldCharType="separate"/>
            </w:r>
            <w:r w:rsidR="00FD1F3B">
              <w:rPr>
                <w:webHidden/>
              </w:rPr>
              <w:t>154</w:t>
            </w:r>
            <w:r w:rsidR="00547B0B">
              <w:rPr>
                <w:webHidden/>
              </w:rPr>
              <w:fldChar w:fldCharType="end"/>
            </w:r>
          </w:hyperlink>
        </w:p>
        <w:p w14:paraId="7F91A94B" w14:textId="0CE706FF"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197" w:history="1">
            <w:r w:rsidR="00547B0B" w:rsidRPr="00C865CE">
              <w:rPr>
                <w:rStyle w:val="Hyperlink"/>
              </w:rPr>
              <w:t>Other Endorsements</w:t>
            </w:r>
            <w:r w:rsidR="00547B0B">
              <w:rPr>
                <w:webHidden/>
              </w:rPr>
              <w:tab/>
            </w:r>
            <w:r w:rsidR="00547B0B">
              <w:rPr>
                <w:webHidden/>
              </w:rPr>
              <w:fldChar w:fldCharType="begin"/>
            </w:r>
            <w:r w:rsidR="00547B0B">
              <w:rPr>
                <w:webHidden/>
              </w:rPr>
              <w:instrText xml:space="preserve"> PAGEREF _Toc190078197 \h </w:instrText>
            </w:r>
            <w:r w:rsidR="00547B0B">
              <w:rPr>
                <w:webHidden/>
              </w:rPr>
            </w:r>
            <w:r w:rsidR="00547B0B">
              <w:rPr>
                <w:webHidden/>
              </w:rPr>
              <w:fldChar w:fldCharType="separate"/>
            </w:r>
            <w:r w:rsidR="00FD1F3B">
              <w:rPr>
                <w:webHidden/>
              </w:rPr>
              <w:t>161</w:t>
            </w:r>
            <w:r w:rsidR="00547B0B">
              <w:rPr>
                <w:webHidden/>
              </w:rPr>
              <w:fldChar w:fldCharType="end"/>
            </w:r>
          </w:hyperlink>
        </w:p>
        <w:p w14:paraId="12189078" w14:textId="6EAD1BCE" w:rsidR="00547B0B" w:rsidRDefault="00C42BC1">
          <w:pPr>
            <w:pStyle w:val="TOC3"/>
            <w:rPr>
              <w:rFonts w:asciiTheme="minorHAnsi" w:eastAsiaTheme="minorEastAsia" w:hAnsiTheme="minorHAnsi" w:cstheme="minorBidi"/>
              <w:spacing w:val="0"/>
              <w:kern w:val="2"/>
              <w:sz w:val="24"/>
              <w:szCs w:val="24"/>
              <w14:ligatures w14:val="standardContextual"/>
            </w:rPr>
          </w:pPr>
          <w:hyperlink w:anchor="_Toc190078198" w:history="1">
            <w:r w:rsidR="00547B0B" w:rsidRPr="00C865CE">
              <w:rPr>
                <w:rStyle w:val="Hyperlink"/>
              </w:rPr>
              <w:t>Primary Insurance</w:t>
            </w:r>
            <w:r w:rsidR="00547B0B">
              <w:rPr>
                <w:webHidden/>
              </w:rPr>
              <w:tab/>
            </w:r>
            <w:r w:rsidR="00547B0B">
              <w:rPr>
                <w:webHidden/>
              </w:rPr>
              <w:fldChar w:fldCharType="begin"/>
            </w:r>
            <w:r w:rsidR="00547B0B">
              <w:rPr>
                <w:webHidden/>
              </w:rPr>
              <w:instrText xml:space="preserve"> PAGEREF _Toc190078198 \h </w:instrText>
            </w:r>
            <w:r w:rsidR="00547B0B">
              <w:rPr>
                <w:webHidden/>
              </w:rPr>
            </w:r>
            <w:r w:rsidR="00547B0B">
              <w:rPr>
                <w:webHidden/>
              </w:rPr>
              <w:fldChar w:fldCharType="separate"/>
            </w:r>
            <w:r w:rsidR="00FD1F3B">
              <w:rPr>
                <w:webHidden/>
              </w:rPr>
              <w:t>161</w:t>
            </w:r>
            <w:r w:rsidR="00547B0B">
              <w:rPr>
                <w:webHidden/>
              </w:rPr>
              <w:fldChar w:fldCharType="end"/>
            </w:r>
          </w:hyperlink>
        </w:p>
        <w:p w14:paraId="536B0690" w14:textId="4F99DBFB" w:rsidR="00547B0B" w:rsidRDefault="00C42BC1">
          <w:pPr>
            <w:pStyle w:val="TOC3"/>
            <w:rPr>
              <w:rFonts w:asciiTheme="minorHAnsi" w:eastAsiaTheme="minorEastAsia" w:hAnsiTheme="minorHAnsi" w:cstheme="minorBidi"/>
              <w:spacing w:val="0"/>
              <w:kern w:val="2"/>
              <w:sz w:val="24"/>
              <w:szCs w:val="24"/>
              <w14:ligatures w14:val="standardContextual"/>
            </w:rPr>
          </w:pPr>
          <w:hyperlink w:anchor="_Toc190078199" w:history="1">
            <w:r w:rsidR="00547B0B" w:rsidRPr="00C865CE">
              <w:rPr>
                <w:rStyle w:val="Hyperlink"/>
              </w:rPr>
              <w:t>Waiver of Subrogation</w:t>
            </w:r>
            <w:r w:rsidR="00547B0B">
              <w:rPr>
                <w:webHidden/>
              </w:rPr>
              <w:tab/>
            </w:r>
            <w:r w:rsidR="00547B0B">
              <w:rPr>
                <w:webHidden/>
              </w:rPr>
              <w:fldChar w:fldCharType="begin"/>
            </w:r>
            <w:r w:rsidR="00547B0B">
              <w:rPr>
                <w:webHidden/>
              </w:rPr>
              <w:instrText xml:space="preserve"> PAGEREF _Toc190078199 \h </w:instrText>
            </w:r>
            <w:r w:rsidR="00547B0B">
              <w:rPr>
                <w:webHidden/>
              </w:rPr>
            </w:r>
            <w:r w:rsidR="00547B0B">
              <w:rPr>
                <w:webHidden/>
              </w:rPr>
              <w:fldChar w:fldCharType="separate"/>
            </w:r>
            <w:r w:rsidR="00FD1F3B">
              <w:rPr>
                <w:webHidden/>
              </w:rPr>
              <w:t>162</w:t>
            </w:r>
            <w:r w:rsidR="00547B0B">
              <w:rPr>
                <w:webHidden/>
              </w:rPr>
              <w:fldChar w:fldCharType="end"/>
            </w:r>
          </w:hyperlink>
        </w:p>
        <w:p w14:paraId="4BE79A47" w14:textId="611EE959" w:rsidR="00547B0B" w:rsidRDefault="00C42BC1">
          <w:pPr>
            <w:pStyle w:val="TOC3"/>
            <w:rPr>
              <w:rFonts w:asciiTheme="minorHAnsi" w:eastAsiaTheme="minorEastAsia" w:hAnsiTheme="minorHAnsi" w:cstheme="minorBidi"/>
              <w:spacing w:val="0"/>
              <w:kern w:val="2"/>
              <w:sz w:val="24"/>
              <w:szCs w:val="24"/>
              <w14:ligatures w14:val="standardContextual"/>
            </w:rPr>
          </w:pPr>
          <w:hyperlink w:anchor="_Toc190078200" w:history="1">
            <w:r w:rsidR="00547B0B" w:rsidRPr="00C865CE">
              <w:rPr>
                <w:rStyle w:val="Hyperlink"/>
              </w:rPr>
              <w:t>Notice of Cancellation</w:t>
            </w:r>
            <w:r w:rsidR="00547B0B">
              <w:rPr>
                <w:webHidden/>
              </w:rPr>
              <w:tab/>
            </w:r>
            <w:r w:rsidR="00547B0B">
              <w:rPr>
                <w:webHidden/>
              </w:rPr>
              <w:fldChar w:fldCharType="begin"/>
            </w:r>
            <w:r w:rsidR="00547B0B">
              <w:rPr>
                <w:webHidden/>
              </w:rPr>
              <w:instrText xml:space="preserve"> PAGEREF _Toc190078200 \h </w:instrText>
            </w:r>
            <w:r w:rsidR="00547B0B">
              <w:rPr>
                <w:webHidden/>
              </w:rPr>
            </w:r>
            <w:r w:rsidR="00547B0B">
              <w:rPr>
                <w:webHidden/>
              </w:rPr>
              <w:fldChar w:fldCharType="separate"/>
            </w:r>
            <w:r w:rsidR="00FD1F3B">
              <w:rPr>
                <w:webHidden/>
              </w:rPr>
              <w:t>162</w:t>
            </w:r>
            <w:r w:rsidR="00547B0B">
              <w:rPr>
                <w:webHidden/>
              </w:rPr>
              <w:fldChar w:fldCharType="end"/>
            </w:r>
          </w:hyperlink>
        </w:p>
        <w:p w14:paraId="0F167914" w14:textId="41312971" w:rsidR="00547B0B" w:rsidRDefault="00C42BC1">
          <w:pPr>
            <w:pStyle w:val="TOC3"/>
            <w:rPr>
              <w:rFonts w:asciiTheme="minorHAnsi" w:eastAsiaTheme="minorEastAsia" w:hAnsiTheme="minorHAnsi" w:cstheme="minorBidi"/>
              <w:spacing w:val="0"/>
              <w:kern w:val="2"/>
              <w:sz w:val="24"/>
              <w:szCs w:val="24"/>
              <w14:ligatures w14:val="standardContextual"/>
            </w:rPr>
          </w:pPr>
          <w:hyperlink w:anchor="_Toc190078201" w:history="1">
            <w:r w:rsidR="00547B0B" w:rsidRPr="00C865CE">
              <w:rPr>
                <w:rStyle w:val="Hyperlink"/>
              </w:rPr>
              <w:t>Customized Endorsements</w:t>
            </w:r>
            <w:r w:rsidR="00547B0B">
              <w:rPr>
                <w:webHidden/>
              </w:rPr>
              <w:tab/>
            </w:r>
            <w:r w:rsidR="00547B0B">
              <w:rPr>
                <w:webHidden/>
              </w:rPr>
              <w:fldChar w:fldCharType="begin"/>
            </w:r>
            <w:r w:rsidR="00547B0B">
              <w:rPr>
                <w:webHidden/>
              </w:rPr>
              <w:instrText xml:space="preserve"> PAGEREF _Toc190078201 \h </w:instrText>
            </w:r>
            <w:r w:rsidR="00547B0B">
              <w:rPr>
                <w:webHidden/>
              </w:rPr>
            </w:r>
            <w:r w:rsidR="00547B0B">
              <w:rPr>
                <w:webHidden/>
              </w:rPr>
              <w:fldChar w:fldCharType="separate"/>
            </w:r>
            <w:r w:rsidR="00FD1F3B">
              <w:rPr>
                <w:webHidden/>
              </w:rPr>
              <w:t>162</w:t>
            </w:r>
            <w:r w:rsidR="00547B0B">
              <w:rPr>
                <w:webHidden/>
              </w:rPr>
              <w:fldChar w:fldCharType="end"/>
            </w:r>
          </w:hyperlink>
        </w:p>
        <w:p w14:paraId="6C2F9B3A" w14:textId="171F1A3D" w:rsidR="00547B0B" w:rsidRDefault="00C42BC1">
          <w:pPr>
            <w:pStyle w:val="TOC3"/>
            <w:rPr>
              <w:rFonts w:asciiTheme="minorHAnsi" w:eastAsiaTheme="minorEastAsia" w:hAnsiTheme="minorHAnsi" w:cstheme="minorBidi"/>
              <w:spacing w:val="0"/>
              <w:kern w:val="2"/>
              <w:sz w:val="24"/>
              <w:szCs w:val="24"/>
              <w14:ligatures w14:val="standardContextual"/>
            </w:rPr>
          </w:pPr>
          <w:hyperlink w:anchor="_Toc190078202" w:history="1">
            <w:r w:rsidR="00547B0B" w:rsidRPr="00C865CE">
              <w:rPr>
                <w:rStyle w:val="Hyperlink"/>
              </w:rPr>
              <w:t>Entity Supplied</w:t>
            </w:r>
            <w:r w:rsidR="00547B0B">
              <w:rPr>
                <w:webHidden/>
              </w:rPr>
              <w:tab/>
            </w:r>
            <w:r w:rsidR="00547B0B">
              <w:rPr>
                <w:webHidden/>
              </w:rPr>
              <w:fldChar w:fldCharType="begin"/>
            </w:r>
            <w:r w:rsidR="00547B0B">
              <w:rPr>
                <w:webHidden/>
              </w:rPr>
              <w:instrText xml:space="preserve"> PAGEREF _Toc190078202 \h </w:instrText>
            </w:r>
            <w:r w:rsidR="00547B0B">
              <w:rPr>
                <w:webHidden/>
              </w:rPr>
            </w:r>
            <w:r w:rsidR="00547B0B">
              <w:rPr>
                <w:webHidden/>
              </w:rPr>
              <w:fldChar w:fldCharType="separate"/>
            </w:r>
            <w:r w:rsidR="00FD1F3B">
              <w:rPr>
                <w:webHidden/>
              </w:rPr>
              <w:t>163</w:t>
            </w:r>
            <w:r w:rsidR="00547B0B">
              <w:rPr>
                <w:webHidden/>
              </w:rPr>
              <w:fldChar w:fldCharType="end"/>
            </w:r>
          </w:hyperlink>
        </w:p>
        <w:p w14:paraId="7962EB4A" w14:textId="046EAD19" w:rsidR="00547B0B" w:rsidRDefault="00C42BC1">
          <w:pPr>
            <w:pStyle w:val="TOC1"/>
            <w:rPr>
              <w:rFonts w:asciiTheme="minorHAnsi" w:eastAsiaTheme="minorEastAsia" w:hAnsiTheme="minorHAnsi" w:cstheme="minorBidi"/>
              <w:b w:val="0"/>
              <w:kern w:val="2"/>
              <w:sz w:val="24"/>
              <w14:ligatures w14:val="standardContextual"/>
            </w:rPr>
          </w:pPr>
          <w:hyperlink w:anchor="_Toc190078203" w:history="1">
            <w:r w:rsidR="00547B0B" w:rsidRPr="00C865CE">
              <w:rPr>
                <w:rStyle w:val="Hyperlink"/>
              </w:rPr>
              <w:t>Appendix A: Risk Assessment</w:t>
            </w:r>
            <w:r w:rsidR="00547B0B">
              <w:rPr>
                <w:webHidden/>
              </w:rPr>
              <w:tab/>
            </w:r>
            <w:r w:rsidR="00547B0B">
              <w:rPr>
                <w:webHidden/>
              </w:rPr>
              <w:fldChar w:fldCharType="begin"/>
            </w:r>
            <w:r w:rsidR="00547B0B">
              <w:rPr>
                <w:webHidden/>
              </w:rPr>
              <w:instrText xml:space="preserve"> PAGEREF _Toc190078203 \h </w:instrText>
            </w:r>
            <w:r w:rsidR="00547B0B">
              <w:rPr>
                <w:webHidden/>
              </w:rPr>
            </w:r>
            <w:r w:rsidR="00547B0B">
              <w:rPr>
                <w:webHidden/>
              </w:rPr>
              <w:fldChar w:fldCharType="separate"/>
            </w:r>
            <w:r w:rsidR="00FD1F3B">
              <w:rPr>
                <w:webHidden/>
              </w:rPr>
              <w:t>165</w:t>
            </w:r>
            <w:r w:rsidR="00547B0B">
              <w:rPr>
                <w:webHidden/>
              </w:rPr>
              <w:fldChar w:fldCharType="end"/>
            </w:r>
          </w:hyperlink>
        </w:p>
        <w:p w14:paraId="62E97363" w14:textId="62403A5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204" w:history="1">
            <w:r w:rsidR="00547B0B" w:rsidRPr="00C865CE">
              <w:rPr>
                <w:rStyle w:val="Hyperlink"/>
              </w:rPr>
              <w:t>Severity-Related Questions for the Contract Risk Analyst</w:t>
            </w:r>
            <w:r w:rsidR="00547B0B">
              <w:rPr>
                <w:webHidden/>
              </w:rPr>
              <w:tab/>
            </w:r>
            <w:r w:rsidR="00547B0B">
              <w:rPr>
                <w:webHidden/>
              </w:rPr>
              <w:fldChar w:fldCharType="begin"/>
            </w:r>
            <w:r w:rsidR="00547B0B">
              <w:rPr>
                <w:webHidden/>
              </w:rPr>
              <w:instrText xml:space="preserve"> PAGEREF _Toc190078204 \h </w:instrText>
            </w:r>
            <w:r w:rsidR="00547B0B">
              <w:rPr>
                <w:webHidden/>
              </w:rPr>
            </w:r>
            <w:r w:rsidR="00547B0B">
              <w:rPr>
                <w:webHidden/>
              </w:rPr>
              <w:fldChar w:fldCharType="separate"/>
            </w:r>
            <w:r w:rsidR="00FD1F3B">
              <w:rPr>
                <w:webHidden/>
              </w:rPr>
              <w:t>166</w:t>
            </w:r>
            <w:r w:rsidR="00547B0B">
              <w:rPr>
                <w:webHidden/>
              </w:rPr>
              <w:fldChar w:fldCharType="end"/>
            </w:r>
          </w:hyperlink>
        </w:p>
        <w:p w14:paraId="30FC8065" w14:textId="6B1EA570" w:rsidR="00547B0B" w:rsidRDefault="00C42BC1">
          <w:pPr>
            <w:pStyle w:val="TOC2"/>
            <w:rPr>
              <w:rFonts w:asciiTheme="minorHAnsi" w:eastAsiaTheme="minorEastAsia" w:hAnsiTheme="minorHAnsi" w:cstheme="minorBidi"/>
              <w:iCs w:val="0"/>
              <w:spacing w:val="0"/>
              <w:kern w:val="2"/>
              <w:sz w:val="24"/>
              <w:szCs w:val="24"/>
              <w14:ligatures w14:val="standardContextual"/>
            </w:rPr>
          </w:pPr>
          <w:hyperlink w:anchor="_Toc190078205" w:history="1">
            <w:r w:rsidR="00547B0B" w:rsidRPr="00C865CE">
              <w:rPr>
                <w:rStyle w:val="Hyperlink"/>
              </w:rPr>
              <w:t>Checklist for Evidence of Insurance</w:t>
            </w:r>
            <w:r w:rsidR="00547B0B">
              <w:rPr>
                <w:webHidden/>
              </w:rPr>
              <w:tab/>
            </w:r>
            <w:r w:rsidR="00547B0B">
              <w:rPr>
                <w:webHidden/>
              </w:rPr>
              <w:fldChar w:fldCharType="begin"/>
            </w:r>
            <w:r w:rsidR="00547B0B">
              <w:rPr>
                <w:webHidden/>
              </w:rPr>
              <w:instrText xml:space="preserve"> PAGEREF _Toc190078205 \h </w:instrText>
            </w:r>
            <w:r w:rsidR="00547B0B">
              <w:rPr>
                <w:webHidden/>
              </w:rPr>
            </w:r>
            <w:r w:rsidR="00547B0B">
              <w:rPr>
                <w:webHidden/>
              </w:rPr>
              <w:fldChar w:fldCharType="separate"/>
            </w:r>
            <w:r w:rsidR="00FD1F3B">
              <w:rPr>
                <w:webHidden/>
              </w:rPr>
              <w:t>168</w:t>
            </w:r>
            <w:r w:rsidR="00547B0B">
              <w:rPr>
                <w:webHidden/>
              </w:rPr>
              <w:fldChar w:fldCharType="end"/>
            </w:r>
          </w:hyperlink>
        </w:p>
        <w:p w14:paraId="61D67DF4" w14:textId="63CCF239" w:rsidR="00547B0B" w:rsidRDefault="00C42BC1">
          <w:pPr>
            <w:pStyle w:val="TOC1"/>
            <w:rPr>
              <w:rFonts w:asciiTheme="minorHAnsi" w:eastAsiaTheme="minorEastAsia" w:hAnsiTheme="minorHAnsi" w:cstheme="minorBidi"/>
              <w:b w:val="0"/>
              <w:kern w:val="2"/>
              <w:sz w:val="24"/>
              <w14:ligatures w14:val="standardContextual"/>
            </w:rPr>
          </w:pPr>
          <w:hyperlink w:anchor="_Toc190078206" w:history="1">
            <w:r w:rsidR="00547B0B" w:rsidRPr="00C865CE">
              <w:rPr>
                <w:rStyle w:val="Hyperlink"/>
              </w:rPr>
              <w:t>Appendix B:  Common Insurance Industry Forms</w:t>
            </w:r>
            <w:r w:rsidR="00547B0B">
              <w:rPr>
                <w:webHidden/>
              </w:rPr>
              <w:tab/>
            </w:r>
            <w:r w:rsidR="00547B0B">
              <w:rPr>
                <w:webHidden/>
              </w:rPr>
              <w:fldChar w:fldCharType="begin"/>
            </w:r>
            <w:r w:rsidR="00547B0B">
              <w:rPr>
                <w:webHidden/>
              </w:rPr>
              <w:instrText xml:space="preserve"> PAGEREF _Toc190078206 \h </w:instrText>
            </w:r>
            <w:r w:rsidR="00547B0B">
              <w:rPr>
                <w:webHidden/>
              </w:rPr>
            </w:r>
            <w:r w:rsidR="00547B0B">
              <w:rPr>
                <w:webHidden/>
              </w:rPr>
              <w:fldChar w:fldCharType="separate"/>
            </w:r>
            <w:r w:rsidR="00FD1F3B">
              <w:rPr>
                <w:webHidden/>
              </w:rPr>
              <w:t>171</w:t>
            </w:r>
            <w:r w:rsidR="00547B0B">
              <w:rPr>
                <w:webHidden/>
              </w:rPr>
              <w:fldChar w:fldCharType="end"/>
            </w:r>
          </w:hyperlink>
        </w:p>
        <w:p w14:paraId="7CAADC9E" w14:textId="13533976" w:rsidR="00547B0B" w:rsidRDefault="00C42BC1">
          <w:pPr>
            <w:pStyle w:val="TOC1"/>
            <w:rPr>
              <w:rFonts w:asciiTheme="minorHAnsi" w:eastAsiaTheme="minorEastAsia" w:hAnsiTheme="minorHAnsi" w:cstheme="minorBidi"/>
              <w:b w:val="0"/>
              <w:kern w:val="2"/>
              <w:sz w:val="24"/>
              <w14:ligatures w14:val="standardContextual"/>
            </w:rPr>
          </w:pPr>
          <w:hyperlink w:anchor="_Toc190078207" w:history="1">
            <w:r w:rsidR="00547B0B" w:rsidRPr="00C865CE">
              <w:rPr>
                <w:rStyle w:val="Hyperlink"/>
              </w:rPr>
              <w:t>Appendix C:  Sample Hold Harmless Agreements</w:t>
            </w:r>
            <w:r w:rsidR="00547B0B">
              <w:rPr>
                <w:webHidden/>
              </w:rPr>
              <w:tab/>
            </w:r>
            <w:r w:rsidR="00547B0B">
              <w:rPr>
                <w:webHidden/>
              </w:rPr>
              <w:fldChar w:fldCharType="begin"/>
            </w:r>
            <w:r w:rsidR="00547B0B">
              <w:rPr>
                <w:webHidden/>
              </w:rPr>
              <w:instrText xml:space="preserve"> PAGEREF _Toc190078207 \h </w:instrText>
            </w:r>
            <w:r w:rsidR="00547B0B">
              <w:rPr>
                <w:webHidden/>
              </w:rPr>
            </w:r>
            <w:r w:rsidR="00547B0B">
              <w:rPr>
                <w:webHidden/>
              </w:rPr>
              <w:fldChar w:fldCharType="separate"/>
            </w:r>
            <w:r w:rsidR="00FD1F3B">
              <w:rPr>
                <w:webHidden/>
              </w:rPr>
              <w:t>231</w:t>
            </w:r>
            <w:r w:rsidR="00547B0B">
              <w:rPr>
                <w:webHidden/>
              </w:rPr>
              <w:fldChar w:fldCharType="end"/>
            </w:r>
          </w:hyperlink>
        </w:p>
        <w:p w14:paraId="41DE9794" w14:textId="02D7CCBF" w:rsidR="00547B0B" w:rsidRDefault="00C42BC1">
          <w:pPr>
            <w:pStyle w:val="TOC1"/>
            <w:rPr>
              <w:rFonts w:asciiTheme="minorHAnsi" w:eastAsiaTheme="minorEastAsia" w:hAnsiTheme="minorHAnsi" w:cstheme="minorBidi"/>
              <w:b w:val="0"/>
              <w:kern w:val="2"/>
              <w:sz w:val="24"/>
              <w14:ligatures w14:val="standardContextual"/>
            </w:rPr>
          </w:pPr>
          <w:hyperlink w:anchor="_Toc190078208" w:history="1">
            <w:r w:rsidR="00547B0B" w:rsidRPr="00C865CE">
              <w:rPr>
                <w:rStyle w:val="Hyperlink"/>
              </w:rPr>
              <w:t>Appendix D:  Sample Checklists</w:t>
            </w:r>
            <w:r w:rsidR="00547B0B">
              <w:rPr>
                <w:webHidden/>
              </w:rPr>
              <w:tab/>
            </w:r>
            <w:r w:rsidR="00547B0B">
              <w:rPr>
                <w:webHidden/>
              </w:rPr>
              <w:fldChar w:fldCharType="begin"/>
            </w:r>
            <w:r w:rsidR="00547B0B">
              <w:rPr>
                <w:webHidden/>
              </w:rPr>
              <w:instrText xml:space="preserve"> PAGEREF _Toc190078208 \h </w:instrText>
            </w:r>
            <w:r w:rsidR="00547B0B">
              <w:rPr>
                <w:webHidden/>
              </w:rPr>
            </w:r>
            <w:r w:rsidR="00547B0B">
              <w:rPr>
                <w:webHidden/>
              </w:rPr>
              <w:fldChar w:fldCharType="separate"/>
            </w:r>
            <w:r w:rsidR="00FD1F3B">
              <w:rPr>
                <w:webHidden/>
              </w:rPr>
              <w:t>239</w:t>
            </w:r>
            <w:r w:rsidR="00547B0B">
              <w:rPr>
                <w:webHidden/>
              </w:rPr>
              <w:fldChar w:fldCharType="end"/>
            </w:r>
          </w:hyperlink>
        </w:p>
        <w:p w14:paraId="1369DE1D" w14:textId="4BE80302" w:rsidR="00547B0B" w:rsidRDefault="00C42BC1">
          <w:pPr>
            <w:pStyle w:val="TOC1"/>
            <w:rPr>
              <w:rFonts w:asciiTheme="minorHAnsi" w:eastAsiaTheme="minorEastAsia" w:hAnsiTheme="minorHAnsi" w:cstheme="minorBidi"/>
              <w:b w:val="0"/>
              <w:kern w:val="2"/>
              <w:sz w:val="24"/>
              <w14:ligatures w14:val="standardContextual"/>
            </w:rPr>
          </w:pPr>
          <w:hyperlink w:anchor="_Toc190078209" w:history="1">
            <w:r w:rsidR="00547B0B" w:rsidRPr="00C865CE">
              <w:rPr>
                <w:rStyle w:val="Hyperlink"/>
              </w:rPr>
              <w:t>Appendix E:  Resources</w:t>
            </w:r>
            <w:r w:rsidR="00547B0B">
              <w:rPr>
                <w:webHidden/>
              </w:rPr>
              <w:tab/>
            </w:r>
            <w:r w:rsidR="00547B0B">
              <w:rPr>
                <w:webHidden/>
              </w:rPr>
              <w:fldChar w:fldCharType="begin"/>
            </w:r>
            <w:r w:rsidR="00547B0B">
              <w:rPr>
                <w:webHidden/>
              </w:rPr>
              <w:instrText xml:space="preserve"> PAGEREF _Toc190078209 \h </w:instrText>
            </w:r>
            <w:r w:rsidR="00547B0B">
              <w:rPr>
                <w:webHidden/>
              </w:rPr>
            </w:r>
            <w:r w:rsidR="00547B0B">
              <w:rPr>
                <w:webHidden/>
              </w:rPr>
              <w:fldChar w:fldCharType="separate"/>
            </w:r>
            <w:r w:rsidR="00FD1F3B">
              <w:rPr>
                <w:webHidden/>
              </w:rPr>
              <w:t>248</w:t>
            </w:r>
            <w:r w:rsidR="00547B0B">
              <w:rPr>
                <w:webHidden/>
              </w:rPr>
              <w:fldChar w:fldCharType="end"/>
            </w:r>
          </w:hyperlink>
        </w:p>
        <w:p w14:paraId="3E653406" w14:textId="5F7AADBD" w:rsidR="00562DE9" w:rsidRPr="003E6112" w:rsidRDefault="00562DE9" w:rsidP="00C549ED">
          <w:pPr>
            <w:pStyle w:val="TOC1"/>
            <w:rPr>
              <w:b w:val="0"/>
            </w:rPr>
          </w:pPr>
          <w:r w:rsidRPr="003E6112">
            <w:rPr>
              <w:b w:val="0"/>
              <w:bCs/>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4"/>
          <w:footerReference w:type="default" r:id="rId15"/>
          <w:headerReference w:type="first" r:id="rId16"/>
          <w:footerReference w:type="first" r:id="rId17"/>
          <w:type w:val="oddPage"/>
          <w:pgSz w:w="12240" w:h="15840" w:code="1"/>
          <w:pgMar w:top="1610" w:right="1080" w:bottom="360" w:left="1440" w:header="720" w:footer="720" w:gutter="0"/>
          <w:paperSrc w:first="15"/>
          <w:pgNumType w:fmt="lowerRoman" w:start="1"/>
          <w:cols w:space="720"/>
          <w:titlePg/>
        </w:sectPr>
      </w:pPr>
      <w:bookmarkStart w:id="8" w:name="_TABLE_OF_CONTENTS"/>
      <w:bookmarkStart w:id="9" w:name="_hTABLE_OF_CONTENTS"/>
      <w:bookmarkStart w:id="10" w:name="_Toc125436480"/>
      <w:bookmarkStart w:id="11" w:name="_Toc126492226"/>
      <w:bookmarkStart w:id="12" w:name="_Toc130114429"/>
      <w:bookmarkStart w:id="13" w:name="_Toc285119624"/>
      <w:bookmarkStart w:id="14" w:name="_Toc285119753"/>
      <w:bookmarkStart w:id="15" w:name="_Toc474481665"/>
      <w:bookmarkEnd w:id="8"/>
      <w:bookmarkEnd w:id="9"/>
    </w:p>
    <w:p w14:paraId="10551820" w14:textId="67CFF495" w:rsidR="00C71E6F" w:rsidRDefault="00C71E6F">
      <w:pPr>
        <w:pStyle w:val="Heading1"/>
        <w:rPr>
          <w:szCs w:val="28"/>
        </w:rPr>
      </w:pPr>
      <w:bookmarkStart w:id="16" w:name="_Toc190078077"/>
      <w:r w:rsidRPr="00AD38F0">
        <w:rPr>
          <w:szCs w:val="28"/>
        </w:rPr>
        <w:lastRenderedPageBreak/>
        <w:t>Foreword</w:t>
      </w:r>
      <w:bookmarkEnd w:id="10"/>
      <w:bookmarkEnd w:id="11"/>
      <w:bookmarkEnd w:id="12"/>
      <w:bookmarkEnd w:id="13"/>
      <w:bookmarkEnd w:id="14"/>
      <w:bookmarkEnd w:id="15"/>
      <w:bookmarkEnd w:id="16"/>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510CDBD7" w14:textId="0C9F9F31" w:rsidR="00C729E5" w:rsidRDefault="00C71E6F" w:rsidP="00F43048">
      <w:pPr>
        <w:pStyle w:val="BodyText"/>
      </w:pPr>
      <w:r w:rsidRPr="007D5C60">
        <w:t>While every attempt is made to present these changes in a concise manner, we strongly encourage you to review with your Legal and Risk 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w:t>
      </w:r>
    </w:p>
    <w:p w14:paraId="4ECED52F" w14:textId="19ACDC73" w:rsidR="00C71E6F" w:rsidRPr="007D5C60" w:rsidRDefault="00C71E6F" w:rsidP="00275E27">
      <w:pPr>
        <w:pStyle w:val="BodyText"/>
      </w:pPr>
      <w:r w:rsidRPr="007D5C60">
        <w:lastRenderedPageBreak/>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565EDBEB" w:rsidR="00C71E6F" w:rsidRDefault="00C71E6F">
      <w:pPr>
        <w:pStyle w:val="BodyText"/>
      </w:pPr>
      <w:r w:rsidRPr="007D5C60">
        <w:t xml:space="preserve">Finally, a section is included containing the most commonly asked questions from manual users over the years. We have included this section as a resource for the user, to illustrate that risk management is not always a simple process, and to encourage the user to contact </w:t>
      </w:r>
      <w:r w:rsidR="00B31C15">
        <w:t xml:space="preserve">their </w:t>
      </w:r>
      <w:r w:rsidRPr="007D5C60">
        <w:t>insurance advisor when encountering an “outside the box” situation.</w:t>
      </w:r>
    </w:p>
    <w:p w14:paraId="65FFB6FF" w14:textId="21F20E48" w:rsidR="007F2870" w:rsidRPr="00B61AA7" w:rsidRDefault="007F2870">
      <w:pPr>
        <w:pStyle w:val="BodyText"/>
      </w:pPr>
      <w:bookmarkStart w:id="17" w:name="_Hlk123729602"/>
      <w:r w:rsidRPr="00B61AA7">
        <w:t xml:space="preserve">Disclaimer: Wheresoever gendered pronouns appear in this </w:t>
      </w:r>
      <w:r w:rsidR="00822F22" w:rsidRPr="00B61AA7">
        <w:t>document;</w:t>
      </w:r>
      <w:r w:rsidRPr="00B61AA7">
        <w:t xml:space="preserve"> it is intended that these terms will serve as placeholders for pronouns that accurately reflect the preferred gender identity of the individual to whom the pronouns refer. This is the intent for all such gender pronouns whether they be possessive (</w:t>
      </w:r>
      <w:r w:rsidR="00075D39" w:rsidRPr="00B61AA7">
        <w:t>i.e</w:t>
      </w:r>
      <w:r w:rsidRPr="00B61AA7">
        <w:t>. “his” or “her”), objective (</w:t>
      </w:r>
      <w:r w:rsidR="00075D39" w:rsidRPr="00B61AA7">
        <w:t>i.e.</w:t>
      </w:r>
      <w:r w:rsidRPr="00B61AA7">
        <w:t xml:space="preserve"> “him” or “her”), or subjective (</w:t>
      </w:r>
      <w:r w:rsidR="00075D39" w:rsidRPr="00B61AA7">
        <w:t>i.e.</w:t>
      </w:r>
      <w:r w:rsidRPr="00B61AA7">
        <w:t xml:space="preserve"> “he”, “she”, or “he or she”). </w:t>
      </w:r>
      <w:bookmarkEnd w:id="17"/>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5C1E3F13" w:rsidR="001D15D9" w:rsidRDefault="00E96DD5" w:rsidP="001D15D9">
      <w:pPr>
        <w:spacing w:after="120"/>
      </w:pPr>
      <w:bookmarkStart w:id="18" w:name="_Toc285119625"/>
      <w:bookmarkStart w:id="19" w:name="_Toc285119754"/>
      <w:r>
        <w:t>This manual originates from work performed in the late 1970’s by public entity risk managers and consultants, a time when the field of public entity risk management was beginning to come into its own.  The editors acknowledge the work of Erin Oberly,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Segale</w:t>
      </w:r>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Robert Marshburn of CertifiedRiskManagers.com.  Mr. Marshburn is a recognized leader in the field of risk management</w:t>
      </w:r>
      <w:r w:rsidR="00085DA4">
        <w:rPr>
          <w:color w:val="000000" w:themeColor="text1"/>
        </w:rPr>
        <w:t>, insurance policy language</w:t>
      </w:r>
      <w:r w:rsidR="00CE09DA">
        <w:rPr>
          <w:color w:val="000000" w:themeColor="text1"/>
        </w:rPr>
        <w:t xml:space="preserve"> and public agency contracting as well as the founder of AutomatedInsuranceVerification.com. </w:t>
      </w:r>
    </w:p>
    <w:p w14:paraId="720AD4A2" w14:textId="650A0A2F" w:rsidR="001D15D9" w:rsidRDefault="001D15D9" w:rsidP="001D15D9">
      <w:pPr>
        <w:spacing w:after="120"/>
      </w:pPr>
      <w:r>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18" w:history="1">
        <w:r w:rsidR="002E6AA0" w:rsidRPr="00135D64">
          <w:rPr>
            <w:rStyle w:val="Hyperlink"/>
          </w:rPr>
          <w:t>marcus.beverly@alliant.com</w:t>
        </w:r>
      </w:hyperlink>
      <w:r>
        <w:t>, or to Dan</w:t>
      </w:r>
      <w:r w:rsidR="00E1267E">
        <w:t>iel</w:t>
      </w:r>
      <w:r>
        <w:t xml:space="preserve"> Howell at </w:t>
      </w:r>
      <w:hyperlink r:id="rId19" w:history="1">
        <w:r>
          <w:rPr>
            <w:rStyle w:val="Hyperlink"/>
            <w:rFonts w:eastAsiaTheme="majorEastAsia"/>
          </w:rPr>
          <w:t>dhowell@alliant.com</w:t>
        </w:r>
      </w:hyperlink>
      <w:r>
        <w:t>.</w:t>
      </w:r>
    </w:p>
    <w:p w14:paraId="22C93B41" w14:textId="486F0065" w:rsidR="00C729E5" w:rsidRDefault="00C729E5">
      <w:pPr>
        <w:jc w:val="left"/>
      </w:pPr>
      <w:r>
        <w:br w:type="page"/>
      </w: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20" w:name="_Toc190078078"/>
      <w:r w:rsidRPr="00514E06">
        <w:rPr>
          <w:rFonts w:ascii="Times New Roman Bold" w:hAnsi="Times New Roman Bold" w:cs="Arial"/>
          <w:b/>
          <w:bCs/>
          <w:caps/>
          <w:kern w:val="32"/>
          <w:sz w:val="28"/>
          <w:szCs w:val="32"/>
        </w:rPr>
        <w:lastRenderedPageBreak/>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20"/>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23FEC4A4" w14:textId="77777777" w:rsidR="00794781" w:rsidRPr="003A228D" w:rsidRDefault="00794781" w:rsidP="00794781">
      <w:pPr>
        <w:rPr>
          <w:szCs w:val="24"/>
        </w:rPr>
      </w:pPr>
    </w:p>
    <w:p w14:paraId="7FCA9C2B" w14:textId="77777777" w:rsidR="00794781" w:rsidRDefault="00794781" w:rsidP="00794781">
      <w:pPr>
        <w:numPr>
          <w:ilvl w:val="0"/>
          <w:numId w:val="118"/>
        </w:numPr>
        <w:jc w:val="left"/>
        <w:rPr>
          <w:szCs w:val="24"/>
        </w:rPr>
      </w:pPr>
      <w:r>
        <w:rPr>
          <w:szCs w:val="24"/>
        </w:rPr>
        <w:t xml:space="preserve">Climate Change and Extreme Weather Events </w:t>
      </w:r>
    </w:p>
    <w:p w14:paraId="1AD62099" w14:textId="77777777" w:rsidR="00794781" w:rsidRDefault="00794781" w:rsidP="00794781">
      <w:pPr>
        <w:numPr>
          <w:ilvl w:val="0"/>
          <w:numId w:val="118"/>
        </w:numPr>
        <w:jc w:val="left"/>
        <w:rPr>
          <w:szCs w:val="24"/>
        </w:rPr>
      </w:pPr>
      <w:r>
        <w:rPr>
          <w:szCs w:val="24"/>
        </w:rPr>
        <w:t>Nuclear Verdicts and Social Inflation</w:t>
      </w:r>
    </w:p>
    <w:p w14:paraId="23AD548B" w14:textId="77777777" w:rsidR="00794781" w:rsidRPr="007B2B5C" w:rsidRDefault="00794781" w:rsidP="00794781">
      <w:pPr>
        <w:numPr>
          <w:ilvl w:val="1"/>
          <w:numId w:val="118"/>
        </w:numPr>
        <w:jc w:val="left"/>
        <w:rPr>
          <w:szCs w:val="24"/>
        </w:rPr>
      </w:pPr>
      <w:r>
        <w:rPr>
          <w:szCs w:val="24"/>
        </w:rPr>
        <w:t xml:space="preserve">Third-party litigation financing &amp; shifting social </w:t>
      </w:r>
      <w:r w:rsidRPr="00B4344B">
        <w:rPr>
          <w:szCs w:val="24"/>
        </w:rPr>
        <w:t>attitudes about who is responsible for absorbing risk</w:t>
      </w:r>
    </w:p>
    <w:p w14:paraId="4B910C7F" w14:textId="77777777" w:rsidR="00794781" w:rsidRDefault="00794781" w:rsidP="00794781">
      <w:pPr>
        <w:numPr>
          <w:ilvl w:val="0"/>
          <w:numId w:val="118"/>
        </w:numPr>
        <w:jc w:val="left"/>
        <w:rPr>
          <w:szCs w:val="24"/>
        </w:rPr>
      </w:pPr>
      <w:r w:rsidRPr="00CE09DA">
        <w:rPr>
          <w:szCs w:val="24"/>
        </w:rPr>
        <w:t>Cyber</w:t>
      </w:r>
      <w:r>
        <w:rPr>
          <w:szCs w:val="24"/>
        </w:rPr>
        <w:t xml:space="preserve"> Risks and Business Continuity </w:t>
      </w:r>
    </w:p>
    <w:p w14:paraId="1699403A" w14:textId="77777777" w:rsidR="00794781" w:rsidRPr="00CE09DA" w:rsidRDefault="00794781" w:rsidP="00794781">
      <w:pPr>
        <w:numPr>
          <w:ilvl w:val="1"/>
          <w:numId w:val="118"/>
        </w:numPr>
        <w:jc w:val="left"/>
        <w:rPr>
          <w:szCs w:val="24"/>
        </w:rPr>
      </w:pPr>
      <w:r>
        <w:rPr>
          <w:szCs w:val="24"/>
        </w:rPr>
        <w:t xml:space="preserve">Evolving exposures related to Biometrics, Pixels, Artificial Intelligence, etc. </w:t>
      </w:r>
    </w:p>
    <w:p w14:paraId="1041AD9E" w14:textId="77777777" w:rsidR="00794781" w:rsidRDefault="00794781" w:rsidP="00794781">
      <w:pPr>
        <w:numPr>
          <w:ilvl w:val="0"/>
          <w:numId w:val="118"/>
        </w:numPr>
        <w:jc w:val="left"/>
        <w:rPr>
          <w:szCs w:val="24"/>
        </w:rPr>
      </w:pPr>
      <w:r>
        <w:rPr>
          <w:szCs w:val="24"/>
        </w:rPr>
        <w:t>Growing Geopolitical Instability</w:t>
      </w:r>
    </w:p>
    <w:p w14:paraId="42AE30E2" w14:textId="77777777" w:rsidR="00794781" w:rsidRDefault="00794781" w:rsidP="00794781">
      <w:pPr>
        <w:numPr>
          <w:ilvl w:val="0"/>
          <w:numId w:val="118"/>
        </w:numPr>
        <w:jc w:val="left"/>
        <w:rPr>
          <w:szCs w:val="24"/>
        </w:rPr>
      </w:pPr>
      <w:r>
        <w:rPr>
          <w:szCs w:val="24"/>
        </w:rPr>
        <w:t xml:space="preserve">Artificial Intelligence &amp; Big Data </w:t>
      </w:r>
    </w:p>
    <w:p w14:paraId="2F962791" w14:textId="77777777" w:rsidR="00794781" w:rsidRPr="00B4344B" w:rsidRDefault="00794781" w:rsidP="00794781">
      <w:pPr>
        <w:numPr>
          <w:ilvl w:val="1"/>
          <w:numId w:val="118"/>
        </w:numPr>
        <w:jc w:val="left"/>
        <w:rPr>
          <w:szCs w:val="24"/>
        </w:rPr>
      </w:pPr>
      <w:r>
        <w:rPr>
          <w:szCs w:val="24"/>
        </w:rPr>
        <w:t xml:space="preserve">Employment Practices/hiring  </w:t>
      </w:r>
    </w:p>
    <w:p w14:paraId="2E78BADF" w14:textId="77777777" w:rsidR="00794781" w:rsidRPr="00CE09DA" w:rsidRDefault="00794781" w:rsidP="00794781">
      <w:pPr>
        <w:numPr>
          <w:ilvl w:val="0"/>
          <w:numId w:val="118"/>
        </w:numPr>
        <w:jc w:val="left"/>
        <w:rPr>
          <w:szCs w:val="24"/>
        </w:rPr>
      </w:pPr>
      <w:r w:rsidRPr="00CE09DA">
        <w:rPr>
          <w:szCs w:val="24"/>
        </w:rPr>
        <w:t>Pandemic</w:t>
      </w:r>
      <w:r>
        <w:rPr>
          <w:szCs w:val="24"/>
        </w:rPr>
        <w:t>s and Infectious Diseases</w:t>
      </w:r>
    </w:p>
    <w:p w14:paraId="68A5C4A4" w14:textId="77777777" w:rsidR="00794781" w:rsidRDefault="00794781" w:rsidP="00794781">
      <w:pPr>
        <w:numPr>
          <w:ilvl w:val="1"/>
          <w:numId w:val="118"/>
        </w:numPr>
        <w:jc w:val="left"/>
        <w:rPr>
          <w:szCs w:val="24"/>
        </w:rPr>
      </w:pPr>
      <w:r>
        <w:rPr>
          <w:szCs w:val="24"/>
        </w:rPr>
        <w:t>Return to work claims, etc.</w:t>
      </w:r>
    </w:p>
    <w:p w14:paraId="3A75BA4B" w14:textId="77777777" w:rsidR="00794781" w:rsidRPr="00CE09DA" w:rsidRDefault="00794781" w:rsidP="00794781">
      <w:pPr>
        <w:numPr>
          <w:ilvl w:val="0"/>
          <w:numId w:val="118"/>
        </w:numPr>
        <w:jc w:val="left"/>
        <w:rPr>
          <w:szCs w:val="24"/>
        </w:rPr>
      </w:pPr>
      <w:r w:rsidRPr="00CE09DA">
        <w:rPr>
          <w:szCs w:val="24"/>
        </w:rPr>
        <w:t>Telework and Telehealth</w:t>
      </w:r>
    </w:p>
    <w:p w14:paraId="5178AC9B" w14:textId="77777777" w:rsidR="00794781" w:rsidRDefault="00794781" w:rsidP="00794781">
      <w:pPr>
        <w:numPr>
          <w:ilvl w:val="1"/>
          <w:numId w:val="118"/>
        </w:numPr>
        <w:jc w:val="left"/>
        <w:rPr>
          <w:szCs w:val="24"/>
        </w:rPr>
      </w:pPr>
      <w:r w:rsidRPr="00CE09DA">
        <w:rPr>
          <w:szCs w:val="24"/>
        </w:rPr>
        <w:t>Employees</w:t>
      </w:r>
      <w:r>
        <w:rPr>
          <w:szCs w:val="24"/>
        </w:rPr>
        <w:t xml:space="preserve"> moving out of State impacts </w:t>
      </w:r>
      <w:r w:rsidRPr="00CE09DA">
        <w:rPr>
          <w:szCs w:val="24"/>
        </w:rPr>
        <w:t>WC coverage</w:t>
      </w:r>
    </w:p>
    <w:p w14:paraId="1D829C97" w14:textId="77777777" w:rsidR="00794781" w:rsidRPr="00CE09DA" w:rsidRDefault="00794781" w:rsidP="00794781">
      <w:pPr>
        <w:numPr>
          <w:ilvl w:val="1"/>
          <w:numId w:val="118"/>
        </w:numPr>
        <w:jc w:val="left"/>
        <w:rPr>
          <w:szCs w:val="24"/>
        </w:rPr>
      </w:pPr>
      <w:r>
        <w:rPr>
          <w:szCs w:val="24"/>
        </w:rPr>
        <w:t>Lack of local treatment in some areas</w:t>
      </w:r>
    </w:p>
    <w:p w14:paraId="36BDFE02" w14:textId="77777777" w:rsidR="00794781" w:rsidRPr="00CE09DA" w:rsidRDefault="00794781" w:rsidP="00794781">
      <w:pPr>
        <w:numPr>
          <w:ilvl w:val="0"/>
          <w:numId w:val="118"/>
        </w:numPr>
        <w:jc w:val="left"/>
        <w:rPr>
          <w:szCs w:val="24"/>
        </w:rPr>
      </w:pPr>
      <w:r w:rsidRPr="00CE09DA">
        <w:rPr>
          <w:szCs w:val="24"/>
        </w:rPr>
        <w:t>Parametric Products</w:t>
      </w:r>
    </w:p>
    <w:p w14:paraId="31C67290" w14:textId="77777777" w:rsidR="00794781" w:rsidRPr="00CE09DA" w:rsidRDefault="00794781" w:rsidP="00794781">
      <w:pPr>
        <w:numPr>
          <w:ilvl w:val="1"/>
          <w:numId w:val="118"/>
        </w:numPr>
        <w:jc w:val="left"/>
        <w:rPr>
          <w:szCs w:val="24"/>
        </w:rPr>
      </w:pPr>
      <w:r w:rsidRPr="00CE09DA">
        <w:rPr>
          <w:szCs w:val="24"/>
        </w:rPr>
        <w:t xml:space="preserve"> Contingent Income, Earthquake, Flood, </w:t>
      </w:r>
      <w:r>
        <w:rPr>
          <w:szCs w:val="24"/>
        </w:rPr>
        <w:t xml:space="preserve">Wildfire, </w:t>
      </w:r>
      <w:r w:rsidRPr="00CE09DA">
        <w:rPr>
          <w:szCs w:val="24"/>
        </w:rPr>
        <w:t>etc.</w:t>
      </w:r>
    </w:p>
    <w:p w14:paraId="2525BE01" w14:textId="77777777" w:rsidR="00794781" w:rsidRPr="00CE09DA" w:rsidRDefault="00794781" w:rsidP="00794781">
      <w:pPr>
        <w:numPr>
          <w:ilvl w:val="0"/>
          <w:numId w:val="118"/>
        </w:numPr>
        <w:jc w:val="left"/>
        <w:rPr>
          <w:szCs w:val="24"/>
        </w:rPr>
      </w:pPr>
      <w:r w:rsidRPr="00CE09DA">
        <w:rPr>
          <w:szCs w:val="24"/>
        </w:rPr>
        <w:t>Market consolidation of insurance companies and brokers</w:t>
      </w:r>
    </w:p>
    <w:p w14:paraId="33F6EEFA" w14:textId="77777777" w:rsidR="00794781" w:rsidRPr="00CE09DA" w:rsidRDefault="00794781" w:rsidP="00794781">
      <w:pPr>
        <w:numPr>
          <w:ilvl w:val="0"/>
          <w:numId w:val="118"/>
        </w:numPr>
        <w:jc w:val="left"/>
        <w:rPr>
          <w:szCs w:val="24"/>
        </w:rPr>
      </w:pPr>
      <w:r>
        <w:rPr>
          <w:szCs w:val="24"/>
        </w:rPr>
        <w:t>Law Enforcement L</w:t>
      </w:r>
      <w:r w:rsidRPr="00CE09DA">
        <w:rPr>
          <w:szCs w:val="24"/>
        </w:rPr>
        <w:t>iability</w:t>
      </w:r>
    </w:p>
    <w:p w14:paraId="233AB2A8" w14:textId="77777777" w:rsidR="00794781" w:rsidRPr="00CE09DA" w:rsidRDefault="00794781" w:rsidP="00794781">
      <w:pPr>
        <w:numPr>
          <w:ilvl w:val="1"/>
          <w:numId w:val="118"/>
        </w:numPr>
        <w:jc w:val="left"/>
        <w:rPr>
          <w:szCs w:val="24"/>
        </w:rPr>
      </w:pPr>
      <w:r w:rsidRPr="00CE09DA">
        <w:rPr>
          <w:szCs w:val="24"/>
        </w:rPr>
        <w:t xml:space="preserve">Accepting contracted help </w:t>
      </w:r>
    </w:p>
    <w:p w14:paraId="1DE49599" w14:textId="77777777" w:rsidR="00794781" w:rsidRPr="00CE09DA" w:rsidRDefault="00794781" w:rsidP="00794781">
      <w:pPr>
        <w:numPr>
          <w:ilvl w:val="1"/>
          <w:numId w:val="118"/>
        </w:numPr>
        <w:jc w:val="left"/>
        <w:rPr>
          <w:szCs w:val="24"/>
        </w:rPr>
      </w:pPr>
      <w:r w:rsidRPr="00CE09DA">
        <w:rPr>
          <w:szCs w:val="24"/>
        </w:rPr>
        <w:t>Response during Civil Unrest</w:t>
      </w:r>
    </w:p>
    <w:p w14:paraId="654BDBC2" w14:textId="77777777" w:rsidR="00794781" w:rsidRDefault="00794781" w:rsidP="00794781">
      <w:pPr>
        <w:numPr>
          <w:ilvl w:val="0"/>
          <w:numId w:val="118"/>
        </w:numPr>
        <w:jc w:val="left"/>
        <w:rPr>
          <w:szCs w:val="24"/>
        </w:rPr>
      </w:pPr>
      <w:r>
        <w:rPr>
          <w:szCs w:val="24"/>
        </w:rPr>
        <w:t>Security and School Safety Concerns</w:t>
      </w:r>
    </w:p>
    <w:p w14:paraId="10ABB994" w14:textId="6186EE14" w:rsidR="00496B8C" w:rsidRPr="00142CC4" w:rsidRDefault="00874DD8" w:rsidP="00B61AA7">
      <w:pPr>
        <w:pStyle w:val="ListParagraph"/>
        <w:numPr>
          <w:ilvl w:val="0"/>
          <w:numId w:val="150"/>
        </w:numPr>
        <w:rPr>
          <w:sz w:val="22"/>
        </w:rPr>
      </w:pPr>
      <w:r>
        <w:t>Litigation Financing</w:t>
      </w:r>
      <w:r w:rsidR="006214C7">
        <w:t xml:space="preserve"> – see update in </w:t>
      </w:r>
      <w:hyperlink w:anchor="FAQ_11" w:history="1">
        <w:r w:rsidR="006214C7" w:rsidRPr="005A5146">
          <w:rPr>
            <w:rStyle w:val="Hyperlink"/>
          </w:rPr>
          <w:t>FAQ #11.</w:t>
        </w:r>
      </w:hyperlink>
    </w:p>
    <w:p w14:paraId="348D9FA2" w14:textId="0DF30EC0" w:rsidR="00043DF5" w:rsidRDefault="00043DF5" w:rsidP="00B61AA7">
      <w:pPr>
        <w:pStyle w:val="ListParagraph"/>
        <w:spacing w:after="160" w:line="259" w:lineRule="auto"/>
        <w:contextualSpacing/>
        <w:jc w:val="left"/>
      </w:pPr>
      <w:r w:rsidRPr="007F6778">
        <w:rPr>
          <w:szCs w:val="24"/>
        </w:rPr>
        <w:t>Student Placement Agreements</w:t>
      </w:r>
      <w:r w:rsidR="007F6778" w:rsidRPr="007F6778">
        <w:rPr>
          <w:szCs w:val="24"/>
        </w:rPr>
        <w:t xml:space="preserve"> - </w:t>
      </w:r>
      <w:r w:rsidR="007F6778">
        <w:t xml:space="preserve">We address this exposure with an update in Chapter 8. </w:t>
      </w:r>
    </w:p>
    <w:p w14:paraId="70E43965" w14:textId="33ED4301" w:rsidR="00043DF5" w:rsidRPr="00B54405" w:rsidRDefault="00043DF5" w:rsidP="003320C1">
      <w:pPr>
        <w:rPr>
          <w:b/>
          <w:bCs/>
        </w:rPr>
      </w:pPr>
      <w:r w:rsidRPr="00B54405">
        <w:rPr>
          <w:b/>
          <w:bCs/>
        </w:rPr>
        <w:t>Pixel Tracking</w:t>
      </w:r>
    </w:p>
    <w:p w14:paraId="3EA8C992" w14:textId="2311E85B" w:rsidR="00043DF5" w:rsidRDefault="00043DF5" w:rsidP="00043DF5">
      <w:pPr>
        <w:spacing w:after="120"/>
        <w:rPr>
          <w:sz w:val="22"/>
        </w:rPr>
      </w:pPr>
      <w:r>
        <w:t xml:space="preserve">Several media corporations offer tools </w:t>
      </w:r>
      <w:r w:rsidR="00B54405">
        <w:t>for</w:t>
      </w:r>
      <w:r>
        <w:t xml:space="preserve">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C49B6A9" w14:textId="36F8F891" w:rsidR="00043DF5" w:rsidRDefault="00043DF5" w:rsidP="00043DF5">
      <w:pPr>
        <w:spacing w:after="120"/>
        <w:rPr>
          <w:rFonts w:ascii="Tahoma" w:hAnsi="Tahoma" w:cs="Tahoma"/>
        </w:rPr>
      </w:pPr>
      <w:r>
        <w:t xml:space="preserve">Pixel tracking has become a regulatory issue for entities with websites dealing in confidential information, such as health portals. The pixel can collect and forward that confidential information to these </w:t>
      </w:r>
      <w:r w:rsidR="0057645E">
        <w:t>third-party</w:t>
      </w:r>
      <w:r>
        <w:t xml:space="preserve">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55B80A16" w14:textId="51A8B737" w:rsidR="00043DF5" w:rsidRDefault="00043DF5" w:rsidP="00B61AA7"/>
    <w:p w14:paraId="248C3B9F" w14:textId="7A04E70A" w:rsidR="001D15D9" w:rsidRDefault="00142CC4"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21" w:name="_Toc474481666"/>
      <w:bookmarkStart w:id="22" w:name="_Toc190078079"/>
      <w:r w:rsidRPr="001B535F">
        <w:rPr>
          <w:szCs w:val="28"/>
        </w:rPr>
        <w:lastRenderedPageBreak/>
        <w:t>Frequently Asked Questions</w:t>
      </w:r>
      <w:bookmarkEnd w:id="18"/>
      <w:bookmarkEnd w:id="19"/>
      <w:bookmarkEnd w:id="21"/>
      <w:bookmarkEnd w:id="22"/>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r>
        <w:rPr>
          <w:b/>
        </w:rPr>
        <w:t>Yes</w:t>
      </w:r>
      <w:r>
        <w:t>;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r>
        <w:rPr>
          <w:b/>
        </w:rPr>
        <w:t>Yes</w:t>
      </w:r>
      <w:r>
        <w:t xml:space="preserve">; unless the company is providing a surety bond. State law requires owners to accept surety bonds from any surety company, in an effort to improve small firm contractors’ chances in successfully bidding a job. If it is a federally approved surety company, you are obligated to accept the surety company. This </w:t>
      </w:r>
      <w:r w:rsidR="0062289F">
        <w:t>can be reviewed on the web at:</w:t>
      </w:r>
    </w:p>
    <w:p w14:paraId="4A5F2B34" w14:textId="32763147" w:rsidR="00C71E6F" w:rsidRPr="00E35715" w:rsidRDefault="007D5C60" w:rsidP="007D5C60">
      <w:pPr>
        <w:pStyle w:val="Answer"/>
      </w:pPr>
      <w:r>
        <w:tab/>
      </w:r>
      <w:r>
        <w:tab/>
      </w:r>
      <w:hyperlink r:id="rId20" w:history="1">
        <w:r w:rsidR="0064487E" w:rsidRPr="00B54405">
          <w:rPr>
            <w:rStyle w:val="Hyperlink"/>
          </w:rPr>
          <w:t>https://www.fiscal.treasury.gov/</w:t>
        </w:r>
      </w:hyperlink>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w:t>
      </w:r>
      <w:r w:rsidRPr="007D5C60">
        <w:lastRenderedPageBreak/>
        <w:t xml:space="preserve">your specifications and truly, you are doing the contractor a favor in showing it the proper coverage needed in order to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r w:rsidRPr="007D5C60">
        <w:rPr>
          <w:b/>
        </w:rPr>
        <w:t>Yes</w:t>
      </w:r>
      <w:r w:rsidRPr="007D5C60">
        <w:t>;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6D40BFBF" w:rsidR="00C71E6F" w:rsidRDefault="00C71E6F" w:rsidP="007D5C60">
      <w:pPr>
        <w:pStyle w:val="QuestionNumber"/>
      </w:pPr>
      <w:r>
        <w:t xml:space="preserve">If the agent </w:t>
      </w:r>
      <w:r w:rsidRPr="0074168F">
        <w:rPr>
          <w:color w:val="000000"/>
        </w:rPr>
        <w:t>or broker changes the word “endeavor” to “will provide” in</w:t>
      </w:r>
      <w:r>
        <w:t xml:space="preserve"> the notification</w:t>
      </w:r>
      <w:r w:rsidR="00256711">
        <w:t xml:space="preserve"> of 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328F6CBF" w:rsidR="00C71E6F" w:rsidRDefault="00C71E6F" w:rsidP="007D5C60">
      <w:pPr>
        <w:pStyle w:val="Answer"/>
      </w:pPr>
      <w:r>
        <w:rPr>
          <w:b/>
        </w:rPr>
        <w:t>No</w:t>
      </w:r>
      <w:r>
        <w:t>; Certificates of insurance DO NOT alter the insurance coverage</w:t>
      </w:r>
      <w:r w:rsidR="0057645E">
        <w:t>:</w:t>
      </w:r>
      <w:r>
        <w:t xml:space="preserve"> any changes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Many risk managers are now requiring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273B0A58"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insureds</w:t>
      </w:r>
      <w:r w:rsidR="008134F1">
        <w:rPr>
          <w:color w:val="000000"/>
        </w:rPr>
        <w:t>,</w:t>
      </w:r>
      <w:r w:rsidR="0000721D">
        <w:rPr>
          <w:color w:val="000000"/>
        </w:rPr>
        <w:t xml:space="preserve">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22C1E7C9" w:rsidR="00C71E6F" w:rsidRPr="007D5C60" w:rsidRDefault="00C71E6F" w:rsidP="007D5C60">
      <w:pPr>
        <w:pStyle w:val="Answer"/>
        <w:rPr>
          <w:b/>
          <w:bCs/>
        </w:rPr>
      </w:pPr>
      <w:r>
        <w:rPr>
          <w:b/>
        </w:rPr>
        <w:t>Yes</w:t>
      </w:r>
      <w:r>
        <w:t xml:space="preserve">; there are some very small vendors or artisans that may provide a service to your Entity and the cost of obtaining standard limits may not be possible. You should always evaluate the </w:t>
      </w:r>
      <w:r>
        <w:lastRenderedPageBreak/>
        <w:t>potential of loss, potential benefit to the organization for the service provided and finally, the 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7D5C60" w:rsidRDefault="00C71E6F" w:rsidP="007D5C60">
      <w:pPr>
        <w:pStyle w:val="QuestionNumber"/>
      </w:pPr>
      <w:r w:rsidRPr="007D5C60">
        <w:t>The contractor’s agent says that we cannot get the endorsements as required by the Insurance Requirements in Contracts specifications; what can we do?</w:t>
      </w:r>
    </w:p>
    <w:p w14:paraId="3EB20D88" w14:textId="77777777" w:rsidR="00C71E6F" w:rsidRDefault="00C71E6F" w:rsidP="007D5C60">
      <w:pPr>
        <w:pStyle w:val="Answer"/>
      </w:pPr>
      <w:r>
        <w:t>In many instances, the agent or broker has not approached the insurance company with your request – the agent or broker is merely trying to discourage you from asking so that it will not have to bother. We recommend contacting the broker or agent directly. By informing the agent or broker of the needs and requirements of your Entity, he or she will typically provide you with the necessary endorsements required by your Entity. If this tactic does not work, please call an insurance advisor for confirmation of the unavailability of endorsements from the contractor’s company.</w:t>
      </w:r>
      <w:r w:rsidR="007C5FBC" w:rsidRPr="007C5FBC">
        <w:rPr>
          <w:rFonts w:ascii="Times New Roman Bold" w:hAnsi="Times New Roman Bold"/>
          <w:b/>
          <w:noProof/>
          <w:spacing w:val="-2"/>
          <w:sz w:val="20"/>
        </w:rPr>
        <w:t xml:space="preserve"> </w:t>
      </w:r>
    </w:p>
    <w:p w14:paraId="4FBDF332" w14:textId="69C4F42E" w:rsidR="00C71E6F" w:rsidRDefault="00C71E6F" w:rsidP="007D5C60">
      <w:pPr>
        <w:spacing w:after="120"/>
        <w:ind w:left="360"/>
      </w:pPr>
      <w:r w:rsidRPr="00600099">
        <w:t>Note that some states, California among them, now require prior approval of all insurance policy and endorsement forms by the Department of Insurance</w:t>
      </w:r>
      <w:r>
        <w:t xml:space="preserve"> </w:t>
      </w:r>
      <w:r w:rsidRPr="007B10D7">
        <w:rPr>
          <w:bCs/>
          <w:color w:val="000000" w:themeColor="text1"/>
        </w:rPr>
        <w:t xml:space="preserve">for “admitted” carriers.  </w:t>
      </w:r>
      <w:r w:rsidRPr="007B10D7">
        <w:rPr>
          <w:color w:val="000000" w:themeColor="text1"/>
        </w:rPr>
        <w:t xml:space="preserve">Therefore, use of custom endorsements may not be practical.  </w:t>
      </w:r>
      <w:r w:rsidR="007B10D7">
        <w:rPr>
          <w:color w:val="000000" w:themeColor="text1"/>
        </w:rPr>
        <w:t>However, m</w:t>
      </w:r>
      <w:r w:rsidRPr="007B10D7">
        <w:rPr>
          <w:bCs/>
          <w:color w:val="000000" w:themeColor="text1"/>
        </w:rPr>
        <w:t xml:space="preserve">any construction projects now use non-admitted carriers that are </w:t>
      </w:r>
      <w:r w:rsidRPr="007B10D7">
        <w:rPr>
          <w:bCs/>
          <w:i/>
          <w:iCs/>
          <w:color w:val="000000" w:themeColor="text1"/>
        </w:rPr>
        <w:t>A. M. Best</w:t>
      </w:r>
      <w:r w:rsidRPr="007B10D7">
        <w:rPr>
          <w:bCs/>
          <w:color w:val="000000" w:themeColor="text1"/>
        </w:rPr>
        <w:t xml:space="preserve"> rated and on the LASLI surplus line list.</w:t>
      </w:r>
      <w:r w:rsidR="007B10D7" w:rsidRPr="007B10D7">
        <w:rPr>
          <w:bCs/>
          <w:color w:val="000000" w:themeColor="text1"/>
        </w:rPr>
        <w:t xml:space="preserve">  </w:t>
      </w:r>
      <w:r w:rsidR="007B10D7" w:rsidRPr="007B10D7">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00D9715E">
        <w:rPr>
          <w:bCs/>
          <w:color w:val="000000" w:themeColor="text1"/>
          <w:lang w:val="en"/>
        </w:rPr>
        <w:t>.</w:t>
      </w:r>
      <w:r w:rsidRPr="007B10D7">
        <w:rPr>
          <w:bCs/>
          <w:color w:val="000000" w:themeColor="text1"/>
        </w:rPr>
        <w:t xml:space="preserve">  Often these are part of large </w:t>
      </w:r>
      <w:r w:rsidR="007D379E">
        <w:rPr>
          <w:bCs/>
          <w:color w:val="000000" w:themeColor="text1"/>
        </w:rPr>
        <w:t>i</w:t>
      </w:r>
      <w:r w:rsidRPr="007B10D7">
        <w:rPr>
          <w:bCs/>
          <w:color w:val="000000" w:themeColor="text1"/>
        </w:rPr>
        <w:t>nsurance groups with the group rating, backing, and resources of the larger, often admitted, insurance group and this allows for customized endorsements.</w:t>
      </w:r>
      <w:r w:rsidRPr="007B10D7">
        <w:rPr>
          <w:color w:val="000000" w:themeColor="text1"/>
        </w:rPr>
        <w:t xml:space="preserve">  </w:t>
      </w:r>
      <w:r>
        <w:t>In these situations, we recommend that the Entity work with its insurance advisor and the contractor to determine what forms are available to obtain the desired coverage.</w:t>
      </w:r>
    </w:p>
    <w:p w14:paraId="4527A85E" w14:textId="77777777" w:rsidR="00C71E6F" w:rsidRDefault="00C71E6F" w:rsidP="007D5C60">
      <w:pPr>
        <w:pStyle w:val="QuestionNumber"/>
      </w:pPr>
      <w:r>
        <w:t>Do we need an additional insured endorsement on an automobile liability policy?</w:t>
      </w:r>
    </w:p>
    <w:p w14:paraId="1D730ADF" w14:textId="04F24357"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 and the additional insured endorsement can apply to all coverages.</w:t>
      </w:r>
    </w:p>
    <w:p w14:paraId="6174D5FD" w14:textId="737C63E3" w:rsidR="00C71E6F" w:rsidRDefault="00C71E6F" w:rsidP="007D5C60">
      <w:pPr>
        <w:pStyle w:val="QuestionNumber"/>
      </w:pPr>
      <w:bookmarkStart w:id="23" w:name="FAQ_11"/>
      <w:bookmarkEnd w:id="23"/>
      <w:r>
        <w:t>How do we determine the proper limits of liability for any given job?</w:t>
      </w:r>
      <w:r w:rsidR="002B4BB5">
        <w:fldChar w:fldCharType="begin"/>
      </w:r>
      <w:r w:rsidR="002B4BB5">
        <w:instrText xml:space="preserve"> XE "</w:instrText>
      </w:r>
      <w:r w:rsidR="002B4BB5" w:rsidRPr="003670F5">
        <w:instrText>How do we determine the proper limits of liability for any given job?</w:instrText>
      </w:r>
      <w:r w:rsidR="002B4BB5">
        <w:instrText xml:space="preserve">" </w:instrText>
      </w:r>
      <w:r w:rsidR="002B4BB5">
        <w:fldChar w:fldCharType="end"/>
      </w:r>
    </w:p>
    <w:p w14:paraId="5A4247F7" w14:textId="77777777" w:rsidR="00C71E6F" w:rsidRDefault="00C71E6F" w:rsidP="007D5C60">
      <w:pPr>
        <w:pStyle w:val="Answer"/>
      </w:pPr>
      <w:r>
        <w:t>Ask yourself how much damage the contractor could cause if it completely mismanaged its work causing bodily injury and property damage to others. Include in your estimate, lost time, wages, extra expense incurred for repairing or replacing the work, and any future impacts. If this amount is more than the suggested amounts shown in the specifications in this manual, use the greater amount.</w:t>
      </w:r>
    </w:p>
    <w:p w14:paraId="0727A146" w14:textId="16E122D4" w:rsidR="006214C7" w:rsidRDefault="007F6778" w:rsidP="00496B8C">
      <w:pPr>
        <w:ind w:left="360"/>
      </w:pPr>
      <w:r>
        <w:lastRenderedPageBreak/>
        <w:t xml:space="preserve">The authors of this manual have calculated how the $1 million/$2 million per occurrence/annual aggregate limit recommended since at least 1986 compares to today’s environment.  Using the Consumer Price Index (CPI), the value of $1 million in 1986 would be over $5 million in today’s dollars.  But using an inflation factor impacted by tort litigation inflation, aka “social inflation”, we estimate the value of $1 million in 1986 is over $10 million for tort liability claims in today’s dollars (see resources at the Insurance Information Institute at iii.org). </w:t>
      </w:r>
    </w:p>
    <w:p w14:paraId="0B5B32DF" w14:textId="77777777" w:rsidR="006214C7" w:rsidRDefault="006214C7" w:rsidP="00496B8C">
      <w:pPr>
        <w:ind w:left="360"/>
      </w:pPr>
    </w:p>
    <w:p w14:paraId="4C7F2F22" w14:textId="77777777" w:rsidR="006214C7" w:rsidRDefault="007F6778" w:rsidP="00496B8C">
      <w:pPr>
        <w:ind w:left="360"/>
      </w:pPr>
      <w:r>
        <w:t xml:space="preserve">Beyond the direct impact of increased medical costs and higher attorney’s fees, a key change has been the introduction of third-party litigation funding for plaintiff litigation costs.  Much information has been published on how third-party litigation funding has changed the duration and cost trajectory of claims.  Plaintiffs now have the financial ability to resist pressures for early settlement at lower value.  As a result, when the impacts of social inflation are combined with the availability of third-party litigation financing, the cost of liability claims has increased at a faster rate than the CPI.  </w:t>
      </w:r>
    </w:p>
    <w:p w14:paraId="6E9C9ED6" w14:textId="77777777" w:rsidR="006214C7" w:rsidRDefault="006214C7" w:rsidP="00496B8C">
      <w:pPr>
        <w:ind w:left="360"/>
      </w:pPr>
    </w:p>
    <w:p w14:paraId="125E67EA" w14:textId="45F54D20" w:rsidR="007F6778" w:rsidRPr="00874DD8" w:rsidRDefault="007F6778" w:rsidP="00B61AA7">
      <w:pPr>
        <w:ind w:left="360"/>
      </w:pPr>
      <w:r>
        <w:t>Appropriate minimum limits will vary based on state jurisdiction and availability of governmental immunities and tort claims caps.  Keep in mind that claims brought under federal causes of action or in other state jurisdictions may have very different potential cost.</w:t>
      </w:r>
    </w:p>
    <w:p w14:paraId="3BCFAEA4" w14:textId="64BC7DC0" w:rsidR="00CD5A7A" w:rsidRPr="00CD5A7A" w:rsidRDefault="00CD5A7A" w:rsidP="007D5C60">
      <w:pPr>
        <w:pStyle w:val="Answer"/>
      </w:pPr>
    </w:p>
    <w:p w14:paraId="296B903D" w14:textId="177C2EF2" w:rsidR="00C71E6F" w:rsidRDefault="00C71E6F" w:rsidP="007D5C60">
      <w:pPr>
        <w:spacing w:after="120"/>
        <w:ind w:left="360"/>
      </w:pPr>
      <w:r w:rsidRPr="002C53EC">
        <w:rPr>
          <w:color w:val="000000"/>
        </w:rPr>
        <w:t xml:space="preserve">The editors have increased the standard requested limits of General Liability to $5 million for contracts with construction risks and to $2 million for other contracts. </w:t>
      </w:r>
      <w:r>
        <w:t xml:space="preserve"> The Risk Manager will need to evaluate whether contracts require the suggested limits or a different amount.  A major capital outlay project may require even higher limits.  </w:t>
      </w:r>
      <w:r w:rsidR="0000340A">
        <w:t>And</w:t>
      </w:r>
      <w:r>
        <w:t xml:space="preserve"> some smaller contracts such </w:t>
      </w:r>
      <w:r w:rsidRPr="002C53EC">
        <w:t>as</w:t>
      </w:r>
      <w:r>
        <w:t xml:space="preserve"> facilities use agreements may not merit $2 million, and a lesser amount may suffice.  We have not increased the amount of auto liability limits because the business auto policy does not have an annual aggregate which means that the Entity need not be concerned about depletion of limits by other additional insureds, however, a catastrophic loss may prove $1 million of limits inadequate.  A contract involving charter transportation could very well merit a $5 million limit or higher.  </w:t>
      </w:r>
      <w:r w:rsidRPr="007E7CA2">
        <w:rPr>
          <w:bCs/>
          <w:color w:val="000000" w:themeColor="text1"/>
        </w:rPr>
        <w:t>Also, see the answer to question #8 above.</w:t>
      </w:r>
    </w:p>
    <w:p w14:paraId="1E8932A7" w14:textId="77777777" w:rsidR="00C71E6F" w:rsidRDefault="00C71E6F" w:rsidP="007D5C60">
      <w:pPr>
        <w:pStyle w:val="QuestionNumber"/>
      </w:pPr>
      <w:r>
        <w:t>Can we accept an insurer with less than an A.M. Best Rating A: VII or Standard &amp; Poor’s BBB?</w:t>
      </w:r>
    </w:p>
    <w:p w14:paraId="1068F6E1" w14:textId="77777777" w:rsidR="00C71E6F" w:rsidRDefault="00C71E6F" w:rsidP="007D5C60">
      <w:pPr>
        <w:pStyle w:val="Answer"/>
      </w:pPr>
      <w:r>
        <w:rPr>
          <w:b/>
        </w:rPr>
        <w:t>Yes</w:t>
      </w:r>
      <w:r>
        <w:t>; but keep in mind that the rating gives your Entity some confidence in that insurer’s ability to cover all of its claim liabilities, including your potential claim. By accepting lower A.M. Best or Standard &amp; Poor’s ratings, you are exposing your Entity to the possibility that the insurer will be unable to pay any claim you or a third party may present. As an aside, major insurance brokers and agents also insist on placing clients in companies with high A.M. Best and Standard &amp; Poor’s ratings, as a way of protecting themselves against potential E&amp;O claims from their clients.</w:t>
      </w:r>
      <w:r w:rsidR="007C5FBC" w:rsidRPr="007C5FBC">
        <w:rPr>
          <w:rFonts w:ascii="Times New Roman Bold" w:hAnsi="Times New Roman Bold"/>
          <w:b/>
          <w:noProof/>
          <w:spacing w:val="-2"/>
          <w:sz w:val="20"/>
        </w:rPr>
        <w:t xml:space="preserve"> </w:t>
      </w:r>
    </w:p>
    <w:p w14:paraId="25D3D0C9" w14:textId="77777777" w:rsidR="00C71E6F" w:rsidRDefault="00C71E6F" w:rsidP="007D5C60">
      <w:pPr>
        <w:pStyle w:val="QuestionNumber"/>
      </w:pPr>
      <w:r>
        <w:t>How do we discover what the rating of an insurer is?</w:t>
      </w:r>
    </w:p>
    <w:p w14:paraId="49FD6797" w14:textId="77777777" w:rsidR="00C71E6F" w:rsidRDefault="00C71E6F" w:rsidP="007D5C60">
      <w:pPr>
        <w:pStyle w:val="Answer"/>
      </w:pPr>
      <w:r>
        <w:t xml:space="preserve">A.M. Best ratings can be accessed over the internet for no cost at </w:t>
      </w:r>
      <w:hyperlink r:id="rId21" w:history="1">
        <w:r w:rsidRPr="00D55027">
          <w:rPr>
            <w:rStyle w:val="Hyperlink"/>
            <w:szCs w:val="24"/>
          </w:rPr>
          <w:t>www</w:t>
        </w:r>
        <w:r w:rsidRPr="00CA7C32">
          <w:rPr>
            <w:rStyle w:val="Hyperlink"/>
          </w:rPr>
          <w:t>.ambest.com</w:t>
        </w:r>
      </w:hyperlink>
      <w:r>
        <w:t>. Go to the “Member Center” of the website to register for access to the ratings.</w:t>
      </w:r>
    </w:p>
    <w:p w14:paraId="197BEB04" w14:textId="77777777" w:rsidR="00C71E6F" w:rsidRDefault="00C71E6F" w:rsidP="007D5C60">
      <w:pPr>
        <w:pStyle w:val="Answer"/>
      </w:pPr>
      <w:r>
        <w:lastRenderedPageBreak/>
        <w:t xml:space="preserve">You also can go to the Standard &amp; Poor’s website to obtain the rating of a specific insurance company. You must register for access, although this is free of charge. Go to </w:t>
      </w:r>
      <w:hyperlink r:id="rId22"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However, if the work or a portion of the work is expected to involve the use of professional knowledge, professional liability insurance is required. </w:t>
      </w:r>
    </w:p>
    <w:p w14:paraId="5DC12E37" w14:textId="78FD2D15" w:rsidR="00C71E6F" w:rsidRDefault="00C71E6F" w:rsidP="007D5C60">
      <w:pPr>
        <w:pStyle w:val="Answer"/>
      </w:pPr>
      <w:r w:rsidRPr="0023055E">
        <w:rPr>
          <w:color w:val="000000"/>
        </w:rPr>
        <w:t xml:space="preserve">As an example, if a contractor is merely following blueprints in constructing a building, it would involve only physical </w:t>
      </w:r>
      <w:proofErr w:type="gramStart"/>
      <w:r w:rsidRPr="0023055E">
        <w:rPr>
          <w:color w:val="000000"/>
        </w:rPr>
        <w:t>work</w:t>
      </w:r>
      <w:proofErr w:type="gramEnd"/>
      <w:r w:rsidRPr="0023055E">
        <w:rPr>
          <w:color w:val="000000"/>
        </w:rPr>
        <w:t xml:space="preserve"> and a general liability policy will suffice. However, if the contractor is a “design-build” firm, or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How long of a period of time do we requir</w:t>
      </w:r>
      <w:r w:rsidRPr="00904487">
        <w:t>e the claims-made professional liability insurance to be carried after completion of the project?</w:t>
      </w:r>
    </w:p>
    <w:p w14:paraId="23C86199" w14:textId="77777777"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as long as possible after the completion of the project, so that any claims caused by faulty design or other professional services (see Question 15) will be covered by the responsible party. Keep in mind your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and therefor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r>
        <w:rPr>
          <w:b/>
        </w:rPr>
        <w:t>Yes</w:t>
      </w:r>
      <w:r>
        <w:t>;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lastRenderedPageBreak/>
        <w:t>Should we ask to be named as an additional insured on the contractor’s professional liability policy?</w:t>
      </w:r>
    </w:p>
    <w:p w14:paraId="6A6A2647" w14:textId="77777777" w:rsidR="00C71E6F" w:rsidRDefault="00C71E6F" w:rsidP="007D5C60">
      <w:pPr>
        <w:pStyle w:val="Answer"/>
      </w:pPr>
      <w:r>
        <w:rPr>
          <w:b/>
        </w:rPr>
        <w:t>No</w:t>
      </w:r>
      <w:r>
        <w:t>;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risk, and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 xml:space="preserve">IMPORTANT: If the certificate holder is an ADDITIONAL INSURED, the policy(ies)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Insurance is only one way that the contractor can financially guarantee its liabilities. If you have an indemnity provision in your contract with the contractor, that contractor is obligated to indemnify your Entity whether or not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but the Entity must have a written contract containing indemnity language in your favor prior to the loss in order to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lastRenderedPageBreak/>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regardless of whether or not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w:t>
      </w:r>
      <w:proofErr w:type="gramStart"/>
      <w:r>
        <w:t>is</w:t>
      </w:r>
      <w:proofErr w:type="gramEnd"/>
      <w:r>
        <w:t xml:space="preserve"> with their insured and will not create subrogation rights versus your Entity. </w:t>
      </w:r>
    </w:p>
    <w:p w14:paraId="6216B6AC" w14:textId="0CFBB99D" w:rsidR="00C71E6F" w:rsidRDefault="00C71E6F" w:rsidP="007D5C60">
      <w:pPr>
        <w:pStyle w:val="Answer"/>
      </w:pPr>
      <w:r>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a hold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37A76B5D"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r w:rsidR="00924DE1">
        <w:t>W</w:t>
      </w:r>
      <w:r>
        <w:t>ithout any agreement to indemnify your Entity is bare as respects the contractor’s insurance.</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r>
        <w:rPr>
          <w:b/>
        </w:rPr>
        <w:t>Yes</w:t>
      </w:r>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specific services for your Entity. Although bonds may not be required on all vendor agreements, it is important to understand how they may save your Entity in the event that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77777777" w:rsidR="00C71E6F" w:rsidRDefault="00C71E6F" w:rsidP="007D5C60">
      <w:pPr>
        <w:pStyle w:val="Answer"/>
      </w:pPr>
      <w:r>
        <w:rPr>
          <w:b/>
        </w:rPr>
        <w:t>Maybe</w:t>
      </w:r>
      <w:r>
        <w:t xml:space="preserve">; the Federal Government has mandated that all insurers offer coverage for “terrorist acts” for an additional premium. Though this coverage is currently available, many insureds are declining it due to the additional cost. It is unclear to what extent a contractor could be </w:t>
      </w:r>
      <w:r>
        <w:lastRenderedPageBreak/>
        <w:t>responsible for any act of terrorism that occurs while performing tasks for your Entity. You may consider the coverage on construction projects which may be impacted as a result of a terrorist attack. As with any exposure, you must identify the potential for risk. If the project is politically sensitive or considered highly visible, the inclusion of terrorism coverage may be necessary.</w:t>
      </w:r>
    </w:p>
    <w:p w14:paraId="3FC6A0F7" w14:textId="77777777" w:rsidR="00C71E6F" w:rsidRDefault="00C71E6F" w:rsidP="007D5C60">
      <w:pPr>
        <w:pStyle w:val="QuestionNumber"/>
      </w:pPr>
      <w:r w:rsidRPr="000362B4">
        <w:rPr>
          <w:color w:val="000000"/>
        </w:rPr>
        <w:t>What do I do if my contractor states that they are self-insured f</w:t>
      </w:r>
      <w:r>
        <w:t>or liability, auto, and workers’ compensation, and they cannot provide a certificate of insurance?</w:t>
      </w:r>
    </w:p>
    <w:p w14:paraId="4219E884" w14:textId="59660DDA" w:rsidR="00C71E6F" w:rsidRDefault="00C71E6F" w:rsidP="007D5C60">
      <w:pPr>
        <w:pStyle w:val="Answer"/>
      </w:pPr>
      <w:r>
        <w:t xml:space="preserve">In the State of California, organizations that are self-insured for </w:t>
      </w:r>
      <w:r w:rsidRPr="006E6F64">
        <w:rPr>
          <w:b/>
        </w:rPr>
        <w:t>workers’ compensation</w:t>
      </w:r>
      <w:r>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t>
      </w:r>
      <w:r w:rsidR="003A07B7">
        <w:t>worker’s</w:t>
      </w:r>
      <w:r>
        <w:t xml:space="preserve"> compensation and automobile liability.  Second, obtain a letter from the contractor that clearly states all of the requirements in your agreement apply to their </w:t>
      </w:r>
      <w:r w:rsidR="00D541CC">
        <w:t>self-insurance</w:t>
      </w:r>
      <w:r>
        <w:t>. Next, you will need to confirm that the contractor has 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w:t>
      </w:r>
      <w:r w:rsidR="00B91327">
        <w:t xml:space="preserve">  Note that the manual requires special treatment of self-insured retentions to protect the entity.</w:t>
      </w:r>
    </w:p>
    <w:p w14:paraId="76F9E00C" w14:textId="1232AD07" w:rsidR="00C71E6F" w:rsidRDefault="00C71E6F" w:rsidP="007D5C60">
      <w:pPr>
        <w:pStyle w:val="QuestionNumber"/>
      </w:pPr>
      <w:r>
        <w:t xml:space="preserve">The contractor states that </w:t>
      </w:r>
      <w:r w:rsidR="007F2870">
        <w:t xml:space="preserve">they are </w:t>
      </w:r>
      <w:r>
        <w:t xml:space="preserve">a sole proprietor and does not carry workers’ compensation insurance as </w:t>
      </w:r>
      <w:r w:rsidR="007F2870">
        <w:t>they have</w:t>
      </w:r>
      <w:r>
        <w:t xml:space="preserve"> no employees, is this acceptable?</w:t>
      </w:r>
    </w:p>
    <w:p w14:paraId="6B15333A" w14:textId="7D0B0022" w:rsidR="00C71E6F" w:rsidRDefault="00C71E6F" w:rsidP="007D5C60">
      <w:pPr>
        <w:pStyle w:val="Answer"/>
      </w:pPr>
      <w:r w:rsidRPr="007B7904">
        <w:rPr>
          <w:b/>
        </w:rPr>
        <w:t>Yes</w:t>
      </w:r>
      <w:r w:rsidRPr="007B7904">
        <w:t>;</w:t>
      </w:r>
      <w:r>
        <w:t xml:space="preserve"> many contractors are either sole proprietors or partnerships. You should receive a letter from the contractor stating they are either the owner of the organization or a partner and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eep in mind that all of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lastRenderedPageBreak/>
        <w:t>The ISO released an update to the CGL form in April of 2013, CG 00 01 04 13, and a number of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all of</w:t>
      </w:r>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CE5FED">
      <w:pPr>
        <w:pStyle w:val="Answer"/>
        <w:numPr>
          <w:ilvl w:val="0"/>
          <w:numId w:val="49"/>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CE5FED">
      <w:pPr>
        <w:pStyle w:val="Answer"/>
        <w:keepLines/>
        <w:numPr>
          <w:ilvl w:val="0"/>
          <w:numId w:val="49"/>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CE5FED">
      <w:pPr>
        <w:pStyle w:val="Answer"/>
        <w:keepNext/>
        <w:numPr>
          <w:ilvl w:val="0"/>
          <w:numId w:val="49"/>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more thorough discussion of the new CGL Additional Insured 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t xml:space="preserve">What is the purpose of the </w:t>
      </w:r>
      <w:r w:rsidR="00924DE1">
        <w:t xml:space="preserve">2013 </w:t>
      </w:r>
      <w:r>
        <w:t>Additional Insured endorsement, CG 20 38?</w:t>
      </w:r>
    </w:p>
    <w:p w14:paraId="7682796C" w14:textId="545D66EA"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w:t>
      </w:r>
      <w:r w:rsidR="008134F1">
        <w:t>c</w:t>
      </w:r>
      <w:r>
        <w:t xml:space="preserve">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7851869F" w:rsidR="004431B6" w:rsidRPr="00CE5FED" w:rsidRDefault="004431B6" w:rsidP="007D5C60">
      <w:pPr>
        <w:pStyle w:val="Answer"/>
        <w:rPr>
          <w:highlight w:val="yellow"/>
        </w:rPr>
      </w:pPr>
      <w:r>
        <w:t xml:space="preserve">Yes, at the risk of oversimplification. Since it is rare to be able to get the ISO 20 10 11 85 version, </w:t>
      </w:r>
      <w:r w:rsidR="0031171D">
        <w:t xml:space="preserve">the common standard today is the </w:t>
      </w:r>
      <w:r>
        <w:t xml:space="preserve">more recent 20 10 </w:t>
      </w:r>
      <w:r w:rsidR="0031171D">
        <w:t xml:space="preserve">“ongoing operations” </w:t>
      </w:r>
      <w:r>
        <w:t xml:space="preserve">form combined with 20 37 </w:t>
      </w:r>
      <w:r w:rsidR="0031171D">
        <w:t xml:space="preserve">“completed operations” </w:t>
      </w:r>
      <w:r>
        <w:t xml:space="preserve">form. </w:t>
      </w:r>
    </w:p>
    <w:p w14:paraId="76585776" w14:textId="77777777" w:rsidR="004C2CF2" w:rsidRDefault="004C2CF2" w:rsidP="004C2CF2">
      <w:pPr>
        <w:pStyle w:val="OutlineAlpha1"/>
        <w:numPr>
          <w:ilvl w:val="0"/>
          <w:numId w:val="0"/>
        </w:numPr>
        <w:ind w:left="360"/>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2"/>
        <w:tblW w:w="10710" w:type="dxa"/>
        <w:tblInd w:w="-162" w:type="dxa"/>
        <w:tblLook w:val="04A0" w:firstRow="1" w:lastRow="0" w:firstColumn="1" w:lastColumn="0" w:noHBand="0" w:noVBand="1"/>
      </w:tblPr>
      <w:tblGrid>
        <w:gridCol w:w="2430"/>
        <w:gridCol w:w="1408"/>
        <w:gridCol w:w="1472"/>
        <w:gridCol w:w="1980"/>
        <w:gridCol w:w="1710"/>
        <w:gridCol w:w="1710"/>
      </w:tblGrid>
      <w:tr w:rsidR="008F0420" w14:paraId="1061DEA8" w14:textId="77777777" w:rsidTr="00CE09DA">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BFDFEFE" w14:textId="77777777" w:rsidR="008F0420" w:rsidRPr="003F0BB1" w:rsidRDefault="008F0420"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A2C2240" w14:textId="77777777" w:rsidR="008F0420" w:rsidRPr="003F0BB1" w:rsidRDefault="008F0420"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A2AD222" w14:textId="77777777" w:rsidR="008F0420" w:rsidRPr="003F0BB1" w:rsidRDefault="008F0420"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42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CC36E0" w14:textId="77777777" w:rsidR="008F0420" w:rsidRPr="003F0BB1" w:rsidRDefault="008F0420"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8F0420" w14:paraId="528B3B98" w14:textId="77777777" w:rsidTr="00CE09DA">
        <w:tc>
          <w:tcPr>
            <w:tcW w:w="2430" w:type="dxa"/>
            <w:tcBorders>
              <w:top w:val="single" w:sz="4" w:space="0" w:color="auto"/>
              <w:left w:val="single" w:sz="4" w:space="0" w:color="auto"/>
              <w:bottom w:val="single" w:sz="4" w:space="0" w:color="auto"/>
              <w:right w:val="single" w:sz="4" w:space="0" w:color="auto"/>
            </w:tcBorders>
            <w:vAlign w:val="bottom"/>
            <w:hideMark/>
          </w:tcPr>
          <w:p w14:paraId="15A79E1D" w14:textId="77777777" w:rsidR="008F0420" w:rsidRPr="003F0BB1" w:rsidRDefault="008F0420"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A697229" w14:textId="77777777" w:rsidR="008F0420" w:rsidRPr="003F0BB1" w:rsidRDefault="008F0420"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A4D6E81" w14:textId="77777777" w:rsidR="008F0420" w:rsidRPr="003F0BB1" w:rsidRDefault="008F0420"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7951C03" w14:textId="77777777" w:rsidR="008F0420" w:rsidRPr="003F0BB1" w:rsidRDefault="008F0420" w:rsidP="00CE09DA">
            <w:pPr>
              <w:spacing w:after="120"/>
              <w:jc w:val="center"/>
              <w:rPr>
                <w:b/>
                <w:sz w:val="22"/>
                <w:szCs w:val="22"/>
              </w:rPr>
            </w:pPr>
            <w:r w:rsidRPr="003F0BB1">
              <w:rPr>
                <w:b/>
                <w:sz w:val="22"/>
                <w:szCs w:val="22"/>
              </w:rPr>
              <w:t>Automatic*</w:t>
            </w:r>
            <w:r>
              <w:rPr>
                <w:b/>
                <w:sz w:val="22"/>
                <w:szCs w:val="22"/>
              </w:rPr>
              <w: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606E11" w14:textId="77777777" w:rsidR="008F0420" w:rsidRPr="003F0BB1" w:rsidRDefault="008F0420" w:rsidP="00CE09DA">
            <w:pPr>
              <w:spacing w:after="120"/>
              <w:jc w:val="center"/>
              <w:rPr>
                <w:b/>
                <w:sz w:val="22"/>
                <w:szCs w:val="22"/>
              </w:rPr>
            </w:pPr>
            <w:r w:rsidRPr="003F0BB1">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tcPr>
          <w:p w14:paraId="746B46E2" w14:textId="77777777" w:rsidR="008F0420" w:rsidRPr="003F0BB1" w:rsidRDefault="008F0420" w:rsidP="00CE09DA">
            <w:pPr>
              <w:spacing w:after="120"/>
              <w:jc w:val="center"/>
              <w:rPr>
                <w:b/>
                <w:sz w:val="22"/>
                <w:szCs w:val="22"/>
              </w:rPr>
            </w:pPr>
            <w:r>
              <w:rPr>
                <w:b/>
                <w:sz w:val="22"/>
                <w:szCs w:val="22"/>
              </w:rPr>
              <w:t>Designated</w:t>
            </w:r>
          </w:p>
        </w:tc>
      </w:tr>
      <w:tr w:rsidR="008F0420" w14:paraId="5E41DFF3"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427A1AD9" w14:textId="77777777" w:rsidR="008F0420" w:rsidRPr="003F0BB1" w:rsidRDefault="008F0420"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64CE7F" w14:textId="77777777" w:rsidR="008F0420" w:rsidRPr="003F0BB1" w:rsidRDefault="008F0420"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7352CBE7" w14:textId="77777777" w:rsidR="008F0420" w:rsidRPr="003F0BB1" w:rsidRDefault="008F0420"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A656117" w14:textId="77777777" w:rsidR="008F0420" w:rsidRPr="003F0BB1" w:rsidRDefault="008F0420" w:rsidP="00CE09DA">
            <w:pPr>
              <w:spacing w:after="120"/>
              <w:jc w:val="center"/>
              <w:rPr>
                <w:sz w:val="22"/>
                <w:szCs w:val="22"/>
              </w:rPr>
            </w:pPr>
            <w:r w:rsidRPr="003F0BB1">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4A9915" w14:textId="77777777" w:rsidR="008F0420" w:rsidRPr="003F0BB1" w:rsidRDefault="008F0420" w:rsidP="00CE09DA">
            <w:pPr>
              <w:spacing w:after="120"/>
              <w:jc w:val="center"/>
              <w:rPr>
                <w:sz w:val="22"/>
                <w:szCs w:val="22"/>
              </w:rPr>
            </w:pPr>
            <w:r w:rsidRPr="003F0BB1">
              <w:rPr>
                <w:sz w:val="22"/>
                <w:szCs w:val="22"/>
              </w:rPr>
              <w:t>20 43</w:t>
            </w:r>
          </w:p>
        </w:tc>
        <w:tc>
          <w:tcPr>
            <w:tcW w:w="1710" w:type="dxa"/>
            <w:tcBorders>
              <w:top w:val="single" w:sz="4" w:space="0" w:color="auto"/>
              <w:left w:val="single" w:sz="4" w:space="0" w:color="auto"/>
              <w:bottom w:val="single" w:sz="4" w:space="0" w:color="auto"/>
              <w:right w:val="single" w:sz="4" w:space="0" w:color="auto"/>
            </w:tcBorders>
            <w:vAlign w:val="center"/>
          </w:tcPr>
          <w:p w14:paraId="7EDF796A" w14:textId="77777777" w:rsidR="008F0420" w:rsidRPr="003F0BB1" w:rsidRDefault="008F0420" w:rsidP="00CE09DA">
            <w:pPr>
              <w:spacing w:after="120"/>
              <w:jc w:val="center"/>
              <w:rPr>
                <w:sz w:val="22"/>
                <w:szCs w:val="22"/>
              </w:rPr>
            </w:pPr>
            <w:r w:rsidRPr="003F0BB1">
              <w:rPr>
                <w:sz w:val="22"/>
                <w:szCs w:val="22"/>
              </w:rPr>
              <w:t>20 42</w:t>
            </w:r>
            <w:r>
              <w:rPr>
                <w:sz w:val="22"/>
                <w:szCs w:val="22"/>
              </w:rPr>
              <w:t xml:space="preserve"> &amp; 20 26</w:t>
            </w:r>
          </w:p>
        </w:tc>
      </w:tr>
      <w:tr w:rsidR="008F0420" w14:paraId="23B91709"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203964A4" w14:textId="77777777" w:rsidR="008F0420" w:rsidRPr="003F0BB1" w:rsidRDefault="008F0420" w:rsidP="00CE09DA">
            <w:pPr>
              <w:spacing w:after="120"/>
              <w:rPr>
                <w:b/>
                <w:sz w:val="22"/>
                <w:szCs w:val="22"/>
              </w:rPr>
            </w:pPr>
            <w:r w:rsidRPr="003F0BB1">
              <w:rPr>
                <w:b/>
                <w:sz w:val="22"/>
                <w:szCs w:val="22"/>
              </w:rPr>
              <w:lastRenderedPageBreak/>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4D6A89D" w14:textId="77777777" w:rsidR="008F0420" w:rsidRPr="003F0BB1" w:rsidRDefault="008F0420"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4A0F8259" w14:textId="77777777" w:rsidR="008F0420" w:rsidRPr="003F0BB1" w:rsidRDefault="008F0420"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0087F13" w14:textId="77777777" w:rsidR="008F0420" w:rsidRPr="003F0BB1" w:rsidRDefault="008F0420" w:rsidP="00CE09DA">
            <w:pPr>
              <w:spacing w:after="120"/>
              <w:jc w:val="center"/>
              <w:rPr>
                <w:sz w:val="22"/>
                <w:szCs w:val="22"/>
              </w:rPr>
            </w:pPr>
            <w:r w:rsidRPr="003F0BB1">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FFE792"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c>
          <w:tcPr>
            <w:tcW w:w="1710" w:type="dxa"/>
            <w:tcBorders>
              <w:top w:val="single" w:sz="4" w:space="0" w:color="auto"/>
              <w:left w:val="single" w:sz="4" w:space="0" w:color="auto"/>
              <w:bottom w:val="single" w:sz="4" w:space="0" w:color="auto"/>
              <w:right w:val="single" w:sz="4" w:space="0" w:color="auto"/>
            </w:tcBorders>
            <w:vAlign w:val="center"/>
          </w:tcPr>
          <w:p w14:paraId="2463CCEB"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r>
    </w:tbl>
    <w:p w14:paraId="621AFBE8" w14:textId="39EE73C7" w:rsidR="008F0420" w:rsidRPr="008F0420" w:rsidRDefault="008F0420" w:rsidP="008F0420">
      <w:pPr>
        <w:pStyle w:val="Answer"/>
      </w:pPr>
      <w:r w:rsidRPr="008F0420">
        <w:t xml:space="preserve">* </w:t>
      </w:r>
      <w:r>
        <w:t>Only</w:t>
      </w:r>
      <w:r w:rsidRPr="008F0420">
        <w:t xml:space="preserve"> if required in a written contract or agreement</w:t>
      </w:r>
      <w:r w:rsidRPr="008F0420">
        <w:tab/>
      </w:r>
      <w:r>
        <w:t xml:space="preserve"> **Only</w:t>
      </w:r>
      <w:r w:rsidRPr="008F0420">
        <w:t xml:space="preserve"> if required in a written contract “with You” (Privity)</w:t>
      </w:r>
      <w:r>
        <w:t xml:space="preserve"> </w:t>
      </w:r>
      <w:r w:rsidRPr="008F0420">
        <w:t>**Use form 20 33 and 20 39 ONLY when you are SURE there are NO Subs being used that have NO Contract “with You”</w:t>
      </w:r>
    </w:p>
    <w:p w14:paraId="403EE1A7" w14:textId="77777777" w:rsidR="008F0420" w:rsidRPr="008F0420" w:rsidRDefault="008F0420" w:rsidP="008F0420">
      <w:pPr>
        <w:pStyle w:val="Answer"/>
        <w:rPr>
          <w:b/>
        </w:rPr>
      </w:pPr>
      <w:r w:rsidRPr="008F0420">
        <w:rPr>
          <w:b/>
        </w:rPr>
        <w:t>For Automatic Status, Form Numbers 20 38 and 20 40 should be required rather than the 20 33 and 20 39</w:t>
      </w: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4E0B317" w14:textId="77777777" w:rsidR="00C71E6F" w:rsidRPr="0018597B" w:rsidRDefault="00C71E6F" w:rsidP="004101CB">
      <w:pPr>
        <w:pStyle w:val="QuestionNumber"/>
        <w:rPr>
          <w:color w:val="000000"/>
          <w:szCs w:val="24"/>
        </w:rPr>
      </w:pPr>
      <w:r w:rsidRPr="0018597B">
        <w:rPr>
          <w:color w:val="000000"/>
        </w:rPr>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limits of insurance carried by our contractors?</w:t>
      </w:r>
    </w:p>
    <w:p w14:paraId="2B43403D" w14:textId="4721D8A3" w:rsidR="00C71E6F" w:rsidRPr="0018597B"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bold and italics here:</w:t>
      </w:r>
    </w:p>
    <w:p w14:paraId="4E04378E" w14:textId="77777777" w:rsidR="00C71E6F" w:rsidRDefault="00C71E6F" w:rsidP="008718E7">
      <w:pPr>
        <w:ind w:left="360"/>
        <w:rPr>
          <w:b/>
          <w:bCs/>
          <w:i/>
          <w:iCs/>
          <w:color w:val="000000" w:themeColor="text1"/>
        </w:rPr>
      </w:pPr>
      <w:r w:rsidRPr="0018597B">
        <w:rPr>
          <w:b/>
          <w:bCs/>
          <w:i/>
          <w:iCs/>
          <w:color w:val="000000" w:themeColor="text1"/>
        </w:rPr>
        <w:t>“The Insurance obligations under this agreement shall be: 1—all the Insurance coverage and/or limits carried by or available to the Contractor; or 2—the minimum Insurance coverage requirements and/or limits shown in this agreement; whichever is greater.  Any insurance proceeds in excess of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0FAC9A6D"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_1"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 xml:space="preserve">Some states are tightening the rules via legislation or judicial decisions defining when a contractor is truly and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w:t>
      </w:r>
      <w:r w:rsidRPr="00F95818">
        <w:lastRenderedPageBreak/>
        <w:t>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21BD5DD3"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underlying. A quick check for whether the excess policy is truly following form is the length of the excess policy – this should be no more than two </w:t>
      </w:r>
      <w:r w:rsidR="00DF1B9A">
        <w:t xml:space="preserve">to four </w:t>
      </w:r>
      <w:r w:rsidR="003376EE">
        <w:t xml:space="preserve">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6FED557A" w14:textId="77777777" w:rsidR="00890582" w:rsidRDefault="00890582" w:rsidP="00890582">
      <w:pPr>
        <w:pStyle w:val="QuestionNumber"/>
      </w:pPr>
      <w:r>
        <w:t xml:space="preserve">How does my agency transfer risks related to housing the homeless, including grant programs to purchase properties to convert to housing? </w:t>
      </w:r>
    </w:p>
    <w:p w14:paraId="759A9769" w14:textId="274D083E" w:rsidR="0034558E" w:rsidRDefault="00890582" w:rsidP="000B4F8E">
      <w:pPr>
        <w:pStyle w:val="Answer"/>
        <w:rPr>
          <w:szCs w:val="24"/>
        </w:rPr>
      </w:pPr>
      <w:r>
        <w:t xml:space="preserve">Most social service grant programs are administered by and through state or county agencies, though in the case of housing the homeless local agencies may be given the task of purchasing and managing the properties. Ideally, the agency is able to contract with a responsible nonprofit to take on the management responsibilities, though some agencies choose to manage themselves and </w:t>
      </w:r>
      <w:r w:rsidRPr="00092109">
        <w:rPr>
          <w:i/>
          <w:iCs/>
        </w:rPr>
        <w:t>ultimately liability will rest with the agency as the property owner</w:t>
      </w:r>
      <w:r>
        <w:t xml:space="preserve">. If contracting with a nonprofit we recommend thorough vetting, a minimum $3 million general liability limit, and regular management oversight.     </w:t>
      </w:r>
      <w:r w:rsidRPr="00063DCC">
        <w:rPr>
          <w:szCs w:val="24"/>
        </w:rPr>
        <w:t xml:space="preserve"> </w:t>
      </w:r>
      <w:bookmarkStart w:id="24" w:name="_Toc285119626"/>
      <w:bookmarkStart w:id="25" w:name="_Toc285119755"/>
      <w:bookmarkStart w:id="26" w:name="_Toc474481667"/>
    </w:p>
    <w:p w14:paraId="794F183D" w14:textId="77777777" w:rsidR="00F739A1" w:rsidRDefault="00F739A1" w:rsidP="000B4F8E">
      <w:pPr>
        <w:pStyle w:val="Answer"/>
        <w:rPr>
          <w:szCs w:val="24"/>
        </w:rPr>
      </w:pPr>
    </w:p>
    <w:p w14:paraId="598A2885" w14:textId="77777777" w:rsidR="00B42277" w:rsidRDefault="00B42277">
      <w:pPr>
        <w:jc w:val="left"/>
        <w:rPr>
          <w:color w:val="000000"/>
          <w:szCs w:val="24"/>
        </w:rPr>
      </w:pPr>
      <w:r>
        <w:rPr>
          <w:color w:val="000000"/>
          <w:szCs w:val="24"/>
        </w:rPr>
        <w:br w:type="page"/>
      </w:r>
    </w:p>
    <w:p w14:paraId="5492C23E" w14:textId="77777777" w:rsidR="00F739A1" w:rsidRDefault="00F739A1" w:rsidP="00B61AA7">
      <w:pPr>
        <w:pStyle w:val="Answer"/>
        <w:ind w:left="0"/>
        <w:rPr>
          <w:rFonts w:ascii="Times New Roman Bold" w:hAnsi="Times New Roman Bold" w:cs="Arial"/>
          <w:bCs/>
          <w:caps/>
          <w:kern w:val="32"/>
          <w:sz w:val="28"/>
          <w:szCs w:val="32"/>
        </w:rPr>
      </w:pPr>
    </w:p>
    <w:p w14:paraId="79F66F9A" w14:textId="7D327B5E" w:rsidR="00C71E6F" w:rsidRPr="001A7C8B" w:rsidRDefault="00C71E6F" w:rsidP="0063493C">
      <w:pPr>
        <w:pStyle w:val="Heading1"/>
        <w:spacing w:before="0"/>
      </w:pPr>
      <w:bookmarkStart w:id="27" w:name="_Toc190078080"/>
      <w:r w:rsidRPr="001A7C8B">
        <w:t>Introduction - Why Bother?</w:t>
      </w:r>
      <w:bookmarkEnd w:id="24"/>
      <w:bookmarkEnd w:id="25"/>
      <w:bookmarkEnd w:id="26"/>
      <w:bookmarkEnd w:id="27"/>
    </w:p>
    <w:p w14:paraId="7E2452C3" w14:textId="77777777" w:rsidR="00C71E6F" w:rsidRDefault="00C71E6F">
      <w:pPr>
        <w:pStyle w:val="BodyText"/>
      </w:pPr>
      <w:r>
        <w:t>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all of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3B0DA7">
      <w:pPr>
        <w:pStyle w:val="BodyText"/>
        <w:numPr>
          <w:ilvl w:val="0"/>
          <w:numId w:val="21"/>
        </w:numPr>
        <w:tabs>
          <w:tab w:val="left" w:pos="810"/>
        </w:tabs>
      </w:pPr>
      <w:r>
        <w:t>Your entity can be held liable for damages caused by your contractors</w:t>
      </w:r>
    </w:p>
    <w:p w14:paraId="76FF01F3" w14:textId="77777777" w:rsidR="00C71E6F" w:rsidRDefault="00C71E6F" w:rsidP="003B0DA7">
      <w:pPr>
        <w:pStyle w:val="BodyText"/>
        <w:numPr>
          <w:ilvl w:val="0"/>
          <w:numId w:val="21"/>
        </w:numPr>
        <w:tabs>
          <w:tab w:val="left" w:pos="810"/>
        </w:tabs>
      </w:pPr>
      <w:r>
        <w:t>You should be able to rely on the contractor’s expertise to do the job safely, and if it doesn’t, it should pay for the consequences</w:t>
      </w:r>
    </w:p>
    <w:p w14:paraId="2FFAB473" w14:textId="77777777" w:rsidR="00C71E6F" w:rsidRDefault="00C71E6F" w:rsidP="003B0DA7">
      <w:pPr>
        <w:pStyle w:val="BodyText"/>
        <w:numPr>
          <w:ilvl w:val="0"/>
          <w:numId w:val="21"/>
        </w:numPr>
        <w:tabs>
          <w:tab w:val="left" w:pos="810"/>
        </w:tabs>
      </w:pPr>
      <w:r>
        <w:t>Responsibility encourages safety on the part of the contractor</w:t>
      </w:r>
    </w:p>
    <w:p w14:paraId="3FE96C48" w14:textId="77777777" w:rsidR="00C71E6F" w:rsidRDefault="00C71E6F" w:rsidP="003B0DA7">
      <w:pPr>
        <w:pStyle w:val="BodyText"/>
        <w:numPr>
          <w:ilvl w:val="0"/>
          <w:numId w:val="21"/>
        </w:numPr>
        <w:tabs>
          <w:tab w:val="left" w:pos="810"/>
        </w:tabs>
      </w:pPr>
      <w:r>
        <w:t>Risk is placed upon those best able to control the work</w:t>
      </w:r>
    </w:p>
    <w:p w14:paraId="78EBCB16" w14:textId="77777777" w:rsidR="00C71E6F" w:rsidRDefault="00C71E6F" w:rsidP="003B0DA7">
      <w:pPr>
        <w:pStyle w:val="BodyText"/>
        <w:numPr>
          <w:ilvl w:val="0"/>
          <w:numId w:val="21"/>
        </w:numPr>
        <w:tabs>
          <w:tab w:val="left" w:pos="810"/>
        </w:tabs>
      </w:pPr>
      <w:r>
        <w:t>You have a source for payment of claims against your entity</w:t>
      </w:r>
    </w:p>
    <w:p w14:paraId="08DB0F65" w14:textId="77777777" w:rsidR="00C71E6F" w:rsidRDefault="00C71E6F" w:rsidP="003B0DA7">
      <w:pPr>
        <w:pStyle w:val="BodyText"/>
        <w:numPr>
          <w:ilvl w:val="0"/>
          <w:numId w:val="21"/>
        </w:numPr>
        <w:tabs>
          <w:tab w:val="left" w:pos="810"/>
        </w:tabs>
      </w:pPr>
      <w:r>
        <w:t>Maintaining your own project or entity budget</w:t>
      </w:r>
    </w:p>
    <w:p w14:paraId="56EA47AB" w14:textId="77777777" w:rsidR="00C71E6F" w:rsidRDefault="00C71E6F" w:rsidP="003B0DA7">
      <w:pPr>
        <w:pStyle w:val="BodyText"/>
        <w:numPr>
          <w:ilvl w:val="0"/>
          <w:numId w:val="21"/>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8" w:name="_Toc125436482"/>
      <w:bookmarkStart w:id="29" w:name="_Toc126492228"/>
      <w:bookmarkStart w:id="30" w:name="_Toc130114431"/>
      <w:bookmarkStart w:id="31" w:name="_Toc285119627"/>
      <w:bookmarkStart w:id="32" w:name="_Toc285119756"/>
      <w:bookmarkStart w:id="33" w:name="_Toc474481668"/>
      <w:bookmarkStart w:id="34" w:name="_Toc190078081"/>
      <w:r w:rsidRPr="00336884">
        <w:lastRenderedPageBreak/>
        <w:t>Chapter One</w:t>
      </w:r>
      <w:bookmarkEnd w:id="28"/>
      <w:bookmarkEnd w:id="29"/>
      <w:bookmarkEnd w:id="30"/>
      <w:bookmarkEnd w:id="31"/>
      <w:bookmarkEnd w:id="32"/>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3"/>
      <w:bookmarkEnd w:id="34"/>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C01CE0">
            <w:pPr>
              <w:pStyle w:val="TableText"/>
              <w:numPr>
                <w:ilvl w:val="0"/>
                <w:numId w:val="20"/>
              </w:numPr>
              <w:suppressAutoHyphens/>
              <w:rPr>
                <w:i/>
                <w:color w:val="FFFFFF"/>
              </w:rPr>
            </w:pPr>
            <w:r>
              <w:rPr>
                <w:i/>
                <w:color w:val="FFFFFF"/>
              </w:rPr>
              <w:t>Analyze the Risks and Relationships</w:t>
            </w:r>
          </w:p>
          <w:p w14:paraId="4FC3D746" w14:textId="77777777" w:rsidR="00C71E6F" w:rsidRDefault="00C71E6F" w:rsidP="00C01CE0">
            <w:pPr>
              <w:pStyle w:val="TableText"/>
              <w:numPr>
                <w:ilvl w:val="0"/>
                <w:numId w:val="20"/>
              </w:numPr>
              <w:suppressAutoHyphens/>
              <w:rPr>
                <w:i/>
                <w:color w:val="FFFFFF"/>
              </w:rPr>
            </w:pPr>
            <w:r>
              <w:rPr>
                <w:i/>
                <w:color w:val="FFFFFF"/>
              </w:rPr>
              <w:t>Use a Hold Harmless (Indemnity) Agreement</w:t>
            </w:r>
          </w:p>
          <w:p w14:paraId="2726732B" w14:textId="77777777" w:rsidR="00C71E6F" w:rsidRDefault="00C71E6F" w:rsidP="00C01CE0">
            <w:pPr>
              <w:pStyle w:val="TableText"/>
              <w:numPr>
                <w:ilvl w:val="0"/>
                <w:numId w:val="20"/>
              </w:numPr>
              <w:suppressAutoHyphens/>
              <w:rPr>
                <w:i/>
                <w:color w:val="FFFFFF"/>
              </w:rPr>
            </w:pPr>
            <w:r>
              <w:rPr>
                <w:i/>
                <w:color w:val="FFFFFF"/>
              </w:rPr>
              <w:t>Select the Appropriate Insurance Specifications</w:t>
            </w:r>
          </w:p>
          <w:p w14:paraId="091D1131" w14:textId="77777777" w:rsidR="00C71E6F" w:rsidRDefault="00C71E6F" w:rsidP="00C01CE0">
            <w:pPr>
              <w:pStyle w:val="TableText"/>
              <w:numPr>
                <w:ilvl w:val="0"/>
                <w:numId w:val="20"/>
              </w:numPr>
              <w:suppressAutoHyphens/>
              <w:rPr>
                <w:i/>
                <w:color w:val="FFFFFF"/>
              </w:rPr>
            </w:pPr>
            <w:r>
              <w:rPr>
                <w:i/>
                <w:color w:val="FFFFFF"/>
              </w:rPr>
              <w:t>Verify Insurance Coverage</w:t>
            </w:r>
          </w:p>
          <w:p w14:paraId="3B292CBD" w14:textId="77777777" w:rsidR="00C71E6F" w:rsidRDefault="00C71E6F" w:rsidP="00C01CE0">
            <w:pPr>
              <w:pStyle w:val="TableText"/>
              <w:numPr>
                <w:ilvl w:val="0"/>
                <w:numId w:val="20"/>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A3E42D6" w14:textId="77777777" w:rsidR="00C71E6F" w:rsidRDefault="00C71E6F" w:rsidP="00381E61">
      <w:pPr>
        <w:spacing w:after="120"/>
      </w:pPr>
      <w:r>
        <w:t>In the practice of good risk management, your Entity should attempt to transfer the risk of accidental loss accruing through its contractual relationships. Usually, your Entity will require the other party to a contract (contractor) to assume your Entity’s liability arising out of the contractor’s negligent delivery of products, services, or activities.  This transfer generally is appropriate, as the contractor is most often the party in the best position to control loss.</w:t>
      </w:r>
    </w:p>
    <w:p w14:paraId="2196F338" w14:textId="77777777" w:rsidR="00C71E6F" w:rsidRDefault="00C71E6F" w:rsidP="00381E61">
      <w:pPr>
        <w:spacing w:after="120"/>
      </w:pPr>
      <w:r>
        <w:t>This intended transfer of risk is achieved by requiring suppliers, contractors, tenants, and users of public facilities (i.e. the other party to most Entity contracts) to hold your entity harmless in an indemnification agreement arising from their products, activities, or use of your facilities. The best way to assure that the transfer actually takes place (i.e. that a loss will be paid by someone other than your Entity) is to require a strong indemnity agreement and insurance appropriate in the contract for goods or services.   In addition to protecting the contractor, the insurance should also protect the Entity, its officers, officials, employees, and volunteers.</w:t>
      </w:r>
    </w:p>
    <w:p w14:paraId="36FD7F44" w14:textId="77777777" w:rsidR="00C71E6F" w:rsidRDefault="00C71E6F" w:rsidP="00381E61">
      <w:pPr>
        <w:spacing w:after="120"/>
        <w:rPr>
          <w:b/>
        </w:rPr>
      </w:pPr>
      <w:r>
        <w:t xml:space="preserve">This section is intended to give users a brief overview of the contractual risk transfer process and a set of insurance specification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Default="00C71E6F" w:rsidP="00381E61">
      <w:pPr>
        <w:spacing w:before="120" w:after="120"/>
        <w:rPr>
          <w:b/>
        </w:rPr>
      </w:pPr>
      <w:r>
        <w:rPr>
          <w:b/>
        </w:rPr>
        <w:t xml:space="preserve">Contractual Risk Transfer - </w:t>
      </w:r>
      <w:r w:rsidRPr="001832E9">
        <w:rPr>
          <w:b/>
        </w:rPr>
        <w:t xml:space="preserve">The Steps </w:t>
      </w:r>
      <w:r>
        <w:rPr>
          <w:b/>
        </w:rPr>
        <w:tab/>
      </w:r>
    </w:p>
    <w:p w14:paraId="6F8C2469" w14:textId="77777777" w:rsidR="00C71E6F" w:rsidRDefault="00C71E6F" w:rsidP="003B0DA7">
      <w:pPr>
        <w:numPr>
          <w:ilvl w:val="1"/>
          <w:numId w:val="33"/>
        </w:numPr>
        <w:spacing w:after="120"/>
        <w:ind w:left="990"/>
      </w:pPr>
      <w:r>
        <w:t>Analyze the Risks &amp; Relationships</w:t>
      </w:r>
    </w:p>
    <w:p w14:paraId="6E5DCD7F" w14:textId="77777777" w:rsidR="00C71E6F" w:rsidRDefault="00C71E6F" w:rsidP="003B0DA7">
      <w:pPr>
        <w:numPr>
          <w:ilvl w:val="1"/>
          <w:numId w:val="33"/>
        </w:numPr>
        <w:spacing w:after="120"/>
        <w:ind w:left="990"/>
      </w:pPr>
      <w:r>
        <w:t>Use a Hold Harmless (Indemnity) Agreement</w:t>
      </w:r>
    </w:p>
    <w:p w14:paraId="1FA17CFF" w14:textId="77777777" w:rsidR="00C71E6F" w:rsidRDefault="00C71E6F" w:rsidP="003B0DA7">
      <w:pPr>
        <w:numPr>
          <w:ilvl w:val="1"/>
          <w:numId w:val="33"/>
        </w:numPr>
        <w:spacing w:after="120"/>
        <w:ind w:left="990"/>
      </w:pPr>
      <w:r>
        <w:t>Select the Proper Insurance Requirements</w:t>
      </w:r>
    </w:p>
    <w:p w14:paraId="1144FFDB" w14:textId="77777777" w:rsidR="00C71E6F" w:rsidRDefault="00C71E6F" w:rsidP="003B0DA7">
      <w:pPr>
        <w:numPr>
          <w:ilvl w:val="1"/>
          <w:numId w:val="33"/>
        </w:numPr>
        <w:spacing w:after="120"/>
        <w:ind w:left="990"/>
      </w:pPr>
      <w:r>
        <w:t>Verify Coverage</w:t>
      </w:r>
    </w:p>
    <w:p w14:paraId="1F183766" w14:textId="77777777" w:rsidR="00C71E6F" w:rsidRDefault="00C71E6F" w:rsidP="003B0DA7">
      <w:pPr>
        <w:numPr>
          <w:ilvl w:val="1"/>
          <w:numId w:val="33"/>
        </w:numPr>
        <w:spacing w:after="120"/>
        <w:ind w:left="990"/>
      </w:pPr>
      <w:r>
        <w:t>Report Claims Promptly</w:t>
      </w:r>
      <w:r>
        <w:tab/>
        <w:t xml:space="preserve"> </w:t>
      </w:r>
    </w:p>
    <w:p w14:paraId="7F11F86D" w14:textId="77777777" w:rsidR="00C71E6F" w:rsidRPr="00A45104" w:rsidRDefault="00C71E6F" w:rsidP="0063493C">
      <w:pPr>
        <w:pStyle w:val="Heading2"/>
        <w:spacing w:after="0"/>
        <w:jc w:val="left"/>
        <w:rPr>
          <w:sz w:val="24"/>
          <w:szCs w:val="24"/>
        </w:rPr>
      </w:pPr>
      <w:r>
        <w:br w:type="page"/>
      </w:r>
      <w:bookmarkStart w:id="35" w:name="_Toc285119628"/>
      <w:bookmarkStart w:id="36" w:name="_Toc285119757"/>
      <w:bookmarkStart w:id="37" w:name="_Toc474481669"/>
      <w:bookmarkStart w:id="38" w:name="_Toc190078082"/>
      <w:r w:rsidRPr="00A45104">
        <w:rPr>
          <w:sz w:val="24"/>
          <w:szCs w:val="24"/>
        </w:rPr>
        <w:lastRenderedPageBreak/>
        <w:t>Step 1: Analyze the Risks and Relationships</w:t>
      </w:r>
      <w:bookmarkEnd w:id="35"/>
      <w:bookmarkEnd w:id="36"/>
      <w:bookmarkEnd w:id="37"/>
      <w:bookmarkEnd w:id="38"/>
    </w:p>
    <w:p w14:paraId="6F746C86" w14:textId="77777777" w:rsidR="00C71E6F" w:rsidRDefault="00C71E6F" w:rsidP="00381E61">
      <w:pPr>
        <w:spacing w:after="120"/>
      </w:pPr>
      <w:r>
        <w:t xml:space="preserve">Review the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074457E" w14:textId="004F0E9B" w:rsidR="00C71E6F" w:rsidRDefault="00C71E6F" w:rsidP="00381E61">
      <w:pPr>
        <w:spacing w:after="120"/>
      </w:pPr>
      <w:r>
        <w:t>Step back and think about the objectives to be accomplished and ask</w:t>
      </w:r>
      <w:r w:rsidR="008134F1">
        <w:t>,</w:t>
      </w:r>
      <w:r>
        <w:t xml:space="preserve">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79AD381" w14:textId="7A2587D0" w:rsidR="00C71E6F" w:rsidRDefault="00C71E6F" w:rsidP="00381E61">
      <w:pPr>
        <w:spacing w:after="120"/>
      </w:pPr>
      <w:r>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ith the exception of construction contracts.  Please see </w:t>
      </w:r>
      <w:hyperlink w:anchor="_Chapter_Three:_" w:history="1">
        <w:r w:rsidRPr="00297E68">
          <w:rPr>
            <w:rStyle w:val="Hyperlink"/>
          </w:rPr>
          <w:t>Chapter 3</w:t>
        </w:r>
      </w:hyperlink>
      <w:r>
        <w:t xml:space="preserve"> for more details regarding construction projects and Chapter 4 for a discussion of other special types of situations.   </w:t>
      </w:r>
    </w:p>
    <w:p w14:paraId="39B0E8CF" w14:textId="64F0EBC5" w:rsidR="00C71E6F" w:rsidRDefault="00C42BC1" w:rsidP="00381E61">
      <w:pPr>
        <w:spacing w:after="120"/>
      </w:pPr>
      <w:hyperlink w:anchor="_Appendix_A:_Risk" w:history="1">
        <w:r w:rsidR="00C71E6F" w:rsidRPr="00984030">
          <w:rPr>
            <w:rStyle w:val="Hyperlink"/>
          </w:rPr>
          <w:t>Appendix A</w:t>
        </w:r>
      </w:hyperlink>
      <w:r w:rsidR="00C71E6F" w:rsidRPr="005269E1">
        <w:t xml:space="preserve">, </w:t>
      </w:r>
      <w:r w:rsidR="00C71E6F">
        <w:t>“</w:t>
      </w:r>
      <w:r w:rsidR="00C71E6F" w:rsidRPr="005269E1">
        <w:t>Risk</w:t>
      </w:r>
      <w:r w:rsidR="00C71E6F">
        <w:t xml:space="preserve"> Assessment”, has more information about identifying and prioritizing risks, including common questions to ask and references for conducting risk assessments, the first step in the risk management process.</w:t>
      </w:r>
    </w:p>
    <w:p w14:paraId="52E02B15" w14:textId="77777777" w:rsidR="00C71E6F" w:rsidRPr="00A45104" w:rsidRDefault="00C71E6F" w:rsidP="0063493C">
      <w:pPr>
        <w:pStyle w:val="Heading2"/>
        <w:spacing w:after="0"/>
        <w:jc w:val="left"/>
        <w:rPr>
          <w:sz w:val="24"/>
          <w:szCs w:val="24"/>
        </w:rPr>
      </w:pPr>
      <w:bookmarkStart w:id="39" w:name="_Toc285119629"/>
      <w:bookmarkStart w:id="40" w:name="_Toc285119758"/>
      <w:bookmarkStart w:id="41" w:name="_Toc474481670"/>
      <w:bookmarkStart w:id="42" w:name="_Toc190078083"/>
      <w:r w:rsidRPr="00A45104">
        <w:rPr>
          <w:sz w:val="24"/>
          <w:szCs w:val="24"/>
        </w:rPr>
        <w:t>Step 2: Use a Hold Harmless</w:t>
      </w:r>
      <w:bookmarkEnd w:id="39"/>
      <w:bookmarkEnd w:id="40"/>
      <w:bookmarkEnd w:id="41"/>
      <w:bookmarkEnd w:id="42"/>
    </w:p>
    <w:p w14:paraId="7CE1B551" w14:textId="17D2D797" w:rsidR="00C71E6F" w:rsidRDefault="00C71E6F" w:rsidP="00381E61">
      <w:pPr>
        <w:spacing w:after="120"/>
      </w:pPr>
      <w:r>
        <w:t xml:space="preserve">Your contracts should contain a Hold Harmless (Indemnity) agreement that includes an obligation to defend your entity (including employees, officials, agents, etc.) and is meant to be interpreted as broadly as possible in your favor. Hold Harmless </w:t>
      </w:r>
      <w:r w:rsidR="00CF407E">
        <w:t>agreements are</w:t>
      </w:r>
      <w:r>
        <w:t xml:space="preserve"> language that shifts responsibility for loss or damage arising from the activities of a contract from one party (your entity) to the other (the contractor).  </w:t>
      </w:r>
      <w:r w:rsidR="00C538FD">
        <w:t>Your contractor acts as your representative while performing services for you, provided they are within the scope of your agreement. Any damages caused in such performance on your behalf can be collected against you.</w:t>
      </w:r>
      <w:r>
        <w:t xml:space="preserve">  “Hold Harmless” language allows you to tender the claim of the damaged third party to the contractor for defense and indemnity by the contractor or their insurer.    </w:t>
      </w:r>
    </w:p>
    <w:p w14:paraId="79F5EBD1" w14:textId="77777777" w:rsidR="00C71E6F" w:rsidRDefault="00C71E6F" w:rsidP="00381E61">
      <w:pPr>
        <w:pStyle w:val="BodyText"/>
        <w:keepNext/>
        <w:jc w:val="left"/>
      </w:pPr>
      <w:r>
        <w:t>Good Hold Harmless language for most contracts (with the key terms in bold) reads as follows:</w:t>
      </w:r>
    </w:p>
    <w:p w14:paraId="6A64B9D1" w14:textId="77777777" w:rsidR="00C71E6F" w:rsidRDefault="00C71E6F" w:rsidP="00381E61">
      <w:pPr>
        <w:pStyle w:val="BodyText"/>
        <w:keepLines/>
        <w:ind w:left="720"/>
      </w:pPr>
      <w:r w:rsidRPr="00026D6F">
        <w:rPr>
          <w:b/>
          <w:bCs/>
          <w:u w:val="single"/>
        </w:rPr>
        <w:t>Hold harmless</w:t>
      </w:r>
      <w:r w:rsidRPr="00026D6F">
        <w:rPr>
          <w:b/>
          <w:bCs/>
        </w:rPr>
        <w:t xml:space="preserve">: </w:t>
      </w:r>
      <w:r>
        <w:rPr>
          <w:bCs/>
        </w:rPr>
        <w:t>to the fullest extent permitted by law, C</w:t>
      </w:r>
      <w:r w:rsidRPr="00026D6F">
        <w:t xml:space="preserve">ontractor shall </w:t>
      </w:r>
      <w:r w:rsidRPr="00026D6F">
        <w:rPr>
          <w:b/>
          <w:bCs/>
        </w:rPr>
        <w:t>hold harmless</w:t>
      </w:r>
      <w:r w:rsidRPr="00026D6F">
        <w:t xml:space="preserve">, </w:t>
      </w:r>
      <w:r w:rsidRPr="00026D6F">
        <w:rPr>
          <w:b/>
          <w:bCs/>
        </w:rPr>
        <w:t>defend</w:t>
      </w:r>
      <w:r w:rsidRPr="00026D6F">
        <w:t xml:space="preserve"> at its own expense, </w:t>
      </w:r>
      <w:r w:rsidRPr="00026D6F">
        <w:rPr>
          <w:b/>
          <w:bCs/>
        </w:rPr>
        <w:t>and indemnify</w:t>
      </w:r>
      <w:r w:rsidRPr="00026D6F">
        <w:t xml:space="preserve"> </w:t>
      </w:r>
      <w:r w:rsidRPr="00AD38F0">
        <w:rPr>
          <w:b/>
        </w:rPr>
        <w:t>Entity</w:t>
      </w:r>
      <w:r w:rsidRPr="00026D6F">
        <w:t xml:space="preserve"> its officers, employees, agents</w:t>
      </w:r>
      <w:r>
        <w:t>,</w:t>
      </w:r>
      <w:r w:rsidRPr="00026D6F">
        <w:t xml:space="preserve"> and volunteers, </w:t>
      </w:r>
      <w:r w:rsidRPr="0022706F">
        <w:rPr>
          <w:b/>
        </w:rPr>
        <w:t xml:space="preserve">against </w:t>
      </w:r>
      <w:r w:rsidRPr="00026D6F">
        <w:rPr>
          <w:b/>
          <w:bCs/>
        </w:rPr>
        <w:t>any and all</w:t>
      </w:r>
      <w:r w:rsidRPr="00026D6F">
        <w:t xml:space="preserve"> liability, </w:t>
      </w:r>
      <w:r w:rsidRPr="00026D6F">
        <w:rPr>
          <w:b/>
          <w:bCs/>
        </w:rPr>
        <w:t>claims</w:t>
      </w:r>
      <w:r w:rsidRPr="00026D6F">
        <w:t>, losses, damages</w:t>
      </w:r>
      <w:r>
        <w:t>,</w:t>
      </w:r>
      <w:r w:rsidRPr="00026D6F">
        <w:t xml:space="preserve"> or expenses, including </w:t>
      </w:r>
      <w:r w:rsidRPr="00026D6F">
        <w:rPr>
          <w:iCs/>
        </w:rPr>
        <w:t>reasonable</w:t>
      </w:r>
      <w:r w:rsidRPr="00026D6F">
        <w:t xml:space="preserve"> attorney’s fees, </w:t>
      </w:r>
      <w:r w:rsidRPr="00026D6F">
        <w:rPr>
          <w:b/>
          <w:bCs/>
        </w:rPr>
        <w:t>arising from all acts or omissions of contractor or its</w:t>
      </w:r>
      <w:r w:rsidRPr="00026D6F">
        <w:t xml:space="preserve"> officers, </w:t>
      </w:r>
      <w:r w:rsidRPr="00026D6F">
        <w:rPr>
          <w:b/>
          <w:bCs/>
        </w:rPr>
        <w:t>agents</w:t>
      </w:r>
      <w:r>
        <w:rPr>
          <w:b/>
          <w:bCs/>
        </w:rPr>
        <w:t>,</w:t>
      </w:r>
      <w:r w:rsidRPr="00026D6F">
        <w:t xml:space="preserve"> or employees in rendering services under this contract; </w:t>
      </w:r>
      <w:r w:rsidRPr="00026D6F">
        <w:rPr>
          <w:b/>
          <w:bCs/>
        </w:rPr>
        <w:t>excluding</w:t>
      </w:r>
      <w:r w:rsidRPr="00026D6F">
        <w:t xml:space="preserve">, however, such liability, </w:t>
      </w:r>
      <w:r w:rsidRPr="00026D6F">
        <w:rPr>
          <w:b/>
        </w:rPr>
        <w:t>claims</w:t>
      </w:r>
      <w:r w:rsidRPr="00026D6F">
        <w:t>, losses, damages</w:t>
      </w:r>
      <w:r>
        <w:t>,</w:t>
      </w:r>
      <w:r w:rsidRPr="00026D6F">
        <w:t xml:space="preserve"> or expenses </w:t>
      </w:r>
      <w:r w:rsidRPr="00026D6F">
        <w:rPr>
          <w:b/>
        </w:rPr>
        <w:t>arising from</w:t>
      </w:r>
      <w:r w:rsidRPr="00026D6F">
        <w:t xml:space="preserve"> </w:t>
      </w:r>
      <w:r>
        <w:rPr>
          <w:b/>
          <w:bCs/>
        </w:rPr>
        <w:t>Entity</w:t>
      </w:r>
      <w:r w:rsidRPr="00026D6F">
        <w:rPr>
          <w:b/>
          <w:bCs/>
        </w:rPr>
        <w:t>’s sole negligence or willful acts.</w:t>
      </w:r>
      <w:r w:rsidRPr="00026D6F">
        <w:t xml:space="preserve">  </w:t>
      </w:r>
    </w:p>
    <w:p w14:paraId="353981BC" w14:textId="77777777" w:rsidR="00C71E6F" w:rsidRDefault="00C71E6F" w:rsidP="00381E61">
      <w:pPr>
        <w:pStyle w:val="BodyText"/>
        <w:keepNext/>
      </w:pPr>
      <w:r>
        <w:t xml:space="preserve">It is preferable to use your own contract form with language that has been drafted by your attorney, but at times you may have to accept someone else’s form or negotiate the terms of your Hold </w:t>
      </w:r>
      <w:r>
        <w:lastRenderedPageBreak/>
        <w:t xml:space="preserve">Harmless with the prospective contractor.  If you do have to make changes or accept another form, always have your attorney review and approve any language before you sign.  </w:t>
      </w:r>
    </w:p>
    <w:p w14:paraId="7A32D7F8" w14:textId="648732FC" w:rsidR="00C71E6F" w:rsidRDefault="00C71E6F" w:rsidP="00381E61">
      <w:pPr>
        <w:pStyle w:val="BodyText"/>
        <w:keepNext/>
      </w:pPr>
      <w:r>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_1" w:history="1">
        <w:r w:rsidRPr="00984030">
          <w:rPr>
            <w:rStyle w:val="Hyperlink"/>
          </w:rPr>
          <w:t>Appendix C</w:t>
        </w:r>
      </w:hyperlink>
      <w:r>
        <w:t>. That section also contains a good waiver for participants in sporting or volunteer activities.</w:t>
      </w:r>
    </w:p>
    <w:p w14:paraId="0B943AA9" w14:textId="77777777" w:rsidR="00C71E6F" w:rsidRPr="00A45104" w:rsidRDefault="00C71E6F" w:rsidP="0063493C">
      <w:pPr>
        <w:pStyle w:val="Heading2"/>
        <w:spacing w:after="0"/>
        <w:jc w:val="left"/>
        <w:rPr>
          <w:sz w:val="24"/>
          <w:szCs w:val="24"/>
        </w:rPr>
      </w:pPr>
      <w:bookmarkStart w:id="43" w:name="_Toc285119630"/>
      <w:bookmarkStart w:id="44" w:name="_Toc285119759"/>
      <w:bookmarkStart w:id="45" w:name="_Toc474481671"/>
      <w:bookmarkStart w:id="46" w:name="_Toc190078084"/>
      <w:r w:rsidRPr="00A45104">
        <w:rPr>
          <w:sz w:val="24"/>
          <w:szCs w:val="24"/>
        </w:rPr>
        <w:t>Step 3: Select the Appropriate Insurance Specifications</w:t>
      </w:r>
      <w:bookmarkEnd w:id="43"/>
      <w:bookmarkEnd w:id="44"/>
      <w:bookmarkEnd w:id="45"/>
      <w:bookmarkEnd w:id="46"/>
    </w:p>
    <w:p w14:paraId="509B18B8" w14:textId="77777777" w:rsidR="00C71E6F" w:rsidRDefault="00C71E6F" w:rsidP="00381E61">
      <w:pPr>
        <w:pStyle w:val="BodyText"/>
        <w:keepNext/>
        <w:rPr>
          <w:b/>
        </w:rPr>
      </w:pPr>
      <w:r w:rsidRPr="00D1300F">
        <w:t>A Hold Harmless is the Contractor’s promise to pay for claims cause</w:t>
      </w:r>
      <w:r>
        <w:t>d, in whole or in part, from its</w:t>
      </w:r>
      <w:r w:rsidRPr="00D1300F">
        <w:t xml:space="preserve"> activities.  Requiring insurance helps to ensure the contractor will have the money to deliver on that promise.  Therefore, it’s important to require insurance of the proper type and in sufficient amounts to protect your entity. </w:t>
      </w:r>
      <w:r>
        <w:rPr>
          <w:b/>
        </w:rPr>
        <w:t xml:space="preserve">   </w:t>
      </w:r>
    </w:p>
    <w:p w14:paraId="691034F1" w14:textId="77777777" w:rsidR="00C71E6F" w:rsidRDefault="00C71E6F" w:rsidP="00381E61">
      <w:pPr>
        <w:pStyle w:val="BodyText"/>
        <w:keepNext/>
      </w:pPr>
      <w:r w:rsidRPr="00EF71A7">
        <w:t>It’s also important to inform contractors of the insurance requirements early in the contract or bid process</w:t>
      </w:r>
      <w:r>
        <w:t xml:space="preserve">.  This accomplishes two goals. First, it eliminates any questions that the bidder may have about the nature of the required insurance. Second, the bidder has the opportunity to forward the forms to its insurer or agent for approval before the bid is submitted, thus eliminating delay or the submission of unacceptable insurance documents after the contract or bid is awarded. </w:t>
      </w:r>
    </w:p>
    <w:p w14:paraId="2DCBE32F" w14:textId="77777777" w:rsidR="00C71E6F" w:rsidRDefault="00C71E6F" w:rsidP="00381E61">
      <w:pPr>
        <w:pStyle w:val="BodyText"/>
        <w:keepNext/>
      </w:pPr>
      <w:r>
        <w:t xml:space="preserve">To make this process easier, we suggest including the insurance specifications as an appendix or attachment to the contract, with a reference to them in contract itself.  In Chapter Two we have also provided a </w:t>
      </w:r>
      <w:r w:rsidRPr="002F28D5">
        <w:t>sample set of instructions</w:t>
      </w:r>
      <w:r>
        <w:t xml:space="preserve"> for the contractor and agent, including a description of the contracted work or service, the applicable dates coverage is required, and space for any special instructions.  </w:t>
      </w:r>
    </w:p>
    <w:p w14:paraId="01D74F8E" w14:textId="6A766475" w:rsidR="00C71E6F" w:rsidRDefault="007E7B0C" w:rsidP="00381E61">
      <w:pPr>
        <w:pStyle w:val="BodyText"/>
        <w:keepNext/>
        <w:jc w:val="left"/>
      </w:pPr>
      <w:r>
        <w:rPr>
          <w:b/>
        </w:rPr>
        <w:t>Sample Contract Language for Insurance R</w:t>
      </w:r>
      <w:r w:rsidR="00C71E6F" w:rsidRPr="00AD38F0">
        <w:rPr>
          <w:b/>
        </w:rPr>
        <w:t>equirements:</w:t>
      </w:r>
    </w:p>
    <w:p w14:paraId="3C13A705" w14:textId="6240ED6F" w:rsidR="00C71E6F" w:rsidRPr="002E46BD" w:rsidRDefault="00C71E6F" w:rsidP="00381E61">
      <w:pPr>
        <w:pStyle w:val="Caption"/>
        <w:spacing w:after="120"/>
        <w:ind w:left="720"/>
        <w:rPr>
          <w:rFonts w:ascii="Times New Roman" w:hAnsi="Times New Roman"/>
          <w:b w:val="0"/>
          <w:szCs w:val="24"/>
        </w:rPr>
      </w:pPr>
      <w:r w:rsidRPr="002E46BD">
        <w:rPr>
          <w:rFonts w:ascii="Times New Roman" w:hAnsi="Times New Roman"/>
          <w:b w:val="0"/>
          <w:szCs w:val="24"/>
          <w:u w:val="single"/>
        </w:rPr>
        <w:t>INSURANCE REQUIREMENTS</w:t>
      </w:r>
      <w:r w:rsidRPr="002E46BD">
        <w:rPr>
          <w:rFonts w:ascii="Times New Roman" w:hAnsi="Times New Roman"/>
          <w:b w:val="0"/>
          <w:szCs w:val="24"/>
        </w:rPr>
        <w:t xml:space="preserve">.  Contractor agrees to have and maintain the policies set forth in </w:t>
      </w:r>
      <w:hyperlink w:anchor="_Exhibit_A:_" w:history="1">
        <w:r w:rsidRPr="002E46BD">
          <w:rPr>
            <w:rStyle w:val="Hyperlink"/>
            <w:rFonts w:ascii="Times New Roman" w:hAnsi="Times New Roman"/>
            <w:b w:val="0"/>
            <w:szCs w:val="24"/>
          </w:rPr>
          <w:t>Exhibit A</w:t>
        </w:r>
      </w:hyperlink>
      <w:r w:rsidRPr="002E46BD">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approved in writing by the Entity.  A lapse in any required insurance coverage during this Agreement shall be a breach of this Agreement.</w:t>
      </w:r>
    </w:p>
    <w:p w14:paraId="58FB39A4" w14:textId="0874889A" w:rsidR="00C71E6F" w:rsidRDefault="00C71E6F" w:rsidP="00381E61">
      <w:pPr>
        <w:pStyle w:val="Caption"/>
        <w:spacing w:after="120"/>
        <w:rPr>
          <w:rFonts w:ascii="Times New Roman" w:hAnsi="Times New Roman"/>
          <w:b w:val="0"/>
          <w:szCs w:val="24"/>
        </w:rPr>
      </w:pPr>
      <w:r w:rsidRPr="00626329">
        <w:rPr>
          <w:rFonts w:ascii="Times New Roman" w:hAnsi="Times New Roman"/>
          <w:szCs w:val="24"/>
        </w:rPr>
        <w:t>Basic Insurance Specifications</w:t>
      </w:r>
      <w:r w:rsidR="00CC148F">
        <w:rPr>
          <w:rFonts w:ascii="Times New Roman" w:hAnsi="Times New Roman"/>
          <w:b w:val="0"/>
          <w:szCs w:val="24"/>
        </w:rPr>
        <w:t xml:space="preserve">: </w:t>
      </w:r>
      <w:r w:rsidRPr="00626329">
        <w:rPr>
          <w:rFonts w:ascii="Times New Roman" w:hAnsi="Times New Roman"/>
          <w:b w:val="0"/>
          <w:szCs w:val="24"/>
        </w:rPr>
        <w:t>the end of this Chapter contains a set of Insurance Requirements for Most Contracts that can be used for most contracts.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38DF3CB8" w14:textId="2307619C" w:rsidR="00C71E6F" w:rsidRDefault="00C71E6F" w:rsidP="00381E61">
      <w:pPr>
        <w:pStyle w:val="Caption"/>
        <w:spacing w:after="120"/>
        <w:rPr>
          <w:rFonts w:ascii="Times New Roman" w:hAnsi="Times New Roman"/>
          <w:b w:val="0"/>
          <w:szCs w:val="24"/>
        </w:rPr>
      </w:pPr>
      <w:r w:rsidRPr="00626329">
        <w:rPr>
          <w:rFonts w:ascii="Times New Roman" w:hAnsi="Times New Roman"/>
          <w:b w:val="0"/>
          <w:szCs w:val="24"/>
        </w:rPr>
        <w:t>For construction and environmental services contracts</w:t>
      </w:r>
      <w:r w:rsidR="00CF407E">
        <w:rPr>
          <w:rFonts w:ascii="Times New Roman" w:hAnsi="Times New Roman"/>
          <w:b w:val="0"/>
          <w:szCs w:val="24"/>
        </w:rPr>
        <w:t>,</w:t>
      </w:r>
      <w:r w:rsidRPr="00626329">
        <w:rPr>
          <w:rFonts w:ascii="Times New Roman" w:hAnsi="Times New Roman"/>
          <w:b w:val="0"/>
          <w:szCs w:val="24"/>
        </w:rPr>
        <w:t xml:space="preserve"> please see Chapter Three for a complete set of specs and explanation.  Chapter Four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30CFC182" w14:textId="77777777" w:rsidR="00C71E6F" w:rsidRDefault="00C71E6F" w:rsidP="00381E61">
      <w:pPr>
        <w:pStyle w:val="BodyText"/>
        <w:keepNext/>
      </w:pPr>
      <w:r w:rsidRPr="00D1300F">
        <w:lastRenderedPageBreak/>
        <w:t>For commercial contracts, the types of insurance regularly required are:</w:t>
      </w:r>
    </w:p>
    <w:p w14:paraId="2D3F76DD" w14:textId="75857A95" w:rsidR="00C71E6F" w:rsidRDefault="00C71E6F" w:rsidP="003B0DA7">
      <w:pPr>
        <w:pStyle w:val="BodyText"/>
        <w:keepNext/>
        <w:numPr>
          <w:ilvl w:val="0"/>
          <w:numId w:val="22"/>
        </w:numPr>
      </w:pPr>
      <w:r w:rsidRPr="00E743A7">
        <w:rPr>
          <w:b/>
        </w:rPr>
        <w:t>Commercial General Liability (</w:t>
      </w:r>
      <w:r w:rsidRPr="00A230A1">
        <w:rPr>
          <w:color w:val="000000" w:themeColor="text1"/>
        </w:rPr>
        <w:t xml:space="preserve">ISO CGL CG 00 01) </w:t>
      </w:r>
      <w:r w:rsidR="00CC148F" w:rsidRPr="00D1300F">
        <w:t>–</w:t>
      </w:r>
      <w:r w:rsidRPr="00A230A1">
        <w:rPr>
          <w:color w:val="000000" w:themeColor="text1"/>
        </w:rPr>
        <w:t xml:space="preserve"> fundamental coverage for bodily injury, property damage, </w:t>
      </w:r>
      <w:r w:rsidRPr="00A230A1">
        <w:rPr>
          <w:bCs/>
          <w:color w:val="000000" w:themeColor="text1"/>
        </w:rPr>
        <w:t>products &amp; completed operations,</w:t>
      </w:r>
      <w:r w:rsidRPr="00A230A1">
        <w:rPr>
          <w:color w:val="000000" w:themeColor="text1"/>
        </w:rPr>
        <w:t xml:space="preserve"> and </w:t>
      </w:r>
      <w:r w:rsidRPr="00D1300F">
        <w:t>personal injury arising from the contractor</w:t>
      </w:r>
      <w:r>
        <w:t>’</w:t>
      </w:r>
      <w:r w:rsidRPr="00D1300F">
        <w:t xml:space="preserve">s activities.   </w:t>
      </w:r>
    </w:p>
    <w:p w14:paraId="76BFBF91" w14:textId="77777777" w:rsidR="00C71E6F" w:rsidRDefault="00C71E6F" w:rsidP="003B0DA7">
      <w:pPr>
        <w:pStyle w:val="BodyText"/>
        <w:keepNext/>
        <w:numPr>
          <w:ilvl w:val="0"/>
          <w:numId w:val="22"/>
        </w:numPr>
      </w:pPr>
      <w:r>
        <w:rPr>
          <w:b/>
        </w:rPr>
        <w:t xml:space="preserve">Business Auto Coverage Form </w:t>
      </w:r>
      <w:r w:rsidRPr="00E743A7">
        <w:rPr>
          <w:b/>
        </w:rPr>
        <w:t>(CA</w:t>
      </w:r>
      <w:r>
        <w:rPr>
          <w:b/>
        </w:rPr>
        <w:t xml:space="preserve"> 00 01)</w:t>
      </w:r>
      <w:r w:rsidRPr="00D1300F">
        <w:t xml:space="preserve"> – important for any </w:t>
      </w:r>
      <w:r>
        <w:t xml:space="preserve">work or </w:t>
      </w:r>
      <w:r w:rsidRPr="00D1300F">
        <w:t xml:space="preserve">service involving the use of motor vehicles, and a legal requirement for all vehicle owners.    </w:t>
      </w:r>
    </w:p>
    <w:p w14:paraId="3525223A" w14:textId="77777777" w:rsidR="00C71E6F" w:rsidRDefault="00C71E6F" w:rsidP="003B0DA7">
      <w:pPr>
        <w:pStyle w:val="BodyText"/>
        <w:keepNext/>
        <w:numPr>
          <w:ilvl w:val="0"/>
          <w:numId w:val="22"/>
        </w:numPr>
      </w:pPr>
      <w:r w:rsidRPr="00E743A7">
        <w:rPr>
          <w:b/>
        </w:rPr>
        <w:t>Workers’ Compensation (WC) &amp; Employers Liability (EL)</w:t>
      </w:r>
      <w:r w:rsidRPr="00D1300F">
        <w:t xml:space="preserve"> – all employers must provide this insurance or be registered as a Self-Insured entity with the State</w:t>
      </w:r>
      <w:r>
        <w:t xml:space="preserve">.  This is not required for sole proprietors or companies that have no employees, typically professional partnerships that use contracted administrative support.  </w:t>
      </w:r>
      <w:r w:rsidRPr="00D1300F">
        <w:t xml:space="preserve">    </w:t>
      </w:r>
    </w:p>
    <w:p w14:paraId="6C9ECAFB" w14:textId="77777777" w:rsidR="00C71E6F" w:rsidRDefault="00C71E6F" w:rsidP="00381E61">
      <w:pPr>
        <w:pStyle w:val="BodyText"/>
        <w:keepNext/>
        <w:tabs>
          <w:tab w:val="left" w:pos="0"/>
        </w:tabs>
      </w:pPr>
      <w:r w:rsidRPr="00D1300F">
        <w:t>For</w:t>
      </w:r>
      <w:r>
        <w:t xml:space="preserve"> </w:t>
      </w:r>
      <w:r w:rsidRPr="00A230A1">
        <w:rPr>
          <w:bCs/>
          <w:color w:val="000000" w:themeColor="text1"/>
        </w:rPr>
        <w:t>technology and</w:t>
      </w:r>
      <w:r w:rsidRPr="00A230A1">
        <w:rPr>
          <w:color w:val="000000" w:themeColor="text1"/>
        </w:rPr>
        <w:t xml:space="preserve"> professional </w:t>
      </w:r>
      <w:r>
        <w:t xml:space="preserve">services </w:t>
      </w:r>
      <w:r w:rsidRPr="00D1300F">
        <w:t>contracts, particularly with licensed professional</w:t>
      </w:r>
      <w:r>
        <w:t>s</w:t>
      </w:r>
      <w:r w:rsidRPr="00D1300F">
        <w:t xml:space="preserve"> such as architects, engineers, attorneys, accountants</w:t>
      </w:r>
      <w:r>
        <w:t>,</w:t>
      </w:r>
      <w:r w:rsidRPr="00D1300F">
        <w:t xml:space="preserve"> and insurance brokers, you should also require:</w:t>
      </w:r>
    </w:p>
    <w:p w14:paraId="22DDFD11" w14:textId="77777777" w:rsidR="00C71E6F" w:rsidRDefault="00C71E6F" w:rsidP="003B0DA7">
      <w:pPr>
        <w:pStyle w:val="BodyText"/>
        <w:keepNext/>
        <w:numPr>
          <w:ilvl w:val="0"/>
          <w:numId w:val="23"/>
        </w:numPr>
      </w:pPr>
      <w:r w:rsidRPr="00E743A7">
        <w:rPr>
          <w:b/>
        </w:rPr>
        <w:t>Professional Liability (or E&amp;O - Errors and Omissions)</w:t>
      </w:r>
      <w:r w:rsidRPr="00D1300F">
        <w:t xml:space="preserve"> – this provides coverage for errors in professional judgment that lead to damages</w:t>
      </w:r>
      <w:r>
        <w:t xml:space="preserve"> to your entity or others.  </w:t>
      </w:r>
      <w:r w:rsidRPr="00D1300F">
        <w:t xml:space="preserve">       </w:t>
      </w:r>
    </w:p>
    <w:p w14:paraId="39422EA6" w14:textId="77777777" w:rsidR="00C71E6F" w:rsidRDefault="00C71E6F" w:rsidP="00381E61">
      <w:pPr>
        <w:pStyle w:val="BodyText"/>
        <w:keepNext/>
      </w:pPr>
      <w:r w:rsidRPr="00E743A7">
        <w:rPr>
          <w:b/>
        </w:rPr>
        <w:t>Limit of Insurance:</w:t>
      </w:r>
      <w:r w:rsidRPr="00D1300F">
        <w:t xml:space="preserve">  the minimum limit recommended is $</w:t>
      </w:r>
      <w:r>
        <w:t>2</w:t>
      </w:r>
      <w:r w:rsidRPr="00D1300F">
        <w:t>,000,000 per occurrence, accident</w:t>
      </w:r>
      <w:r>
        <w:t>,</w:t>
      </w:r>
      <w:r w:rsidRPr="00D1300F">
        <w:t xml:space="preserve"> or claim, for CGL, CAL, and E&amp;O, respectively.  If </w:t>
      </w:r>
      <w:r>
        <w:t xml:space="preserve">you accept $1,000,000 per occurrence and </w:t>
      </w:r>
      <w:r w:rsidRPr="00D1300F">
        <w:t xml:space="preserve">an aggregate limit applies (a limit on the amount the insurer will pay for all claims in one policy period, typically one year) it should be no less than $2,000,000.          </w:t>
      </w:r>
    </w:p>
    <w:p w14:paraId="3B0455FF" w14:textId="77DF0CC9" w:rsidR="00C71E6F" w:rsidRDefault="00C71E6F" w:rsidP="00381E61">
      <w:pPr>
        <w:pStyle w:val="BodyText"/>
        <w:keepNext/>
      </w:pPr>
      <w:r w:rsidRPr="00D1300F">
        <w:t xml:space="preserve">For Workers’ Compensation Insurance, you should require </w:t>
      </w:r>
      <w:r>
        <w:t>“</w:t>
      </w:r>
      <w:r w:rsidRPr="00D1300F">
        <w:t>Statutory Limits</w:t>
      </w:r>
      <w:r>
        <w:t>”</w:t>
      </w:r>
      <w:r w:rsidR="00CF407E">
        <w:t>. This</w:t>
      </w:r>
      <w:r>
        <w:t xml:space="preserve"> coverage that is as high as the statute provides (essentially unlimited)</w:t>
      </w:r>
      <w:r w:rsidRPr="00D1300F">
        <w:t xml:space="preserve">, with </w:t>
      </w:r>
      <w:r>
        <w:t xml:space="preserve">Employers Liability limits of </w:t>
      </w:r>
      <w:r w:rsidRPr="00D1300F">
        <w:t>$1,000,000 per accident or disease.</w:t>
      </w:r>
    </w:p>
    <w:p w14:paraId="3063DA40" w14:textId="48D15D3F" w:rsidR="00C71E6F" w:rsidRDefault="00C71E6F" w:rsidP="00381E61">
      <w:pPr>
        <w:pStyle w:val="BodyText"/>
        <w:keepNext/>
      </w:pPr>
      <w:r w:rsidRPr="00D1300F">
        <w:t>Keep in mind, these are recommended minimum limits that should be increased for a number of activities that are considered higher risk</w:t>
      </w:r>
      <w:r>
        <w:t>, including construction contracts</w:t>
      </w:r>
      <w:r w:rsidRPr="00D1300F">
        <w:t xml:space="preserve">.  </w:t>
      </w:r>
      <w:r>
        <w:t xml:space="preserve">Because of the stricter language imposed in the 2013 version of CGL additional insured endorsements, it is important to carefully review the coverages and limits you require in your contracts, as those specifications can have a significant impact on what is available to you from your vendor’s insurance coverage in the event of a claim.  </w:t>
      </w:r>
      <w:r w:rsidRPr="00D1300F">
        <w:t xml:space="preserve">Please refer to </w:t>
      </w:r>
      <w:r>
        <w:t xml:space="preserve">subsequent chapters and </w:t>
      </w:r>
      <w:hyperlink w:anchor="_Appendix_D:_" w:history="1">
        <w:r w:rsidRPr="00984030">
          <w:rPr>
            <w:rStyle w:val="Hyperlink"/>
          </w:rPr>
          <w:t>Appendix D</w:t>
        </w:r>
      </w:hyperlink>
      <w:r w:rsidRPr="00D1300F">
        <w:t xml:space="preserve"> for </w:t>
      </w:r>
      <w:r w:rsidRPr="009D08CC">
        <w:t>more</w:t>
      </w:r>
      <w:r>
        <w:rPr>
          <w:b/>
        </w:rPr>
        <w:t xml:space="preserve"> </w:t>
      </w:r>
      <w:r w:rsidRPr="00D1300F">
        <w:t xml:space="preserve">information and a reference table for situations in which higher limits are recommended.  </w:t>
      </w:r>
    </w:p>
    <w:p w14:paraId="01B88F16" w14:textId="77777777" w:rsidR="00C71E6F" w:rsidRDefault="00C71E6F" w:rsidP="0005366B">
      <w:pPr>
        <w:pStyle w:val="BodyText"/>
        <w:keepNext/>
        <w:spacing w:after="0"/>
        <w:rPr>
          <w:b/>
        </w:rPr>
      </w:pPr>
      <w:r w:rsidRPr="00C738DC">
        <w:rPr>
          <w:b/>
        </w:rPr>
        <w:t>Other Recommended Insurance Requirements</w:t>
      </w:r>
    </w:p>
    <w:p w14:paraId="6B89FFA2" w14:textId="1AF7519C" w:rsidR="0005366B" w:rsidRDefault="00C71E6F" w:rsidP="0005366B">
      <w:pPr>
        <w:pStyle w:val="BodyText"/>
        <w:keepNext/>
      </w:pPr>
      <w:r w:rsidRPr="00D1300F">
        <w:t>In addition to the basic coverage outlined above, your entity should also request the following protection:</w:t>
      </w:r>
    </w:p>
    <w:p w14:paraId="1DED2421" w14:textId="41A0C854" w:rsidR="00C71E6F" w:rsidRDefault="00C71E6F" w:rsidP="00381E61">
      <w:pPr>
        <w:pStyle w:val="BodyText"/>
      </w:pPr>
      <w:r w:rsidRPr="002F28D5">
        <w:rPr>
          <w:b/>
        </w:rPr>
        <w:t>Additional Insured</w:t>
      </w:r>
      <w:r>
        <w:rPr>
          <w:b/>
        </w:rPr>
        <w:t>:</w:t>
      </w:r>
      <w:r w:rsidRPr="00D1300F">
        <w:t xml:space="preserve"> an endorsement to the </w:t>
      </w:r>
      <w:r>
        <w:t>Commercial General Liability (</w:t>
      </w:r>
      <w:r w:rsidRPr="00D1300F">
        <w:t>CGL</w:t>
      </w:r>
      <w:r>
        <w:t>)</w:t>
      </w:r>
      <w:r w:rsidRPr="00D1300F">
        <w:t xml:space="preserve"> policy</w:t>
      </w:r>
      <w:r>
        <w:t xml:space="preserve"> </w:t>
      </w:r>
      <w:r w:rsidRPr="00D1300F">
        <w:t xml:space="preserve">will name your entity as an </w:t>
      </w:r>
      <w:r>
        <w:t xml:space="preserve">additional </w:t>
      </w:r>
      <w:r w:rsidRPr="00D1300F">
        <w:t xml:space="preserve">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t>
      </w:r>
      <w:r w:rsidR="006B0793">
        <w:t>Workers’ Compensation</w:t>
      </w:r>
      <w:r w:rsidRPr="00D1300F">
        <w:t xml:space="preserve"> policy and is not available under </w:t>
      </w:r>
      <w:r w:rsidR="006B0793">
        <w:t>Errors &amp; Omission</w:t>
      </w:r>
      <w:r w:rsidRPr="00D1300F">
        <w:t xml:space="preserve"> policies.  </w:t>
      </w:r>
    </w:p>
    <w:p w14:paraId="2D8FD3EA" w14:textId="70084C35" w:rsidR="00C71E6F" w:rsidRDefault="00CC148F" w:rsidP="0063493C">
      <w:pPr>
        <w:pStyle w:val="BodyText"/>
      </w:pPr>
      <w:r>
        <w:rPr>
          <w:b/>
        </w:rPr>
        <w:t>Primary Coverage:</w:t>
      </w:r>
      <w:r w:rsidR="00C71E6F" w:rsidRPr="00D1300F">
        <w:t xml:space="preserve"> for all the insurance policies, you want to require the Contractor’s insurance to be the first to cover any claim, with your coverage applicable only if the Contractor’s is exhausted. An endorsement is generally not required for the standard </w:t>
      </w:r>
      <w:r w:rsidR="00C71E6F">
        <w:t xml:space="preserve">Business Auto </w:t>
      </w:r>
      <w:r w:rsidR="00C71E6F" w:rsidRPr="00D1300F">
        <w:t>policy</w:t>
      </w:r>
      <w:r w:rsidR="00C71E6F">
        <w:t xml:space="preserve"> as </w:t>
      </w:r>
      <w:r w:rsidR="00C71E6F">
        <w:lastRenderedPageBreak/>
        <w:t>primary insurance language is written into the standard policy form</w:t>
      </w:r>
      <w:r w:rsidR="00C71E6F" w:rsidRPr="00D1300F">
        <w:t xml:space="preserve"> but is recommended for the CGL </w:t>
      </w:r>
      <w:r w:rsidR="00C71E6F" w:rsidRPr="00A230A1">
        <w:rPr>
          <w:color w:val="000000" w:themeColor="text1"/>
        </w:rPr>
        <w:t xml:space="preserve">policy </w:t>
      </w:r>
      <w:r w:rsidR="00C71E6F" w:rsidRPr="00A230A1">
        <w:rPr>
          <w:bCs/>
          <w:color w:val="000000" w:themeColor="text1"/>
        </w:rPr>
        <w:t>(ISO form CG 20 01 04 13)</w:t>
      </w:r>
      <w:r w:rsidR="00C71E6F" w:rsidRPr="00A230A1">
        <w:rPr>
          <w:color w:val="000000" w:themeColor="text1"/>
        </w:rPr>
        <w:t xml:space="preserve">, especially </w:t>
      </w:r>
      <w:r w:rsidR="00C71E6F" w:rsidRPr="00D1300F">
        <w:t>for high</w:t>
      </w:r>
      <w:r w:rsidR="008134F1">
        <w:t>-</w:t>
      </w:r>
      <w:r w:rsidR="00C71E6F" w:rsidRPr="00D1300F">
        <w:t xml:space="preserve"> risk activities.   </w:t>
      </w:r>
    </w:p>
    <w:p w14:paraId="01C18E41" w14:textId="64D7F802" w:rsidR="00C71E6F" w:rsidRDefault="00C71E6F" w:rsidP="00381E61">
      <w:pPr>
        <w:pStyle w:val="BodyText"/>
        <w:keepNext/>
      </w:pPr>
      <w:r w:rsidRPr="002F28D5">
        <w:rPr>
          <w:b/>
        </w:rPr>
        <w:t>Waiver of Subrogation</w:t>
      </w:r>
      <w:r w:rsidR="00CC148F">
        <w:t>:</w:t>
      </w:r>
      <w:r w:rsidRPr="00D1300F">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the Contractor’s rights to recover such </w:t>
      </w:r>
      <w:r w:rsidRPr="00337986">
        <w:rPr>
          <w:color w:val="000000" w:themeColor="text1"/>
        </w:rPr>
        <w:t>payments</w:t>
      </w:r>
      <w:r w:rsidR="006968A0">
        <w:rPr>
          <w:bCs/>
          <w:color w:val="000000" w:themeColor="text1"/>
        </w:rPr>
        <w:t xml:space="preserve"> such as ISO CG 24 04</w:t>
      </w:r>
      <w:r w:rsidR="009019EC">
        <w:rPr>
          <w:bCs/>
          <w:color w:val="000000" w:themeColor="text1"/>
        </w:rPr>
        <w:t xml:space="preserve"> </w:t>
      </w:r>
      <w:r w:rsidRPr="00337986">
        <w:rPr>
          <w:bCs/>
          <w:color w:val="000000" w:themeColor="text1"/>
        </w:rPr>
        <w:t>for CGL</w:t>
      </w:r>
      <w:r w:rsidRPr="00337986">
        <w:rPr>
          <w:color w:val="000000" w:themeColor="text1"/>
        </w:rPr>
        <w:t>,</w:t>
      </w:r>
      <w:r w:rsidRPr="00D1300F">
        <w:t xml:space="preserve"> and we r</w:t>
      </w:r>
      <w:r w:rsidR="006B0793">
        <w:t>ecommend an endorsement to the Workers’ Compensation</w:t>
      </w:r>
      <w:r w:rsidRPr="00D1300F">
        <w:t xml:space="preserve"> policy in most cases.        </w:t>
      </w:r>
    </w:p>
    <w:p w14:paraId="797B09B5" w14:textId="4C3C9B3F" w:rsidR="00C71E6F" w:rsidRDefault="00C71E6F" w:rsidP="00381E61">
      <w:pPr>
        <w:pStyle w:val="BodyText"/>
        <w:keepNext/>
      </w:pPr>
      <w:r w:rsidRPr="00C738DC">
        <w:rPr>
          <w:b/>
        </w:rPr>
        <w:t>Notice of Cancellation</w:t>
      </w:r>
      <w:r w:rsidR="00CC148F">
        <w:t>:</w:t>
      </w:r>
      <w:r w:rsidRPr="00D1300F">
        <w:t xml:space="preserve"> you want to be notified </w:t>
      </w:r>
      <w:r w:rsidR="00CF407E">
        <w:t xml:space="preserve">immediately </w:t>
      </w:r>
      <w:r w:rsidRPr="00D1300F">
        <w:t>if the policy is cancelled.  You should be notified of cancellation by the C</w:t>
      </w:r>
      <w:r>
        <w:t xml:space="preserve">ontractor’s agent or broker if </w:t>
      </w:r>
      <w:r w:rsidRPr="00D1300F">
        <w:t>h</w:t>
      </w:r>
      <w:r>
        <w:t>e or she</w:t>
      </w:r>
      <w:r w:rsidRPr="00D1300F">
        <w:t xml:space="preserve"> sent you a Certificate of Insurance verifying coverage, but unless you request an endorsement to the policies, failure</w:t>
      </w:r>
      <w:r>
        <w:t xml:space="preserve"> to notify</w:t>
      </w:r>
      <w:r w:rsidRPr="00D1300F">
        <w:t xml:space="preserve"> on</w:t>
      </w:r>
      <w:r>
        <w:t xml:space="preserve"> the agent or broker’s </w:t>
      </w:r>
      <w:r w:rsidRPr="00D1300F">
        <w:t>part does not prevent cancellation</w:t>
      </w:r>
      <w:r>
        <w:t xml:space="preserve"> without proper notice</w:t>
      </w:r>
      <w:r w:rsidRPr="00D1300F">
        <w:t xml:space="preserve">.  </w:t>
      </w:r>
    </w:p>
    <w:p w14:paraId="00306A82" w14:textId="77777777" w:rsidR="00C71E6F" w:rsidRDefault="00C71E6F" w:rsidP="00381E61">
      <w:pPr>
        <w:pStyle w:val="BodyText"/>
        <w:keepNext/>
        <w:rPr>
          <w:b/>
        </w:rPr>
      </w:pPr>
      <w:r w:rsidRPr="00C738DC">
        <w:rPr>
          <w:b/>
        </w:rPr>
        <w:t>General Insurance Recommendations</w:t>
      </w:r>
    </w:p>
    <w:p w14:paraId="5C72AA1B" w14:textId="42FA8244" w:rsidR="00C71E6F" w:rsidRPr="009E7393" w:rsidRDefault="00C71E6F" w:rsidP="00381E61">
      <w:pPr>
        <w:pStyle w:val="BodyText"/>
        <w:keepNext/>
        <w:rPr>
          <w:b/>
          <w:bCs/>
          <w:color w:val="FF0000"/>
        </w:rPr>
      </w:pPr>
      <w:r w:rsidRPr="002F28D5">
        <w:rPr>
          <w:b/>
        </w:rPr>
        <w:t>Deductibles and Self-Insured Retentions</w:t>
      </w:r>
      <w:r>
        <w:t xml:space="preserve">:  </w:t>
      </w:r>
      <w:r w:rsidR="00CF407E">
        <w:t>y</w:t>
      </w:r>
      <w:r w:rsidRPr="00D1300F">
        <w:t xml:space="preserve">ou want to make sure any amounts </w:t>
      </w:r>
      <w:r>
        <w:t xml:space="preserve">a </w:t>
      </w:r>
      <w:r w:rsidRPr="00D1300F">
        <w:t xml:space="preserve">Contractor must pay </w:t>
      </w:r>
      <w:r>
        <w:t>before its</w:t>
      </w:r>
      <w:r w:rsidRPr="00D1300F">
        <w:t xml:space="preserve"> insurance applies are known and </w:t>
      </w:r>
      <w:r>
        <w:t xml:space="preserve">the contractor is </w:t>
      </w:r>
      <w:r w:rsidRPr="00D1300F">
        <w:t xml:space="preserve">capable of paying those amounts if needed. </w:t>
      </w:r>
      <w:r w:rsidRPr="009E7393">
        <w:rPr>
          <w:b/>
          <w:bCs/>
          <w:color w:val="FF0000"/>
        </w:rPr>
        <w:t xml:space="preserve"> </w:t>
      </w:r>
      <w:r w:rsidRPr="00464FCD">
        <w:rPr>
          <w:bCs/>
          <w:color w:val="000000" w:themeColor="text1"/>
        </w:rPr>
        <w:t xml:space="preserve">Remember, the carrier has the same liability obligation to defend and pay for damages under the policy whether the deductible is paid or not.  However, if a self-insured retention </w:t>
      </w:r>
      <w:r w:rsidR="00CF407E">
        <w:rPr>
          <w:bCs/>
          <w:color w:val="000000" w:themeColor="text1"/>
        </w:rPr>
        <w:t xml:space="preserve">(SIR) </w:t>
      </w:r>
      <w:r w:rsidRPr="00464FCD">
        <w:rPr>
          <w:bCs/>
          <w:color w:val="000000" w:themeColor="text1"/>
        </w:rPr>
        <w:t xml:space="preserve">is not paid, in most cases the carrier has </w:t>
      </w:r>
      <w:r w:rsidRPr="00464FCD">
        <w:rPr>
          <w:bCs/>
          <w:color w:val="000000" w:themeColor="text1"/>
          <w:u w:val="single"/>
        </w:rPr>
        <w:t>no</w:t>
      </w:r>
      <w:r w:rsidRPr="00464FCD">
        <w:rPr>
          <w:bCs/>
          <w:color w:val="000000" w:themeColor="text1"/>
        </w:rPr>
        <w:t xml:space="preserve"> obligation to defend or pay damages unless and until the SIR is paid!  For this reason, you need to be </w:t>
      </w:r>
      <w:r w:rsidR="00464FCD" w:rsidRPr="00464FCD">
        <w:rPr>
          <w:b/>
          <w:bCs/>
          <w:color w:val="000000" w:themeColor="text1"/>
        </w:rPr>
        <w:t>especially</w:t>
      </w:r>
      <w:r w:rsidRPr="00464FCD">
        <w:rPr>
          <w:b/>
          <w:bCs/>
          <w:color w:val="000000" w:themeColor="text1"/>
        </w:rPr>
        <w:t xml:space="preserve"> careful of SIRs!</w:t>
      </w:r>
    </w:p>
    <w:p w14:paraId="35F4C672" w14:textId="74A6D404" w:rsidR="00C71E6F" w:rsidRDefault="00C71E6F" w:rsidP="00381E61">
      <w:pPr>
        <w:pStyle w:val="BodyText"/>
        <w:keepNext/>
      </w:pPr>
      <w:r w:rsidRPr="00C738DC">
        <w:rPr>
          <w:b/>
        </w:rPr>
        <w:t>Verification of Coverage</w:t>
      </w:r>
      <w:r>
        <w:t xml:space="preserve">:  proof of the Contractor’s insurance coverage is usually provided by its agent or broker with a </w:t>
      </w:r>
      <w:r w:rsidRPr="002F28D5">
        <w:t>Certificate of Insurance</w:t>
      </w:r>
      <w:r>
        <w:t xml:space="preserve"> listing the types of coverage, insurers providing the coverage, policy period, and limits.  Your entity will be listed as the Certificate Holder.  For ongoing </w:t>
      </w:r>
      <w:r w:rsidR="003A07B7">
        <w:t>contracts,</w:t>
      </w:r>
      <w:r>
        <w:t xml:space="preserve">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0A6DD637" w14:textId="61C66C14" w:rsidR="009B327F" w:rsidRDefault="00C71E6F" w:rsidP="00381E61">
      <w:pPr>
        <w:pStyle w:val="BodyText"/>
        <w:keepNext/>
      </w:pPr>
      <w:r>
        <w:t xml:space="preserve">A Certificate of Insurance is NOT enough proof of coverage when your entity wants to be named as an additional insured on the contractor’s CGL policy; you MUST also have an endorsement in order to be </w:t>
      </w:r>
      <w:r w:rsidR="00A51FA3">
        <w:t>covered</w:t>
      </w:r>
      <w:r>
        <w:t>.  The standard CGL contains “contractual liability” coverage which affords the insured coverage for liability they assume in most contracts</w:t>
      </w:r>
      <w:r w:rsidR="00CF407E">
        <w:t>.</w:t>
      </w:r>
      <w:r>
        <w:t xml:space="preserve"> </w:t>
      </w:r>
      <w:r w:rsidR="00CF407E">
        <w:t>S</w:t>
      </w:r>
      <w:r>
        <w:t>ome policies may automatically name your entity as an additional insured if required in a written contract, or they may issue a “blanket” endorsement to that effect</w:t>
      </w:r>
      <w:r w:rsidR="00CF407E">
        <w:t>. Y</w:t>
      </w:r>
      <w:r>
        <w:t>ou will want to obtain proof of your status, either through the endorsement or a copy of the applicable policy language.</w:t>
      </w:r>
      <w:r w:rsidR="009B327F">
        <w:t xml:space="preserve"> </w:t>
      </w:r>
    </w:p>
    <w:p w14:paraId="29144018" w14:textId="628104DE" w:rsidR="00A33C80" w:rsidRPr="00A33C80" w:rsidRDefault="009B327F" w:rsidP="00A33C80">
      <w:pPr>
        <w:pStyle w:val="BodyText"/>
        <w:keepNext/>
      </w:pPr>
      <w:r w:rsidRPr="00DE7B72">
        <w:rPr>
          <w:b/>
        </w:rPr>
        <w:t>We strongly recommend</w:t>
      </w:r>
      <w:r>
        <w:t xml:space="preserve"> obtaining a copy of the policy declarations and endorsement page (</w:t>
      </w:r>
      <w:r w:rsidR="00DE7B72">
        <w:t xml:space="preserve">make this a </w:t>
      </w:r>
      <w:r>
        <w:t>require</w:t>
      </w:r>
      <w:r w:rsidR="00DE7B72">
        <w:t>ment</w:t>
      </w:r>
      <w:r>
        <w:t xml:space="preserve"> in your </w:t>
      </w:r>
      <w:r w:rsidR="00A51FA3">
        <w:t>c</w:t>
      </w:r>
      <w:r>
        <w:t xml:space="preserve">ontract) to facilitate verification of coverages and spot any undesirable </w:t>
      </w:r>
      <w:r w:rsidR="00DE7B72">
        <w:t>policy limitations or exclusions</w:t>
      </w:r>
      <w:r>
        <w:t>.</w:t>
      </w:r>
      <w:r w:rsidR="00A33C80">
        <w:t xml:space="preserve"> </w:t>
      </w:r>
      <w:r w:rsidR="00A33C80" w:rsidRPr="00A33C80">
        <w:t xml:space="preserve">For example, the endorsements page could show a </w:t>
      </w:r>
      <w:r w:rsidR="00A33C80" w:rsidRPr="00A33C80">
        <w:rPr>
          <w:u w:val="single"/>
        </w:rPr>
        <w:t>Prior Work Exclusion</w:t>
      </w:r>
      <w:r w:rsidR="00A33C80" w:rsidRPr="00A33C80">
        <w:t xml:space="preserve">. Certificates of Insurance will NOT show </w:t>
      </w:r>
      <w:r w:rsidR="00A33C80" w:rsidRPr="00A33C80">
        <w:rPr>
          <w:u w:val="single"/>
        </w:rPr>
        <w:t>Prior Work Exclusions</w:t>
      </w:r>
      <w:r w:rsidR="00A33C80" w:rsidRPr="00A33C80">
        <w:t xml:space="preserve">, These are deadly exclusions that exclude coverage and </w:t>
      </w:r>
      <w:r w:rsidR="00A33C80" w:rsidRPr="00A33C80">
        <w:rPr>
          <w:u w:val="single"/>
        </w:rPr>
        <w:t>can be known by other names</w:t>
      </w:r>
      <w:r w:rsidR="00A33C80" w:rsidRPr="00A33C80">
        <w:t xml:space="preserve"> including: Montrose exclusions, Continuous Injury Coverage Exclusions, Modification of Occurrence Definition, Continuous and Progressive, Pre-existing Damage Endorsements, or other names.</w:t>
      </w:r>
    </w:p>
    <w:p w14:paraId="53340062" w14:textId="35ECDC0C" w:rsidR="00A33C80" w:rsidRPr="00A33C80" w:rsidRDefault="00A33C80" w:rsidP="00A33C80">
      <w:pPr>
        <w:pStyle w:val="BodyText"/>
        <w:keepNext/>
      </w:pPr>
      <w:r w:rsidRPr="00A33C80">
        <w:t xml:space="preserve">These endorsements can have the effect of deleting Completed Operations Coverage, including Construction Defect coverage for both (1) Additional Insured Endorsements and (2) Contractual </w:t>
      </w:r>
      <w:r w:rsidRPr="00A33C80">
        <w:lastRenderedPageBreak/>
        <w:t>Liability Indemnity coverage—the 2 principal methods of covering the Named Insured Contractor and the Entity!</w:t>
      </w:r>
    </w:p>
    <w:p w14:paraId="32BFA471" w14:textId="32AE2922" w:rsidR="00C71E6F" w:rsidRDefault="00A33C80" w:rsidP="00381E61">
      <w:pPr>
        <w:pStyle w:val="BodyText"/>
        <w:keepNext/>
      </w:pPr>
      <w:r w:rsidRPr="00A33C80">
        <w:t xml:space="preserve">This is yet another reason to require in your Contract a copy of the Declarations &amp; Endorsements pages with your Certificate of Insurance and copies of the Primary &amp; </w:t>
      </w:r>
      <w:r w:rsidR="00AB66D2" w:rsidRPr="00A33C80">
        <w:t>Non-Contributory</w:t>
      </w:r>
      <w:r w:rsidRPr="00A33C80">
        <w:t xml:space="preserve"> and Additional Insured endorsements so you can see and obtain copies of these endorsements for verification of Compliance (or non-Compliance) with Contract Insurance requirements.</w:t>
      </w:r>
    </w:p>
    <w:p w14:paraId="0C6C80F7" w14:textId="46ADF204" w:rsidR="00490814" w:rsidRDefault="00987E2A" w:rsidP="00381E61">
      <w:pPr>
        <w:pStyle w:val="BodyText"/>
        <w:keepNext/>
      </w:pPr>
      <w:r>
        <w:t xml:space="preserve">A number of organizations have attempted to streamline online coverage verification. Robert Marshburn has helped develop one of those tools which can be found at </w:t>
      </w:r>
      <w:bookmarkStart w:id="47" w:name="_Hlk190692146"/>
      <w:r>
        <w:fldChar w:fldCharType="begin"/>
      </w:r>
      <w:r w:rsidR="00297E68">
        <w:instrText>HYPERLINK "http://www.AutomatedInsuranceVerification.com"</w:instrText>
      </w:r>
      <w:r>
        <w:fldChar w:fldCharType="separate"/>
      </w:r>
      <w:r w:rsidRPr="00875219">
        <w:rPr>
          <w:rStyle w:val="Hyperlink"/>
        </w:rPr>
        <w:t>www.AutomatedInsuranceVerification.com</w:t>
      </w:r>
      <w:r>
        <w:rPr>
          <w:rStyle w:val="Hyperlink"/>
        </w:rPr>
        <w:fldChar w:fldCharType="end"/>
      </w:r>
      <w:bookmarkEnd w:id="47"/>
      <w:r>
        <w:t xml:space="preserve">. </w:t>
      </w:r>
    </w:p>
    <w:p w14:paraId="690865A0" w14:textId="06120255" w:rsidR="00490814" w:rsidRDefault="00490814" w:rsidP="00CB6E0A">
      <w:r>
        <w:t xml:space="preserve">Also of note, the authors have gone to great lengths over the years to advise users of the manual that certificates of insurance are indications of coverage but confer no rights on the holder.  The Accord 25 form includes language reinforcing this status – see box Nos. 2 and 5 in the annotated certificate in Appendix B to this manual.  That said, a recent decision under State of Washington law held the opposite (see T-Mobile USA, Inc. v. Selective Insurance Company of America).  In that case, T-Mobile was provided a certificate that indicated T-Mobile was an additional insured under a contractor’s policy issued by Selective.  Selective declined coverage under the theory that the policy was not amended by the certificate.  The WA Supreme Court found that the agent issuing the certificate had apparent authority to confer additional insured status.  This decision raises doubt – but only in the state of Washington - that an insurer can avoid coverage indicated on a certificate of coverage.  That said, the authors advise users that this </w:t>
      </w:r>
      <w:r w:rsidR="00CB6E0A">
        <w:t xml:space="preserve">interpretation does </w:t>
      </w:r>
      <w:r w:rsidR="00CB6E0A" w:rsidRPr="00B61AA7">
        <w:rPr>
          <w:u w:val="single"/>
        </w:rPr>
        <w:t>not</w:t>
      </w:r>
      <w:r w:rsidR="00CB6E0A">
        <w:t xml:space="preserve"> apply in California and</w:t>
      </w:r>
      <w:r>
        <w:t xml:space="preserve"> to</w:t>
      </w:r>
      <w:r w:rsidR="00CB6E0A">
        <w:t xml:space="preserve"> continue to</w:t>
      </w:r>
      <w:r>
        <w:t xml:space="preserve"> require </w:t>
      </w:r>
      <w:r w:rsidR="00CB6E0A">
        <w:t xml:space="preserve">the actual </w:t>
      </w:r>
      <w:r>
        <w:t xml:space="preserve">amendatory endorsements issued by the insurer </w:t>
      </w:r>
      <w:r w:rsidR="00CB6E0A">
        <w:t>to provide</w:t>
      </w:r>
      <w:r>
        <w:t xml:space="preserve"> evidence of coverage.  And, as described elsewhere in this manual, copies of declaration pages provide further assurance that a policy does not include amendatory endorsements that may limit or exclude coverage otherwise granted in the standard policy forms.</w:t>
      </w:r>
    </w:p>
    <w:p w14:paraId="483AA6C8" w14:textId="77777777" w:rsidR="00490814" w:rsidRPr="00B61AA7" w:rsidRDefault="00490814" w:rsidP="00B61AA7">
      <w:pPr>
        <w:rPr>
          <w:sz w:val="22"/>
        </w:rPr>
      </w:pPr>
    </w:p>
    <w:p w14:paraId="7D14602F" w14:textId="0446179F" w:rsidR="00C71E6F" w:rsidRPr="00D86907" w:rsidRDefault="00C71E6F" w:rsidP="00381E61">
      <w:pPr>
        <w:spacing w:after="120"/>
      </w:pPr>
      <w:r w:rsidRPr="00C738DC">
        <w:rPr>
          <w:b/>
        </w:rPr>
        <w:t>Acceptability of Insurers</w:t>
      </w:r>
      <w:r>
        <w:rPr>
          <w:b/>
        </w:rPr>
        <w:t>:</w:t>
      </w:r>
      <w:r w:rsidRPr="00D1300F">
        <w:t xml:space="preserve"> </w:t>
      </w:r>
      <w:r>
        <w:t xml:space="preserve">the specifications list a minimum A.M. Best rating of A:VII.  You can look up an insurer’s rating by going to </w:t>
      </w:r>
      <w:hyperlink r:id="rId23" w:history="1">
        <w:r w:rsidRPr="00D71482">
          <w:rPr>
            <w:rStyle w:val="Hyperlink"/>
          </w:rPr>
          <w:t>www.ambest.com</w:t>
        </w:r>
      </w:hyperlink>
      <w:r>
        <w:t>.   At times you may run into an insurer that does not have the minimum rating or that is not rated by A.M. Best, particularly if your contractor is covered by a captive, Self-Insured Group (SIG), risk pool, or other “alternative” risk transfer mechanism.  In such case</w:t>
      </w:r>
      <w:r w:rsidR="00CF407E">
        <w:t>s,</w:t>
      </w:r>
      <w:r>
        <w:t xml:space="preserve"> you will need to research the company by referring to the Internet or requesting documentation from the agent.  Also, enlist the advice of your insurance broker or risk management consultant.</w:t>
      </w:r>
      <w:r w:rsidR="007A5ABF">
        <w:t xml:space="preserve">  We are no longer suggesting that coverage must be written with “admitted” markets.  In recent years an increasing percentage of coverage has moved to surplus lines markets that are “licensed” to conduct business, but not “admitted.”  These non-admitted markets may offer</w:t>
      </w:r>
      <w:r w:rsidR="00077713">
        <w:t xml:space="preserve"> customized forms and</w:t>
      </w:r>
      <w:r w:rsidR="007A5ABF">
        <w:t xml:space="preserve"> better coverage and better pricing than admitted markets.  But a non-admitted market may not be supported by a state’s insolvency fund.  As a result, you may consider asking for a higher financial size rating as an indication of a non-admitted insurer’s financial capa</w:t>
      </w:r>
      <w:r w:rsidR="003A07B7">
        <w:t>city.</w:t>
      </w:r>
      <w:r w:rsidR="007A5ABF">
        <w:t xml:space="preserve">  In the manual we now use the term “authorized” insurers to include both admitted and non-admitted surplus lines insurers.</w:t>
      </w:r>
      <w:r w:rsidRPr="00D86907">
        <w:t xml:space="preserve"> </w:t>
      </w:r>
      <w:r w:rsidR="00077713" w:rsidRPr="00D86907">
        <w:t xml:space="preserve">However, </w:t>
      </w:r>
      <w:r w:rsidR="00141B89" w:rsidRPr="00D86907">
        <w:t xml:space="preserve">note that non-admitted insurers may use custom </w:t>
      </w:r>
      <w:r w:rsidR="00D86907" w:rsidRPr="00D86907">
        <w:t xml:space="preserve">policy </w:t>
      </w:r>
      <w:r w:rsidR="00141B89" w:rsidRPr="00D86907">
        <w:t xml:space="preserve">forms, so </w:t>
      </w:r>
      <w:r w:rsidR="00077713" w:rsidRPr="00D86907">
        <w:t>use careful verification that the</w:t>
      </w:r>
      <w:r w:rsidR="00D86907" w:rsidRPr="00D86907">
        <w:t>se forms</w:t>
      </w:r>
      <w:r w:rsidR="00077713" w:rsidRPr="00D86907">
        <w:t xml:space="preserve"> do not take away needed standard coverages!</w:t>
      </w:r>
    </w:p>
    <w:p w14:paraId="11BAE2D0" w14:textId="77777777" w:rsidR="00C71E6F" w:rsidRDefault="00C71E6F" w:rsidP="00381E61">
      <w:pPr>
        <w:pStyle w:val="BodyText"/>
        <w:keepNext/>
      </w:pPr>
      <w:r w:rsidRPr="002F28D5">
        <w:rPr>
          <w:b/>
        </w:rPr>
        <w:t>Claims-Made Policies</w:t>
      </w:r>
      <w:r>
        <w:rPr>
          <w:b/>
        </w:rPr>
        <w:t>:</w:t>
      </w:r>
      <w:r w:rsidRPr="00C738DC">
        <w:t xml:space="preserve"> </w:t>
      </w:r>
      <w:r>
        <w:t xml:space="preserve">most Professional Liability insurance policies, and other specialized policies such as Environmental Impairment (Pollution) or Educators Legal Liability, are written on what is known as a “claims-made” basis.  This means the policy in force on the date a claim is </w:t>
      </w:r>
      <w:r>
        <w:lastRenderedPageBreak/>
        <w:t xml:space="preserve">made against the Contractor is the one that covers the loss, not necessarily the one that happens to be in force on the date the work begins or, as with an “occurrence” policy, the date when an accident that causes damage occurs.    </w:t>
      </w:r>
    </w:p>
    <w:p w14:paraId="499C033A" w14:textId="77777777" w:rsidR="00C71E6F" w:rsidRDefault="00C71E6F" w:rsidP="00381E61">
      <w:pPr>
        <w:pStyle w:val="BodyText"/>
        <w:keepNext/>
      </w:pPr>
      <w:r>
        <w:t xml:space="preserve">For the work of Architects and Engineers, it may be many years after the design work is completed and the structure put to use before errors or defects in the design become apparent and a claim is filed.  For this reason, it is recommended that you require proof of ongoing coverage for design work, at least three years, and often up to as long as ten years after a job is complete.    </w:t>
      </w:r>
    </w:p>
    <w:p w14:paraId="0134B4B8" w14:textId="77777777" w:rsidR="00C71E6F" w:rsidRDefault="00C71E6F" w:rsidP="00381E61">
      <w:pPr>
        <w:pStyle w:val="BodyText"/>
        <w:keepNext/>
      </w:pPr>
      <w:r>
        <w:t>This section of the requirements can often be deleted if the contract does not involve professional or environmental services.</w:t>
      </w:r>
    </w:p>
    <w:p w14:paraId="5E05B8DB" w14:textId="77777777" w:rsidR="00C71E6F" w:rsidRDefault="00C71E6F" w:rsidP="00381E61">
      <w:pPr>
        <w:pStyle w:val="BodyText"/>
        <w:keepNext/>
      </w:pPr>
      <w:r w:rsidRPr="00C738DC">
        <w:rPr>
          <w:b/>
        </w:rPr>
        <w:t>Special Risks or Circumstances</w:t>
      </w:r>
      <w:r>
        <w:rPr>
          <w:b/>
        </w:rPr>
        <w:t xml:space="preserve">: </w:t>
      </w:r>
      <w:r w:rsidRPr="00E743A7">
        <w:t>each situation is unique, and</w:t>
      </w:r>
      <w:r>
        <w:t xml:space="preserve"> you may encounter a type of risk or coverage that requires more limits, acceptance of a lower A.M. Best rating, or a waiver of one of the recommended requirements.  You should always reserve the right to modify your requirements to meet such demands, especially when conducting a bid process that could lock you in to rejecting an otherwise acceptable proposal.  </w:t>
      </w:r>
    </w:p>
    <w:p w14:paraId="1C918460" w14:textId="77777777" w:rsidR="00C71E6F" w:rsidRPr="005C5B48" w:rsidRDefault="00C71E6F" w:rsidP="00C17638">
      <w:pPr>
        <w:pStyle w:val="Heading2"/>
        <w:spacing w:after="0"/>
        <w:jc w:val="left"/>
        <w:rPr>
          <w:b w:val="0"/>
        </w:rPr>
      </w:pPr>
      <w:bookmarkStart w:id="48" w:name="_Toc285119631"/>
      <w:bookmarkStart w:id="49" w:name="_Toc285119760"/>
      <w:bookmarkStart w:id="50" w:name="_Toc474481672"/>
      <w:bookmarkStart w:id="51" w:name="_Toc190078085"/>
      <w:r w:rsidRPr="005C5B48">
        <w:rPr>
          <w:rStyle w:val="Heading2Char1"/>
          <w:rFonts w:ascii="Times New Roman" w:hAnsi="Times New Roman"/>
          <w:b/>
          <w:sz w:val="24"/>
          <w:szCs w:val="24"/>
        </w:rPr>
        <w:t>Step 4: Verify Coverage</w:t>
      </w:r>
      <w:bookmarkEnd w:id="48"/>
      <w:bookmarkEnd w:id="49"/>
      <w:bookmarkEnd w:id="50"/>
      <w:r w:rsidRPr="005C5B48">
        <w:rPr>
          <w:b w:val="0"/>
        </w:rPr>
        <w:t> </w:t>
      </w:r>
      <w:bookmarkEnd w:id="51"/>
    </w:p>
    <w:p w14:paraId="15901B83" w14:textId="066B6D0A" w:rsidR="00C71E6F" w:rsidRPr="002F28D5" w:rsidRDefault="00F4743C" w:rsidP="0005366B">
      <w:pPr>
        <w:pStyle w:val="BodyText"/>
        <w:keepNext/>
        <w:spacing w:after="0"/>
        <w:jc w:val="left"/>
        <w:rPr>
          <w:b/>
        </w:rPr>
      </w:pPr>
      <w:r>
        <w:rPr>
          <w:b/>
        </w:rPr>
        <w:t xml:space="preserve">Review the Completed </w:t>
      </w:r>
      <w:r w:rsidR="00096BB1">
        <w:rPr>
          <w:b/>
        </w:rPr>
        <w:t>forms p</w:t>
      </w:r>
      <w:r w:rsidR="00C71E6F" w:rsidRPr="002F28D5">
        <w:rPr>
          <w:b/>
        </w:rPr>
        <w:t xml:space="preserve">romptly.  </w:t>
      </w:r>
    </w:p>
    <w:p w14:paraId="547C32C0" w14:textId="03E350AD" w:rsidR="00C71E6F" w:rsidRDefault="00C71E6F" w:rsidP="0005366B">
      <w:pPr>
        <w:pStyle w:val="BodyText"/>
        <w:keepNext/>
        <w:spacing w:after="0"/>
      </w:pPr>
      <w:r w:rsidRPr="002F28D5">
        <w:t>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w:t>
      </w:r>
      <w:r>
        <w:t>,</w:t>
      </w:r>
      <w:r w:rsidRPr="002F28D5">
        <w:t xml:space="preserve"> and that no items have been crossed out or altered. Note the expiration date of the policies. If any policies expire during the term of the contract or project, you should set up a suspense file for forty-five (45) days before the expiration of the insurance. At that time, if you have not received proof of renewal or replacement of coverage, you should send a letter </w:t>
      </w:r>
      <w:r w:rsidRPr="002F28D5">
        <w:rPr>
          <w:szCs w:val="24"/>
        </w:rPr>
        <w:t>(including the current forms)</w:t>
      </w:r>
      <w:r w:rsidRPr="002F28D5">
        <w:t xml:space="preserve"> to the other party stating that your Entity requires receipt of a new set of forms before expiration of the existing coverage. </w:t>
      </w:r>
      <w:r w:rsidR="005557D6">
        <w:t xml:space="preserve">As noted above, </w:t>
      </w:r>
      <w:r w:rsidR="005557D6">
        <w:rPr>
          <w:b/>
        </w:rPr>
        <w:t>w</w:t>
      </w:r>
      <w:r w:rsidR="005557D6" w:rsidRPr="00DE7B72">
        <w:rPr>
          <w:b/>
        </w:rPr>
        <w:t>e strongly recommend</w:t>
      </w:r>
      <w:r w:rsidR="005557D6">
        <w:t xml:space="preserve"> obtaining a copy of the policy declarations and endorsement page (make this a requirement in your Contract) to facilitate verification of coverages and spot any undesirable policy limitations or exclusions.</w:t>
      </w:r>
    </w:p>
    <w:p w14:paraId="60561AF8" w14:textId="77777777" w:rsidR="00297E68" w:rsidRPr="002F28D5" w:rsidRDefault="00297E68" w:rsidP="0005366B">
      <w:pPr>
        <w:pStyle w:val="BodyText"/>
        <w:keepNext/>
        <w:spacing w:after="0"/>
        <w:rPr>
          <w:szCs w:val="24"/>
        </w:rPr>
      </w:pPr>
    </w:p>
    <w:p w14:paraId="3BB3D880" w14:textId="316FE50C" w:rsidR="00C71E6F" w:rsidRDefault="00C71E6F" w:rsidP="00381E61">
      <w:pPr>
        <w:pStyle w:val="BodyText"/>
      </w:pPr>
      <w:r w:rsidRPr="002F28D5">
        <w:t>This manual provides a one-page checklist that can be completed for each contract (see</w:t>
      </w:r>
      <w:r>
        <w:t xml:space="preserve"> </w:t>
      </w:r>
      <w:hyperlink w:anchor="_Appendix_D:_" w:history="1">
        <w:r w:rsidRPr="0005366B">
          <w:rPr>
            <w:rStyle w:val="Hyperlink"/>
          </w:rPr>
          <w:t>Appendix D</w:t>
        </w:r>
      </w:hyperlink>
      <w:r w:rsidRPr="002F28D5">
        <w:t xml:space="preserve"> for</w:t>
      </w:r>
      <w:r>
        <w:t xml:space="preserve">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w:t>
      </w:r>
      <w:r w:rsidRPr="002F28D5">
        <w:t>to Chapter Five</w:t>
      </w:r>
      <w:r>
        <w:t xml:space="preserve"> for more guidance and details on verifying compliance.  </w:t>
      </w:r>
    </w:p>
    <w:p w14:paraId="7D857DCA" w14:textId="77777777" w:rsidR="00C71E6F" w:rsidRDefault="00C71E6F" w:rsidP="00381E61">
      <w:pPr>
        <w:pStyle w:val="BodyText"/>
        <w:keepNext/>
        <w:jc w:val="left"/>
        <w:rPr>
          <w:b/>
        </w:rPr>
      </w:pPr>
      <w:r>
        <w:rPr>
          <w:b/>
        </w:rPr>
        <w:t>Save the signed forms.</w:t>
      </w:r>
    </w:p>
    <w:p w14:paraId="05379FAE" w14:textId="48F5419F" w:rsidR="00C71E6F" w:rsidRDefault="00C71E6F" w:rsidP="00381E61">
      <w:pPr>
        <w:pStyle w:val="BodyText"/>
      </w:pPr>
      <w:r>
        <w:t xml:space="preserve">Save the forms with the rest of your contract documents.  Contracts and insurance documentation for construction projects should be saved </w:t>
      </w:r>
      <w:r>
        <w:rPr>
          <w:b/>
        </w:rPr>
        <w:t>indefinitely</w:t>
      </w:r>
      <w:r>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41F57BE6" w14:textId="77777777" w:rsidR="00C71E6F" w:rsidRPr="00A45104" w:rsidRDefault="00C71E6F" w:rsidP="000B6284">
      <w:pPr>
        <w:pStyle w:val="Heading2"/>
        <w:spacing w:after="0"/>
        <w:jc w:val="left"/>
        <w:rPr>
          <w:sz w:val="24"/>
          <w:szCs w:val="24"/>
        </w:rPr>
      </w:pPr>
      <w:bookmarkStart w:id="52" w:name="_Toc285119632"/>
      <w:bookmarkStart w:id="53" w:name="_Toc285119761"/>
      <w:bookmarkStart w:id="54" w:name="_Toc474481673"/>
      <w:bookmarkStart w:id="55" w:name="_Toc190078086"/>
      <w:r w:rsidRPr="00A45104">
        <w:rPr>
          <w:sz w:val="24"/>
          <w:szCs w:val="24"/>
        </w:rPr>
        <w:lastRenderedPageBreak/>
        <w:t>Step 5: Report Claims Promptly</w:t>
      </w:r>
      <w:bookmarkEnd w:id="52"/>
      <w:bookmarkEnd w:id="53"/>
      <w:bookmarkEnd w:id="54"/>
      <w:bookmarkEnd w:id="55"/>
      <w:r w:rsidRPr="00A45104">
        <w:rPr>
          <w:sz w:val="24"/>
          <w:szCs w:val="24"/>
        </w:rPr>
        <w:t xml:space="preserve"> </w:t>
      </w:r>
    </w:p>
    <w:p w14:paraId="019F0E69" w14:textId="429A9D24" w:rsidR="00C71E6F" w:rsidRDefault="00C71E6F" w:rsidP="00381E61">
      <w:pPr>
        <w:pStyle w:val="BodyText"/>
        <w:keepNext/>
        <w:rPr>
          <w:b/>
        </w:rPr>
      </w:pPr>
      <w:r>
        <w:rPr>
          <w:b/>
        </w:rPr>
        <w:t>Inform the other party’s insurer immediately, in writing, of any incidents or claims arising out of the work.  Send a copy to the Contractor and its agent as well.</w:t>
      </w:r>
    </w:p>
    <w:p w14:paraId="4DF87C2E" w14:textId="0E647BD9" w:rsidR="00C71E6F" w:rsidRDefault="00C71E6F" w:rsidP="00381E61">
      <w:pPr>
        <w:pStyle w:val="BodyText"/>
      </w:pPr>
      <w:r>
        <w:t>Some liability insurance policies require reporting of accidents or other covered losses as soon as it is practical to do so and do not impose any specific deadline. Others require reporting of accidents immediately, but again leave that term undefined. Some policies written on “</w:t>
      </w:r>
      <w:r w:rsidRPr="00176EBE">
        <w:t>claims-made</w:t>
      </w:r>
      <w:r>
        <w:t xml:space="preserve">” forms impose strict deadlines on claim reporting. The sample forms provided in this manual include sample correspondence for reporting claims. As you may not have immediate access to the policy’s notice-of-claim requirement clause, you should assume the </w:t>
      </w:r>
      <w:r w:rsidR="00AB66D2">
        <w:t>worst-case</w:t>
      </w:r>
      <w:r>
        <w:t xml:space="preserve"> version and report incidents or claims to the other party’s insurer immediately. If you have a copy of the policy, follow the reporting procedures explicitly.</w:t>
      </w:r>
    </w:p>
    <w:p w14:paraId="50C0C6BB" w14:textId="77777777" w:rsidR="00C71E6F" w:rsidRDefault="00C71E6F" w:rsidP="00381E61">
      <w:pPr>
        <w:pStyle w:val="BodyText"/>
      </w:pPr>
      <w:r>
        <w:t>Most insurance policies require reporting of incidents or claims to the insurer. However, it is customary with most insurance buyers to report such events to the insurance agent, and to allow 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0E94C6F5" w14:textId="7A64642C" w:rsidR="00C71E6F" w:rsidRDefault="00C71E6F" w:rsidP="00381E61">
      <w:pPr>
        <w:pStyle w:val="BodyText"/>
      </w:pPr>
      <w:r>
        <w:t xml:space="preserve">You should also notify your own insurance company, claims administrator (TPA), agent or broker of the claim in order to protect your rights under your policy.  If the Contractor’s insurer delays or disputes acceptance of the </w:t>
      </w:r>
      <w:r w:rsidR="003A07B7">
        <w:t>claim,</w:t>
      </w:r>
      <w:r>
        <w:t xml:space="preserve">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settle.  It may even be necessary to file a suit against the Contractor and/or insurer to enforce your rights, something that your insurer should do on your behalf.</w:t>
      </w:r>
    </w:p>
    <w:p w14:paraId="387B27FB" w14:textId="77777777" w:rsidR="000229AD" w:rsidRPr="000B4F8E" w:rsidRDefault="000229AD" w:rsidP="00381E61">
      <w:pPr>
        <w:pStyle w:val="BodyText"/>
        <w:rPr>
          <w:b/>
          <w:bCs/>
        </w:rPr>
      </w:pPr>
      <w:r w:rsidRPr="000B4F8E">
        <w:rPr>
          <w:b/>
          <w:bCs/>
        </w:rPr>
        <w:t>Notes For Exhibit A: Insurance Requirements for Most Contracts</w:t>
      </w:r>
    </w:p>
    <w:p w14:paraId="223FACB6" w14:textId="75ABB5CF" w:rsidR="000229AD" w:rsidRPr="000B4F8E" w:rsidRDefault="000229AD" w:rsidP="000B4F8E">
      <w:pPr>
        <w:pStyle w:val="BodyText"/>
        <w:rPr>
          <w:iCs/>
        </w:rPr>
      </w:pPr>
      <w:r w:rsidRPr="000B4F8E">
        <w:rPr>
          <w:b/>
          <w:bCs/>
          <w:iCs/>
        </w:rPr>
        <w:t>Excess &amp; Umbrella Coverage</w:t>
      </w:r>
      <w:r w:rsidRPr="000B4F8E">
        <w:rPr>
          <w:iCs/>
        </w:rPr>
        <w:t xml:space="preserve">: Please see the section on The Myth of “Following Form” Excess Limits Insurance Policies in chapter 2 for additional explanatory information on this very common Excess policy problem that needs to be verified and corrected. </w:t>
      </w:r>
    </w:p>
    <w:p w14:paraId="3FCB339C" w14:textId="50B76DED" w:rsidR="000229AD" w:rsidRDefault="000229AD" w:rsidP="00381E61">
      <w:pPr>
        <w:pStyle w:val="BodyText"/>
      </w:pPr>
      <w:r w:rsidRPr="000B4F8E">
        <w:rPr>
          <w:b/>
          <w:bCs/>
          <w:color w:val="000000"/>
          <w:szCs w:val="24"/>
        </w:rPr>
        <w:t>Self-Insured Retentions</w:t>
      </w:r>
      <w:r>
        <w:rPr>
          <w:color w:val="000000"/>
          <w:szCs w:val="24"/>
        </w:rPr>
        <w:t xml:space="preserve">: </w:t>
      </w:r>
      <w:r w:rsidRPr="00347DE9">
        <w:rPr>
          <w:color w:val="000000"/>
          <w:szCs w:val="24"/>
        </w:rPr>
        <w:t>fill in the amount for your comfort level for the specific Contractor and job – it could be much higher, or in the case of a very small Contractor, you might want it lower</w:t>
      </w:r>
      <w:r w:rsidR="000D361A">
        <w:rPr>
          <w:color w:val="000000"/>
          <w:szCs w:val="24"/>
        </w:rPr>
        <w:t xml:space="preserve">. See below for additional language if needed: </w:t>
      </w:r>
    </w:p>
    <w:p w14:paraId="6A310779" w14:textId="77777777" w:rsidR="000D361A" w:rsidRDefault="000D361A" w:rsidP="000D361A">
      <w:pPr>
        <w:autoSpaceDE w:val="0"/>
        <w:autoSpaceDN w:val="0"/>
        <w:adjustRightInd w:val="0"/>
        <w:spacing w:before="120"/>
        <w:rPr>
          <w:color w:val="000000"/>
          <w:szCs w:val="24"/>
        </w:rPr>
      </w:pPr>
      <w:r w:rsidRPr="00347DE9">
        <w:rPr>
          <w:color w:val="000000"/>
          <w:szCs w:val="24"/>
        </w:rPr>
        <w:t xml:space="preserve">The CGL and any policies, including Excess liability policies, may not be subject to a self-insured retention (SIR) or deductible that exceeds </w:t>
      </w:r>
      <w:r w:rsidRPr="006E649C">
        <w:rPr>
          <w:color w:val="000000"/>
          <w:szCs w:val="24"/>
          <w:u w:val="single"/>
        </w:rPr>
        <w:t>$25,000</w:t>
      </w:r>
      <w:r w:rsidRPr="00347DE9">
        <w:rPr>
          <w:color w:val="000000"/>
          <w:szCs w:val="24"/>
        </w:rPr>
        <w:t xml:space="preserve">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CD53AD1" w14:textId="63A2BDC0" w:rsidR="000229AD" w:rsidRPr="000B4F8E" w:rsidRDefault="000229AD" w:rsidP="000B4F8E">
      <w:pPr>
        <w:tabs>
          <w:tab w:val="left" w:pos="810"/>
        </w:tabs>
        <w:autoSpaceDE w:val="0"/>
        <w:autoSpaceDN w:val="0"/>
        <w:adjustRightInd w:val="0"/>
        <w:spacing w:before="120"/>
        <w:rPr>
          <w:iCs/>
          <w:color w:val="000000"/>
          <w:szCs w:val="24"/>
        </w:rPr>
      </w:pPr>
      <w:r w:rsidRPr="000B4F8E">
        <w:rPr>
          <w:iCs/>
          <w:color w:val="000000"/>
          <w:szCs w:val="24"/>
        </w:rPr>
        <w:lastRenderedPageBreak/>
        <w:t>NOTE: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r w:rsidR="000B4F8E">
        <w:rPr>
          <w:iCs/>
          <w:color w:val="000000"/>
          <w:szCs w:val="24"/>
        </w:rPr>
        <w:t>.</w:t>
      </w:r>
    </w:p>
    <w:p w14:paraId="2C7EDA24" w14:textId="398259B2" w:rsidR="000229AD" w:rsidRDefault="000229AD" w:rsidP="00381E61">
      <w:pPr>
        <w:pStyle w:val="BodyText"/>
      </w:pPr>
    </w:p>
    <w:p w14:paraId="69B7C9EB" w14:textId="72FB9754" w:rsidR="000229AD" w:rsidRPr="00C953D4" w:rsidRDefault="000229AD" w:rsidP="000229AD">
      <w:pPr>
        <w:pStyle w:val="BodyText"/>
        <w:keepNext/>
      </w:pPr>
      <w:r>
        <w:t xml:space="preserve">A number of organizations have attempted to streamline online coverage verification. Robert Marshburn has helped develop one of those tools which can be found at </w:t>
      </w:r>
      <w:hyperlink r:id="rId24" w:history="1">
        <w:r w:rsidRPr="00875219">
          <w:rPr>
            <w:rStyle w:val="Hyperlink"/>
          </w:rPr>
          <w:t>www.AutomatedInsuranceVerification.com</w:t>
        </w:r>
      </w:hyperlink>
      <w:r>
        <w:t xml:space="preserve">. </w:t>
      </w:r>
    </w:p>
    <w:p w14:paraId="240723E8" w14:textId="3E571A4C" w:rsidR="00890582" w:rsidRDefault="00890582" w:rsidP="00381E61">
      <w:pPr>
        <w:pStyle w:val="BodyText"/>
      </w:pPr>
    </w:p>
    <w:p w14:paraId="45454803" w14:textId="77777777" w:rsidR="00993E54" w:rsidRDefault="00993E54" w:rsidP="00381E61">
      <w:pPr>
        <w:pStyle w:val="BodyText"/>
      </w:pPr>
    </w:p>
    <w:p w14:paraId="2AC095CA" w14:textId="77777777" w:rsidR="00993E54" w:rsidRDefault="00993E54" w:rsidP="00381E61">
      <w:pPr>
        <w:pStyle w:val="BodyText"/>
      </w:pPr>
    </w:p>
    <w:p w14:paraId="47148478" w14:textId="77777777" w:rsidR="00993E54" w:rsidRDefault="00993E54" w:rsidP="00381E61">
      <w:pPr>
        <w:pStyle w:val="BodyText"/>
      </w:pPr>
    </w:p>
    <w:p w14:paraId="61DA66C7" w14:textId="77777777" w:rsidR="005316FD" w:rsidRDefault="005316FD" w:rsidP="00381E61">
      <w:pPr>
        <w:pStyle w:val="BodyText"/>
      </w:pPr>
    </w:p>
    <w:p w14:paraId="01FCCD59" w14:textId="7AEFFED5" w:rsidR="00890582" w:rsidRDefault="005316FD" w:rsidP="00381E61">
      <w:pPr>
        <w:pStyle w:val="BodyText"/>
      </w:pPr>
      <w:r>
        <w:object w:dxaOrig="9180" w:dyaOrig="11880" w14:anchorId="64102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75pt" o:ole="">
            <v:imagedata r:id="rId25" o:title=""/>
          </v:shape>
          <o:OLEObject Type="Embed" ProgID="Acrobat.Document.DC" ShapeID="_x0000_i1025" DrawAspect="Content" ObjectID="_1801393117" r:id="rId26"/>
        </w:object>
      </w:r>
    </w:p>
    <w:p w14:paraId="7CA1625E" w14:textId="49859FF2" w:rsidR="00C71E6F" w:rsidRPr="00A40EFE" w:rsidRDefault="00C71E6F" w:rsidP="00562BB9">
      <w:pPr>
        <w:pStyle w:val="Heading2"/>
        <w:rPr>
          <w:color w:val="1F497D" w:themeColor="text2"/>
          <w:sz w:val="22"/>
          <w:szCs w:val="22"/>
          <w:u w:val="single"/>
        </w:rPr>
      </w:pPr>
      <w:bookmarkStart w:id="56" w:name="_Exhibit_A:_"/>
      <w:bookmarkStart w:id="57" w:name="_Toc474481674"/>
      <w:bookmarkStart w:id="58" w:name="_Toc190078087"/>
      <w:bookmarkEnd w:id="56"/>
      <w:r w:rsidRPr="00A40EFE">
        <w:rPr>
          <w:color w:val="1F497D" w:themeColor="text2"/>
          <w:u w:val="single"/>
        </w:rPr>
        <w:lastRenderedPageBreak/>
        <w:t xml:space="preserve">Exhibit A: </w:t>
      </w:r>
      <w:r w:rsidRPr="00A40EFE">
        <w:rPr>
          <w:color w:val="1F497D" w:themeColor="text2"/>
          <w:u w:val="single"/>
        </w:rPr>
        <w:br/>
        <w:t>Insurance Requirements for most Contracts</w:t>
      </w:r>
      <w:bookmarkEnd w:id="57"/>
      <w:bookmarkEnd w:id="58"/>
      <w:r w:rsidRPr="00A40EFE">
        <w:rPr>
          <w:color w:val="1F497D" w:themeColor="text2"/>
          <w:sz w:val="22"/>
          <w:szCs w:val="22"/>
          <w:u w:val="single"/>
        </w:rPr>
        <w:t xml:space="preserve"> </w:t>
      </w:r>
    </w:p>
    <w:p w14:paraId="5647A749" w14:textId="77777777" w:rsidR="00C71E6F" w:rsidRPr="004B1EC3" w:rsidRDefault="00C71E6F" w:rsidP="00BC0318">
      <w:pPr>
        <w:pStyle w:val="BodyText"/>
        <w:keepNext/>
        <w:jc w:val="center"/>
        <w:rPr>
          <w:b/>
          <w:color w:val="1F497D" w:themeColor="text2"/>
          <w:szCs w:val="24"/>
        </w:rPr>
      </w:pPr>
      <w:r w:rsidRPr="004B1EC3">
        <w:rPr>
          <w:b/>
          <w:color w:val="1F497D" w:themeColor="text2"/>
          <w:szCs w:val="24"/>
        </w:rPr>
        <w:t>(Not for Construction Contracts)</w:t>
      </w:r>
    </w:p>
    <w:p w14:paraId="15E96E2B" w14:textId="63D2CB18" w:rsidR="00C71E6F" w:rsidRDefault="00C71E6F" w:rsidP="00381E61">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w:t>
      </w:r>
      <w:r w:rsidR="000229AD">
        <w:rPr>
          <w:szCs w:val="24"/>
        </w:rPr>
        <w:t>,</w:t>
      </w:r>
      <w:r w:rsidRPr="00AD38F0">
        <w:rPr>
          <w:szCs w:val="24"/>
        </w:rPr>
        <w:t xml:space="preserve"> or subcontractors.</w:t>
      </w:r>
    </w:p>
    <w:p w14:paraId="6702E89A" w14:textId="77777777" w:rsidR="000B62F6" w:rsidRPr="000B62F6" w:rsidRDefault="000B62F6" w:rsidP="00381E61">
      <w:pPr>
        <w:spacing w:after="120"/>
        <w:rPr>
          <w:b/>
        </w:rPr>
      </w:pPr>
      <w:r w:rsidRPr="000B62F6">
        <w:rPr>
          <w:b/>
        </w:rPr>
        <w:t>M</w:t>
      </w:r>
      <w:r>
        <w:rPr>
          <w:b/>
        </w:rPr>
        <w:t>INIMUM SCOPE OF INSURANCE</w:t>
      </w:r>
      <w:r w:rsidRPr="000B62F6">
        <w:rPr>
          <w:b/>
        </w:rPr>
        <w:t xml:space="preserve"> </w:t>
      </w:r>
    </w:p>
    <w:p w14:paraId="75A252EE" w14:textId="77777777" w:rsidR="000B62F6" w:rsidRPr="00E24812" w:rsidRDefault="000B62F6" w:rsidP="00381E61">
      <w:pPr>
        <w:spacing w:after="120"/>
        <w:rPr>
          <w:b/>
        </w:rPr>
      </w:pPr>
      <w:r w:rsidRPr="00E24812">
        <w:t>Coverage shall be at least as broad as:</w:t>
      </w:r>
    </w:p>
    <w:p w14:paraId="6F545F62" w14:textId="147105F4" w:rsidR="000B62F6" w:rsidRDefault="000B62F6" w:rsidP="003B0DA7">
      <w:pPr>
        <w:numPr>
          <w:ilvl w:val="0"/>
          <w:numId w:val="24"/>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84443">
        <w:rPr>
          <w:bCs/>
          <w:color w:val="000000" w:themeColor="text1"/>
          <w:szCs w:val="24"/>
        </w:rPr>
        <w:t xml:space="preserve">(ISO CG 25 03 </w:t>
      </w:r>
      <w:r w:rsidR="006C7AF1">
        <w:rPr>
          <w:bCs/>
          <w:color w:val="000000" w:themeColor="text1"/>
          <w:szCs w:val="24"/>
        </w:rPr>
        <w:t xml:space="preserve">05 09 </w:t>
      </w:r>
      <w:r w:rsidRPr="00284443">
        <w:rPr>
          <w:bCs/>
          <w:color w:val="000000" w:themeColor="text1"/>
          <w:szCs w:val="24"/>
        </w:rPr>
        <w:t>or 25 04</w:t>
      </w:r>
      <w:r w:rsidR="006C7AF1">
        <w:rPr>
          <w:bCs/>
          <w:color w:val="000000" w:themeColor="text1"/>
          <w:szCs w:val="24"/>
        </w:rPr>
        <w:t xml:space="preserve"> 05 09</w:t>
      </w:r>
      <w:r w:rsidRPr="00284443">
        <w:rPr>
          <w:color w:val="000000" w:themeColor="text1"/>
          <w:szCs w:val="24"/>
        </w:rPr>
        <w:t xml:space="preserve">) </w:t>
      </w:r>
      <w:r w:rsidRPr="00AD38F0">
        <w:rPr>
          <w:szCs w:val="24"/>
        </w:rPr>
        <w:t xml:space="preserve">or the general aggregate limit shall be twice the required occurrence limit.  </w:t>
      </w:r>
    </w:p>
    <w:p w14:paraId="12DC143C" w14:textId="77777777" w:rsidR="000B62F6" w:rsidRDefault="000B62F6" w:rsidP="003B0DA7">
      <w:pPr>
        <w:numPr>
          <w:ilvl w:val="0"/>
          <w:numId w:val="24"/>
        </w:numPr>
        <w:autoSpaceDE w:val="0"/>
        <w:autoSpaceDN w:val="0"/>
        <w:adjustRightInd w:val="0"/>
        <w:spacing w:after="120"/>
        <w:rPr>
          <w:szCs w:val="24"/>
        </w:rPr>
      </w:pPr>
      <w:r w:rsidRPr="00AD38F0">
        <w:rPr>
          <w:b/>
          <w:szCs w:val="24"/>
        </w:rPr>
        <w:t xml:space="preserve">Automobile Liability:  </w:t>
      </w:r>
      <w:r w:rsidRPr="00AD38F0">
        <w:rPr>
          <w:szCs w:val="24"/>
        </w:rPr>
        <w:t xml:space="preserve">ISO Form Number CA 00 01 covering any auto (Code 1), or if Contractor has no owned autos, </w:t>
      </w:r>
      <w:r>
        <w:rPr>
          <w:szCs w:val="24"/>
        </w:rPr>
        <w:t xml:space="preserve">covering </w:t>
      </w:r>
      <w:r w:rsidRPr="00AD38F0">
        <w:rPr>
          <w:szCs w:val="24"/>
        </w:rPr>
        <w:t xml:space="preserve">hired, (Code 8) and non-owned autos (Code 9), with limit no less than </w:t>
      </w:r>
      <w:r w:rsidRPr="00AD38F0">
        <w:rPr>
          <w:b/>
          <w:szCs w:val="24"/>
        </w:rPr>
        <w:t xml:space="preserve">$1,000,000 </w:t>
      </w:r>
      <w:r w:rsidRPr="00AD38F0">
        <w:rPr>
          <w:szCs w:val="24"/>
        </w:rPr>
        <w:t>per accident for bodily injury and property damage.</w:t>
      </w:r>
    </w:p>
    <w:p w14:paraId="20010F5A" w14:textId="77777777" w:rsidR="000B62F6" w:rsidRDefault="000B62F6" w:rsidP="003B0DA7">
      <w:pPr>
        <w:numPr>
          <w:ilvl w:val="0"/>
          <w:numId w:val="24"/>
        </w:numPr>
        <w:autoSpaceDE w:val="0"/>
        <w:autoSpaceDN w:val="0"/>
        <w:adjustRightInd w:val="0"/>
        <w:spacing w:after="120"/>
        <w:rPr>
          <w:b/>
          <w:i/>
          <w:szCs w:val="24"/>
        </w:rPr>
      </w:pPr>
      <w:r w:rsidRPr="00AD38F0">
        <w:rPr>
          <w:b/>
          <w:szCs w:val="24"/>
        </w:rPr>
        <w:t>Workers’ Compensation</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3B6A318" w14:textId="27A94D5A" w:rsidR="000B62F6" w:rsidRDefault="000B62F6" w:rsidP="003B0DA7">
      <w:pPr>
        <w:numPr>
          <w:ilvl w:val="0"/>
          <w:numId w:val="24"/>
        </w:numPr>
        <w:autoSpaceDE w:val="0"/>
        <w:autoSpaceDN w:val="0"/>
        <w:adjustRightInd w:val="0"/>
        <w:spacing w:after="120"/>
        <w:rPr>
          <w:i/>
        </w:rPr>
      </w:pPr>
      <w:r w:rsidRPr="00AD38F0">
        <w:rPr>
          <w:b/>
        </w:rPr>
        <w:t>Professional Liability (Errors and Omissions)</w:t>
      </w:r>
      <w:r>
        <w:rPr>
          <w:b/>
        </w:rPr>
        <w:t>:</w:t>
      </w:r>
      <w:r w:rsidRPr="00AD38F0">
        <w:t xml:space="preserve"> Insurance appropriate to the Contractor’s profession, with limit no less than $1,000,000 per occurrence or claim, $2,000,000 aggregate.  </w:t>
      </w:r>
      <w:r w:rsidRPr="00AD38F0">
        <w:rPr>
          <w:i/>
        </w:rPr>
        <w:t xml:space="preserve">(If applicable – see footnote </w:t>
      </w:r>
      <w:r w:rsidRPr="00E23A29">
        <w:rPr>
          <w:i/>
          <w:color w:val="000000" w:themeColor="text1"/>
        </w:rPr>
        <w:t>next page)</w:t>
      </w:r>
    </w:p>
    <w:p w14:paraId="709BC0C8" w14:textId="0F44285C" w:rsidR="000B62F6" w:rsidRDefault="000B62F6" w:rsidP="00381E61">
      <w:pPr>
        <w:pStyle w:val="BodyText"/>
        <w:spacing w:before="120"/>
        <w:rPr>
          <w:szCs w:val="24"/>
        </w:rPr>
      </w:pPr>
      <w:r w:rsidRPr="00AD38F0">
        <w:rPr>
          <w:szCs w:val="24"/>
        </w:rPr>
        <w:t xml:space="preserve">If the </w:t>
      </w:r>
      <w:r w:rsidR="001F4A55">
        <w:rPr>
          <w:szCs w:val="24"/>
        </w:rPr>
        <w:t>C</w:t>
      </w:r>
      <w:r w:rsidRPr="00AD38F0">
        <w:rPr>
          <w:szCs w:val="24"/>
        </w:rPr>
        <w:t xml:space="preserve">ontractor </w:t>
      </w:r>
      <w:r w:rsidRPr="008B3BDD">
        <w:rPr>
          <w:color w:val="000000" w:themeColor="text1"/>
          <w:szCs w:val="24"/>
        </w:rPr>
        <w:t>maintains</w:t>
      </w:r>
      <w:r w:rsidRPr="008B3BDD">
        <w:rPr>
          <w:bCs/>
          <w:color w:val="000000" w:themeColor="text1"/>
          <w:szCs w:val="24"/>
        </w:rPr>
        <w:t xml:space="preserve"> broader coverage and/or </w:t>
      </w:r>
      <w:r w:rsidRPr="008B3BDD">
        <w:rPr>
          <w:color w:val="000000" w:themeColor="text1"/>
          <w:szCs w:val="24"/>
        </w:rPr>
        <w:t>higher limits than the minimums shown above, the Entity requires and shall be entitled to</w:t>
      </w:r>
      <w:r w:rsidRPr="008B3BDD">
        <w:rPr>
          <w:bCs/>
          <w:color w:val="000000" w:themeColor="text1"/>
          <w:szCs w:val="24"/>
        </w:rPr>
        <w:t xml:space="preserve"> the broader coverage and/or</w:t>
      </w:r>
      <w:r w:rsidRPr="008B3BDD">
        <w:rPr>
          <w:color w:val="000000" w:themeColor="text1"/>
          <w:szCs w:val="24"/>
        </w:rPr>
        <w:t xml:space="preserve"> higher </w:t>
      </w:r>
      <w:r>
        <w:rPr>
          <w:szCs w:val="24"/>
        </w:rPr>
        <w:t>limits</w:t>
      </w:r>
      <w:r w:rsidRPr="00AD38F0">
        <w:rPr>
          <w:szCs w:val="24"/>
        </w:rPr>
        <w:t xml:space="preserve"> maintained by the </w:t>
      </w:r>
      <w:r w:rsidR="001F4A55">
        <w:rPr>
          <w:szCs w:val="24"/>
        </w:rPr>
        <w:t>C</w:t>
      </w:r>
      <w:r w:rsidRPr="00AD38F0">
        <w:rPr>
          <w:szCs w:val="24"/>
        </w:rPr>
        <w:t>ontractor.</w:t>
      </w:r>
    </w:p>
    <w:p w14:paraId="084B1651" w14:textId="77777777" w:rsidR="0048325A" w:rsidRDefault="0048325A" w:rsidP="0048325A">
      <w:pPr>
        <w:pStyle w:val="BodyText"/>
        <w:spacing w:before="120"/>
        <w:rPr>
          <w:b/>
          <w:szCs w:val="24"/>
        </w:rPr>
      </w:pPr>
      <w:r w:rsidRPr="00AD38F0">
        <w:rPr>
          <w:b/>
          <w:szCs w:val="24"/>
        </w:rPr>
        <w:t>Other Insurance Provisions</w:t>
      </w:r>
    </w:p>
    <w:p w14:paraId="43A3E982" w14:textId="77777777" w:rsidR="0048325A" w:rsidRDefault="0048325A" w:rsidP="0048325A">
      <w:pPr>
        <w:autoSpaceDE w:val="0"/>
        <w:autoSpaceDN w:val="0"/>
        <w:adjustRightInd w:val="0"/>
        <w:spacing w:after="120"/>
        <w:rPr>
          <w:szCs w:val="24"/>
        </w:rPr>
      </w:pPr>
      <w:r w:rsidRPr="00AD38F0">
        <w:rPr>
          <w:szCs w:val="24"/>
        </w:rPr>
        <w:t>The insurance policies are to contain, or be endorsed to contain, the following provisions:</w:t>
      </w:r>
    </w:p>
    <w:p w14:paraId="0241F007" w14:textId="77777777" w:rsidR="0048325A" w:rsidRDefault="0048325A" w:rsidP="0048325A">
      <w:pPr>
        <w:autoSpaceDE w:val="0"/>
        <w:autoSpaceDN w:val="0"/>
        <w:adjustRightInd w:val="0"/>
        <w:spacing w:before="120"/>
        <w:rPr>
          <w:b/>
          <w:i/>
          <w:szCs w:val="24"/>
        </w:rPr>
      </w:pPr>
      <w:r w:rsidRPr="00AD38F0">
        <w:rPr>
          <w:b/>
          <w:i/>
          <w:szCs w:val="24"/>
        </w:rPr>
        <w:t>Additional Insured Status</w:t>
      </w:r>
    </w:p>
    <w:p w14:paraId="36A2012E" w14:textId="5BC3F190" w:rsidR="0048325A" w:rsidRDefault="0048325A" w:rsidP="0048325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covered as 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w:t>
      </w:r>
      <w:r w:rsidR="001F4A55">
        <w:rPr>
          <w:szCs w:val="24"/>
        </w:rPr>
        <w:t>C</w:t>
      </w:r>
      <w:r w:rsidRPr="00AD38F0">
        <w:rPr>
          <w:szCs w:val="24"/>
        </w:rPr>
        <w:t xml:space="preserve">overage can be provided </w:t>
      </w:r>
      <w:r w:rsidR="001F4A55">
        <w:rPr>
          <w:szCs w:val="24"/>
        </w:rPr>
        <w:t xml:space="preserve">by </w:t>
      </w:r>
      <w:r w:rsidRPr="00AD38F0">
        <w:rPr>
          <w:szCs w:val="24"/>
        </w:rPr>
        <w:t xml:space="preserve">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w:t>
      </w:r>
      <w:r w:rsidR="0031171D">
        <w:rPr>
          <w:szCs w:val="24"/>
        </w:rPr>
        <w:t>, or 20 40</w:t>
      </w:r>
      <w:r w:rsidRPr="00AD38F0">
        <w:rPr>
          <w:szCs w:val="24"/>
        </w:rPr>
        <w:t xml:space="preserve"> if </w:t>
      </w:r>
      <w:r>
        <w:rPr>
          <w:szCs w:val="24"/>
        </w:rPr>
        <w:t xml:space="preserve">a </w:t>
      </w:r>
      <w:r w:rsidRPr="00AD38F0">
        <w:rPr>
          <w:szCs w:val="24"/>
        </w:rPr>
        <w:t xml:space="preserve">later </w:t>
      </w:r>
      <w:r>
        <w:rPr>
          <w:szCs w:val="24"/>
        </w:rPr>
        <w:t>edition is</w:t>
      </w:r>
      <w:r w:rsidRPr="00AD38F0">
        <w:rPr>
          <w:szCs w:val="24"/>
        </w:rPr>
        <w:t xml:space="preserve"> used).</w:t>
      </w:r>
    </w:p>
    <w:p w14:paraId="001403E1" w14:textId="77777777" w:rsidR="0048325A" w:rsidRDefault="0048325A" w:rsidP="0048325A">
      <w:pPr>
        <w:keepNext/>
        <w:autoSpaceDE w:val="0"/>
        <w:autoSpaceDN w:val="0"/>
        <w:adjustRightInd w:val="0"/>
        <w:spacing w:before="120"/>
        <w:rPr>
          <w:b/>
          <w:i/>
          <w:szCs w:val="24"/>
        </w:rPr>
      </w:pPr>
      <w:r w:rsidRPr="00AD38F0">
        <w:rPr>
          <w:b/>
          <w:i/>
          <w:szCs w:val="24"/>
        </w:rPr>
        <w:t>Primary Coverage</w:t>
      </w:r>
    </w:p>
    <w:p w14:paraId="1AE581C4" w14:textId="4C22F2BE" w:rsidR="0048325A" w:rsidRDefault="0048325A" w:rsidP="0048325A">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sidR="001F4A55">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w:t>
      </w:r>
      <w:r w:rsidRPr="00AD38F0">
        <w:rPr>
          <w:szCs w:val="24"/>
        </w:rPr>
        <w:lastRenderedPageBreak/>
        <w:t>Entity, its officers, officials, employees, or volunteers shall be excess of the Contractor’s insurance and shall not contribute with it.</w:t>
      </w:r>
      <w:r>
        <w:rPr>
          <w:szCs w:val="24"/>
        </w:rPr>
        <w:t xml:space="preserve"> </w:t>
      </w:r>
      <w:r w:rsidRPr="00FE677B">
        <w:rPr>
          <w:szCs w:val="24"/>
        </w:rPr>
        <w:t>This also appl</w:t>
      </w:r>
      <w:r w:rsidR="000229AD">
        <w:rPr>
          <w:szCs w:val="24"/>
        </w:rPr>
        <w:t>ies</w:t>
      </w:r>
      <w:r w:rsidRPr="00FE677B">
        <w:rPr>
          <w:szCs w:val="24"/>
        </w:rPr>
        <w:t xml:space="preserve"> to any Excess or Umbrella liability policies.</w:t>
      </w:r>
    </w:p>
    <w:p w14:paraId="71B00A6D" w14:textId="77777777" w:rsidR="0048325A" w:rsidRPr="00B454EA" w:rsidRDefault="0048325A" w:rsidP="0048325A">
      <w:pPr>
        <w:pStyle w:val="ListParagraph"/>
        <w:ind w:left="0"/>
        <w:rPr>
          <w:b/>
          <w:i/>
        </w:rPr>
      </w:pPr>
      <w:r w:rsidRPr="00B454EA">
        <w:rPr>
          <w:b/>
          <w:i/>
        </w:rPr>
        <w:t>Umbrella or Excess Policy</w:t>
      </w:r>
    </w:p>
    <w:p w14:paraId="098CF75B" w14:textId="6CEEA978" w:rsidR="0048325A" w:rsidRDefault="0048325A" w:rsidP="0048325A">
      <w:pPr>
        <w:pStyle w:val="ListParagraph"/>
        <w:ind w:left="0"/>
      </w:pPr>
      <w:r w:rsidRPr="00FE677B">
        <w:t xml:space="preserve">The Contractor may use Umbrella or Excess Policies to provide the liability limits as required in this agreement.  The Umbrella or Excess policies shall be provided on a true “following form” basis, with coverage at least as broad as provided on the underlying </w:t>
      </w:r>
      <w:r w:rsidR="001F4A55">
        <w:t>CGL</w:t>
      </w:r>
      <w:r w:rsidRPr="00FE677B">
        <w:t xml:space="preserve"> insurance. </w:t>
      </w:r>
    </w:p>
    <w:p w14:paraId="35C4DA5C" w14:textId="77777777" w:rsidR="0048325A" w:rsidRDefault="0048325A" w:rsidP="0048325A">
      <w:pPr>
        <w:autoSpaceDE w:val="0"/>
        <w:autoSpaceDN w:val="0"/>
        <w:adjustRightInd w:val="0"/>
        <w:spacing w:before="120"/>
        <w:rPr>
          <w:b/>
          <w:i/>
          <w:szCs w:val="24"/>
        </w:rPr>
      </w:pPr>
      <w:r w:rsidRPr="00AD38F0">
        <w:rPr>
          <w:b/>
          <w:i/>
          <w:szCs w:val="24"/>
        </w:rPr>
        <w:t>Notice of Cancellation</w:t>
      </w:r>
    </w:p>
    <w:p w14:paraId="5BF9C347" w14:textId="77777777" w:rsidR="0048325A" w:rsidRDefault="0048325A" w:rsidP="0048325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7C55C0D" w14:textId="77777777" w:rsidR="0048325A" w:rsidRDefault="0048325A" w:rsidP="0048325A">
      <w:pPr>
        <w:autoSpaceDE w:val="0"/>
        <w:autoSpaceDN w:val="0"/>
        <w:adjustRightInd w:val="0"/>
        <w:spacing w:before="120"/>
        <w:rPr>
          <w:i/>
          <w:szCs w:val="24"/>
        </w:rPr>
      </w:pPr>
      <w:r w:rsidRPr="00AD38F0">
        <w:rPr>
          <w:b/>
          <w:i/>
          <w:szCs w:val="24"/>
        </w:rPr>
        <w:t>Waiver of Subrogation</w:t>
      </w:r>
    </w:p>
    <w:p w14:paraId="09692FB9" w14:textId="77777777" w:rsidR="0048325A" w:rsidRDefault="0048325A" w:rsidP="0048325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23588D3F" w14:textId="77777777" w:rsidR="0048325A" w:rsidRDefault="0048325A" w:rsidP="0048325A">
      <w:pPr>
        <w:pStyle w:val="Caption"/>
        <w:spacing w:before="120"/>
        <w:rPr>
          <w:rFonts w:ascii="Times New Roman" w:hAnsi="Times New Roman"/>
          <w:i/>
          <w:szCs w:val="24"/>
        </w:rPr>
      </w:pPr>
      <w:r w:rsidRPr="00AD38F0">
        <w:rPr>
          <w:rFonts w:ascii="Times New Roman" w:hAnsi="Times New Roman"/>
          <w:i/>
          <w:szCs w:val="24"/>
        </w:rPr>
        <w:t>Self-Insured Retentions</w:t>
      </w:r>
    </w:p>
    <w:p w14:paraId="172F76D7" w14:textId="1421B2C7" w:rsidR="0048325A" w:rsidRDefault="0048325A" w:rsidP="0048325A">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70DA26B7" w14:textId="77777777" w:rsidR="0048325A" w:rsidRPr="00347DE9" w:rsidRDefault="0048325A" w:rsidP="0048325A">
      <w:pPr>
        <w:autoSpaceDE w:val="0"/>
        <w:autoSpaceDN w:val="0"/>
        <w:adjustRightInd w:val="0"/>
        <w:spacing w:before="120"/>
        <w:rPr>
          <w:color w:val="000000"/>
          <w:szCs w:val="24"/>
        </w:rPr>
      </w:pPr>
      <w:r w:rsidRPr="00AD38F0">
        <w:rPr>
          <w:b/>
          <w:i/>
          <w:szCs w:val="24"/>
        </w:rPr>
        <w:t>Acceptability of Insurers</w:t>
      </w:r>
    </w:p>
    <w:p w14:paraId="7C0C3B5B" w14:textId="77777777" w:rsidR="0048325A" w:rsidRDefault="0048325A" w:rsidP="0048325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7C4DFC14" w14:textId="77777777" w:rsidR="0048325A" w:rsidRPr="00AB6B13" w:rsidRDefault="0048325A" w:rsidP="0048325A">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6CC8C5E" w14:textId="77777777" w:rsidR="0048325A" w:rsidRDefault="0048325A" w:rsidP="0048325A">
      <w:pPr>
        <w:spacing w:after="120"/>
        <w:rPr>
          <w:szCs w:val="24"/>
        </w:rPr>
      </w:pPr>
      <w:r w:rsidRPr="00AD38F0">
        <w:rPr>
          <w:szCs w:val="24"/>
        </w:rPr>
        <w:t xml:space="preserve">If any of the required policies provide claims-made coverage: </w:t>
      </w:r>
    </w:p>
    <w:p w14:paraId="0031CACB" w14:textId="6F870A85" w:rsidR="0048325A" w:rsidRDefault="0048325A" w:rsidP="0048325A">
      <w:pPr>
        <w:numPr>
          <w:ilvl w:val="0"/>
          <w:numId w:val="48"/>
        </w:numPr>
        <w:spacing w:after="120"/>
        <w:rPr>
          <w:b/>
          <w:i/>
          <w:szCs w:val="24"/>
        </w:rPr>
      </w:pPr>
      <w:r w:rsidRPr="00AD38F0">
        <w:rPr>
          <w:szCs w:val="24"/>
        </w:rPr>
        <w:t xml:space="preserve">The Retroactive Date must be </w:t>
      </w:r>
      <w:r w:rsidR="00AB66D2" w:rsidRPr="00AD38F0">
        <w:rPr>
          <w:szCs w:val="24"/>
        </w:rPr>
        <w:t>shown and</w:t>
      </w:r>
      <w:r w:rsidRPr="00AD38F0">
        <w:rPr>
          <w:szCs w:val="24"/>
        </w:rPr>
        <w:t xml:space="preserve"> must be before the date of the contract or the beginning of contract work.</w:t>
      </w:r>
    </w:p>
    <w:p w14:paraId="113D7CA8" w14:textId="303017E3" w:rsidR="0048325A" w:rsidRDefault="0048325A" w:rsidP="0048325A">
      <w:pPr>
        <w:numPr>
          <w:ilvl w:val="0"/>
          <w:numId w:val="48"/>
        </w:numPr>
        <w:spacing w:after="120"/>
        <w:rPr>
          <w:szCs w:val="24"/>
        </w:rPr>
      </w:pPr>
      <w:r w:rsidRPr="00AD38F0">
        <w:rPr>
          <w:szCs w:val="24"/>
        </w:rPr>
        <w:t xml:space="preserve">Insurance must be </w:t>
      </w:r>
      <w:r w:rsidR="00AB66D2"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EE3E144" w14:textId="77777777" w:rsidR="0048325A" w:rsidRDefault="0048325A" w:rsidP="0048325A">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745EAAB" w14:textId="77777777" w:rsidR="0048325A" w:rsidRDefault="0048325A" w:rsidP="0048325A">
      <w:pPr>
        <w:autoSpaceDE w:val="0"/>
        <w:autoSpaceDN w:val="0"/>
        <w:adjustRightInd w:val="0"/>
        <w:spacing w:before="120"/>
        <w:rPr>
          <w:b/>
          <w:i/>
          <w:szCs w:val="24"/>
        </w:rPr>
      </w:pPr>
      <w:r w:rsidRPr="00AD38F0">
        <w:rPr>
          <w:b/>
          <w:i/>
          <w:szCs w:val="24"/>
        </w:rPr>
        <w:t>Verification of Coverage</w:t>
      </w:r>
    </w:p>
    <w:p w14:paraId="32E8273A" w14:textId="23DC14CC" w:rsidR="0061324E" w:rsidRPr="0061324E" w:rsidRDefault="0061324E" w:rsidP="0061324E">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w:t>
      </w:r>
      <w:r w:rsidR="00AB66D2"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All </w:t>
      </w:r>
      <w:r w:rsidR="001F4A55">
        <w:rPr>
          <w:rFonts w:eastAsia="SimSun"/>
          <w:szCs w:val="24"/>
          <w:lang w:eastAsia="zh-CN"/>
        </w:rPr>
        <w:t>documents</w:t>
      </w:r>
      <w:r w:rsidRPr="0061324E">
        <w:rPr>
          <w:rFonts w:eastAsia="SimSun"/>
          <w:szCs w:val="24"/>
          <w:lang w:eastAsia="zh-CN"/>
        </w:rPr>
        <w:t xml:space="preserve">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1316D41A" w14:textId="77777777" w:rsidR="0048325A" w:rsidRPr="00AB6B13" w:rsidRDefault="0048325A" w:rsidP="0048325A">
      <w:pPr>
        <w:autoSpaceDE w:val="0"/>
        <w:autoSpaceDN w:val="0"/>
        <w:adjustRightInd w:val="0"/>
        <w:spacing w:before="120"/>
        <w:rPr>
          <w:szCs w:val="24"/>
        </w:rPr>
      </w:pPr>
      <w:r w:rsidRPr="00AD38F0">
        <w:rPr>
          <w:b/>
          <w:i/>
          <w:szCs w:val="24"/>
        </w:rPr>
        <w:lastRenderedPageBreak/>
        <w:t>Special Risks or Circumstances</w:t>
      </w:r>
    </w:p>
    <w:p w14:paraId="6DD398B9" w14:textId="77777777" w:rsidR="0048325A" w:rsidRDefault="0048325A" w:rsidP="0048325A">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039D436A" w14:textId="77777777" w:rsidR="000B62F6" w:rsidRDefault="000B62F6" w:rsidP="00381E61">
      <w:pPr>
        <w:autoSpaceDE w:val="0"/>
        <w:autoSpaceDN w:val="0"/>
        <w:adjustRightInd w:val="0"/>
        <w:spacing w:after="120"/>
        <w:rPr>
          <w:b/>
          <w:sz w:val="22"/>
          <w:szCs w:val="22"/>
        </w:rPr>
      </w:pPr>
    </w:p>
    <w:p w14:paraId="432FF7C6" w14:textId="17FDF0A1" w:rsidR="000B62F6" w:rsidRDefault="000B62F6" w:rsidP="00381E61">
      <w:pPr>
        <w:pStyle w:val="DefaultText"/>
        <w:tabs>
          <w:tab w:val="left" w:pos="0"/>
          <w:tab w:val="left" w:pos="312"/>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120"/>
        <w:rPr>
          <w:i/>
          <w:szCs w:val="24"/>
        </w:rPr>
      </w:pPr>
      <w:r w:rsidRPr="00AD38F0">
        <w:rPr>
          <w:b/>
          <w:i/>
          <w:szCs w:val="24"/>
        </w:rPr>
        <w:t>Note:</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w:t>
      </w:r>
      <w:r>
        <w:rPr>
          <w:i/>
          <w:szCs w:val="24"/>
        </w:rPr>
        <w:t xml:space="preserve"> </w:t>
      </w:r>
      <w:r w:rsidRPr="001F1D16">
        <w:rPr>
          <w:bCs/>
          <w:i/>
          <w:color w:val="000000" w:themeColor="text1"/>
          <w:szCs w:val="24"/>
        </w:rPr>
        <w:t>technology services,</w:t>
      </w:r>
      <w:r w:rsidRPr="001F1D16">
        <w:rPr>
          <w:i/>
          <w:color w:val="000000" w:themeColor="text1"/>
          <w:szCs w:val="24"/>
        </w:rPr>
        <w:t xml:space="preserve"> </w:t>
      </w:r>
      <w:r w:rsidRPr="00AD38F0">
        <w:rPr>
          <w:i/>
          <w:szCs w:val="24"/>
        </w:rPr>
        <w:t xml:space="preserve">and services providers such as claims administrators, should also have professional liability.  If in doubt, consult with your risk </w:t>
      </w:r>
      <w:r>
        <w:rPr>
          <w:i/>
          <w:szCs w:val="24"/>
        </w:rPr>
        <w:t>management or insurance advisor</w:t>
      </w:r>
      <w:r w:rsidRPr="00AD38F0">
        <w:rPr>
          <w:i/>
          <w:szCs w:val="24"/>
        </w:rPr>
        <w:t>.</w:t>
      </w:r>
    </w:p>
    <w:p w14:paraId="15E2D9B9" w14:textId="77777777" w:rsidR="000B62F6" w:rsidRDefault="000B62F6">
      <w:pPr>
        <w:jc w:val="left"/>
        <w:rPr>
          <w:rFonts w:ascii="Times New Roman Bold" w:hAnsi="Times New Roman Bold" w:cs="Arial"/>
          <w:b/>
          <w:bCs/>
          <w:caps/>
          <w:kern w:val="32"/>
          <w:sz w:val="28"/>
          <w:szCs w:val="32"/>
        </w:rPr>
      </w:pPr>
      <w:bookmarkStart w:id="59" w:name="_Toc125436487"/>
      <w:bookmarkStart w:id="60" w:name="_Toc126492233"/>
      <w:bookmarkStart w:id="61" w:name="_Toc130114436"/>
      <w:bookmarkStart w:id="62" w:name="_Toc285119633"/>
      <w:bookmarkStart w:id="63" w:name="_Toc285119762"/>
      <w:r>
        <w:br w:type="page"/>
      </w:r>
    </w:p>
    <w:p w14:paraId="3AC75191" w14:textId="77777777" w:rsidR="00C71E6F" w:rsidRPr="00626329" w:rsidRDefault="00C71E6F" w:rsidP="00AD78F7">
      <w:pPr>
        <w:pStyle w:val="Heading1"/>
        <w:rPr>
          <w:rFonts w:ascii="Times New Roman" w:hAnsi="Times New Roman"/>
          <w:szCs w:val="28"/>
        </w:rPr>
      </w:pPr>
      <w:bookmarkStart w:id="64" w:name="_Toc474481675"/>
      <w:bookmarkStart w:id="65" w:name="_Toc190078088"/>
      <w:r w:rsidRPr="005B5F60">
        <w:lastRenderedPageBreak/>
        <w:t>Chapter Two</w:t>
      </w:r>
      <w:bookmarkEnd w:id="59"/>
      <w:bookmarkEnd w:id="60"/>
      <w:bookmarkEnd w:id="61"/>
      <w:bookmarkEnd w:id="62"/>
      <w:bookmarkEnd w:id="63"/>
      <w:r w:rsidRPr="005B5F60">
        <w:t>:</w:t>
      </w:r>
      <w:bookmarkStart w:id="66" w:name="_Toc125436488"/>
      <w:bookmarkStart w:id="67" w:name="_Toc126492234"/>
      <w:bookmarkStart w:id="68" w:name="_Toc130114437"/>
      <w:r>
        <w:t xml:space="preserve"> </w:t>
      </w:r>
      <w:r>
        <w:rPr>
          <w:caps w:val="0"/>
        </w:rPr>
        <w:br/>
      </w:r>
      <w:r>
        <w:t>Insurance Specifications for M</w:t>
      </w:r>
      <w:r w:rsidRPr="00AD78F7">
        <w:t>ost Contracts</w:t>
      </w:r>
      <w:bookmarkEnd w:id="64"/>
      <w:bookmarkEnd w:id="65"/>
      <w:bookmarkEnd w:id="66"/>
      <w:bookmarkEnd w:id="67"/>
      <w:bookmarkEnd w:id="6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3B00B1CC" w14:textId="77777777">
        <w:trPr>
          <w:jc w:val="center"/>
        </w:trPr>
        <w:tc>
          <w:tcPr>
            <w:tcW w:w="9300" w:type="dxa"/>
            <w:shd w:val="clear" w:color="auto" w:fill="006699"/>
          </w:tcPr>
          <w:p w14:paraId="0B910CD5" w14:textId="77777777" w:rsidR="00C71E6F" w:rsidRDefault="00C71E6F">
            <w:pPr>
              <w:pStyle w:val="TableText"/>
              <w:suppressAutoHyphens/>
              <w:jc w:val="center"/>
              <w:rPr>
                <w:i/>
                <w:color w:val="FFFFFF"/>
              </w:rPr>
            </w:pPr>
            <w:r>
              <w:rPr>
                <w:b/>
                <w:color w:val="FFFFFF"/>
                <w:sz w:val="28"/>
              </w:rPr>
              <w:t>SUMMARY</w:t>
            </w:r>
          </w:p>
          <w:p w14:paraId="56A60318" w14:textId="77777777" w:rsidR="00C71E6F" w:rsidRDefault="00C71E6F">
            <w:pPr>
              <w:pStyle w:val="TableText"/>
              <w:suppressAutoHyphens/>
              <w:rPr>
                <w:i/>
                <w:color w:val="FFFFFF"/>
              </w:rPr>
            </w:pPr>
          </w:p>
          <w:p w14:paraId="36660012" w14:textId="77777777" w:rsidR="00C71E6F" w:rsidRDefault="00C71E6F" w:rsidP="005B0137">
            <w:pPr>
              <w:pStyle w:val="TableText"/>
              <w:suppressAutoHyphens/>
              <w:rPr>
                <w:i/>
                <w:color w:val="FFFFFF"/>
              </w:rPr>
            </w:pPr>
            <w:r>
              <w:rPr>
                <w:i/>
                <w:color w:val="FFFFFF"/>
              </w:rPr>
              <w:t>This chapter describes considerations for drafting insurance specifications for most contracts. Sample specifications are included as exhibits in this chapter and for more complex or specialized contracts in the next two chapters.</w:t>
            </w:r>
          </w:p>
          <w:p w14:paraId="39D1A701" w14:textId="77777777" w:rsidR="00F504F7" w:rsidRDefault="00F504F7" w:rsidP="005B0137">
            <w:pPr>
              <w:pStyle w:val="TableText"/>
              <w:suppressAutoHyphens/>
              <w:rPr>
                <w:color w:val="FFFFFF"/>
              </w:rPr>
            </w:pPr>
          </w:p>
        </w:tc>
      </w:tr>
    </w:tbl>
    <w:p w14:paraId="24B1B02F" w14:textId="77777777" w:rsidR="00C71E6F" w:rsidRDefault="00C71E6F" w:rsidP="00361C1B">
      <w:pPr>
        <w:pStyle w:val="BoldHeading"/>
        <w:spacing w:before="120"/>
        <w:rPr>
          <w:b w:val="0"/>
        </w:rPr>
      </w:pPr>
      <w:r w:rsidRPr="00E515E9">
        <w:rPr>
          <w:b w:val="0"/>
        </w:rPr>
        <w:t>The following</w:t>
      </w:r>
      <w:r>
        <w:rPr>
          <w:b w:val="0"/>
        </w:rPr>
        <w:t xml:space="preserve"> section provides more detail to explain a number of the issues that need to be considered in drafting insurance requirements, as well as providing specifications for the most common types of contracts for public entities.  </w:t>
      </w:r>
    </w:p>
    <w:p w14:paraId="4FC0C314" w14:textId="77777777" w:rsidR="00C71E6F" w:rsidRPr="00F62C3A" w:rsidRDefault="00C71E6F" w:rsidP="000B6284">
      <w:pPr>
        <w:pStyle w:val="Heading2"/>
        <w:spacing w:after="0"/>
        <w:jc w:val="left"/>
        <w:rPr>
          <w:sz w:val="24"/>
          <w:szCs w:val="24"/>
        </w:rPr>
      </w:pPr>
      <w:bookmarkStart w:id="69" w:name="_Toc474481676"/>
      <w:bookmarkStart w:id="70" w:name="_Toc190078089"/>
      <w:r w:rsidRPr="00F62C3A">
        <w:rPr>
          <w:sz w:val="24"/>
          <w:szCs w:val="24"/>
        </w:rPr>
        <w:t>Evaluate the Risk</w:t>
      </w:r>
      <w:bookmarkEnd w:id="69"/>
      <w:bookmarkEnd w:id="70"/>
      <w:r w:rsidRPr="00F62C3A">
        <w:rPr>
          <w:sz w:val="24"/>
          <w:szCs w:val="24"/>
        </w:rPr>
        <w:t xml:space="preserve"> </w:t>
      </w:r>
    </w:p>
    <w:p w14:paraId="3108C576" w14:textId="0D0C6E5C" w:rsidR="00C71E6F" w:rsidRDefault="00C71E6F" w:rsidP="00361C1B">
      <w:pPr>
        <w:pStyle w:val="BodyText"/>
      </w:pPr>
      <w:r>
        <w:t xml:space="preserve">Before determining the types of insurance to be required, you must have some idea of the types of harm that could arise from the activities contemplated under the contract.  Review the scope of work and talk to the contract manager and/or contractor to be sure you understand the work or service to be performed and that it is adequately described in the Scope.   Refer </w:t>
      </w:r>
      <w:r w:rsidRPr="0073060A">
        <w:t xml:space="preserve">to </w:t>
      </w:r>
      <w:hyperlink w:anchor="_Appendix_A:_Risk" w:history="1">
        <w:r w:rsidRPr="00984030">
          <w:rPr>
            <w:rStyle w:val="Hyperlink"/>
          </w:rPr>
          <w:t xml:space="preserve">Appendix A </w:t>
        </w:r>
      </w:hyperlink>
      <w:r>
        <w:t>for more information on Risk Assessment.</w:t>
      </w:r>
      <w:r w:rsidR="007C5FBC" w:rsidRPr="007C5FBC">
        <w:rPr>
          <w:rFonts w:ascii="Times New Roman Bold" w:hAnsi="Times New Roman Bold"/>
          <w:b/>
          <w:noProof/>
          <w:spacing w:val="-2"/>
          <w:sz w:val="20"/>
        </w:rPr>
        <w:t xml:space="preserve"> </w:t>
      </w:r>
    </w:p>
    <w:p w14:paraId="388C08A0" w14:textId="77777777" w:rsidR="00C71E6F" w:rsidRPr="00F62C3A" w:rsidRDefault="00C71E6F" w:rsidP="000B6284">
      <w:pPr>
        <w:pStyle w:val="Heading2"/>
        <w:spacing w:after="0"/>
        <w:jc w:val="left"/>
        <w:rPr>
          <w:sz w:val="24"/>
          <w:szCs w:val="24"/>
        </w:rPr>
      </w:pPr>
      <w:bookmarkStart w:id="71" w:name="_Toc474481677"/>
      <w:bookmarkStart w:id="72" w:name="_Toc190078090"/>
      <w:r w:rsidRPr="00F62C3A">
        <w:rPr>
          <w:sz w:val="24"/>
          <w:szCs w:val="24"/>
        </w:rPr>
        <w:t>Use the Appropriate Contract Template</w:t>
      </w:r>
      <w:bookmarkEnd w:id="71"/>
      <w:bookmarkEnd w:id="72"/>
    </w:p>
    <w:p w14:paraId="6F33A3E9" w14:textId="77777777" w:rsidR="00C71E6F" w:rsidRDefault="00C71E6F" w:rsidP="00361C1B">
      <w:pPr>
        <w:pStyle w:val="BodyText"/>
      </w:pPr>
      <w:r>
        <w:t xml:space="preserve">Every organization should implement a system that establishes procedures for developing and approving contracts. We recommend that your Entity create templates for the types of contracts typically used by departments within your Entity. This makes the process of selecting and reviewing the contract terms much easier, since the language has already been reviewed and approved by your attorney.  Any changes to the template should be approved by legal counsel prior to signing.  </w:t>
      </w:r>
    </w:p>
    <w:p w14:paraId="2B240DEB" w14:textId="77777777" w:rsidR="00C71E6F" w:rsidRDefault="00C71E6F" w:rsidP="00361C1B">
      <w:pPr>
        <w:pStyle w:val="BodyText"/>
      </w:pPr>
      <w:r>
        <w:t xml:space="preserve">Common contract templates should include: </w:t>
      </w:r>
    </w:p>
    <w:p w14:paraId="2136B5FB" w14:textId="77777777" w:rsidR="00C71E6F" w:rsidRDefault="00C71E6F" w:rsidP="003B0DA7">
      <w:pPr>
        <w:pStyle w:val="BodyText"/>
        <w:numPr>
          <w:ilvl w:val="0"/>
          <w:numId w:val="23"/>
        </w:numPr>
        <w:ind w:left="720" w:hanging="255"/>
      </w:pPr>
      <w:r w:rsidRPr="00500C71">
        <w:rPr>
          <w:b/>
        </w:rPr>
        <w:t>General Services:</w:t>
      </w:r>
      <w:r>
        <w:t xml:space="preserve">  for most contracts, including routine maintenance of facilities or grounds</w:t>
      </w:r>
    </w:p>
    <w:p w14:paraId="4AF02E35" w14:textId="77777777" w:rsidR="00C71E6F" w:rsidRDefault="00C71E6F" w:rsidP="003B0DA7">
      <w:pPr>
        <w:pStyle w:val="BodyText"/>
        <w:numPr>
          <w:ilvl w:val="0"/>
          <w:numId w:val="23"/>
        </w:numPr>
        <w:ind w:left="720" w:hanging="255"/>
      </w:pPr>
      <w:r w:rsidRPr="00500C71">
        <w:rPr>
          <w:b/>
        </w:rPr>
        <w:t>Construction:</w:t>
      </w:r>
      <w:r>
        <w:t xml:space="preserve"> for public works projects or major remodeling of facilities  </w:t>
      </w:r>
    </w:p>
    <w:p w14:paraId="7B2980CA" w14:textId="77777777" w:rsidR="00C71E6F" w:rsidRDefault="00C71E6F" w:rsidP="003B0DA7">
      <w:pPr>
        <w:pStyle w:val="BodyText"/>
        <w:numPr>
          <w:ilvl w:val="0"/>
          <w:numId w:val="23"/>
        </w:numPr>
        <w:ind w:left="720" w:hanging="255"/>
      </w:pPr>
      <w:r w:rsidRPr="00500C71">
        <w:rPr>
          <w:b/>
        </w:rPr>
        <w:t>Design Professional Services:</w:t>
      </w:r>
      <w:r>
        <w:t xml:space="preserve">  for the services of architects, engineers, and land surveyors  </w:t>
      </w:r>
    </w:p>
    <w:p w14:paraId="023EC7E9" w14:textId="77777777" w:rsidR="00C71E6F" w:rsidRDefault="00C71E6F" w:rsidP="003B0DA7">
      <w:pPr>
        <w:pStyle w:val="BodyText"/>
        <w:numPr>
          <w:ilvl w:val="0"/>
          <w:numId w:val="23"/>
        </w:numPr>
        <w:ind w:left="720" w:hanging="255"/>
      </w:pPr>
      <w:r w:rsidRPr="00500C71">
        <w:rPr>
          <w:b/>
        </w:rPr>
        <w:t>Professional Services:</w:t>
      </w:r>
      <w:r>
        <w:t xml:space="preserve">  for all other professional service providers, such as attorneys, accountants, </w:t>
      </w:r>
      <w:r w:rsidRPr="001F1D16">
        <w:rPr>
          <w:bCs/>
          <w:color w:val="000000" w:themeColor="text1"/>
        </w:rPr>
        <w:t>technology services,</w:t>
      </w:r>
      <w:r w:rsidRPr="001F1D16">
        <w:rPr>
          <w:color w:val="000000" w:themeColor="text1"/>
        </w:rPr>
        <w:t xml:space="preserve"> </w:t>
      </w:r>
      <w:r>
        <w:t>medical professionals, and insurance brokers</w:t>
      </w:r>
    </w:p>
    <w:p w14:paraId="3D87F94E" w14:textId="77777777" w:rsidR="00C71E6F" w:rsidRDefault="00C71E6F" w:rsidP="003B0DA7">
      <w:pPr>
        <w:pStyle w:val="BodyText"/>
        <w:numPr>
          <w:ilvl w:val="0"/>
          <w:numId w:val="23"/>
        </w:numPr>
        <w:ind w:left="720" w:hanging="255"/>
      </w:pPr>
      <w:r w:rsidRPr="00500C71">
        <w:rPr>
          <w:b/>
        </w:rPr>
        <w:t>Leases and Rentals:</w:t>
      </w:r>
      <w:r>
        <w:t xml:space="preserve">  for long and short-term use of your real property and/or personal property/equipment  </w:t>
      </w:r>
    </w:p>
    <w:p w14:paraId="24740001" w14:textId="664AD9A0" w:rsidR="00C71E6F" w:rsidRDefault="00C71E6F" w:rsidP="00361C1B">
      <w:pPr>
        <w:pStyle w:val="BodyText"/>
      </w:pPr>
      <w:r>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t xml:space="preserve">California </w:t>
      </w:r>
      <w:r>
        <w:t xml:space="preserve">Civil </w:t>
      </w:r>
      <w:r w:rsidR="00DB3C72">
        <w:t>Code §278</w:t>
      </w:r>
      <w:r>
        <w:t xml:space="preserve">2 and </w:t>
      </w:r>
      <w:r w:rsidRPr="0073060A">
        <w:t xml:space="preserve">see </w:t>
      </w:r>
      <w:hyperlink w:anchor="_Appendix_C:_" w:history="1">
        <w:r w:rsidRPr="00984030">
          <w:rPr>
            <w:rStyle w:val="Hyperlink"/>
          </w:rPr>
          <w:t>Appendix C</w:t>
        </w:r>
      </w:hyperlink>
      <w:r w:rsidRPr="0073060A">
        <w:t xml:space="preserve"> for</w:t>
      </w:r>
      <w:r>
        <w:t xml:space="preserve"> a full discussion of these limitations and recommended language.    </w:t>
      </w:r>
    </w:p>
    <w:p w14:paraId="1130E89A" w14:textId="77777777" w:rsidR="00C71E6F" w:rsidRPr="00F62C3A" w:rsidRDefault="00C71E6F" w:rsidP="000B6284">
      <w:pPr>
        <w:pStyle w:val="Heading2"/>
        <w:spacing w:after="0"/>
        <w:jc w:val="left"/>
        <w:rPr>
          <w:sz w:val="24"/>
          <w:szCs w:val="24"/>
        </w:rPr>
      </w:pPr>
      <w:bookmarkStart w:id="73" w:name="_Toc474481678"/>
      <w:bookmarkStart w:id="74" w:name="_Toc190078091"/>
      <w:r w:rsidRPr="00F62C3A">
        <w:rPr>
          <w:sz w:val="24"/>
          <w:szCs w:val="24"/>
        </w:rPr>
        <w:lastRenderedPageBreak/>
        <w:t>Insurance Requirements</w:t>
      </w:r>
      <w:bookmarkEnd w:id="73"/>
      <w:bookmarkEnd w:id="74"/>
    </w:p>
    <w:p w14:paraId="1C58254D" w14:textId="77777777" w:rsidR="00C71E6F" w:rsidRDefault="00C71E6F" w:rsidP="00361C1B">
      <w:pPr>
        <w:pStyle w:val="BodyText"/>
      </w:pPr>
      <w:r>
        <w:t>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062C21" w:rsidRDefault="00860123" w:rsidP="00062C21">
      <w:pPr>
        <w:pStyle w:val="Heading2"/>
        <w:spacing w:after="0"/>
        <w:jc w:val="left"/>
        <w:rPr>
          <w:sz w:val="24"/>
          <w:szCs w:val="24"/>
        </w:rPr>
      </w:pPr>
      <w:bookmarkStart w:id="75" w:name="_Toc474481679"/>
      <w:bookmarkStart w:id="76" w:name="_Toc190078092"/>
      <w:r w:rsidRPr="00062C21">
        <w:rPr>
          <w:rStyle w:val="Heading2Char1"/>
          <w:sz w:val="24"/>
          <w:szCs w:val="24"/>
        </w:rPr>
        <w:t>Be as S</w:t>
      </w:r>
      <w:r w:rsidR="00C71E6F" w:rsidRPr="00062C21">
        <w:rPr>
          <w:rStyle w:val="Heading2Char1"/>
          <w:sz w:val="24"/>
          <w:szCs w:val="24"/>
        </w:rPr>
        <w:t>pecific</w:t>
      </w:r>
      <w:bookmarkEnd w:id="75"/>
      <w:r w:rsidR="00C71E6F" w:rsidRPr="00062C21">
        <w:rPr>
          <w:sz w:val="24"/>
          <w:szCs w:val="24"/>
        </w:rPr>
        <w:t xml:space="preserve"> </w:t>
      </w:r>
      <w:r w:rsidR="00C71E6F" w:rsidRPr="00062C21">
        <w:rPr>
          <w:rStyle w:val="Heading2Char1"/>
          <w:sz w:val="24"/>
          <w:szCs w:val="24"/>
        </w:rPr>
        <w:t xml:space="preserve">as </w:t>
      </w:r>
      <w:r w:rsidRPr="00062C21">
        <w:rPr>
          <w:rStyle w:val="Heading2Char1"/>
          <w:sz w:val="24"/>
          <w:szCs w:val="24"/>
        </w:rPr>
        <w:t>P</w:t>
      </w:r>
      <w:r w:rsidR="00C71E6F" w:rsidRPr="00062C21">
        <w:rPr>
          <w:rStyle w:val="Heading2Char1"/>
          <w:sz w:val="24"/>
          <w:szCs w:val="24"/>
        </w:rPr>
        <w:t>ossible</w:t>
      </w:r>
      <w:r w:rsidRPr="00062C21">
        <w:rPr>
          <w:sz w:val="24"/>
          <w:szCs w:val="24"/>
        </w:rPr>
        <w:t xml:space="preserve"> in Describing Types of Insurance R</w:t>
      </w:r>
      <w:r w:rsidR="00C71E6F" w:rsidRPr="00062C21">
        <w:rPr>
          <w:sz w:val="24"/>
          <w:szCs w:val="24"/>
        </w:rPr>
        <w:t>equired</w:t>
      </w:r>
      <w:bookmarkEnd w:id="76"/>
      <w:r w:rsidR="00C71E6F" w:rsidRPr="00062C21">
        <w:rPr>
          <w:sz w:val="24"/>
          <w:szCs w:val="24"/>
        </w:rPr>
        <w:t xml:space="preserve"> </w:t>
      </w:r>
    </w:p>
    <w:p w14:paraId="00402CC0" w14:textId="3DBA9555" w:rsidR="00C71E6F" w:rsidRDefault="00C71E6F" w:rsidP="00361C1B">
      <w:pPr>
        <w:pStyle w:val="BodyText"/>
      </w:pPr>
      <w:r>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1F1D16">
        <w:rPr>
          <w:bCs/>
          <w:color w:val="000000" w:themeColor="text1"/>
        </w:rPr>
        <w:t>overwhelmingly industry</w:t>
      </w:r>
      <w:r w:rsidR="001270C2">
        <w:rPr>
          <w:bCs/>
          <w:color w:val="000000" w:themeColor="text1"/>
        </w:rPr>
        <w:t xml:space="preserve"> standard</w:t>
      </w:r>
      <w:r w:rsidRPr="001F1D16">
        <w:rPr>
          <w:bCs/>
          <w:color w:val="000000" w:themeColor="text1"/>
        </w:rPr>
        <w:t>,</w:t>
      </w:r>
      <w:r w:rsidRPr="001F1D16">
        <w:rPr>
          <w:color w:val="000000" w:themeColor="text1"/>
        </w:rPr>
        <w:t xml:space="preserve"> not all insurers use ISO forms, </w:t>
      </w:r>
      <w:r w:rsidRPr="001F1D16">
        <w:rPr>
          <w:bCs/>
          <w:color w:val="000000" w:themeColor="text1"/>
        </w:rPr>
        <w:t>but</w:t>
      </w:r>
      <w:r w:rsidRPr="001F1D16">
        <w:rPr>
          <w:color w:val="000000" w:themeColor="text1"/>
        </w:rPr>
        <w:t xml:space="preserve"> they should have similar forms or policy language they can provide.  </w:t>
      </w:r>
      <w:r w:rsidRPr="001F1D16">
        <w:rPr>
          <w:bCs/>
          <w:color w:val="000000" w:themeColor="text1"/>
        </w:rPr>
        <w:t xml:space="preserve">Avoid the use of language such as “or its equivalent” since this is </w:t>
      </w:r>
      <w:r w:rsidR="00AB66D2" w:rsidRPr="001F1D16">
        <w:rPr>
          <w:bCs/>
          <w:color w:val="000000" w:themeColor="text1"/>
        </w:rPr>
        <w:t>ambiguous and</w:t>
      </w:r>
      <w:r w:rsidRPr="001F1D16">
        <w:rPr>
          <w:bCs/>
          <w:color w:val="000000" w:themeColor="text1"/>
        </w:rPr>
        <w:t xml:space="preserve"> use the phrase “with coverage at least as broad as” the ISO forms.</w:t>
      </w:r>
      <w:r w:rsidRPr="001F1D16">
        <w:rPr>
          <w:color w:val="000000" w:themeColor="text1"/>
        </w:rPr>
        <w:t xml:space="preserve">  </w:t>
      </w:r>
      <w:r>
        <w:t xml:space="preserve">However, use of non-standard ISO language is a reason to review the forms and endorsements carefully, including a review of the policy language if in doubt.  </w:t>
      </w:r>
    </w:p>
    <w:p w14:paraId="390163FE" w14:textId="229DEAF7" w:rsidR="00C71E6F" w:rsidRDefault="00C71E6F" w:rsidP="00361C1B">
      <w:pPr>
        <w:pStyle w:val="BodyText"/>
      </w:pPr>
      <w:r>
        <w:t xml:space="preserve">In particular, your Entity should require that liability insurance be written on an “occurrence basis”. “Claims-made” coverage should be accepted only as an exception after verifying that </w:t>
      </w:r>
      <w:r w:rsidR="00AB66D2">
        <w:t>occurrence-based</w:t>
      </w:r>
      <w:r>
        <w:t xml:space="preserve"> coverage is not available. Professional liability insurance is usually available only on a claims-made basis and will be discussed later in this chapter.  </w:t>
      </w:r>
    </w:p>
    <w:p w14:paraId="0565E17E" w14:textId="0F6B7092" w:rsidR="00C71E6F" w:rsidRPr="00062C21" w:rsidRDefault="00C71E6F" w:rsidP="00B629C5">
      <w:pPr>
        <w:pStyle w:val="Heading2"/>
        <w:spacing w:after="0"/>
        <w:jc w:val="both"/>
        <w:rPr>
          <w:sz w:val="24"/>
          <w:szCs w:val="24"/>
        </w:rPr>
      </w:pPr>
      <w:bookmarkStart w:id="77" w:name="_Toc474481680"/>
      <w:bookmarkStart w:id="78" w:name="_Toc190078093"/>
      <w:r w:rsidRPr="00062C21">
        <w:rPr>
          <w:rStyle w:val="Heading2Char1"/>
          <w:b/>
          <w:sz w:val="24"/>
          <w:szCs w:val="24"/>
        </w:rPr>
        <w:t xml:space="preserve">Describe </w:t>
      </w:r>
      <w:r w:rsidR="00860123" w:rsidRPr="00062C21">
        <w:rPr>
          <w:rStyle w:val="Heading2Char1"/>
          <w:b/>
          <w:sz w:val="24"/>
          <w:szCs w:val="24"/>
        </w:rPr>
        <w:t>M</w:t>
      </w:r>
      <w:r w:rsidRPr="00062C21">
        <w:rPr>
          <w:rStyle w:val="Heading2Char1"/>
          <w:b/>
          <w:sz w:val="24"/>
          <w:szCs w:val="24"/>
        </w:rPr>
        <w:t xml:space="preserve">aximum </w:t>
      </w:r>
      <w:r w:rsidR="00860123" w:rsidRPr="00062C21">
        <w:rPr>
          <w:rStyle w:val="Heading2Char1"/>
          <w:b/>
          <w:sz w:val="24"/>
          <w:szCs w:val="24"/>
        </w:rPr>
        <w:t>Deductibles or Self-Insured R</w:t>
      </w:r>
      <w:r w:rsidRPr="00062C21">
        <w:rPr>
          <w:rStyle w:val="Heading2Char1"/>
          <w:b/>
          <w:sz w:val="24"/>
          <w:szCs w:val="24"/>
        </w:rPr>
        <w:t>etentions</w:t>
      </w:r>
      <w:bookmarkEnd w:id="77"/>
      <w:r w:rsidR="00860123" w:rsidRPr="00062C21">
        <w:rPr>
          <w:sz w:val="24"/>
          <w:szCs w:val="24"/>
        </w:rPr>
        <w:t xml:space="preserve"> that the Other P</w:t>
      </w:r>
      <w:r w:rsidRPr="00062C21">
        <w:rPr>
          <w:sz w:val="24"/>
          <w:szCs w:val="24"/>
        </w:rPr>
        <w:t xml:space="preserve">arty may </w:t>
      </w:r>
      <w:r w:rsidR="00860123" w:rsidRPr="00062C21">
        <w:rPr>
          <w:sz w:val="24"/>
          <w:szCs w:val="24"/>
        </w:rPr>
        <w:t>M</w:t>
      </w:r>
      <w:r w:rsidRPr="00062C21">
        <w:rPr>
          <w:sz w:val="24"/>
          <w:szCs w:val="24"/>
        </w:rPr>
        <w:t>aintain</w:t>
      </w:r>
      <w:bookmarkEnd w:id="78"/>
    </w:p>
    <w:p w14:paraId="308854F3" w14:textId="77777777" w:rsidR="00546FD6" w:rsidRDefault="00546FD6" w:rsidP="00361C1B">
      <w:pPr>
        <w:pStyle w:val="BodyText"/>
        <w:rPr>
          <w:b/>
          <w:bCs/>
          <w:color w:val="FF0000"/>
          <w:sz w:val="20"/>
        </w:rPr>
      </w:pPr>
      <w:r>
        <w:t xml:space="preserve">The manual no longer discusses disclosure of deductibles because it is the responsibility of the insurer, not the additional insured or loss payee, to recover deductibles from the insured.  If the other party maintains self-insured retentions (SIRs), your Entity must seek reimbursement directly from the other party in accordance with the indemnity or hold-harmless clause of the contract. If the other party is financially unable to reimburse your Entity, or if the indemnification clause in the contract is set aside by a court, your Entity would bear the amount of the SIR or perhaps be left with no coverage at all from the contractor’s policy </w:t>
      </w:r>
      <w:r>
        <w:rPr>
          <w:color w:val="000000"/>
        </w:rPr>
        <w:t xml:space="preserve">if the SIR was not paid.  </w:t>
      </w:r>
      <w:r>
        <w:t xml:space="preserve">As of this writing, at least one court has held that an additional insured to a policy has no right to satisfy the SIR if the first named insured is unable to do so, based on policy language that unambiguously allowed only the named insured to satisfy the SIR.  This situation can also occur when the subcontractor is not named in a suit and therefore is not required to respond and spend money that would count toward the SIR.  In such cases, your entity may have to file a cross-complaint to force the subcontractor to respond and satisfy the SIR. </w:t>
      </w:r>
      <w:r>
        <w:rPr>
          <w:b/>
          <w:bCs/>
          <w:color w:val="FF0000"/>
        </w:rPr>
        <w:t> </w:t>
      </w:r>
    </w:p>
    <w:p w14:paraId="792FAE43" w14:textId="77777777" w:rsidR="00546FD6" w:rsidRDefault="00546FD6" w:rsidP="00361C1B">
      <w:pPr>
        <w:pStyle w:val="BodyText"/>
      </w:pPr>
      <w:r>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from the Contractor.  You can include language that allows your Entity to </w:t>
      </w:r>
      <w:r>
        <w:lastRenderedPageBreak/>
        <w:t xml:space="preserve">withhold payment up to the amount of the SIR and act as the contractor’s agent in satisfying the policy SIR. </w:t>
      </w:r>
    </w:p>
    <w:p w14:paraId="353D4530" w14:textId="6CD91F01" w:rsidR="00546FD6" w:rsidRDefault="00546FD6" w:rsidP="00361C1B">
      <w:pPr>
        <w:pStyle w:val="BodyText"/>
      </w:pPr>
      <w:r>
        <w:t xml:space="preserve">Also, some policies with SIRs do not require the insurer to provide legal defense. In such cases, your Entity might have to pay its own defense or seek reimbursement from the contractor. Moreover, a recent decision in California held the insurer did not have to pay claims where a bankrupt insured was not able to personally satisfy the SIR.  Therefore, you should require disclosure and approval of SIRs and discuss them with your risk management advisor as necessary.  </w:t>
      </w:r>
      <w:r>
        <w:rPr>
          <w:color w:val="000000"/>
        </w:rPr>
        <w:t xml:space="preserve">Include language in your Contract requiring that the policy language shall provide, or be endorsed to provide, that the SIR may be satisfied by either the named insured or Entity. </w:t>
      </w:r>
    </w:p>
    <w:p w14:paraId="6DE330D0" w14:textId="4A5B383D" w:rsidR="003376B8" w:rsidRPr="00684789" w:rsidRDefault="003376B8" w:rsidP="00684789">
      <w:pPr>
        <w:pStyle w:val="Heading2"/>
        <w:spacing w:after="0"/>
        <w:jc w:val="both"/>
        <w:rPr>
          <w:rStyle w:val="Heading2Char1"/>
          <w:b/>
          <w:sz w:val="24"/>
          <w:szCs w:val="24"/>
        </w:rPr>
      </w:pPr>
      <w:bookmarkStart w:id="79" w:name="_Toc190078094"/>
      <w:r w:rsidRPr="00684789">
        <w:rPr>
          <w:rStyle w:val="Heading2Char1"/>
          <w:b/>
          <w:sz w:val="24"/>
          <w:szCs w:val="24"/>
        </w:rPr>
        <w:t>How to Evaluate a</w:t>
      </w:r>
      <w:r w:rsidR="008134F1">
        <w:rPr>
          <w:rStyle w:val="Heading2Char1"/>
          <w:b/>
          <w:sz w:val="24"/>
          <w:szCs w:val="24"/>
        </w:rPr>
        <w:t>n</w:t>
      </w:r>
      <w:r w:rsidRPr="00684789">
        <w:rPr>
          <w:rStyle w:val="Heading2Char1"/>
          <w:b/>
          <w:sz w:val="24"/>
          <w:szCs w:val="24"/>
        </w:rPr>
        <w:t xml:space="preserve"> SIR</w:t>
      </w:r>
      <w:bookmarkStart w:id="80" w:name="_Toc474481681"/>
      <w:bookmarkEnd w:id="79"/>
    </w:p>
    <w:p w14:paraId="654E6917" w14:textId="5EF74C54" w:rsidR="003376B8" w:rsidRPr="00C72394" w:rsidRDefault="003376B8" w:rsidP="0005366B">
      <w:pPr>
        <w:rPr>
          <w:szCs w:val="24"/>
        </w:rPr>
      </w:pPr>
      <w:r w:rsidRPr="00C72394">
        <w:rPr>
          <w:szCs w:val="24"/>
        </w:rPr>
        <w:t xml:space="preserve">As described in Chapter 1, a Self-Insured Retention (SIR) is different than a deductible.  Under a policy with a deductible, the insurer adjusts (and controls) the claim and is reimbursed by the insured for the amount of the deductible.  Under a policy with an SIR (SIR Policy), the insured controls the claim through the SIR, such as selection of counsel and right to settle.  Unlike a policy with a deductible, under an SIR Policy, the insurer has no duty to defend or pay damages until the SIR has been paid.  There has been litigation involving a bankrupt insured where the court found that the additional insured had no right to pay the deductible and trigger the coverage above the SIR.  As a </w:t>
      </w:r>
      <w:r w:rsidR="003A07B7" w:rsidRPr="00C72394">
        <w:rPr>
          <w:szCs w:val="24"/>
        </w:rPr>
        <w:t>result,</w:t>
      </w:r>
      <w:r w:rsidRPr="00C72394">
        <w:rPr>
          <w:szCs w:val="24"/>
        </w:rPr>
        <w:t xml:space="preserve"> it is necessary to pay special attention when an SIR Policy is providing required liability coverage.</w:t>
      </w:r>
    </w:p>
    <w:p w14:paraId="0C22722C" w14:textId="77777777" w:rsidR="003376B8" w:rsidRPr="00C72394" w:rsidRDefault="003376B8" w:rsidP="003376B8">
      <w:pPr>
        <w:rPr>
          <w:szCs w:val="24"/>
        </w:rPr>
      </w:pPr>
    </w:p>
    <w:p w14:paraId="2082BB28" w14:textId="09D102D4" w:rsidR="003376B8" w:rsidRPr="00C72394" w:rsidRDefault="003376B8" w:rsidP="003376B8">
      <w:pPr>
        <w:rPr>
          <w:szCs w:val="24"/>
        </w:rPr>
      </w:pPr>
      <w:r w:rsidRPr="00C72394">
        <w:rPr>
          <w:szCs w:val="24"/>
        </w:rPr>
        <w:t xml:space="preserve">It is not necessarily appropriate to simply disallow a vendor/contractor to utilize an SIR Policy.  Keep in mind that nearly all large public entities and pooling organizations utilize </w:t>
      </w:r>
      <w:r w:rsidR="00AB66D2" w:rsidRPr="00C72394">
        <w:rPr>
          <w:szCs w:val="24"/>
        </w:rPr>
        <w:t>SIRs</w:t>
      </w:r>
      <w:r w:rsidRPr="00C72394">
        <w:rPr>
          <w:szCs w:val="24"/>
        </w:rPr>
        <w:t xml:space="preserve"> for the same reason your contractors may use them – they want to control their claims and avoid the frictional costs of trading dollars with their insurers/re-insurers.  There are numerous</w:t>
      </w:r>
      <w:r w:rsidR="002815A0">
        <w:rPr>
          <w:szCs w:val="24"/>
        </w:rPr>
        <w:t xml:space="preserve"> organizations with well-funded</w:t>
      </w:r>
      <w:r w:rsidRPr="00C72394">
        <w:rPr>
          <w:szCs w:val="24"/>
        </w:rPr>
        <w:t> and well-managed self-insurance programs.  But how do you determine if a bidder or existing vendor/contractor has a well-funded and well-managed self-insurance program?  Here are some factors we recommend be considered in evaluating an SIR:</w:t>
      </w:r>
    </w:p>
    <w:p w14:paraId="5252B7B6" w14:textId="77777777" w:rsidR="003376B8" w:rsidRPr="00C72394" w:rsidRDefault="003376B8" w:rsidP="003376B8">
      <w:pPr>
        <w:jc w:val="left"/>
        <w:rPr>
          <w:szCs w:val="24"/>
        </w:rPr>
      </w:pPr>
    </w:p>
    <w:p w14:paraId="4A5E9436" w14:textId="77777777" w:rsidR="003376B8" w:rsidRPr="00C72394" w:rsidRDefault="003376B8" w:rsidP="003B0DA7">
      <w:pPr>
        <w:numPr>
          <w:ilvl w:val="0"/>
          <w:numId w:val="98"/>
        </w:numPr>
        <w:rPr>
          <w:szCs w:val="24"/>
        </w:rPr>
      </w:pPr>
      <w:r w:rsidRPr="00C72394">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2968C651" w14:textId="77777777" w:rsidR="003376B8" w:rsidRPr="00C72394" w:rsidRDefault="003376B8" w:rsidP="003B0DA7">
      <w:pPr>
        <w:numPr>
          <w:ilvl w:val="0"/>
          <w:numId w:val="98"/>
        </w:numPr>
        <w:rPr>
          <w:szCs w:val="24"/>
        </w:rPr>
      </w:pPr>
      <w:r w:rsidRPr="00C72394">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a construction contract, we recommend very careful examination of an SIR larger than $250,000.00 and that large an SIR should only be proposed on a very large capital project.  Other vendors such as major utilities or Fortune 500 companies may have an appropriate SIR running in the millions of dollars.</w:t>
      </w:r>
    </w:p>
    <w:p w14:paraId="338CDE14" w14:textId="32A93459" w:rsidR="003376B8" w:rsidRPr="00C72394" w:rsidRDefault="003376B8" w:rsidP="003B0DA7">
      <w:pPr>
        <w:numPr>
          <w:ilvl w:val="0"/>
          <w:numId w:val="98"/>
        </w:numPr>
        <w:rPr>
          <w:szCs w:val="24"/>
        </w:rPr>
      </w:pPr>
      <w:r w:rsidRPr="00C72394">
        <w:rPr>
          <w:szCs w:val="24"/>
        </w:rPr>
        <w:t xml:space="preserve">Funding of SIR – A well-funded self-insurance program should be able to demonstrate funding of the SIR at a reasonable level.  For a smaller SIR, it may not be necessary to ask for a copy of a recent actuarial study (and they may not have one, say for a $100,000.00 SIR).  For a larger SIR, you should obtain more information, and at least a certification by </w:t>
      </w:r>
      <w:r w:rsidRPr="00C72394">
        <w:rPr>
          <w:szCs w:val="24"/>
        </w:rPr>
        <w:lastRenderedPageBreak/>
        <w:t xml:space="preserve">a risk professional (such as the organization’s Risk Manager) that the program has been funded </w:t>
      </w:r>
      <w:r w:rsidR="003A07B7" w:rsidRPr="00C72394">
        <w:rPr>
          <w:szCs w:val="24"/>
        </w:rPr>
        <w:t>at a</w:t>
      </w:r>
      <w:r w:rsidRPr="00C72394">
        <w:rPr>
          <w:szCs w:val="24"/>
        </w:rPr>
        <w:t xml:space="preserve"> 70% confidence level or more as calculated by an independent actuary.  You may find information on funding in an audited financial statement.</w:t>
      </w:r>
    </w:p>
    <w:p w14:paraId="3E307823" w14:textId="77777777" w:rsidR="003376B8" w:rsidRPr="00C72394" w:rsidRDefault="003376B8" w:rsidP="003B0DA7">
      <w:pPr>
        <w:numPr>
          <w:ilvl w:val="0"/>
          <w:numId w:val="98"/>
        </w:numPr>
        <w:rPr>
          <w:szCs w:val="24"/>
        </w:rPr>
      </w:pPr>
      <w:r w:rsidRPr="00C72394">
        <w:rPr>
          <w:szCs w:val="24"/>
        </w:rPr>
        <w:t>Program Management – A self-insurance program requires that the insured is responsible for administration of the claims within the SIR.  This may be performed in-house or by a third-party-administrator (TPA).  You should evaluate whether the contractor has the resources and personnel to administer claims, or whether their TPA is reputable.</w:t>
      </w:r>
    </w:p>
    <w:p w14:paraId="647DAC81" w14:textId="77777777" w:rsidR="003376B8" w:rsidRPr="00C72394" w:rsidRDefault="003376B8" w:rsidP="003B0DA7">
      <w:pPr>
        <w:numPr>
          <w:ilvl w:val="0"/>
          <w:numId w:val="98"/>
        </w:numPr>
        <w:rPr>
          <w:szCs w:val="24"/>
        </w:rPr>
      </w:pPr>
      <w:r w:rsidRPr="00C72394">
        <w:rPr>
          <w:szCs w:val="24"/>
        </w:rPr>
        <w:t>Excess/Reinsurer Review – The number of insurers offering SIR Policies is relatively small.  SIR Policies are considered “specialty” contracts and are carefully underwritten by “specialty” underwriters.  As a result, you would normally expect to see an SIR policy issued by a larger “A” rated carrier – a minimum of size X in our opinion for the lead (first excess layer) underwriter.</w:t>
      </w:r>
    </w:p>
    <w:p w14:paraId="444FD03E" w14:textId="77777777" w:rsidR="003376B8" w:rsidRPr="00C72394" w:rsidRDefault="003376B8" w:rsidP="003376B8">
      <w:pPr>
        <w:rPr>
          <w:szCs w:val="24"/>
        </w:rPr>
      </w:pPr>
    </w:p>
    <w:p w14:paraId="44F4AC45" w14:textId="77777777" w:rsidR="003376B8" w:rsidRPr="00C72394" w:rsidRDefault="003376B8" w:rsidP="003376B8">
      <w:pPr>
        <w:rPr>
          <w:szCs w:val="24"/>
        </w:rPr>
      </w:pPr>
      <w:r w:rsidRPr="00C72394">
        <w:rPr>
          <w:szCs w:val="24"/>
        </w:rPr>
        <w:t>As you can see, there is not an exact science to evaluating an SIR.  We recommend engaging your insurance broker or other risk management advisor to assist in your evaluation of an SIR for the first few times you encounter an SIR.  And, if you encounter an SIR that doesn’t seem to make sense, we recommend engaging your insurance broker or other risk management advisor to assist.</w:t>
      </w:r>
    </w:p>
    <w:p w14:paraId="7981B36C" w14:textId="77777777" w:rsidR="003376B8" w:rsidRPr="00C72394" w:rsidRDefault="003376B8" w:rsidP="003376B8">
      <w:pPr>
        <w:rPr>
          <w:szCs w:val="24"/>
        </w:rPr>
      </w:pPr>
    </w:p>
    <w:p w14:paraId="7FCD26B3" w14:textId="4A121465" w:rsidR="003376B8" w:rsidRPr="00C72394" w:rsidRDefault="003376B8" w:rsidP="003376B8">
      <w:pPr>
        <w:rPr>
          <w:szCs w:val="24"/>
        </w:rPr>
      </w:pPr>
      <w:r w:rsidRPr="00C72394">
        <w:rPr>
          <w:szCs w:val="24"/>
        </w:rPr>
        <w:t xml:space="preserve">Finally, as described in the first paragraph of this discussion topic, if an insured cannot pay their SIR, the excess insurance may not be available to your entity as an additional insured.  But there is a solution!  As described in Chapter 2, there are workarounds to make an SIR Policy acceptable.  </w:t>
      </w:r>
    </w:p>
    <w:p w14:paraId="0A941E3A" w14:textId="4782514C" w:rsidR="00C71E6F" w:rsidRPr="005C5B48" w:rsidRDefault="00860123" w:rsidP="0005366B">
      <w:pPr>
        <w:pStyle w:val="Heading2"/>
        <w:spacing w:after="0"/>
        <w:jc w:val="left"/>
        <w:rPr>
          <w:sz w:val="24"/>
          <w:szCs w:val="24"/>
        </w:rPr>
      </w:pPr>
      <w:bookmarkStart w:id="81" w:name="_Toc190078095"/>
      <w:r w:rsidRPr="005C5B48">
        <w:rPr>
          <w:rStyle w:val="Heading2Char1"/>
          <w:sz w:val="24"/>
          <w:szCs w:val="24"/>
        </w:rPr>
        <w:t>Require the Addition of your Entity, its Officials, Employees and Volunteers as Additional I</w:t>
      </w:r>
      <w:r w:rsidR="00C71E6F" w:rsidRPr="005C5B48">
        <w:rPr>
          <w:rStyle w:val="Heading2Char1"/>
          <w:sz w:val="24"/>
          <w:szCs w:val="24"/>
        </w:rPr>
        <w:t>nsureds</w:t>
      </w:r>
      <w:bookmarkEnd w:id="80"/>
      <w:r w:rsidR="00C71E6F" w:rsidRPr="005C5B48">
        <w:rPr>
          <w:rStyle w:val="Heading2Char1"/>
          <w:sz w:val="24"/>
          <w:szCs w:val="24"/>
        </w:rPr>
        <w:t xml:space="preserve"> </w:t>
      </w:r>
      <w:r w:rsidRPr="005C5B48">
        <w:rPr>
          <w:sz w:val="24"/>
          <w:szCs w:val="24"/>
        </w:rPr>
        <w:t>to all Required Liability C</w:t>
      </w:r>
      <w:r w:rsidR="00C71E6F" w:rsidRPr="005C5B48">
        <w:rPr>
          <w:sz w:val="24"/>
          <w:szCs w:val="24"/>
        </w:rPr>
        <w:t>overage</w:t>
      </w:r>
      <w:bookmarkEnd w:id="81"/>
    </w:p>
    <w:p w14:paraId="6F585E1A" w14:textId="77777777" w:rsidR="00C71E6F" w:rsidRDefault="00C71E6F" w:rsidP="0005366B">
      <w:pPr>
        <w:pStyle w:val="BodyText"/>
        <w:spacing w:after="0"/>
      </w:pPr>
      <w:r>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2C1EECC7" w14:textId="67220264" w:rsidR="00C71E6F" w:rsidRDefault="00C71E6F" w:rsidP="00361C1B">
      <w:pPr>
        <w:pStyle w:val="BodyText"/>
        <w:rPr>
          <w:szCs w:val="24"/>
        </w:rPr>
      </w:pPr>
      <w:r>
        <w:rPr>
          <w:szCs w:val="24"/>
        </w:rPr>
        <w:t xml:space="preserve">When the contractor will be employing subcontractors, request that they be required to maintain at least the same </w:t>
      </w:r>
      <w:r w:rsidR="00ED7F02">
        <w:rPr>
          <w:szCs w:val="24"/>
        </w:rPr>
        <w:t xml:space="preserve">types of </w:t>
      </w:r>
      <w:r>
        <w:rPr>
          <w:szCs w:val="24"/>
        </w:rPr>
        <w:t xml:space="preserve">insurance as required of the general contractor.  </w:t>
      </w:r>
      <w:r w:rsidR="00ED7F02">
        <w:rPr>
          <w:szCs w:val="24"/>
        </w:rPr>
        <w:t xml:space="preserve">A lesser amount of general liability limits may be acceptable for a subcontractor performing a part of the project.  </w:t>
      </w:r>
      <w:r>
        <w:rPr>
          <w:szCs w:val="24"/>
        </w:rPr>
        <w:t xml:space="preserve">You may require the contractor to provide your Entity with the required endorsements or insurance policies from each subcontractor which </w:t>
      </w:r>
      <w:r w:rsidR="00D541CC">
        <w:rPr>
          <w:szCs w:val="24"/>
        </w:rPr>
        <w:t>names</w:t>
      </w:r>
      <w:r>
        <w:rPr>
          <w:szCs w:val="24"/>
        </w:rPr>
        <w:t xml:space="preserve"> the Entity, its officials, employees, and volunteers as additional insureds.  It is common practice for an owner to require a contractor to furnish these endorsements, particularly for construction projects.  </w:t>
      </w:r>
    </w:p>
    <w:p w14:paraId="396E6656" w14:textId="77777777" w:rsidR="00C71E6F" w:rsidRDefault="00C71E6F" w:rsidP="00361C1B">
      <w:pPr>
        <w:pStyle w:val="BodyText"/>
        <w:rPr>
          <w:szCs w:val="24"/>
        </w:rPr>
      </w:pPr>
      <w:r>
        <w:rPr>
          <w:szCs w:val="24"/>
        </w:rPr>
        <w:t>For large construction projects with consolidated insurance programs (“wrap-ups” aka OCIP’s), the insurer will include all subcontractors as additional insureds under the insureds (contractor’s) policies.</w:t>
      </w:r>
    </w:p>
    <w:p w14:paraId="5B58B520" w14:textId="6D886CEE" w:rsidR="00C71E6F" w:rsidRPr="003A694A" w:rsidRDefault="00860123" w:rsidP="000B6284">
      <w:pPr>
        <w:pStyle w:val="Heading2"/>
        <w:spacing w:after="0"/>
        <w:jc w:val="both"/>
        <w:rPr>
          <w:sz w:val="24"/>
          <w:szCs w:val="24"/>
        </w:rPr>
      </w:pPr>
      <w:bookmarkStart w:id="82" w:name="_Toc474481682"/>
      <w:bookmarkStart w:id="83" w:name="_Toc190078096"/>
      <w:r>
        <w:rPr>
          <w:sz w:val="24"/>
          <w:szCs w:val="24"/>
        </w:rPr>
        <w:t>Require that the O</w:t>
      </w:r>
      <w:r w:rsidR="00C71E6F" w:rsidRPr="003A694A">
        <w:rPr>
          <w:sz w:val="24"/>
          <w:szCs w:val="24"/>
        </w:rPr>
        <w:t xml:space="preserve">ther </w:t>
      </w:r>
      <w:r>
        <w:rPr>
          <w:sz w:val="24"/>
          <w:szCs w:val="24"/>
        </w:rPr>
        <w:t>P</w:t>
      </w:r>
      <w:r w:rsidR="00C71E6F" w:rsidRPr="003A694A">
        <w:rPr>
          <w:sz w:val="24"/>
          <w:szCs w:val="24"/>
        </w:rPr>
        <w:t xml:space="preserve">arty’s </w:t>
      </w:r>
      <w:r>
        <w:rPr>
          <w:rStyle w:val="Heading2Char1"/>
          <w:sz w:val="24"/>
          <w:szCs w:val="24"/>
        </w:rPr>
        <w:t>Insurance be P</w:t>
      </w:r>
      <w:r w:rsidR="00C71E6F" w:rsidRPr="003A694A">
        <w:rPr>
          <w:rStyle w:val="Heading2Char1"/>
          <w:sz w:val="24"/>
          <w:szCs w:val="24"/>
        </w:rPr>
        <w:t>rimary</w:t>
      </w:r>
      <w:bookmarkEnd w:id="82"/>
      <w:bookmarkEnd w:id="83"/>
    </w:p>
    <w:p w14:paraId="75297C31" w14:textId="77777777" w:rsidR="00C71E6F" w:rsidRDefault="00C71E6F" w:rsidP="00361C1B">
      <w:pPr>
        <w:pStyle w:val="BodyText"/>
      </w:pPr>
      <w:r>
        <w:t>To simplify loss adjustment and to eliminate the possibility that the other party’s insurer will seek contribution from your Entity, your Entity’s standard requirements should state that the other party’s insurance is to provide primary coverage, and that your Entity’s insurance or self-insurance program will not be called upon to contribute to a loss that should otherwise be paid by the other party’s insurer</w:t>
      </w:r>
      <w:r w:rsidRPr="00455106">
        <w:rPr>
          <w:color w:val="000000" w:themeColor="text1"/>
        </w:rPr>
        <w:t xml:space="preserve">.  </w:t>
      </w:r>
      <w:r w:rsidR="009E43F2" w:rsidRPr="00455106">
        <w:rPr>
          <w:color w:val="000000" w:themeColor="text1"/>
        </w:rPr>
        <w:t>Y</w:t>
      </w:r>
      <w:r w:rsidRPr="00455106">
        <w:rPr>
          <w:bCs/>
          <w:color w:val="000000" w:themeColor="text1"/>
        </w:rPr>
        <w:t xml:space="preserve">ou should require </w:t>
      </w:r>
      <w:r w:rsidRPr="00455106">
        <w:rPr>
          <w:bCs/>
          <w:color w:val="000000" w:themeColor="text1"/>
          <w:szCs w:val="24"/>
        </w:rPr>
        <w:t>coverage at least as broad as ISO CG 20 01 04 13</w:t>
      </w:r>
      <w:r w:rsidRPr="00455106">
        <w:rPr>
          <w:bCs/>
          <w:color w:val="000000" w:themeColor="text1"/>
        </w:rPr>
        <w:t>.</w:t>
      </w:r>
      <w:r w:rsidRPr="00455106">
        <w:rPr>
          <w:b/>
          <w:bCs/>
          <w:color w:val="000000" w:themeColor="text1"/>
        </w:rPr>
        <w:t xml:space="preserve"> </w:t>
      </w:r>
      <w:r w:rsidRPr="00D20718">
        <w:rPr>
          <w:b/>
          <w:bCs/>
          <w:color w:val="0000FF"/>
        </w:rPr>
        <w:t xml:space="preserve"> </w:t>
      </w:r>
      <w:r>
        <w:t>If the agreement on primary insurance is merely stated in your contract with the other party and is not included in the policy, the condition is not binding on the insurer.</w:t>
      </w:r>
    </w:p>
    <w:p w14:paraId="538E4F66" w14:textId="185753E3" w:rsidR="00C71E6F" w:rsidRPr="005C5B48" w:rsidRDefault="006F00DD" w:rsidP="0005366B">
      <w:pPr>
        <w:pStyle w:val="Heading2"/>
        <w:spacing w:after="0"/>
        <w:jc w:val="left"/>
        <w:rPr>
          <w:sz w:val="24"/>
          <w:szCs w:val="24"/>
        </w:rPr>
      </w:pPr>
      <w:bookmarkStart w:id="84" w:name="_Toc474481683"/>
      <w:bookmarkStart w:id="85" w:name="_Toc190078097"/>
      <w:r w:rsidRPr="005C5B48">
        <w:rPr>
          <w:rStyle w:val="Heading2Char1"/>
          <w:sz w:val="24"/>
          <w:szCs w:val="24"/>
        </w:rPr>
        <w:lastRenderedPageBreak/>
        <w:t>Require that Y</w:t>
      </w:r>
      <w:r w:rsidR="00860123" w:rsidRPr="005C5B48">
        <w:rPr>
          <w:rStyle w:val="Heading2Char1"/>
          <w:sz w:val="24"/>
          <w:szCs w:val="24"/>
        </w:rPr>
        <w:t>our Entity be Given at least T</w:t>
      </w:r>
      <w:r w:rsidR="00C71E6F" w:rsidRPr="005C5B48">
        <w:rPr>
          <w:rStyle w:val="Heading2Char1"/>
          <w:sz w:val="24"/>
          <w:szCs w:val="24"/>
        </w:rPr>
        <w:t>hirty (30</w:t>
      </w:r>
      <w:r w:rsidR="00860123" w:rsidRPr="005C5B48">
        <w:rPr>
          <w:rStyle w:val="Heading2Char1"/>
          <w:sz w:val="24"/>
          <w:szCs w:val="24"/>
        </w:rPr>
        <w:t>) Days’ Notice of C</w:t>
      </w:r>
      <w:r w:rsidR="00C71E6F" w:rsidRPr="005C5B48">
        <w:rPr>
          <w:rStyle w:val="Heading2Char1"/>
          <w:sz w:val="24"/>
          <w:szCs w:val="24"/>
        </w:rPr>
        <w:t>ancellation</w:t>
      </w:r>
      <w:bookmarkEnd w:id="84"/>
      <w:r w:rsidR="00860123" w:rsidRPr="005C5B48">
        <w:rPr>
          <w:sz w:val="24"/>
          <w:szCs w:val="24"/>
        </w:rPr>
        <w:t xml:space="preserve"> of I</w:t>
      </w:r>
      <w:r w:rsidR="00C71E6F" w:rsidRPr="005C5B48">
        <w:rPr>
          <w:sz w:val="24"/>
          <w:szCs w:val="24"/>
        </w:rPr>
        <w:t xml:space="preserve">nsurance </w:t>
      </w:r>
      <w:r w:rsidR="00860123" w:rsidRPr="005C5B48">
        <w:rPr>
          <w:sz w:val="24"/>
          <w:szCs w:val="24"/>
        </w:rPr>
        <w:t>C</w:t>
      </w:r>
      <w:r w:rsidR="00C71E6F" w:rsidRPr="005C5B48">
        <w:rPr>
          <w:sz w:val="24"/>
          <w:szCs w:val="24"/>
        </w:rPr>
        <w:t xml:space="preserve">overage, with </w:t>
      </w:r>
      <w:r w:rsidR="00860123" w:rsidRPr="005C5B48">
        <w:rPr>
          <w:sz w:val="24"/>
          <w:szCs w:val="24"/>
        </w:rPr>
        <w:t>T</w:t>
      </w:r>
      <w:r w:rsidR="00C71E6F" w:rsidRPr="005C5B48">
        <w:rPr>
          <w:sz w:val="24"/>
          <w:szCs w:val="24"/>
        </w:rPr>
        <w:t xml:space="preserve">en </w:t>
      </w:r>
      <w:r w:rsidR="00860123" w:rsidRPr="005C5B48">
        <w:rPr>
          <w:sz w:val="24"/>
          <w:szCs w:val="24"/>
        </w:rPr>
        <w:t>Days’ N</w:t>
      </w:r>
      <w:r w:rsidR="00C71E6F" w:rsidRPr="005C5B48">
        <w:rPr>
          <w:sz w:val="24"/>
          <w:szCs w:val="24"/>
        </w:rPr>
        <w:t xml:space="preserve">otice for </w:t>
      </w:r>
      <w:r w:rsidR="00860123" w:rsidRPr="005C5B48">
        <w:rPr>
          <w:sz w:val="24"/>
          <w:szCs w:val="24"/>
        </w:rPr>
        <w:t>Non-P</w:t>
      </w:r>
      <w:r w:rsidR="00C71E6F" w:rsidRPr="005C5B48">
        <w:rPr>
          <w:sz w:val="24"/>
          <w:szCs w:val="24"/>
        </w:rPr>
        <w:t>ayment</w:t>
      </w:r>
      <w:bookmarkEnd w:id="85"/>
      <w:r w:rsidR="00C71E6F" w:rsidRPr="005C5B48">
        <w:rPr>
          <w:sz w:val="24"/>
          <w:szCs w:val="24"/>
        </w:rPr>
        <w:t xml:space="preserve">  </w:t>
      </w:r>
    </w:p>
    <w:p w14:paraId="230BC44D" w14:textId="633D4026" w:rsidR="0005366B" w:rsidRDefault="00C71E6F" w:rsidP="0005366B">
      <w:pPr>
        <w:pStyle w:val="BodyText"/>
      </w:pPr>
      <w:r w:rsidRPr="003358AD">
        <w:t>Your Entity</w:t>
      </w:r>
      <w:r>
        <w:t>’</w:t>
      </w:r>
      <w:r w:rsidRPr="003358AD">
        <w:t xml:space="preserve">s standard insurance requirements should state that the insurer </w:t>
      </w:r>
      <w:r>
        <w:t>will</w:t>
      </w:r>
      <w:r w:rsidRPr="003358AD">
        <w:t xml:space="preserve"> provide at least thirty </w:t>
      </w:r>
      <w:r>
        <w:t xml:space="preserve">(30) </w:t>
      </w:r>
      <w:r w:rsidRPr="003358AD">
        <w:t>days written notice of cancellation.</w:t>
      </w:r>
      <w:r>
        <w:t xml:space="preserve"> </w:t>
      </w:r>
      <w:r w:rsidRPr="003358AD">
        <w:t xml:space="preserve">Sixty </w:t>
      </w:r>
      <w:r>
        <w:t xml:space="preserve">(60) </w:t>
      </w:r>
      <w:r w:rsidRPr="003358AD">
        <w:t xml:space="preserve">days’ notice is </w:t>
      </w:r>
      <w:r w:rsidR="00AB66D2" w:rsidRPr="003358AD">
        <w:t>better</w:t>
      </w:r>
      <w:r w:rsidR="00AB66D2">
        <w:t xml:space="preserve"> and</w:t>
      </w:r>
      <w:r>
        <w:t xml:space="preserve">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3C910EBA" w14:textId="60876930" w:rsidR="00C71E6F" w:rsidRDefault="00C71E6F" w:rsidP="00361C1B">
      <w:pPr>
        <w:spacing w:after="120"/>
      </w:pPr>
      <w:r>
        <w:t xml:space="preserve">Prior editions of this manual have recommended requiring an endorsement </w:t>
      </w:r>
      <w:r w:rsidR="001270C2">
        <w:t>necessitating</w:t>
      </w:r>
      <w:r>
        <w:t xml:space="preserve">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er.  </w:t>
      </w:r>
    </w:p>
    <w:p w14:paraId="1BA9000B" w14:textId="77777777" w:rsidR="00C71E6F" w:rsidRDefault="00C71E6F" w:rsidP="00361C1B">
      <w:pPr>
        <w:spacing w:after="120"/>
      </w:pPr>
      <w:r>
        <w:t xml:space="preserve">Most often you will not receive an endorsement regarding notice of cancellation even when your specifications require it.  This is an area to use your judgment regarding what is reasonable and obtainable in light of the risks involved.  </w:t>
      </w:r>
    </w:p>
    <w:p w14:paraId="3D7366A9" w14:textId="45DB5225" w:rsidR="00C71E6F" w:rsidRDefault="00C71E6F" w:rsidP="00361C1B">
      <w:pPr>
        <w:spacing w:after="120"/>
      </w:pPr>
      <w:r>
        <w:t xml:space="preserve">If a contract involves a risk so substantial that the risk of cancellation or coverage reduction is heightened, you should require an endorsement or consider a project specific policy with the Entity as an Additional Insured may be warranted.  For example, the insurance requirements for construction and </w:t>
      </w:r>
      <w:r w:rsidRPr="0073060A">
        <w:t>environmental risks (Exhibits 5 &amp; 6) require</w:t>
      </w:r>
      <w:r>
        <w:t xml:space="preserve"> an endorsement to the policies for notice of cancellation.</w:t>
      </w:r>
    </w:p>
    <w:p w14:paraId="0F3631DF" w14:textId="021D8B8F" w:rsidR="00C71E6F" w:rsidRPr="00F504F7" w:rsidRDefault="00C71E6F" w:rsidP="00361C1B">
      <w:pPr>
        <w:pStyle w:val="BodyText"/>
        <w:rPr>
          <w:b/>
          <w:bCs/>
        </w:rPr>
      </w:pPr>
      <w:r>
        <w:t>Statements made on a certificate regarding cancellation notice do not have the same effect as the same statement made in an insurance policy or endorsement. Insurance industry-supplied certificates usually only state that the insurer or its agent will “endeavor to” provide the required number of days’ notice of cancellation. Sometimes the words “endeavor to” may be crossed out on the certificate form. However, this change has no practical effect on the insurer but could lead to an E&amp;O on the part of the agent, since generally, if notice is not sent, the coverage still terminates. You should presume that the certificate does not grant any conditio</w:t>
      </w:r>
      <w:r w:rsidR="00FF218F">
        <w:t>ns not contained in the policy.</w:t>
      </w:r>
      <w:r>
        <w:t xml:space="preserve"> </w:t>
      </w:r>
      <w:r w:rsidRPr="002A0789">
        <w:rPr>
          <w:b/>
          <w:bCs/>
          <w:color w:val="FF0000"/>
        </w:rPr>
        <w:t xml:space="preserve"> </w:t>
      </w:r>
      <w:r w:rsidRPr="00FF218F">
        <w:rPr>
          <w:bCs/>
          <w:color w:val="000000" w:themeColor="text1"/>
        </w:rPr>
        <w:t>NOTE: The latest edition of the standard certificate of insurance form now reads that “notice of cancellation will be provided in accordance with policy terms and conditions”.</w:t>
      </w:r>
    </w:p>
    <w:p w14:paraId="2D23EEA3" w14:textId="09665E6F" w:rsidR="00C71E6F" w:rsidRPr="005C5B48" w:rsidRDefault="00C71E6F" w:rsidP="0005366B">
      <w:pPr>
        <w:pStyle w:val="Heading2"/>
        <w:spacing w:after="0"/>
        <w:jc w:val="left"/>
        <w:rPr>
          <w:sz w:val="24"/>
          <w:szCs w:val="24"/>
        </w:rPr>
      </w:pPr>
      <w:bookmarkStart w:id="86" w:name="RatingDiscussion"/>
      <w:bookmarkStart w:id="87" w:name="_Toc474481684"/>
      <w:bookmarkStart w:id="88" w:name="_Toc190078098"/>
      <w:bookmarkEnd w:id="86"/>
      <w:r w:rsidRPr="005C5B48">
        <w:rPr>
          <w:rStyle w:val="Heading2Char1"/>
          <w:sz w:val="24"/>
          <w:szCs w:val="24"/>
        </w:rPr>
        <w:t xml:space="preserve">Specify that the </w:t>
      </w:r>
      <w:r w:rsidR="000D341D" w:rsidRPr="005C5B48">
        <w:rPr>
          <w:rStyle w:val="Heading2Char1"/>
          <w:sz w:val="24"/>
          <w:szCs w:val="24"/>
        </w:rPr>
        <w:t>Insurance is to be Placed with Insurers that Meet a C</w:t>
      </w:r>
      <w:r w:rsidRPr="005C5B48">
        <w:rPr>
          <w:rStyle w:val="Heading2Char1"/>
          <w:sz w:val="24"/>
          <w:szCs w:val="24"/>
        </w:rPr>
        <w:t xml:space="preserve">ertain </w:t>
      </w:r>
      <w:r w:rsidR="000D341D" w:rsidRPr="005C5B48">
        <w:rPr>
          <w:rStyle w:val="Heading2Char1"/>
          <w:sz w:val="24"/>
          <w:szCs w:val="24"/>
        </w:rPr>
        <w:t>Minimum R</w:t>
      </w:r>
      <w:r w:rsidRPr="005C5B48">
        <w:rPr>
          <w:rStyle w:val="Heading2Char1"/>
          <w:sz w:val="24"/>
          <w:szCs w:val="24"/>
        </w:rPr>
        <w:t>ating</w:t>
      </w:r>
      <w:bookmarkEnd w:id="87"/>
      <w:r w:rsidR="000D341D" w:rsidRPr="005C5B48">
        <w:rPr>
          <w:sz w:val="24"/>
          <w:szCs w:val="24"/>
        </w:rPr>
        <w:t>, Unless Otherwise Acceptable to Y</w:t>
      </w:r>
      <w:r w:rsidRPr="005C5B48">
        <w:rPr>
          <w:sz w:val="24"/>
          <w:szCs w:val="24"/>
        </w:rPr>
        <w:t>our Entity</w:t>
      </w:r>
      <w:bookmarkEnd w:id="88"/>
    </w:p>
    <w:p w14:paraId="5686A6A6" w14:textId="77777777" w:rsidR="00C71E6F" w:rsidRDefault="00C71E6F" w:rsidP="0005366B">
      <w:pPr>
        <w:pStyle w:val="BodyText"/>
        <w:spacing w:after="0"/>
      </w:pPr>
      <w:r>
        <w:t xml:space="preserve">The ratings given by A.M. Best and Standard &amp; Poor’s are widely used as standards for measurement of insurer acceptability.  Insurer ratings are available on-line from each company at </w:t>
      </w:r>
      <w:hyperlink r:id="rId27" w:history="1">
        <w:r w:rsidRPr="0002637D">
          <w:rPr>
            <w:rStyle w:val="Hyperlink"/>
          </w:rPr>
          <w:t>http://www.ambest.com</w:t>
        </w:r>
      </w:hyperlink>
      <w:r>
        <w:t xml:space="preserve"> and </w:t>
      </w:r>
      <w:hyperlink r:id="rId28" w:history="1">
        <w:r w:rsidRPr="00D361DE">
          <w:rPr>
            <w:rStyle w:val="Hyperlink"/>
          </w:rPr>
          <w:t>www.standardandpoors.com/ratings/insurance</w:t>
        </w:r>
      </w:hyperlink>
      <w:r>
        <w:t>.</w:t>
      </w:r>
    </w:p>
    <w:p w14:paraId="06B41A6E" w14:textId="77777777" w:rsidR="00C71E6F" w:rsidRDefault="00C71E6F" w:rsidP="00361C1B">
      <w:pPr>
        <w:pStyle w:val="BodyText"/>
      </w:pPr>
      <w:r>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7C5FBC">
        <w:rPr>
          <w:rFonts w:ascii="Times New Roman Bold" w:hAnsi="Times New Roman Bold"/>
          <w:b/>
          <w:noProof/>
          <w:spacing w:val="-2"/>
          <w:sz w:val="20"/>
        </w:rPr>
        <w:t xml:space="preserve"> </w:t>
      </w:r>
    </w:p>
    <w:p w14:paraId="4666A58F" w14:textId="77777777" w:rsidR="00C71E6F" w:rsidRDefault="00C71E6F" w:rsidP="00361C1B">
      <w:pPr>
        <w:pStyle w:val="BodyText"/>
        <w:rPr>
          <w:sz w:val="20"/>
        </w:rPr>
      </w:pPr>
      <w:r>
        <w:br w:type="page"/>
      </w:r>
      <w:r>
        <w:lastRenderedPageBreak/>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Default="00C71E6F">
            <w:pPr>
              <w:pStyle w:val="TableText"/>
              <w:jc w:val="center"/>
              <w:rPr>
                <w:b/>
              </w:rPr>
            </w:pPr>
            <w:r>
              <w:rPr>
                <w:b/>
              </w:rPr>
              <w:t>A.M. Best Ratings</w:t>
            </w:r>
          </w:p>
        </w:tc>
        <w:tc>
          <w:tcPr>
            <w:tcW w:w="4500" w:type="dxa"/>
            <w:gridSpan w:val="2"/>
            <w:tcBorders>
              <w:top w:val="nil"/>
              <w:left w:val="double" w:sz="2" w:space="0" w:color="auto"/>
              <w:right w:val="nil"/>
            </w:tcBorders>
            <w:vAlign w:val="center"/>
          </w:tcPr>
          <w:p w14:paraId="3549BDCC" w14:textId="77777777" w:rsidR="00C71E6F" w:rsidRDefault="00C71E6F">
            <w:pPr>
              <w:pStyle w:val="TableText"/>
              <w:jc w:val="center"/>
              <w:rPr>
                <w:b/>
              </w:rPr>
            </w:pPr>
            <w:r>
              <w:rPr>
                <w:b/>
              </w:rPr>
              <w:t>Standard &amp; Poor’s Ratings</w:t>
            </w:r>
          </w:p>
        </w:tc>
      </w:tr>
      <w:tr w:rsidR="00C71E6F" w14:paraId="38B22AD1" w14:textId="77777777">
        <w:trPr>
          <w:jc w:val="center"/>
        </w:trPr>
        <w:tc>
          <w:tcPr>
            <w:tcW w:w="1172" w:type="dxa"/>
            <w:tcBorders>
              <w:left w:val="nil"/>
              <w:bottom w:val="nil"/>
              <w:right w:val="nil"/>
            </w:tcBorders>
            <w:vAlign w:val="center"/>
          </w:tcPr>
          <w:p w14:paraId="37A0706E" w14:textId="77777777" w:rsidR="00C71E6F" w:rsidRDefault="00C71E6F" w:rsidP="00650A92">
            <w:pPr>
              <w:pStyle w:val="TableText"/>
              <w:jc w:val="left"/>
            </w:pPr>
            <w:r>
              <w:t>A++, A+</w:t>
            </w:r>
          </w:p>
        </w:tc>
        <w:tc>
          <w:tcPr>
            <w:tcW w:w="2972" w:type="dxa"/>
            <w:tcBorders>
              <w:left w:val="nil"/>
              <w:bottom w:val="nil"/>
              <w:right w:val="double" w:sz="2" w:space="0" w:color="auto"/>
            </w:tcBorders>
            <w:vAlign w:val="center"/>
          </w:tcPr>
          <w:p w14:paraId="2106098C" w14:textId="77777777" w:rsidR="00C71E6F" w:rsidRDefault="00C71E6F">
            <w:pPr>
              <w:pStyle w:val="TableText"/>
              <w:jc w:val="left"/>
            </w:pPr>
            <w:r>
              <w:t>Superior</w:t>
            </w:r>
          </w:p>
        </w:tc>
        <w:tc>
          <w:tcPr>
            <w:tcW w:w="1260" w:type="dxa"/>
            <w:tcBorders>
              <w:left w:val="double" w:sz="2" w:space="0" w:color="auto"/>
              <w:bottom w:val="nil"/>
              <w:right w:val="nil"/>
            </w:tcBorders>
            <w:vAlign w:val="center"/>
          </w:tcPr>
          <w:p w14:paraId="7FA914AD" w14:textId="77777777" w:rsidR="00C71E6F" w:rsidRDefault="00C71E6F" w:rsidP="00650A92">
            <w:pPr>
              <w:pStyle w:val="TableText"/>
              <w:jc w:val="left"/>
            </w:pPr>
            <w:r>
              <w:t>AAA</w:t>
            </w:r>
          </w:p>
        </w:tc>
        <w:tc>
          <w:tcPr>
            <w:tcW w:w="3240" w:type="dxa"/>
            <w:tcBorders>
              <w:left w:val="nil"/>
              <w:bottom w:val="nil"/>
              <w:right w:val="nil"/>
            </w:tcBorders>
            <w:vAlign w:val="center"/>
          </w:tcPr>
          <w:p w14:paraId="148B225E" w14:textId="0731C6FF" w:rsidR="00C71E6F" w:rsidRDefault="00D45A08">
            <w:pPr>
              <w:pStyle w:val="TableText"/>
              <w:jc w:val="left"/>
            </w:pPr>
            <w:r>
              <w:t>Superior</w:t>
            </w:r>
          </w:p>
        </w:tc>
      </w:tr>
      <w:tr w:rsidR="00C71E6F" w14:paraId="29898726" w14:textId="77777777">
        <w:trPr>
          <w:jc w:val="center"/>
        </w:trPr>
        <w:tc>
          <w:tcPr>
            <w:tcW w:w="1172" w:type="dxa"/>
            <w:tcBorders>
              <w:top w:val="nil"/>
              <w:left w:val="nil"/>
              <w:bottom w:val="nil"/>
              <w:right w:val="nil"/>
            </w:tcBorders>
            <w:vAlign w:val="center"/>
          </w:tcPr>
          <w:p w14:paraId="26217662" w14:textId="77777777" w:rsidR="00C71E6F" w:rsidRDefault="00C71E6F" w:rsidP="00650A92">
            <w:pPr>
              <w:pStyle w:val="TableText"/>
              <w:jc w:val="left"/>
            </w:pPr>
            <w:r>
              <w:t>A, A–</w:t>
            </w:r>
          </w:p>
        </w:tc>
        <w:tc>
          <w:tcPr>
            <w:tcW w:w="2972" w:type="dxa"/>
            <w:tcBorders>
              <w:top w:val="nil"/>
              <w:left w:val="nil"/>
              <w:bottom w:val="nil"/>
              <w:right w:val="double" w:sz="2" w:space="0" w:color="auto"/>
            </w:tcBorders>
            <w:vAlign w:val="center"/>
          </w:tcPr>
          <w:p w14:paraId="6CC75B00" w14:textId="77777777" w:rsidR="00C71E6F" w:rsidRDefault="00C71E6F">
            <w:pPr>
              <w:pStyle w:val="TableText"/>
              <w:jc w:val="left"/>
            </w:pPr>
            <w:r>
              <w:t>Excellent</w:t>
            </w:r>
          </w:p>
        </w:tc>
        <w:tc>
          <w:tcPr>
            <w:tcW w:w="1260" w:type="dxa"/>
            <w:tcBorders>
              <w:top w:val="nil"/>
              <w:left w:val="double" w:sz="2" w:space="0" w:color="auto"/>
              <w:bottom w:val="nil"/>
              <w:right w:val="nil"/>
            </w:tcBorders>
            <w:vAlign w:val="center"/>
          </w:tcPr>
          <w:p w14:paraId="36FB0131" w14:textId="77777777" w:rsidR="00C71E6F" w:rsidRDefault="00C71E6F" w:rsidP="00650A92">
            <w:pPr>
              <w:pStyle w:val="TableText"/>
              <w:jc w:val="left"/>
            </w:pPr>
            <w:r>
              <w:t>AA +/–</w:t>
            </w:r>
          </w:p>
        </w:tc>
        <w:tc>
          <w:tcPr>
            <w:tcW w:w="3240" w:type="dxa"/>
            <w:tcBorders>
              <w:top w:val="nil"/>
              <w:left w:val="nil"/>
              <w:bottom w:val="nil"/>
              <w:right w:val="nil"/>
            </w:tcBorders>
            <w:vAlign w:val="center"/>
          </w:tcPr>
          <w:p w14:paraId="566987BF" w14:textId="0E7644C0" w:rsidR="00C71E6F" w:rsidRDefault="00D45A08">
            <w:pPr>
              <w:pStyle w:val="TableText"/>
              <w:jc w:val="left"/>
            </w:pPr>
            <w:r>
              <w:t>Excellent</w:t>
            </w:r>
          </w:p>
        </w:tc>
      </w:tr>
      <w:tr w:rsidR="00C71E6F" w14:paraId="6FC6280C" w14:textId="77777777">
        <w:trPr>
          <w:jc w:val="center"/>
        </w:trPr>
        <w:tc>
          <w:tcPr>
            <w:tcW w:w="1172" w:type="dxa"/>
            <w:tcBorders>
              <w:top w:val="nil"/>
              <w:left w:val="nil"/>
              <w:bottom w:val="nil"/>
              <w:right w:val="nil"/>
            </w:tcBorders>
            <w:vAlign w:val="center"/>
          </w:tcPr>
          <w:p w14:paraId="1C1291B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F6C5227" w14:textId="1D821439" w:rsidR="00C71E6F" w:rsidRDefault="00C71E6F" w:rsidP="00F46C29">
            <w:pPr>
              <w:pStyle w:val="TableText"/>
              <w:jc w:val="left"/>
            </w:pPr>
            <w:r>
              <w:t>Good</w:t>
            </w:r>
          </w:p>
        </w:tc>
        <w:tc>
          <w:tcPr>
            <w:tcW w:w="1260" w:type="dxa"/>
            <w:tcBorders>
              <w:top w:val="nil"/>
              <w:left w:val="double" w:sz="2" w:space="0" w:color="auto"/>
              <w:bottom w:val="nil"/>
              <w:right w:val="nil"/>
            </w:tcBorders>
            <w:vAlign w:val="center"/>
          </w:tcPr>
          <w:p w14:paraId="499858A4" w14:textId="77777777" w:rsidR="00C71E6F" w:rsidRDefault="00C71E6F" w:rsidP="00650A92">
            <w:pPr>
              <w:pStyle w:val="TableText"/>
              <w:jc w:val="left"/>
            </w:pPr>
            <w:r>
              <w:t>A +/–</w:t>
            </w:r>
          </w:p>
        </w:tc>
        <w:tc>
          <w:tcPr>
            <w:tcW w:w="3240" w:type="dxa"/>
            <w:tcBorders>
              <w:top w:val="nil"/>
              <w:left w:val="nil"/>
              <w:bottom w:val="nil"/>
              <w:right w:val="nil"/>
            </w:tcBorders>
            <w:vAlign w:val="center"/>
          </w:tcPr>
          <w:p w14:paraId="748D6770" w14:textId="2C7A2C18" w:rsidR="00C71E6F" w:rsidRDefault="00D45A08">
            <w:pPr>
              <w:pStyle w:val="TableText"/>
              <w:jc w:val="left"/>
            </w:pPr>
            <w:r>
              <w:t>Good</w:t>
            </w:r>
          </w:p>
        </w:tc>
      </w:tr>
      <w:tr w:rsidR="00C71E6F" w14:paraId="69BD4B6F" w14:textId="77777777">
        <w:trPr>
          <w:jc w:val="center"/>
        </w:trPr>
        <w:tc>
          <w:tcPr>
            <w:tcW w:w="1172" w:type="dxa"/>
            <w:tcBorders>
              <w:top w:val="nil"/>
              <w:left w:val="nil"/>
              <w:bottom w:val="nil"/>
              <w:right w:val="nil"/>
            </w:tcBorders>
            <w:vAlign w:val="center"/>
          </w:tcPr>
          <w:p w14:paraId="1FFB580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86C241D" w14:textId="3C910C75" w:rsidR="00C71E6F" w:rsidRDefault="00F46C29">
            <w:pPr>
              <w:pStyle w:val="TableText"/>
              <w:jc w:val="left"/>
            </w:pPr>
            <w:r>
              <w:t>Fair</w:t>
            </w:r>
          </w:p>
        </w:tc>
        <w:tc>
          <w:tcPr>
            <w:tcW w:w="1260" w:type="dxa"/>
            <w:tcBorders>
              <w:top w:val="nil"/>
              <w:left w:val="double" w:sz="2" w:space="0" w:color="auto"/>
              <w:bottom w:val="nil"/>
              <w:right w:val="nil"/>
            </w:tcBorders>
            <w:vAlign w:val="center"/>
          </w:tcPr>
          <w:p w14:paraId="37B228C7" w14:textId="77777777" w:rsidR="00C71E6F" w:rsidRDefault="00C71E6F" w:rsidP="00650A92">
            <w:pPr>
              <w:pStyle w:val="TableText"/>
              <w:jc w:val="left"/>
            </w:pPr>
            <w:r>
              <w:t>BBB +/–</w:t>
            </w:r>
          </w:p>
        </w:tc>
        <w:tc>
          <w:tcPr>
            <w:tcW w:w="3240" w:type="dxa"/>
            <w:tcBorders>
              <w:top w:val="nil"/>
              <w:left w:val="nil"/>
              <w:bottom w:val="nil"/>
              <w:right w:val="nil"/>
            </w:tcBorders>
            <w:vAlign w:val="center"/>
          </w:tcPr>
          <w:p w14:paraId="48D335A1" w14:textId="513FAED7" w:rsidR="00C71E6F" w:rsidRDefault="00D45A08">
            <w:pPr>
              <w:pStyle w:val="TableText"/>
              <w:jc w:val="left"/>
            </w:pPr>
            <w:r>
              <w:t>Fair</w:t>
            </w:r>
          </w:p>
        </w:tc>
      </w:tr>
      <w:tr w:rsidR="00C71E6F" w14:paraId="2E17C2A8" w14:textId="77777777">
        <w:trPr>
          <w:jc w:val="center"/>
        </w:trPr>
        <w:tc>
          <w:tcPr>
            <w:tcW w:w="1172" w:type="dxa"/>
            <w:tcBorders>
              <w:top w:val="nil"/>
              <w:left w:val="nil"/>
              <w:bottom w:val="nil"/>
              <w:right w:val="nil"/>
            </w:tcBorders>
            <w:vAlign w:val="center"/>
          </w:tcPr>
          <w:p w14:paraId="1E03DB63"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5041453" w14:textId="0EA1F0D3" w:rsidR="00C71E6F" w:rsidRDefault="00F46C29">
            <w:pPr>
              <w:pStyle w:val="TableText"/>
              <w:jc w:val="left"/>
            </w:pPr>
            <w:r>
              <w:t>Marginal</w:t>
            </w:r>
          </w:p>
        </w:tc>
        <w:tc>
          <w:tcPr>
            <w:tcW w:w="1260" w:type="dxa"/>
            <w:tcBorders>
              <w:top w:val="nil"/>
              <w:left w:val="double" w:sz="2" w:space="0" w:color="auto"/>
              <w:bottom w:val="nil"/>
              <w:right w:val="nil"/>
            </w:tcBorders>
            <w:vAlign w:val="center"/>
          </w:tcPr>
          <w:p w14:paraId="588C5FD6" w14:textId="77777777" w:rsidR="00C71E6F" w:rsidRDefault="00C71E6F" w:rsidP="00650A92">
            <w:pPr>
              <w:pStyle w:val="TableText"/>
              <w:jc w:val="left"/>
            </w:pPr>
            <w:r>
              <w:t>BB +/–</w:t>
            </w:r>
          </w:p>
        </w:tc>
        <w:tc>
          <w:tcPr>
            <w:tcW w:w="3240" w:type="dxa"/>
            <w:tcBorders>
              <w:top w:val="nil"/>
              <w:left w:val="nil"/>
              <w:bottom w:val="nil"/>
              <w:right w:val="nil"/>
            </w:tcBorders>
            <w:vAlign w:val="center"/>
          </w:tcPr>
          <w:p w14:paraId="1C456A9D" w14:textId="4B2D04DA" w:rsidR="00C71E6F" w:rsidRDefault="00D45A08">
            <w:pPr>
              <w:pStyle w:val="TableText"/>
              <w:jc w:val="left"/>
            </w:pPr>
            <w:r>
              <w:t>Needs Improvement</w:t>
            </w:r>
          </w:p>
        </w:tc>
      </w:tr>
      <w:tr w:rsidR="00C71E6F" w14:paraId="0C911C9D" w14:textId="77777777">
        <w:trPr>
          <w:jc w:val="center"/>
        </w:trPr>
        <w:tc>
          <w:tcPr>
            <w:tcW w:w="1172" w:type="dxa"/>
            <w:tcBorders>
              <w:top w:val="nil"/>
              <w:left w:val="nil"/>
              <w:bottom w:val="nil"/>
              <w:right w:val="nil"/>
            </w:tcBorders>
            <w:vAlign w:val="center"/>
          </w:tcPr>
          <w:p w14:paraId="609374A8"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3EF31C4" w14:textId="2D3674ED" w:rsidR="00C71E6F" w:rsidRDefault="00F46C29">
            <w:pPr>
              <w:pStyle w:val="TableText"/>
              <w:jc w:val="left"/>
            </w:pPr>
            <w:r>
              <w:t>Weak</w:t>
            </w:r>
          </w:p>
        </w:tc>
        <w:tc>
          <w:tcPr>
            <w:tcW w:w="1260" w:type="dxa"/>
            <w:tcBorders>
              <w:top w:val="nil"/>
              <w:left w:val="double" w:sz="2" w:space="0" w:color="auto"/>
              <w:bottom w:val="nil"/>
              <w:right w:val="nil"/>
            </w:tcBorders>
            <w:vAlign w:val="center"/>
          </w:tcPr>
          <w:p w14:paraId="5A54F2C9" w14:textId="77777777" w:rsidR="00C71E6F" w:rsidRDefault="00C71E6F" w:rsidP="00650A92">
            <w:pPr>
              <w:pStyle w:val="TableText"/>
              <w:jc w:val="left"/>
            </w:pPr>
            <w:r>
              <w:t>B +/–</w:t>
            </w:r>
          </w:p>
        </w:tc>
        <w:tc>
          <w:tcPr>
            <w:tcW w:w="3240" w:type="dxa"/>
            <w:tcBorders>
              <w:top w:val="nil"/>
              <w:left w:val="nil"/>
              <w:bottom w:val="nil"/>
              <w:right w:val="nil"/>
            </w:tcBorders>
            <w:vAlign w:val="center"/>
          </w:tcPr>
          <w:p w14:paraId="07F2E6E9" w14:textId="7DB25CA2" w:rsidR="00C71E6F" w:rsidRDefault="00D45A08">
            <w:pPr>
              <w:pStyle w:val="TableText"/>
              <w:jc w:val="left"/>
            </w:pPr>
            <w:r>
              <w:t>Barely Acceptable</w:t>
            </w:r>
          </w:p>
        </w:tc>
      </w:tr>
      <w:tr w:rsidR="00C71E6F" w14:paraId="6D8A7811" w14:textId="77777777">
        <w:trPr>
          <w:jc w:val="center"/>
        </w:trPr>
        <w:tc>
          <w:tcPr>
            <w:tcW w:w="1172" w:type="dxa"/>
            <w:tcBorders>
              <w:top w:val="nil"/>
              <w:left w:val="nil"/>
              <w:bottom w:val="nil"/>
              <w:right w:val="nil"/>
            </w:tcBorders>
            <w:vAlign w:val="center"/>
          </w:tcPr>
          <w:p w14:paraId="36036DB4" w14:textId="77777777" w:rsidR="00C71E6F" w:rsidRDefault="00C71E6F" w:rsidP="00650A92">
            <w:pPr>
              <w:pStyle w:val="TableText"/>
              <w:jc w:val="left"/>
            </w:pPr>
            <w:r>
              <w:t>D</w:t>
            </w:r>
          </w:p>
        </w:tc>
        <w:tc>
          <w:tcPr>
            <w:tcW w:w="2972" w:type="dxa"/>
            <w:tcBorders>
              <w:top w:val="nil"/>
              <w:left w:val="nil"/>
              <w:bottom w:val="nil"/>
              <w:right w:val="double" w:sz="2" w:space="0" w:color="auto"/>
            </w:tcBorders>
            <w:vAlign w:val="center"/>
          </w:tcPr>
          <w:p w14:paraId="3C9474D9" w14:textId="64161DFC" w:rsidR="00C71E6F" w:rsidRDefault="00F46C29">
            <w:pPr>
              <w:pStyle w:val="TableText"/>
              <w:jc w:val="left"/>
            </w:pPr>
            <w:r>
              <w:t>Poor</w:t>
            </w:r>
          </w:p>
        </w:tc>
        <w:tc>
          <w:tcPr>
            <w:tcW w:w="1260" w:type="dxa"/>
            <w:tcBorders>
              <w:top w:val="nil"/>
              <w:left w:val="double" w:sz="2" w:space="0" w:color="auto"/>
              <w:bottom w:val="nil"/>
              <w:right w:val="nil"/>
            </w:tcBorders>
            <w:vAlign w:val="center"/>
          </w:tcPr>
          <w:p w14:paraId="2653763C" w14:textId="77777777" w:rsidR="00C71E6F" w:rsidRDefault="00C71E6F" w:rsidP="00650A92">
            <w:pPr>
              <w:pStyle w:val="TableText"/>
              <w:jc w:val="left"/>
            </w:pPr>
            <w:r>
              <w:t>CCC +/–</w:t>
            </w:r>
          </w:p>
        </w:tc>
        <w:tc>
          <w:tcPr>
            <w:tcW w:w="3240" w:type="dxa"/>
            <w:tcBorders>
              <w:top w:val="nil"/>
              <w:left w:val="nil"/>
              <w:bottom w:val="nil"/>
              <w:right w:val="nil"/>
            </w:tcBorders>
            <w:vAlign w:val="center"/>
          </w:tcPr>
          <w:p w14:paraId="6AEBA79F" w14:textId="0128A849" w:rsidR="00C71E6F" w:rsidRDefault="00D45A08">
            <w:pPr>
              <w:pStyle w:val="TableText"/>
              <w:jc w:val="left"/>
            </w:pPr>
            <w:r>
              <w:t>Poor</w:t>
            </w:r>
          </w:p>
        </w:tc>
      </w:tr>
      <w:tr w:rsidR="00C71E6F" w14:paraId="722680BE" w14:textId="77777777">
        <w:trPr>
          <w:jc w:val="center"/>
        </w:trPr>
        <w:tc>
          <w:tcPr>
            <w:tcW w:w="1172" w:type="dxa"/>
            <w:tcBorders>
              <w:top w:val="nil"/>
              <w:left w:val="nil"/>
              <w:bottom w:val="nil"/>
              <w:right w:val="nil"/>
            </w:tcBorders>
            <w:vAlign w:val="center"/>
          </w:tcPr>
          <w:p w14:paraId="742D275F" w14:textId="3F893DC4"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Default="00C71E6F" w:rsidP="00650A92">
            <w:pPr>
              <w:pStyle w:val="TableText"/>
              <w:jc w:val="left"/>
            </w:pPr>
            <w:r>
              <w:t>CC +/–</w:t>
            </w:r>
          </w:p>
        </w:tc>
        <w:tc>
          <w:tcPr>
            <w:tcW w:w="3240" w:type="dxa"/>
            <w:tcBorders>
              <w:top w:val="nil"/>
              <w:left w:val="nil"/>
              <w:bottom w:val="nil"/>
              <w:right w:val="nil"/>
            </w:tcBorders>
            <w:vAlign w:val="center"/>
          </w:tcPr>
          <w:p w14:paraId="59A38B5E" w14:textId="39904B94" w:rsidR="00C71E6F" w:rsidRDefault="00D45A08">
            <w:pPr>
              <w:pStyle w:val="TableText"/>
              <w:jc w:val="left"/>
            </w:pPr>
            <w:r>
              <w:t>Exceptionally Poor</w:t>
            </w:r>
          </w:p>
        </w:tc>
      </w:tr>
      <w:tr w:rsidR="00C71E6F" w14:paraId="7B60C254" w14:textId="77777777">
        <w:trPr>
          <w:jc w:val="center"/>
        </w:trPr>
        <w:tc>
          <w:tcPr>
            <w:tcW w:w="1172" w:type="dxa"/>
            <w:tcBorders>
              <w:top w:val="nil"/>
              <w:left w:val="nil"/>
              <w:bottom w:val="nil"/>
              <w:right w:val="nil"/>
            </w:tcBorders>
            <w:vAlign w:val="center"/>
          </w:tcPr>
          <w:p w14:paraId="4A25F2EE" w14:textId="7288D57D"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Default="00D45A08" w:rsidP="00650A92">
            <w:pPr>
              <w:pStyle w:val="TableText"/>
              <w:jc w:val="left"/>
            </w:pPr>
            <w:r>
              <w:t>C</w:t>
            </w:r>
          </w:p>
        </w:tc>
        <w:tc>
          <w:tcPr>
            <w:tcW w:w="3240" w:type="dxa"/>
            <w:tcBorders>
              <w:top w:val="nil"/>
              <w:left w:val="nil"/>
              <w:bottom w:val="nil"/>
              <w:right w:val="nil"/>
            </w:tcBorders>
            <w:vAlign w:val="center"/>
          </w:tcPr>
          <w:p w14:paraId="6FAA8297" w14:textId="64E202B8" w:rsidR="00C71E6F" w:rsidRDefault="00D45A08">
            <w:pPr>
              <w:pStyle w:val="TableText"/>
              <w:jc w:val="left"/>
            </w:pPr>
            <w:r>
              <w:t>Failing</w:t>
            </w:r>
          </w:p>
        </w:tc>
      </w:tr>
      <w:tr w:rsidR="00C71E6F" w14:paraId="4B09FEAD" w14:textId="77777777">
        <w:trPr>
          <w:jc w:val="center"/>
        </w:trPr>
        <w:tc>
          <w:tcPr>
            <w:tcW w:w="8644" w:type="dxa"/>
            <w:gridSpan w:val="4"/>
            <w:tcBorders>
              <w:top w:val="nil"/>
              <w:left w:val="nil"/>
              <w:bottom w:val="nil"/>
              <w:right w:val="nil"/>
            </w:tcBorders>
            <w:vAlign w:val="center"/>
          </w:tcPr>
          <w:p w14:paraId="4A0C0AE0" w14:textId="77777777" w:rsidR="00C71E6F" w:rsidRDefault="00C71E6F">
            <w:pPr>
              <w:pStyle w:val="TableText"/>
              <w:rPr>
                <w:sz w:val="12"/>
              </w:rPr>
            </w:pPr>
          </w:p>
        </w:tc>
      </w:tr>
      <w:tr w:rsidR="00C71E6F" w14:paraId="0A274946" w14:textId="77777777">
        <w:trPr>
          <w:jc w:val="center"/>
        </w:trPr>
        <w:tc>
          <w:tcPr>
            <w:tcW w:w="8644" w:type="dxa"/>
            <w:gridSpan w:val="4"/>
            <w:tcBorders>
              <w:top w:val="nil"/>
              <w:left w:val="nil"/>
              <w:bottom w:val="nil"/>
              <w:right w:val="nil"/>
            </w:tcBorders>
            <w:vAlign w:val="center"/>
          </w:tcPr>
          <w:p w14:paraId="597C21BE" w14:textId="77777777" w:rsidR="00C71E6F" w:rsidRDefault="00C71E6F">
            <w:pPr>
              <w:pStyle w:val="TableText"/>
              <w:ind w:left="526" w:hanging="526"/>
            </w:pPr>
            <w:r>
              <w:t>+,–</w:t>
            </w:r>
            <w:r>
              <w:tab/>
              <w:t xml:space="preserve">These signs following the letter rating indicate the relative position </w:t>
            </w:r>
            <w:r>
              <w:br/>
              <w:t>within the class</w:t>
            </w:r>
          </w:p>
        </w:tc>
      </w:tr>
    </w:tbl>
    <w:p w14:paraId="2032AE57" w14:textId="2F680130" w:rsidR="00C71E6F" w:rsidRDefault="00C71E6F" w:rsidP="00F504F7">
      <w:pPr>
        <w:pStyle w:val="BodyText"/>
        <w:spacing w:before="240"/>
      </w:pPr>
      <w:r>
        <w:t xml:space="preserve">The above analogy between </w:t>
      </w:r>
      <w:r w:rsidR="0005366B">
        <w:t>.0202</w:t>
      </w:r>
      <w:r>
        <w:t xml:space="preserve">A.M. Best and Standard &amp; Poor’s ratings is not exact. Each rating system has its </w:t>
      </w:r>
      <w:r w:rsidR="00AB66D2">
        <w:t>differences,</w:t>
      </w:r>
      <w:r>
        <w:t xml:space="preserve"> and the ratings are based on slightly different criteria and/or weighting. The use of both rating systems provides a better understanding of the strength or weakness of the company.</w:t>
      </w:r>
    </w:p>
    <w:p w14:paraId="53570404" w14:textId="297BB395" w:rsidR="00C71E6F" w:rsidRDefault="00C71E6F" w:rsidP="00F504F7">
      <w:pPr>
        <w:pStyle w:val="BodyText"/>
      </w:pPr>
      <w:r>
        <w:t xml:space="preserve">A.M. Best also rates insurance companies by their policyholders’ surplus. Class I is the lowest Financial Size category, indicating a policyholders’ surplus of under $1,000,000. </w:t>
      </w:r>
      <w:r w:rsidR="00AB66D2">
        <w:t>Class XV</w:t>
      </w:r>
      <w:r>
        <w:t xml:space="preserve"> indicates policyholders’ surplus of over $2,000,000,000. In the middle, Class VII surplus ranges from $50,000,000 to $100,000,000.</w:t>
      </w:r>
    </w:p>
    <w:p w14:paraId="4C41E113" w14:textId="00C974AA" w:rsidR="00C71E6F" w:rsidRDefault="00C71E6F" w:rsidP="00F504F7">
      <w:pPr>
        <w:pStyle w:val="BodyText"/>
      </w:pPr>
      <w:r>
        <w:t xml:space="preserve">Your Entity should require that insurance be placed with companies that have a minimum A.M. Best rating of A:VII </w:t>
      </w:r>
      <w:r w:rsidR="00ED7F02">
        <w:t xml:space="preserve">or </w:t>
      </w:r>
      <w:r>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166464A8" w14:textId="1E3C2A51" w:rsidR="00C71E6F" w:rsidRDefault="00C71E6F" w:rsidP="00F504F7">
      <w:pPr>
        <w:pStyle w:val="BodyText"/>
      </w:pPr>
      <w:r>
        <w:t xml:space="preserve">Your Entity should only accept a lower-rated insurer if no other insurer will provide the coverage. </w:t>
      </w:r>
      <w:r>
        <w:rPr>
          <w:b/>
        </w:rPr>
        <w:t>Be aware</w:t>
      </w:r>
      <w:r>
        <w:t xml:space="preserve">, however, that there may be a significant risk that the insurer will not be able to pay a claim for which your Entity may then become responsible. If in doubt, contact your insurance advisor prior to approving the forms.  Special consideration and evaluation should be undertaken when coverage is provided by Self-Insured Groups (SIGs), captives and risk pools.  Many governmental agencies purchase coverage through pooling arrangements, so you should not be surprised when contracting with another governmental agency if their coverage is provided by a pool.  Pool financials are public information, and it is easy to discover the strength of any particular pool.  SIG financial information may or may not be </w:t>
      </w:r>
      <w:r w:rsidR="00AB66D2">
        <w:t>accessible but</w:t>
      </w:r>
      <w:r>
        <w:t xml:space="preserve"> should be requested if there is a concern.  Contract documents should specifically address alternative risk transfer programs where possible.</w:t>
      </w:r>
    </w:p>
    <w:p w14:paraId="247630D6" w14:textId="78BDFD93" w:rsidR="00C71E6F" w:rsidRPr="003A694A" w:rsidRDefault="00C71E6F" w:rsidP="000B6284">
      <w:pPr>
        <w:pStyle w:val="Heading2"/>
        <w:spacing w:after="0"/>
        <w:jc w:val="both"/>
        <w:rPr>
          <w:sz w:val="24"/>
          <w:szCs w:val="24"/>
        </w:rPr>
      </w:pPr>
      <w:bookmarkStart w:id="89" w:name="_Toc474481685"/>
      <w:bookmarkStart w:id="90" w:name="_Toc190078099"/>
      <w:r w:rsidRPr="003A694A">
        <w:rPr>
          <w:sz w:val="24"/>
          <w:szCs w:val="24"/>
        </w:rPr>
        <w:t>Fit the Insurance Limits to the Situation</w:t>
      </w:r>
      <w:bookmarkEnd w:id="89"/>
      <w:bookmarkEnd w:id="90"/>
    </w:p>
    <w:p w14:paraId="653C573C" w14:textId="0C5BC03A" w:rsidR="00C71E6F" w:rsidRDefault="00C71E6F" w:rsidP="00F504F7">
      <w:pPr>
        <w:pStyle w:val="BodyText"/>
      </w:pPr>
      <w:r>
        <w:t xml:space="preserve">This is the most difficult principle of all to apply effectively. Judgment and experience are required to set required insurance limits. Precedent also plays a significant role. It becomes difficult to require $5,000,000 limits from one contractor if the Entity has previously required only $1,000,000 </w:t>
      </w:r>
      <w:r>
        <w:lastRenderedPageBreak/>
        <w:t>for similar projects. Nevertheless, if most contractors carry limits less than you think are appropriate, it is possible they are underinsuring their risks</w:t>
      </w:r>
      <w:r w:rsidR="006250CA">
        <w:t>,</w:t>
      </w:r>
      <w:r>
        <w:t xml:space="preserve"> and you should not hesitate to ask for more.</w:t>
      </w:r>
    </w:p>
    <w:p w14:paraId="56EB7C4D" w14:textId="364A597A" w:rsidR="00C71E6F" w:rsidRDefault="00C71E6F" w:rsidP="00F504F7">
      <w:pPr>
        <w:pStyle w:val="BodyText"/>
      </w:pPr>
      <w:r>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w:t>
      </w:r>
      <w:r w:rsidRPr="0073060A">
        <w:t xml:space="preserve">chart in </w:t>
      </w:r>
      <w:hyperlink w:anchor="_Appendix_D:_" w:history="1">
        <w:r w:rsidRPr="00984030">
          <w:rPr>
            <w:rStyle w:val="Hyperlink"/>
          </w:rPr>
          <w:t>Appendix D</w:t>
        </w:r>
      </w:hyperlink>
      <w:r>
        <w:t xml:space="preserve"> that lists recommended limits for different types of activities.  </w:t>
      </w:r>
    </w:p>
    <w:p w14:paraId="230C7835" w14:textId="589565AE" w:rsidR="00C71E6F" w:rsidRDefault="00C71E6F" w:rsidP="00F504F7">
      <w:pPr>
        <w:pStyle w:val="BodyText"/>
      </w:pPr>
      <w:r>
        <w:t xml:space="preserve">Amendments in 2013 limit coverage to the amount required in the agreement.  As a </w:t>
      </w:r>
      <w:r w:rsidR="003A07B7">
        <w:t>result,</w:t>
      </w:r>
      <w:r>
        <w:t xml:space="preserve"> the entity will be covered only to the amount requested and identification of minimum limits should be carefully considered.</w:t>
      </w:r>
      <w:r w:rsidR="007C5FBC" w:rsidRPr="007C5FBC">
        <w:rPr>
          <w:rFonts w:ascii="Times New Roman Bold" w:hAnsi="Times New Roman Bold"/>
          <w:b/>
          <w:noProof/>
          <w:spacing w:val="-2"/>
          <w:sz w:val="20"/>
        </w:rPr>
        <w:t xml:space="preserve"> </w:t>
      </w:r>
    </w:p>
    <w:p w14:paraId="306C41C0" w14:textId="67016228" w:rsidR="00C71E6F" w:rsidRPr="003A694A" w:rsidRDefault="00B6587C" w:rsidP="000B6284">
      <w:pPr>
        <w:pStyle w:val="Heading2"/>
        <w:spacing w:after="0"/>
        <w:jc w:val="both"/>
        <w:rPr>
          <w:i/>
          <w:sz w:val="24"/>
          <w:szCs w:val="24"/>
        </w:rPr>
      </w:pPr>
      <w:bookmarkStart w:id="91" w:name="_Toc474481686"/>
      <w:bookmarkStart w:id="92" w:name="_Toc190078100"/>
      <w:r>
        <w:rPr>
          <w:sz w:val="24"/>
          <w:szCs w:val="24"/>
        </w:rPr>
        <w:t>How Much is E</w:t>
      </w:r>
      <w:r w:rsidR="00C71E6F" w:rsidRPr="003A694A">
        <w:rPr>
          <w:sz w:val="24"/>
          <w:szCs w:val="24"/>
        </w:rPr>
        <w:t>nough?</w:t>
      </w:r>
      <w:bookmarkEnd w:id="91"/>
      <w:bookmarkEnd w:id="92"/>
    </w:p>
    <w:p w14:paraId="44233AF1" w14:textId="61F8CF3E" w:rsidR="00C71E6F" w:rsidRDefault="00C71E6F" w:rsidP="00F504F7">
      <w:pPr>
        <w:spacing w:after="120"/>
      </w:pPr>
      <w:r>
        <w:t>The saying, “A million dollars just ain’t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contractor</w:t>
      </w:r>
      <w:r w:rsidR="006250CA">
        <w:t>’</w:t>
      </w:r>
      <w:r>
        <w:t xml:space="preserve">s policy limits with all of the contractor’s other customers.   </w:t>
      </w:r>
    </w:p>
    <w:p w14:paraId="16990160" w14:textId="3731F80B" w:rsidR="00C71E6F" w:rsidRDefault="00C71E6F" w:rsidP="00F504F7">
      <w:pPr>
        <w:pStyle w:val="BodyText"/>
      </w:pPr>
      <w:r>
        <w:t xml:space="preserve">Note that increasing jury verdicts and recent changes to coverage forms make higher limits advisable. Studies have shown that jury verdicts against public entities have risen more than 50% in recent years (see </w:t>
      </w:r>
      <w:hyperlink r:id="rId29" w:history="1">
        <w:r w:rsidR="007671C0" w:rsidRPr="007671C0">
          <w:rPr>
            <w:rStyle w:val="Hyperlink"/>
          </w:rPr>
          <w:t>http://www.iii.org</w:t>
        </w:r>
      </w:hyperlink>
      <w:r w:rsidR="007671C0">
        <w:t xml:space="preserve"> </w:t>
      </w:r>
      <w:r w:rsidRPr="00CD2CC8">
        <w:rPr>
          <w:rStyle w:val="Hyperlink"/>
          <w:color w:val="auto"/>
          <w:u w:val="none"/>
        </w:rPr>
        <w:t>and search for “jury verdicts</w:t>
      </w:r>
      <w:r w:rsidR="00FF2BF8" w:rsidRPr="00CD2CC8">
        <w:rPr>
          <w:rStyle w:val="Hyperlink"/>
          <w:color w:val="auto"/>
          <w:u w:val="none"/>
        </w:rPr>
        <w:t>” or</w:t>
      </w:r>
      <w:r w:rsidRPr="00CD2CC8">
        <w:rPr>
          <w:rStyle w:val="Hyperlink"/>
          <w:color w:val="auto"/>
          <w:u w:val="none"/>
        </w:rPr>
        <w:t xml:space="preserve"> see</w:t>
      </w:r>
      <w:r>
        <w:t xml:space="preserve"> </w:t>
      </w:r>
      <w:hyperlink r:id="rId30" w:history="1">
        <w:r w:rsidRPr="00DD7880">
          <w:rPr>
            <w:rStyle w:val="Hyperlink"/>
          </w:rPr>
          <w:t>www.jvra.com</w:t>
        </w:r>
      </w:hyperlink>
      <w:r>
        <w:t xml:space="preserve"> and look for “Government Liability”). Also, recent changes to the CGL insured contract definition may bring defense costs within the limit of insurance, eroding the coverage available. The changes place defense costs within the limits of liability if there is a conflict, or your Entity selects separate defense counsel. Moreover, some policies and endorsements now limit coverage to the amounts of limits requested in the additional insured’s written agreement.</w:t>
      </w:r>
    </w:p>
    <w:p w14:paraId="06D680D7" w14:textId="7D420AE4" w:rsidR="00C71E6F" w:rsidRDefault="00C71E6F" w:rsidP="00F504F7">
      <w:pPr>
        <w:spacing w:after="120"/>
      </w:pPr>
      <w:r>
        <w:t>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includes a products or completed operations exposure, is low enough risk to allow a lesser limit such as $1 million.  Note that these other agreements may not always be low risk, so the risk manager’s best weapon – common sense – must carry the day.</w:t>
      </w:r>
    </w:p>
    <w:p w14:paraId="69A8BEF1" w14:textId="72EC5A61" w:rsidR="0099359D" w:rsidRPr="0099359D" w:rsidRDefault="0099359D" w:rsidP="0099359D">
      <w:pPr>
        <w:pStyle w:val="Heading2"/>
        <w:spacing w:after="0"/>
        <w:jc w:val="left"/>
        <w:rPr>
          <w:sz w:val="24"/>
          <w:szCs w:val="24"/>
        </w:rPr>
      </w:pPr>
      <w:bookmarkStart w:id="93" w:name="_Toc190078101"/>
      <w:r w:rsidRPr="0099359D">
        <w:rPr>
          <w:sz w:val="24"/>
          <w:szCs w:val="24"/>
        </w:rPr>
        <w:t>Professional Liability</w:t>
      </w:r>
      <w:bookmarkEnd w:id="93"/>
    </w:p>
    <w:p w14:paraId="24E89AB5" w14:textId="0E99C9CB" w:rsidR="000B4F8E" w:rsidRPr="000B4F8E" w:rsidRDefault="000B4F8E" w:rsidP="000B4F8E">
      <w:pPr>
        <w:rPr>
          <w:sz w:val="22"/>
        </w:rPr>
      </w:pPr>
      <w:r>
        <w:t xml:space="preserve">Professional Liability coverage presents a difficult question as to how much limits should be required.  An error by a professional can result in a significant loss to your entity even where the professional service fees are not significant.  The authors believe that it is time for most entities to consider increasing the amount professional liability limit required.  It would not be out of line to require a limit of $5 million of professional liability in most professional service agreements.  The amount required can be adjusted up or down as exposure merits.  Also, keep in mind that </w:t>
      </w:r>
      <w:r>
        <w:lastRenderedPageBreak/>
        <w:t xml:space="preserve">professional liability limits usually apply per claim and with an annual aggregate of the same amount. </w:t>
      </w:r>
    </w:p>
    <w:p w14:paraId="6E197E16" w14:textId="115B062D" w:rsidR="00C71E6F" w:rsidRPr="003A694A" w:rsidRDefault="00C71E6F" w:rsidP="00422278">
      <w:pPr>
        <w:pStyle w:val="Heading2"/>
        <w:spacing w:after="0"/>
        <w:jc w:val="left"/>
        <w:rPr>
          <w:sz w:val="24"/>
          <w:szCs w:val="24"/>
        </w:rPr>
      </w:pPr>
      <w:bookmarkStart w:id="94" w:name="_Toc474481687"/>
      <w:bookmarkStart w:id="95" w:name="_Toc190078102"/>
      <w:r w:rsidRPr="003A694A">
        <w:rPr>
          <w:sz w:val="24"/>
          <w:szCs w:val="24"/>
        </w:rPr>
        <w:t>Aggregate Limits</w:t>
      </w:r>
      <w:bookmarkEnd w:id="94"/>
      <w:bookmarkEnd w:id="95"/>
    </w:p>
    <w:p w14:paraId="630704DB" w14:textId="59C142E5" w:rsidR="00C71E6F" w:rsidRDefault="00C71E6F" w:rsidP="00F504F7">
      <w:pPr>
        <w:pStyle w:val="BodyText"/>
      </w:pPr>
      <w:r>
        <w:t>Many liability insurance forms use</w:t>
      </w:r>
      <w:r w:rsidR="00D35E1B">
        <w:t>d</w:t>
      </w:r>
      <w:r>
        <w:t xml:space="preserve"> today impose aggregate (total of all claims) limits on all losses paid by the policy for the policy period (usually one year). There are usually three types of aggregates: a products and completed operations aggregate; a personal injury and advertising injury liability aggregate; and a general aggregate for all other types of losses. If the contractor purchases a Commercial General Liability policy, any losses arising out of projects for that contractor’s other clients would also reduce the aggregate limit available for losses arising out of its work for your Entity. </w:t>
      </w:r>
      <w:r w:rsidR="00D9561F">
        <w:t>Therefore,</w:t>
      </w:r>
      <w:r>
        <w:t xml:space="preserve"> you may wish to require:</w:t>
      </w:r>
    </w:p>
    <w:p w14:paraId="1F5230EF" w14:textId="77777777" w:rsidR="00C71E6F" w:rsidRDefault="00C71E6F" w:rsidP="00F504F7">
      <w:pPr>
        <w:pStyle w:val="ListArrow"/>
        <w:spacing w:before="0"/>
      </w:pPr>
      <w:r>
        <w:t>A higher aggregate limit which is a multiple of the occurrence limit; for example, a $1,000,000 per occurrence limit with a $2,000,000 aggregate, or</w:t>
      </w:r>
    </w:p>
    <w:p w14:paraId="2F2BFF77" w14:textId="77777777" w:rsidR="00C71E6F" w:rsidRDefault="00C71E6F" w:rsidP="00F504F7">
      <w:pPr>
        <w:pStyle w:val="ListArrow"/>
        <w:spacing w:before="0"/>
      </w:pPr>
      <w:r>
        <w:t>A separate aggregate limit for your project or lease, or</w:t>
      </w:r>
    </w:p>
    <w:p w14:paraId="45F44C60" w14:textId="77777777" w:rsidR="00C71E6F" w:rsidRDefault="00C71E6F" w:rsidP="00F504F7">
      <w:pPr>
        <w:pStyle w:val="ListArrow"/>
        <w:spacing w:before="0"/>
      </w:pPr>
      <w:r>
        <w:t>A policy dedicated to your project.</w:t>
      </w:r>
    </w:p>
    <w:p w14:paraId="4822D80A" w14:textId="77777777" w:rsidR="00C71E6F" w:rsidRDefault="00C71E6F" w:rsidP="00F504F7">
      <w:pPr>
        <w:pStyle w:val="BodyText"/>
      </w:pPr>
      <w:r>
        <w:t>None of these solutions is a perfect answer. Even a higher aggregate limit may be insufficient if the contractor experiences a large number of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7BC6D750" w14:textId="066128C2" w:rsidR="00C71E6F" w:rsidRDefault="00C71E6F" w:rsidP="00F504F7">
      <w:pPr>
        <w:pStyle w:val="BodyText"/>
      </w:pPr>
      <w:r>
        <w:t xml:space="preserve">The insurer may decline to provide a separate or higher limit for your Entity’s project. If the insurer </w:t>
      </w:r>
      <w:r w:rsidRPr="0073786C">
        <w:t>is</w:t>
      </w:r>
      <w:r>
        <w:t xml:space="preserve"> willing to provide a higher limit, the contractor </w:t>
      </w:r>
      <w:r w:rsidR="009020A0">
        <w:t xml:space="preserve">will </w:t>
      </w:r>
      <w:r>
        <w:t>be asked to pay additional premium. The cost of this premium may be passed along to your Entity if the contractor must obtain this coverage in order to receive the contract award.</w:t>
      </w:r>
    </w:p>
    <w:p w14:paraId="163F168B" w14:textId="09220750" w:rsidR="00C71E6F" w:rsidRDefault="00C71E6F" w:rsidP="00F504F7">
      <w:pPr>
        <w:pStyle w:val="BodyText"/>
      </w:pPr>
      <w:r>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w:t>
      </w:r>
      <w:r w:rsidR="00422278">
        <w:t>r insurance advisor as needed.</w:t>
      </w:r>
    </w:p>
    <w:p w14:paraId="3A1FF82E" w14:textId="77777777" w:rsidR="00DA41FD" w:rsidRPr="00A97466" w:rsidRDefault="00DA41FD" w:rsidP="00DA41FD">
      <w:pPr>
        <w:pStyle w:val="Heading2"/>
        <w:spacing w:after="0"/>
        <w:jc w:val="left"/>
        <w:rPr>
          <w:sz w:val="24"/>
          <w:szCs w:val="24"/>
        </w:rPr>
      </w:pPr>
      <w:bookmarkStart w:id="96" w:name="_Toc190078103"/>
      <w:r w:rsidRPr="00A97466">
        <w:rPr>
          <w:sz w:val="24"/>
          <w:szCs w:val="24"/>
        </w:rPr>
        <w:t>The Myth of “Following Form” Excess Insurance Policies for Higher Limits</w:t>
      </w:r>
      <w:bookmarkEnd w:id="96"/>
    </w:p>
    <w:p w14:paraId="7780CE3B" w14:textId="77777777" w:rsidR="00DA41FD" w:rsidRDefault="00DA41FD" w:rsidP="00DA41FD"/>
    <w:p w14:paraId="23749F40" w14:textId="77777777" w:rsidR="00DA41FD" w:rsidRPr="00A97466" w:rsidRDefault="00DA41FD" w:rsidP="00DA41FD">
      <w:r w:rsidRPr="00A97466">
        <w:t>Most so-called “Following Form” Excess Insurance policies that provide additional higher limits after exhaustion of the underlying policies are not true following form. It is not true that “covered on the underlying means covered on the excess”!</w:t>
      </w:r>
    </w:p>
    <w:p w14:paraId="4C0E30CB" w14:textId="77777777" w:rsidR="00DA41FD" w:rsidRPr="00A97466" w:rsidRDefault="00DA41FD" w:rsidP="00DA41FD"/>
    <w:p w14:paraId="5772ADB7" w14:textId="77777777" w:rsidR="00DA41FD" w:rsidRPr="00A97466" w:rsidRDefault="00DA41FD" w:rsidP="00DA41FD">
      <w:r w:rsidRPr="00A97466">
        <w:t xml:space="preserve">Since there is no “standard” Excess or Umbrella policy recognized in the industry, even those that claim to be a "Following Form" policy, you need to work through the entire policy to determine the extent to which it follows the underlying policy, any differences, and how those differences affect the desired coverages to comply with your Contract requirements. </w:t>
      </w:r>
    </w:p>
    <w:p w14:paraId="657F3ABE" w14:textId="77777777" w:rsidR="00DA41FD" w:rsidRDefault="00DA41FD" w:rsidP="00DA41FD">
      <w:pPr>
        <w:autoSpaceDE w:val="0"/>
        <w:autoSpaceDN w:val="0"/>
        <w:adjustRightInd w:val="0"/>
        <w:rPr>
          <w:rFonts w:cstheme="minorBidi"/>
          <w:color w:val="000000" w:themeColor="text1"/>
        </w:rPr>
      </w:pPr>
    </w:p>
    <w:p w14:paraId="5CFD6F20" w14:textId="77777777" w:rsidR="00DA41FD" w:rsidRPr="00A97466" w:rsidRDefault="00DA41FD" w:rsidP="00DA41FD">
      <w:pPr>
        <w:numPr>
          <w:ilvl w:val="0"/>
          <w:numId w:val="96"/>
        </w:numPr>
        <w:tabs>
          <w:tab w:val="clear" w:pos="360"/>
          <w:tab w:val="num" w:pos="720"/>
        </w:tabs>
        <w:autoSpaceDE w:val="0"/>
        <w:autoSpaceDN w:val="0"/>
        <w:adjustRightInd w:val="0"/>
        <w:jc w:val="left"/>
      </w:pPr>
      <w:r w:rsidRPr="00A97466">
        <w:t>Most Excess policies have additional provisions that apply instead of the underlying policy in case of a conflict! Carefully check if the following are the same as the Underlying Policy:</w:t>
      </w:r>
    </w:p>
    <w:p w14:paraId="019D123E" w14:textId="77777777" w:rsidR="00DA41FD" w:rsidRPr="00A97466" w:rsidRDefault="00DA41FD" w:rsidP="00DA41FD">
      <w:pPr>
        <w:autoSpaceDE w:val="0"/>
        <w:autoSpaceDN w:val="0"/>
        <w:adjustRightInd w:val="0"/>
        <w:ind w:left="360"/>
      </w:pPr>
    </w:p>
    <w:p w14:paraId="01D1926B" w14:textId="77777777" w:rsidR="00DA41FD" w:rsidRPr="00A97466" w:rsidRDefault="00DA41FD" w:rsidP="00DA41FD">
      <w:pPr>
        <w:numPr>
          <w:ilvl w:val="1"/>
          <w:numId w:val="96"/>
        </w:numPr>
        <w:autoSpaceDE w:val="0"/>
        <w:autoSpaceDN w:val="0"/>
        <w:adjustRightInd w:val="0"/>
        <w:jc w:val="left"/>
      </w:pPr>
      <w:r w:rsidRPr="00A97466">
        <w:lastRenderedPageBreak/>
        <w:t>General Provisions – the correct underlying policy, limits, and effective dates are the same as listed in the Excess Policy</w:t>
      </w:r>
    </w:p>
    <w:p w14:paraId="5FEAC7B2" w14:textId="77777777" w:rsidR="00DA41FD" w:rsidRPr="00A97466" w:rsidRDefault="00DA41FD" w:rsidP="00DA41FD">
      <w:pPr>
        <w:numPr>
          <w:ilvl w:val="1"/>
          <w:numId w:val="96"/>
        </w:numPr>
        <w:autoSpaceDE w:val="0"/>
        <w:autoSpaceDN w:val="0"/>
        <w:adjustRightInd w:val="0"/>
        <w:jc w:val="left"/>
      </w:pPr>
      <w:r w:rsidRPr="00A97466">
        <w:t>Defense provisions – inside or outside limits</w:t>
      </w:r>
    </w:p>
    <w:p w14:paraId="4CFBDF2D" w14:textId="77777777" w:rsidR="00DA41FD" w:rsidRPr="00A97466" w:rsidRDefault="00DA41FD" w:rsidP="00DA41FD">
      <w:pPr>
        <w:numPr>
          <w:ilvl w:val="1"/>
          <w:numId w:val="96"/>
        </w:numPr>
        <w:autoSpaceDE w:val="0"/>
        <w:autoSpaceDN w:val="0"/>
        <w:adjustRightInd w:val="0"/>
        <w:jc w:val="left"/>
      </w:pPr>
      <w:r w:rsidRPr="00A97466">
        <w:t>Is defense an obligation; or the “right, but not the duty” to defend</w:t>
      </w:r>
    </w:p>
    <w:p w14:paraId="75AD94F7" w14:textId="77777777" w:rsidR="00DA41FD" w:rsidRPr="00A97466" w:rsidRDefault="00DA41FD" w:rsidP="00DA41FD">
      <w:pPr>
        <w:numPr>
          <w:ilvl w:val="1"/>
          <w:numId w:val="96"/>
        </w:numPr>
        <w:autoSpaceDE w:val="0"/>
        <w:autoSpaceDN w:val="0"/>
        <w:adjustRightInd w:val="0"/>
        <w:jc w:val="left"/>
      </w:pPr>
      <w:r w:rsidRPr="00A97466">
        <w:t>Are Additional Insureds on the primary covered on the Excess</w:t>
      </w:r>
    </w:p>
    <w:p w14:paraId="1F38BCD9" w14:textId="77777777" w:rsidR="00DA41FD" w:rsidRPr="00A97466" w:rsidRDefault="00DA41FD" w:rsidP="00DA41FD">
      <w:pPr>
        <w:numPr>
          <w:ilvl w:val="1"/>
          <w:numId w:val="96"/>
        </w:numPr>
        <w:autoSpaceDE w:val="0"/>
        <w:autoSpaceDN w:val="0"/>
        <w:adjustRightInd w:val="0"/>
        <w:jc w:val="left"/>
      </w:pPr>
      <w:r w:rsidRPr="00A97466">
        <w:t>Must Additional Insureds be advised or endorsed on to the Excess</w:t>
      </w:r>
    </w:p>
    <w:p w14:paraId="5EB180B6" w14:textId="77777777" w:rsidR="00DA41FD" w:rsidRPr="00A97466" w:rsidRDefault="00DA41FD" w:rsidP="00DA41FD">
      <w:pPr>
        <w:numPr>
          <w:ilvl w:val="1"/>
          <w:numId w:val="96"/>
        </w:numPr>
        <w:autoSpaceDE w:val="0"/>
        <w:autoSpaceDN w:val="0"/>
        <w:adjustRightInd w:val="0"/>
        <w:jc w:val="left"/>
      </w:pPr>
      <w:r w:rsidRPr="00A97466">
        <w:t xml:space="preserve">What about Automatic Additional Insureds when required by Contract </w:t>
      </w:r>
    </w:p>
    <w:p w14:paraId="5AA3A294" w14:textId="77777777" w:rsidR="00DA41FD" w:rsidRPr="00A97466" w:rsidRDefault="00DA41FD" w:rsidP="00DA41FD">
      <w:pPr>
        <w:numPr>
          <w:ilvl w:val="1"/>
          <w:numId w:val="96"/>
        </w:numPr>
        <w:autoSpaceDE w:val="0"/>
        <w:autoSpaceDN w:val="0"/>
        <w:adjustRightInd w:val="0"/>
        <w:jc w:val="left"/>
      </w:pPr>
      <w:r w:rsidRPr="00A97466">
        <w:t>Is the Excess Policy Primary &amp; Non-Contributory for an Additional Insured</w:t>
      </w:r>
    </w:p>
    <w:p w14:paraId="52A0E726" w14:textId="77777777" w:rsidR="00DA41FD" w:rsidRPr="00A97466" w:rsidRDefault="00DA41FD" w:rsidP="00DA41FD">
      <w:pPr>
        <w:numPr>
          <w:ilvl w:val="1"/>
          <w:numId w:val="96"/>
        </w:numPr>
        <w:autoSpaceDE w:val="0"/>
        <w:autoSpaceDN w:val="0"/>
        <w:adjustRightInd w:val="0"/>
        <w:jc w:val="left"/>
      </w:pPr>
      <w:r w:rsidRPr="00A97466">
        <w:t xml:space="preserve">Is there the same coverage for Indemnity </w:t>
      </w:r>
    </w:p>
    <w:p w14:paraId="01D07F6A" w14:textId="77777777" w:rsidR="00DA41FD" w:rsidRPr="00A97466" w:rsidRDefault="00DA41FD" w:rsidP="00DA41FD">
      <w:pPr>
        <w:numPr>
          <w:ilvl w:val="1"/>
          <w:numId w:val="96"/>
        </w:numPr>
        <w:autoSpaceDE w:val="0"/>
        <w:autoSpaceDN w:val="0"/>
        <w:adjustRightInd w:val="0"/>
        <w:jc w:val="left"/>
      </w:pPr>
      <w:r w:rsidRPr="00A97466">
        <w:t>Are the Contractual liability provisions that cover Indemnity the same</w:t>
      </w:r>
    </w:p>
    <w:p w14:paraId="36B4BA7C" w14:textId="77777777" w:rsidR="00DA41FD" w:rsidRPr="00A97466" w:rsidRDefault="00DA41FD" w:rsidP="00DA41FD">
      <w:pPr>
        <w:numPr>
          <w:ilvl w:val="1"/>
          <w:numId w:val="96"/>
        </w:numPr>
        <w:autoSpaceDE w:val="0"/>
        <w:autoSpaceDN w:val="0"/>
        <w:adjustRightInd w:val="0"/>
        <w:jc w:val="left"/>
      </w:pPr>
      <w:r w:rsidRPr="00A97466">
        <w:t>Is the “Insured Contract” Definition the same or is it modified</w:t>
      </w:r>
    </w:p>
    <w:p w14:paraId="4E62EAA2" w14:textId="77777777" w:rsidR="00DA41FD" w:rsidRPr="00A97466" w:rsidRDefault="00DA41FD" w:rsidP="00DA41FD">
      <w:pPr>
        <w:numPr>
          <w:ilvl w:val="1"/>
          <w:numId w:val="96"/>
        </w:numPr>
        <w:autoSpaceDE w:val="0"/>
        <w:autoSpaceDN w:val="0"/>
        <w:adjustRightInd w:val="0"/>
        <w:jc w:val="left"/>
      </w:pPr>
      <w:r w:rsidRPr="00A97466">
        <w:t>Has the definition of “Occurrence” been modified</w:t>
      </w:r>
    </w:p>
    <w:p w14:paraId="43D0338D" w14:textId="77777777" w:rsidR="00DA41FD" w:rsidRPr="00A97466" w:rsidRDefault="00DA41FD" w:rsidP="00DA41FD">
      <w:pPr>
        <w:numPr>
          <w:ilvl w:val="1"/>
          <w:numId w:val="96"/>
        </w:numPr>
        <w:autoSpaceDE w:val="0"/>
        <w:autoSpaceDN w:val="0"/>
        <w:adjustRightInd w:val="0"/>
        <w:jc w:val="left"/>
      </w:pPr>
      <w:r w:rsidRPr="00A97466">
        <w:t>Is there a “Prior Work” limitation or exclusion</w:t>
      </w:r>
    </w:p>
    <w:p w14:paraId="255674E0" w14:textId="21D40B6C" w:rsidR="00DA41FD" w:rsidRDefault="00DA41FD" w:rsidP="00DA41FD">
      <w:pPr>
        <w:numPr>
          <w:ilvl w:val="1"/>
          <w:numId w:val="96"/>
        </w:numPr>
        <w:autoSpaceDE w:val="0"/>
        <w:autoSpaceDN w:val="0"/>
        <w:adjustRightInd w:val="0"/>
        <w:jc w:val="left"/>
      </w:pPr>
      <w:r w:rsidRPr="00A97466">
        <w:t>Are there any other exclusions or limitations that are part of, or have been added to, the Excess Policy</w:t>
      </w:r>
    </w:p>
    <w:p w14:paraId="5EC6F2B8" w14:textId="4DD208B5" w:rsidR="008F0420" w:rsidRPr="00A97466" w:rsidRDefault="008F0420" w:rsidP="008F0420">
      <w:pPr>
        <w:pStyle w:val="ListParagraph"/>
        <w:numPr>
          <w:ilvl w:val="1"/>
          <w:numId w:val="96"/>
        </w:numPr>
      </w:pPr>
      <w:r w:rsidRPr="008F0420">
        <w:t>Does the primary/underlying policy have a Self-Insured Retention (SIR) that can only be satisfied by the named insured and that, if not paid, would prevent triggering the Excess Policy and Defense obligations?</w:t>
      </w:r>
    </w:p>
    <w:p w14:paraId="00CE8840" w14:textId="77777777" w:rsidR="00DA41FD" w:rsidRDefault="00DA41FD" w:rsidP="00DA41FD">
      <w:pPr>
        <w:tabs>
          <w:tab w:val="num" w:pos="1440"/>
        </w:tabs>
        <w:autoSpaceDE w:val="0"/>
        <w:autoSpaceDN w:val="0"/>
        <w:adjustRightInd w:val="0"/>
        <w:ind w:left="1080"/>
      </w:pPr>
    </w:p>
    <w:p w14:paraId="0E4DAEAF" w14:textId="77777777" w:rsidR="00DA41FD" w:rsidRPr="00A97466" w:rsidRDefault="00DA41FD" w:rsidP="00DA41FD">
      <w:pPr>
        <w:numPr>
          <w:ilvl w:val="0"/>
          <w:numId w:val="96"/>
        </w:numPr>
        <w:tabs>
          <w:tab w:val="num" w:pos="1440"/>
        </w:tabs>
        <w:autoSpaceDE w:val="0"/>
        <w:autoSpaceDN w:val="0"/>
        <w:adjustRightInd w:val="0"/>
        <w:rPr>
          <w:szCs w:val="24"/>
        </w:rPr>
      </w:pPr>
      <w:r w:rsidRPr="00A97466">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A97466">
        <w:rPr>
          <w:b/>
          <w:szCs w:val="24"/>
        </w:rPr>
        <w:t xml:space="preserve">“standard” </w:t>
      </w:r>
      <w:r w:rsidRPr="00A97466">
        <w:rPr>
          <w:szCs w:val="24"/>
        </w:rPr>
        <w:t xml:space="preserve">policy in the industry. As such, </w:t>
      </w:r>
      <w:r w:rsidRPr="00A97466">
        <w:rPr>
          <w:szCs w:val="24"/>
          <w:u w:val="single"/>
        </w:rPr>
        <w:t>limitations or exclusions can be in the text of the policy itself</w:t>
      </w:r>
      <w:r w:rsidRPr="00A97466">
        <w:rPr>
          <w:szCs w:val="24"/>
        </w:rPr>
        <w:t xml:space="preserve"> as well as because of endorsements! </w:t>
      </w:r>
    </w:p>
    <w:p w14:paraId="5533223A" w14:textId="77777777" w:rsidR="00DA41FD" w:rsidRPr="00A97466" w:rsidRDefault="00DA41FD" w:rsidP="00DA41FD">
      <w:pPr>
        <w:autoSpaceDE w:val="0"/>
        <w:autoSpaceDN w:val="0"/>
        <w:adjustRightInd w:val="0"/>
        <w:rPr>
          <w:szCs w:val="24"/>
        </w:rPr>
      </w:pPr>
    </w:p>
    <w:p w14:paraId="25B4E852" w14:textId="77777777" w:rsidR="00DA41FD" w:rsidRPr="00A97466" w:rsidRDefault="00DA41FD" w:rsidP="00DA41FD">
      <w:pPr>
        <w:numPr>
          <w:ilvl w:val="0"/>
          <w:numId w:val="96"/>
        </w:numPr>
        <w:tabs>
          <w:tab w:val="clear" w:pos="360"/>
          <w:tab w:val="num" w:pos="720"/>
        </w:tabs>
        <w:autoSpaceDE w:val="0"/>
        <w:autoSpaceDN w:val="0"/>
        <w:adjustRightInd w:val="0"/>
        <w:rPr>
          <w:szCs w:val="24"/>
        </w:rPr>
      </w:pPr>
      <w:r w:rsidRPr="00A97466">
        <w:rPr>
          <w:b/>
          <w:bCs/>
          <w:szCs w:val="24"/>
          <w:u w:val="single"/>
        </w:rPr>
        <w:t>True</w:t>
      </w:r>
      <w:r w:rsidRPr="00A97466">
        <w:rPr>
          <w:szCs w:val="24"/>
        </w:rPr>
        <w:t xml:space="preserve"> “following form” Excess policies will generally be only 2 or 3 pages! If more, you must carefully wade through all of the pages to analyze and understand the differences! Some are twice as many pages as the entire standard ISO CGL.</w:t>
      </w:r>
    </w:p>
    <w:p w14:paraId="28415A79" w14:textId="77777777" w:rsidR="00DA41FD" w:rsidRDefault="00DA41FD" w:rsidP="00DA41FD">
      <w:pPr>
        <w:autoSpaceDE w:val="0"/>
        <w:autoSpaceDN w:val="0"/>
        <w:adjustRightInd w:val="0"/>
      </w:pPr>
    </w:p>
    <w:p w14:paraId="6E388EC6" w14:textId="77777777" w:rsidR="00DA41FD" w:rsidRDefault="00DA41FD" w:rsidP="00DA41FD">
      <w:pPr>
        <w:autoSpaceDE w:val="0"/>
        <w:autoSpaceDN w:val="0"/>
        <w:adjustRightInd w:val="0"/>
      </w:pPr>
      <w:r>
        <w:t xml:space="preserve">If a "Following Form" Excess Policy is not a </w:t>
      </w:r>
      <w:r w:rsidRPr="008B082D">
        <w:rPr>
          <w:u w:val="single"/>
        </w:rPr>
        <w:t>true</w:t>
      </w:r>
      <w:r>
        <w:t xml:space="preserve"> "Following Form", it can sometimes be endorsed back to be such with language similar to the following from an actual excess policy:</w:t>
      </w:r>
    </w:p>
    <w:p w14:paraId="0ACA3253" w14:textId="77777777" w:rsidR="00DA41FD" w:rsidRDefault="00DA41FD" w:rsidP="00DA41FD">
      <w:pPr>
        <w:pStyle w:val="Default"/>
      </w:pPr>
    </w:p>
    <w:p w14:paraId="09F95F51" w14:textId="77777777" w:rsidR="00DA41FD" w:rsidRDefault="00DA41FD" w:rsidP="00DA41FD">
      <w:pPr>
        <w:pStyle w:val="Default"/>
        <w:ind w:left="720"/>
        <w:rPr>
          <w:sz w:val="28"/>
          <w:szCs w:val="28"/>
        </w:rPr>
      </w:pPr>
      <w:r>
        <w:t xml:space="preserve"> </w:t>
      </w:r>
      <w:r>
        <w:rPr>
          <w:b/>
          <w:bCs/>
          <w:sz w:val="28"/>
          <w:szCs w:val="28"/>
        </w:rPr>
        <w:t xml:space="preserve">FOLLOW FORM ENDORSEMENT </w:t>
      </w:r>
    </w:p>
    <w:p w14:paraId="3ECA4CA4" w14:textId="77777777" w:rsidR="00DA41FD" w:rsidRDefault="00DA41FD" w:rsidP="00DA41FD">
      <w:pPr>
        <w:autoSpaceDE w:val="0"/>
        <w:autoSpaceDN w:val="0"/>
        <w:adjustRightInd w:val="0"/>
        <w:ind w:left="720"/>
      </w:pPr>
      <w:r>
        <w:rPr>
          <w:rFonts w:ascii="Arial" w:hAnsi="Arial" w:cs="Arial"/>
          <w:sz w:val="20"/>
        </w:rPr>
        <w:t xml:space="preserve">It is agreed that this </w:t>
      </w:r>
      <w:r>
        <w:rPr>
          <w:rFonts w:ascii="Arial" w:hAnsi="Arial" w:cs="Arial"/>
          <w:b/>
          <w:bCs/>
          <w:sz w:val="20"/>
        </w:rPr>
        <w:t xml:space="preserve">policy </w:t>
      </w:r>
      <w:r>
        <w:rPr>
          <w:rFonts w:ascii="Arial" w:hAnsi="Arial" w:cs="Arial"/>
          <w:sz w:val="20"/>
        </w:rPr>
        <w:t>will follow the exact warranties, terms, conditions, exclusions and limitations contained in the Followed Policy listed in the Declarations</w:t>
      </w:r>
    </w:p>
    <w:p w14:paraId="71EAFB7A" w14:textId="77777777" w:rsidR="00DA41FD" w:rsidRDefault="00DA41FD" w:rsidP="00DA41FD"/>
    <w:p w14:paraId="5EBE7799" w14:textId="77777777" w:rsidR="00DA41FD" w:rsidRDefault="00DA41FD" w:rsidP="00DA41FD">
      <w:r>
        <w:t>Some following form endorsements will say something similar to the above and then add “...except for any other endorsement added to this policy” or other similar policy language.</w:t>
      </w:r>
    </w:p>
    <w:p w14:paraId="4BFF0139" w14:textId="77777777" w:rsidR="00DA41FD" w:rsidRDefault="00DA41FD" w:rsidP="00DA41FD"/>
    <w:p w14:paraId="10DEBCFB" w14:textId="77777777" w:rsidR="00DA41FD" w:rsidRDefault="00DA41FD" w:rsidP="00DA41FD">
      <w:r>
        <w:t>If the Excess Policy is not 4 pages or less, or does not have a “clean” following form endorsement, it will no doubt read similar to the following actual examples:</w:t>
      </w:r>
    </w:p>
    <w:p w14:paraId="4C04916B" w14:textId="77777777" w:rsidR="00DA41FD" w:rsidRDefault="00DA41FD" w:rsidP="00DA41FD"/>
    <w:p w14:paraId="664BA477" w14:textId="77777777" w:rsidR="00DA41FD" w:rsidRPr="005F5F59" w:rsidRDefault="00DA41FD" w:rsidP="00DA41FD">
      <w:pPr>
        <w:rPr>
          <w:b/>
          <w:u w:val="single"/>
        </w:rPr>
      </w:pPr>
      <w:r w:rsidRPr="005F5F59">
        <w:rPr>
          <w:b/>
          <w:u w:val="single"/>
        </w:rPr>
        <w:t>EXAMPLE</w:t>
      </w:r>
      <w:r w:rsidRPr="00102A6D">
        <w:t xml:space="preserve"> </w:t>
      </w:r>
      <w:r>
        <w:t>of not being true following form, and other exclusions or limitations that are part of or have been added to the Excess Policy</w:t>
      </w:r>
      <w:r>
        <w:rPr>
          <w:b/>
          <w:u w:val="single"/>
        </w:rPr>
        <w:t>:</w:t>
      </w:r>
    </w:p>
    <w:p w14:paraId="7EF146F6" w14:textId="77777777" w:rsidR="00DA41FD" w:rsidRDefault="00DA41FD" w:rsidP="00DA41FD"/>
    <w:p w14:paraId="093C547D" w14:textId="77777777" w:rsidR="00DA41FD" w:rsidRDefault="00DA41FD" w:rsidP="00DA41FD">
      <w:r>
        <w:t xml:space="preserve">The following was on an Excess Policy </w:t>
      </w:r>
      <w:r w:rsidRPr="004F2171">
        <w:rPr>
          <w:u w:val="single"/>
        </w:rPr>
        <w:t>with an additional Exclusion for PD liability</w:t>
      </w:r>
      <w:r>
        <w:t>.</w:t>
      </w:r>
    </w:p>
    <w:p w14:paraId="6A820278" w14:textId="77777777" w:rsidR="00DA41FD" w:rsidRDefault="00DA41FD" w:rsidP="00DA41FD">
      <w:r>
        <w:lastRenderedPageBreak/>
        <w:tab/>
        <w:t xml:space="preserve">The Excess Policy is NOT a TRUE Following Form: </w:t>
      </w:r>
    </w:p>
    <w:p w14:paraId="18A5A53D" w14:textId="77777777" w:rsidR="00DA41FD" w:rsidRDefault="00DA41FD" w:rsidP="00DA41FD"/>
    <w:p w14:paraId="25C0E15D" w14:textId="77777777" w:rsidR="00DA41FD" w:rsidRPr="00F90AAF" w:rsidRDefault="00DA41FD" w:rsidP="00DA41FD">
      <w:r>
        <w:t xml:space="preserve">On </w:t>
      </w:r>
      <w:r w:rsidRPr="00F90AAF">
        <w:t>P</w:t>
      </w:r>
      <w:r>
        <w:t>age 5 of the excess policy it states</w:t>
      </w:r>
      <w:r w:rsidRPr="00F90AAF">
        <w:t>:</w:t>
      </w:r>
    </w:p>
    <w:p w14:paraId="73927C35" w14:textId="77777777" w:rsidR="00DA41FD" w:rsidRDefault="00DA41FD" w:rsidP="00DA41FD">
      <w:pPr>
        <w:rPr>
          <w:rFonts w:ascii="Arial" w:hAnsi="Arial" w:cs="Arial"/>
          <w:sz w:val="20"/>
        </w:rPr>
      </w:pPr>
    </w:p>
    <w:p w14:paraId="55B3EBC6" w14:textId="77777777" w:rsidR="00DA41FD" w:rsidRDefault="00DA41FD" w:rsidP="00DA41FD">
      <w:r w:rsidRPr="001F0855">
        <w:rPr>
          <w:rFonts w:ascii="Arial" w:hAnsi="Arial" w:cs="Arial"/>
          <w:sz w:val="20"/>
        </w:rPr>
        <w:t>“If an inconsistency or contradiction exists between an Exclusion of this policy and an Exclusion of the "controlling underlying insurance" the Exclusion of this policy will apply.”</w:t>
      </w:r>
    </w:p>
    <w:p w14:paraId="7268E1C5" w14:textId="77777777" w:rsidR="00DA41FD" w:rsidRDefault="00DA41FD" w:rsidP="00DA41FD"/>
    <w:p w14:paraId="3CAA3069" w14:textId="77777777" w:rsidR="00DA41FD" w:rsidRPr="001F0855" w:rsidRDefault="00DA41FD" w:rsidP="00DA41FD">
      <w:pPr>
        <w:autoSpaceDE w:val="0"/>
        <w:autoSpaceDN w:val="0"/>
        <w:adjustRightInd w:val="0"/>
        <w:ind w:left="720"/>
        <w:rPr>
          <w:rFonts w:ascii="Arial" w:hAnsi="Arial" w:cs="Arial"/>
          <w:color w:val="212121"/>
          <w:sz w:val="20"/>
        </w:rPr>
      </w:pPr>
      <w:r w:rsidRPr="001F0855">
        <w:rPr>
          <w:rFonts w:ascii="Arial" w:hAnsi="Arial" w:cs="Arial"/>
          <w:color w:val="212121"/>
          <w:sz w:val="20"/>
        </w:rPr>
        <w:t>Exclusions</w:t>
      </w:r>
    </w:p>
    <w:p w14:paraId="68101112" w14:textId="77777777" w:rsidR="00DA41FD" w:rsidRPr="001F0855" w:rsidRDefault="00DA41FD" w:rsidP="00DA41FD">
      <w:pPr>
        <w:autoSpaceDE w:val="0"/>
        <w:autoSpaceDN w:val="0"/>
        <w:adjustRightInd w:val="0"/>
        <w:ind w:left="720"/>
        <w:rPr>
          <w:rFonts w:ascii="Arial" w:hAnsi="Arial" w:cs="Arial"/>
          <w:color w:val="212121"/>
          <w:sz w:val="20"/>
        </w:rPr>
      </w:pPr>
    </w:p>
    <w:p w14:paraId="4B6BD314"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The EXCLUSIONS sections of </w:t>
      </w:r>
      <w:r w:rsidRPr="00D01551">
        <w:rPr>
          <w:rFonts w:ascii="Arial" w:hAnsi="Arial" w:cs="Arial"/>
          <w:color w:val="0C0C0C"/>
          <w:sz w:val="20"/>
        </w:rPr>
        <w:t xml:space="preserve">the </w:t>
      </w:r>
      <w:r w:rsidRPr="00D01551">
        <w:rPr>
          <w:rFonts w:ascii="Arial" w:hAnsi="Arial" w:cs="Arial"/>
          <w:color w:val="414342"/>
          <w:sz w:val="20"/>
        </w:rPr>
        <w:t>"</w:t>
      </w:r>
      <w:r w:rsidRPr="00D01551">
        <w:rPr>
          <w:rFonts w:ascii="Arial" w:hAnsi="Arial" w:cs="Arial"/>
          <w:color w:val="212121"/>
          <w:sz w:val="20"/>
        </w:rPr>
        <w:t xml:space="preserve">controlling underlying insurance" are made part of this policy. </w:t>
      </w:r>
      <w:r w:rsidRPr="00D01551">
        <w:rPr>
          <w:rFonts w:ascii="Arial" w:hAnsi="Arial" w:cs="Arial"/>
          <w:b/>
          <w:color w:val="0C0C0C"/>
          <w:sz w:val="20"/>
        </w:rPr>
        <w:t xml:space="preserve">If </w:t>
      </w:r>
      <w:r w:rsidRPr="00D01551">
        <w:rPr>
          <w:rFonts w:ascii="Arial" w:hAnsi="Arial" w:cs="Arial"/>
          <w:b/>
          <w:color w:val="212121"/>
          <w:sz w:val="20"/>
        </w:rPr>
        <w:t>an inconsistency or contradiction exists</w:t>
      </w:r>
      <w:r w:rsidRPr="00D01551">
        <w:rPr>
          <w:rFonts w:ascii="Arial" w:hAnsi="Arial" w:cs="Arial"/>
          <w:color w:val="212121"/>
          <w:sz w:val="20"/>
        </w:rPr>
        <w:t xml:space="preserve"> between an Exclusion of this policy and an</w:t>
      </w:r>
    </w:p>
    <w:p w14:paraId="028D838E"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Exclusion of the "controlling underlying insurance" </w:t>
      </w:r>
      <w:r w:rsidRPr="00D01551">
        <w:rPr>
          <w:rFonts w:ascii="Arial" w:hAnsi="Arial" w:cs="Arial"/>
          <w:b/>
          <w:color w:val="212121"/>
          <w:sz w:val="20"/>
        </w:rPr>
        <w:t>the Exclusion of this policy will apply</w:t>
      </w:r>
      <w:r w:rsidRPr="00D01551">
        <w:rPr>
          <w:rFonts w:ascii="Arial" w:hAnsi="Arial" w:cs="Arial"/>
          <w:color w:val="212121"/>
          <w:sz w:val="20"/>
        </w:rPr>
        <w:t>.</w:t>
      </w:r>
    </w:p>
    <w:p w14:paraId="09FC9789"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However, in no case </w:t>
      </w:r>
      <w:r w:rsidRPr="00D01551">
        <w:rPr>
          <w:rFonts w:ascii="Arial" w:hAnsi="Arial" w:cs="Arial"/>
          <w:color w:val="323232"/>
          <w:sz w:val="20"/>
        </w:rPr>
        <w:t xml:space="preserve">will </w:t>
      </w:r>
      <w:r w:rsidRPr="00D01551">
        <w:rPr>
          <w:rFonts w:ascii="Arial" w:hAnsi="Arial" w:cs="Arial"/>
          <w:color w:val="212121"/>
          <w:sz w:val="20"/>
        </w:rPr>
        <w:t xml:space="preserve">coverage be excluded by the </w:t>
      </w:r>
      <w:r w:rsidRPr="00D01551">
        <w:rPr>
          <w:rFonts w:ascii="Arial" w:hAnsi="Arial" w:cs="Arial"/>
          <w:color w:val="535655"/>
          <w:sz w:val="20"/>
        </w:rPr>
        <w:t>"</w:t>
      </w:r>
      <w:r w:rsidRPr="00D01551">
        <w:rPr>
          <w:rFonts w:ascii="Arial" w:hAnsi="Arial" w:cs="Arial"/>
          <w:color w:val="212121"/>
          <w:sz w:val="20"/>
        </w:rPr>
        <w:t>controlling underlying insurance</w:t>
      </w:r>
      <w:r w:rsidRPr="00D01551">
        <w:rPr>
          <w:rFonts w:ascii="Arial" w:hAnsi="Arial" w:cs="Arial"/>
          <w:color w:val="414342"/>
          <w:sz w:val="20"/>
        </w:rPr>
        <w:t xml:space="preserve">" </w:t>
      </w:r>
      <w:r w:rsidRPr="00D01551">
        <w:rPr>
          <w:rFonts w:ascii="Arial" w:hAnsi="Arial" w:cs="Arial"/>
          <w:color w:val="212121"/>
          <w:sz w:val="20"/>
        </w:rPr>
        <w:t xml:space="preserve">and </w:t>
      </w:r>
      <w:r w:rsidRPr="00D01551">
        <w:rPr>
          <w:rFonts w:ascii="Arial" w:hAnsi="Arial" w:cs="Arial"/>
          <w:color w:val="0C0C0C"/>
          <w:sz w:val="20"/>
        </w:rPr>
        <w:t xml:space="preserve">not </w:t>
      </w:r>
      <w:r w:rsidRPr="00D01551">
        <w:rPr>
          <w:rFonts w:ascii="Arial" w:hAnsi="Arial" w:cs="Arial"/>
          <w:color w:val="212121"/>
          <w:sz w:val="20"/>
        </w:rPr>
        <w:t xml:space="preserve">excluded by this policy. </w:t>
      </w:r>
    </w:p>
    <w:p w14:paraId="3A4E180C" w14:textId="77777777" w:rsidR="00DA41FD" w:rsidRDefault="00DA41FD" w:rsidP="00DA41FD">
      <w:pPr>
        <w:rPr>
          <w:rFonts w:ascii="Arial" w:hAnsi="Arial" w:cs="Arial"/>
          <w:color w:val="212121"/>
          <w:sz w:val="22"/>
          <w:szCs w:val="22"/>
        </w:rPr>
      </w:pPr>
    </w:p>
    <w:p w14:paraId="60FD5472" w14:textId="77777777" w:rsidR="00DA41FD" w:rsidRPr="007A69C0" w:rsidRDefault="00DA41FD" w:rsidP="00DA41FD">
      <w:pPr>
        <w:rPr>
          <w:b/>
          <w:color w:val="212121"/>
        </w:rPr>
      </w:pPr>
      <w:r w:rsidRPr="007A69C0">
        <w:rPr>
          <w:b/>
          <w:color w:val="212121"/>
        </w:rPr>
        <w:t>Translation: The broader exclusion of either policy is what will apply!</w:t>
      </w:r>
    </w:p>
    <w:p w14:paraId="719D90FF" w14:textId="77777777" w:rsidR="00DA41FD" w:rsidRDefault="00DA41FD" w:rsidP="00DA41FD">
      <w:pPr>
        <w:rPr>
          <w:rFonts w:ascii="Arial" w:hAnsi="Arial" w:cs="Arial"/>
          <w:color w:val="212121"/>
          <w:sz w:val="22"/>
          <w:szCs w:val="22"/>
        </w:rPr>
      </w:pPr>
    </w:p>
    <w:p w14:paraId="44D082F1" w14:textId="77777777" w:rsidR="00DA41FD" w:rsidRPr="008477E3" w:rsidRDefault="00DA41FD" w:rsidP="00DA41FD">
      <w:pPr>
        <w:rPr>
          <w:u w:val="single"/>
        </w:rPr>
      </w:pPr>
      <w:r w:rsidRPr="005F5F59">
        <w:rPr>
          <w:b/>
          <w:u w:val="single"/>
        </w:rPr>
        <w:t>EXAMPLE</w:t>
      </w:r>
      <w:r w:rsidRPr="008477E3">
        <w:rPr>
          <w:u w:val="single"/>
        </w:rPr>
        <w:t>:</w:t>
      </w:r>
    </w:p>
    <w:p w14:paraId="0E3C3E95" w14:textId="77777777" w:rsidR="00DA41FD" w:rsidRDefault="00DA41FD" w:rsidP="00DA41FD"/>
    <w:p w14:paraId="3839843D" w14:textId="77777777" w:rsidR="00DA41FD" w:rsidRDefault="00DA41FD" w:rsidP="00DA41FD">
      <w:pPr>
        <w:autoSpaceDE w:val="0"/>
        <w:autoSpaceDN w:val="0"/>
        <w:adjustRightInd w:val="0"/>
        <w:rPr>
          <w:rFonts w:ascii="Arial" w:hAnsi="Arial" w:cs="Arial"/>
          <w:sz w:val="20"/>
        </w:rPr>
      </w:pPr>
      <w:r w:rsidRPr="00DC59CD">
        <w:rPr>
          <w:rFonts w:ascii="Arial" w:hAnsi="Arial" w:cs="Arial"/>
          <w:b/>
          <w:color w:val="000000" w:themeColor="text1"/>
          <w:sz w:val="20"/>
          <w:u w:val="single"/>
        </w:rPr>
        <w:t>Except</w:t>
      </w:r>
      <w:r w:rsidRPr="00DC59CD">
        <w:rPr>
          <w:rFonts w:ascii="Arial" w:hAnsi="Arial" w:cs="Arial"/>
          <w:color w:val="000000" w:themeColor="text1"/>
          <w:sz w:val="20"/>
        </w:rPr>
        <w:t xml:space="preserve"> </w:t>
      </w:r>
      <w:r w:rsidRPr="001B4A77">
        <w:rPr>
          <w:rFonts w:ascii="Arial" w:hAnsi="Arial" w:cs="Arial"/>
          <w:sz w:val="20"/>
          <w:u w:val="single"/>
        </w:rPr>
        <w:t>to the extent</w:t>
      </w:r>
      <w:r>
        <w:rPr>
          <w:rFonts w:ascii="Arial" w:hAnsi="Arial" w:cs="Arial"/>
          <w:sz w:val="20"/>
        </w:rPr>
        <w:t xml:space="preserve"> any terms, definitions, limits of insurance, conditions or exclusions </w:t>
      </w:r>
      <w:r w:rsidRPr="001B4A77">
        <w:rPr>
          <w:rFonts w:ascii="Arial" w:hAnsi="Arial" w:cs="Arial"/>
          <w:sz w:val="20"/>
          <w:u w:val="single"/>
        </w:rPr>
        <w:t>of</w:t>
      </w:r>
      <w:r>
        <w:rPr>
          <w:rFonts w:ascii="Arial" w:hAnsi="Arial" w:cs="Arial"/>
          <w:sz w:val="20"/>
        </w:rPr>
        <w:t xml:space="preserve"> the "controlling </w:t>
      </w:r>
      <w:r w:rsidRPr="001B4A77">
        <w:rPr>
          <w:rFonts w:ascii="Arial" w:hAnsi="Arial" w:cs="Arial"/>
          <w:sz w:val="20"/>
          <w:u w:val="single"/>
        </w:rPr>
        <w:t>underlying insurance</w:t>
      </w:r>
      <w:r>
        <w:rPr>
          <w:rFonts w:ascii="Arial" w:hAnsi="Arial" w:cs="Arial"/>
          <w:sz w:val="20"/>
        </w:rPr>
        <w:t xml:space="preserve">" </w:t>
      </w:r>
      <w:r w:rsidRPr="001B4A77">
        <w:rPr>
          <w:rFonts w:ascii="Arial" w:hAnsi="Arial" w:cs="Arial"/>
          <w:sz w:val="20"/>
          <w:u w:val="single"/>
        </w:rPr>
        <w:t>are</w:t>
      </w:r>
      <w:r>
        <w:rPr>
          <w:rFonts w:ascii="Arial" w:hAnsi="Arial" w:cs="Arial"/>
          <w:sz w:val="20"/>
        </w:rPr>
        <w:t xml:space="preserve"> </w:t>
      </w:r>
      <w:r w:rsidRPr="001B4A77">
        <w:rPr>
          <w:rFonts w:ascii="Arial" w:hAnsi="Arial" w:cs="Arial"/>
          <w:sz w:val="20"/>
          <w:u w:val="single"/>
        </w:rPr>
        <w:t>different from</w:t>
      </w:r>
      <w:r>
        <w:rPr>
          <w:rFonts w:ascii="Arial" w:hAnsi="Arial" w:cs="Arial"/>
          <w:sz w:val="20"/>
        </w:rPr>
        <w:t xml:space="preserve"> any terms, definitions, limits of insurance, conditions or exclusions of </w:t>
      </w:r>
      <w:r w:rsidRPr="001B4A77">
        <w:rPr>
          <w:rFonts w:ascii="Arial" w:hAnsi="Arial" w:cs="Arial"/>
          <w:sz w:val="20"/>
          <w:u w:val="single"/>
        </w:rPr>
        <w:t>this policy,</w:t>
      </w:r>
      <w:r>
        <w:rPr>
          <w:rFonts w:ascii="Arial" w:hAnsi="Arial" w:cs="Arial"/>
          <w:sz w:val="20"/>
        </w:rPr>
        <w:t xml:space="preserve"> </w:t>
      </w:r>
      <w:r w:rsidRPr="00A81DEE">
        <w:rPr>
          <w:rFonts w:ascii="Arial" w:hAnsi="Arial" w:cs="Arial"/>
          <w:color w:val="FF0000"/>
          <w:sz w:val="20"/>
        </w:rPr>
        <w:t>this policy will provide the same coverage for "ultimate net loss" as provided by the "controlling underlying insurance</w:t>
      </w:r>
      <w:r w:rsidRPr="009B78C1">
        <w:rPr>
          <w:rFonts w:ascii="Arial" w:hAnsi="Arial" w:cs="Arial"/>
          <w:color w:val="FF0000"/>
          <w:sz w:val="20"/>
        </w:rPr>
        <w:t>"</w:t>
      </w:r>
      <w:r>
        <w:rPr>
          <w:rFonts w:ascii="Arial" w:hAnsi="Arial" w:cs="Arial"/>
          <w:sz w:val="20"/>
        </w:rPr>
        <w:t xml:space="preserve">. </w:t>
      </w:r>
      <w:r w:rsidRPr="001B4A77">
        <w:rPr>
          <w:rFonts w:ascii="Arial" w:hAnsi="Arial" w:cs="Arial"/>
          <w:b/>
          <w:sz w:val="20"/>
          <w:u w:val="single"/>
        </w:rPr>
        <w:t>If</w:t>
      </w:r>
      <w:r>
        <w:rPr>
          <w:rFonts w:ascii="Arial" w:hAnsi="Arial" w:cs="Arial"/>
          <w:sz w:val="20"/>
        </w:rPr>
        <w:t xml:space="preserve"> any terms, definitions, limits of insurance, conditions or exclusions of </w:t>
      </w:r>
      <w:r w:rsidRPr="001B4A77">
        <w:rPr>
          <w:rFonts w:ascii="Arial" w:hAnsi="Arial" w:cs="Arial"/>
          <w:b/>
          <w:sz w:val="20"/>
          <w:u w:val="single"/>
        </w:rPr>
        <w:t xml:space="preserve">this policy </w:t>
      </w:r>
      <w:r w:rsidRPr="001B4A77">
        <w:rPr>
          <w:rFonts w:ascii="Arial" w:hAnsi="Arial" w:cs="Arial"/>
          <w:sz w:val="20"/>
        </w:rPr>
        <w:t>are</w:t>
      </w:r>
      <w:r w:rsidRPr="001B4A77">
        <w:rPr>
          <w:rFonts w:ascii="Arial" w:hAnsi="Arial" w:cs="Arial"/>
          <w:b/>
          <w:sz w:val="20"/>
          <w:u w:val="single"/>
        </w:rPr>
        <w:t xml:space="preserve"> more restrictive</w:t>
      </w:r>
      <w:r>
        <w:rPr>
          <w:rFonts w:ascii="Arial" w:hAnsi="Arial" w:cs="Arial"/>
          <w:sz w:val="20"/>
        </w:rPr>
        <w:t xml:space="preserve"> than those of the "controlling underlying insurance", </w:t>
      </w:r>
      <w:r w:rsidRPr="006D3E87">
        <w:rPr>
          <w:rFonts w:ascii="Arial" w:hAnsi="Arial" w:cs="Arial"/>
          <w:b/>
          <w:sz w:val="20"/>
          <w:u w:val="single"/>
        </w:rPr>
        <w:t>then</w:t>
      </w:r>
      <w:r>
        <w:rPr>
          <w:rFonts w:ascii="Arial" w:hAnsi="Arial" w:cs="Arial"/>
          <w:sz w:val="20"/>
        </w:rPr>
        <w:t xml:space="preserve"> </w:t>
      </w:r>
      <w:r w:rsidRPr="006D3E87">
        <w:rPr>
          <w:rFonts w:ascii="Arial" w:hAnsi="Arial" w:cs="Arial"/>
          <w:b/>
          <w:sz w:val="20"/>
          <w:u w:val="single"/>
        </w:rPr>
        <w:t>this policy's</w:t>
      </w:r>
      <w:r>
        <w:rPr>
          <w:rFonts w:ascii="Arial" w:hAnsi="Arial" w:cs="Arial"/>
          <w:sz w:val="20"/>
        </w:rPr>
        <w:t xml:space="preserve"> terms, definitions, limits of insurance, conditions or </w:t>
      </w:r>
      <w:r w:rsidRPr="006D3E87">
        <w:rPr>
          <w:rFonts w:ascii="Arial" w:hAnsi="Arial" w:cs="Arial"/>
          <w:b/>
          <w:sz w:val="20"/>
          <w:u w:val="single"/>
        </w:rPr>
        <w:t>exclusions</w:t>
      </w:r>
      <w:r>
        <w:rPr>
          <w:rFonts w:ascii="Arial" w:hAnsi="Arial" w:cs="Arial"/>
          <w:sz w:val="20"/>
        </w:rPr>
        <w:t xml:space="preserve"> will </w:t>
      </w:r>
      <w:r w:rsidRPr="006D3E87">
        <w:rPr>
          <w:rFonts w:ascii="Arial" w:hAnsi="Arial" w:cs="Arial"/>
          <w:b/>
          <w:sz w:val="20"/>
          <w:u w:val="single"/>
        </w:rPr>
        <w:t>apply</w:t>
      </w:r>
      <w:r>
        <w:rPr>
          <w:rFonts w:ascii="Arial" w:hAnsi="Arial" w:cs="Arial"/>
          <w:sz w:val="20"/>
        </w:rPr>
        <w:t>. However, under no circumstance will this policy provide broader coverage than that provided by the "underlying insurance".</w:t>
      </w:r>
    </w:p>
    <w:p w14:paraId="1192F526" w14:textId="77777777" w:rsidR="00DA41FD" w:rsidRDefault="00DA41FD" w:rsidP="00DA41FD">
      <w:pPr>
        <w:autoSpaceDE w:val="0"/>
        <w:autoSpaceDN w:val="0"/>
        <w:adjustRightInd w:val="0"/>
      </w:pPr>
    </w:p>
    <w:p w14:paraId="4DD3763D" w14:textId="77777777" w:rsidR="00DA41FD" w:rsidRDefault="00DA41FD" w:rsidP="00DA41FD">
      <w:pPr>
        <w:rPr>
          <w:rFonts w:cstheme="minorBidi"/>
          <w:color w:val="000000" w:themeColor="text1"/>
        </w:rPr>
      </w:pPr>
      <w:r>
        <w:rPr>
          <w:rFonts w:cstheme="minorBidi"/>
          <w:color w:val="000000" w:themeColor="text1"/>
        </w:rPr>
        <w:t xml:space="preserve">The red in the middle sounds pretty good, and the “Except...” at the beginning of this statement is almost incomprehensible, but what it really says is ‘if there are </w:t>
      </w:r>
      <w:r w:rsidRPr="00522DB1">
        <w:rPr>
          <w:rFonts w:cstheme="minorBidi"/>
          <w:color w:val="000000" w:themeColor="text1"/>
          <w:u w:val="single"/>
        </w:rPr>
        <w:t>not</w:t>
      </w:r>
      <w:r>
        <w:rPr>
          <w:rFonts w:cstheme="minorBidi"/>
          <w:color w:val="000000" w:themeColor="text1"/>
        </w:rPr>
        <w:t xml:space="preserve"> any differences between the underlying policy and this excess policy, </w:t>
      </w:r>
      <w:r>
        <w:rPr>
          <w:rFonts w:ascii="Arial" w:hAnsi="Arial" w:cs="Arial"/>
          <w:color w:val="FF0000"/>
          <w:sz w:val="20"/>
        </w:rPr>
        <w:t>this policy will provide the same coverage for "ultimate net loss" as provided by the "controlling underlying insurance"</w:t>
      </w:r>
      <w:r>
        <w:rPr>
          <w:rFonts w:ascii="Arial" w:hAnsi="Arial" w:cs="Arial"/>
          <w:sz w:val="20"/>
        </w:rPr>
        <w:t>.</w:t>
      </w:r>
      <w:r>
        <w:rPr>
          <w:rFonts w:cstheme="minorBidi"/>
          <w:color w:val="000000" w:themeColor="text1"/>
        </w:rPr>
        <w:t xml:space="preserve"> But after that, it explains that </w:t>
      </w:r>
      <w:r>
        <w:rPr>
          <w:rFonts w:ascii="Arial" w:hAnsi="Arial" w:cs="Arial"/>
          <w:color w:val="FF0000"/>
          <w:sz w:val="20"/>
        </w:rPr>
        <w:t>"</w:t>
      </w:r>
      <w:r>
        <w:rPr>
          <w:rFonts w:ascii="Arial" w:hAnsi="Arial" w:cs="Arial"/>
          <w:sz w:val="20"/>
        </w:rPr>
        <w:t xml:space="preserve">. </w:t>
      </w:r>
      <w:r>
        <w:rPr>
          <w:rFonts w:ascii="Arial" w:hAnsi="Arial" w:cs="Arial"/>
          <w:b/>
          <w:sz w:val="20"/>
          <w:u w:val="single"/>
        </w:rPr>
        <w:t>If</w:t>
      </w:r>
      <w:r>
        <w:rPr>
          <w:rFonts w:ascii="Arial" w:hAnsi="Arial" w:cs="Arial"/>
          <w:sz w:val="20"/>
        </w:rPr>
        <w:t xml:space="preserve"> </w:t>
      </w:r>
      <w:r>
        <w:rPr>
          <w:rFonts w:ascii="Arial" w:hAnsi="Arial" w:cs="Arial"/>
          <w:b/>
          <w:sz w:val="20"/>
          <w:u w:val="single"/>
        </w:rPr>
        <w:t>this policy is more restrictive,</w:t>
      </w:r>
      <w:r>
        <w:rPr>
          <w:rFonts w:ascii="Arial" w:hAnsi="Arial" w:cs="Arial"/>
          <w:sz w:val="20"/>
        </w:rPr>
        <w:t xml:space="preserve"> </w:t>
      </w:r>
      <w:r>
        <w:rPr>
          <w:rFonts w:ascii="Arial" w:hAnsi="Arial" w:cs="Arial"/>
          <w:b/>
          <w:sz w:val="20"/>
          <w:u w:val="single"/>
        </w:rPr>
        <w:t>then</w:t>
      </w:r>
      <w:r>
        <w:rPr>
          <w:rFonts w:ascii="Arial" w:hAnsi="Arial" w:cs="Arial"/>
          <w:sz w:val="20"/>
        </w:rPr>
        <w:t xml:space="preserve"> </w:t>
      </w:r>
      <w:r>
        <w:rPr>
          <w:rFonts w:ascii="Arial" w:hAnsi="Arial" w:cs="Arial"/>
          <w:b/>
          <w:sz w:val="20"/>
          <w:u w:val="single"/>
        </w:rPr>
        <w:t>this policy's</w:t>
      </w:r>
      <w:r>
        <w:rPr>
          <w:rFonts w:ascii="Arial" w:hAnsi="Arial" w:cs="Arial"/>
          <w:sz w:val="20"/>
        </w:rPr>
        <w:t xml:space="preserve"> </w:t>
      </w:r>
      <w:r>
        <w:rPr>
          <w:rFonts w:ascii="Arial" w:hAnsi="Arial" w:cs="Arial"/>
          <w:sz w:val="20"/>
          <w:u w:val="single"/>
        </w:rPr>
        <w:t>terms, definitions, limits of insurance, conditions, or</w:t>
      </w:r>
      <w:r>
        <w:rPr>
          <w:rFonts w:ascii="Arial" w:hAnsi="Arial" w:cs="Arial"/>
          <w:sz w:val="20"/>
        </w:rPr>
        <w:t xml:space="preserve"> </w:t>
      </w:r>
      <w:r>
        <w:rPr>
          <w:rFonts w:ascii="Arial" w:hAnsi="Arial" w:cs="Arial"/>
          <w:b/>
          <w:sz w:val="20"/>
          <w:u w:val="single"/>
        </w:rPr>
        <w:t>exclusions</w:t>
      </w:r>
      <w:r>
        <w:rPr>
          <w:rFonts w:ascii="Arial" w:hAnsi="Arial" w:cs="Arial"/>
          <w:sz w:val="20"/>
        </w:rPr>
        <w:t xml:space="preserve"> </w:t>
      </w:r>
      <w:r>
        <w:rPr>
          <w:rFonts w:ascii="Arial" w:hAnsi="Arial" w:cs="Arial"/>
          <w:b/>
          <w:sz w:val="20"/>
          <w:u w:val="single"/>
        </w:rPr>
        <w:t>will</w:t>
      </w:r>
      <w:r>
        <w:rPr>
          <w:rFonts w:ascii="Arial" w:hAnsi="Arial" w:cs="Arial"/>
          <w:sz w:val="20"/>
        </w:rPr>
        <w:t xml:space="preserve"> </w:t>
      </w:r>
      <w:r>
        <w:rPr>
          <w:rFonts w:ascii="Arial" w:hAnsi="Arial" w:cs="Arial"/>
          <w:b/>
          <w:sz w:val="20"/>
          <w:u w:val="single"/>
        </w:rPr>
        <w:t>apply</w:t>
      </w:r>
      <w:r>
        <w:rPr>
          <w:rFonts w:ascii="Arial" w:hAnsi="Arial" w:cs="Arial"/>
          <w:sz w:val="20"/>
        </w:rPr>
        <w:t>.</w:t>
      </w:r>
    </w:p>
    <w:p w14:paraId="446BEE48" w14:textId="77777777" w:rsidR="00DA41FD" w:rsidRDefault="00DA41FD" w:rsidP="00DA41FD">
      <w:pPr>
        <w:autoSpaceDE w:val="0"/>
        <w:autoSpaceDN w:val="0"/>
        <w:adjustRightInd w:val="0"/>
      </w:pPr>
    </w:p>
    <w:p w14:paraId="7BA11E1D" w14:textId="77777777" w:rsidR="00DA41FD" w:rsidRPr="007A69C0" w:rsidRDefault="00DA41FD" w:rsidP="00DA41FD">
      <w:pPr>
        <w:rPr>
          <w:b/>
          <w:color w:val="212121"/>
        </w:rPr>
      </w:pPr>
      <w:r w:rsidRPr="007A69C0">
        <w:rPr>
          <w:b/>
          <w:color w:val="212121"/>
        </w:rPr>
        <w:t>Translation, once again: The broader exclusion of either policy is what will apply!</w:t>
      </w:r>
    </w:p>
    <w:p w14:paraId="6F0D3631" w14:textId="77777777" w:rsidR="00DA41FD" w:rsidRDefault="00DA41FD" w:rsidP="00DA41FD">
      <w:pPr>
        <w:autoSpaceDE w:val="0"/>
        <w:autoSpaceDN w:val="0"/>
        <w:adjustRightInd w:val="0"/>
      </w:pPr>
    </w:p>
    <w:p w14:paraId="68E4F926" w14:textId="77777777" w:rsidR="00DA41FD" w:rsidRPr="008477E3" w:rsidRDefault="00DA41FD" w:rsidP="00DA41FD">
      <w:pPr>
        <w:rPr>
          <w:u w:val="single"/>
        </w:rPr>
      </w:pPr>
      <w:r w:rsidRPr="005F5F59">
        <w:rPr>
          <w:b/>
          <w:u w:val="single"/>
        </w:rPr>
        <w:t>EXAMPLE</w:t>
      </w:r>
      <w:r w:rsidRPr="008477E3">
        <w:rPr>
          <w:u w:val="single"/>
        </w:rPr>
        <w:t>:</w:t>
      </w:r>
    </w:p>
    <w:p w14:paraId="333710AE" w14:textId="77777777" w:rsidR="00DA41FD" w:rsidRDefault="00DA41FD" w:rsidP="00DA41FD">
      <w:pPr>
        <w:autoSpaceDE w:val="0"/>
        <w:autoSpaceDN w:val="0"/>
        <w:adjustRightInd w:val="0"/>
      </w:pPr>
    </w:p>
    <w:p w14:paraId="6287AFF0"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This </w:t>
      </w:r>
      <w:r w:rsidRPr="00713DBE">
        <w:rPr>
          <w:rFonts w:ascii="Arial" w:hAnsi="Arial" w:cs="Arial"/>
          <w:b/>
          <w:bCs/>
          <w:color w:val="000000"/>
          <w:sz w:val="20"/>
        </w:rPr>
        <w:t xml:space="preserve">policy </w:t>
      </w:r>
      <w:r w:rsidRPr="00713DBE">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713DBE">
        <w:rPr>
          <w:rFonts w:ascii="Arial" w:hAnsi="Arial" w:cs="Arial"/>
          <w:b/>
          <w:bCs/>
          <w:color w:val="000000"/>
          <w:sz w:val="20"/>
        </w:rPr>
        <w:t xml:space="preserve">policy: </w:t>
      </w:r>
    </w:p>
    <w:p w14:paraId="0A756408"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1. Differs from a warranty, term, condition, exclusion or limitation of the Followed Policy; or </w:t>
      </w:r>
    </w:p>
    <w:p w14:paraId="548B3237"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2. Is not contained in the Followed Policy; </w:t>
      </w:r>
    </w:p>
    <w:p w14:paraId="7B12415E" w14:textId="77777777" w:rsidR="00DA41FD" w:rsidRDefault="00DA41FD" w:rsidP="00DA41FD">
      <w:pPr>
        <w:autoSpaceDE w:val="0"/>
        <w:autoSpaceDN w:val="0"/>
        <w:adjustRightInd w:val="0"/>
      </w:pPr>
      <w:r w:rsidRPr="00713DBE">
        <w:rPr>
          <w:rFonts w:ascii="Arial" w:hAnsi="Arial" w:cs="Arial"/>
          <w:color w:val="000000"/>
          <w:sz w:val="20"/>
        </w:rPr>
        <w:t xml:space="preserve">In which case, such warranty, term, condition, exclusion or limitation of this </w:t>
      </w:r>
      <w:r w:rsidRPr="00713DBE">
        <w:rPr>
          <w:rFonts w:ascii="Arial" w:hAnsi="Arial" w:cs="Arial"/>
          <w:b/>
          <w:bCs/>
          <w:color w:val="000000"/>
          <w:sz w:val="20"/>
        </w:rPr>
        <w:t xml:space="preserve">policy </w:t>
      </w:r>
      <w:r w:rsidRPr="00713DBE">
        <w:rPr>
          <w:rFonts w:ascii="Arial" w:hAnsi="Arial" w:cs="Arial"/>
          <w:color w:val="000000"/>
          <w:sz w:val="20"/>
        </w:rPr>
        <w:t>will apply, to the extent that it provides less coverage than the Followed Policy.</w:t>
      </w:r>
    </w:p>
    <w:p w14:paraId="0662A7BE" w14:textId="77777777" w:rsidR="00DA41FD" w:rsidRDefault="00DA41FD" w:rsidP="00DA41FD">
      <w:pPr>
        <w:autoSpaceDE w:val="0"/>
        <w:autoSpaceDN w:val="0"/>
        <w:adjustRightInd w:val="0"/>
      </w:pPr>
    </w:p>
    <w:p w14:paraId="11C9C96A" w14:textId="77777777" w:rsidR="00DA41FD" w:rsidRDefault="00DA41FD" w:rsidP="00DA41FD">
      <w:pPr>
        <w:autoSpaceDE w:val="0"/>
        <w:autoSpaceDN w:val="0"/>
        <w:adjustRightInd w:val="0"/>
      </w:pPr>
      <w:r>
        <w:t>The above statement was contained in a "Following Form" Excess Policy that said at the top of the policy “</w:t>
      </w:r>
      <w:r w:rsidRPr="00E62A12">
        <w:t>FOLLOWING FORM EXCESS LIABILITY INSURANCE POLICY</w:t>
      </w:r>
      <w:r>
        <w:t>”</w:t>
      </w:r>
    </w:p>
    <w:p w14:paraId="0540B37D" w14:textId="77777777" w:rsidR="00DA41FD" w:rsidRDefault="00DA41FD" w:rsidP="00DA41FD">
      <w:pPr>
        <w:autoSpaceDE w:val="0"/>
        <w:autoSpaceDN w:val="0"/>
        <w:adjustRightInd w:val="0"/>
      </w:pPr>
    </w:p>
    <w:p w14:paraId="1E327CEE" w14:textId="77777777" w:rsidR="00DA41FD" w:rsidRDefault="00DA41FD" w:rsidP="00DA41FD">
      <w:pPr>
        <w:autoSpaceDE w:val="0"/>
        <w:autoSpaceDN w:val="0"/>
        <w:adjustRightInd w:val="0"/>
      </w:pPr>
      <w:r>
        <w:lastRenderedPageBreak/>
        <w:t xml:space="preserve">Many other examples could be given, but you get the idea – You must verify </w:t>
      </w:r>
      <w:r w:rsidRPr="00DC321E">
        <w:rPr>
          <w:b/>
          <w:u w:val="single"/>
        </w:rPr>
        <w:t>all</w:t>
      </w:r>
      <w:r>
        <w:t xml:space="preserve"> of the coverage provisions of any so-called "Following Form" Excess Policy!</w:t>
      </w:r>
    </w:p>
    <w:p w14:paraId="622D85B0" w14:textId="77777777" w:rsidR="00F739A1" w:rsidRDefault="00F739A1" w:rsidP="00DA41FD">
      <w:pPr>
        <w:autoSpaceDE w:val="0"/>
        <w:autoSpaceDN w:val="0"/>
        <w:adjustRightInd w:val="0"/>
      </w:pPr>
    </w:p>
    <w:p w14:paraId="3442449A" w14:textId="6D910196" w:rsidR="00F739A1" w:rsidRPr="00A4087E" w:rsidRDefault="00F739A1" w:rsidP="00F739A1">
      <w:pPr>
        <w:rPr>
          <w:sz w:val="22"/>
          <w:u w:val="single"/>
        </w:rPr>
      </w:pPr>
      <w:r w:rsidRPr="00A4087E">
        <w:rPr>
          <w:color w:val="000000"/>
          <w:szCs w:val="24"/>
          <w:u w:val="single"/>
        </w:rPr>
        <w:t>A WORD OF CAUTION: MULTIPLE COVERAGE SINGLE ENDORSEMENTS</w:t>
      </w:r>
    </w:p>
    <w:p w14:paraId="6D4E9891" w14:textId="77777777" w:rsidR="00F739A1" w:rsidRDefault="00F739A1" w:rsidP="00F739A1">
      <w:r>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7B3FDD98" w14:textId="77777777" w:rsidR="00F739A1" w:rsidRDefault="00F739A1" w:rsidP="00F739A1">
      <w:r>
        <w:rPr>
          <w:color w:val="000000"/>
          <w:szCs w:val="24"/>
        </w:rPr>
        <w:t> </w:t>
      </w:r>
    </w:p>
    <w:p w14:paraId="5C251836" w14:textId="77777777" w:rsidR="00F739A1" w:rsidRDefault="00F739A1" w:rsidP="00F739A1">
      <w:r>
        <w:rPr>
          <w:color w:val="000000"/>
          <w:szCs w:val="24"/>
        </w:rPr>
        <w:t xml:space="preserve">These Multiple Coverage Single Endorsement Coverages are effective ONLY IF they are specifically REQUIRED in a Written Contract or Agreement between the parties! </w:t>
      </w:r>
    </w:p>
    <w:p w14:paraId="294E722A" w14:textId="77777777" w:rsidR="00A4087E" w:rsidRDefault="00A4087E" w:rsidP="00F739A1">
      <w:pPr>
        <w:rPr>
          <w:color w:val="000000"/>
          <w:szCs w:val="24"/>
        </w:rPr>
      </w:pPr>
    </w:p>
    <w:p w14:paraId="161EC389" w14:textId="6674C8F6" w:rsidR="00F739A1" w:rsidRDefault="00F739A1" w:rsidP="00F739A1">
      <w:r>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3540122C" w14:textId="77777777" w:rsidR="00F739A1" w:rsidRDefault="00F739A1" w:rsidP="00F739A1">
      <w:r>
        <w:rPr>
          <w:color w:val="000000"/>
          <w:szCs w:val="24"/>
        </w:rPr>
        <w:t> </w:t>
      </w:r>
    </w:p>
    <w:p w14:paraId="7605ECAF" w14:textId="77777777" w:rsidR="00F739A1" w:rsidRDefault="00F739A1" w:rsidP="00F739A1">
      <w:r>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C55F972" w14:textId="77777777" w:rsidR="00F739A1" w:rsidRDefault="00F739A1" w:rsidP="00F739A1">
      <w:pPr>
        <w:pStyle w:val="Answer"/>
        <w:ind w:left="0"/>
        <w:rPr>
          <w:rFonts w:ascii="Times New Roman Bold" w:hAnsi="Times New Roman Bold" w:cs="Arial"/>
          <w:bCs/>
          <w:caps/>
          <w:kern w:val="32"/>
          <w:sz w:val="28"/>
          <w:szCs w:val="32"/>
        </w:rPr>
      </w:pPr>
    </w:p>
    <w:p w14:paraId="694F7EA0" w14:textId="77777777" w:rsidR="00F739A1" w:rsidRPr="00A4087E" w:rsidRDefault="00F739A1" w:rsidP="00F739A1">
      <w:pPr>
        <w:rPr>
          <w:sz w:val="22"/>
          <w:u w:val="single"/>
        </w:rPr>
      </w:pPr>
      <w:r w:rsidRPr="00A4087E">
        <w:rPr>
          <w:color w:val="000000"/>
          <w:szCs w:val="24"/>
          <w:u w:val="single"/>
        </w:rPr>
        <w:t>A WORD OF CAUTION: VENDOR SUPPLIED TERMS AND AGREEMENTS</w:t>
      </w:r>
    </w:p>
    <w:p w14:paraId="29B9B5C4" w14:textId="77777777" w:rsidR="00F739A1" w:rsidRDefault="00F739A1" w:rsidP="00F739A1">
      <w:r>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547EDA6C" w14:textId="77777777" w:rsidR="00F739A1" w:rsidRDefault="00F739A1" w:rsidP="00F739A1">
      <w:r>
        <w:rPr>
          <w:color w:val="000000"/>
          <w:szCs w:val="24"/>
        </w:rPr>
        <w:t> </w:t>
      </w:r>
    </w:p>
    <w:p w14:paraId="4E40E68A" w14:textId="0552E7C3" w:rsidR="00F739A1" w:rsidRDefault="00F739A1" w:rsidP="00B61AA7">
      <w:r>
        <w:rPr>
          <w:color w:val="000000"/>
          <w:szCs w:val="24"/>
        </w:rPr>
        <w:t>You want to control all of these Provisions that should be supplied whenever possible by the Agreements or Purchase Orders from the Entity that transfers the risk back to the Vendor/Contractor and protects the entity, and wherever possible NOT use the vendor supplied sales terms, purchase orders, or amendments.</w:t>
      </w:r>
    </w:p>
    <w:p w14:paraId="11EF8AFC" w14:textId="77777777" w:rsidR="00DA41FD" w:rsidRPr="00A4087E" w:rsidRDefault="00DA41FD" w:rsidP="00DA41FD">
      <w:pPr>
        <w:autoSpaceDE w:val="0"/>
        <w:autoSpaceDN w:val="0"/>
        <w:adjustRightInd w:val="0"/>
        <w:rPr>
          <w:sz w:val="16"/>
          <w:szCs w:val="16"/>
        </w:rPr>
      </w:pPr>
    </w:p>
    <w:p w14:paraId="2DB394D4" w14:textId="77777777" w:rsidR="00DA41FD" w:rsidRPr="00DD662A" w:rsidRDefault="00DA41FD" w:rsidP="00DA41FD">
      <w:pPr>
        <w:autoSpaceDE w:val="0"/>
        <w:autoSpaceDN w:val="0"/>
        <w:adjustRightInd w:val="0"/>
        <w:rPr>
          <w:b/>
        </w:rPr>
      </w:pPr>
      <w:r w:rsidRPr="00DD662A">
        <w:rPr>
          <w:b/>
        </w:rPr>
        <w:t>Sample Contract language:</w:t>
      </w:r>
    </w:p>
    <w:p w14:paraId="5D615418" w14:textId="77777777" w:rsidR="00DA41FD" w:rsidRPr="00A4087E" w:rsidRDefault="00DA41FD" w:rsidP="00DA41FD">
      <w:pPr>
        <w:autoSpaceDE w:val="0"/>
        <w:autoSpaceDN w:val="0"/>
        <w:adjustRightInd w:val="0"/>
        <w:rPr>
          <w:sz w:val="16"/>
          <w:szCs w:val="16"/>
        </w:rPr>
      </w:pPr>
    </w:p>
    <w:p w14:paraId="79E3F6B4" w14:textId="5CB0D20C" w:rsidR="00DA41FD" w:rsidRPr="006D3E87" w:rsidRDefault="00DA41FD" w:rsidP="00DA41FD">
      <w:pPr>
        <w:autoSpaceDE w:val="0"/>
        <w:autoSpaceDN w:val="0"/>
        <w:adjustRightInd w:val="0"/>
      </w:pPr>
      <w:r>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w:t>
      </w:r>
      <w:r w:rsidR="00CE0B58">
        <w:t>-</w:t>
      </w:r>
      <w:r>
        <w:t>contributory insurance requirements 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0D509D5A" w14:textId="08319A7A" w:rsidR="00C71E6F" w:rsidRPr="005C5B48" w:rsidRDefault="00C71E6F" w:rsidP="0005366B">
      <w:pPr>
        <w:pStyle w:val="Heading2"/>
        <w:spacing w:after="0"/>
        <w:contextualSpacing/>
        <w:jc w:val="left"/>
        <w:rPr>
          <w:sz w:val="24"/>
          <w:szCs w:val="24"/>
        </w:rPr>
      </w:pPr>
      <w:bookmarkStart w:id="97" w:name="_Toc190078104"/>
      <w:r w:rsidRPr="005C5B48">
        <w:rPr>
          <w:rStyle w:val="Heading2Char1"/>
          <w:sz w:val="24"/>
          <w:szCs w:val="24"/>
        </w:rPr>
        <w:t xml:space="preserve">Specify </w:t>
      </w:r>
      <w:r w:rsidR="002D3C07" w:rsidRPr="005C5B48">
        <w:rPr>
          <w:rStyle w:val="Heading2Char1"/>
          <w:sz w:val="24"/>
          <w:szCs w:val="24"/>
        </w:rPr>
        <w:t>how L</w:t>
      </w:r>
      <w:r w:rsidR="001961FB" w:rsidRPr="005C5B48">
        <w:rPr>
          <w:rStyle w:val="Heading2Char1"/>
          <w:sz w:val="24"/>
          <w:szCs w:val="24"/>
        </w:rPr>
        <w:t>ong</w:t>
      </w:r>
      <w:r w:rsidRPr="005C5B48">
        <w:rPr>
          <w:rStyle w:val="Heading2Char1"/>
          <w:sz w:val="24"/>
          <w:szCs w:val="24"/>
        </w:rPr>
        <w:t xml:space="preserve"> the Insurance Must Remain</w:t>
      </w:r>
      <w:r w:rsidRPr="005C5B48">
        <w:rPr>
          <w:sz w:val="24"/>
          <w:szCs w:val="24"/>
        </w:rPr>
        <w:t xml:space="preserve"> in Effect for the Project or Lease</w:t>
      </w:r>
      <w:bookmarkEnd w:id="97"/>
    </w:p>
    <w:p w14:paraId="68B14AC7" w14:textId="229FFD59" w:rsidR="00C71E6F" w:rsidRDefault="00C71E6F" w:rsidP="0005366B">
      <w:pPr>
        <w:pStyle w:val="BodyText"/>
        <w:spacing w:after="0"/>
        <w:contextualSpacing/>
        <w:rPr>
          <w:szCs w:val="24"/>
        </w:rPr>
      </w:pPr>
      <w:r>
        <w:t xml:space="preserve">You should state in the contract that the required insurance must be in effect prior to awarding the contract and that it or a successor policy must be in effect for the duration of the project or lease. </w:t>
      </w:r>
      <w:r>
        <w:rPr>
          <w:szCs w:val="24"/>
        </w:rPr>
        <w:lastRenderedPageBreak/>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w:t>
      </w:r>
      <w:r w:rsidR="00422278">
        <w:rPr>
          <w:szCs w:val="24"/>
        </w:rPr>
        <w:t xml:space="preserve"> replace any expired coverage.</w:t>
      </w:r>
    </w:p>
    <w:p w14:paraId="748EA043" w14:textId="4CFB665B" w:rsidR="003A694A" w:rsidRPr="005C5B48" w:rsidRDefault="00B15205" w:rsidP="0005366B">
      <w:pPr>
        <w:pStyle w:val="Heading2"/>
        <w:spacing w:after="0"/>
        <w:contextualSpacing/>
        <w:jc w:val="left"/>
        <w:rPr>
          <w:sz w:val="24"/>
          <w:szCs w:val="24"/>
        </w:rPr>
      </w:pPr>
      <w:bookmarkStart w:id="98" w:name="_Toc474481689"/>
      <w:bookmarkStart w:id="99" w:name="_Toc190078105"/>
      <w:r w:rsidRPr="005C5B48">
        <w:rPr>
          <w:rStyle w:val="Heading2Char1"/>
          <w:sz w:val="24"/>
          <w:szCs w:val="24"/>
        </w:rPr>
        <w:t>For C</w:t>
      </w:r>
      <w:r w:rsidR="00C71E6F" w:rsidRPr="005C5B48">
        <w:rPr>
          <w:rStyle w:val="Heading2Char1"/>
          <w:sz w:val="24"/>
          <w:szCs w:val="24"/>
        </w:rPr>
        <w:t xml:space="preserve">onstruction </w:t>
      </w:r>
      <w:r w:rsidRPr="005C5B48">
        <w:rPr>
          <w:rStyle w:val="Heading2Char1"/>
          <w:sz w:val="24"/>
          <w:szCs w:val="24"/>
        </w:rPr>
        <w:t>P</w:t>
      </w:r>
      <w:r w:rsidR="00C71E6F" w:rsidRPr="005C5B48">
        <w:rPr>
          <w:rStyle w:val="Heading2Char1"/>
          <w:sz w:val="24"/>
          <w:szCs w:val="24"/>
        </w:rPr>
        <w:t>rojects</w:t>
      </w:r>
      <w:bookmarkEnd w:id="98"/>
      <w:r w:rsidR="00C71E6F" w:rsidRPr="005C5B48">
        <w:rPr>
          <w:sz w:val="24"/>
          <w:szCs w:val="24"/>
        </w:rPr>
        <w:t xml:space="preserve"> </w:t>
      </w:r>
      <w:r w:rsidRPr="005C5B48">
        <w:rPr>
          <w:sz w:val="24"/>
          <w:szCs w:val="24"/>
        </w:rPr>
        <w:t>or Claims-Made P</w:t>
      </w:r>
      <w:r w:rsidR="00C71E6F" w:rsidRPr="005C5B48">
        <w:rPr>
          <w:sz w:val="24"/>
          <w:szCs w:val="24"/>
        </w:rPr>
        <w:t>olicies</w:t>
      </w:r>
      <w:bookmarkEnd w:id="99"/>
      <w:r w:rsidR="00C71E6F" w:rsidRPr="005C5B48">
        <w:rPr>
          <w:sz w:val="24"/>
          <w:szCs w:val="24"/>
        </w:rPr>
        <w:t xml:space="preserve"> </w:t>
      </w:r>
    </w:p>
    <w:p w14:paraId="1EA720BB" w14:textId="77777777" w:rsidR="00C71E6F" w:rsidRDefault="003A694A" w:rsidP="0005366B">
      <w:pPr>
        <w:pStyle w:val="BodyText"/>
        <w:spacing w:after="0"/>
        <w:contextualSpacing/>
        <w:rPr>
          <w:bCs/>
          <w:szCs w:val="24"/>
        </w:rPr>
      </w:pPr>
      <w:r>
        <w:rPr>
          <w:szCs w:val="24"/>
        </w:rPr>
        <w:t>Y</w:t>
      </w:r>
      <w:r w:rsidR="00C71E6F">
        <w:rPr>
          <w:szCs w:val="24"/>
        </w:rPr>
        <w:t xml:space="preserve">ou will want coverage to </w:t>
      </w:r>
      <w:r w:rsidR="00C71E6F" w:rsidRPr="001961FB">
        <w:rPr>
          <w:b/>
          <w:szCs w:val="24"/>
        </w:rPr>
        <w:t>extend a number of years past the end of the project</w:t>
      </w:r>
      <w:r w:rsidR="00C71E6F">
        <w:rPr>
          <w:szCs w:val="24"/>
        </w:rPr>
        <w:t xml:space="preserve"> </w:t>
      </w:r>
      <w:r w:rsidR="00C71E6F" w:rsidRPr="001961FB">
        <w:rPr>
          <w:bCs/>
          <w:color w:val="000000" w:themeColor="text1"/>
          <w:szCs w:val="24"/>
        </w:rPr>
        <w:t>to cover completed operations liability claims, often in the form of Construction Defect liability</w:t>
      </w:r>
      <w:r w:rsidR="00C71E6F" w:rsidRPr="001961FB">
        <w:rPr>
          <w:color w:val="000000" w:themeColor="text1"/>
          <w:szCs w:val="24"/>
        </w:rPr>
        <w:t xml:space="preserve">.  </w:t>
      </w:r>
      <w:r w:rsidR="00C71E6F">
        <w:rPr>
          <w:szCs w:val="24"/>
        </w:rPr>
        <w:t xml:space="preserve">See the </w:t>
      </w:r>
      <w:r w:rsidR="00C71E6F" w:rsidRPr="0073060A">
        <w:rPr>
          <w:szCs w:val="24"/>
        </w:rPr>
        <w:t xml:space="preserve">discussion in </w:t>
      </w:r>
      <w:r w:rsidR="00C71E6F">
        <w:rPr>
          <w:szCs w:val="24"/>
        </w:rPr>
        <w:t>Chapter</w:t>
      </w:r>
      <w:r w:rsidR="00C71E6F" w:rsidRPr="0073060A">
        <w:rPr>
          <w:szCs w:val="24"/>
        </w:rPr>
        <w:t xml:space="preserve"> Three</w:t>
      </w:r>
      <w:r w:rsidR="00C71E6F">
        <w:rPr>
          <w:szCs w:val="24"/>
        </w:rPr>
        <w:t xml:space="preserve"> on Construction and Professional Services contracts for more detail.   </w:t>
      </w:r>
    </w:p>
    <w:p w14:paraId="0C9F591D" w14:textId="77777777" w:rsidR="00C71E6F" w:rsidRPr="003A694A" w:rsidRDefault="00C71E6F" w:rsidP="00422278">
      <w:pPr>
        <w:pStyle w:val="Heading2"/>
        <w:spacing w:after="0"/>
        <w:jc w:val="both"/>
        <w:rPr>
          <w:sz w:val="24"/>
          <w:szCs w:val="24"/>
        </w:rPr>
      </w:pPr>
      <w:bookmarkStart w:id="100" w:name="_Toc474481690"/>
      <w:bookmarkStart w:id="101" w:name="_Toc190078106"/>
      <w:r w:rsidRPr="003A694A">
        <w:rPr>
          <w:sz w:val="24"/>
          <w:szCs w:val="24"/>
        </w:rPr>
        <w:t>Professional Services Contracts</w:t>
      </w:r>
      <w:bookmarkEnd w:id="100"/>
      <w:bookmarkEnd w:id="101"/>
    </w:p>
    <w:p w14:paraId="582A6355" w14:textId="6DE1F541" w:rsidR="00C71E6F" w:rsidRDefault="00C71E6F" w:rsidP="00F504F7">
      <w:pPr>
        <w:pStyle w:val="BodyText"/>
      </w:pPr>
      <w:r>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4E518F">
        <w:rPr>
          <w:bCs/>
          <w:color w:val="000000" w:themeColor="text1"/>
        </w:rPr>
        <w:t>technology consultants,</w:t>
      </w:r>
      <w:r w:rsidRPr="004E518F">
        <w:rPr>
          <w:b/>
          <w:bCs/>
          <w:color w:val="000000" w:themeColor="text1"/>
        </w:rPr>
        <w:t xml:space="preserve"> </w:t>
      </w:r>
      <w:r>
        <w:t xml:space="preserve">safety professionals, and risk management consultants.  They key is whether you are relying on a consultant’s professional judgment and if an error in judgment could lead to damages to your Entity or a third party. </w:t>
      </w:r>
      <w:r w:rsidR="00C316E1" w:rsidRPr="00DA1D2C">
        <w:t xml:space="preserve">California has enacted new language to amend Civil Code section 2782 regarding contracted professional’s liability in 2007 and again recently effective January 1, 2018. For a more in-depth analysis, please refer to </w:t>
      </w:r>
      <w:hyperlink w:anchor="_Appendix_C:__1" w:history="1">
        <w:r w:rsidR="00C316E1" w:rsidRPr="00984030">
          <w:rPr>
            <w:rStyle w:val="Hyperlink"/>
          </w:rPr>
          <w:t>Appendix C</w:t>
        </w:r>
      </w:hyperlink>
      <w:r w:rsidR="00C316E1" w:rsidRPr="00DA1D2C">
        <w:t>.</w:t>
      </w:r>
    </w:p>
    <w:p w14:paraId="6D319DC0" w14:textId="046F41EF" w:rsidR="00C71E6F" w:rsidRDefault="00C71E6F" w:rsidP="00F504F7">
      <w:pPr>
        <w:pStyle w:val="BodyText"/>
      </w:pPr>
      <w:r>
        <w:t>A consultant is guilty of professional negligence when damages result from a failure to exercise the same standard of care that another consultant in the same practice and geographic area would use.  Examples of such claims include design errors of architects or engineers and malpractice of doctors or lawyers.  An expert in the subject field is almost always necessary to establish the duty of care and render an opinion on whether or not it was met when attempti</w:t>
      </w:r>
      <w:r w:rsidR="00F504F7">
        <w:t>ng to prove a claim for damages.</w:t>
      </w:r>
    </w:p>
    <w:p w14:paraId="237DC1D8" w14:textId="4C317DF2" w:rsidR="00C71E6F" w:rsidRDefault="00C71E6F" w:rsidP="00F504F7">
      <w:pPr>
        <w:pStyle w:val="BodyText"/>
      </w:pPr>
      <w:r>
        <w:t>Claims arising from professional services performed for your Entity will name the consultant, your Entity and any other connected party as defendants. Even though the consultant may be the party liable under the law, your Entity, in the event of even the slightest joint liability, could still be required to pay for all or part of a loss caused by the consultant.  In addition, your Entity may have its own claims against the consultant for improper design or other professional negligence that resul</w:t>
      </w:r>
      <w:r w:rsidR="00F504F7">
        <w:t>ts in damage to your property.</w:t>
      </w:r>
    </w:p>
    <w:p w14:paraId="2A822EF2" w14:textId="77777777" w:rsidR="00C71E6F" w:rsidRDefault="00C71E6F" w:rsidP="00F504F7">
      <w:pPr>
        <w:pStyle w:val="BodyText"/>
      </w:pPr>
      <w:r>
        <w:t>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a number of issues when dealing with professional services contracts, including:</w:t>
      </w:r>
    </w:p>
    <w:p w14:paraId="5F4FCB96" w14:textId="77777777" w:rsidR="00C71E6F" w:rsidRDefault="00C71E6F" w:rsidP="003B0DA7">
      <w:pPr>
        <w:pStyle w:val="BodyText"/>
        <w:numPr>
          <w:ilvl w:val="1"/>
          <w:numId w:val="31"/>
        </w:numPr>
        <w:ind w:left="634"/>
      </w:pPr>
      <w:r>
        <w:t>Professional Liability (E&amp;O) Insurance</w:t>
      </w:r>
    </w:p>
    <w:p w14:paraId="134212E2" w14:textId="77777777" w:rsidR="00C71E6F" w:rsidRDefault="00C71E6F" w:rsidP="003B0DA7">
      <w:pPr>
        <w:pStyle w:val="BodyText"/>
        <w:numPr>
          <w:ilvl w:val="1"/>
          <w:numId w:val="31"/>
        </w:numPr>
        <w:ind w:left="634"/>
      </w:pPr>
      <w:r>
        <w:t>Additional Insured Status</w:t>
      </w:r>
    </w:p>
    <w:p w14:paraId="68DB3653" w14:textId="77777777" w:rsidR="00C71E6F" w:rsidRDefault="00C71E6F" w:rsidP="003B0DA7">
      <w:pPr>
        <w:pStyle w:val="BodyText"/>
        <w:numPr>
          <w:ilvl w:val="1"/>
          <w:numId w:val="31"/>
        </w:numPr>
        <w:ind w:left="634"/>
      </w:pPr>
      <w:r>
        <w:t>Claims-Made Coverage</w:t>
      </w:r>
    </w:p>
    <w:p w14:paraId="3CC00045" w14:textId="77777777" w:rsidR="00C71E6F" w:rsidRDefault="00C71E6F" w:rsidP="003B0DA7">
      <w:pPr>
        <w:pStyle w:val="BodyText"/>
        <w:numPr>
          <w:ilvl w:val="1"/>
          <w:numId w:val="31"/>
        </w:numPr>
        <w:ind w:left="634"/>
      </w:pPr>
      <w:r>
        <w:t xml:space="preserve">Auto Insurance </w:t>
      </w:r>
    </w:p>
    <w:p w14:paraId="2CD7230C" w14:textId="77777777" w:rsidR="00C71E6F" w:rsidRDefault="00C71E6F" w:rsidP="003B0DA7">
      <w:pPr>
        <w:pStyle w:val="BodyText"/>
        <w:numPr>
          <w:ilvl w:val="1"/>
          <w:numId w:val="31"/>
        </w:numPr>
        <w:ind w:left="634"/>
      </w:pPr>
      <w:r>
        <w:t>Workers’ Compensation</w:t>
      </w:r>
    </w:p>
    <w:p w14:paraId="54683DE1" w14:textId="77777777" w:rsidR="00C71E6F" w:rsidRDefault="00C71E6F" w:rsidP="003B0DA7">
      <w:pPr>
        <w:pStyle w:val="BodyText"/>
        <w:numPr>
          <w:ilvl w:val="1"/>
          <w:numId w:val="31"/>
        </w:numPr>
        <w:ind w:left="634"/>
      </w:pPr>
      <w:r>
        <w:t>Independent Consultant Status</w:t>
      </w:r>
    </w:p>
    <w:p w14:paraId="3E1AB542" w14:textId="77777777" w:rsidR="00C71E6F" w:rsidRDefault="00C71E6F" w:rsidP="0005366B">
      <w:pPr>
        <w:pStyle w:val="BodyText"/>
        <w:numPr>
          <w:ilvl w:val="1"/>
          <w:numId w:val="31"/>
        </w:numPr>
        <w:spacing w:after="0"/>
        <w:ind w:left="634"/>
      </w:pPr>
      <w:r>
        <w:lastRenderedPageBreak/>
        <w:t>Indemnity Limitations</w:t>
      </w:r>
    </w:p>
    <w:p w14:paraId="21A87A9F" w14:textId="7C0E1CC7" w:rsidR="003A694A" w:rsidRPr="00684789" w:rsidRDefault="00C71E6F" w:rsidP="00684789">
      <w:pPr>
        <w:pStyle w:val="Heading2"/>
        <w:spacing w:after="0"/>
        <w:jc w:val="both"/>
        <w:rPr>
          <w:sz w:val="24"/>
          <w:szCs w:val="24"/>
        </w:rPr>
      </w:pPr>
      <w:bookmarkStart w:id="102" w:name="_Toc474481691"/>
      <w:bookmarkStart w:id="103" w:name="_Toc190078107"/>
      <w:r w:rsidRPr="00684789">
        <w:rPr>
          <w:b w:val="0"/>
          <w:sz w:val="24"/>
          <w:szCs w:val="24"/>
        </w:rPr>
        <w:t>Professional Liability Insurance</w:t>
      </w:r>
      <w:bookmarkEnd w:id="102"/>
      <w:bookmarkEnd w:id="103"/>
      <w:r w:rsidRPr="00684789">
        <w:rPr>
          <w:sz w:val="24"/>
          <w:szCs w:val="24"/>
        </w:rPr>
        <w:t xml:space="preserve"> </w:t>
      </w:r>
    </w:p>
    <w:p w14:paraId="7FC32D25" w14:textId="77777777" w:rsidR="004431B6" w:rsidRDefault="004431B6" w:rsidP="0005366B">
      <w:pPr>
        <w:pStyle w:val="BodyText"/>
        <w:spacing w:after="0"/>
      </w:pPr>
      <w:r>
        <w:t>P</w:t>
      </w:r>
      <w:r w:rsidRPr="00AD38F0">
        <w:t xml:space="preserve">rofessional liability insurance provides protection against covered claims for damages by reason of any act, error or omission committed or alleged to have been committed by the insured.  It is also referred to as </w:t>
      </w:r>
      <w:r>
        <w:t>“</w:t>
      </w:r>
      <w:r w:rsidRPr="00AD38F0">
        <w:t>Errors and Omissions</w:t>
      </w:r>
      <w:r>
        <w:t>”</w:t>
      </w:r>
      <w:r w:rsidRPr="00AD38F0">
        <w:t xml:space="preserve"> or </w:t>
      </w:r>
      <w:r>
        <w:t>“</w:t>
      </w:r>
      <w:r w:rsidRPr="00AD38F0">
        <w:t>E&amp;O</w:t>
      </w:r>
      <w:r>
        <w:t>”</w:t>
      </w:r>
      <w:r w:rsidRPr="00AD38F0">
        <w:t xml:space="preserve"> insurance.  Coverage provided by professional liability insurance policies differs from coverage provided by general liability insurance. General liability policies exclude professional</w:t>
      </w:r>
      <w:r>
        <w:t xml:space="preserve"> liability</w:t>
      </w:r>
      <w:r w:rsidRPr="00AD38F0">
        <w:t xml:space="preserve"> exposures such as design errors. General liability policies are also limited to claims for bodily injury, property damage, advertising injury, and personal injury. Professional liability policies cover a broader range of</w:t>
      </w:r>
      <w:r>
        <w:t xml:space="preserve"> financial and</w:t>
      </w:r>
      <w:r w:rsidRPr="00AD38F0">
        <w:t xml:space="preserve"> economic loss</w:t>
      </w:r>
      <w:r w:rsidRPr="005C080B">
        <w:t xml:space="preserve"> from an error or omission</w:t>
      </w:r>
      <w:r w:rsidRPr="00AD38F0">
        <w:t xml:space="preserve"> </w:t>
      </w:r>
      <w:r>
        <w:t>even if no bodily injury or p</w:t>
      </w:r>
      <w:r w:rsidRPr="005C080B">
        <w:t>ro</w:t>
      </w:r>
      <w:r>
        <w:t>perty damage happened. This type of coverage is for consultants, attorneys, architects, engineers, and others who give advice, specifications, plans, or other professional services.</w:t>
      </w:r>
    </w:p>
    <w:p w14:paraId="7DA7DFFF" w14:textId="47E436B9" w:rsidR="004431B6" w:rsidRDefault="00C42BC1" w:rsidP="00F504F7">
      <w:pPr>
        <w:pStyle w:val="BodyText"/>
      </w:pPr>
      <w:hyperlink w:anchor="_Exhibit_2:_" w:history="1">
        <w:r w:rsidR="004431B6" w:rsidRPr="00ED2D03">
          <w:rPr>
            <w:rStyle w:val="Hyperlink"/>
            <w:rFonts w:eastAsiaTheme="minorEastAsia"/>
          </w:rPr>
          <w:t>Exhibit 2</w:t>
        </w:r>
      </w:hyperlink>
      <w:r w:rsidR="004431B6">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C4927B5" w14:textId="77777777" w:rsidR="004431B6" w:rsidRDefault="004431B6" w:rsidP="00F504F7">
      <w:pPr>
        <w:pStyle w:val="BodyText"/>
        <w:rPr>
          <w:color w:val="FFFFFF"/>
        </w:rPr>
      </w:pPr>
      <w:r>
        <w:t xml:space="preserve">You must also exercise judgment on the subject of minimum acceptable insurer requirements. For some professions, limited insurance markets exist for professional liability coverage. There may be no insurers meeting your Entity’s standard insurer requirements that are willing to write the particular kind of coverage required. In such cases, you must sometimes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For assistance in evaluating professional liability insurers, contact your risk management advisor. </w:t>
      </w:r>
    </w:p>
    <w:p w14:paraId="0D851E27" w14:textId="77777777" w:rsidR="004431B6" w:rsidRPr="00900967" w:rsidRDefault="004431B6" w:rsidP="0005366B">
      <w:pPr>
        <w:pStyle w:val="Heading2"/>
        <w:spacing w:after="0"/>
        <w:jc w:val="left"/>
      </w:pPr>
      <w:bookmarkStart w:id="104" w:name="_Toc190078108"/>
      <w:r w:rsidRPr="00900967">
        <w:rPr>
          <w:rStyle w:val="Heading2Char1"/>
          <w:sz w:val="24"/>
          <w:szCs w:val="24"/>
        </w:rPr>
        <w:t>Additional Insured Status</w:t>
      </w:r>
      <w:bookmarkEnd w:id="104"/>
      <w:r w:rsidRPr="00900967">
        <w:t xml:space="preserve">  </w:t>
      </w:r>
    </w:p>
    <w:p w14:paraId="46E27803" w14:textId="77777777" w:rsidR="004431B6" w:rsidRDefault="004431B6" w:rsidP="0005366B">
      <w:pPr>
        <w:pStyle w:val="BodyText"/>
        <w:spacing w:after="0"/>
      </w:pPr>
      <w:r>
        <w:t xml:space="preserve">Because of the highly personal nature of professional liability insurance (the insurer covers the professional’s competence); insurers generally will not add additional insureds to the policy unless they are employees or subsidiaries of the insured. The specifications in this manual do not request additional insured status for professional liability.  </w:t>
      </w:r>
    </w:p>
    <w:p w14:paraId="7922ED9E" w14:textId="77777777" w:rsidR="004431B6" w:rsidRPr="00900967" w:rsidRDefault="004431B6" w:rsidP="0005366B">
      <w:pPr>
        <w:pStyle w:val="Heading2"/>
        <w:spacing w:after="0"/>
        <w:jc w:val="left"/>
      </w:pPr>
      <w:bookmarkStart w:id="105" w:name="_Toc190078109"/>
      <w:r w:rsidRPr="00900967">
        <w:rPr>
          <w:rStyle w:val="Heading2Char1"/>
          <w:sz w:val="24"/>
          <w:szCs w:val="24"/>
        </w:rPr>
        <w:t>Claims-Made Coverage</w:t>
      </w:r>
      <w:bookmarkEnd w:id="105"/>
    </w:p>
    <w:p w14:paraId="4C02C121" w14:textId="77777777" w:rsidR="004431B6" w:rsidRDefault="004431B6" w:rsidP="0005366B">
      <w:pPr>
        <w:pStyle w:val="BodyText"/>
        <w:spacing w:after="0"/>
      </w:pPr>
      <w:r>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For large projects you may want to require an even longer time period and/or require a policy with a built in “tail” for reporting claims in the future.     </w:t>
      </w:r>
    </w:p>
    <w:p w14:paraId="20B7FD36" w14:textId="67B6C8BB" w:rsidR="004431B6" w:rsidRDefault="004431B6" w:rsidP="00F504F7">
      <w:pPr>
        <w:pStyle w:val="BodyText"/>
      </w:pPr>
      <w:r>
        <w:t xml:space="preserve">Because professional liability insurance is almost always written on a claims-made basis, Entities that hire architects or engineers should have concern about coverage for latent defects or design errors that may result in future claims after the current coverage has expired. One solution to this problem is to require the design professional to agree to maintain coverage for a specified period after the project has been completed (extended reporting period, or tail, coverage). However, this </w:t>
      </w:r>
      <w:r>
        <w:lastRenderedPageBreak/>
        <w:t xml:space="preserve">requirement may be very difficult to enforce. If the project is large enough, the architect’s or engineer’s insurer may provide a </w:t>
      </w:r>
      <w:r w:rsidR="00900967">
        <w:t>policy specific to the project or “project policy”</w:t>
      </w:r>
      <w:r>
        <w:t xml:space="preserve">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3F80293D" w14:textId="77777777" w:rsidR="007156CD" w:rsidRDefault="007156CD" w:rsidP="007156CD">
      <w:pPr>
        <w:pStyle w:val="BodyText"/>
      </w:pPr>
      <w:r>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32BAF1C3" w14:textId="1E3B304A" w:rsidR="007156CD" w:rsidRDefault="007156CD" w:rsidP="007156CD">
      <w:pPr>
        <w:pStyle w:val="BodyText"/>
      </w:pPr>
      <w:r>
        <w:t xml:space="preserve">For Claims-Made policies the trigger of coverage is the date the claim is made against the insured. The loss also must have occurred after any applicable Retroactive Date and reported to the insurer within the policy period or any applicable extended reporting period. </w:t>
      </w:r>
      <w:r w:rsidR="00454108">
        <w:t>Typically,</w:t>
      </w:r>
      <w:r>
        <w:t xml:space="preserve"> the insured has 30-60 days after policy expiration to report the claim, and extended reporting periods of a year are more are generally offered for an additional premium. </w:t>
      </w:r>
    </w:p>
    <w:p w14:paraId="6A3F9C4D" w14:textId="74CBA23C" w:rsidR="007156CD" w:rsidRDefault="007156CD" w:rsidP="007156CD">
      <w:pPr>
        <w:pStyle w:val="BodyText"/>
      </w:pPr>
      <w:r>
        <w:t>The illustration below provides an overview of how Occurrence and Claims-Made policies may be triggered by the same loss that occurs in one policy period but is reported in another.</w:t>
      </w:r>
    </w:p>
    <w:p w14:paraId="1E8313C1" w14:textId="2F91508B" w:rsidR="004C0B70" w:rsidRDefault="00FD66C1" w:rsidP="00FD66C1">
      <w:pPr>
        <w:pStyle w:val="BodyText"/>
        <w:jc w:val="center"/>
      </w:pPr>
      <w:r>
        <w:rPr>
          <w:color w:val="FF0000"/>
        </w:rPr>
        <w:object w:dxaOrig="9605" w:dyaOrig="5393" w14:anchorId="273598D3">
          <v:shape id="_x0000_i1026" type="#_x0000_t75" style="width:477.75pt;height:274.5pt" o:ole="">
            <v:imagedata r:id="rId31" o:title=""/>
          </v:shape>
          <o:OLEObject Type="Embed" ProgID="PowerPoint.Show.12" ShapeID="_x0000_i1026" DrawAspect="Content" ObjectID="_1801393118" r:id="rId32"/>
        </w:object>
      </w:r>
    </w:p>
    <w:p w14:paraId="3D424414" w14:textId="24CE6EF3" w:rsidR="007156CD" w:rsidRPr="007156CD" w:rsidRDefault="007156CD" w:rsidP="007156CD">
      <w:pPr>
        <w:pStyle w:val="BodyText"/>
      </w:pPr>
      <w:r w:rsidRPr="007156CD">
        <w:t>Because professional liability insurance is almost always written on a claims-made basis, Entities</w:t>
      </w:r>
      <w:r w:rsidRPr="007156CD">
        <w:br/>
        <w:t>that hire architects or engineers should have concern about coverage for latent defects or design</w:t>
      </w:r>
      <w:r w:rsidRPr="007156CD">
        <w:br/>
        <w:t>errors that may result in future claims after the current coverage has expired.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However, this requirement may be very difficult to enforce.</w:t>
      </w:r>
    </w:p>
    <w:p w14:paraId="323A9952" w14:textId="77777777" w:rsidR="007156CD" w:rsidRPr="007156CD" w:rsidRDefault="007156CD" w:rsidP="007156CD">
      <w:pPr>
        <w:pStyle w:val="BodyText"/>
      </w:pPr>
      <w:r w:rsidRPr="007156CD">
        <w:lastRenderedPageBreak/>
        <w:t>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0D18A167" w14:textId="77777777" w:rsidR="007156CD" w:rsidRPr="007156CD" w:rsidRDefault="007156CD" w:rsidP="007156CD">
      <w:pPr>
        <w:pStyle w:val="BodyText"/>
      </w:pPr>
      <w:r w:rsidRPr="007156CD">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65E0054A" w14:textId="77777777" w:rsidR="007156CD" w:rsidRDefault="007156CD" w:rsidP="007156CD">
      <w:pPr>
        <w:pStyle w:val="BodyText"/>
      </w:pPr>
    </w:p>
    <w:p w14:paraId="4D79BB83" w14:textId="77777777" w:rsidR="004431B6" w:rsidRPr="00900967" w:rsidRDefault="004431B6" w:rsidP="00422278">
      <w:pPr>
        <w:pStyle w:val="BodyText"/>
        <w:spacing w:before="120" w:after="0"/>
        <w:rPr>
          <w:b/>
          <w:szCs w:val="24"/>
        </w:rPr>
      </w:pPr>
      <w:r w:rsidRPr="00900967">
        <w:rPr>
          <w:b/>
          <w:szCs w:val="24"/>
        </w:rPr>
        <w:t xml:space="preserve">ISO Professional Liability Policy </w:t>
      </w:r>
    </w:p>
    <w:p w14:paraId="521B6196" w14:textId="7CF00988" w:rsidR="004431B6" w:rsidRDefault="004431B6" w:rsidP="00F504F7">
      <w:pPr>
        <w:pStyle w:val="BodyText"/>
      </w:pPr>
      <w:r>
        <w:t xml:space="preserve">Professional Liability policies have </w:t>
      </w:r>
      <w:r w:rsidR="00416BD5">
        <w:t>not</w:t>
      </w:r>
      <w:r>
        <w:t xml:space="preserve"> been standardized since ISO had never published one that became the standard for the industry such as the ISO Commercial General Liability (CGL) and Business Auto (BAP) forms. ISO has finally published a Professional Liability policy in 2017. Since the carriers writing this type of insurance have already developed and used their own proprietary </w:t>
      </w:r>
      <w:r w:rsidR="0014424E">
        <w:t>manuscript</w:t>
      </w:r>
      <w:r>
        <w:t xml:space="preserve"> forms for years, we have not noticed any rush to adopt the ISO form. If in the </w:t>
      </w:r>
      <w:r w:rsidR="00CE0B58">
        <w:t>future,</w:t>
      </w:r>
      <w:r>
        <w:t xml:space="preserve"> it begins to come into common use we will do an analysis of the ISO form.</w:t>
      </w:r>
    </w:p>
    <w:p w14:paraId="69569E1A" w14:textId="77777777" w:rsidR="003A694A" w:rsidRDefault="00C71E6F" w:rsidP="0005366B">
      <w:pPr>
        <w:pStyle w:val="Heading2"/>
        <w:spacing w:after="0"/>
        <w:jc w:val="left"/>
      </w:pPr>
      <w:bookmarkStart w:id="106" w:name="_Toc474481694"/>
      <w:bookmarkStart w:id="107" w:name="_Toc190078110"/>
      <w:r w:rsidRPr="003A694A">
        <w:rPr>
          <w:rStyle w:val="Heading2Char1"/>
          <w:sz w:val="24"/>
          <w:szCs w:val="24"/>
        </w:rPr>
        <w:t>Auto Insurance</w:t>
      </w:r>
      <w:bookmarkEnd w:id="106"/>
      <w:bookmarkEnd w:id="107"/>
      <w:r>
        <w:t xml:space="preserve"> </w:t>
      </w:r>
    </w:p>
    <w:p w14:paraId="3AFC3937" w14:textId="789EF039" w:rsidR="00C71E6F" w:rsidRDefault="00C71E6F" w:rsidP="0005366B">
      <w:pPr>
        <w:pStyle w:val="BodyText"/>
        <w:spacing w:after="0"/>
      </w:pPr>
      <w:r>
        <w:t xml:space="preserve">If the consultant will use an automobile in any phase of the work performed for your Entity you should also require evidence of automobile liability insurance. In some cases, the consulting firm will </w:t>
      </w:r>
      <w:r w:rsidR="00D35E1B">
        <w:t xml:space="preserve">not </w:t>
      </w:r>
      <w:r>
        <w:t>own automobiles and therefore may not purchase</w:t>
      </w:r>
      <w:r w:rsidR="00A900D2">
        <w:t xml:space="preserve"> full </w:t>
      </w:r>
      <w:r>
        <w:t xml:space="preserve">automobile liability </w:t>
      </w:r>
      <w:r w:rsidR="00A900D2">
        <w:t xml:space="preserve">coverage. Regardless of whether or not a firm owns any autos of their </w:t>
      </w:r>
      <w:r w:rsidR="003A07B7">
        <w:t>own,</w:t>
      </w:r>
      <w:r>
        <w:t xml:space="preserve"> </w:t>
      </w:r>
      <w:r w:rsidR="00A900D2">
        <w:t>they should carry</w:t>
      </w:r>
      <w:r w:rsidR="00C162D1">
        <w:t xml:space="preserve"> </w:t>
      </w:r>
      <w:r>
        <w:t>coverage for their non-owned and hired automobile exposure.</w:t>
      </w:r>
      <w:r w:rsidR="00A900D2">
        <w:t xml:space="preserve"> Non-owned and hired automobile liability insurance covers </w:t>
      </w:r>
      <w:r w:rsidR="00A900D2" w:rsidRPr="00A900D2">
        <w:t>vehicles owned by</w:t>
      </w:r>
      <w:r w:rsidR="00C162D1">
        <w:t xml:space="preserve"> </w:t>
      </w:r>
      <w:r w:rsidR="00CE0B58">
        <w:t>consultants’</w:t>
      </w:r>
      <w:r w:rsidR="00A900D2" w:rsidRPr="00A900D2">
        <w:t xml:space="preserve"> employees and </w:t>
      </w:r>
      <w:r>
        <w:t xml:space="preserve">protects </w:t>
      </w:r>
      <w:r w:rsidR="00C162D1">
        <w:t>your</w:t>
      </w:r>
      <w:r w:rsidR="00A900D2">
        <w:t xml:space="preserve"> entity from</w:t>
      </w:r>
      <w:r w:rsidR="00C162D1">
        <w:t xml:space="preserve"> </w:t>
      </w:r>
      <w:r>
        <w:t xml:space="preserve">claims arising </w:t>
      </w:r>
      <w:r w:rsidR="003376B8">
        <w:t xml:space="preserve">out of the </w:t>
      </w:r>
      <w:r>
        <w:t xml:space="preserve">use of personal or rented vehicles </w:t>
      </w:r>
      <w:r w:rsidR="00A900D2">
        <w:t>used in the course of business</w:t>
      </w:r>
      <w:r>
        <w:t xml:space="preserve">.  </w:t>
      </w:r>
      <w:r w:rsidR="003376B8">
        <w:t>To verify coverage, r</w:t>
      </w:r>
      <w:r w:rsidR="00A900D2">
        <w:t>eques</w:t>
      </w:r>
      <w:r w:rsidR="006E11F4">
        <w:t xml:space="preserve">t a certificate of insurance listing the carrier, coverage terms and covered auto symbols – hired is symbol </w:t>
      </w:r>
      <w:r w:rsidR="003376B8">
        <w:t>8</w:t>
      </w:r>
      <w:r w:rsidR="006E11F4">
        <w:t xml:space="preserve"> and non-owned is </w:t>
      </w:r>
      <w:r w:rsidR="00D47A0F">
        <w:t>s</w:t>
      </w:r>
      <w:r w:rsidR="006E11F4">
        <w:t xml:space="preserve">ymbol 9. </w:t>
      </w:r>
      <w:r>
        <w:t>If you are dealing with a sole proprietor, proof of personal auto coverage should be required, though you may have to accept less than a $1 million limit.</w:t>
      </w:r>
    </w:p>
    <w:p w14:paraId="38131250" w14:textId="77777777" w:rsidR="00743557" w:rsidRPr="00900967" w:rsidRDefault="00743557" w:rsidP="0005366B">
      <w:pPr>
        <w:pStyle w:val="Heading2"/>
        <w:spacing w:after="0"/>
        <w:jc w:val="left"/>
      </w:pPr>
      <w:bookmarkStart w:id="108" w:name="_Toc190078111"/>
      <w:r w:rsidRPr="00900967">
        <w:rPr>
          <w:rStyle w:val="Heading2Char1"/>
          <w:sz w:val="24"/>
          <w:szCs w:val="24"/>
        </w:rPr>
        <w:t>Additional Insured Status</w:t>
      </w:r>
      <w:bookmarkEnd w:id="108"/>
      <w:r w:rsidRPr="00900967">
        <w:t xml:space="preserve">  </w:t>
      </w:r>
    </w:p>
    <w:p w14:paraId="49125D1F" w14:textId="1C95D5E9" w:rsidR="003376B8" w:rsidRPr="00B43781" w:rsidRDefault="003376B8" w:rsidP="0005366B">
      <w:pPr>
        <w:pStyle w:val="BodyText"/>
        <w:spacing w:after="0"/>
        <w:rPr>
          <w:rStyle w:val="Heading2Char1"/>
          <w:rFonts w:ascii="Times New Roman" w:hAnsi="Times New Roman"/>
          <w:b w:val="0"/>
          <w:sz w:val="24"/>
        </w:rPr>
      </w:pPr>
      <w:bookmarkStart w:id="109" w:name="_Toc474481695"/>
      <w:r w:rsidRPr="008B4948">
        <w:t xml:space="preserve">The omnibus clause </w:t>
      </w:r>
      <w:r>
        <w:t xml:space="preserve">afforded in automobile liability policies </w:t>
      </w:r>
      <w:r w:rsidRPr="008B4948">
        <w:t>grants coverage to any person or organization held responsible for operation of the vehicle</w:t>
      </w:r>
      <w:r>
        <w:t xml:space="preserve"> and for the covered autos of a contractor’s policy. This means that there is no need to request and review additional in</w:t>
      </w:r>
      <w:r w:rsidR="00B43781">
        <w:t xml:space="preserve">sured status and endorsements. </w:t>
      </w:r>
    </w:p>
    <w:p w14:paraId="20F5BF1C" w14:textId="379E2586" w:rsidR="003A694A" w:rsidRDefault="00C71E6F" w:rsidP="0005366B">
      <w:pPr>
        <w:pStyle w:val="Heading2"/>
        <w:spacing w:after="0"/>
        <w:jc w:val="left"/>
      </w:pPr>
      <w:bookmarkStart w:id="110" w:name="_Toc190078112"/>
      <w:r w:rsidRPr="003A694A">
        <w:rPr>
          <w:rStyle w:val="Heading2Char1"/>
          <w:sz w:val="24"/>
          <w:szCs w:val="24"/>
        </w:rPr>
        <w:t>Workers’ Compensation</w:t>
      </w:r>
      <w:bookmarkEnd w:id="109"/>
      <w:bookmarkEnd w:id="110"/>
      <w:r>
        <w:t xml:space="preserve">  </w:t>
      </w:r>
    </w:p>
    <w:p w14:paraId="56E238ED" w14:textId="2CE045C0" w:rsidR="003376B8" w:rsidRDefault="003376B8" w:rsidP="0005366B">
      <w:pPr>
        <w:pStyle w:val="BodyText"/>
        <w:spacing w:after="0"/>
      </w:pPr>
      <w:r w:rsidRPr="00C85FF3">
        <w:t xml:space="preserve">Your Entity should require evidence of </w:t>
      </w:r>
      <w:r>
        <w:t>W</w:t>
      </w:r>
      <w:r w:rsidRPr="00C85FF3">
        <w:t xml:space="preserve">orkers’ </w:t>
      </w:r>
      <w:r>
        <w:t>C</w:t>
      </w:r>
      <w:r w:rsidRPr="00C85FF3">
        <w:t xml:space="preserve">ompensation insurance.  However, if the </w:t>
      </w:r>
      <w:r>
        <w:t xml:space="preserve">other party </w:t>
      </w:r>
      <w:r w:rsidRPr="00C85FF3">
        <w:t xml:space="preserve">has no employees, for example a sole practitioner or a partner in a </w:t>
      </w:r>
      <w:r>
        <w:t xml:space="preserve">consulting </w:t>
      </w:r>
      <w:r w:rsidRPr="00C85FF3">
        <w:t>firm with only contracted support staff, then Workers’ Compensation is not required</w:t>
      </w:r>
      <w:r>
        <w:t xml:space="preserve">. Many persons in that position will purchase Short and/or </w:t>
      </w:r>
      <w:r w:rsidR="00FF2BF8">
        <w:t>Long-Term</w:t>
      </w:r>
      <w:r>
        <w:t xml:space="preserve"> Disability to cover their own exposure. </w:t>
      </w:r>
    </w:p>
    <w:p w14:paraId="7AD63E3E" w14:textId="0C8EC7F0" w:rsidR="003376B8" w:rsidRDefault="003376B8" w:rsidP="003376B8">
      <w:pPr>
        <w:pStyle w:val="BodyText"/>
      </w:pPr>
      <w:r>
        <w:t xml:space="preserve">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w:t>
      </w:r>
      <w:r w:rsidRPr="0042030F">
        <w:lastRenderedPageBreak/>
        <w:t>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219AE905" w14:textId="6F1B9209" w:rsidR="00913812" w:rsidRDefault="00913812" w:rsidP="003376B8">
      <w:pPr>
        <w:pStyle w:val="BodyText"/>
      </w:pPr>
      <w:r w:rsidRPr="00913812">
        <w:t xml:space="preserve">If a contractor advises that it does not have any employees subject to workers compensation, we recommend that the entity require a declaration of this status in lieu of providing a certificate of WC coverage.  A search of the internet will provide </w:t>
      </w:r>
      <w:proofErr w:type="gramStart"/>
      <w:r w:rsidRPr="00913812">
        <w:t>examples</w:t>
      </w:r>
      <w:proofErr w:type="gramEnd"/>
      <w:r w:rsidRPr="00913812">
        <w:t xml:space="preserve"> and we found that the County of Santa Barbara had a good example and that the City of Los Angeles had a good process form to obtain the risk manager’s approval for a waiver.</w:t>
      </w:r>
    </w:p>
    <w:p w14:paraId="43F1C652" w14:textId="77777777" w:rsidR="003A694A" w:rsidRDefault="00C71E6F" w:rsidP="00422278">
      <w:pPr>
        <w:pStyle w:val="Heading2"/>
        <w:spacing w:after="0"/>
        <w:jc w:val="both"/>
      </w:pPr>
      <w:bookmarkStart w:id="111" w:name="_Toc474481696"/>
      <w:bookmarkStart w:id="112" w:name="_Toc190078113"/>
      <w:r w:rsidRPr="003A694A">
        <w:rPr>
          <w:rStyle w:val="Heading2Char1"/>
          <w:sz w:val="24"/>
          <w:szCs w:val="24"/>
        </w:rPr>
        <w:t>Independent Consultant Status</w:t>
      </w:r>
      <w:bookmarkEnd w:id="111"/>
      <w:bookmarkEnd w:id="112"/>
      <w:r>
        <w:t xml:space="preserve">  </w:t>
      </w:r>
    </w:p>
    <w:p w14:paraId="2D520498" w14:textId="77777777" w:rsidR="00C71E6F" w:rsidRDefault="00C71E6F" w:rsidP="00F504F7">
      <w:pPr>
        <w:pStyle w:val="BodyText"/>
        <w:rPr>
          <w:color w:val="FFFFFF"/>
        </w:rPr>
      </w:pPr>
      <w:r>
        <w:t xml:space="preserve">Even though the contract with the consultant may make clear that the consultant is hired as a contractor and not as an employee, the courts may find a way to provide workers’ compensation coverage or other benefits through Entity resources in the event that a consultant or employee is injured or claims that he or she should be entitled to health, pension, or overtime benefits due to the nature of the contractual relationship.     </w:t>
      </w:r>
    </w:p>
    <w:p w14:paraId="3E86F5AA" w14:textId="1282FC85" w:rsidR="00C71E6F" w:rsidRDefault="00C71E6F" w:rsidP="00F504F7">
      <w:pPr>
        <w:pStyle w:val="BodyText"/>
      </w:pPr>
      <w:r>
        <w:t xml:space="preserve">This is an area to involve legal counsel specializing in employment issues to review the work assignments and performance standards and draft appropriate protections in the contract.   The Internal Revenue Service may ultimately </w:t>
      </w:r>
      <w:r w:rsidR="00530476">
        <w:t>decide</w:t>
      </w:r>
      <w:r>
        <w:t xml:space="preserve"> whether or not a consultant should be considered an employee.  You can review its criteria on its website at </w:t>
      </w:r>
      <w:hyperlink r:id="rId33" w:history="1">
        <w:r w:rsidRPr="00AD38F0">
          <w:rPr>
            <w:rStyle w:val="Hyperlink"/>
          </w:rPr>
          <w:t>http://www.irs.gov</w:t>
        </w:r>
      </w:hyperlink>
      <w:r w:rsidRPr="00AD38F0">
        <w:t>.</w:t>
      </w:r>
      <w:r>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as a result of the consultant’s function. </w:t>
      </w:r>
    </w:p>
    <w:p w14:paraId="5A8B484F" w14:textId="77777777" w:rsidR="003A694A" w:rsidRDefault="00C71E6F" w:rsidP="00422278">
      <w:pPr>
        <w:pStyle w:val="Heading2"/>
        <w:spacing w:after="0"/>
        <w:jc w:val="both"/>
      </w:pPr>
      <w:bookmarkStart w:id="113" w:name="_Toc474481697"/>
      <w:bookmarkStart w:id="114" w:name="_Toc190078114"/>
      <w:r w:rsidRPr="003A694A">
        <w:rPr>
          <w:rStyle w:val="Heading2Char1"/>
          <w:sz w:val="24"/>
          <w:szCs w:val="24"/>
        </w:rPr>
        <w:t>Indemnity Limitations</w:t>
      </w:r>
      <w:bookmarkEnd w:id="113"/>
      <w:bookmarkEnd w:id="114"/>
      <w:r>
        <w:t xml:space="preserve">  </w:t>
      </w:r>
    </w:p>
    <w:p w14:paraId="2C61D877" w14:textId="05DDE279" w:rsidR="00C71E6F" w:rsidRDefault="00C71E6F" w:rsidP="00F504F7">
      <w:pPr>
        <w:pStyle w:val="BodyText"/>
      </w:pPr>
      <w:r>
        <w:t>S</w:t>
      </w:r>
      <w:r w:rsidRPr="00AD38F0">
        <w:t>pecial care is needed in drafting indemnification requirements for contract</w:t>
      </w:r>
      <w:r>
        <w:t>s</w:t>
      </w:r>
      <w:r w:rsidRPr="00AD38F0">
        <w:t xml:space="preserve"> with consultant</w:t>
      </w:r>
      <w:r>
        <w:t>s</w:t>
      </w:r>
      <w:r w:rsidRPr="00AD38F0">
        <w:t>.</w:t>
      </w:r>
      <w:r>
        <w:t xml:space="preserve"> </w:t>
      </w:r>
      <w:hyperlink w:anchor="_Appendix_C:__1" w:history="1">
        <w:r w:rsidRPr="00984030">
          <w:rPr>
            <w:rStyle w:val="Hyperlink"/>
          </w:rPr>
          <w:t>Appendix C</w:t>
        </w:r>
      </w:hyperlink>
      <w:r>
        <w:t xml:space="preserve"> explains special restrictions on indemnity agreements with design professionals.  In addition, most professional liability insurers exclude liability assumed under contract by their insureds. However, most </w:t>
      </w:r>
      <w:r w:rsidRPr="00AD38F0">
        <w:t>general</w:t>
      </w:r>
      <w:r>
        <w:t xml:space="preserve">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40BA17EF" w14:textId="77777777" w:rsidR="00C71E6F" w:rsidRDefault="00C71E6F" w:rsidP="00F504F7">
      <w:pPr>
        <w:pStyle w:val="BodyText"/>
      </w:pPr>
      <w:r>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the hold harmless, such as a duty to defend or pay costs as incurred.  For this reason, many consultants attempt to negotiate away such provisions.  </w:t>
      </w:r>
    </w:p>
    <w:p w14:paraId="3E350956" w14:textId="77777777" w:rsidR="00C71E6F" w:rsidRDefault="00C71E6F" w:rsidP="00F504F7">
      <w:pPr>
        <w:pStyle w:val="BodyText"/>
      </w:pPr>
      <w:r>
        <w:lastRenderedPageBreak/>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13B3F619" w14:textId="500653D1" w:rsidR="00C71E6F" w:rsidRDefault="00C71E6F" w:rsidP="00F504F7">
      <w:pPr>
        <w:pStyle w:val="BodyText"/>
      </w:pPr>
      <w:r>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7605BE5A" w14:textId="086AFC88" w:rsidR="00260115" w:rsidRDefault="00260115" w:rsidP="00F504F7">
      <w:pPr>
        <w:pStyle w:val="BodyText"/>
      </w:pPr>
      <w:r>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hard to prove damages, typically in a liquidated damages provision.       </w:t>
      </w:r>
    </w:p>
    <w:p w14:paraId="79F4C5FD" w14:textId="1DCA4EA5" w:rsidR="00C71E6F" w:rsidRDefault="00C71E6F" w:rsidP="00F504F7">
      <w:pPr>
        <w:pStyle w:val="BodyText"/>
      </w:pPr>
      <w:r>
        <w:t>The area of professional liability insurance does not lend itself to the application of hard-and-fast rules. Flexibility and discretion are needed to protect your Entity. Although there are no absolute guarantees to assure that your Entity will not be forced to pay a loss due to errors or omissions of its consultants, the practices described above can help provide a reasonable measure of protection.</w:t>
      </w:r>
      <w:r w:rsidR="00966298" w:rsidRPr="00966298">
        <w:rPr>
          <w:rFonts w:ascii="Times New Roman Bold" w:hAnsi="Times New Roman Bold"/>
          <w:b/>
          <w:noProof/>
          <w:spacing w:val="-2"/>
          <w:sz w:val="20"/>
        </w:rPr>
        <w:t xml:space="preserve"> </w:t>
      </w:r>
    </w:p>
    <w:p w14:paraId="3BF67091" w14:textId="77777777" w:rsidR="00774B91" w:rsidRDefault="00774B91" w:rsidP="00774B91">
      <w:pPr>
        <w:pStyle w:val="Heading2"/>
        <w:spacing w:after="0"/>
        <w:jc w:val="both"/>
        <w:rPr>
          <w:b w:val="0"/>
          <w:bCs w:val="0"/>
          <w:sz w:val="24"/>
          <w:szCs w:val="24"/>
        </w:rPr>
      </w:pPr>
      <w:bookmarkStart w:id="115" w:name="_Toc190078115"/>
      <w:r>
        <w:rPr>
          <w:sz w:val="24"/>
          <w:szCs w:val="24"/>
        </w:rPr>
        <w:t>Property Insurance</w:t>
      </w:r>
      <w:bookmarkEnd w:id="115"/>
      <w:r>
        <w:rPr>
          <w:sz w:val="24"/>
          <w:szCs w:val="24"/>
        </w:rPr>
        <w:t xml:space="preserve"> </w:t>
      </w:r>
    </w:p>
    <w:p w14:paraId="78494A22" w14:textId="52C0FD0C" w:rsidR="00774B91" w:rsidRDefault="00774B91" w:rsidP="00774B91">
      <w:pPr>
        <w:spacing w:after="120"/>
      </w:pPr>
      <w:r>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in the course of construction and leases involving tenant improvements and betterments.  Course of construction risks are addressed in the next chapter, while leases are addressed below and in </w:t>
      </w:r>
      <w:hyperlink w:anchor="_Exhibit_3:__1" w:history="1">
        <w:r w:rsidRPr="00111C8E">
          <w:rPr>
            <w:rStyle w:val="Hyperlink"/>
            <w:rFonts w:eastAsiaTheme="majorEastAsia"/>
          </w:rPr>
          <w:t>Exhibit 3</w:t>
        </w:r>
        <w:r w:rsidRPr="00111C8E">
          <w:rPr>
            <w:rStyle w:val="Hyperlink"/>
          </w:rPr>
          <w:t xml:space="preserve"> </w:t>
        </w:r>
      </w:hyperlink>
      <w:r>
        <w:t xml:space="preserve">at the end of this chapter.  </w:t>
      </w:r>
    </w:p>
    <w:p w14:paraId="2EADE3ED" w14:textId="77777777" w:rsidR="00774B91" w:rsidRDefault="00774B91" w:rsidP="00774B91">
      <w:pPr>
        <w:pStyle w:val="Heading2"/>
        <w:spacing w:after="0"/>
        <w:jc w:val="both"/>
        <w:rPr>
          <w:b w:val="0"/>
          <w:bCs w:val="0"/>
          <w:sz w:val="24"/>
          <w:szCs w:val="24"/>
        </w:rPr>
      </w:pPr>
      <w:bookmarkStart w:id="116" w:name="_Toc190078116"/>
      <w:r>
        <w:rPr>
          <w:sz w:val="24"/>
          <w:szCs w:val="24"/>
        </w:rPr>
        <w:t>Tenant’s Improvements and Betterments</w:t>
      </w:r>
      <w:bookmarkEnd w:id="116"/>
    </w:p>
    <w:p w14:paraId="600DD263" w14:textId="77777777" w:rsidR="00774B91" w:rsidRPr="00AD514B" w:rsidRDefault="00774B91" w:rsidP="00774B91">
      <w:pPr>
        <w:pStyle w:val="BodyText"/>
      </w:pPr>
      <w:r w:rsidRPr="00AD514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0D4D1143" w14:textId="77777777" w:rsidR="00774B91" w:rsidRPr="00FF2BF8" w:rsidRDefault="00774B91" w:rsidP="00FF2BF8">
      <w:pPr>
        <w:pStyle w:val="Heading2"/>
        <w:spacing w:after="0"/>
        <w:jc w:val="both"/>
        <w:rPr>
          <w:sz w:val="24"/>
          <w:szCs w:val="24"/>
        </w:rPr>
      </w:pPr>
      <w:bookmarkStart w:id="117" w:name="_Toc190078117"/>
      <w:r w:rsidRPr="00FF2BF8">
        <w:rPr>
          <w:sz w:val="24"/>
          <w:szCs w:val="24"/>
        </w:rPr>
        <w:t>Fire Legal Liability</w:t>
      </w:r>
      <w:bookmarkEnd w:id="117"/>
    </w:p>
    <w:p w14:paraId="609BDD07" w14:textId="77777777" w:rsidR="00774B91" w:rsidRPr="00AD514B" w:rsidRDefault="00774B91" w:rsidP="0005366B">
      <w:pPr>
        <w:pStyle w:val="BodyText"/>
        <w:spacing w:after="0"/>
      </w:pPr>
      <w:r w:rsidRPr="00AD514B">
        <w:t xml:space="preserve">Another </w:t>
      </w:r>
      <w:r>
        <w:t xml:space="preserve">insurance requirement for property leases is “Fire Legal Liability” for damage the tenant causes to the property. While that term is often used, it’s in quotes because technically it doesn’t exist anymore – it’s now called Damage to Premises Rented to You. And the coverage has the same limitation in that it only applies to the tenant’s liability for fire damage and the limit shown in the </w:t>
      </w:r>
      <w:r w:rsidRPr="00C321FD">
        <w:rPr>
          <w:i/>
        </w:rPr>
        <w:t>liability</w:t>
      </w:r>
      <w:r>
        <w:t xml:space="preserve"> declarations is usually $100,000. You can ask for more but better to ask for coverage under the tenant’s </w:t>
      </w:r>
      <w:r w:rsidRPr="00C321FD">
        <w:rPr>
          <w:i/>
        </w:rPr>
        <w:t>property</w:t>
      </w:r>
      <w:r>
        <w:t xml:space="preserve"> insurance with Legal Liability Coverage (ISO Form </w:t>
      </w:r>
      <w:r w:rsidRPr="00C321FD">
        <w:rPr>
          <w:color w:val="000000"/>
        </w:rPr>
        <w:t>CP 00 40</w:t>
      </w:r>
      <w:r>
        <w:rPr>
          <w:color w:val="000000"/>
        </w:rPr>
        <w:t xml:space="preserve">). This will provide coverage for the tenant’s legal liability for any </w:t>
      </w:r>
      <w:proofErr w:type="gramStart"/>
      <w:r>
        <w:rPr>
          <w:color w:val="000000"/>
        </w:rPr>
        <w:t>cause</w:t>
      </w:r>
      <w:proofErr w:type="gramEnd"/>
      <w:r>
        <w:rPr>
          <w:color w:val="000000"/>
        </w:rPr>
        <w:t xml:space="preserve"> that is covered by their property policy and with a limit to cover the value of the rented space.   </w:t>
      </w:r>
    </w:p>
    <w:p w14:paraId="567B3D64" w14:textId="75C2541E" w:rsidR="00774B91" w:rsidRPr="00AD514B" w:rsidRDefault="003A07B7" w:rsidP="00774B91">
      <w:pPr>
        <w:pStyle w:val="BodyText"/>
        <w:rPr>
          <w:snapToGrid w:val="0"/>
          <w:color w:val="000000"/>
        </w:rPr>
      </w:pPr>
      <w:r>
        <w:lastRenderedPageBreak/>
        <w:t>Typically,</w:t>
      </w:r>
      <w:r w:rsidR="00774B91">
        <w:t xml:space="preserve"> the Landlord will also require </w:t>
      </w:r>
      <w:r w:rsidR="00774B91" w:rsidRPr="00AD514B">
        <w:t xml:space="preserve">a Waiver of Subrogation </w:t>
      </w:r>
      <w:r w:rsidR="00774B91">
        <w:t xml:space="preserve">for any claims paid by the tenant’s insurance. While it is not recommended, at times it may make sense to forego the insurance and agree to a mutual Waiver of Subrogation. </w:t>
      </w:r>
      <w:r w:rsidR="00774B91" w:rsidRPr="00AD514B">
        <w:rPr>
          <w:snapToGrid w:val="0"/>
          <w:color w:val="000000"/>
        </w:rPr>
        <w:t xml:space="preserve">The major benefits of a </w:t>
      </w:r>
      <w:r w:rsidR="00774B91">
        <w:rPr>
          <w:snapToGrid w:val="0"/>
          <w:color w:val="000000"/>
        </w:rPr>
        <w:t xml:space="preserve">Mutual </w:t>
      </w:r>
      <w:r w:rsidR="00774B91" w:rsidRPr="00AD514B">
        <w:rPr>
          <w:snapToGrid w:val="0"/>
          <w:color w:val="000000"/>
        </w:rPr>
        <w:t>Waiver of Subrogation clause are:</w:t>
      </w:r>
    </w:p>
    <w:p w14:paraId="50EF1C17" w14:textId="77777777" w:rsidR="00774B91" w:rsidRDefault="00774B91" w:rsidP="00774B91">
      <w:pPr>
        <w:pStyle w:val="ListArrow"/>
        <w:rPr>
          <w:snapToGrid w:val="0"/>
        </w:rPr>
      </w:pPr>
      <w:r>
        <w:rPr>
          <w:snapToGrid w:val="0"/>
        </w:rPr>
        <w:t>No need to purchase separate fire legal liability</w:t>
      </w:r>
    </w:p>
    <w:p w14:paraId="00157461" w14:textId="77777777" w:rsidR="00774B91" w:rsidRDefault="00774B91" w:rsidP="00774B91">
      <w:pPr>
        <w:pStyle w:val="ListArrow"/>
        <w:rPr>
          <w:snapToGrid w:val="0"/>
        </w:rPr>
      </w:pPr>
      <w:r>
        <w:rPr>
          <w:snapToGrid w:val="0"/>
        </w:rPr>
        <w:t>No dispute over cause of loss between tenant and landlord</w:t>
      </w:r>
    </w:p>
    <w:p w14:paraId="521E4E6E" w14:textId="77777777" w:rsidR="00774B91" w:rsidRDefault="00774B91" w:rsidP="00774B91">
      <w:pPr>
        <w:pStyle w:val="ListArrow"/>
        <w:rPr>
          <w:rFonts w:ascii="Helv" w:hAnsi="Helv"/>
          <w:snapToGrid w:val="0"/>
        </w:rPr>
      </w:pPr>
      <w:r>
        <w:rPr>
          <w:snapToGrid w:val="0"/>
        </w:rPr>
        <w:t>Existing property policy has built-in language that allows you to waive subrogation in writing as either a tenant or landlord before a loss occurs</w:t>
      </w:r>
    </w:p>
    <w:p w14:paraId="6FB3BDB5" w14:textId="7FB9523B" w:rsidR="00774B91" w:rsidRDefault="00774B91" w:rsidP="00774B91">
      <w:pPr>
        <w:pStyle w:val="ListArrow"/>
        <w:rPr>
          <w:snapToGrid w:val="0"/>
        </w:rPr>
      </w:pPr>
      <w:r>
        <w:rPr>
          <w:snapToGrid w:val="0"/>
        </w:rPr>
        <w:t>You are not relying on another entity’s policy</w:t>
      </w:r>
      <w:r w:rsidR="006250CA">
        <w:rPr>
          <w:snapToGrid w:val="0"/>
        </w:rPr>
        <w:t>,</w:t>
      </w:r>
      <w:r>
        <w:rPr>
          <w:snapToGrid w:val="0"/>
        </w:rPr>
        <w:t xml:space="preserve"> nor do you have to verify the adequacy of its coverage as respects to your property</w:t>
      </w:r>
    </w:p>
    <w:p w14:paraId="5D81B7DF" w14:textId="77777777" w:rsidR="00774B91" w:rsidRPr="00AD514B" w:rsidRDefault="00774B91" w:rsidP="00774B91">
      <w:pPr>
        <w:pStyle w:val="BodyText"/>
        <w:ind w:right="990"/>
      </w:pPr>
      <w:r w:rsidRPr="00AD514B">
        <w:t>An example of language for a waiver is as follows:</w:t>
      </w:r>
    </w:p>
    <w:p w14:paraId="25C2A904" w14:textId="3E7DB2E8" w:rsidR="00774B91" w:rsidRDefault="00774B91" w:rsidP="00F504F7">
      <w:pPr>
        <w:pStyle w:val="BodyText"/>
      </w:pPr>
      <w:r w:rsidRPr="00AD514B">
        <w:t xml:space="preserve">Tenant and </w:t>
      </w:r>
      <w:r>
        <w:t>L</w:t>
      </w:r>
      <w:r w:rsidRPr="00AD514B">
        <w:t xml:space="preserve">andlord agree </w:t>
      </w:r>
      <w:r>
        <w:t>t</w:t>
      </w:r>
      <w:r w:rsidRPr="008D61F7">
        <w:rPr>
          <w:rFonts w:eastAsia="Calibri"/>
          <w:szCs w:val="24"/>
        </w:rPr>
        <w:t xml:space="preserve">o a waiver of any right to subrogation which any insurer of </w:t>
      </w:r>
      <w:r>
        <w:rPr>
          <w:rFonts w:eastAsia="Calibri"/>
          <w:szCs w:val="24"/>
        </w:rPr>
        <w:t xml:space="preserve">either party </w:t>
      </w:r>
      <w:r w:rsidRPr="008D61F7">
        <w:rPr>
          <w:rFonts w:eastAsia="Calibri"/>
          <w:szCs w:val="24"/>
        </w:rPr>
        <w:t xml:space="preserve">may acquire against the </w:t>
      </w:r>
      <w:r>
        <w:rPr>
          <w:rFonts w:eastAsia="Calibri"/>
          <w:szCs w:val="24"/>
        </w:rPr>
        <w:t>other</w:t>
      </w:r>
      <w:r w:rsidRPr="008D61F7">
        <w:rPr>
          <w:rFonts w:eastAsia="Calibri"/>
          <w:szCs w:val="24"/>
        </w:rPr>
        <w:t xml:space="preserve"> by virtue of the payment of any loss under such insurance.  </w:t>
      </w:r>
      <w:r>
        <w:rPr>
          <w:rFonts w:eastAsia="Calibri"/>
          <w:szCs w:val="24"/>
        </w:rPr>
        <w:t>Tenant and Landlord</w:t>
      </w:r>
      <w:r w:rsidRPr="008D61F7">
        <w:rPr>
          <w:rFonts w:eastAsia="Calibri"/>
          <w:szCs w:val="24"/>
        </w:rPr>
        <w:t xml:space="preserve"> </w:t>
      </w:r>
      <w:r>
        <w:rPr>
          <w:rFonts w:eastAsia="Calibri"/>
          <w:szCs w:val="24"/>
        </w:rPr>
        <w:t xml:space="preserve">agree </w:t>
      </w:r>
      <w:r w:rsidRPr="008D61F7">
        <w:rPr>
          <w:rFonts w:eastAsia="Calibri"/>
          <w:szCs w:val="24"/>
        </w:rPr>
        <w:t xml:space="preserve">to obtain any endorsement that may be necessary to affect this waiver of subrogation, but this provision applies regardless of whether or not a waiver of subrogation endorsement </w:t>
      </w:r>
      <w:r>
        <w:rPr>
          <w:rFonts w:eastAsia="Calibri"/>
          <w:szCs w:val="24"/>
        </w:rPr>
        <w:t xml:space="preserve">has been issued by </w:t>
      </w:r>
      <w:r w:rsidRPr="008D61F7">
        <w:rPr>
          <w:rFonts w:eastAsia="Calibri"/>
          <w:szCs w:val="24"/>
        </w:rPr>
        <w:t>the insurer</w:t>
      </w:r>
      <w:r>
        <w:rPr>
          <w:rFonts w:eastAsia="Calibri"/>
          <w:szCs w:val="24"/>
        </w:rPr>
        <w:t xml:space="preserve">, </w:t>
      </w:r>
      <w:r w:rsidRPr="00AD514B">
        <w:t>and each party shall indemnify the other against any loss or expense, including reasonable attorneys’ fees, resulting from the</w:t>
      </w:r>
      <w:r w:rsidR="00B43781">
        <w:t xml:space="preserve"> failure to obtain such waiver.</w:t>
      </w:r>
    </w:p>
    <w:p w14:paraId="0D8C651B" w14:textId="77777777" w:rsidR="00C71E6F" w:rsidRPr="003A694A" w:rsidRDefault="00C71E6F" w:rsidP="00422278">
      <w:pPr>
        <w:pStyle w:val="Heading2"/>
        <w:spacing w:after="0"/>
        <w:jc w:val="both"/>
        <w:rPr>
          <w:sz w:val="24"/>
          <w:szCs w:val="24"/>
        </w:rPr>
      </w:pPr>
      <w:bookmarkStart w:id="118" w:name="_Toc474481700"/>
      <w:bookmarkStart w:id="119" w:name="_Toc190078118"/>
      <w:r w:rsidRPr="003A694A">
        <w:rPr>
          <w:sz w:val="24"/>
          <w:szCs w:val="24"/>
        </w:rPr>
        <w:t>Insurance Requirements for Lessees Exceptions for the Civic Center Act</w:t>
      </w:r>
      <w:bookmarkEnd w:id="118"/>
      <w:bookmarkEnd w:id="119"/>
    </w:p>
    <w:p w14:paraId="5E0F7860" w14:textId="5708DBC6" w:rsidR="00C71E6F" w:rsidRDefault="00724EF9" w:rsidP="00F504F7">
      <w:pPr>
        <w:pStyle w:val="BodyText"/>
      </w:pPr>
      <w:r w:rsidRPr="00E35A13">
        <w:t>In California,</w:t>
      </w:r>
      <w:r>
        <w:rPr>
          <w:b/>
        </w:rPr>
        <w:t xml:space="preserve"> </w:t>
      </w:r>
      <w:r w:rsidR="00C71E6F">
        <w:rPr>
          <w:b/>
        </w:rPr>
        <w:t xml:space="preserve">“The Civic Center Act,” </w:t>
      </w:r>
      <w:r w:rsidRPr="00E35A13">
        <w:t>CA</w:t>
      </w:r>
      <w:r>
        <w:rPr>
          <w:b/>
        </w:rPr>
        <w:t xml:space="preserve"> </w:t>
      </w:r>
      <w:r w:rsidR="00C71E6F">
        <w:t xml:space="preserve">Education Code Section </w:t>
      </w:r>
      <w:r w:rsidR="00D35E1B">
        <w:t>§</w:t>
      </w:r>
      <w:r w:rsidR="00C71E6F">
        <w:t>38130, specifies which groups are entitled to the use of school district facilities free of charge, and those groups which the district can elect to charge a fee for use of a school facility.</w:t>
      </w:r>
    </w:p>
    <w:p w14:paraId="1289E43A" w14:textId="77777777" w:rsidR="00C71E6F" w:rsidRDefault="00C71E6F" w:rsidP="00F504F7">
      <w:pPr>
        <w:pStyle w:val="BodyText"/>
      </w:pPr>
      <w:r>
        <w:t>With respect to the insurance requirements and indemnification language, there are differences in what the district can require depending upon whether the user is a free of charge user or a paying user.</w:t>
      </w:r>
    </w:p>
    <w:p w14:paraId="4F054762" w14:textId="09E4124D" w:rsidR="00C71E6F" w:rsidRDefault="00C71E6F" w:rsidP="00F504F7">
      <w:pPr>
        <w:pStyle w:val="BodyText"/>
      </w:pPr>
      <w:r>
        <w:rPr>
          <w:b/>
        </w:rPr>
        <w:t>Free of Charge Users</w:t>
      </w:r>
      <w:r>
        <w:t xml:space="preserve"> – Groups entitled to use school facilities free of charge under Education Code Section </w:t>
      </w:r>
      <w:r w:rsidR="00D35E1B">
        <w:t>§</w:t>
      </w:r>
      <w:r>
        <w:t>38130 must be able to demonstrate the following:</w:t>
      </w:r>
    </w:p>
    <w:p w14:paraId="18904AED" w14:textId="77777777" w:rsidR="00C71E6F" w:rsidRDefault="00C71E6F" w:rsidP="003B0DA7">
      <w:pPr>
        <w:pStyle w:val="BodyText"/>
        <w:numPr>
          <w:ilvl w:val="0"/>
          <w:numId w:val="35"/>
        </w:numPr>
      </w:pPr>
      <w:r>
        <w:t>There is no other suitable meeting place available;</w:t>
      </w:r>
    </w:p>
    <w:p w14:paraId="72973525" w14:textId="77777777" w:rsidR="00C71E6F" w:rsidRDefault="00C71E6F" w:rsidP="003B0DA7">
      <w:pPr>
        <w:pStyle w:val="BodyText"/>
        <w:numPr>
          <w:ilvl w:val="0"/>
          <w:numId w:val="35"/>
        </w:numPr>
      </w:pPr>
      <w:r>
        <w:t>The group is a nonprofit organization;</w:t>
      </w:r>
    </w:p>
    <w:p w14:paraId="2DDEBE7C" w14:textId="77777777" w:rsidR="00C71E6F" w:rsidRDefault="00C71E6F" w:rsidP="003B0DA7">
      <w:pPr>
        <w:pStyle w:val="BodyText"/>
        <w:numPr>
          <w:ilvl w:val="0"/>
          <w:numId w:val="35"/>
        </w:numPr>
      </w:pPr>
      <w:r>
        <w:t>The group is organized to promote youth and/or school activities.</w:t>
      </w:r>
    </w:p>
    <w:p w14:paraId="553E6034" w14:textId="77777777" w:rsidR="00C71E6F" w:rsidRDefault="00C71E6F" w:rsidP="00F504F7">
      <w:pPr>
        <w:pStyle w:val="BodyText"/>
      </w:pPr>
      <w:r>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13F4478B" w14:textId="77777777" w:rsidR="00FD66C1" w:rsidRDefault="00FD66C1" w:rsidP="00F504F7">
      <w:pPr>
        <w:pStyle w:val="BodyText"/>
        <w:rPr>
          <w:b/>
          <w:i/>
        </w:rPr>
      </w:pPr>
    </w:p>
    <w:p w14:paraId="54FD9DD4" w14:textId="0360C7E6" w:rsidR="00C71E6F" w:rsidRDefault="00C71E6F" w:rsidP="00F504F7">
      <w:pPr>
        <w:pStyle w:val="BodyText"/>
      </w:pPr>
      <w:r>
        <w:rPr>
          <w:b/>
          <w:i/>
        </w:rPr>
        <w:t>The Other Insurance Provisions</w:t>
      </w:r>
      <w:r>
        <w:t xml:space="preserve"> </w:t>
      </w:r>
      <w:r w:rsidR="00CC148F">
        <w:t>–</w:t>
      </w:r>
      <w:r w:rsidRPr="00743C91">
        <w:t xml:space="preserve"> Clause 1 in</w:t>
      </w:r>
      <w:hyperlink w:anchor="_Exhibit_3:__1" w:history="1">
        <w:r w:rsidRPr="00B9716B">
          <w:rPr>
            <w:rStyle w:val="Hyperlink"/>
          </w:rPr>
          <w:t xml:space="preserve"> Exhibit 3</w:t>
        </w:r>
      </w:hyperlink>
      <w:r>
        <w:t xml:space="preserve"> needs to be amended to state that:</w:t>
      </w:r>
    </w:p>
    <w:p w14:paraId="209CC049" w14:textId="77777777" w:rsidR="00C71E6F" w:rsidRDefault="00C71E6F" w:rsidP="00F504F7">
      <w:pPr>
        <w:pStyle w:val="Quote"/>
        <w:ind w:left="1080" w:hanging="360"/>
      </w:pPr>
      <w:r>
        <w:t>“1. The District, its officers, officials, employees and volunteers are to be covered as additional insureds with respect to liability arising out of negligence of the user during the use of the facilities or grounds.”</w:t>
      </w:r>
    </w:p>
    <w:p w14:paraId="38896412" w14:textId="77777777" w:rsidR="00C71E6F" w:rsidRDefault="00C71E6F" w:rsidP="00F504F7">
      <w:pPr>
        <w:pStyle w:val="BodyText"/>
      </w:pPr>
      <w:r>
        <w:lastRenderedPageBreak/>
        <w:t>Clauses 2 and 3 should remain unchanged.</w:t>
      </w:r>
    </w:p>
    <w:p w14:paraId="09D0DF2F" w14:textId="77777777" w:rsidR="00C71E6F" w:rsidRDefault="00C71E6F" w:rsidP="00F504F7">
      <w:pPr>
        <w:pStyle w:val="BodyText"/>
        <w:rPr>
          <w:b/>
        </w:rPr>
      </w:pPr>
      <w:r>
        <w:rPr>
          <w:b/>
        </w:rPr>
        <w:t>This exception applies only to Free of Charge Users.</w:t>
      </w:r>
      <w:r w:rsidR="00966298" w:rsidRPr="00966298">
        <w:rPr>
          <w:rFonts w:ascii="Times New Roman Bold" w:hAnsi="Times New Roman Bold"/>
          <w:b/>
          <w:noProof/>
          <w:spacing w:val="-2"/>
          <w:sz w:val="20"/>
        </w:rPr>
        <w:t xml:space="preserve"> </w:t>
      </w:r>
    </w:p>
    <w:p w14:paraId="2D0EBCFB" w14:textId="77777777" w:rsidR="00C71E6F" w:rsidRPr="00A62F28" w:rsidRDefault="00C71E6F" w:rsidP="00422278">
      <w:pPr>
        <w:pStyle w:val="Heading2"/>
        <w:spacing w:after="0"/>
        <w:jc w:val="both"/>
        <w:rPr>
          <w:sz w:val="24"/>
          <w:szCs w:val="24"/>
        </w:rPr>
      </w:pPr>
      <w:r>
        <w:br w:type="page"/>
      </w:r>
      <w:bookmarkStart w:id="120" w:name="_Toc474481701"/>
      <w:bookmarkStart w:id="121" w:name="_Toc190078119"/>
      <w:r w:rsidRPr="00A62F28">
        <w:rPr>
          <w:sz w:val="24"/>
          <w:szCs w:val="24"/>
        </w:rPr>
        <w:lastRenderedPageBreak/>
        <w:t>Insurance Specifications for Common Situations</w:t>
      </w:r>
      <w:bookmarkEnd w:id="120"/>
      <w:bookmarkEnd w:id="121"/>
    </w:p>
    <w:p w14:paraId="2974B7C9" w14:textId="4440BAB9" w:rsidR="00C71E6F" w:rsidRPr="00743C91" w:rsidRDefault="00C71E6F" w:rsidP="00422278">
      <w:pPr>
        <w:pStyle w:val="BodyText"/>
      </w:pPr>
      <w:r>
        <w:t xml:space="preserve">The sets of insurance specifications at the end of this chapter have been developed for the most common situations your Entity staff will encounter. If you want to rely on just one set of specifications in this manual, use </w:t>
      </w:r>
      <w:r w:rsidRPr="00FD5675">
        <w:t>Exhibit 2.</w:t>
      </w:r>
      <w:r>
        <w:t xml:space="preserve">  If the contract does not involve professional services, you can delete the required insurance and the section on claims-made coverages.   Exhibit 2 is the same set of specifications used in Chapter 1</w:t>
      </w:r>
      <w:r w:rsidRPr="00743C91">
        <w:t xml:space="preserve">, Exhibit A, but without the notes to provide guidance on when to require professional liability coverage.   </w:t>
      </w:r>
    </w:p>
    <w:p w14:paraId="7DBB623F" w14:textId="325602EA" w:rsidR="00C71E6F" w:rsidRPr="00743C91" w:rsidRDefault="00C71E6F" w:rsidP="00235FF3">
      <w:pPr>
        <w:pStyle w:val="BodyText"/>
        <w:spacing w:before="240"/>
      </w:pPr>
      <w:r w:rsidRPr="00743C91">
        <w:t xml:space="preserve">Exhibits 5 and 6 are found at the end of </w:t>
      </w:r>
      <w:r>
        <w:t>Chapter Three</w:t>
      </w:r>
      <w:r w:rsidR="003D4E4D">
        <w:t>:</w:t>
      </w:r>
      <w:r>
        <w:t xml:space="preserve"> Construction </w:t>
      </w:r>
      <w:r w:rsidR="003D4E4D">
        <w:t>&amp;</w:t>
      </w:r>
      <w:r>
        <w:t xml:space="preserve"> Environmental </w:t>
      </w:r>
      <w:proofErr w:type="gramStart"/>
      <w:r>
        <w:t>Services</w:t>
      </w:r>
      <w:r w:rsidR="00B43781">
        <w:t>, and</w:t>
      </w:r>
      <w:proofErr w:type="gramEnd"/>
      <w:r w:rsidR="00B43781">
        <w:t xml:space="preserve"> Exhibit</w:t>
      </w:r>
      <w:r w:rsidRPr="00743C91">
        <w:t xml:space="preserve"> 7 </w:t>
      </w:r>
      <w:r w:rsidR="00B43781">
        <w:t>is</w:t>
      </w:r>
      <w:r w:rsidRPr="00743C91">
        <w:t xml:space="preserve"> found at the end of </w:t>
      </w:r>
      <w:r>
        <w:t>Chapter</w:t>
      </w:r>
      <w:r w:rsidRPr="00743C91">
        <w:t xml:space="preserve"> Four</w:t>
      </w:r>
      <w:r w:rsidR="003D4E4D">
        <w:t>:</w:t>
      </w:r>
      <w:r w:rsidRPr="00743C91">
        <w:t xml:space="preserve"> </w:t>
      </w:r>
      <w:r w:rsidR="003D4E4D">
        <w:t>Agreements including Cyber Risks</w:t>
      </w:r>
      <w:r w:rsidRPr="00743C91">
        <w:t>.  These exhibits are:</w:t>
      </w:r>
    </w:p>
    <w:p w14:paraId="18B50EFD" w14:textId="15780D55" w:rsidR="00C71E6F" w:rsidRPr="00743C91" w:rsidRDefault="00C42BC1" w:rsidP="00264AC2">
      <w:pPr>
        <w:pStyle w:val="ListBullet"/>
        <w:ind w:left="2160" w:hanging="2160"/>
      </w:pPr>
      <w:hyperlink w:anchor="_Exhibit_1:__1" w:tgtFrame="_self" w:history="1">
        <w:r w:rsidR="00C71E6F" w:rsidRPr="00D177E1">
          <w:rPr>
            <w:rStyle w:val="Hyperlink"/>
          </w:rPr>
          <w:t>Exhibit 1</w:t>
        </w:r>
      </w:hyperlink>
      <w:r w:rsidR="00C71E6F">
        <w:tab/>
      </w:r>
      <w:r w:rsidR="00C71E6F" w:rsidRPr="00743C91">
        <w:t>Insurance Requirements for Most Contracts (not for professional services</w:t>
      </w:r>
      <w:r w:rsidR="00C71E6F">
        <w:t xml:space="preserve"> or construction risks)</w:t>
      </w:r>
    </w:p>
    <w:p w14:paraId="750CBC60" w14:textId="0F987214" w:rsidR="00C71E6F" w:rsidRPr="00743C91" w:rsidRDefault="00C42BC1" w:rsidP="00235FF3">
      <w:pPr>
        <w:pStyle w:val="ListBullet"/>
      </w:pPr>
      <w:hyperlink w:anchor="_Exhibit_2:_" w:history="1">
        <w:r w:rsidR="00C71E6F" w:rsidRPr="00BF5098">
          <w:rPr>
            <w:rStyle w:val="Hyperlink"/>
          </w:rPr>
          <w:t>Exhibit 2</w:t>
        </w:r>
      </w:hyperlink>
      <w:r w:rsidR="00C71E6F" w:rsidRPr="00743C91">
        <w:tab/>
      </w:r>
      <w:r w:rsidR="00C71E6F">
        <w:tab/>
      </w:r>
      <w:r w:rsidR="00C71E6F" w:rsidRPr="00743C91">
        <w:t>Insurance Requirements for Professional Services</w:t>
      </w:r>
    </w:p>
    <w:p w14:paraId="04A39F1F" w14:textId="64C9CFBA" w:rsidR="00C71E6F" w:rsidRPr="00743C91" w:rsidRDefault="00C42BC1" w:rsidP="001B264C">
      <w:pPr>
        <w:pStyle w:val="ListBullet"/>
      </w:pPr>
      <w:hyperlink w:anchor="_Exhibit_3:__1" w:history="1">
        <w:r w:rsidR="00C71E6F" w:rsidRPr="00D177E1">
          <w:rPr>
            <w:rStyle w:val="Hyperlink"/>
          </w:rPr>
          <w:t>Exhibit 3</w:t>
        </w:r>
      </w:hyperlink>
      <w:r w:rsidR="00C71E6F" w:rsidRPr="00743C91">
        <w:tab/>
      </w:r>
      <w:r w:rsidR="00C71E6F">
        <w:tab/>
      </w:r>
      <w:r w:rsidR="00C71E6F" w:rsidRPr="00743C91">
        <w:t>Insurance Requirements for Lessees (</w:t>
      </w:r>
      <w:r w:rsidR="001B264C" w:rsidRPr="001B264C">
        <w:t>Not for Daily or Short</w:t>
      </w:r>
      <w:r w:rsidR="006250CA">
        <w:t>-</w:t>
      </w:r>
      <w:r w:rsidR="001B264C" w:rsidRPr="001B264C">
        <w:t>Term Rentals</w:t>
      </w:r>
      <w:r w:rsidR="00C71E6F" w:rsidRPr="00743C91">
        <w:t>)</w:t>
      </w:r>
    </w:p>
    <w:p w14:paraId="141C1FA3" w14:textId="7366E44A" w:rsidR="00C71E6F" w:rsidRPr="00743C91" w:rsidRDefault="00C42BC1" w:rsidP="00235FF3">
      <w:pPr>
        <w:pStyle w:val="ListBullet"/>
      </w:pPr>
      <w:hyperlink w:anchor="_Exhibit_4:__2" w:tgtFrame="_top" w:history="1">
        <w:r w:rsidR="00C71E6F" w:rsidRPr="00BF5098">
          <w:rPr>
            <w:rStyle w:val="Hyperlink"/>
          </w:rPr>
          <w:t>Exhibit 4</w:t>
        </w:r>
      </w:hyperlink>
      <w:r w:rsidR="00C71E6F" w:rsidRPr="00743C91">
        <w:tab/>
      </w:r>
      <w:r w:rsidR="00C71E6F">
        <w:tab/>
      </w:r>
      <w:r w:rsidR="00C71E6F" w:rsidRPr="00743C91">
        <w:t>Insurance Requirements for Vendors</w:t>
      </w:r>
    </w:p>
    <w:p w14:paraId="15F66C9C" w14:textId="31581935" w:rsidR="00C71E6F" w:rsidRPr="00743C91" w:rsidRDefault="00C42BC1" w:rsidP="00235FF3">
      <w:pPr>
        <w:pStyle w:val="ListBullet"/>
      </w:pPr>
      <w:hyperlink w:anchor="_Exhibit_5:__1" w:tgtFrame="_top" w:history="1">
        <w:r w:rsidR="00C71E6F" w:rsidRPr="003C06AE">
          <w:rPr>
            <w:rStyle w:val="Hyperlink"/>
          </w:rPr>
          <w:t xml:space="preserve">Exhibit 5 </w:t>
        </w:r>
      </w:hyperlink>
      <w:r w:rsidR="00C71E6F" w:rsidRPr="00743C91">
        <w:t xml:space="preserve"> </w:t>
      </w:r>
      <w:r w:rsidR="00C71E6F">
        <w:tab/>
      </w:r>
      <w:r w:rsidR="00C71E6F">
        <w:tab/>
      </w:r>
      <w:r w:rsidR="00C71E6F" w:rsidRPr="00743C91">
        <w:t>Insurance Requirements for Construction Contracts</w:t>
      </w:r>
    </w:p>
    <w:p w14:paraId="29B15F96" w14:textId="7DB761E5" w:rsidR="00C71E6F" w:rsidRPr="00743C91" w:rsidRDefault="00C42BC1" w:rsidP="000D4A0D">
      <w:pPr>
        <w:pStyle w:val="ListBullet"/>
      </w:pPr>
      <w:hyperlink w:anchor="_Minimum_Scope_and_3" w:history="1">
        <w:r w:rsidR="00C71E6F" w:rsidRPr="0083733D">
          <w:rPr>
            <w:rStyle w:val="Hyperlink"/>
          </w:rPr>
          <w:t xml:space="preserve">Exhibit 6 </w:t>
        </w:r>
      </w:hyperlink>
      <w:r w:rsidR="00C71E6F" w:rsidRPr="00743C91">
        <w:t xml:space="preserve"> </w:t>
      </w:r>
      <w:r w:rsidR="00C71E6F">
        <w:tab/>
      </w:r>
      <w:r w:rsidR="00C71E6F">
        <w:tab/>
      </w:r>
      <w:r w:rsidR="00C71E6F" w:rsidRPr="00743C91">
        <w:t xml:space="preserve">Insurance Requirements for Environmental </w:t>
      </w:r>
      <w:r w:rsidR="000D4A0D" w:rsidRPr="000D4A0D">
        <w:t>Contractors and/or Consultants</w:t>
      </w:r>
    </w:p>
    <w:p w14:paraId="14ACB8D7" w14:textId="3A15DAE8" w:rsidR="00B54457" w:rsidRPr="00A62F28" w:rsidRDefault="00C42BC1" w:rsidP="00B54457">
      <w:pPr>
        <w:pStyle w:val="ListBullet"/>
      </w:pPr>
      <w:hyperlink w:anchor="_Exhibit_7:__3" w:history="1">
        <w:r w:rsidR="00B54457" w:rsidRPr="00111C8E">
          <w:rPr>
            <w:rStyle w:val="Hyperlink"/>
          </w:rPr>
          <w:t xml:space="preserve">Exhibit </w:t>
        </w:r>
        <w:r w:rsidR="0056714A" w:rsidRPr="00111C8E">
          <w:rPr>
            <w:rStyle w:val="Hyperlink"/>
          </w:rPr>
          <w:t>7</w:t>
        </w:r>
        <w:r w:rsidR="00B43781" w:rsidRPr="00111C8E">
          <w:rPr>
            <w:rStyle w:val="Hyperlink"/>
          </w:rPr>
          <w:t xml:space="preserve"> </w:t>
        </w:r>
      </w:hyperlink>
      <w:r w:rsidR="00B43781">
        <w:tab/>
      </w:r>
      <w:r w:rsidR="00B43781">
        <w:tab/>
        <w:t xml:space="preserve">Insurance Requirements </w:t>
      </w:r>
      <w:r w:rsidR="00B43781" w:rsidRPr="00A3193C">
        <w:t xml:space="preserve">for </w:t>
      </w:r>
      <w:r w:rsidR="00B43781">
        <w:t>Agreements Involving Information Technolog</w:t>
      </w:r>
      <w:r w:rsidR="00B43781">
        <w:rPr>
          <w:sz w:val="22"/>
        </w:rPr>
        <w:t>y</w:t>
      </w:r>
    </w:p>
    <w:p w14:paraId="2BFC061D" w14:textId="547A3E71" w:rsidR="00B54457" w:rsidRPr="00A62F28" w:rsidRDefault="00C42BC1" w:rsidP="00B54457">
      <w:pPr>
        <w:pStyle w:val="ListBullet"/>
        <w:tabs>
          <w:tab w:val="clear" w:pos="360"/>
        </w:tabs>
      </w:pPr>
      <w:hyperlink w:anchor="_Exhibit_8:__1" w:history="1">
        <w:r w:rsidR="00B54457" w:rsidRPr="0083733D">
          <w:rPr>
            <w:rStyle w:val="Hyperlink"/>
          </w:rPr>
          <w:t xml:space="preserve">Exhibit </w:t>
        </w:r>
        <w:r w:rsidR="00B43781" w:rsidRPr="0083733D">
          <w:rPr>
            <w:rStyle w:val="Hyperlink"/>
          </w:rPr>
          <w:t>8</w:t>
        </w:r>
      </w:hyperlink>
      <w:r w:rsidR="00B54457" w:rsidRPr="00A62F28">
        <w:t xml:space="preserve"> </w:t>
      </w:r>
      <w:r w:rsidR="00B54457" w:rsidRPr="00A62F28">
        <w:tab/>
      </w:r>
      <w:r w:rsidR="00B54457" w:rsidRPr="00A62F28">
        <w:tab/>
        <w:t xml:space="preserve">Insurance Requirements for Airport, Airport Operations </w:t>
      </w:r>
      <w:r w:rsidR="00CE0B58">
        <w:t>and</w:t>
      </w:r>
      <w:r w:rsidR="00B54457" w:rsidRPr="00A62F28">
        <w:t xml:space="preserve"> FBOs</w:t>
      </w:r>
    </w:p>
    <w:p w14:paraId="7E8355BB" w14:textId="0A89BF27" w:rsidR="00B54457" w:rsidRPr="00A62F28" w:rsidRDefault="00C42BC1" w:rsidP="00B54457">
      <w:pPr>
        <w:pStyle w:val="ListBullet"/>
        <w:tabs>
          <w:tab w:val="clear" w:pos="360"/>
        </w:tabs>
      </w:pPr>
      <w:hyperlink w:anchor="_Exhibit_9:__1" w:history="1">
        <w:r w:rsidR="00B54457" w:rsidRPr="00111C8E">
          <w:rPr>
            <w:rStyle w:val="Hyperlink"/>
          </w:rPr>
          <w:t xml:space="preserve">Exhibit </w:t>
        </w:r>
        <w:r w:rsidR="00B43781" w:rsidRPr="00111C8E">
          <w:rPr>
            <w:rStyle w:val="Hyperlink"/>
          </w:rPr>
          <w:t>9</w:t>
        </w:r>
      </w:hyperlink>
      <w:r w:rsidR="00B54457" w:rsidRPr="00111C8E">
        <w:tab/>
      </w:r>
      <w:r w:rsidR="00B54457" w:rsidRPr="00A62F28">
        <w:tab/>
        <w:t xml:space="preserve">Insurance Requirements for the Use of </w:t>
      </w:r>
      <w:r w:rsidR="000D2045">
        <w:t>UAS</w:t>
      </w:r>
      <w:r w:rsidR="00B54457" w:rsidRPr="00A62F28">
        <w:t>s</w:t>
      </w:r>
    </w:p>
    <w:p w14:paraId="0F7CE6EA" w14:textId="25696B33" w:rsidR="00B54457" w:rsidRDefault="00C42BC1" w:rsidP="00B54457">
      <w:pPr>
        <w:pStyle w:val="ListBullet"/>
        <w:tabs>
          <w:tab w:val="clear" w:pos="360"/>
        </w:tabs>
      </w:pPr>
      <w:hyperlink w:anchor="_Exhibit_10:_" w:tgtFrame="_top" w:history="1">
        <w:r w:rsidR="00B54457" w:rsidRPr="002F101D">
          <w:rPr>
            <w:rStyle w:val="Hyperlink"/>
          </w:rPr>
          <w:t>Exhibit 1</w:t>
        </w:r>
        <w:r w:rsidR="00B43781" w:rsidRPr="002F101D">
          <w:rPr>
            <w:rStyle w:val="Hyperlink"/>
          </w:rPr>
          <w:t>0</w:t>
        </w:r>
        <w:r w:rsidR="00B54457" w:rsidRPr="002F101D">
          <w:rPr>
            <w:rStyle w:val="Hyperlink"/>
          </w:rPr>
          <w:tab/>
        </w:r>
      </w:hyperlink>
      <w:r w:rsidR="00B54457" w:rsidRPr="00A62F28">
        <w:tab/>
        <w:t>Insurance Requirements for Chartering of Aircraft</w:t>
      </w:r>
    </w:p>
    <w:p w14:paraId="2F3089E3" w14:textId="5D4CCAD0" w:rsidR="003904CE" w:rsidRDefault="00C42BC1" w:rsidP="003904CE">
      <w:pPr>
        <w:pStyle w:val="ListBullet"/>
        <w:rPr>
          <w:rFonts w:eastAsiaTheme="minorEastAsia"/>
          <w:noProof/>
        </w:rPr>
      </w:pPr>
      <w:hyperlink w:anchor="_Exhibit_12:" w:history="1">
        <w:r w:rsidR="002740EF" w:rsidRPr="002F101D">
          <w:rPr>
            <w:rStyle w:val="Hyperlink"/>
            <w:rFonts w:eastAsiaTheme="minorEastAsia"/>
            <w:noProof/>
          </w:rPr>
          <w:t>Exhibit 1</w:t>
        </w:r>
        <w:r w:rsidR="00B43781" w:rsidRPr="002F101D">
          <w:rPr>
            <w:rStyle w:val="Hyperlink"/>
            <w:rFonts w:eastAsiaTheme="minorEastAsia"/>
            <w:noProof/>
          </w:rPr>
          <w:t>1</w:t>
        </w:r>
      </w:hyperlink>
      <w:r w:rsidR="002740EF">
        <w:rPr>
          <w:rFonts w:eastAsiaTheme="minorEastAsia"/>
          <w:noProof/>
        </w:rPr>
        <w:tab/>
      </w:r>
      <w:r w:rsidR="00834040" w:rsidRPr="00834040">
        <w:rPr>
          <w:rFonts w:eastAsiaTheme="minorEastAsia"/>
          <w:noProof/>
        </w:rPr>
        <w:tab/>
        <w:t>Insurance Requirements for Marine Risks</w:t>
      </w:r>
    </w:p>
    <w:p w14:paraId="70AC2B9E" w14:textId="0C47F720" w:rsidR="00BF7ED5" w:rsidRDefault="00C42BC1" w:rsidP="003904CE">
      <w:pPr>
        <w:pStyle w:val="ListBullet"/>
        <w:rPr>
          <w:rFonts w:eastAsiaTheme="minorEastAsia"/>
          <w:noProof/>
        </w:rPr>
      </w:pPr>
      <w:hyperlink w:anchor="_Exhibit_12:__1" w:tgtFrame="_top" w:history="1">
        <w:r w:rsidR="00BF7ED5" w:rsidRPr="008E617B">
          <w:rPr>
            <w:rStyle w:val="Hyperlink"/>
            <w:rFonts w:eastAsiaTheme="minorEastAsia"/>
            <w:noProof/>
          </w:rPr>
          <w:t>Exhibit 1</w:t>
        </w:r>
        <w:r w:rsidR="00B43781">
          <w:rPr>
            <w:rStyle w:val="Hyperlink"/>
            <w:rFonts w:eastAsiaTheme="minorEastAsia"/>
            <w:noProof/>
          </w:rPr>
          <w:t>2</w:t>
        </w:r>
        <w:r w:rsidR="002740EF" w:rsidRPr="008E617B">
          <w:rPr>
            <w:rStyle w:val="Hyperlink"/>
            <w:rFonts w:eastAsiaTheme="minorEastAsia"/>
            <w:noProof/>
          </w:rPr>
          <w:tab/>
        </w:r>
      </w:hyperlink>
      <w:r w:rsidR="002740EF">
        <w:rPr>
          <w:rFonts w:eastAsiaTheme="minorEastAsia"/>
          <w:noProof/>
        </w:rPr>
        <w:tab/>
        <w:t>Insurance Requirements for Rental of Facilities</w:t>
      </w:r>
    </w:p>
    <w:p w14:paraId="3B80CC76" w14:textId="42C07895" w:rsidR="002740EF" w:rsidRDefault="00C42BC1" w:rsidP="003904CE">
      <w:pPr>
        <w:pStyle w:val="ListBullet"/>
        <w:rPr>
          <w:rFonts w:eastAsiaTheme="minorEastAsia"/>
          <w:noProof/>
        </w:rPr>
      </w:pPr>
      <w:hyperlink w:anchor="_Exhibit_13:__2" w:history="1">
        <w:r w:rsidR="002740EF" w:rsidRPr="002F101D">
          <w:rPr>
            <w:rStyle w:val="Hyperlink"/>
            <w:rFonts w:eastAsiaTheme="minorEastAsia"/>
            <w:noProof/>
          </w:rPr>
          <w:t>Exhibit 1</w:t>
        </w:r>
        <w:r w:rsidR="00306B62" w:rsidRPr="002F101D">
          <w:rPr>
            <w:rStyle w:val="Hyperlink"/>
            <w:rFonts w:eastAsiaTheme="minorEastAsia"/>
            <w:noProof/>
          </w:rPr>
          <w:t>3</w:t>
        </w:r>
      </w:hyperlink>
      <w:r w:rsidR="002740EF">
        <w:rPr>
          <w:rFonts w:eastAsiaTheme="minorEastAsia"/>
          <w:noProof/>
        </w:rPr>
        <w:tab/>
      </w:r>
      <w:r w:rsidR="002740EF">
        <w:rPr>
          <w:rFonts w:eastAsiaTheme="minorEastAsia"/>
          <w:noProof/>
        </w:rPr>
        <w:tab/>
        <w:t>Insurance Requirements for Instructors</w:t>
      </w:r>
    </w:p>
    <w:p w14:paraId="1DECEB7C" w14:textId="703426E9" w:rsidR="00F95818" w:rsidRDefault="00C42BC1" w:rsidP="00F95818">
      <w:pPr>
        <w:pStyle w:val="ListBullet"/>
        <w:rPr>
          <w:rFonts w:eastAsiaTheme="minorEastAsia"/>
          <w:noProof/>
        </w:rPr>
      </w:pPr>
      <w:hyperlink w:anchor="_Exhibit_14:__1" w:tgtFrame="_top" w:history="1">
        <w:r w:rsidR="00F95818" w:rsidRPr="00755DC2">
          <w:rPr>
            <w:rStyle w:val="Hyperlink"/>
            <w:rFonts w:eastAsiaTheme="minorEastAsia"/>
            <w:noProof/>
          </w:rPr>
          <w:t>Exhibit 1</w:t>
        </w:r>
        <w:r w:rsidR="00306B62" w:rsidRPr="00755DC2">
          <w:rPr>
            <w:rStyle w:val="Hyperlink"/>
            <w:rFonts w:eastAsiaTheme="minorEastAsia"/>
            <w:noProof/>
          </w:rPr>
          <w:t>4</w:t>
        </w:r>
      </w:hyperlink>
      <w:r w:rsidR="00F95818">
        <w:rPr>
          <w:rFonts w:eastAsiaTheme="minorEastAsia"/>
          <w:noProof/>
        </w:rPr>
        <w:tab/>
      </w:r>
      <w:r w:rsidR="00F95818">
        <w:rPr>
          <w:rFonts w:eastAsiaTheme="minorEastAsia"/>
          <w:noProof/>
        </w:rPr>
        <w:tab/>
        <w:t>Insurance Requirements for Bus and Transporation Contracts</w:t>
      </w:r>
    </w:p>
    <w:p w14:paraId="7F73D9B5" w14:textId="77777777" w:rsidR="00F95818" w:rsidRPr="00F95818" w:rsidRDefault="00F95818" w:rsidP="00F71418">
      <w:pPr>
        <w:pStyle w:val="ListBullet"/>
        <w:numPr>
          <w:ilvl w:val="0"/>
          <w:numId w:val="0"/>
        </w:numPr>
        <w:ind w:left="360"/>
        <w:rPr>
          <w:rFonts w:eastAsiaTheme="minorEastAsia"/>
          <w:noProof/>
        </w:rPr>
      </w:pPr>
    </w:p>
    <w:p w14:paraId="542526AD" w14:textId="77777777" w:rsidR="00C71E6F" w:rsidRDefault="00C71E6F" w:rsidP="00235FF3">
      <w:pPr>
        <w:pStyle w:val="BodyText"/>
      </w:pPr>
      <w:r>
        <w:t>Exhibits 1 and 2 are the broadest requirements. While Exhibit 1 can be used for tenant or supplier contracts, its requirements are broader than usually needed for such agreements. For example, the exhibit requires automobile insurance. Automobile insurance is not required in most tenant situations.</w:t>
      </w:r>
    </w:p>
    <w:p w14:paraId="3049912B" w14:textId="77777777" w:rsidR="00C71E6F" w:rsidRDefault="00C71E6F" w:rsidP="00235FF3">
      <w:pPr>
        <w:pStyle w:val="BodyText"/>
      </w:pPr>
      <w:r>
        <w:t>Exhibit 3 is identical to Exhibit 1 but deletes the automobile insurance requirement. It should be used for most tenant situations, provided the tenant does not use or commercially park vehicles on the leased premises.</w:t>
      </w:r>
    </w:p>
    <w:p w14:paraId="1152DBB1" w14:textId="77777777" w:rsidR="00C71E6F" w:rsidRDefault="00C71E6F" w:rsidP="00EB458B">
      <w:pPr>
        <w:pStyle w:val="BodyText"/>
      </w:pPr>
      <w:r>
        <w:t xml:space="preserve">Exhibit 4 is intended for contracts that involve only the purchase of equipment or supplies which do not require installation or maintenance by the vendor. It is identical to the first exhibit, except </w:t>
      </w:r>
      <w:r>
        <w:lastRenderedPageBreak/>
        <w:t>that both the auto insurance requirement and the workers’ compensation insurance requirement are deleted.</w:t>
      </w:r>
    </w:p>
    <w:p w14:paraId="32C2CA34" w14:textId="77777777" w:rsidR="00C71E6F" w:rsidRDefault="00C71E6F" w:rsidP="00235FF3">
      <w:pPr>
        <w:pStyle w:val="BodyText"/>
        <w:rPr>
          <w:color w:val="FFFFFF"/>
          <w:sz w:val="20"/>
        </w:rPr>
      </w:pPr>
      <w:r>
        <w:t>If the activity or subject of the contract fits into more than one category, use the broadest applicable language. For example, if a vendor will also install or maintain the product or perform other services for your Entity, the vendor should be considered as a contractor for the purpose of insurance requirements. Instead of using Exhibit 4, the broader language of Exhibit 1 or 2 should be used.</w:t>
      </w:r>
    </w:p>
    <w:p w14:paraId="75D3E981" w14:textId="77777777" w:rsidR="00C71E6F" w:rsidRDefault="00C71E6F" w:rsidP="00235FF3">
      <w:pPr>
        <w:pStyle w:val="BodyText"/>
      </w:pPr>
      <w:r>
        <w:br w:type="page"/>
      </w:r>
      <w:r>
        <w:lastRenderedPageBreak/>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632264" w14:paraId="1272462D" w14:textId="77777777">
        <w:tc>
          <w:tcPr>
            <w:tcW w:w="4603" w:type="dxa"/>
          </w:tcPr>
          <w:p w14:paraId="5DB1F80B" w14:textId="77777777" w:rsidR="00C71E6F" w:rsidRPr="00632264" w:rsidRDefault="00C71E6F" w:rsidP="008F5F47">
            <w:pPr>
              <w:pStyle w:val="TableText"/>
              <w:rPr>
                <w:rFonts w:ascii="Courier New" w:hAnsi="Courier New"/>
                <w:sz w:val="19"/>
              </w:rPr>
            </w:pPr>
            <w:r w:rsidRPr="00632264">
              <w:rPr>
                <w:b/>
                <w:i/>
                <w:smallCaps/>
                <w:sz w:val="20"/>
              </w:rPr>
              <w:t>TYPE OF ACTIVITY</w:t>
            </w:r>
          </w:p>
        </w:tc>
        <w:tc>
          <w:tcPr>
            <w:tcW w:w="4757" w:type="dxa"/>
          </w:tcPr>
          <w:p w14:paraId="0F859358" w14:textId="77777777" w:rsidR="00C71E6F" w:rsidRPr="00632264" w:rsidRDefault="00C71E6F" w:rsidP="008F5F47">
            <w:pPr>
              <w:pStyle w:val="TableText"/>
              <w:rPr>
                <w:rFonts w:ascii="Courier New" w:hAnsi="Courier New"/>
                <w:sz w:val="19"/>
              </w:rPr>
            </w:pPr>
            <w:r w:rsidRPr="00632264">
              <w:rPr>
                <w:b/>
                <w:i/>
                <w:smallCaps/>
                <w:sz w:val="20"/>
              </w:rPr>
              <w:t>SPECIFICATIONS AND LIMITS</w:t>
            </w:r>
          </w:p>
        </w:tc>
      </w:tr>
      <w:tr w:rsidR="00C71E6F" w:rsidRPr="00632264" w14:paraId="7489E444" w14:textId="77777777">
        <w:tc>
          <w:tcPr>
            <w:tcW w:w="4603" w:type="dxa"/>
          </w:tcPr>
          <w:p w14:paraId="44FAF075" w14:textId="14CC6A97" w:rsidR="00C71E6F" w:rsidRPr="00743C91" w:rsidRDefault="00C71E6F" w:rsidP="00CF133C">
            <w:pPr>
              <w:pStyle w:val="TableText"/>
              <w:spacing w:line="216" w:lineRule="exact"/>
              <w:rPr>
                <w:rFonts w:ascii="Courier New" w:hAnsi="Courier New"/>
                <w:sz w:val="19"/>
              </w:rPr>
            </w:pPr>
            <w:r w:rsidRPr="00743C91">
              <w:rPr>
                <w:b/>
                <w:sz w:val="20"/>
              </w:rPr>
              <w:t>Maintenance and services contracts,</w:t>
            </w:r>
            <w:r w:rsidRPr="00743C91">
              <w:rPr>
                <w:sz w:val="20"/>
              </w:rPr>
              <w:t xml:space="preserve"> including most routine maintenance, janitorial service, movers, on-site equipment maintenance agreements, tow service, tree maintenance, firework exhibits, and other general services.</w:t>
            </w:r>
          </w:p>
        </w:tc>
        <w:tc>
          <w:tcPr>
            <w:tcW w:w="4757" w:type="dxa"/>
          </w:tcPr>
          <w:p w14:paraId="69E7969D" w14:textId="77D4CDE1"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1:__1" w:tgtFrame="_self" w:history="1">
              <w:r w:rsidR="008E617B" w:rsidRPr="00394E53">
                <w:rPr>
                  <w:rStyle w:val="Hyperlink"/>
                  <w:b/>
                  <w:sz w:val="20"/>
                </w:rPr>
                <w:t>Exhibit 1</w:t>
              </w:r>
            </w:hyperlink>
            <w:r w:rsidRPr="00743C91">
              <w:rPr>
                <w:b/>
                <w:sz w:val="20"/>
              </w:rPr>
              <w:t>,</w:t>
            </w:r>
            <w:r w:rsidRPr="00743C91">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632264" w14:paraId="4358C9EC" w14:textId="77777777">
        <w:tc>
          <w:tcPr>
            <w:tcW w:w="4603" w:type="dxa"/>
          </w:tcPr>
          <w:p w14:paraId="6906FFBC" w14:textId="77777777" w:rsidR="00C71E6F" w:rsidRPr="00743C91" w:rsidRDefault="00C71E6F" w:rsidP="00632264">
            <w:pPr>
              <w:pStyle w:val="TableText"/>
              <w:spacing w:line="216" w:lineRule="exact"/>
              <w:rPr>
                <w:b/>
                <w:sz w:val="20"/>
              </w:rPr>
            </w:pPr>
            <w:r w:rsidRPr="00743C91">
              <w:rPr>
                <w:b/>
                <w:sz w:val="20"/>
              </w:rPr>
              <w:t>Construction projects</w:t>
            </w:r>
          </w:p>
          <w:p w14:paraId="4C8DB307" w14:textId="77777777" w:rsidR="00C71E6F" w:rsidRPr="00743C91" w:rsidRDefault="00C71E6F" w:rsidP="00632264">
            <w:pPr>
              <w:pStyle w:val="TableText"/>
              <w:spacing w:line="216" w:lineRule="exact"/>
              <w:rPr>
                <w:rFonts w:ascii="Courier New" w:hAnsi="Courier New"/>
                <w:sz w:val="19"/>
              </w:rPr>
            </w:pPr>
            <w:r w:rsidRPr="00743C91">
              <w:rPr>
                <w:sz w:val="20"/>
              </w:rPr>
              <w:t xml:space="preserve"> </w:t>
            </w:r>
          </w:p>
        </w:tc>
        <w:tc>
          <w:tcPr>
            <w:tcW w:w="4757" w:type="dxa"/>
          </w:tcPr>
          <w:p w14:paraId="7319E450" w14:textId="53677D87"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5:__1" w:history="1">
              <w:r w:rsidRPr="00300722">
                <w:rPr>
                  <w:rStyle w:val="Hyperlink"/>
                  <w:b/>
                  <w:sz w:val="20"/>
                </w:rPr>
                <w:t>Exhibit 5</w:t>
              </w:r>
            </w:hyperlink>
            <w:r w:rsidRPr="00743C91">
              <w:rPr>
                <w:b/>
                <w:sz w:val="20"/>
              </w:rPr>
              <w:t>.</w:t>
            </w:r>
            <w:r w:rsidRPr="00743C91">
              <w:rPr>
                <w:sz w:val="20"/>
              </w:rPr>
              <w:t xml:space="preserve"> Construction projects will usually require course of construction (builder’s risk) property insurance. Major construction projects, especially those which involve many subcontractors, may call for special insurance requirements. See </w:t>
            </w:r>
            <w:r>
              <w:rPr>
                <w:sz w:val="20"/>
              </w:rPr>
              <w:t>Chapter</w:t>
            </w:r>
            <w:r w:rsidRPr="00743C91">
              <w:rPr>
                <w:sz w:val="20"/>
              </w:rPr>
              <w:t xml:space="preserve"> Three for a more complete discussion.</w:t>
            </w:r>
          </w:p>
        </w:tc>
      </w:tr>
      <w:tr w:rsidR="00C71E6F" w:rsidRPr="00632264" w14:paraId="608227F2" w14:textId="77777777">
        <w:tc>
          <w:tcPr>
            <w:tcW w:w="4603" w:type="dxa"/>
          </w:tcPr>
          <w:p w14:paraId="40473C20" w14:textId="77777777" w:rsidR="00C71E6F" w:rsidRPr="00743C91" w:rsidRDefault="00C71E6F">
            <w:pPr>
              <w:pStyle w:val="TableText"/>
              <w:spacing w:after="120" w:line="216" w:lineRule="exact"/>
              <w:rPr>
                <w:rFonts w:ascii="Courier New" w:hAnsi="Courier New"/>
                <w:sz w:val="19"/>
              </w:rPr>
            </w:pPr>
            <w:r w:rsidRPr="00743C91">
              <w:rPr>
                <w:b/>
                <w:sz w:val="20"/>
              </w:rPr>
              <w:t>Professional services,</w:t>
            </w:r>
            <w:r w:rsidRPr="00743C91">
              <w:rPr>
                <w:sz w:val="20"/>
              </w:rPr>
              <w:t xml:space="preserve"> including architects, engineers, consultants, counselors, medical professionals, hospitals, clinics, attorneys</w:t>
            </w:r>
            <w:r>
              <w:rPr>
                <w:sz w:val="20"/>
              </w:rPr>
              <w:t>,</w:t>
            </w:r>
            <w:r w:rsidRPr="00743C91">
              <w:rPr>
                <w:sz w:val="20"/>
              </w:rPr>
              <w:t xml:space="preserve"> and accountants.</w:t>
            </w:r>
          </w:p>
        </w:tc>
        <w:tc>
          <w:tcPr>
            <w:tcW w:w="4757" w:type="dxa"/>
          </w:tcPr>
          <w:p w14:paraId="07DA65DB" w14:textId="4CF3230D" w:rsidR="00C71E6F" w:rsidRPr="00743C91" w:rsidRDefault="00C71E6F" w:rsidP="007B32C7">
            <w:pPr>
              <w:pStyle w:val="TableText"/>
              <w:spacing w:line="216" w:lineRule="exact"/>
              <w:rPr>
                <w:rFonts w:ascii="Courier New" w:hAnsi="Courier New"/>
                <w:sz w:val="19"/>
              </w:rPr>
            </w:pPr>
            <w:r w:rsidRPr="00743C91">
              <w:rPr>
                <w:b/>
                <w:sz w:val="20"/>
              </w:rPr>
              <w:t xml:space="preserve">Use </w:t>
            </w:r>
            <w:hyperlink w:anchor="_Exhibit_2:_" w:history="1">
              <w:r w:rsidRPr="00300722">
                <w:rPr>
                  <w:rStyle w:val="Hyperlink"/>
                  <w:b/>
                  <w:sz w:val="20"/>
                </w:rPr>
                <w:t>Exhibit 2</w:t>
              </w:r>
            </w:hyperlink>
            <w:r w:rsidRPr="00743C91">
              <w:rPr>
                <w:sz w:val="20"/>
              </w:rPr>
              <w:t xml:space="preserve">. Your Entity should require proof of professional liability insurance. </w:t>
            </w:r>
          </w:p>
        </w:tc>
      </w:tr>
      <w:tr w:rsidR="00C71E6F" w:rsidRPr="00632264" w14:paraId="0DE4C18C" w14:textId="77777777">
        <w:tc>
          <w:tcPr>
            <w:tcW w:w="4603" w:type="dxa"/>
          </w:tcPr>
          <w:p w14:paraId="7C436140" w14:textId="77777777" w:rsidR="00C71E6F" w:rsidRPr="00743C91" w:rsidRDefault="00C71E6F">
            <w:pPr>
              <w:pStyle w:val="TableText"/>
              <w:spacing w:after="60" w:line="216" w:lineRule="exact"/>
              <w:rPr>
                <w:sz w:val="20"/>
              </w:rPr>
            </w:pPr>
            <w:r w:rsidRPr="00743C91">
              <w:rPr>
                <w:b/>
                <w:sz w:val="20"/>
              </w:rPr>
              <w:t>Environmental risks,</w:t>
            </w:r>
            <w:r w:rsidRPr="00743C91">
              <w:rPr>
                <w:sz w:val="20"/>
              </w:rPr>
              <w:t xml:space="preserve"> including asbestos, hazardous chemicals or waste, and nuclear risks.</w:t>
            </w:r>
          </w:p>
          <w:p w14:paraId="3FF6DB7F" w14:textId="77777777" w:rsidR="00C71E6F" w:rsidRPr="00743C91" w:rsidRDefault="00C71E6F" w:rsidP="00632264">
            <w:pPr>
              <w:pStyle w:val="TableText"/>
              <w:spacing w:line="216" w:lineRule="exact"/>
              <w:rPr>
                <w:rFonts w:ascii="Courier New" w:hAnsi="Courier New"/>
                <w:sz w:val="19"/>
              </w:rPr>
            </w:pPr>
            <w:r w:rsidRPr="00743C91">
              <w:rPr>
                <w:i/>
                <w:sz w:val="20"/>
              </w:rPr>
              <w:t>[</w:t>
            </w:r>
            <w:r w:rsidRPr="00743C91">
              <w:rPr>
                <w:b/>
                <w:i/>
                <w:sz w:val="20"/>
              </w:rPr>
              <w:t>Reminder:</w:t>
            </w:r>
            <w:r w:rsidRPr="00743C91">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6838B23B" w:rsidR="00C71E6F" w:rsidRPr="00743C91" w:rsidRDefault="00C71E6F" w:rsidP="007B170E">
            <w:pPr>
              <w:pStyle w:val="TableText"/>
              <w:spacing w:after="120" w:line="216" w:lineRule="exact"/>
              <w:rPr>
                <w:rFonts w:ascii="Courier New" w:hAnsi="Courier New"/>
                <w:sz w:val="19"/>
              </w:rPr>
            </w:pPr>
            <w:r w:rsidRPr="00743C91">
              <w:rPr>
                <w:b/>
                <w:sz w:val="20"/>
              </w:rPr>
              <w:t xml:space="preserve">Use </w:t>
            </w:r>
            <w:hyperlink w:anchor="_Minimum_Scope_and_3" w:history="1">
              <w:r w:rsidRPr="000A76DF">
                <w:rPr>
                  <w:rStyle w:val="Hyperlink"/>
                  <w:b/>
                  <w:sz w:val="20"/>
                </w:rPr>
                <w:t>Exhibit 6</w:t>
              </w:r>
              <w:r w:rsidRPr="000A76DF">
                <w:rPr>
                  <w:rStyle w:val="Hyperlink"/>
                  <w:sz w:val="20"/>
                </w:rPr>
                <w:t>.</w:t>
              </w:r>
            </w:hyperlink>
            <w:r w:rsidRPr="00743C91">
              <w:rPr>
                <w:sz w:val="20"/>
              </w:rPr>
              <w:t xml:space="preserve"> </w:t>
            </w:r>
            <w:r w:rsidRPr="00743C91">
              <w:rPr>
                <w:b/>
                <w:sz w:val="20"/>
              </w:rPr>
              <w:t>However, coverage specifications and limits should be developed to fit the circumstances of the situation.</w:t>
            </w:r>
            <w:r w:rsidRPr="00743C91">
              <w:rPr>
                <w:sz w:val="20"/>
              </w:rPr>
              <w:t xml:space="preserve"> Generally, limits should be no less than $2 million. Special insurance is available for hazardous activities, including nuclear risks, asbestos removal/containment or waste handling.</w:t>
            </w:r>
          </w:p>
        </w:tc>
      </w:tr>
      <w:tr w:rsidR="00C71E6F" w:rsidRPr="00632264" w14:paraId="41D4D900" w14:textId="77777777">
        <w:tc>
          <w:tcPr>
            <w:tcW w:w="4603" w:type="dxa"/>
          </w:tcPr>
          <w:p w14:paraId="1BE1DED2" w14:textId="77777777" w:rsidR="00C71E6F" w:rsidRPr="00743C91" w:rsidRDefault="00C71E6F">
            <w:pPr>
              <w:pStyle w:val="TableText"/>
              <w:spacing w:after="60" w:line="216" w:lineRule="exact"/>
              <w:rPr>
                <w:sz w:val="20"/>
              </w:rPr>
            </w:pPr>
            <w:r w:rsidRPr="00743C91">
              <w:rPr>
                <w:b/>
                <w:sz w:val="20"/>
              </w:rPr>
              <w:t>Aircraft, watercraft and airports operated under contract,</w:t>
            </w:r>
            <w:r w:rsidRPr="00743C91">
              <w:rPr>
                <w:sz w:val="20"/>
              </w:rPr>
              <w:t xml:space="preserve"> including charter of aircraft or watercraft by your Entity or by another party in performance of work for your Entity.</w:t>
            </w:r>
          </w:p>
          <w:p w14:paraId="432DD24A" w14:textId="77777777" w:rsidR="00C71E6F" w:rsidRPr="00743C91" w:rsidRDefault="00C71E6F">
            <w:pPr>
              <w:pStyle w:val="TableText"/>
              <w:spacing w:after="120" w:line="216" w:lineRule="exact"/>
              <w:rPr>
                <w:rFonts w:ascii="Courier New" w:hAnsi="Courier New"/>
                <w:i/>
                <w:sz w:val="19"/>
              </w:rPr>
            </w:pPr>
            <w:r w:rsidRPr="00743C91">
              <w:rPr>
                <w:i/>
                <w:sz w:val="20"/>
              </w:rPr>
              <w:t>[</w:t>
            </w:r>
            <w:r w:rsidRPr="00743C91">
              <w:rPr>
                <w:b/>
                <w:i/>
                <w:sz w:val="20"/>
              </w:rPr>
              <w:t>Reminder</w:t>
            </w:r>
            <w:r w:rsidRPr="00743C91">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025A3A85" w:rsidR="00C71E6F" w:rsidRPr="00940B6B" w:rsidRDefault="00724EF9" w:rsidP="00863493">
            <w:pPr>
              <w:pStyle w:val="TableText"/>
              <w:spacing w:after="120" w:line="216" w:lineRule="exact"/>
              <w:rPr>
                <w:rFonts w:ascii="Courier New" w:hAnsi="Courier New"/>
                <w:sz w:val="20"/>
              </w:rPr>
            </w:pPr>
            <w:r w:rsidRPr="00940B6B">
              <w:rPr>
                <w:sz w:val="20"/>
              </w:rPr>
              <w:t xml:space="preserve">See </w:t>
            </w:r>
            <w:hyperlink w:anchor="_Exhibit_9:__1" w:history="1">
              <w:r w:rsidR="00863493" w:rsidRPr="000A76DF">
                <w:rPr>
                  <w:rStyle w:val="Hyperlink"/>
                  <w:b/>
                  <w:sz w:val="20"/>
                </w:rPr>
                <w:t>Exhibit 9</w:t>
              </w:r>
              <w:r w:rsidR="00863493" w:rsidRPr="000A76DF">
                <w:rPr>
                  <w:rStyle w:val="Hyperlink"/>
                </w:rPr>
                <w:t xml:space="preserve"> </w:t>
              </w:r>
            </w:hyperlink>
            <w:r w:rsidRPr="00940B6B">
              <w:rPr>
                <w:sz w:val="20"/>
              </w:rPr>
              <w:t xml:space="preserve">for Aviation </w:t>
            </w:r>
            <w:r w:rsidR="00863493">
              <w:rPr>
                <w:sz w:val="20"/>
              </w:rPr>
              <w:t xml:space="preserve">exposures </w:t>
            </w:r>
            <w:r w:rsidRPr="00940B6B">
              <w:rPr>
                <w:sz w:val="20"/>
              </w:rPr>
              <w:t>and</w:t>
            </w:r>
            <w:hyperlink w:anchor="_Exhibit_12:" w:history="1">
              <w:r w:rsidRPr="00F223C3">
                <w:rPr>
                  <w:rStyle w:val="Hyperlink"/>
                  <w:sz w:val="20"/>
                </w:rPr>
                <w:t xml:space="preserve"> </w:t>
              </w:r>
              <w:r w:rsidR="00863493" w:rsidRPr="00F223C3">
                <w:rPr>
                  <w:rStyle w:val="Hyperlink"/>
                  <w:rFonts w:eastAsiaTheme="minorEastAsia"/>
                  <w:b/>
                  <w:noProof/>
                  <w:sz w:val="20"/>
                </w:rPr>
                <w:t>Exhibi</w:t>
              </w:r>
              <w:r w:rsidR="00F223C3" w:rsidRPr="00F223C3">
                <w:rPr>
                  <w:rStyle w:val="Hyperlink"/>
                  <w:rFonts w:eastAsiaTheme="minorEastAsia"/>
                  <w:b/>
                  <w:noProof/>
                  <w:sz w:val="20"/>
                </w:rPr>
                <w:t>t 11</w:t>
              </w:r>
            </w:hyperlink>
            <w:r w:rsidR="00863493">
              <w:rPr>
                <w:sz w:val="20"/>
              </w:rPr>
              <w:t xml:space="preserve"> for </w:t>
            </w:r>
            <w:r w:rsidRPr="00940B6B">
              <w:rPr>
                <w:sz w:val="20"/>
              </w:rPr>
              <w:t xml:space="preserve">Marine </w:t>
            </w:r>
            <w:r w:rsidR="00863493">
              <w:rPr>
                <w:sz w:val="20"/>
              </w:rPr>
              <w:t>exposures.</w:t>
            </w:r>
          </w:p>
        </w:tc>
      </w:tr>
      <w:tr w:rsidR="00C71E6F" w:rsidRPr="00632264" w14:paraId="06D6EBCF" w14:textId="77777777">
        <w:tc>
          <w:tcPr>
            <w:tcW w:w="4603" w:type="dxa"/>
          </w:tcPr>
          <w:p w14:paraId="1D95A5DA" w14:textId="41FD50CC" w:rsidR="00C71E6F" w:rsidRPr="00743C91" w:rsidRDefault="00C71E6F" w:rsidP="002B0C1A">
            <w:pPr>
              <w:pStyle w:val="TableText"/>
              <w:spacing w:line="216" w:lineRule="exact"/>
              <w:rPr>
                <w:rFonts w:ascii="Courier New" w:hAnsi="Courier New"/>
                <w:sz w:val="19"/>
              </w:rPr>
            </w:pPr>
            <w:r w:rsidRPr="00743C91">
              <w:rPr>
                <w:b/>
                <w:sz w:val="20"/>
              </w:rPr>
              <w:t>Leases for tenants and concessionaires</w:t>
            </w:r>
            <w:r w:rsidRPr="00743C91">
              <w:rPr>
                <w:sz w:val="20"/>
              </w:rPr>
              <w:t xml:space="preserve"> including food and beverage concessions, gift shops, office space tenants, </w:t>
            </w:r>
            <w:r w:rsidR="00CE0B58" w:rsidRPr="00743C91">
              <w:rPr>
                <w:sz w:val="20"/>
              </w:rPr>
              <w:t>childcare</w:t>
            </w:r>
            <w:r w:rsidRPr="00743C91">
              <w:rPr>
                <w:sz w:val="20"/>
              </w:rPr>
              <w:t xml:space="preserve"> centers, senior centers</w:t>
            </w:r>
            <w:r>
              <w:rPr>
                <w:sz w:val="20"/>
              </w:rPr>
              <w:t>,</w:t>
            </w:r>
            <w:r w:rsidRPr="00743C91">
              <w:rPr>
                <w:sz w:val="20"/>
              </w:rPr>
              <w:t xml:space="preserve"> and other space rental to lessees who have full-time or part-time employees.</w:t>
            </w:r>
          </w:p>
        </w:tc>
        <w:tc>
          <w:tcPr>
            <w:tcW w:w="4757" w:type="dxa"/>
          </w:tcPr>
          <w:p w14:paraId="11084F4D" w14:textId="0C4FBFC6" w:rsidR="00C71E6F" w:rsidRPr="00743C91" w:rsidRDefault="00C42BC1" w:rsidP="00CA1F74">
            <w:pPr>
              <w:pStyle w:val="TableText"/>
              <w:keepLines/>
              <w:spacing w:after="120" w:line="216" w:lineRule="exact"/>
              <w:rPr>
                <w:rFonts w:ascii="Courier New" w:hAnsi="Courier New"/>
                <w:sz w:val="19"/>
              </w:rPr>
            </w:pPr>
            <w:hyperlink w:anchor="_Exhibit_3:__1" w:history="1">
              <w:r w:rsidR="00C71E6F" w:rsidRPr="006413BF">
                <w:rPr>
                  <w:rStyle w:val="Hyperlink"/>
                  <w:b/>
                  <w:sz w:val="20"/>
                </w:rPr>
                <w:t>Exhibit</w:t>
              </w:r>
              <w:r w:rsidR="00CA1F74">
                <w:rPr>
                  <w:rStyle w:val="Hyperlink"/>
                  <w:b/>
                  <w:sz w:val="20"/>
                </w:rPr>
                <w:t xml:space="preserve"> </w:t>
              </w:r>
              <w:r w:rsidR="00C71E6F" w:rsidRPr="006413BF">
                <w:rPr>
                  <w:rStyle w:val="Hyperlink"/>
                  <w:b/>
                  <w:sz w:val="20"/>
                </w:rPr>
                <w:t>3</w:t>
              </w:r>
            </w:hyperlink>
            <w:r w:rsidR="00C71E6F" w:rsidRPr="00743C91">
              <w:rPr>
                <w:sz w:val="20"/>
              </w:rPr>
              <w:t xml:space="preserve"> can be used if no autos are used or commercially parked on the premises. If autos are used or parked, </w:t>
            </w:r>
            <w:hyperlink w:anchor="_Exhibit_1:__1" w:history="1">
              <w:r w:rsidR="00C71E6F" w:rsidRPr="000A76DF">
                <w:rPr>
                  <w:rStyle w:val="Hyperlink"/>
                  <w:b/>
                  <w:sz w:val="20"/>
                </w:rPr>
                <w:t>Exhibit 1</w:t>
              </w:r>
            </w:hyperlink>
            <w:r w:rsidR="00C71E6F" w:rsidRPr="00743C91">
              <w:rPr>
                <w:sz w:val="20"/>
              </w:rPr>
              <w:t xml:space="preserve"> should be used. If the tenant’s activities include valet parking, with or without a fee, or servicing of automobiles, </w:t>
            </w:r>
            <w:hyperlink w:anchor="_Exhibit_1:__1" w:history="1">
              <w:r w:rsidR="00C71E6F" w:rsidRPr="000A76DF">
                <w:rPr>
                  <w:rStyle w:val="Hyperlink"/>
                  <w:b/>
                  <w:sz w:val="20"/>
                </w:rPr>
                <w:t>Exhibit 1</w:t>
              </w:r>
              <w:r w:rsidR="00C71E6F" w:rsidRPr="000A76DF">
                <w:rPr>
                  <w:rStyle w:val="Hyperlink"/>
                  <w:sz w:val="20"/>
                </w:rPr>
                <w:t xml:space="preserve"> </w:t>
              </w:r>
            </w:hyperlink>
            <w:r w:rsidR="00C71E6F" w:rsidRPr="00743C91">
              <w:rPr>
                <w:sz w:val="20"/>
              </w:rPr>
              <w:t xml:space="preserve">may need to be supplemented by additional coverage called </w:t>
            </w:r>
            <w:r w:rsidR="00075D39" w:rsidRPr="00743C91">
              <w:rPr>
                <w:sz w:val="20"/>
              </w:rPr>
              <w:t>Garagekeeper’s</w:t>
            </w:r>
            <w:r w:rsidR="00C71E6F" w:rsidRPr="00743C91">
              <w:rPr>
                <w:sz w:val="20"/>
              </w:rPr>
              <w:t xml:space="preserve"> legal liability. The required limit for this coverage should be equal to the value of the maximum number of automobiles that may be in the tenant’s custody.</w:t>
            </w:r>
          </w:p>
        </w:tc>
      </w:tr>
      <w:tr w:rsidR="00C71E6F" w:rsidRPr="00632264" w14:paraId="2A87595A" w14:textId="77777777">
        <w:tc>
          <w:tcPr>
            <w:tcW w:w="4603" w:type="dxa"/>
          </w:tcPr>
          <w:p w14:paraId="7E210577" w14:textId="77777777" w:rsidR="00C71E6F" w:rsidRPr="00743C91" w:rsidRDefault="00C71E6F">
            <w:pPr>
              <w:pStyle w:val="TableText"/>
              <w:spacing w:after="120"/>
              <w:rPr>
                <w:rFonts w:ascii="Courier New" w:hAnsi="Courier New"/>
                <w:sz w:val="19"/>
              </w:rPr>
            </w:pPr>
            <w:r w:rsidRPr="00743C91">
              <w:rPr>
                <w:b/>
                <w:sz w:val="20"/>
              </w:rPr>
              <w:t>Vendors,</w:t>
            </w:r>
            <w:r w:rsidRPr="00743C91">
              <w:rPr>
                <w:sz w:val="20"/>
              </w:rPr>
              <w:t xml:space="preserve"> including vendors who supply equipment or other products to your Entity and who do not perform other functions, such as installation or maintenance. </w:t>
            </w:r>
          </w:p>
        </w:tc>
        <w:tc>
          <w:tcPr>
            <w:tcW w:w="4757" w:type="dxa"/>
          </w:tcPr>
          <w:p w14:paraId="53DB98F2" w14:textId="6CD192FF" w:rsidR="00C71E6F" w:rsidRPr="00743C91" w:rsidRDefault="00C42BC1" w:rsidP="000A76DF">
            <w:pPr>
              <w:pStyle w:val="TableText"/>
              <w:rPr>
                <w:rFonts w:ascii="Courier New" w:hAnsi="Courier New"/>
                <w:sz w:val="19"/>
              </w:rPr>
            </w:pPr>
            <w:hyperlink w:anchor="_Exhibit_4:__2" w:tgtFrame="_top" w:history="1">
              <w:r w:rsidR="00394E53" w:rsidRPr="00F223C3">
                <w:rPr>
                  <w:rStyle w:val="Hyperlink"/>
                  <w:b/>
                  <w:sz w:val="20"/>
                </w:rPr>
                <w:t>Exhibit 4</w:t>
              </w:r>
              <w:r w:rsidR="000A76DF" w:rsidRPr="00F223C3">
                <w:rPr>
                  <w:rStyle w:val="Hyperlink"/>
                  <w:b/>
                  <w:sz w:val="20"/>
                </w:rPr>
                <w:t xml:space="preserve"> </w:t>
              </w:r>
            </w:hyperlink>
            <w:r w:rsidR="000A76DF">
              <w:rPr>
                <w:sz w:val="20"/>
              </w:rPr>
              <w:t>may</w:t>
            </w:r>
            <w:r w:rsidR="00C71E6F" w:rsidRPr="00743C91">
              <w:rPr>
                <w:sz w:val="20"/>
              </w:rPr>
              <w:t xml:space="preserve"> be used.</w:t>
            </w:r>
          </w:p>
        </w:tc>
      </w:tr>
      <w:tr w:rsidR="00C71E6F" w:rsidRPr="00632264" w14:paraId="7CFAA030" w14:textId="77777777">
        <w:tc>
          <w:tcPr>
            <w:tcW w:w="4603" w:type="dxa"/>
          </w:tcPr>
          <w:p w14:paraId="257B9894" w14:textId="77777777" w:rsidR="00C71E6F" w:rsidRPr="00743C91" w:rsidRDefault="00C71E6F">
            <w:pPr>
              <w:pStyle w:val="TableText"/>
              <w:spacing w:after="120"/>
              <w:rPr>
                <w:rFonts w:ascii="Courier New" w:hAnsi="Courier New"/>
                <w:sz w:val="19"/>
              </w:rPr>
            </w:pPr>
            <w:r w:rsidRPr="00743C91">
              <w:rPr>
                <w:b/>
                <w:sz w:val="20"/>
              </w:rPr>
              <w:t>Space rental,</w:t>
            </w:r>
            <w:r w:rsidRPr="00743C91">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1621032" w:rsidR="00C71E6F" w:rsidRPr="00743C91" w:rsidRDefault="00C42BC1" w:rsidP="008F5F47">
            <w:pPr>
              <w:pStyle w:val="TableText"/>
              <w:rPr>
                <w:sz w:val="20"/>
              </w:rPr>
            </w:pPr>
            <w:hyperlink w:anchor="_Exhibit_12:__1" w:tgtFrame="_top" w:history="1">
              <w:r w:rsidR="00F223C3">
                <w:rPr>
                  <w:rStyle w:val="Hyperlink"/>
                  <w:b/>
                  <w:sz w:val="20"/>
                </w:rPr>
                <w:t>Exhibit 12</w:t>
              </w:r>
            </w:hyperlink>
            <w:r w:rsidR="00C71E6F" w:rsidRPr="00743C91">
              <w:rPr>
                <w:sz w:val="20"/>
              </w:rPr>
              <w:t xml:space="preserve"> may be used.</w:t>
            </w:r>
          </w:p>
          <w:p w14:paraId="3E32BA1A" w14:textId="77777777" w:rsidR="00C71E6F" w:rsidRPr="00743C91" w:rsidRDefault="00C71E6F" w:rsidP="008F5F47">
            <w:pPr>
              <w:pStyle w:val="TableText"/>
              <w:rPr>
                <w:sz w:val="20"/>
              </w:rPr>
            </w:pPr>
          </w:p>
          <w:p w14:paraId="3B1A59FA" w14:textId="77777777" w:rsidR="00C71E6F" w:rsidRPr="00743C91" w:rsidRDefault="00C71E6F">
            <w:pPr>
              <w:pStyle w:val="TableText"/>
              <w:rPr>
                <w:rFonts w:ascii="Courier New" w:hAnsi="Courier New"/>
                <w:sz w:val="19"/>
              </w:rPr>
            </w:pPr>
            <w:r w:rsidRPr="00743C91">
              <w:rPr>
                <w:i/>
                <w:sz w:val="20"/>
              </w:rPr>
              <w:t>[</w:t>
            </w:r>
            <w:r w:rsidRPr="00743C91">
              <w:rPr>
                <w:b/>
                <w:i/>
                <w:sz w:val="20"/>
              </w:rPr>
              <w:t>Reminder</w:t>
            </w:r>
            <w:r w:rsidRPr="00743C91">
              <w:rPr>
                <w:i/>
                <w:sz w:val="20"/>
              </w:rPr>
              <w:t>: A special events policy is available to public entities. Contact your risk management department for details.]</w:t>
            </w:r>
          </w:p>
        </w:tc>
      </w:tr>
      <w:tr w:rsidR="00C71E6F" w:rsidRPr="00632264" w14:paraId="1E0980F9" w14:textId="77777777">
        <w:tc>
          <w:tcPr>
            <w:tcW w:w="4603" w:type="dxa"/>
          </w:tcPr>
          <w:p w14:paraId="35E03F82" w14:textId="77777777" w:rsidR="00C71E6F" w:rsidRPr="00743C91" w:rsidRDefault="00C71E6F" w:rsidP="008F5F47">
            <w:pPr>
              <w:pStyle w:val="TableText"/>
              <w:rPr>
                <w:b/>
                <w:sz w:val="20"/>
              </w:rPr>
            </w:pPr>
            <w:r w:rsidRPr="00743C91">
              <w:rPr>
                <w:b/>
                <w:sz w:val="20"/>
              </w:rPr>
              <w:t>Transportation of Hazardous Materials</w:t>
            </w:r>
          </w:p>
        </w:tc>
        <w:tc>
          <w:tcPr>
            <w:tcW w:w="4757" w:type="dxa"/>
          </w:tcPr>
          <w:p w14:paraId="76F1319E" w14:textId="1903B0CC" w:rsidR="00C71E6F" w:rsidRPr="00743C91" w:rsidRDefault="00C42BC1" w:rsidP="000B2AC0">
            <w:pPr>
              <w:pStyle w:val="TableText"/>
              <w:rPr>
                <w:b/>
                <w:sz w:val="20"/>
              </w:rPr>
            </w:pPr>
            <w:hyperlink w:anchor="_Minimum_Scope_and_3" w:history="1">
              <w:r w:rsidR="00C71E6F" w:rsidRPr="00F223C3">
                <w:rPr>
                  <w:rStyle w:val="Hyperlink"/>
                  <w:b/>
                  <w:sz w:val="20"/>
                </w:rPr>
                <w:t>Exhibit 6</w:t>
              </w:r>
              <w:r w:rsidR="000A76DF" w:rsidRPr="00F223C3">
                <w:rPr>
                  <w:rStyle w:val="Hyperlink"/>
                  <w:sz w:val="20"/>
                </w:rPr>
                <w:t xml:space="preserve"> </w:t>
              </w:r>
            </w:hyperlink>
            <w:r w:rsidR="000A76DF">
              <w:rPr>
                <w:sz w:val="20"/>
              </w:rPr>
              <w:t>may be used.</w:t>
            </w:r>
          </w:p>
        </w:tc>
      </w:tr>
    </w:tbl>
    <w:p w14:paraId="6DA58C9F" w14:textId="77777777" w:rsidR="00C71E6F" w:rsidRPr="00193E3B" w:rsidRDefault="00C71E6F" w:rsidP="00F223C3">
      <w:pPr>
        <w:pStyle w:val="BodyText"/>
        <w:spacing w:before="240" w:after="0"/>
        <w:rPr>
          <w:b/>
        </w:rPr>
      </w:pPr>
      <w:r w:rsidRPr="00AD38F0">
        <w:rPr>
          <w:b/>
        </w:rPr>
        <w:lastRenderedPageBreak/>
        <w:t>PLEASE NOTE:</w:t>
      </w:r>
    </w:p>
    <w:p w14:paraId="0310AA80" w14:textId="77777777" w:rsidR="00C71E6F" w:rsidRDefault="00C71E6F" w:rsidP="00F223C3">
      <w:pPr>
        <w:pStyle w:val="BodyText"/>
      </w:pPr>
      <w:r>
        <w:t>Non-insurance sections of the contract are also very important to the risk management process. At a minimum, always review the “scope of work” and “indemnification” sections of a contract.  If the contractor’s insurance does not cover all of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6E8FE490" w:rsidR="00C71E6F" w:rsidRDefault="00C71E6F">
      <w:r>
        <w:rPr>
          <w:rFonts w:ascii="Arial" w:hAnsi="Arial" w:cs="Arial"/>
        </w:rPr>
        <w:br w:type="page"/>
      </w:r>
      <w:r w:rsidR="00F25796">
        <w:rPr>
          <w:rFonts w:ascii="Arial" w:hAnsi="Arial" w:cs="Arial"/>
        </w:rPr>
        <w:object w:dxaOrig="9180" w:dyaOrig="11880" w14:anchorId="06326F23">
          <v:shape id="_x0000_i1027" type="#_x0000_t75" style="width:482.25pt;height:624pt" o:ole="">
            <v:imagedata r:id="rId34" o:title=""/>
          </v:shape>
          <o:OLEObject Type="Embed" ProgID="Acrobat.Document.DC" ShapeID="_x0000_i1027" DrawAspect="Content" ObjectID="_1801393119" r:id="rId35"/>
        </w:object>
      </w:r>
    </w:p>
    <w:p w14:paraId="204E071E" w14:textId="77777777" w:rsidR="00C71E6F" w:rsidRDefault="00C71E6F" w:rsidP="00530DB3">
      <w:pPr>
        <w:pStyle w:val="Heading2"/>
      </w:pPr>
      <w:bookmarkStart w:id="122" w:name="_Toc474481702"/>
      <w:bookmarkStart w:id="123" w:name="_Toc190078120"/>
      <w:r w:rsidRPr="00787D38">
        <w:lastRenderedPageBreak/>
        <w:t>Sample Inst</w:t>
      </w:r>
      <w:r>
        <w:t>ructions for the Contractor, to be included as an attachment with the applicable Insurance Requirements</w:t>
      </w:r>
      <w:bookmarkEnd w:id="122"/>
      <w:bookmarkEnd w:id="123"/>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24" w:name="_Exhibit_1:_"/>
      <w:bookmarkEnd w:id="124"/>
      <w:r>
        <w:br w:type="page"/>
      </w:r>
    </w:p>
    <w:p w14:paraId="24E744A5" w14:textId="1D8B0E24" w:rsidR="00C50EEA" w:rsidRDefault="00C50EEA" w:rsidP="00530DB3">
      <w:pPr>
        <w:pStyle w:val="Heading2"/>
      </w:pPr>
      <w:bookmarkStart w:id="125" w:name="_Toc474481703"/>
      <w:bookmarkStart w:id="126" w:name="_Toc190078121"/>
      <w:r w:rsidRPr="00787D38">
        <w:lastRenderedPageBreak/>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5"/>
      <w:bookmarkEnd w:id="126"/>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2564330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1. These are the Indemnity and Insurance Requirements for Contractors providing services or supplies to </w:t>
      </w:r>
      <w:r w:rsidRPr="00575945">
        <w:rPr>
          <w:rFonts w:eastAsia="SimSun"/>
          <w:color w:val="FF0000"/>
          <w:szCs w:val="24"/>
          <w:lang w:eastAsia="zh-CN"/>
        </w:rPr>
        <w:t xml:space="preserve">Name of Entity </w:t>
      </w:r>
      <w:r w:rsidRPr="00575945">
        <w:rPr>
          <w:rFonts w:eastAsia="SimSun"/>
          <w:szCs w:val="24"/>
          <w:lang w:eastAsia="zh-CN"/>
        </w:rPr>
        <w:t>(Entity). By agreeing to perform the work or submitting a proposal, you verify that you comply with and agree to be bound by these requirements. If any additional Contract documents are executed, the actual Indemnity language and Insurance Requirements may include additional provisions as deemed appropriate by Entity, and if a conflict occurs, the broader requirements shall prevail.</w:t>
      </w:r>
    </w:p>
    <w:p w14:paraId="10054378" w14:textId="77777777" w:rsidR="00575945" w:rsidRPr="00575945" w:rsidRDefault="00575945" w:rsidP="00575945">
      <w:pPr>
        <w:spacing w:after="120"/>
        <w:rPr>
          <w:rFonts w:eastAsia="SimSun"/>
          <w:szCs w:val="24"/>
          <w:lang w:eastAsia="zh-CN"/>
        </w:rPr>
      </w:pPr>
    </w:p>
    <w:p w14:paraId="34FA1C7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You should check with your Insuranc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of Insurance carried by or available to the Contractor shall be available to Entity and these Insurance Requirements shall not in any way act to reduce coverage that is broader or includes higher limits than those required.   The Insurance obligations under this agreement shall be either: 1—all the Insurance coverage and limits carried by or available to the Contractor; or 2—the minimum Insurance requirements shown in this agreement; whichever is greater.  Any Insurance proceeds in excess of the specified minimum limits and coverage required, which are applicable to a given loss, shall be available to Entity.  </w:t>
      </w:r>
    </w:p>
    <w:p w14:paraId="7A232B8A" w14:textId="77777777" w:rsidR="00575945" w:rsidRPr="00575945" w:rsidRDefault="00575945" w:rsidP="00575945">
      <w:pPr>
        <w:spacing w:after="120"/>
        <w:rPr>
          <w:rFonts w:eastAsia="SimSun"/>
          <w:b/>
          <w:szCs w:val="24"/>
          <w:u w:val="single"/>
          <w:lang w:eastAsia="zh-CN"/>
        </w:rPr>
      </w:pPr>
    </w:p>
    <w:p w14:paraId="324A4851"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Self-insured retentions (SIRs) of the CGL and any policy, including Excess liability policies, must be disclosed to and approved in writing by the Entity and shall not reduce the limits of liability. Policies shall NOT contain any self-insured retention (SIR) provision that limits the satisfaction of the SIR to the Named Insured and shall provide, or be endorsed to provide, that the SIR may be satisfied by either the Named Insured or the Entity. Any and all deductibles and SIRs shall be the sole responsibility of Contractor or Subcontractor(s) who procured such Insurance and shall not apply to the Indemnified or Additional Insured Parties. Entity may deduct from any amounts otherwise due Contractor to fund the SIR/deductible. All policies, including Excess policies, must also provide that Defense costs, including the Allocated Loss Adjustment Expenses, will satisfy the SIR or deductible. </w:t>
      </w:r>
    </w:p>
    <w:p w14:paraId="66C51694" w14:textId="77777777" w:rsidR="00575945" w:rsidRPr="00575945" w:rsidRDefault="00575945" w:rsidP="00575945">
      <w:pPr>
        <w:spacing w:after="120"/>
        <w:rPr>
          <w:rFonts w:eastAsia="SimSun"/>
          <w:szCs w:val="24"/>
          <w:lang w:eastAsia="zh-CN"/>
        </w:rPr>
      </w:pPr>
    </w:p>
    <w:p w14:paraId="32000CB9" w14:textId="77777777" w:rsidR="00575945" w:rsidRPr="00575945" w:rsidRDefault="00575945" w:rsidP="00575945">
      <w:pPr>
        <w:spacing w:after="120"/>
        <w:rPr>
          <w:rFonts w:eastAsia="SimSun"/>
          <w:szCs w:val="24"/>
          <w:lang w:eastAsia="zh-CN"/>
        </w:rPr>
      </w:pPr>
      <w:r w:rsidRPr="00575945">
        <w:rPr>
          <w:rFonts w:eastAsia="SimSun"/>
          <w:szCs w:val="24"/>
          <w:lang w:eastAsia="zh-CN"/>
        </w:rPr>
        <w:t>4. If any Excess or Umbrella Liability policies are used to meet the limits of liability required by this agreement, then said policies shall be true “following form” of the underlying policy coverage, terms, conditions, and provisions and shall meet all of the Insurance requirements stated in this document, including but not limited to the additional insured, SIR, and primary Insurance requirements stated therein. No Insurance policies maintained by the Indemnified parties or Additional Insureds, whether primary or excess, and which also apply to a loss covered hereunder, shall be called upon to contribute to a loss until all the Primary and Excess liability policies carried by or available to the Contractor are exhausted.</w:t>
      </w:r>
    </w:p>
    <w:p w14:paraId="46F4F0B2" w14:textId="77777777" w:rsidR="00575945" w:rsidRPr="00575945" w:rsidRDefault="00575945" w:rsidP="00575945">
      <w:pPr>
        <w:spacing w:after="120"/>
        <w:rPr>
          <w:rFonts w:eastAsia="SimSun"/>
          <w:szCs w:val="24"/>
          <w:lang w:eastAsia="zh-CN"/>
        </w:rPr>
      </w:pPr>
    </w:p>
    <w:p w14:paraId="3DC2AE3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Contractor shall furnish the Entity with original Certificates of Insurance including all required amendatory and Additional Insured endorsements (or copies of the applicable policy language affecting coverage required by this clause) </w:t>
      </w:r>
      <w:r w:rsidRPr="00575945">
        <w:rPr>
          <w:rFonts w:eastAsia="SimSun"/>
          <w:b/>
          <w:szCs w:val="24"/>
          <w:u w:val="single"/>
          <w:lang w:eastAsia="zh-CN"/>
        </w:rPr>
        <w:t>and</w:t>
      </w:r>
      <w:r w:rsidRPr="00575945">
        <w:rPr>
          <w:rFonts w:eastAsia="SimSun"/>
          <w:szCs w:val="24"/>
          <w:lang w:eastAsia="zh-CN"/>
        </w:rPr>
        <w:t xml:space="preserve"> a copy of the Declarations and Endorsements Pages of the policies listing all policy endorsements shown below under “ADDITIONAL ENDORSEMENTS REQUIRED” to Entity before work begins. Entity reserves the right to require full-certified copies of all Insurance policy coverage and endorsements. </w:t>
      </w:r>
    </w:p>
    <w:p w14:paraId="70A132E3" w14:textId="77777777" w:rsidR="00575945" w:rsidRPr="00575945" w:rsidRDefault="00575945" w:rsidP="00575945">
      <w:pPr>
        <w:spacing w:after="120"/>
        <w:rPr>
          <w:rFonts w:eastAsia="SimSun"/>
          <w:szCs w:val="24"/>
          <w:lang w:eastAsia="zh-CN"/>
        </w:rPr>
      </w:pPr>
    </w:p>
    <w:p w14:paraId="732A2B4B" w14:textId="77777777" w:rsidR="00575945" w:rsidRPr="00575945" w:rsidRDefault="00575945" w:rsidP="00575945">
      <w:pPr>
        <w:spacing w:after="120"/>
        <w:rPr>
          <w:rFonts w:eastAsia="SimSun"/>
          <w:szCs w:val="24"/>
          <w:lang w:eastAsia="zh-CN"/>
        </w:rPr>
      </w:pPr>
      <w:r w:rsidRPr="00575945">
        <w:rPr>
          <w:rFonts w:eastAsia="SimSun"/>
          <w:szCs w:val="24"/>
          <w:lang w:eastAsia="zh-CN"/>
        </w:rPr>
        <w:t>6. The Contactor shall contractually require and verify that all Subcontractors maintain the same types and limits of insurance required of Contractor under this contract and meeting all the Indemnity and Insurance requirements applicable to their scope of work stated herein and provide proof of such upon request to the Entity.  In connection with the subcontractors’ commercial general liability insurance policies, Contractor shall also require its subcontractors provide endorsements (i) Naming Project owner as an additional insured (ii) Agreeing that the subcontractor’s coverage shall be primary and shall not require contribution from Project owner’s insurance or self-insurance program (iii) Waiver of subrogation rights in favor of Project owner.</w:t>
      </w:r>
    </w:p>
    <w:p w14:paraId="33CBCDC3" w14:textId="77777777" w:rsidR="00575945" w:rsidRPr="00575945" w:rsidRDefault="00575945" w:rsidP="00575945">
      <w:pPr>
        <w:spacing w:after="120"/>
        <w:rPr>
          <w:rFonts w:eastAsia="SimSun"/>
          <w:b/>
          <w:szCs w:val="24"/>
          <w:u w:val="single"/>
          <w:lang w:eastAsia="zh-CN"/>
        </w:rPr>
      </w:pPr>
    </w:p>
    <w:p w14:paraId="2CA192E0"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  INDEMNIFICATION</w:t>
      </w:r>
      <w:r w:rsidRPr="00575945">
        <w:rPr>
          <w:rFonts w:eastAsia="SimSun"/>
          <w:b/>
          <w:szCs w:val="24"/>
          <w:lang w:eastAsia="zh-CN"/>
        </w:rPr>
        <w:t xml:space="preserve">: </w:t>
      </w:r>
    </w:p>
    <w:p w14:paraId="4D8C5778" w14:textId="77777777" w:rsidR="00575945" w:rsidRPr="00575945" w:rsidRDefault="00575945" w:rsidP="00575945">
      <w:pPr>
        <w:spacing w:after="120"/>
        <w:rPr>
          <w:rFonts w:eastAsia="SimSun"/>
          <w:szCs w:val="24"/>
          <w:lang w:eastAsia="zh-CN"/>
        </w:rPr>
      </w:pPr>
    </w:p>
    <w:p w14:paraId="1C0463FF"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DEMNITY REQUIREMENTS HERE – California Type 1, 2, 3, or Design Professional</w:t>
      </w:r>
    </w:p>
    <w:p w14:paraId="6F7CF976" w14:textId="77777777" w:rsidR="00575945" w:rsidRPr="00575945" w:rsidRDefault="00575945" w:rsidP="00575945">
      <w:pPr>
        <w:spacing w:after="120"/>
        <w:rPr>
          <w:rFonts w:eastAsia="SimSun"/>
          <w:szCs w:val="24"/>
          <w:lang w:eastAsia="zh-CN"/>
        </w:rPr>
      </w:pPr>
    </w:p>
    <w:p w14:paraId="287B1D2E"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I. INSURANCE COVERAGE AND LIMITS</w:t>
      </w:r>
      <w:r w:rsidRPr="00575945">
        <w:rPr>
          <w:rFonts w:eastAsia="SimSun"/>
          <w:b/>
          <w:szCs w:val="24"/>
          <w:lang w:eastAsia="zh-CN"/>
        </w:rPr>
        <w:t>:</w:t>
      </w:r>
    </w:p>
    <w:p w14:paraId="161B2430" w14:textId="77777777" w:rsidR="00575945" w:rsidRPr="00575945" w:rsidRDefault="00575945" w:rsidP="00575945">
      <w:pPr>
        <w:spacing w:after="120"/>
        <w:rPr>
          <w:rFonts w:eastAsia="SimSun"/>
          <w:szCs w:val="24"/>
          <w:lang w:eastAsia="zh-CN"/>
        </w:rPr>
      </w:pPr>
    </w:p>
    <w:p w14:paraId="2A47FAF0" w14:textId="77777777" w:rsidR="00575945" w:rsidRPr="00575945" w:rsidRDefault="00575945" w:rsidP="00575945">
      <w:pPr>
        <w:spacing w:after="120"/>
        <w:rPr>
          <w:rFonts w:eastAsia="SimSun"/>
          <w:szCs w:val="24"/>
          <w:lang w:eastAsia="zh-CN"/>
        </w:rPr>
      </w:pPr>
      <w:r w:rsidRPr="00575945">
        <w:rPr>
          <w:rFonts w:eastAsia="SimSun"/>
          <w:szCs w:val="24"/>
          <w:lang w:eastAsia="zh-CN"/>
        </w:rPr>
        <w:t>Liability coverage shall be at least as broad as Insurance Services Office (ISO) CGL Policy CG 00 01. No modifications or endorsements are allowed that would reduce, limit, restrict, or exclude coverage under the standard unmodified ISO CGL policy coverages. Minimum Coverage Requirements are:</w:t>
      </w:r>
    </w:p>
    <w:p w14:paraId="26729731" w14:textId="067BD90E"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SURANCE REQUIREMENTS HERE, including all Coverages and Limits required for your specific Contract as required based on the scope of work i.e., CGL, Professional Liability, perhaps Environmental Pollution Liability, as well as the usual Auto &amp; Workers' Compensation coverage and liability and any Specialty Coverages</w:t>
      </w:r>
      <w:r w:rsidR="009C313D">
        <w:rPr>
          <w:rFonts w:eastAsia="SimSun"/>
          <w:color w:val="FF0000"/>
          <w:szCs w:val="24"/>
          <w:lang w:eastAsia="zh-CN"/>
        </w:rPr>
        <w:t xml:space="preserve"> necessary to cover the risks involved for the scope of work</w:t>
      </w:r>
      <w:r w:rsidRPr="00575945">
        <w:rPr>
          <w:rFonts w:eastAsia="SimSun"/>
          <w:color w:val="FF0000"/>
          <w:szCs w:val="24"/>
          <w:lang w:eastAsia="zh-CN"/>
        </w:rPr>
        <w:t xml:space="preserve">. </w:t>
      </w:r>
    </w:p>
    <w:p w14:paraId="151EE9A7"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ADDITIONAL ENDORSEMENTS REQUIRED: </w:t>
      </w:r>
    </w:p>
    <w:p w14:paraId="5DF65DA5" w14:textId="77777777" w:rsidR="00575945" w:rsidRPr="00575945" w:rsidRDefault="00575945" w:rsidP="00575945">
      <w:pPr>
        <w:spacing w:after="120"/>
        <w:rPr>
          <w:rFonts w:eastAsia="SimSun"/>
          <w:szCs w:val="24"/>
          <w:lang w:eastAsia="zh-CN"/>
        </w:rPr>
      </w:pPr>
      <w:r w:rsidRPr="00575945">
        <w:rPr>
          <w:rFonts w:eastAsia="SimSun"/>
          <w:szCs w:val="24"/>
          <w:lang w:eastAsia="zh-CN"/>
        </w:rPr>
        <w:t>1. Waiver of Subrogation (Rights of Recovery) endorsement for Workers' Compensation.</w:t>
      </w:r>
    </w:p>
    <w:p w14:paraId="4F7362B3" w14:textId="7F5FA67F" w:rsidR="00575945" w:rsidRPr="00575945" w:rsidRDefault="00575945" w:rsidP="00575945">
      <w:pPr>
        <w:spacing w:after="120"/>
        <w:rPr>
          <w:rFonts w:eastAsia="SimSun"/>
          <w:szCs w:val="24"/>
          <w:lang w:eastAsia="zh-CN"/>
        </w:rPr>
      </w:pPr>
      <w:r w:rsidRPr="00575945">
        <w:rPr>
          <w:rFonts w:eastAsia="SimSun"/>
          <w:szCs w:val="24"/>
          <w:lang w:eastAsia="zh-CN"/>
        </w:rPr>
        <w:t xml:space="preserve">2. Additional Insured Endorsement for “ongoing operations” at least as broad as ISO CG 2010 </w:t>
      </w:r>
      <w:r w:rsidR="0031171D">
        <w:rPr>
          <w:rFonts w:eastAsia="SimSun"/>
          <w:szCs w:val="24"/>
          <w:lang w:eastAsia="zh-CN"/>
        </w:rPr>
        <w:t xml:space="preserve"> or 2016 </w:t>
      </w:r>
      <w:r w:rsidRPr="00575945">
        <w:rPr>
          <w:rFonts w:eastAsia="SimSun"/>
          <w:szCs w:val="24"/>
          <w:lang w:eastAsia="zh-CN"/>
        </w:rPr>
        <w:t xml:space="preserve">Scheduled form, or Automatic form CG 2038.  </w:t>
      </w:r>
    </w:p>
    <w:p w14:paraId="189E4C1D"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Additional Insured Endorsement for “completed operations” at least as broad as ISO CG 2037 Scheduled form, or Automatic form CG 2040.  </w:t>
      </w:r>
    </w:p>
    <w:p w14:paraId="0BDABB45" w14:textId="77777777" w:rsidR="00575945" w:rsidRPr="00575945" w:rsidRDefault="00575945" w:rsidP="00575945">
      <w:pPr>
        <w:spacing w:after="120"/>
        <w:rPr>
          <w:rFonts w:eastAsia="SimSun"/>
          <w:szCs w:val="24"/>
          <w:lang w:eastAsia="zh-CN"/>
        </w:rPr>
      </w:pPr>
      <w:r w:rsidRPr="00575945">
        <w:rPr>
          <w:rFonts w:eastAsia="SimSun"/>
          <w:szCs w:val="24"/>
          <w:lang w:eastAsia="zh-CN"/>
        </w:rPr>
        <w:lastRenderedPageBreak/>
        <w:t>4. Primary &amp; non-contributory coverage (at least as broad as ISO CG 20 01)</w:t>
      </w:r>
    </w:p>
    <w:p w14:paraId="614F0B86"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ALSO: A copy of the Declarations &amp; Policy Endorsements pages for the CGL policy. </w:t>
      </w:r>
    </w:p>
    <w:p w14:paraId="3079FC22"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6. ALSO: A </w:t>
      </w:r>
      <w:r w:rsidRPr="00575945">
        <w:rPr>
          <w:rFonts w:eastAsia="SimSun"/>
          <w:szCs w:val="24"/>
          <w:u w:val="single"/>
          <w:lang w:eastAsia="zh-CN"/>
        </w:rPr>
        <w:t>complete</w:t>
      </w:r>
      <w:r w:rsidRPr="00575945">
        <w:rPr>
          <w:rFonts w:eastAsia="SimSun"/>
          <w:szCs w:val="24"/>
          <w:lang w:eastAsia="zh-CN"/>
        </w:rPr>
        <w:t xml:space="preserve"> copy of all Excess or other Liability policies with all endorsements. </w:t>
      </w:r>
    </w:p>
    <w:p w14:paraId="12B023E9" w14:textId="7A22B3A5" w:rsidR="00575945" w:rsidRDefault="009C313D" w:rsidP="0051431C">
      <w:pPr>
        <w:spacing w:after="120"/>
        <w:rPr>
          <w:rFonts w:eastAsia="SimSun"/>
          <w:szCs w:val="24"/>
          <w:lang w:eastAsia="zh-CN"/>
        </w:rPr>
      </w:pPr>
      <w:r>
        <w:rPr>
          <w:rFonts w:eastAsia="SimSun"/>
          <w:szCs w:val="24"/>
          <w:lang w:eastAsia="zh-CN"/>
        </w:rPr>
        <w:t>Failure to comply with these requirements shall be considered a material breach of contract.</w:t>
      </w:r>
    </w:p>
    <w:p w14:paraId="1A7E27D2" w14:textId="2127E605"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7" w:name="_Exhibit_1:__1"/>
      <w:bookmarkStart w:id="128" w:name="_Toc285119634"/>
      <w:bookmarkStart w:id="129" w:name="_Toc285119763"/>
      <w:bookmarkStart w:id="130" w:name="_Toc474481704"/>
      <w:bookmarkStart w:id="131" w:name="_Toc190078122"/>
      <w:bookmarkEnd w:id="127"/>
      <w:r w:rsidRPr="004B1EC3">
        <w:rPr>
          <w:color w:val="1F497D" w:themeColor="text2"/>
          <w:u w:val="single"/>
        </w:rPr>
        <w:lastRenderedPageBreak/>
        <w:t>Exhibit 1:</w:t>
      </w:r>
      <w:bookmarkEnd w:id="128"/>
      <w:bookmarkEnd w:id="129"/>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Start w:id="132" w:name="Exhibit_1"/>
      <w:bookmarkEnd w:id="130"/>
      <w:bookmarkEnd w:id="131"/>
    </w:p>
    <w:bookmarkEnd w:id="132"/>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3B0DA7">
      <w:pPr>
        <w:numPr>
          <w:ilvl w:val="0"/>
          <w:numId w:val="47"/>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3B0DA7">
      <w:pPr>
        <w:numPr>
          <w:ilvl w:val="0"/>
          <w:numId w:val="47"/>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3B0DA7">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3B0DA7">
      <w:pPr>
        <w:numPr>
          <w:ilvl w:val="0"/>
          <w:numId w:val="47"/>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Any available insurance proceeds in excess of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1315D625"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w:t>
      </w:r>
      <w:r w:rsidR="00847CB2">
        <w:rPr>
          <w:szCs w:val="24"/>
        </w:rPr>
        <w:t>C</w:t>
      </w:r>
      <w:r w:rsidRPr="00AD38F0">
        <w:rPr>
          <w:szCs w:val="24"/>
        </w:rPr>
        <w:t xml:space="preserve">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624FC9F9"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 xml:space="preserve">ISO CG 20 01 </w:t>
      </w:r>
      <w:r w:rsidR="00847CB2">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w:t>
      </w:r>
      <w:r w:rsidRPr="00AD38F0">
        <w:rPr>
          <w:szCs w:val="24"/>
        </w:rPr>
        <w:lastRenderedPageBreak/>
        <w:t>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0E477EDE" w14:textId="106BDC8D" w:rsidR="00FE677B" w:rsidRPr="00347DE9" w:rsidRDefault="00FE677B" w:rsidP="00B61AA7">
      <w:pPr>
        <w:pStyle w:val="ListParagraph"/>
        <w:ind w:left="0"/>
        <w:rPr>
          <w:i/>
        </w:rPr>
      </w:pPr>
      <w:r w:rsidRPr="00FE677B">
        <w:t xml:space="preserve">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2AF847BF" w14:textId="77777777" w:rsidR="00151A65" w:rsidRDefault="00151A65" w:rsidP="00422278">
      <w:pPr>
        <w:autoSpaceDE w:val="0"/>
        <w:autoSpaceDN w:val="0"/>
        <w:adjustRightInd w:val="0"/>
        <w:spacing w:before="120"/>
        <w:rPr>
          <w:b/>
          <w:i/>
          <w:szCs w:val="24"/>
        </w:rPr>
      </w:pPr>
      <w:r w:rsidRPr="00AD38F0">
        <w:rPr>
          <w:b/>
          <w:i/>
          <w:szCs w:val="24"/>
        </w:rPr>
        <w:t>Notice of Cancellation</w:t>
      </w:r>
    </w:p>
    <w:p w14:paraId="11E54248" w14:textId="77777777" w:rsidR="00151A65" w:rsidRDefault="00151A65" w:rsidP="0051431C">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32C7A1B" w14:textId="77777777" w:rsidR="00151A65" w:rsidRDefault="00151A65" w:rsidP="00422278">
      <w:pPr>
        <w:autoSpaceDE w:val="0"/>
        <w:autoSpaceDN w:val="0"/>
        <w:adjustRightInd w:val="0"/>
        <w:spacing w:before="120"/>
        <w:rPr>
          <w:i/>
          <w:szCs w:val="24"/>
        </w:rPr>
      </w:pPr>
      <w:r w:rsidRPr="00AD38F0">
        <w:rPr>
          <w:b/>
          <w:i/>
          <w:szCs w:val="24"/>
        </w:rPr>
        <w:t>Waiver of Subrogation</w:t>
      </w:r>
    </w:p>
    <w:p w14:paraId="7C552F41" w14:textId="77777777" w:rsidR="00151A65" w:rsidRDefault="00151A65" w:rsidP="0051431C">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B02BB75" w14:textId="77777777" w:rsidR="00151A65" w:rsidRDefault="00151A65" w:rsidP="00422278">
      <w:pPr>
        <w:pStyle w:val="Caption"/>
        <w:spacing w:before="120"/>
        <w:rPr>
          <w:rFonts w:ascii="Times New Roman" w:hAnsi="Times New Roman"/>
          <w:i/>
          <w:szCs w:val="24"/>
        </w:rPr>
      </w:pPr>
      <w:r w:rsidRPr="00AD38F0">
        <w:rPr>
          <w:rFonts w:ascii="Times New Roman" w:hAnsi="Times New Roman"/>
          <w:i/>
          <w:szCs w:val="24"/>
        </w:rPr>
        <w:t>Self-Insured Retentions</w:t>
      </w:r>
    </w:p>
    <w:p w14:paraId="720E6268" w14:textId="2EF608B8" w:rsidR="00347DE9" w:rsidRDefault="00347DE9" w:rsidP="00B61AA7">
      <w:pPr>
        <w:autoSpaceDE w:val="0"/>
        <w:autoSpaceDN w:val="0"/>
        <w:adjustRightInd w:val="0"/>
        <w:spacing w:before="120"/>
        <w:rPr>
          <w:i/>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0BC5AAF4" w14:textId="41EA4232" w:rsidR="00151A65" w:rsidRPr="00347DE9" w:rsidRDefault="00151A65" w:rsidP="00347DE9">
      <w:pPr>
        <w:autoSpaceDE w:val="0"/>
        <w:autoSpaceDN w:val="0"/>
        <w:adjustRightInd w:val="0"/>
        <w:spacing w:before="120"/>
        <w:rPr>
          <w:color w:val="000000"/>
          <w:szCs w:val="24"/>
        </w:rPr>
      </w:pPr>
      <w:r w:rsidRPr="00AD38F0">
        <w:rPr>
          <w:b/>
          <w:i/>
          <w:szCs w:val="24"/>
        </w:rPr>
        <w:t>Acceptability of Insurers</w:t>
      </w:r>
    </w:p>
    <w:p w14:paraId="393C018C" w14:textId="7953377B" w:rsidR="00151A65" w:rsidRDefault="00151A65" w:rsidP="0051431C">
      <w:pPr>
        <w:autoSpaceDE w:val="0"/>
        <w:autoSpaceDN w:val="0"/>
        <w:adjustRightInd w:val="0"/>
        <w:spacing w:after="120"/>
        <w:rPr>
          <w:szCs w:val="24"/>
        </w:rPr>
      </w:pPr>
      <w:r w:rsidRPr="00AD38F0">
        <w:rPr>
          <w:szCs w:val="24"/>
        </w:rPr>
        <w:t xml:space="preserve">Insurance is to be placed with insurers </w:t>
      </w:r>
      <w:r w:rsidR="00724EF9">
        <w:rPr>
          <w:szCs w:val="24"/>
        </w:rPr>
        <w:t xml:space="preserve">authorized to conduct business in the state </w:t>
      </w:r>
      <w:r w:rsidRPr="00AD38F0">
        <w:rPr>
          <w:szCs w:val="24"/>
        </w:rPr>
        <w:t>with a current A.M. Best’s rating of no less than A:VII, unless otherwise acceptable to the Entity.</w:t>
      </w:r>
    </w:p>
    <w:p w14:paraId="4E142675" w14:textId="77777777" w:rsidR="00151A65" w:rsidRPr="00AB6B13" w:rsidRDefault="00151A65" w:rsidP="00422278">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76144518" w14:textId="77777777" w:rsidR="00151A65" w:rsidRDefault="00151A65" w:rsidP="0051431C">
      <w:pPr>
        <w:spacing w:after="120"/>
        <w:rPr>
          <w:szCs w:val="24"/>
        </w:rPr>
      </w:pPr>
      <w:r w:rsidRPr="00AD38F0">
        <w:rPr>
          <w:szCs w:val="24"/>
        </w:rPr>
        <w:t xml:space="preserve">If any of the required policies provide claims-made coverage: </w:t>
      </w:r>
    </w:p>
    <w:p w14:paraId="02ABADD2" w14:textId="2FB94A32" w:rsidR="00151A65" w:rsidRDefault="00847CB2" w:rsidP="00B61AA7">
      <w:pPr>
        <w:spacing w:after="120"/>
        <w:ind w:left="990"/>
        <w:rPr>
          <w:b/>
          <w:i/>
          <w:szCs w:val="24"/>
        </w:rPr>
      </w:pPr>
      <w:r>
        <w:rPr>
          <w:szCs w:val="24"/>
        </w:rPr>
        <w:t xml:space="preserve">1. </w:t>
      </w:r>
      <w:r w:rsidR="00151A65" w:rsidRPr="00AD38F0">
        <w:rPr>
          <w:szCs w:val="24"/>
        </w:rPr>
        <w:t>The Retroactive Date must be shown and must be before the date of the contract or the beginning of contract work.</w:t>
      </w:r>
    </w:p>
    <w:p w14:paraId="0F380DC2" w14:textId="334A6034" w:rsidR="00151A65" w:rsidRDefault="00847CB2" w:rsidP="00B61AA7">
      <w:pPr>
        <w:spacing w:after="120"/>
        <w:ind w:left="990"/>
        <w:rPr>
          <w:szCs w:val="24"/>
        </w:rPr>
      </w:pPr>
      <w:r>
        <w:rPr>
          <w:szCs w:val="24"/>
        </w:rPr>
        <w:t xml:space="preserve">2. </w:t>
      </w:r>
      <w:r w:rsidR="00151A65" w:rsidRPr="00AD38F0">
        <w:rPr>
          <w:szCs w:val="24"/>
        </w:rPr>
        <w:t xml:space="preserve">Insurance must be </w:t>
      </w:r>
      <w:r w:rsidR="000B2EA0" w:rsidRPr="00AD38F0">
        <w:rPr>
          <w:szCs w:val="24"/>
        </w:rPr>
        <w:t>maintained,</w:t>
      </w:r>
      <w:r w:rsidR="00151A65" w:rsidRPr="00AD38F0">
        <w:rPr>
          <w:szCs w:val="24"/>
        </w:rPr>
        <w:t xml:space="preserve"> and evidence of insurance must be provided </w:t>
      </w:r>
      <w:r w:rsidR="00151A65" w:rsidRPr="00AD38F0">
        <w:rPr>
          <w:b/>
          <w:i/>
          <w:szCs w:val="24"/>
        </w:rPr>
        <w:t>for at least five (5) years after completion of the contract of work.</w:t>
      </w:r>
    </w:p>
    <w:p w14:paraId="7474955B" w14:textId="53E37F39" w:rsidR="00151A65" w:rsidRDefault="00847CB2" w:rsidP="00B61AA7">
      <w:pPr>
        <w:spacing w:after="120"/>
        <w:ind w:left="990"/>
        <w:rPr>
          <w:szCs w:val="24"/>
        </w:rPr>
      </w:pPr>
      <w:r>
        <w:rPr>
          <w:szCs w:val="24"/>
        </w:rPr>
        <w:t xml:space="preserve">3. </w:t>
      </w:r>
      <w:r w:rsidR="00151A65" w:rsidRPr="00AD38F0">
        <w:rPr>
          <w:szCs w:val="24"/>
        </w:rPr>
        <w:t xml:space="preserve">If coverage is canceled or non-renewed, and not replaced </w:t>
      </w:r>
      <w:r w:rsidR="00151A65" w:rsidRPr="00AD38F0">
        <w:rPr>
          <w:b/>
          <w:i/>
          <w:szCs w:val="24"/>
        </w:rPr>
        <w:t xml:space="preserve">with another claims-made policy form with a Retroactive Date prior to </w:t>
      </w:r>
      <w:r w:rsidR="00151A65" w:rsidRPr="00AD38F0">
        <w:rPr>
          <w:szCs w:val="24"/>
        </w:rPr>
        <w:t xml:space="preserve">the contract effective date, the Contractor must purchase “extended reporting” coverage for a minimum of </w:t>
      </w:r>
      <w:r w:rsidR="00151A65" w:rsidRPr="00AD38F0">
        <w:rPr>
          <w:b/>
          <w:i/>
          <w:szCs w:val="24"/>
        </w:rPr>
        <w:t>five (5)</w:t>
      </w:r>
      <w:r w:rsidR="00151A65" w:rsidRPr="00AD38F0">
        <w:rPr>
          <w:szCs w:val="24"/>
        </w:rPr>
        <w:t xml:space="preserve"> years after completion of work.  </w:t>
      </w:r>
    </w:p>
    <w:p w14:paraId="0B7BE54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2B1777B6" w14:textId="1F774C8F"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All </w:t>
      </w:r>
      <w:r w:rsidR="00847CB2">
        <w:rPr>
          <w:rFonts w:eastAsia="SimSun"/>
          <w:szCs w:val="24"/>
          <w:lang w:eastAsia="zh-CN"/>
        </w:rPr>
        <w:t>documents</w:t>
      </w:r>
      <w:r w:rsidRPr="0061324E">
        <w:rPr>
          <w:rFonts w:eastAsia="SimSun"/>
          <w:szCs w:val="24"/>
          <w:lang w:eastAsia="zh-CN"/>
        </w:rPr>
        <w:t xml:space="preserve">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4B50FF6D" w14:textId="2EEB05F6" w:rsidR="00151A65" w:rsidRPr="00AB6B13" w:rsidRDefault="00151A65" w:rsidP="00422278">
      <w:pPr>
        <w:autoSpaceDE w:val="0"/>
        <w:autoSpaceDN w:val="0"/>
        <w:adjustRightInd w:val="0"/>
        <w:spacing w:before="120"/>
        <w:rPr>
          <w:szCs w:val="24"/>
        </w:rPr>
      </w:pPr>
      <w:r w:rsidRPr="00AD38F0">
        <w:rPr>
          <w:b/>
          <w:i/>
          <w:szCs w:val="24"/>
        </w:rPr>
        <w:lastRenderedPageBreak/>
        <w:t>Special Risks or Circumstances</w:t>
      </w:r>
    </w:p>
    <w:p w14:paraId="7D63D97A" w14:textId="6E363113" w:rsidR="00151A65" w:rsidRDefault="00151A65" w:rsidP="0051431C">
      <w:pPr>
        <w:spacing w:after="120"/>
        <w:rPr>
          <w:szCs w:val="24"/>
        </w:rPr>
      </w:pPr>
      <w:r w:rsidRPr="00AD38F0">
        <w:rPr>
          <w:szCs w:val="24"/>
        </w:rPr>
        <w:t xml:space="preserve">Entity reserves the right to modify these requirements, including limits, based on the nature of the risk, prior experience, insurer, coverage, </w:t>
      </w:r>
      <w:r w:rsidR="0051431C">
        <w:rPr>
          <w:szCs w:val="24"/>
        </w:rPr>
        <w:t>or other special circumstances.</w:t>
      </w:r>
    </w:p>
    <w:p w14:paraId="7A9B1833" w14:textId="77777777" w:rsidR="00151A65" w:rsidRDefault="00151A65" w:rsidP="0051431C">
      <w:pPr>
        <w:autoSpaceDE w:val="0"/>
        <w:autoSpaceDN w:val="0"/>
        <w:adjustRightInd w:val="0"/>
        <w:spacing w:after="120"/>
        <w:rPr>
          <w:b/>
          <w:sz w:val="22"/>
          <w:szCs w:val="22"/>
        </w:rPr>
      </w:pPr>
    </w:p>
    <w:p w14:paraId="3B17E199" w14:textId="492BEFC9" w:rsidR="00724EF9" w:rsidRDefault="00151A65" w:rsidP="0051431C">
      <w:pPr>
        <w:pStyle w:val="BodyText"/>
        <w:keepNext/>
        <w:rPr>
          <w:i/>
          <w:szCs w:val="24"/>
        </w:rPr>
      </w:pPr>
      <w:r w:rsidRPr="00AD38F0">
        <w:rPr>
          <w:b/>
          <w:i/>
          <w:szCs w:val="24"/>
        </w:rPr>
        <w:t>Note</w:t>
      </w:r>
      <w:r w:rsidR="00724EF9">
        <w:rPr>
          <w:b/>
          <w:i/>
          <w:szCs w:val="24"/>
        </w:rPr>
        <w:t xml:space="preserve"> </w:t>
      </w:r>
      <w:r w:rsidR="00847CB2">
        <w:rPr>
          <w:b/>
          <w:i/>
          <w:szCs w:val="24"/>
        </w:rPr>
        <w:t>to User</w:t>
      </w:r>
      <w:r w:rsidRPr="00AD38F0">
        <w:rPr>
          <w:b/>
          <w:i/>
          <w:szCs w:val="24"/>
        </w:rPr>
        <w:t>:</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 and services providers such as claims administrators, should also have professional liability.  If in doubt, consult with your risk management or insurance advisors.</w:t>
      </w:r>
    </w:p>
    <w:p w14:paraId="3D4301CA" w14:textId="71FD4413" w:rsidR="004349CC" w:rsidRPr="00257DB5" w:rsidRDefault="004349CC" w:rsidP="00257DB5">
      <w:pPr>
        <w:pStyle w:val="BodyText"/>
        <w:keepNext/>
        <w:rPr>
          <w:i/>
        </w:rPr>
      </w:pPr>
      <w:bookmarkStart w:id="133" w:name="_Toc285119635"/>
      <w:bookmarkStart w:id="134" w:name="_Toc285119764"/>
      <w:r>
        <w:br w:type="page"/>
      </w:r>
    </w:p>
    <w:p w14:paraId="4EA873E7" w14:textId="77777777" w:rsidR="00C71E6F" w:rsidRPr="004B1EC3" w:rsidRDefault="00C71E6F" w:rsidP="00280E92">
      <w:pPr>
        <w:pStyle w:val="Heading2"/>
        <w:rPr>
          <w:color w:val="1F497D" w:themeColor="text2"/>
          <w:u w:val="single"/>
        </w:rPr>
      </w:pPr>
      <w:bookmarkStart w:id="135" w:name="_Exhibit_2:_"/>
      <w:bookmarkStart w:id="136" w:name="_Toc474481705"/>
      <w:bookmarkStart w:id="137" w:name="_Toc190078123"/>
      <w:bookmarkEnd w:id="135"/>
      <w:r w:rsidRPr="004B1EC3">
        <w:rPr>
          <w:color w:val="1F497D" w:themeColor="text2"/>
          <w:u w:val="single"/>
        </w:rPr>
        <w:lastRenderedPageBreak/>
        <w:t>Exhibit 2:</w:t>
      </w:r>
      <w:bookmarkEnd w:id="133"/>
      <w:bookmarkEnd w:id="134"/>
      <w:r w:rsidRPr="004B1EC3">
        <w:rPr>
          <w:color w:val="1F497D" w:themeColor="text2"/>
          <w:u w:val="single"/>
        </w:rPr>
        <w:t xml:space="preserve"> </w:t>
      </w:r>
      <w:r w:rsidRPr="004B1EC3">
        <w:rPr>
          <w:color w:val="1F497D" w:themeColor="text2"/>
          <w:u w:val="single"/>
        </w:rPr>
        <w:br/>
        <w:t>Insurance Requirements for Professional Services</w:t>
      </w:r>
      <w:bookmarkStart w:id="138" w:name="Exhibit_2"/>
      <w:bookmarkEnd w:id="136"/>
      <w:bookmarkEnd w:id="137"/>
    </w:p>
    <w:bookmarkEnd w:id="138"/>
    <w:p w14:paraId="76D340C3" w14:textId="77777777" w:rsidR="00C71E6F" w:rsidRDefault="00C71E6F" w:rsidP="00257DB5">
      <w:pPr>
        <w:pStyle w:val="BodyText"/>
        <w:rPr>
          <w:szCs w:val="24"/>
        </w:rPr>
      </w:pPr>
      <w:r w:rsidRPr="00AD38F0">
        <w:rPr>
          <w:szCs w:val="24"/>
        </w:rPr>
        <w:t>Consultant shall procure and maintain for the duration of the contract insurance against claims for injuries to persons or damages to property which may arise from or in connection with the performance of the wor</w:t>
      </w:r>
      <w:r>
        <w:rPr>
          <w:szCs w:val="24"/>
        </w:rPr>
        <w:t xml:space="preserve">k hereunder by the Consultant, </w:t>
      </w:r>
      <w:r w:rsidRPr="00AD38F0">
        <w:rPr>
          <w:szCs w:val="24"/>
        </w:rPr>
        <w:t>i</w:t>
      </w:r>
      <w:r>
        <w:rPr>
          <w:szCs w:val="24"/>
        </w:rPr>
        <w:t>t</w:t>
      </w:r>
      <w:r w:rsidRPr="00AD38F0">
        <w:rPr>
          <w:szCs w:val="24"/>
        </w:rPr>
        <w:t>s agents, representatives, or employees.</w:t>
      </w:r>
    </w:p>
    <w:p w14:paraId="21686A35" w14:textId="77777777" w:rsidR="004349CC" w:rsidRPr="004349CC" w:rsidRDefault="004349CC" w:rsidP="00257DB5">
      <w:pPr>
        <w:spacing w:after="120"/>
        <w:rPr>
          <w:rFonts w:ascii="Times New Roman Bold" w:hAnsi="Times New Roman Bold"/>
          <w:b/>
          <w:caps/>
        </w:rPr>
      </w:pPr>
      <w:r w:rsidRPr="004349CC">
        <w:rPr>
          <w:rFonts w:ascii="Times New Roman Bold" w:hAnsi="Times New Roman Bold"/>
          <w:b/>
          <w:caps/>
        </w:rPr>
        <w:t xml:space="preserve">Minimum Scope and limit of Insurance </w:t>
      </w:r>
    </w:p>
    <w:p w14:paraId="3DBF465A" w14:textId="77777777" w:rsidR="004349CC" w:rsidRDefault="004349CC" w:rsidP="00257DB5">
      <w:pPr>
        <w:autoSpaceDE w:val="0"/>
        <w:autoSpaceDN w:val="0"/>
        <w:adjustRightInd w:val="0"/>
        <w:spacing w:after="120"/>
        <w:rPr>
          <w:szCs w:val="24"/>
        </w:rPr>
      </w:pPr>
      <w:r w:rsidRPr="00AD38F0">
        <w:rPr>
          <w:szCs w:val="24"/>
        </w:rPr>
        <w:t xml:space="preserve">Coverage shall be </w:t>
      </w:r>
      <w:r w:rsidRPr="00E24812">
        <w:rPr>
          <w:szCs w:val="24"/>
        </w:rPr>
        <w:t>at least as broad as:</w:t>
      </w:r>
    </w:p>
    <w:p w14:paraId="6DFAAF07" w14:textId="5C905273" w:rsidR="004349CC" w:rsidRDefault="004349CC" w:rsidP="003B0DA7">
      <w:pPr>
        <w:numPr>
          <w:ilvl w:val="0"/>
          <w:numId w:val="25"/>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00BE05E6">
        <w:rPr>
          <w:b/>
          <w:szCs w:val="24"/>
        </w:rPr>
        <w:t>$2</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76E6A">
        <w:rPr>
          <w:bCs/>
          <w:color w:val="000000" w:themeColor="text1"/>
          <w:szCs w:val="24"/>
        </w:rPr>
        <w:t>(ISO CG 25 03 or 25 04)</w:t>
      </w:r>
      <w:r w:rsidRPr="00276E6A">
        <w:rPr>
          <w:color w:val="000000" w:themeColor="text1"/>
          <w:szCs w:val="24"/>
        </w:rPr>
        <w:t xml:space="preserve"> </w:t>
      </w:r>
      <w:r w:rsidRPr="00AD38F0">
        <w:rPr>
          <w:szCs w:val="24"/>
        </w:rPr>
        <w:t xml:space="preserve">or the general aggregate limit shall be twice the required occurrence limit.  </w:t>
      </w:r>
    </w:p>
    <w:p w14:paraId="4519928F" w14:textId="77777777" w:rsidR="004349CC" w:rsidRDefault="004349CC" w:rsidP="003B0DA7">
      <w:pPr>
        <w:numPr>
          <w:ilvl w:val="0"/>
          <w:numId w:val="25"/>
        </w:numPr>
        <w:autoSpaceDE w:val="0"/>
        <w:autoSpaceDN w:val="0"/>
        <w:adjustRightInd w:val="0"/>
        <w:spacing w:after="120"/>
        <w:rPr>
          <w:szCs w:val="24"/>
        </w:rPr>
      </w:pPr>
      <w:r w:rsidRPr="00AD38F0">
        <w:rPr>
          <w:b/>
          <w:szCs w:val="24"/>
        </w:rPr>
        <w:t xml:space="preserve">Automobile Liability:  </w:t>
      </w:r>
      <w:r w:rsidRPr="0058413B">
        <w:rPr>
          <w:szCs w:val="24"/>
        </w:rPr>
        <w:t>Insu</w:t>
      </w:r>
      <w:r w:rsidRPr="00AD38F0">
        <w:rPr>
          <w:szCs w:val="24"/>
        </w:rPr>
        <w:t xml:space="preserve">rance Services Office Form Number CA 0001 covering, Code 1 (any auto), or if Consultant has no owned autos, Code 8 (hired) and 9 (non-owned), with limit no less than </w:t>
      </w:r>
      <w:r w:rsidRPr="00AD38F0">
        <w:rPr>
          <w:b/>
          <w:szCs w:val="24"/>
        </w:rPr>
        <w:t xml:space="preserve">$1,000,000 </w:t>
      </w:r>
      <w:r w:rsidRPr="00AD38F0">
        <w:rPr>
          <w:szCs w:val="24"/>
        </w:rPr>
        <w:t>per accident for bodily injury and property damage.</w:t>
      </w:r>
    </w:p>
    <w:p w14:paraId="01184AE6" w14:textId="77777777" w:rsidR="004349CC" w:rsidRDefault="004349CC" w:rsidP="003B0DA7">
      <w:pPr>
        <w:numPr>
          <w:ilvl w:val="0"/>
          <w:numId w:val="25"/>
        </w:numPr>
        <w:autoSpaceDE w:val="0"/>
        <w:autoSpaceDN w:val="0"/>
        <w:adjustRightInd w:val="0"/>
        <w:spacing w:after="120"/>
        <w:rPr>
          <w:szCs w:val="24"/>
        </w:rPr>
      </w:pPr>
      <w:r w:rsidRPr="00AD38F0">
        <w:rPr>
          <w:b/>
          <w:szCs w:val="24"/>
        </w:rPr>
        <w:t>Workers’ Compensation</w:t>
      </w:r>
      <w:r w:rsidRPr="00AD38F0">
        <w:rPr>
          <w:szCs w:val="24"/>
        </w:rPr>
        <w:t xml:space="preserve"> insurance 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BFE0FF5" w14:textId="3526BAFC" w:rsidR="004349CC" w:rsidRDefault="004349CC" w:rsidP="00257DB5">
      <w:pPr>
        <w:autoSpaceDE w:val="0"/>
        <w:autoSpaceDN w:val="0"/>
        <w:adjustRightInd w:val="0"/>
        <w:spacing w:after="120"/>
        <w:ind w:left="360" w:firstLine="360"/>
        <w:rPr>
          <w:szCs w:val="24"/>
        </w:rPr>
      </w:pPr>
      <w:r w:rsidRPr="00AD38F0">
        <w:rPr>
          <w:b/>
          <w:i/>
          <w:szCs w:val="24"/>
        </w:rPr>
        <w:t xml:space="preserve">(Not required if </w:t>
      </w:r>
      <w:r w:rsidR="00847CB2">
        <w:rPr>
          <w:b/>
          <w:i/>
          <w:szCs w:val="24"/>
        </w:rPr>
        <w:t>C</w:t>
      </w:r>
      <w:r w:rsidRPr="00AD38F0">
        <w:rPr>
          <w:b/>
          <w:i/>
          <w:szCs w:val="24"/>
        </w:rPr>
        <w:t>onsultant has no employees)</w:t>
      </w:r>
    </w:p>
    <w:p w14:paraId="7CB6D888" w14:textId="6012B2AA" w:rsidR="004349CC" w:rsidRDefault="004349CC" w:rsidP="003B0DA7">
      <w:pPr>
        <w:pStyle w:val="BodyTextIndent"/>
        <w:numPr>
          <w:ilvl w:val="0"/>
          <w:numId w:val="35"/>
        </w:numPr>
        <w:rPr>
          <w:szCs w:val="24"/>
        </w:rPr>
      </w:pPr>
      <w:r w:rsidRPr="00AD38F0">
        <w:rPr>
          <w:b/>
          <w:szCs w:val="24"/>
        </w:rPr>
        <w:t>Professional Liability</w:t>
      </w:r>
      <w:r w:rsidRPr="00AD38F0">
        <w:rPr>
          <w:szCs w:val="24"/>
        </w:rPr>
        <w:t xml:space="preserve"> (Errors and Omissions) Insurance appropriates to the Consultant’s profession, with limit no less than </w:t>
      </w:r>
      <w:r w:rsidRPr="00AD38F0">
        <w:rPr>
          <w:b/>
          <w:szCs w:val="24"/>
        </w:rPr>
        <w:t>$</w:t>
      </w:r>
      <w:r w:rsidR="003F11F6">
        <w:rPr>
          <w:b/>
          <w:szCs w:val="24"/>
        </w:rPr>
        <w:t>2</w:t>
      </w:r>
      <w:r w:rsidRPr="00AD38F0">
        <w:rPr>
          <w:b/>
          <w:szCs w:val="24"/>
        </w:rPr>
        <w:t>,000,000</w:t>
      </w:r>
      <w:r w:rsidRPr="00AD38F0">
        <w:rPr>
          <w:szCs w:val="24"/>
        </w:rPr>
        <w:t xml:space="preserve"> per occurrence or claim, </w:t>
      </w:r>
      <w:r w:rsidRPr="00D71C3D">
        <w:rPr>
          <w:b/>
          <w:szCs w:val="24"/>
        </w:rPr>
        <w:t>$2,000,000</w:t>
      </w:r>
      <w:r w:rsidRPr="00AD38F0">
        <w:rPr>
          <w:szCs w:val="24"/>
        </w:rPr>
        <w:t xml:space="preserve"> aggregate.  </w:t>
      </w:r>
    </w:p>
    <w:p w14:paraId="27A529CE" w14:textId="2030E2E4" w:rsidR="00E97B20" w:rsidRDefault="00E97B20" w:rsidP="00257DB5">
      <w:pPr>
        <w:autoSpaceDE w:val="0"/>
        <w:autoSpaceDN w:val="0"/>
        <w:adjustRightInd w:val="0"/>
        <w:spacing w:after="120"/>
        <w:rPr>
          <w:szCs w:val="24"/>
        </w:rPr>
      </w:pPr>
      <w:r w:rsidRPr="00AD38F0">
        <w:rPr>
          <w:szCs w:val="24"/>
        </w:rPr>
        <w:t xml:space="preserve">If the </w:t>
      </w:r>
      <w:r>
        <w:rPr>
          <w:szCs w:val="24"/>
        </w:rPr>
        <w:t>C</w:t>
      </w:r>
      <w:r w:rsidRPr="00AD38F0">
        <w:rPr>
          <w:szCs w:val="24"/>
        </w:rPr>
        <w:t>on</w:t>
      </w:r>
      <w:r>
        <w:rPr>
          <w:szCs w:val="24"/>
        </w:rPr>
        <w:t>sultant</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00847CB2">
        <w:rPr>
          <w:szCs w:val="24"/>
        </w:rPr>
        <w:t>Consultant</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2750A0CC" w14:textId="77777777" w:rsidR="00BE4215" w:rsidRDefault="00BE4215" w:rsidP="00BE4215">
      <w:pPr>
        <w:pStyle w:val="BodyText"/>
        <w:spacing w:before="120"/>
        <w:rPr>
          <w:b/>
          <w:szCs w:val="24"/>
        </w:rPr>
      </w:pPr>
      <w:r w:rsidRPr="00AD38F0">
        <w:rPr>
          <w:b/>
          <w:szCs w:val="24"/>
        </w:rPr>
        <w:t>Other Insurance Provisions</w:t>
      </w:r>
    </w:p>
    <w:p w14:paraId="5B357B3D" w14:textId="77777777" w:rsidR="00BE4215" w:rsidRDefault="00BE4215" w:rsidP="00BE4215">
      <w:pPr>
        <w:autoSpaceDE w:val="0"/>
        <w:autoSpaceDN w:val="0"/>
        <w:adjustRightInd w:val="0"/>
        <w:spacing w:after="120"/>
        <w:rPr>
          <w:szCs w:val="24"/>
        </w:rPr>
      </w:pPr>
      <w:r w:rsidRPr="00AD38F0">
        <w:rPr>
          <w:szCs w:val="24"/>
        </w:rPr>
        <w:t>The insurance policies are to contain, or be endorsed to contain, the following provisions:</w:t>
      </w:r>
    </w:p>
    <w:p w14:paraId="2DC5B7CA" w14:textId="77777777" w:rsidR="00BE4215" w:rsidRDefault="00BE4215" w:rsidP="00BE4215">
      <w:pPr>
        <w:autoSpaceDE w:val="0"/>
        <w:autoSpaceDN w:val="0"/>
        <w:adjustRightInd w:val="0"/>
        <w:spacing w:before="120"/>
        <w:rPr>
          <w:b/>
          <w:i/>
          <w:szCs w:val="24"/>
        </w:rPr>
      </w:pPr>
      <w:r w:rsidRPr="00AD38F0">
        <w:rPr>
          <w:b/>
          <w:i/>
          <w:szCs w:val="24"/>
        </w:rPr>
        <w:t>Additional Insured Status</w:t>
      </w:r>
    </w:p>
    <w:p w14:paraId="1528980D" w14:textId="2A2CC9D4" w:rsidR="00BE4215" w:rsidRDefault="00BE4215" w:rsidP="00BE4215">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w:t>
      </w:r>
      <w:r w:rsidR="00847CB2">
        <w:rPr>
          <w:szCs w:val="24"/>
        </w:rPr>
        <w:t>Consultant</w:t>
      </w:r>
      <w:r w:rsidR="00847CB2" w:rsidRPr="00AD38F0">
        <w:rPr>
          <w:szCs w:val="24"/>
        </w:rPr>
        <w:t xml:space="preserve"> </w:t>
      </w:r>
      <w:r w:rsidRPr="00AD38F0">
        <w:rPr>
          <w:szCs w:val="24"/>
        </w:rPr>
        <w:t>including materials, parts</w:t>
      </w:r>
      <w:r>
        <w:rPr>
          <w:szCs w:val="24"/>
        </w:rPr>
        <w:t>,</w:t>
      </w:r>
      <w:r w:rsidRPr="00AD38F0">
        <w:rPr>
          <w:szCs w:val="24"/>
        </w:rPr>
        <w:t xml:space="preserve"> or equipment furnished in connection with such work or operations. General liability coverage can be provided in the form of an endorsement to the </w:t>
      </w:r>
      <w:r w:rsidR="00847CB2">
        <w:rPr>
          <w:szCs w:val="24"/>
        </w:rPr>
        <w:t>Consultant’s</w:t>
      </w:r>
      <w:r w:rsidR="00847CB2" w:rsidRPr="00AD38F0">
        <w:rPr>
          <w:szCs w:val="24"/>
        </w:rPr>
        <w:t xml:space="preserve"> </w:t>
      </w:r>
      <w:r w:rsidRPr="00AD38F0">
        <w:rPr>
          <w:szCs w:val="24"/>
        </w:rPr>
        <w:t xml:space="preserve">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w:t>
      </w:r>
      <w:r w:rsidR="00847CB2">
        <w:rPr>
          <w:szCs w:val="24"/>
        </w:rPr>
        <w:t>).</w:t>
      </w:r>
    </w:p>
    <w:p w14:paraId="515DF221" w14:textId="77777777" w:rsidR="00BE4215" w:rsidRDefault="00BE4215" w:rsidP="00BE4215">
      <w:pPr>
        <w:keepNext/>
        <w:autoSpaceDE w:val="0"/>
        <w:autoSpaceDN w:val="0"/>
        <w:adjustRightInd w:val="0"/>
        <w:spacing w:before="120"/>
        <w:rPr>
          <w:b/>
          <w:i/>
          <w:szCs w:val="24"/>
        </w:rPr>
      </w:pPr>
      <w:r w:rsidRPr="00AD38F0">
        <w:rPr>
          <w:b/>
          <w:i/>
          <w:szCs w:val="24"/>
        </w:rPr>
        <w:t>Primary Coverage</w:t>
      </w:r>
    </w:p>
    <w:p w14:paraId="1C1EB9CD" w14:textId="3CC8D663" w:rsidR="00BE4215" w:rsidRDefault="00BE4215" w:rsidP="00BE4215">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00847CB2">
        <w:rPr>
          <w:b/>
          <w:bCs/>
          <w:szCs w:val="24"/>
        </w:rPr>
        <w:t>Consultant’s</w:t>
      </w:r>
      <w:r w:rsidR="00847CB2" w:rsidRPr="00FE677B">
        <w:rPr>
          <w:b/>
          <w:bCs/>
          <w:szCs w:val="24"/>
        </w:rPr>
        <w:t xml:space="preserve"> </w:t>
      </w:r>
      <w:r w:rsidRPr="00FE677B">
        <w:rPr>
          <w:b/>
          <w:bCs/>
          <w:szCs w:val="24"/>
        </w:rPr>
        <w:t>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sidR="00847CB2">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w:t>
      </w:r>
      <w:r w:rsidRPr="00AD38F0">
        <w:rPr>
          <w:szCs w:val="24"/>
        </w:rPr>
        <w:lastRenderedPageBreak/>
        <w:t xml:space="preserve">Entity, its officers, officials, employees, or volunteers shall be excess of the </w:t>
      </w:r>
      <w:r w:rsidR="00847CB2">
        <w:rPr>
          <w:szCs w:val="24"/>
        </w:rPr>
        <w:t>Consultant’s</w:t>
      </w:r>
      <w:r w:rsidR="00847CB2" w:rsidRPr="00AD38F0">
        <w:rPr>
          <w:szCs w:val="24"/>
        </w:rPr>
        <w:t xml:space="preserve"> </w:t>
      </w:r>
      <w:r w:rsidRPr="00AD38F0">
        <w:rPr>
          <w:szCs w:val="24"/>
        </w:rPr>
        <w:t>insurance and shall not contribute with it.</w:t>
      </w:r>
      <w:r>
        <w:rPr>
          <w:szCs w:val="24"/>
        </w:rPr>
        <w:t xml:space="preserve"> </w:t>
      </w:r>
      <w:r w:rsidRPr="00FE677B">
        <w:rPr>
          <w:szCs w:val="24"/>
        </w:rPr>
        <w:t>This requirement shall also apply to any Excess or Umbrella liability policies.</w:t>
      </w:r>
    </w:p>
    <w:p w14:paraId="61CAB0D5" w14:textId="77777777" w:rsidR="00BE4215" w:rsidRPr="00B454EA" w:rsidRDefault="00BE4215" w:rsidP="00BE4215">
      <w:pPr>
        <w:pStyle w:val="ListParagraph"/>
        <w:ind w:left="0"/>
        <w:rPr>
          <w:b/>
          <w:i/>
        </w:rPr>
      </w:pPr>
      <w:r w:rsidRPr="00B454EA">
        <w:rPr>
          <w:b/>
          <w:i/>
        </w:rPr>
        <w:t>Umbrella or Excess Policy</w:t>
      </w:r>
    </w:p>
    <w:p w14:paraId="5D5D037C" w14:textId="0C0EE7A4" w:rsidR="00BE4215" w:rsidRPr="00347DE9" w:rsidRDefault="00BE4215" w:rsidP="00B61AA7">
      <w:pPr>
        <w:pStyle w:val="ListParagraph"/>
        <w:ind w:left="0"/>
        <w:rPr>
          <w:i/>
        </w:rPr>
      </w:pPr>
      <w:r w:rsidRPr="00FE677B">
        <w:t xml:space="preserve">The </w:t>
      </w:r>
      <w:r w:rsidR="00847CB2">
        <w:t>Consultant</w:t>
      </w:r>
      <w:r w:rsidR="00847CB2" w:rsidRPr="00FE677B">
        <w:t xml:space="preserve"> </w:t>
      </w:r>
      <w:r w:rsidRPr="00FE677B">
        <w:t xml:space="preserve">may use Umbrella or Excess Policies to provide the liability limits as required in this agreement.  The policies shall be provided on a true “following form” coverage basis, with coverage at least as broad as provided on the underlying Commercial General Liability insurance. </w:t>
      </w:r>
    </w:p>
    <w:p w14:paraId="545BA355" w14:textId="77777777" w:rsidR="00BE4215" w:rsidRDefault="00BE4215" w:rsidP="00BE4215">
      <w:pPr>
        <w:autoSpaceDE w:val="0"/>
        <w:autoSpaceDN w:val="0"/>
        <w:adjustRightInd w:val="0"/>
        <w:spacing w:before="120"/>
        <w:rPr>
          <w:b/>
          <w:i/>
          <w:szCs w:val="24"/>
        </w:rPr>
      </w:pPr>
      <w:r w:rsidRPr="00AD38F0">
        <w:rPr>
          <w:b/>
          <w:i/>
          <w:szCs w:val="24"/>
        </w:rPr>
        <w:t>Notice of Cancellation</w:t>
      </w:r>
    </w:p>
    <w:p w14:paraId="5A95D44F" w14:textId="77777777" w:rsidR="00BE4215" w:rsidRDefault="00BE4215" w:rsidP="00BE4215">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40FED223" w14:textId="77777777" w:rsidR="00BE4215" w:rsidRDefault="00BE4215" w:rsidP="00BE4215">
      <w:pPr>
        <w:autoSpaceDE w:val="0"/>
        <w:autoSpaceDN w:val="0"/>
        <w:adjustRightInd w:val="0"/>
        <w:spacing w:before="120"/>
        <w:rPr>
          <w:i/>
          <w:szCs w:val="24"/>
        </w:rPr>
      </w:pPr>
      <w:r w:rsidRPr="00AD38F0">
        <w:rPr>
          <w:b/>
          <w:i/>
          <w:szCs w:val="24"/>
        </w:rPr>
        <w:t>Waiver of Subrogation</w:t>
      </w:r>
    </w:p>
    <w:p w14:paraId="0AD050B9" w14:textId="59E2C1F0" w:rsidR="00BE4215" w:rsidRDefault="00847CB2" w:rsidP="00BE4215">
      <w:pPr>
        <w:pStyle w:val="DefaultText"/>
        <w:spacing w:after="120"/>
        <w:rPr>
          <w:color w:val="FFFFFF"/>
          <w:szCs w:val="24"/>
        </w:rPr>
      </w:pPr>
      <w:r>
        <w:rPr>
          <w:szCs w:val="24"/>
        </w:rPr>
        <w:t>Consultant</w:t>
      </w:r>
      <w:r w:rsidRPr="00AD38F0">
        <w:rPr>
          <w:szCs w:val="24"/>
        </w:rPr>
        <w:t xml:space="preserve"> </w:t>
      </w:r>
      <w:r w:rsidR="00BE4215" w:rsidRPr="00AD38F0">
        <w:rPr>
          <w:szCs w:val="24"/>
        </w:rPr>
        <w:t xml:space="preserve">hereby grants to Entity a waiver of any right to subrogation which any insurer of said </w:t>
      </w:r>
      <w:r>
        <w:rPr>
          <w:szCs w:val="24"/>
        </w:rPr>
        <w:t>Consultant</w:t>
      </w:r>
      <w:r w:rsidRPr="00AD38F0">
        <w:rPr>
          <w:szCs w:val="24"/>
        </w:rPr>
        <w:t xml:space="preserve"> </w:t>
      </w:r>
      <w:r w:rsidR="00BE4215" w:rsidRPr="00AD38F0">
        <w:rPr>
          <w:szCs w:val="24"/>
        </w:rPr>
        <w:t xml:space="preserve">may acquire against the Entity by virtue of the payment of any loss under such insurance.  </w:t>
      </w:r>
      <w:r>
        <w:rPr>
          <w:szCs w:val="24"/>
        </w:rPr>
        <w:t>Consultant</w:t>
      </w:r>
      <w:r w:rsidRPr="00AD38F0">
        <w:rPr>
          <w:szCs w:val="24"/>
        </w:rPr>
        <w:t xml:space="preserve"> </w:t>
      </w:r>
      <w:r w:rsidR="00BE4215" w:rsidRPr="00AD38F0">
        <w:rPr>
          <w:szCs w:val="24"/>
        </w:rPr>
        <w:t xml:space="preserve">agrees to obtain any endorsement that may be necessary to affect this waiver of subrogation, but this provision applies regardless of whether or not the Entity has received a waiver of subrogation endorsement from the insurer.  </w:t>
      </w:r>
    </w:p>
    <w:p w14:paraId="74B59209" w14:textId="77777777" w:rsidR="00BE4215" w:rsidRDefault="00BE4215" w:rsidP="00BE4215">
      <w:pPr>
        <w:pStyle w:val="Caption"/>
        <w:spacing w:before="120"/>
        <w:rPr>
          <w:rFonts w:ascii="Times New Roman" w:hAnsi="Times New Roman"/>
          <w:i/>
          <w:szCs w:val="24"/>
        </w:rPr>
      </w:pPr>
      <w:r w:rsidRPr="00AD38F0">
        <w:rPr>
          <w:rFonts w:ascii="Times New Roman" w:hAnsi="Times New Roman"/>
          <w:i/>
          <w:szCs w:val="24"/>
        </w:rPr>
        <w:t>Self-Insured Retentions</w:t>
      </w:r>
    </w:p>
    <w:p w14:paraId="2B558831" w14:textId="1E6761BB" w:rsidR="00BE4215" w:rsidRDefault="00BE4215" w:rsidP="00B61AA7">
      <w:pPr>
        <w:autoSpaceDE w:val="0"/>
        <w:autoSpaceDN w:val="0"/>
        <w:adjustRightInd w:val="0"/>
        <w:spacing w:before="120"/>
        <w:rPr>
          <w:i/>
          <w:color w:val="000000"/>
          <w:szCs w:val="24"/>
        </w:rPr>
      </w:pPr>
      <w:r w:rsidRPr="00347DE9">
        <w:rPr>
          <w:color w:val="000000"/>
          <w:szCs w:val="24"/>
        </w:rPr>
        <w:t xml:space="preserve">Self-insured retentions must be declared to and approved by the Entity. The Entity may require the </w:t>
      </w:r>
      <w:r w:rsidR="00847CB2">
        <w:rPr>
          <w:color w:val="000000"/>
          <w:szCs w:val="24"/>
        </w:rPr>
        <w:t>Consultant</w:t>
      </w:r>
      <w:r w:rsidR="00847CB2" w:rsidRPr="00347DE9">
        <w:rPr>
          <w:color w:val="000000"/>
          <w:szCs w:val="24"/>
        </w:rPr>
        <w:t xml:space="preserve"> </w:t>
      </w:r>
      <w:r w:rsidRPr="00347DE9">
        <w:rPr>
          <w:color w:val="000000"/>
          <w:szCs w:val="24"/>
        </w:rPr>
        <w:t>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0B568CC1" w14:textId="77777777" w:rsidR="00BE4215" w:rsidRPr="00347DE9" w:rsidRDefault="00BE4215" w:rsidP="00BE4215">
      <w:pPr>
        <w:autoSpaceDE w:val="0"/>
        <w:autoSpaceDN w:val="0"/>
        <w:adjustRightInd w:val="0"/>
        <w:spacing w:before="120"/>
        <w:rPr>
          <w:color w:val="000000"/>
          <w:szCs w:val="24"/>
        </w:rPr>
      </w:pPr>
      <w:r w:rsidRPr="00AD38F0">
        <w:rPr>
          <w:b/>
          <w:i/>
          <w:szCs w:val="24"/>
        </w:rPr>
        <w:t>Acceptability of Insurers</w:t>
      </w:r>
    </w:p>
    <w:p w14:paraId="1262907F" w14:textId="77777777" w:rsidR="00BE4215" w:rsidRDefault="00BE4215" w:rsidP="00BE4215">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6A4E1D71" w14:textId="77777777" w:rsidR="00BE4215" w:rsidRPr="00AB6B13" w:rsidRDefault="00BE4215" w:rsidP="00BE4215">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1CC78ED" w14:textId="77777777" w:rsidR="00BE4215" w:rsidRDefault="00BE4215" w:rsidP="00BE4215">
      <w:pPr>
        <w:spacing w:after="120"/>
        <w:rPr>
          <w:szCs w:val="24"/>
        </w:rPr>
      </w:pPr>
      <w:r w:rsidRPr="00AD38F0">
        <w:rPr>
          <w:szCs w:val="24"/>
        </w:rPr>
        <w:t xml:space="preserve">If any of the required policies provide claims-made coverage: </w:t>
      </w:r>
    </w:p>
    <w:p w14:paraId="2C48061F" w14:textId="7F1D0F0F" w:rsidR="00BE4215" w:rsidRDefault="00BE4215" w:rsidP="00BE4215">
      <w:pPr>
        <w:numPr>
          <w:ilvl w:val="0"/>
          <w:numId w:val="139"/>
        </w:numPr>
        <w:spacing w:after="120"/>
        <w:rPr>
          <w:b/>
          <w:i/>
          <w:szCs w:val="24"/>
        </w:rPr>
      </w:pPr>
      <w:r w:rsidRPr="00AD38F0">
        <w:rPr>
          <w:szCs w:val="24"/>
        </w:rPr>
        <w:t>The Retroactive Date must be shown and must be before the date of the contract or the beginning of contract work.</w:t>
      </w:r>
    </w:p>
    <w:p w14:paraId="621FADEC" w14:textId="77777777" w:rsidR="00BE4215" w:rsidRDefault="00BE4215" w:rsidP="00BE4215">
      <w:pPr>
        <w:numPr>
          <w:ilvl w:val="0"/>
          <w:numId w:val="139"/>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w:t>
      </w:r>
      <w:r w:rsidRPr="00AD38F0">
        <w:rPr>
          <w:b/>
          <w:i/>
          <w:szCs w:val="24"/>
        </w:rPr>
        <w:t>for at least five (5) years after completion of the contract of work.</w:t>
      </w:r>
    </w:p>
    <w:p w14:paraId="74602EB1" w14:textId="18D7A145" w:rsidR="00BE4215" w:rsidRDefault="00BE4215" w:rsidP="00BE4215">
      <w:pPr>
        <w:numPr>
          <w:ilvl w:val="0"/>
          <w:numId w:val="139"/>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w:t>
      </w:r>
      <w:r w:rsidR="00847CB2">
        <w:rPr>
          <w:szCs w:val="24"/>
        </w:rPr>
        <w:t>Consultant</w:t>
      </w:r>
      <w:r w:rsidR="00847CB2" w:rsidRPr="00AD38F0">
        <w:rPr>
          <w:szCs w:val="24"/>
        </w:rPr>
        <w:t xml:space="preserve"> </w:t>
      </w:r>
      <w:r w:rsidRPr="00AD38F0">
        <w:rPr>
          <w:szCs w:val="24"/>
        </w:rPr>
        <w:t xml:space="preserve">must purchase “extended reporting” coverage for a minimum of </w:t>
      </w:r>
      <w:r w:rsidRPr="00AD38F0">
        <w:rPr>
          <w:b/>
          <w:i/>
          <w:szCs w:val="24"/>
        </w:rPr>
        <w:t>five (5)</w:t>
      </w:r>
      <w:r w:rsidRPr="00AD38F0">
        <w:rPr>
          <w:szCs w:val="24"/>
        </w:rPr>
        <w:t xml:space="preserve"> years after completion of work.  </w:t>
      </w:r>
    </w:p>
    <w:p w14:paraId="41CC0933"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4B89C52A" w14:textId="3D299C3D" w:rsidR="006D052C" w:rsidRPr="0061324E" w:rsidRDefault="00847CB2" w:rsidP="006D052C">
      <w:pPr>
        <w:autoSpaceDE w:val="0"/>
        <w:autoSpaceDN w:val="0"/>
        <w:adjustRightInd w:val="0"/>
        <w:spacing w:before="120"/>
        <w:rPr>
          <w:rFonts w:eastAsia="SimSun"/>
          <w:szCs w:val="24"/>
          <w:lang w:eastAsia="zh-CN"/>
        </w:rPr>
      </w:pPr>
      <w:r>
        <w:rPr>
          <w:rFonts w:eastAsia="SimSun"/>
          <w:szCs w:val="24"/>
          <w:lang w:eastAsia="zh-CN"/>
        </w:rPr>
        <w:t>Consultant</w:t>
      </w:r>
      <w:r w:rsidRPr="0061324E">
        <w:rPr>
          <w:rFonts w:eastAsia="SimSun"/>
          <w:szCs w:val="24"/>
          <w:lang w:eastAsia="zh-CN"/>
        </w:rPr>
        <w:t xml:space="preserve"> </w:t>
      </w:r>
      <w:r w:rsidR="006D052C" w:rsidRPr="0061324E">
        <w:rPr>
          <w:rFonts w:eastAsia="SimSun"/>
          <w:szCs w:val="24"/>
          <w:lang w:eastAsia="zh-CN"/>
        </w:rPr>
        <w:t xml:space="preserve">shall furnish the Entity with original certificates and amendatory endorsements or copies of the applicable policy language effecting coverage required by this clause All </w:t>
      </w:r>
      <w:r>
        <w:rPr>
          <w:rFonts w:eastAsia="SimSun"/>
          <w:szCs w:val="24"/>
          <w:lang w:eastAsia="zh-CN"/>
        </w:rPr>
        <w:t>required documents</w:t>
      </w:r>
      <w:r w:rsidR="006D052C" w:rsidRPr="0061324E">
        <w:rPr>
          <w:rFonts w:eastAsia="SimSun"/>
          <w:szCs w:val="24"/>
          <w:lang w:eastAsia="zh-CN"/>
        </w:rPr>
        <w:t xml:space="preserve"> are to be received and approved by the Entity before work commences. However, failure to obtain the documents prior to the work beginning shall not waive the </w:t>
      </w:r>
      <w:r>
        <w:rPr>
          <w:rFonts w:eastAsia="SimSun"/>
          <w:szCs w:val="24"/>
          <w:lang w:eastAsia="zh-CN"/>
        </w:rPr>
        <w:t>Consultant’s</w:t>
      </w:r>
      <w:r w:rsidRPr="0061324E">
        <w:rPr>
          <w:rFonts w:eastAsia="SimSun"/>
          <w:szCs w:val="24"/>
          <w:lang w:eastAsia="zh-CN"/>
        </w:rPr>
        <w:t xml:space="preserve"> </w:t>
      </w:r>
      <w:r w:rsidR="006D052C" w:rsidRPr="0061324E">
        <w:rPr>
          <w:rFonts w:eastAsia="SimSun"/>
          <w:szCs w:val="24"/>
          <w:lang w:eastAsia="zh-CN"/>
        </w:rPr>
        <w:t xml:space="preserve">obligation to provide them. The Entity reserves the right to require complete, certified copies of all required insurance policies, including endorsements, at any time. </w:t>
      </w:r>
    </w:p>
    <w:p w14:paraId="56F976C9" w14:textId="77777777" w:rsidR="004349CC" w:rsidRPr="00D11F6A" w:rsidRDefault="004349CC" w:rsidP="00422278">
      <w:pPr>
        <w:keepNext/>
        <w:keepLines/>
        <w:spacing w:before="120"/>
        <w:rPr>
          <w:b/>
          <w:i/>
        </w:rPr>
      </w:pPr>
      <w:r w:rsidRPr="00D11F6A">
        <w:rPr>
          <w:b/>
          <w:i/>
        </w:rPr>
        <w:lastRenderedPageBreak/>
        <w:t>Subcontractors</w:t>
      </w:r>
    </w:p>
    <w:p w14:paraId="3B4EEFF6" w14:textId="005B9AF1" w:rsidR="004349CC" w:rsidRDefault="004349CC" w:rsidP="00257DB5">
      <w:pPr>
        <w:pStyle w:val="BodyText"/>
        <w:rPr>
          <w:b/>
          <w:i/>
          <w:szCs w:val="24"/>
        </w:rPr>
      </w:pPr>
      <w:r w:rsidRPr="00AD38F0">
        <w:rPr>
          <w:szCs w:val="24"/>
        </w:rPr>
        <w:t>Consultant shall require and verify that all subcontractors maintain insurance meeting all the requirements stated herein</w:t>
      </w:r>
      <w:r>
        <w:t xml:space="preserve">, and </w:t>
      </w:r>
      <w:r w:rsidR="00847CB2">
        <w:t xml:space="preserve">Consultant </w:t>
      </w:r>
      <w:r>
        <w:t>shall ensure that Entity is an additional insured on insurance required from subcontractors.</w:t>
      </w:r>
    </w:p>
    <w:p w14:paraId="4BFF2E29" w14:textId="4F316C3F" w:rsidR="006D052C" w:rsidRPr="00CD7BCE" w:rsidRDefault="006D052C" w:rsidP="006D052C">
      <w:bookmarkStart w:id="139" w:name="_Exhibit_3:_"/>
      <w:bookmarkEnd w:id="139"/>
      <w:r w:rsidRPr="00CD7BCE">
        <w:rPr>
          <w:b/>
          <w:bCs/>
          <w:i/>
          <w:iCs/>
        </w:rPr>
        <w:t xml:space="preserve">Duration of Coverage </w:t>
      </w:r>
    </w:p>
    <w:p w14:paraId="179AC778" w14:textId="77777777" w:rsidR="006D052C" w:rsidRPr="00CD7BCE" w:rsidRDefault="006D052C" w:rsidP="006D052C">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13B3B1ED" w14:textId="77777777" w:rsidR="006D052C" w:rsidRPr="00AB6B13" w:rsidRDefault="006D052C" w:rsidP="006D052C">
      <w:pPr>
        <w:autoSpaceDE w:val="0"/>
        <w:autoSpaceDN w:val="0"/>
        <w:adjustRightInd w:val="0"/>
        <w:spacing w:before="120"/>
        <w:rPr>
          <w:szCs w:val="24"/>
        </w:rPr>
      </w:pPr>
      <w:r w:rsidRPr="00AD38F0">
        <w:rPr>
          <w:b/>
          <w:i/>
          <w:szCs w:val="24"/>
        </w:rPr>
        <w:t>Special Risks or Circumstances</w:t>
      </w:r>
    </w:p>
    <w:p w14:paraId="6FBD9641" w14:textId="77777777" w:rsidR="006D052C" w:rsidRDefault="006D052C" w:rsidP="006D052C">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393CC2AA" w14:textId="77777777" w:rsidR="00E30794" w:rsidRDefault="00E30794">
      <w:pPr>
        <w:jc w:val="left"/>
        <w:rPr>
          <w:rFonts w:ascii="Times New Roman Bold" w:hAnsi="Times New Roman Bold"/>
          <w:b/>
          <w:bCs/>
          <w:iCs/>
          <w:color w:val="1F497D" w:themeColor="text2"/>
          <w:sz w:val="28"/>
          <w:szCs w:val="28"/>
          <w:u w:val="single"/>
        </w:rPr>
      </w:pPr>
      <w:bookmarkStart w:id="140" w:name="_Minimum_Scope_and"/>
      <w:bookmarkStart w:id="141" w:name="_Toc190078124"/>
      <w:bookmarkStart w:id="142" w:name="Exhibit_3"/>
      <w:bookmarkStart w:id="143" w:name="_Toc285119636"/>
      <w:bookmarkStart w:id="144" w:name="_Toc285119765"/>
      <w:bookmarkStart w:id="145" w:name="_Toc474481706"/>
      <w:bookmarkEnd w:id="140"/>
      <w:r>
        <w:rPr>
          <w:color w:val="1F497D" w:themeColor="text2"/>
          <w:u w:val="single"/>
        </w:rPr>
        <w:br w:type="page"/>
      </w:r>
    </w:p>
    <w:p w14:paraId="3A581CFD" w14:textId="109EDACE" w:rsidR="00847CB2" w:rsidRPr="004B1EC3" w:rsidRDefault="00847CB2" w:rsidP="00847CB2">
      <w:pPr>
        <w:pStyle w:val="Heading2"/>
        <w:rPr>
          <w:color w:val="1F497D" w:themeColor="text2"/>
          <w:szCs w:val="22"/>
          <w:u w:val="single"/>
        </w:rPr>
      </w:pPr>
      <w:bookmarkStart w:id="146" w:name="_Exhibit_3:__1"/>
      <w:bookmarkEnd w:id="146"/>
      <w:r w:rsidRPr="004B1EC3">
        <w:rPr>
          <w:color w:val="1F497D" w:themeColor="text2"/>
          <w:u w:val="single"/>
        </w:rPr>
        <w:lastRenderedPageBreak/>
        <w:t xml:space="preserve">Exhibit 3: </w:t>
      </w:r>
      <w:r w:rsidRPr="004B1EC3">
        <w:rPr>
          <w:color w:val="1F497D" w:themeColor="text2"/>
          <w:u w:val="single"/>
        </w:rPr>
        <w:br/>
      </w:r>
      <w:r w:rsidRPr="004B1EC3">
        <w:rPr>
          <w:color w:val="1F497D" w:themeColor="text2"/>
          <w:szCs w:val="22"/>
          <w:u w:val="single"/>
        </w:rPr>
        <w:t>Insurance Requirements for Lessees</w:t>
      </w:r>
      <w:bookmarkEnd w:id="141"/>
    </w:p>
    <w:bookmarkEnd w:id="142"/>
    <w:p w14:paraId="615CF07F" w14:textId="10CAB4A5" w:rsidR="00847CB2" w:rsidRPr="00A40EFE" w:rsidRDefault="00847CB2" w:rsidP="00847CB2">
      <w:pPr>
        <w:pStyle w:val="BodyText"/>
        <w:keepNext/>
        <w:jc w:val="center"/>
        <w:rPr>
          <w:color w:val="1F497D" w:themeColor="text2"/>
        </w:rPr>
      </w:pPr>
      <w:r w:rsidRPr="00A40EFE">
        <w:rPr>
          <w:b/>
          <w:color w:val="1F497D" w:themeColor="text2"/>
        </w:rPr>
        <w:t>(</w:t>
      </w:r>
      <w:r w:rsidRPr="00A40EFE">
        <w:rPr>
          <w:b/>
          <w:color w:val="1F497D" w:themeColor="text2"/>
          <w:szCs w:val="24"/>
        </w:rPr>
        <w:t>Not For Daily or Short</w:t>
      </w:r>
      <w:r w:rsidR="006250CA">
        <w:rPr>
          <w:b/>
          <w:color w:val="1F497D" w:themeColor="text2"/>
          <w:szCs w:val="24"/>
        </w:rPr>
        <w:t>-</w:t>
      </w:r>
      <w:r w:rsidRPr="00A40EFE">
        <w:rPr>
          <w:b/>
          <w:color w:val="1F497D" w:themeColor="text2"/>
          <w:szCs w:val="24"/>
        </w:rPr>
        <w:t>Term Rentals)</w:t>
      </w:r>
    </w:p>
    <w:p w14:paraId="45832921" w14:textId="77777777" w:rsidR="00847CB2" w:rsidRDefault="00847CB2" w:rsidP="00847CB2">
      <w:pPr>
        <w:pStyle w:val="BodyText"/>
        <w:rPr>
          <w:szCs w:val="24"/>
        </w:rPr>
      </w:pPr>
      <w:r w:rsidRPr="00AD38F0">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53CDAD88" w14:textId="77777777" w:rsidR="00847CB2" w:rsidRPr="00003B34" w:rsidRDefault="00847CB2" w:rsidP="00847CB2">
      <w:pPr>
        <w:spacing w:after="120"/>
        <w:rPr>
          <w:rFonts w:ascii="Times New Roman Bold" w:hAnsi="Times New Roman Bold"/>
          <w:b/>
          <w:caps/>
        </w:rPr>
      </w:pPr>
      <w:r w:rsidRPr="00003B34">
        <w:rPr>
          <w:rFonts w:ascii="Times New Roman Bold" w:hAnsi="Times New Roman Bold"/>
          <w:b/>
          <w:caps/>
        </w:rPr>
        <w:t xml:space="preserve">Minimum Scope and limit of Insurance </w:t>
      </w:r>
    </w:p>
    <w:p w14:paraId="14870C61" w14:textId="77777777" w:rsidR="00847CB2" w:rsidRDefault="00847CB2" w:rsidP="00847CB2">
      <w:pPr>
        <w:pStyle w:val="BodyText"/>
        <w:rPr>
          <w:szCs w:val="24"/>
        </w:rPr>
      </w:pPr>
      <w:r w:rsidRPr="00AD38F0">
        <w:rPr>
          <w:szCs w:val="24"/>
        </w:rPr>
        <w:t xml:space="preserve">Coverage shall be </w:t>
      </w:r>
      <w:r w:rsidRPr="00E24812">
        <w:rPr>
          <w:szCs w:val="24"/>
        </w:rPr>
        <w:t>at least as broad as:</w:t>
      </w:r>
    </w:p>
    <w:p w14:paraId="1BF2B424" w14:textId="77777777" w:rsidR="00847CB2" w:rsidRDefault="00847CB2" w:rsidP="00847CB2">
      <w:pPr>
        <w:numPr>
          <w:ilvl w:val="0"/>
          <w:numId w:val="6"/>
        </w:numPr>
        <w:tabs>
          <w:tab w:val="clear" w:pos="360"/>
        </w:tabs>
        <w:autoSpaceDE w:val="0"/>
        <w:autoSpaceDN w:val="0"/>
        <w:adjustRightInd w:val="0"/>
        <w:spacing w:after="120"/>
        <w:ind w:left="7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EC1F89">
        <w:rPr>
          <w:bCs/>
          <w:color w:val="000000" w:themeColor="text1"/>
          <w:szCs w:val="24"/>
        </w:rPr>
        <w:t>(ISO CG 25 03 or 25 04)</w:t>
      </w:r>
      <w:r w:rsidRPr="00EC1F89">
        <w:rPr>
          <w:color w:val="000000" w:themeColor="text1"/>
          <w:szCs w:val="24"/>
        </w:rPr>
        <w:t xml:space="preserve"> </w:t>
      </w:r>
      <w:r w:rsidRPr="00AD38F0">
        <w:rPr>
          <w:szCs w:val="24"/>
        </w:rPr>
        <w:t xml:space="preserve">or the general aggregate limit shall be twice the required occurrence limit.  </w:t>
      </w:r>
    </w:p>
    <w:p w14:paraId="48F586D2" w14:textId="77777777" w:rsidR="00847CB2" w:rsidRDefault="00847CB2" w:rsidP="00847CB2">
      <w:pPr>
        <w:numPr>
          <w:ilvl w:val="0"/>
          <w:numId w:val="6"/>
        </w:numPr>
        <w:tabs>
          <w:tab w:val="clear" w:pos="360"/>
        </w:tabs>
        <w:autoSpaceDE w:val="0"/>
        <w:autoSpaceDN w:val="0"/>
        <w:adjustRightInd w:val="0"/>
        <w:spacing w:after="120"/>
        <w:ind w:left="720"/>
        <w:rPr>
          <w:b/>
          <w:i/>
          <w:szCs w:val="24"/>
        </w:rPr>
      </w:pPr>
      <w:r w:rsidRPr="00AD38F0">
        <w:rPr>
          <w:b/>
          <w:szCs w:val="24"/>
        </w:rPr>
        <w:t xml:space="preserve">Workers’ Compensation </w:t>
      </w:r>
      <w:r w:rsidRPr="00CE2AD9">
        <w:rPr>
          <w:szCs w:val="24"/>
        </w:rPr>
        <w:t>insura</w:t>
      </w:r>
      <w:r w:rsidRPr="00AD38F0">
        <w:rPr>
          <w:szCs w:val="24"/>
        </w:rPr>
        <w:t>nce as required by the State of California, with Statutory Limits, and Employer’s Liability Insurance with limit</w:t>
      </w:r>
      <w:r>
        <w:rPr>
          <w:szCs w:val="24"/>
        </w:rPr>
        <w:t>s</w:t>
      </w:r>
      <w:r w:rsidRPr="00AD38F0">
        <w:rPr>
          <w:szCs w:val="24"/>
        </w:rPr>
        <w:t xml:space="preserve"> of no less than </w:t>
      </w:r>
      <w:r w:rsidRPr="00AD38F0">
        <w:rPr>
          <w:b/>
          <w:szCs w:val="24"/>
        </w:rPr>
        <w:t xml:space="preserve">$1,000,000 </w:t>
      </w:r>
      <w:r w:rsidRPr="00AD38F0">
        <w:rPr>
          <w:szCs w:val="24"/>
        </w:rPr>
        <w:t xml:space="preserve">per accident for bodily injury or </w:t>
      </w:r>
      <w:r w:rsidRPr="00CE2AD9">
        <w:rPr>
          <w:szCs w:val="24"/>
        </w:rPr>
        <w:t>disease. (</w:t>
      </w:r>
      <w:r>
        <w:rPr>
          <w:szCs w:val="24"/>
        </w:rPr>
        <w:t>This applies to</w:t>
      </w:r>
      <w:r w:rsidRPr="00CE2AD9">
        <w:rPr>
          <w:szCs w:val="24"/>
        </w:rPr>
        <w:t xml:space="preserve"> lessees</w:t>
      </w:r>
      <w:r w:rsidRPr="00AD38F0">
        <w:rPr>
          <w:szCs w:val="24"/>
        </w:rPr>
        <w:t xml:space="preserve"> with employees).</w:t>
      </w:r>
    </w:p>
    <w:p w14:paraId="0E41F38B" w14:textId="77777777" w:rsidR="00847CB2" w:rsidRDefault="00847CB2" w:rsidP="00847CB2">
      <w:pPr>
        <w:pStyle w:val="ListNumber"/>
        <w:numPr>
          <w:ilvl w:val="0"/>
          <w:numId w:val="6"/>
        </w:numPr>
        <w:tabs>
          <w:tab w:val="clear" w:pos="360"/>
        </w:tabs>
        <w:spacing w:before="60"/>
        <w:ind w:left="720"/>
        <w:rPr>
          <w:szCs w:val="24"/>
        </w:rPr>
      </w:pPr>
      <w:r w:rsidRPr="00AD38F0">
        <w:rPr>
          <w:b/>
          <w:szCs w:val="24"/>
        </w:rPr>
        <w:t>Property insurance</w:t>
      </w:r>
      <w:r w:rsidRPr="00AD38F0">
        <w:rPr>
          <w:szCs w:val="24"/>
        </w:rPr>
        <w:t xml:space="preserve"> against all risks of loss to any tenant improvements or betterments, at full replacement cost with no coinsurance penalty provision.  </w:t>
      </w:r>
    </w:p>
    <w:p w14:paraId="1328D964" w14:textId="77777777" w:rsidR="00847CB2" w:rsidRDefault="00847CB2" w:rsidP="00847CB2">
      <w:pPr>
        <w:autoSpaceDE w:val="0"/>
        <w:autoSpaceDN w:val="0"/>
        <w:adjustRightInd w:val="0"/>
        <w:spacing w:after="120"/>
        <w:rPr>
          <w:szCs w:val="24"/>
        </w:rPr>
      </w:pPr>
      <w:r w:rsidRPr="00AD38F0">
        <w:rPr>
          <w:szCs w:val="24"/>
        </w:rPr>
        <w:t xml:space="preserve">If the </w:t>
      </w:r>
      <w:r>
        <w:rPr>
          <w:szCs w:val="24"/>
        </w:rPr>
        <w:t>Lessee</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Pr>
          <w:szCs w:val="24"/>
        </w:rPr>
        <w:t>Lessee</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21288628" w14:textId="77777777" w:rsidR="00847CB2" w:rsidRDefault="00847CB2" w:rsidP="00847CB2">
      <w:pPr>
        <w:pStyle w:val="BodyText"/>
        <w:spacing w:before="120"/>
        <w:rPr>
          <w:b/>
          <w:szCs w:val="24"/>
        </w:rPr>
      </w:pPr>
      <w:r w:rsidRPr="00AD38F0">
        <w:rPr>
          <w:b/>
          <w:szCs w:val="24"/>
        </w:rPr>
        <w:t>Other Insurance Provisions</w:t>
      </w:r>
    </w:p>
    <w:p w14:paraId="2AAF622E" w14:textId="77777777" w:rsidR="00847CB2" w:rsidRDefault="00847CB2" w:rsidP="00847CB2">
      <w:pPr>
        <w:autoSpaceDE w:val="0"/>
        <w:autoSpaceDN w:val="0"/>
        <w:adjustRightInd w:val="0"/>
        <w:spacing w:after="120"/>
        <w:rPr>
          <w:szCs w:val="24"/>
        </w:rPr>
      </w:pPr>
      <w:r w:rsidRPr="00AD38F0">
        <w:rPr>
          <w:szCs w:val="24"/>
        </w:rPr>
        <w:t>The insurance policies are to contain, or be endorsed to contain, the following provisions:</w:t>
      </w:r>
    </w:p>
    <w:p w14:paraId="25565AA6" w14:textId="77777777" w:rsidR="00847CB2" w:rsidRDefault="00847CB2" w:rsidP="00847CB2">
      <w:pPr>
        <w:autoSpaceDE w:val="0"/>
        <w:autoSpaceDN w:val="0"/>
        <w:adjustRightInd w:val="0"/>
        <w:spacing w:before="120"/>
        <w:rPr>
          <w:b/>
          <w:i/>
          <w:szCs w:val="24"/>
        </w:rPr>
      </w:pPr>
      <w:r w:rsidRPr="00AD38F0">
        <w:rPr>
          <w:b/>
          <w:i/>
          <w:szCs w:val="24"/>
        </w:rPr>
        <w:t>Additional Insured Status</w:t>
      </w:r>
    </w:p>
    <w:p w14:paraId="7CE06745" w14:textId="77777777" w:rsidR="00847CB2" w:rsidRDefault="00847CB2" w:rsidP="00847CB2">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w:t>
      </w:r>
      <w:r>
        <w:rPr>
          <w:szCs w:val="24"/>
        </w:rPr>
        <w:t>the lease of the subject property including damage caused in whole or in part by Lessee or by those working on your behalf.</w:t>
      </w:r>
      <w:r w:rsidRPr="00AD38F0">
        <w:rPr>
          <w:szCs w:val="24"/>
        </w:rPr>
        <w:t xml:space="preserve"> General liability coverage can be provided in the form of an endorsement to the </w:t>
      </w:r>
      <w:r>
        <w:rPr>
          <w:szCs w:val="24"/>
        </w:rPr>
        <w:t>Lessee</w:t>
      </w:r>
      <w:r w:rsidRPr="00AD38F0">
        <w:rPr>
          <w:szCs w:val="24"/>
        </w:rPr>
        <w:t>’s insurance</w:t>
      </w:r>
      <w:r>
        <w:rPr>
          <w:szCs w:val="24"/>
        </w:rPr>
        <w:t xml:space="preserve">, </w:t>
      </w:r>
      <w:r w:rsidRPr="00AD38F0">
        <w:rPr>
          <w:szCs w:val="24"/>
        </w:rPr>
        <w:t>at leas</w:t>
      </w:r>
      <w:r>
        <w:rPr>
          <w:szCs w:val="24"/>
        </w:rPr>
        <w:t>t as broad as ISO Form CG 20 11</w:t>
      </w:r>
      <w:r w:rsidRPr="00AD38F0">
        <w:rPr>
          <w:szCs w:val="24"/>
        </w:rPr>
        <w:t xml:space="preserve"> 1</w:t>
      </w:r>
      <w:r>
        <w:rPr>
          <w:szCs w:val="24"/>
        </w:rPr>
        <w:t>2</w:t>
      </w:r>
      <w:r w:rsidRPr="00AD38F0">
        <w:rPr>
          <w:szCs w:val="24"/>
        </w:rPr>
        <w:t xml:space="preserve"> </w:t>
      </w:r>
      <w:r>
        <w:rPr>
          <w:szCs w:val="24"/>
        </w:rPr>
        <w:t>19</w:t>
      </w:r>
      <w:r w:rsidRPr="00AD38F0">
        <w:rPr>
          <w:szCs w:val="24"/>
        </w:rPr>
        <w:t xml:space="preserve"> or </w:t>
      </w:r>
      <w:r>
        <w:rPr>
          <w:szCs w:val="24"/>
        </w:rPr>
        <w:t>if not available,</w:t>
      </w:r>
      <w:r w:rsidRPr="003F2E37">
        <w:rPr>
          <w:rFonts w:ascii="Arial,Bold" w:hAnsi="Arial,Bold" w:cs="Arial,Bold"/>
          <w:b/>
          <w:bCs/>
          <w:sz w:val="20"/>
        </w:rPr>
        <w:t xml:space="preserve"> </w:t>
      </w:r>
      <w:r w:rsidRPr="005923E7">
        <w:rPr>
          <w:szCs w:val="24"/>
        </w:rPr>
        <w:t>CG 20 43 12 19</w:t>
      </w:r>
      <w:r>
        <w:rPr>
          <w:szCs w:val="24"/>
        </w:rPr>
        <w:t>.</w:t>
      </w:r>
    </w:p>
    <w:p w14:paraId="47E6C185" w14:textId="77777777" w:rsidR="00847CB2" w:rsidRDefault="00847CB2" w:rsidP="00847CB2">
      <w:pPr>
        <w:keepNext/>
        <w:autoSpaceDE w:val="0"/>
        <w:autoSpaceDN w:val="0"/>
        <w:adjustRightInd w:val="0"/>
        <w:spacing w:before="120"/>
        <w:rPr>
          <w:b/>
          <w:i/>
          <w:szCs w:val="24"/>
        </w:rPr>
      </w:pPr>
      <w:r w:rsidRPr="00AD38F0">
        <w:rPr>
          <w:b/>
          <w:i/>
          <w:szCs w:val="24"/>
        </w:rPr>
        <w:t>Primary Coverage</w:t>
      </w:r>
    </w:p>
    <w:p w14:paraId="7A9AE41A" w14:textId="77777777" w:rsidR="00847CB2" w:rsidRDefault="00847CB2" w:rsidP="00847CB2">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Lessee’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Lessee’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232DC304" w14:textId="77777777" w:rsidR="00847CB2" w:rsidRDefault="00847CB2" w:rsidP="00847CB2">
      <w:pPr>
        <w:autoSpaceDE w:val="0"/>
        <w:autoSpaceDN w:val="0"/>
        <w:adjustRightInd w:val="0"/>
        <w:spacing w:before="120"/>
      </w:pPr>
      <w:r w:rsidRPr="006D052C">
        <w:rPr>
          <w:b/>
          <w:i/>
          <w:szCs w:val="24"/>
        </w:rPr>
        <w:t>Legal Liability Coverage</w:t>
      </w:r>
      <w:r>
        <w:t xml:space="preserve"> </w:t>
      </w:r>
    </w:p>
    <w:p w14:paraId="2D9F36D0" w14:textId="77777777" w:rsidR="00847CB2" w:rsidRPr="006D052C" w:rsidRDefault="00847CB2" w:rsidP="00847CB2">
      <w:pPr>
        <w:autoSpaceDE w:val="0"/>
        <w:autoSpaceDN w:val="0"/>
        <w:adjustRightInd w:val="0"/>
        <w:spacing w:after="120"/>
        <w:rPr>
          <w:szCs w:val="24"/>
        </w:rPr>
      </w:pPr>
      <w:r w:rsidRPr="006D052C">
        <w:rPr>
          <w:szCs w:val="24"/>
        </w:rPr>
        <w:t>The property insurance is to be endorsed to include Legal Liability Coverage (ISO Form CP 00 40 04 02 or equivalent) with a limit equal to the replacement cost of the leased property.</w:t>
      </w:r>
    </w:p>
    <w:p w14:paraId="5006928B" w14:textId="77777777" w:rsidR="00847CB2" w:rsidRDefault="00847CB2" w:rsidP="00847CB2">
      <w:pPr>
        <w:autoSpaceDE w:val="0"/>
        <w:autoSpaceDN w:val="0"/>
        <w:adjustRightInd w:val="0"/>
        <w:spacing w:before="120"/>
        <w:rPr>
          <w:b/>
          <w:i/>
          <w:szCs w:val="24"/>
        </w:rPr>
      </w:pPr>
    </w:p>
    <w:p w14:paraId="2730B531" w14:textId="77777777" w:rsidR="00847CB2" w:rsidRDefault="00847CB2" w:rsidP="00847CB2">
      <w:pPr>
        <w:autoSpaceDE w:val="0"/>
        <w:autoSpaceDN w:val="0"/>
        <w:adjustRightInd w:val="0"/>
        <w:spacing w:before="120"/>
        <w:rPr>
          <w:b/>
          <w:i/>
          <w:szCs w:val="24"/>
        </w:rPr>
      </w:pPr>
      <w:r w:rsidRPr="00AD38F0">
        <w:rPr>
          <w:b/>
          <w:i/>
          <w:szCs w:val="24"/>
        </w:rPr>
        <w:t>Notice of Cancellation</w:t>
      </w:r>
    </w:p>
    <w:p w14:paraId="12A3D259" w14:textId="77777777" w:rsidR="00847CB2" w:rsidRDefault="00847CB2" w:rsidP="00847CB2">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31C966FE" w14:textId="77777777" w:rsidR="00847CB2" w:rsidRDefault="00847CB2" w:rsidP="00847CB2">
      <w:pPr>
        <w:autoSpaceDE w:val="0"/>
        <w:autoSpaceDN w:val="0"/>
        <w:adjustRightInd w:val="0"/>
        <w:spacing w:before="120"/>
        <w:rPr>
          <w:i/>
          <w:szCs w:val="24"/>
        </w:rPr>
      </w:pPr>
      <w:r w:rsidRPr="00AD38F0">
        <w:rPr>
          <w:b/>
          <w:i/>
          <w:szCs w:val="24"/>
        </w:rPr>
        <w:t>Waiver of Subrogation</w:t>
      </w:r>
    </w:p>
    <w:p w14:paraId="1680DCC4" w14:textId="77777777" w:rsidR="00847CB2" w:rsidRDefault="00847CB2" w:rsidP="00847CB2">
      <w:pPr>
        <w:pStyle w:val="DefaultText"/>
        <w:spacing w:after="120"/>
        <w:rPr>
          <w:color w:val="FFFFFF"/>
          <w:szCs w:val="24"/>
        </w:rPr>
      </w:pPr>
      <w:r>
        <w:rPr>
          <w:szCs w:val="24"/>
        </w:rPr>
        <w:t>Lessee</w:t>
      </w:r>
      <w:r w:rsidRPr="00AD38F0">
        <w:rPr>
          <w:szCs w:val="24"/>
        </w:rPr>
        <w:t xml:space="preserve"> hereby grants to Entity a waiver of any right to subrogation which any insurer of said </w:t>
      </w:r>
      <w:r>
        <w:rPr>
          <w:szCs w:val="24"/>
        </w:rPr>
        <w:t>Lessee</w:t>
      </w:r>
      <w:r w:rsidRPr="00AD38F0">
        <w:rPr>
          <w:szCs w:val="24"/>
        </w:rPr>
        <w:t xml:space="preserve"> may acquire against the Entity by virtue of the payment of any loss under such insurance.  </w:t>
      </w:r>
      <w:r>
        <w:rPr>
          <w:szCs w:val="24"/>
        </w:rPr>
        <w:t>Lessee</w:t>
      </w:r>
      <w:r w:rsidRPr="00AD38F0">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68A21169" w14:textId="77777777" w:rsidR="00847CB2" w:rsidRDefault="00847CB2" w:rsidP="00847CB2">
      <w:pPr>
        <w:pStyle w:val="Caption"/>
        <w:spacing w:before="120"/>
        <w:rPr>
          <w:rFonts w:ascii="Times New Roman" w:hAnsi="Times New Roman"/>
          <w:i/>
          <w:szCs w:val="24"/>
        </w:rPr>
      </w:pPr>
      <w:r w:rsidRPr="00AD38F0">
        <w:rPr>
          <w:rFonts w:ascii="Times New Roman" w:hAnsi="Times New Roman"/>
          <w:i/>
          <w:szCs w:val="24"/>
        </w:rPr>
        <w:t>Self-Insured Retentions</w:t>
      </w:r>
    </w:p>
    <w:p w14:paraId="2C82CA8E" w14:textId="77777777" w:rsidR="00847CB2" w:rsidRDefault="00847CB2" w:rsidP="00847CB2">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the </w:t>
      </w:r>
      <w:r>
        <w:rPr>
          <w:color w:val="000000"/>
          <w:szCs w:val="24"/>
        </w:rPr>
        <w:t>Lessee</w:t>
      </w:r>
      <w:r w:rsidRPr="00347DE9">
        <w:rPr>
          <w:color w:val="000000"/>
          <w:szCs w:val="24"/>
        </w:rPr>
        <w:t xml:space="preserv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p>
    <w:p w14:paraId="30A16228" w14:textId="77777777" w:rsidR="00847CB2" w:rsidRPr="00347DE9" w:rsidRDefault="00847CB2" w:rsidP="00847CB2">
      <w:pPr>
        <w:autoSpaceDE w:val="0"/>
        <w:autoSpaceDN w:val="0"/>
        <w:adjustRightInd w:val="0"/>
        <w:spacing w:before="120"/>
        <w:rPr>
          <w:color w:val="000000"/>
          <w:szCs w:val="24"/>
        </w:rPr>
      </w:pPr>
      <w:r w:rsidRPr="00AD38F0">
        <w:rPr>
          <w:b/>
          <w:i/>
          <w:szCs w:val="24"/>
        </w:rPr>
        <w:t>Acceptability of Insurers</w:t>
      </w:r>
    </w:p>
    <w:p w14:paraId="3A3F77B1" w14:textId="77777777" w:rsidR="00847CB2" w:rsidRDefault="00847CB2" w:rsidP="00847CB2">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2FDF8F01" w14:textId="77777777" w:rsidR="00847CB2" w:rsidRDefault="00847CB2" w:rsidP="00847CB2">
      <w:pPr>
        <w:autoSpaceDE w:val="0"/>
        <w:autoSpaceDN w:val="0"/>
        <w:adjustRightInd w:val="0"/>
        <w:spacing w:before="120"/>
        <w:rPr>
          <w:b/>
          <w:i/>
          <w:szCs w:val="24"/>
        </w:rPr>
      </w:pPr>
      <w:r w:rsidRPr="00AD38F0">
        <w:rPr>
          <w:b/>
          <w:i/>
          <w:szCs w:val="24"/>
        </w:rPr>
        <w:t>Verification of Coverage</w:t>
      </w:r>
    </w:p>
    <w:p w14:paraId="2E7DDAB4" w14:textId="77777777" w:rsidR="00847CB2" w:rsidRPr="0061324E" w:rsidRDefault="00847CB2" w:rsidP="00847CB2">
      <w:pPr>
        <w:autoSpaceDE w:val="0"/>
        <w:autoSpaceDN w:val="0"/>
        <w:adjustRightInd w:val="0"/>
        <w:spacing w:before="120"/>
        <w:rPr>
          <w:rFonts w:eastAsia="SimSun"/>
          <w:szCs w:val="24"/>
          <w:lang w:eastAsia="zh-CN"/>
        </w:rPr>
      </w:pPr>
      <w:r>
        <w:rPr>
          <w:rFonts w:eastAsia="SimSun"/>
          <w:szCs w:val="24"/>
          <w:lang w:eastAsia="zh-CN"/>
        </w:rPr>
        <w:t>Lessee</w:t>
      </w:r>
      <w:r w:rsidRPr="0061324E">
        <w:rPr>
          <w:rFonts w:eastAsia="SimSun"/>
          <w:szCs w:val="24"/>
          <w:lang w:eastAsia="zh-CN"/>
        </w:rPr>
        <w:t xml:space="preserve"> shall furnish the Entity with original certificates and amendatory endorsements or copies of the applicable policy language effecting coverage required by this clause</w:t>
      </w:r>
      <w:r>
        <w:rPr>
          <w:rFonts w:eastAsia="SimSun"/>
          <w:szCs w:val="24"/>
          <w:lang w:eastAsia="zh-CN"/>
        </w:rPr>
        <w:t>.</w:t>
      </w:r>
      <w:r w:rsidRPr="0061324E">
        <w:rPr>
          <w:rFonts w:eastAsia="SimSun"/>
          <w:szCs w:val="24"/>
          <w:lang w:eastAsia="zh-CN"/>
        </w:rPr>
        <w:t xml:space="preserve"> All </w:t>
      </w:r>
      <w:r>
        <w:rPr>
          <w:rFonts w:eastAsia="SimSun"/>
          <w:szCs w:val="24"/>
          <w:lang w:eastAsia="zh-CN"/>
        </w:rPr>
        <w:t>required documents</w:t>
      </w:r>
      <w:r w:rsidRPr="0061324E">
        <w:rPr>
          <w:rFonts w:eastAsia="SimSun"/>
          <w:szCs w:val="24"/>
          <w:lang w:eastAsia="zh-CN"/>
        </w:rPr>
        <w:t xml:space="preserve"> are to be received and approved by the Entity before </w:t>
      </w:r>
      <w:r>
        <w:rPr>
          <w:rFonts w:eastAsia="SimSun"/>
          <w:szCs w:val="24"/>
          <w:lang w:eastAsia="zh-CN"/>
        </w:rPr>
        <w:t>lease</w:t>
      </w:r>
      <w:r w:rsidRPr="0061324E">
        <w:rPr>
          <w:rFonts w:eastAsia="SimSun"/>
          <w:szCs w:val="24"/>
          <w:lang w:eastAsia="zh-CN"/>
        </w:rPr>
        <w:t xml:space="preserve"> commences. However, failure to obtain the documents prior to the </w:t>
      </w:r>
      <w:r>
        <w:rPr>
          <w:rFonts w:eastAsia="SimSun"/>
          <w:szCs w:val="24"/>
          <w:lang w:eastAsia="zh-CN"/>
        </w:rPr>
        <w:t xml:space="preserve">lease </w:t>
      </w:r>
      <w:r w:rsidRPr="0061324E">
        <w:rPr>
          <w:rFonts w:eastAsia="SimSun"/>
          <w:szCs w:val="24"/>
          <w:lang w:eastAsia="zh-CN"/>
        </w:rPr>
        <w:t xml:space="preserve">beginning shall not waive the </w:t>
      </w:r>
      <w:r>
        <w:rPr>
          <w:rFonts w:eastAsia="SimSun"/>
          <w:szCs w:val="24"/>
          <w:lang w:eastAsia="zh-CN"/>
        </w:rPr>
        <w:t>Lessee’s</w:t>
      </w:r>
      <w:r w:rsidRPr="0061324E">
        <w:rPr>
          <w:rFonts w:eastAsia="SimSun"/>
          <w:szCs w:val="24"/>
          <w:lang w:eastAsia="zh-CN"/>
        </w:rPr>
        <w:t xml:space="preserve"> obligation to provide them. The Entity reserves the right to require complete, certified copies of all required insurance policies, including endorsements required by these specifications, at any time. </w:t>
      </w:r>
    </w:p>
    <w:p w14:paraId="2D3BEDDA" w14:textId="77777777" w:rsidR="00847CB2" w:rsidRPr="00AB6B13" w:rsidRDefault="00847CB2" w:rsidP="00847CB2">
      <w:pPr>
        <w:autoSpaceDE w:val="0"/>
        <w:autoSpaceDN w:val="0"/>
        <w:adjustRightInd w:val="0"/>
        <w:spacing w:before="120"/>
        <w:rPr>
          <w:szCs w:val="24"/>
        </w:rPr>
      </w:pPr>
      <w:r w:rsidRPr="00AD38F0">
        <w:rPr>
          <w:b/>
          <w:i/>
          <w:szCs w:val="24"/>
        </w:rPr>
        <w:t>Special Risks or Circumstances</w:t>
      </w:r>
    </w:p>
    <w:p w14:paraId="6F20A274" w14:textId="77777777" w:rsidR="00847CB2" w:rsidRDefault="00847CB2" w:rsidP="00847CB2">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5205294F" w14:textId="77777777" w:rsidR="00847CB2" w:rsidRDefault="00847CB2" w:rsidP="00847CB2">
      <w:pPr>
        <w:autoSpaceDE w:val="0"/>
        <w:autoSpaceDN w:val="0"/>
        <w:adjustRightInd w:val="0"/>
        <w:spacing w:after="120"/>
        <w:rPr>
          <w:b/>
          <w:sz w:val="22"/>
          <w:szCs w:val="22"/>
        </w:rPr>
      </w:pPr>
    </w:p>
    <w:p w14:paraId="2B0EAE91" w14:textId="77777777" w:rsidR="00847CB2" w:rsidRPr="00257DB5" w:rsidRDefault="00847CB2" w:rsidP="00847CB2">
      <w:pPr>
        <w:pStyle w:val="BodyText"/>
        <w:keepNext/>
        <w:rPr>
          <w:i/>
        </w:rPr>
      </w:pPr>
      <w:r>
        <w:br w:type="page"/>
      </w:r>
    </w:p>
    <w:p w14:paraId="6D4BB59B" w14:textId="77777777" w:rsidR="00847CB2" w:rsidRDefault="00847CB2" w:rsidP="00847CB2">
      <w:pPr>
        <w:pStyle w:val="Heading2"/>
        <w:sectPr w:rsidR="00847CB2" w:rsidSect="00847CB2">
          <w:pgSz w:w="12240" w:h="15840" w:code="1"/>
          <w:pgMar w:top="1440" w:right="1440" w:bottom="1170" w:left="1440" w:header="720" w:footer="720" w:gutter="0"/>
          <w:paperSrc w:first="15"/>
          <w:cols w:space="720"/>
          <w:titlePg/>
        </w:sectPr>
      </w:pPr>
    </w:p>
    <w:bookmarkStart w:id="147" w:name="_Exhibit_4:__2"/>
    <w:bookmarkStart w:id="148" w:name="Exhibit_4"/>
    <w:bookmarkEnd w:id="147"/>
    <w:p w14:paraId="0C82FFB6" w14:textId="77777777" w:rsidR="00847CB2" w:rsidRPr="00A40EFE" w:rsidRDefault="008743BB" w:rsidP="00847CB2">
      <w:pPr>
        <w:pStyle w:val="Heading2"/>
        <w:rPr>
          <w:color w:val="1F497D" w:themeColor="text2"/>
          <w:szCs w:val="22"/>
        </w:rPr>
      </w:pPr>
      <w:r>
        <w:lastRenderedPageBreak/>
        <w:fldChar w:fldCharType="begin"/>
      </w:r>
      <w:r>
        <w:instrText>HYPERLINK \l "_Exhibit_4:_" \t "_top"</w:instrText>
      </w:r>
      <w:r>
        <w:fldChar w:fldCharType="separate"/>
      </w:r>
      <w:bookmarkStart w:id="149" w:name="_Toc190078125"/>
      <w:r w:rsidR="00847CB2" w:rsidRPr="00A40EFE">
        <w:rPr>
          <w:rStyle w:val="Hyperlink"/>
          <w:color w:val="1F497D" w:themeColor="text2"/>
        </w:rPr>
        <w:t xml:space="preserve">Exhibit 4: </w:t>
      </w:r>
      <w:r w:rsidR="00847CB2" w:rsidRPr="00A40EFE">
        <w:rPr>
          <w:rStyle w:val="Hyperlink"/>
          <w:color w:val="1F497D" w:themeColor="text2"/>
        </w:rPr>
        <w:br/>
      </w:r>
      <w:r w:rsidR="00847CB2" w:rsidRPr="00A40EFE">
        <w:rPr>
          <w:rStyle w:val="Hyperlink"/>
          <w:color w:val="1F497D" w:themeColor="text2"/>
          <w:szCs w:val="22"/>
        </w:rPr>
        <w:t>Insurance Requirements for Vendors</w:t>
      </w:r>
      <w:bookmarkEnd w:id="149"/>
      <w:r>
        <w:rPr>
          <w:rStyle w:val="Hyperlink"/>
          <w:color w:val="1F497D" w:themeColor="text2"/>
          <w:szCs w:val="22"/>
        </w:rPr>
        <w:fldChar w:fldCharType="end"/>
      </w:r>
    </w:p>
    <w:bookmarkEnd w:id="148"/>
    <w:p w14:paraId="18989B19" w14:textId="77777777" w:rsidR="00847CB2" w:rsidRDefault="00847CB2" w:rsidP="00847CB2">
      <w:pPr>
        <w:pStyle w:val="BodyText"/>
        <w:rPr>
          <w:szCs w:val="24"/>
        </w:rPr>
      </w:pPr>
    </w:p>
    <w:p w14:paraId="3182C77A" w14:textId="77777777" w:rsidR="00847CB2" w:rsidRDefault="00847CB2" w:rsidP="00847CB2">
      <w:pPr>
        <w:pStyle w:val="BodyText"/>
        <w:rPr>
          <w:szCs w:val="24"/>
        </w:rPr>
      </w:pPr>
      <w:r w:rsidRPr="00AD38F0">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012B7269" w14:textId="77777777" w:rsidR="00847CB2" w:rsidRPr="00003B34" w:rsidRDefault="00847CB2" w:rsidP="00847CB2">
      <w:pPr>
        <w:spacing w:after="120"/>
        <w:rPr>
          <w:b/>
          <w:caps/>
        </w:rPr>
      </w:pPr>
      <w:r w:rsidRPr="00003B34">
        <w:rPr>
          <w:b/>
          <w:caps/>
        </w:rPr>
        <w:t xml:space="preserve">Minimum Scope and limit of Insurance </w:t>
      </w:r>
    </w:p>
    <w:p w14:paraId="7AD0C683" w14:textId="77777777" w:rsidR="00847CB2" w:rsidRPr="002B30E8" w:rsidRDefault="00847CB2" w:rsidP="00847CB2">
      <w:pPr>
        <w:pStyle w:val="BodyText"/>
        <w:rPr>
          <w:szCs w:val="24"/>
        </w:rPr>
      </w:pPr>
      <w:r w:rsidRPr="002B30E8">
        <w:rPr>
          <w:szCs w:val="24"/>
        </w:rPr>
        <w:t>Coverage shall be at least as broad as Insurance Services Office Commercial General Liability coverage (occurrence Form CG 00 01) and include products coverage.</w:t>
      </w:r>
    </w:p>
    <w:p w14:paraId="365C7B6A" w14:textId="77777777" w:rsidR="00847CB2" w:rsidRDefault="00847CB2" w:rsidP="00847CB2">
      <w:pPr>
        <w:spacing w:before="120"/>
      </w:pPr>
      <w:r w:rsidRPr="00003B34">
        <w:rPr>
          <w:b/>
          <w:i/>
        </w:rPr>
        <w:t>Minimum Limits of Insurance</w:t>
      </w:r>
      <w:r w:rsidRPr="0046487A">
        <w:t xml:space="preserve"> </w:t>
      </w:r>
    </w:p>
    <w:p w14:paraId="14F75F36" w14:textId="77777777" w:rsidR="00847CB2" w:rsidRPr="002B30E8" w:rsidRDefault="00847CB2" w:rsidP="00847CB2">
      <w:pPr>
        <w:spacing w:after="120"/>
        <w:rPr>
          <w:szCs w:val="24"/>
        </w:rPr>
      </w:pPr>
      <w:r w:rsidRPr="002B30E8">
        <w:rPr>
          <w:szCs w:val="24"/>
        </w:rPr>
        <w:t>Coverage shall be at least as broad as Insurance Services Form CG 00 01 covering CGL on an “occurrence” basis, including products and completed operations, property damage, bodily injury</w:t>
      </w:r>
      <w:r>
        <w:rPr>
          <w:szCs w:val="24"/>
        </w:rPr>
        <w:t>,</w:t>
      </w:r>
      <w:r w:rsidRPr="002B30E8">
        <w:rPr>
          <w:szCs w:val="24"/>
        </w:rPr>
        <w:t xml:space="preserve"> and personal &amp; advertising injury with limits no less than </w:t>
      </w:r>
      <w:r w:rsidRPr="00D71C3D">
        <w:rPr>
          <w:b/>
          <w:szCs w:val="24"/>
        </w:rPr>
        <w:t>$2,000,000</w:t>
      </w:r>
      <w:r w:rsidRPr="002B30E8">
        <w:rPr>
          <w:szCs w:val="24"/>
        </w:rPr>
        <w:t xml:space="preserve"> per occurrence. If a general aggregate limit applies, either the general aggregate limit shall apply separately to this project/location </w:t>
      </w:r>
      <w:r w:rsidRPr="002B30E8">
        <w:rPr>
          <w:bCs/>
          <w:color w:val="000000" w:themeColor="text1"/>
          <w:szCs w:val="24"/>
        </w:rPr>
        <w:t>(ISO CG 25 04)</w:t>
      </w:r>
      <w:r w:rsidRPr="002B30E8">
        <w:rPr>
          <w:color w:val="000000" w:themeColor="text1"/>
          <w:szCs w:val="24"/>
        </w:rPr>
        <w:t xml:space="preserve"> </w:t>
      </w:r>
      <w:r w:rsidRPr="002B30E8">
        <w:rPr>
          <w:szCs w:val="24"/>
        </w:rPr>
        <w:t>or the general aggregate limit shall be twice the required occurrence limit.</w:t>
      </w:r>
    </w:p>
    <w:p w14:paraId="710C5BF4" w14:textId="77777777" w:rsidR="00847CB2" w:rsidRDefault="00847CB2" w:rsidP="00847CB2">
      <w:pPr>
        <w:autoSpaceDE w:val="0"/>
        <w:autoSpaceDN w:val="0"/>
        <w:adjustRightInd w:val="0"/>
        <w:spacing w:after="120"/>
        <w:rPr>
          <w:szCs w:val="24"/>
        </w:rPr>
      </w:pPr>
      <w:r w:rsidRPr="00AD38F0">
        <w:rPr>
          <w:szCs w:val="24"/>
        </w:rPr>
        <w:t xml:space="preserve">If the </w:t>
      </w:r>
      <w:r>
        <w:rPr>
          <w:szCs w:val="24"/>
        </w:rPr>
        <w:t>Vend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Pr>
          <w:szCs w:val="24"/>
        </w:rPr>
        <w:t>Vend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02308878" w14:textId="77777777" w:rsidR="00847CB2" w:rsidRPr="00003B34" w:rsidRDefault="00847CB2" w:rsidP="00847CB2">
      <w:pPr>
        <w:spacing w:before="120"/>
        <w:rPr>
          <w:b/>
          <w:i/>
        </w:rPr>
      </w:pPr>
      <w:r w:rsidRPr="00003B34">
        <w:rPr>
          <w:b/>
          <w:i/>
        </w:rPr>
        <w:t>Self-Insured Retentions</w:t>
      </w:r>
    </w:p>
    <w:p w14:paraId="1AF01B91" w14:textId="77777777" w:rsidR="00847CB2" w:rsidRPr="00307A39" w:rsidRDefault="00847CB2" w:rsidP="00847CB2">
      <w:pPr>
        <w:spacing w:after="120"/>
        <w:rPr>
          <w:color w:val="000000"/>
          <w:szCs w:val="24"/>
        </w:rPr>
      </w:pPr>
      <w:r w:rsidRPr="00307A39">
        <w:rPr>
          <w:color w:val="000000"/>
          <w:szCs w:val="24"/>
        </w:rPr>
        <w:t xml:space="preserve">Self-insured retentions must be declared to and approved by the Entity. The Entity may require the </w:t>
      </w:r>
      <w:r>
        <w:rPr>
          <w:color w:val="000000"/>
          <w:szCs w:val="24"/>
        </w:rPr>
        <w:t>Vendor</w:t>
      </w:r>
      <w:r w:rsidRPr="00307A39">
        <w:rPr>
          <w:color w:val="000000"/>
          <w:szCs w:val="24"/>
        </w:rPr>
        <w:t xml:space="preserve"> to purchase coverage with a lower retention or provide proof of ability to pay losses and related investigations, claim administration, and defense expenses within the retention.  </w:t>
      </w:r>
      <w:r w:rsidRPr="00307A39">
        <w:rPr>
          <w:bCs/>
          <w:color w:val="000000"/>
          <w:szCs w:val="24"/>
        </w:rPr>
        <w:t>The policy language shall provide, or be endorsed to provide, that the self-insured retention may be satisfied by either the named insured or Entity</w:t>
      </w:r>
      <w:r w:rsidRPr="00307A39">
        <w:rPr>
          <w:color w:val="000000"/>
          <w:szCs w:val="24"/>
        </w:rPr>
        <w:t>.</w:t>
      </w:r>
      <w:r w:rsidRPr="00307A39">
        <w:rPr>
          <w:b/>
          <w:color w:val="000000"/>
          <w:szCs w:val="24"/>
        </w:rPr>
        <w:t xml:space="preserve"> </w:t>
      </w:r>
    </w:p>
    <w:p w14:paraId="085E5775" w14:textId="77777777" w:rsidR="00847CB2" w:rsidRPr="00F37883" w:rsidRDefault="00847CB2" w:rsidP="00847CB2">
      <w:pPr>
        <w:spacing w:after="120"/>
        <w:rPr>
          <w:b/>
        </w:rPr>
      </w:pPr>
      <w:r w:rsidRPr="00F37883">
        <w:rPr>
          <w:b/>
        </w:rPr>
        <w:t>Other Insurance Provisions</w:t>
      </w:r>
    </w:p>
    <w:p w14:paraId="264DDC74" w14:textId="77777777" w:rsidR="00847CB2" w:rsidRDefault="00847CB2" w:rsidP="00847CB2">
      <w:pPr>
        <w:autoSpaceDE w:val="0"/>
        <w:autoSpaceDN w:val="0"/>
        <w:adjustRightInd w:val="0"/>
        <w:spacing w:after="120"/>
        <w:rPr>
          <w:szCs w:val="24"/>
        </w:rPr>
      </w:pPr>
      <w:r w:rsidRPr="00AD38F0">
        <w:rPr>
          <w:szCs w:val="24"/>
        </w:rPr>
        <w:t>The insurance policies are to contain, or be endorsed to contain, the following provisions:</w:t>
      </w:r>
    </w:p>
    <w:p w14:paraId="140F036B" w14:textId="77777777" w:rsidR="00847CB2" w:rsidRDefault="00847CB2" w:rsidP="00847CB2">
      <w:pPr>
        <w:autoSpaceDE w:val="0"/>
        <w:autoSpaceDN w:val="0"/>
        <w:adjustRightInd w:val="0"/>
        <w:spacing w:before="120"/>
        <w:rPr>
          <w:b/>
          <w:i/>
          <w:szCs w:val="24"/>
        </w:rPr>
      </w:pPr>
      <w:r w:rsidRPr="00AD38F0">
        <w:rPr>
          <w:b/>
          <w:i/>
          <w:szCs w:val="24"/>
        </w:rPr>
        <w:t>Additional Insured Status</w:t>
      </w:r>
    </w:p>
    <w:p w14:paraId="1F02D8F8" w14:textId="77777777" w:rsidR="00847CB2" w:rsidRDefault="00847CB2" w:rsidP="00847CB2">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w:t>
      </w:r>
      <w:r>
        <w:rPr>
          <w:szCs w:val="24"/>
        </w:rPr>
        <w:t>by or on behalf of the Vendo</w:t>
      </w:r>
      <w:r w:rsidRPr="00AD38F0">
        <w:rPr>
          <w:szCs w:val="24"/>
        </w:rPr>
        <w:t xml:space="preserve">r including </w:t>
      </w:r>
      <w:r>
        <w:rPr>
          <w:szCs w:val="24"/>
        </w:rPr>
        <w:t xml:space="preserve">products sold and </w:t>
      </w:r>
      <w:r w:rsidRPr="00AD38F0">
        <w:rPr>
          <w:szCs w:val="24"/>
        </w:rPr>
        <w:t>materials, parts</w:t>
      </w:r>
      <w:r>
        <w:rPr>
          <w:szCs w:val="24"/>
        </w:rPr>
        <w:t>,</w:t>
      </w:r>
      <w:r w:rsidRPr="00AD38F0">
        <w:rPr>
          <w:szCs w:val="24"/>
        </w:rPr>
        <w:t xml:space="preserve"> or equipment furnished in connection with such </w:t>
      </w:r>
      <w:r>
        <w:rPr>
          <w:szCs w:val="24"/>
        </w:rPr>
        <w:t xml:space="preserve">products, </w:t>
      </w:r>
      <w:r w:rsidRPr="00AD38F0">
        <w:rPr>
          <w:szCs w:val="24"/>
        </w:rPr>
        <w:t>work, or operations. General liability coverage can be provided in the form o</w:t>
      </w:r>
      <w:r>
        <w:rPr>
          <w:szCs w:val="24"/>
        </w:rPr>
        <w:t>f an endorsement to the Vend</w:t>
      </w:r>
      <w:r w:rsidRPr="00AD38F0">
        <w:rPr>
          <w:szCs w:val="24"/>
        </w:rPr>
        <w:t>or’s insurance at leas</w:t>
      </w:r>
      <w:r>
        <w:rPr>
          <w:szCs w:val="24"/>
        </w:rPr>
        <w:t xml:space="preserve">t as broad as ISO Form CG 20 15 12 19, </w:t>
      </w:r>
      <w:r w:rsidRPr="00AD38F0">
        <w:rPr>
          <w:szCs w:val="24"/>
        </w:rPr>
        <w:t xml:space="preserve">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or </w:t>
      </w:r>
      <w:r w:rsidRPr="00063403">
        <w:rPr>
          <w:bCs/>
          <w:color w:val="000000" w:themeColor="text1"/>
          <w:szCs w:val="24"/>
        </w:rPr>
        <w:t>CG 20 26,</w:t>
      </w:r>
      <w:r w:rsidRPr="00063403">
        <w:rPr>
          <w:color w:val="000000" w:themeColor="text1"/>
          <w:szCs w:val="24"/>
        </w:rPr>
        <w:t xml:space="preserve"> </w:t>
      </w:r>
      <w:r w:rsidRPr="00063403">
        <w:rPr>
          <w:b/>
          <w:szCs w:val="24"/>
          <w:u w:val="single"/>
        </w:rPr>
        <w:t>and</w:t>
      </w:r>
      <w:r w:rsidRPr="00AD38F0">
        <w:rPr>
          <w:szCs w:val="24"/>
        </w:rPr>
        <w:t xml:space="preserve"> CG 20 37</w:t>
      </w:r>
      <w:r>
        <w:rPr>
          <w:szCs w:val="24"/>
        </w:rPr>
        <w:t>.</w:t>
      </w:r>
    </w:p>
    <w:p w14:paraId="4B4A654E" w14:textId="77777777" w:rsidR="00847CB2" w:rsidRDefault="00847CB2" w:rsidP="00847CB2">
      <w:pPr>
        <w:keepNext/>
        <w:autoSpaceDE w:val="0"/>
        <w:autoSpaceDN w:val="0"/>
        <w:adjustRightInd w:val="0"/>
        <w:spacing w:before="120"/>
        <w:rPr>
          <w:b/>
          <w:i/>
          <w:szCs w:val="24"/>
        </w:rPr>
      </w:pPr>
      <w:r w:rsidRPr="00AD38F0">
        <w:rPr>
          <w:b/>
          <w:i/>
          <w:szCs w:val="24"/>
        </w:rPr>
        <w:t>Primary Coverage</w:t>
      </w:r>
    </w:p>
    <w:p w14:paraId="001D388F" w14:textId="77777777" w:rsidR="00847CB2" w:rsidRDefault="00847CB2" w:rsidP="00847CB2">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Vendor’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Vendor’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7C0F638B" w14:textId="77777777" w:rsidR="00847CB2" w:rsidRDefault="00847CB2" w:rsidP="00847CB2">
      <w:pPr>
        <w:pStyle w:val="ListParagraph"/>
        <w:ind w:left="0"/>
        <w:rPr>
          <w:b/>
          <w:i/>
        </w:rPr>
      </w:pPr>
    </w:p>
    <w:p w14:paraId="756AC208" w14:textId="77777777" w:rsidR="00847CB2" w:rsidRPr="00B454EA" w:rsidRDefault="00847CB2" w:rsidP="00847CB2">
      <w:pPr>
        <w:pStyle w:val="ListParagraph"/>
        <w:ind w:left="0"/>
        <w:rPr>
          <w:b/>
          <w:i/>
        </w:rPr>
      </w:pPr>
      <w:r w:rsidRPr="00B454EA">
        <w:rPr>
          <w:b/>
          <w:i/>
        </w:rPr>
        <w:t>Umbrella or Excess Policy</w:t>
      </w:r>
    </w:p>
    <w:p w14:paraId="1BA2A2C5" w14:textId="77777777" w:rsidR="00847CB2" w:rsidRPr="00374FF9" w:rsidRDefault="00847CB2" w:rsidP="00847CB2">
      <w:pPr>
        <w:pStyle w:val="ListParagraph"/>
        <w:ind w:left="0"/>
        <w:rPr>
          <w:i/>
        </w:rPr>
      </w:pPr>
      <w:r w:rsidRPr="00374FF9">
        <w:t xml:space="preserve">The Vend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494B2EC4" w14:textId="77777777" w:rsidR="00847CB2" w:rsidRDefault="00847CB2" w:rsidP="00847CB2">
      <w:pPr>
        <w:autoSpaceDE w:val="0"/>
        <w:autoSpaceDN w:val="0"/>
        <w:adjustRightInd w:val="0"/>
        <w:spacing w:before="120"/>
        <w:rPr>
          <w:b/>
          <w:i/>
          <w:szCs w:val="24"/>
        </w:rPr>
      </w:pPr>
      <w:r w:rsidRPr="00AD38F0">
        <w:rPr>
          <w:b/>
          <w:i/>
          <w:szCs w:val="24"/>
        </w:rPr>
        <w:t>Notice of Cancellation</w:t>
      </w:r>
    </w:p>
    <w:p w14:paraId="644DEED1" w14:textId="77777777" w:rsidR="00847CB2" w:rsidRDefault="00847CB2" w:rsidP="00847CB2">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r w:rsidRPr="00966298">
        <w:rPr>
          <w:rFonts w:ascii="Times New Roman Bold" w:hAnsi="Times New Roman Bold"/>
          <w:b/>
          <w:noProof/>
          <w:spacing w:val="-2"/>
          <w:sz w:val="20"/>
        </w:rPr>
        <w:t xml:space="preserve"> </w:t>
      </w:r>
    </w:p>
    <w:p w14:paraId="1CCFAB0F" w14:textId="77777777" w:rsidR="00847CB2" w:rsidRPr="00003B34" w:rsidRDefault="00847CB2" w:rsidP="00847CB2">
      <w:pPr>
        <w:spacing w:before="120"/>
        <w:rPr>
          <w:b/>
          <w:i/>
        </w:rPr>
      </w:pPr>
      <w:r w:rsidRPr="00003B34">
        <w:rPr>
          <w:b/>
          <w:i/>
        </w:rPr>
        <w:t>Acceptability of Insurers</w:t>
      </w:r>
    </w:p>
    <w:p w14:paraId="65E21DD6" w14:textId="77777777" w:rsidR="00847CB2" w:rsidRDefault="00847CB2" w:rsidP="00847CB2">
      <w:pPr>
        <w:pStyle w:val="BodyText"/>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A:VII, unless otherwise acceptable to the Entity. </w:t>
      </w:r>
    </w:p>
    <w:p w14:paraId="2E9F8E35" w14:textId="77777777" w:rsidR="00847CB2" w:rsidRDefault="00847CB2" w:rsidP="00847CB2">
      <w:pPr>
        <w:autoSpaceDE w:val="0"/>
        <w:autoSpaceDN w:val="0"/>
        <w:adjustRightInd w:val="0"/>
        <w:spacing w:before="120"/>
        <w:rPr>
          <w:b/>
          <w:i/>
          <w:szCs w:val="24"/>
        </w:rPr>
      </w:pPr>
      <w:r w:rsidRPr="00AD38F0">
        <w:rPr>
          <w:b/>
          <w:i/>
          <w:szCs w:val="24"/>
        </w:rPr>
        <w:t>Verification of Coverage</w:t>
      </w:r>
    </w:p>
    <w:p w14:paraId="3A1F5D92" w14:textId="77777777" w:rsidR="00847CB2" w:rsidRPr="0061324E" w:rsidRDefault="00847CB2" w:rsidP="00847CB2">
      <w:pPr>
        <w:autoSpaceDE w:val="0"/>
        <w:autoSpaceDN w:val="0"/>
        <w:adjustRightInd w:val="0"/>
        <w:spacing w:before="120"/>
        <w:rPr>
          <w:rFonts w:eastAsia="SimSun"/>
          <w:szCs w:val="24"/>
          <w:lang w:eastAsia="zh-CN"/>
        </w:rPr>
      </w:pPr>
      <w:r w:rsidRPr="00374FF9">
        <w:rPr>
          <w:rFonts w:eastAsia="SimSun"/>
          <w:szCs w:val="24"/>
          <w:lang w:eastAsia="zh-CN"/>
        </w:rPr>
        <w:t>Vendor shall furnish the Entity with original certificates and amendatory endorsements or copies of the applicable policy language effecting coverage required by this clause</w:t>
      </w:r>
      <w:r>
        <w:rPr>
          <w:rFonts w:eastAsia="SimSun"/>
          <w:szCs w:val="24"/>
          <w:lang w:eastAsia="zh-CN"/>
        </w:rPr>
        <w:t>.</w:t>
      </w:r>
      <w:r w:rsidRPr="00374FF9">
        <w:rPr>
          <w:rFonts w:eastAsia="SimSun"/>
          <w:szCs w:val="24"/>
          <w:lang w:eastAsia="zh-CN"/>
        </w:rPr>
        <w:t xml:space="preserve"> All certificates and endorsements are to be received and approved by the Entity before </w:t>
      </w:r>
      <w:r>
        <w:rPr>
          <w:rFonts w:eastAsia="SimSun"/>
          <w:szCs w:val="24"/>
          <w:lang w:eastAsia="zh-CN"/>
        </w:rPr>
        <w:t>contract inception.</w:t>
      </w:r>
      <w:r w:rsidRPr="00374FF9">
        <w:rPr>
          <w:rFonts w:eastAsia="SimSun"/>
          <w:szCs w:val="24"/>
          <w:lang w:eastAsia="zh-CN"/>
        </w:rPr>
        <w:t xml:space="preserve"> However, failure to obtain the required documents prior to </w:t>
      </w:r>
      <w:r>
        <w:rPr>
          <w:rFonts w:eastAsia="SimSun"/>
          <w:szCs w:val="24"/>
          <w:lang w:eastAsia="zh-CN"/>
        </w:rPr>
        <w:t>inception</w:t>
      </w:r>
      <w:r w:rsidRPr="00374FF9">
        <w:rPr>
          <w:rFonts w:eastAsia="SimSun"/>
          <w:szCs w:val="24"/>
          <w:lang w:eastAsia="zh-CN"/>
        </w:rPr>
        <w:t xml:space="preserve"> shall not waive the Vendor’s obligation to provide them. The Entity reserves the right to require complete, certified copies of all required </w:t>
      </w:r>
      <w:r w:rsidRPr="0061324E">
        <w:rPr>
          <w:rFonts w:eastAsia="SimSun"/>
          <w:szCs w:val="24"/>
          <w:lang w:eastAsia="zh-CN"/>
        </w:rPr>
        <w:t xml:space="preserve">insurance policies, including endorsements required by these specifications, at any time. </w:t>
      </w:r>
    </w:p>
    <w:p w14:paraId="60558D78" w14:textId="77777777" w:rsidR="00847CB2" w:rsidRPr="00003B34" w:rsidRDefault="00847CB2" w:rsidP="00847CB2">
      <w:pPr>
        <w:spacing w:before="120"/>
        <w:rPr>
          <w:b/>
          <w:i/>
        </w:rPr>
      </w:pPr>
      <w:r w:rsidRPr="00003B34">
        <w:rPr>
          <w:b/>
          <w:i/>
        </w:rPr>
        <w:t>Waiver of Subrogation</w:t>
      </w:r>
    </w:p>
    <w:p w14:paraId="4D210FDB" w14:textId="77777777" w:rsidR="00847CB2" w:rsidRDefault="00847CB2" w:rsidP="00847CB2">
      <w:pPr>
        <w:pStyle w:val="BodyText"/>
        <w:rPr>
          <w:szCs w:val="24"/>
        </w:rPr>
      </w:pPr>
      <w:r w:rsidRPr="00AD38F0">
        <w:rPr>
          <w:szCs w:val="24"/>
        </w:rPr>
        <w:t>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w:t>
      </w:r>
    </w:p>
    <w:p w14:paraId="086A278B" w14:textId="77777777" w:rsidR="00847CB2" w:rsidRPr="002671D5" w:rsidRDefault="00847CB2" w:rsidP="00847CB2">
      <w:pPr>
        <w:spacing w:before="120"/>
        <w:rPr>
          <w:b/>
          <w:szCs w:val="24"/>
        </w:rPr>
      </w:pPr>
      <w:r w:rsidRPr="002671D5">
        <w:rPr>
          <w:b/>
          <w:i/>
          <w:szCs w:val="24"/>
        </w:rPr>
        <w:t>Special Risks or Circumstances</w:t>
      </w:r>
    </w:p>
    <w:p w14:paraId="6B7BB0F2" w14:textId="77777777" w:rsidR="00847CB2" w:rsidRPr="00374FF9" w:rsidRDefault="00847CB2" w:rsidP="00847CB2">
      <w:pPr>
        <w:spacing w:after="120"/>
        <w:rPr>
          <w:szCs w:val="24"/>
        </w:rPr>
      </w:pPr>
      <w:r w:rsidRPr="00AD38F0">
        <w:rPr>
          <w:szCs w:val="24"/>
        </w:rPr>
        <w:t>Entity reserves the right to modify these requirements at any time, including limits, based on the nature of the risk, prior experience, insurer, coverage, or other special circumstances.</w:t>
      </w:r>
      <w:r>
        <w:rPr>
          <w:szCs w:val="24"/>
        </w:rPr>
        <w:t xml:space="preserve"> </w:t>
      </w:r>
    </w:p>
    <w:p w14:paraId="03402FA0" w14:textId="77777777" w:rsidR="00847CB2" w:rsidRDefault="00847CB2" w:rsidP="00847CB2">
      <w:pPr>
        <w:spacing w:before="120"/>
        <w:rPr>
          <w:b/>
          <w:i/>
        </w:rPr>
      </w:pPr>
    </w:p>
    <w:p w14:paraId="506FBC67" w14:textId="77777777" w:rsidR="00847CB2" w:rsidRDefault="00847CB2" w:rsidP="00847CB2">
      <w:pPr>
        <w:spacing w:before="120"/>
        <w:rPr>
          <w:b/>
          <w:i/>
        </w:rPr>
      </w:pPr>
      <w:r w:rsidRPr="00003B34">
        <w:rPr>
          <w:b/>
          <w:i/>
        </w:rPr>
        <w:t>Note</w:t>
      </w:r>
      <w:r>
        <w:rPr>
          <w:b/>
          <w:i/>
        </w:rPr>
        <w:t xml:space="preserve"> to User</w:t>
      </w:r>
      <w:r w:rsidRPr="00003B34">
        <w:rPr>
          <w:b/>
          <w:i/>
        </w:rPr>
        <w:t xml:space="preserve">: </w:t>
      </w:r>
      <w:r>
        <w:rPr>
          <w:b/>
          <w:i/>
        </w:rPr>
        <w:t xml:space="preserve"> </w:t>
      </w:r>
      <w:r w:rsidRPr="00003B34">
        <w:rPr>
          <w:b/>
          <w:i/>
        </w:rPr>
        <w:t>Vendor Exceptions</w:t>
      </w:r>
    </w:p>
    <w:p w14:paraId="699BACDC" w14:textId="77777777" w:rsidR="00847CB2" w:rsidRPr="004D148F" w:rsidRDefault="00847CB2" w:rsidP="00847CB2">
      <w:pPr>
        <w:spacing w:before="120"/>
        <w:rPr>
          <w:i/>
          <w:szCs w:val="24"/>
        </w:rPr>
      </w:pPr>
      <w:r w:rsidRPr="006E6F64">
        <w:rPr>
          <w:i/>
          <w:szCs w:val="24"/>
        </w:rPr>
        <w:t>There are a number of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All of the companies listed above are required to be licensed under the Department of Transportation rules and regulations which also require specific limits of insurance.</w:t>
      </w:r>
    </w:p>
    <w:p w14:paraId="3B500DB2" w14:textId="77777777" w:rsidR="00003B34" w:rsidRDefault="00003B34" w:rsidP="00003B34">
      <w:pPr>
        <w:pStyle w:val="BodyText"/>
        <w:rPr>
          <w:szCs w:val="24"/>
        </w:rPr>
        <w:sectPr w:rsidR="00003B34" w:rsidSect="00003B34">
          <w:pgSz w:w="12240" w:h="15840" w:code="1"/>
          <w:pgMar w:top="1440" w:right="1440" w:bottom="1440" w:left="1440" w:header="720" w:footer="720" w:gutter="0"/>
          <w:paperSrc w:first="15"/>
          <w:cols w:space="720"/>
          <w:titlePg/>
        </w:sectPr>
      </w:pPr>
      <w:bookmarkStart w:id="150" w:name="_Minimum_Scope_and_1"/>
      <w:bookmarkStart w:id="151" w:name="_Exhibit_4:_"/>
      <w:bookmarkStart w:id="152" w:name="_Exhibit_4:__1"/>
      <w:bookmarkEnd w:id="143"/>
      <w:bookmarkEnd w:id="144"/>
      <w:bookmarkEnd w:id="145"/>
      <w:bookmarkEnd w:id="150"/>
      <w:bookmarkEnd w:id="151"/>
      <w:bookmarkEnd w:id="152"/>
    </w:p>
    <w:p w14:paraId="092A4B32" w14:textId="77777777" w:rsidR="00C71E6F" w:rsidRPr="00280E92" w:rsidRDefault="00C71E6F" w:rsidP="00280E92">
      <w:pPr>
        <w:pStyle w:val="Heading1"/>
        <w:rPr>
          <w:rFonts w:ascii="Times New Roman" w:hAnsi="Times New Roman"/>
          <w:szCs w:val="28"/>
        </w:rPr>
      </w:pPr>
      <w:bookmarkStart w:id="153" w:name="_Minimum_Scope_and_2"/>
      <w:bookmarkStart w:id="154" w:name="_Chapter_Three:_"/>
      <w:bookmarkStart w:id="155" w:name="_Toc285119638"/>
      <w:bookmarkStart w:id="156" w:name="_Toc285119767"/>
      <w:bookmarkStart w:id="157" w:name="_Toc474481708"/>
      <w:bookmarkStart w:id="158" w:name="_Toc190078126"/>
      <w:bookmarkEnd w:id="153"/>
      <w:bookmarkEnd w:id="154"/>
      <w:r>
        <w:lastRenderedPageBreak/>
        <w:t>Chapter Three</w:t>
      </w:r>
      <w:bookmarkEnd w:id="155"/>
      <w:bookmarkEnd w:id="156"/>
      <w:r>
        <w:t xml:space="preserve">: </w:t>
      </w:r>
      <w:r>
        <w:br/>
      </w:r>
      <w:r w:rsidRPr="00280E92">
        <w:rPr>
          <w:szCs w:val="28"/>
        </w:rPr>
        <w:t>Construction &amp; Environmental Services</w:t>
      </w:r>
      <w:bookmarkEnd w:id="157"/>
      <w:bookmarkEnd w:id="15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6E024B93" w14:textId="77777777">
        <w:trPr>
          <w:jc w:val="center"/>
        </w:trPr>
        <w:tc>
          <w:tcPr>
            <w:tcW w:w="9000" w:type="dxa"/>
            <w:shd w:val="clear" w:color="auto" w:fill="006699"/>
          </w:tcPr>
          <w:p w14:paraId="3693755C" w14:textId="77777777" w:rsidR="00C71E6F" w:rsidRDefault="00C71E6F" w:rsidP="00DE19F8">
            <w:pPr>
              <w:pStyle w:val="TableText"/>
              <w:jc w:val="center"/>
              <w:rPr>
                <w:color w:val="FFFFFF"/>
              </w:rPr>
            </w:pPr>
            <w:r>
              <w:rPr>
                <w:b/>
                <w:color w:val="FFFFFF"/>
                <w:sz w:val="28"/>
              </w:rPr>
              <w:t>SUMMARY</w:t>
            </w:r>
          </w:p>
          <w:p w14:paraId="520A2D1A" w14:textId="77777777" w:rsidR="00C71E6F" w:rsidRDefault="00C71E6F" w:rsidP="008F5F47">
            <w:pPr>
              <w:pStyle w:val="TableText"/>
              <w:jc w:val="left"/>
              <w:rPr>
                <w:color w:val="FFFFFF"/>
                <w:sz w:val="16"/>
              </w:rPr>
            </w:pPr>
          </w:p>
          <w:p w14:paraId="136D0CCC" w14:textId="77777777" w:rsidR="00C71E6F" w:rsidRDefault="00C71E6F" w:rsidP="00C01CE0">
            <w:pPr>
              <w:pStyle w:val="TableText"/>
              <w:rPr>
                <w:i/>
                <w:color w:val="FFFFFF"/>
              </w:rPr>
            </w:pPr>
            <w:r>
              <w:rPr>
                <w:i/>
                <w:color w:val="FFFFFF"/>
              </w:rPr>
              <w:t xml:space="preserve">This chapter provides guidance for drafting insurance requirements for construction projects and environmental services. </w:t>
            </w:r>
          </w:p>
          <w:p w14:paraId="6B7120C0" w14:textId="77777777" w:rsidR="002B30E8" w:rsidRPr="00544657" w:rsidRDefault="002B30E8" w:rsidP="008F5F47">
            <w:pPr>
              <w:pStyle w:val="TableText"/>
              <w:jc w:val="left"/>
              <w:rPr>
                <w:i/>
                <w:color w:val="FFFFFF"/>
              </w:rPr>
            </w:pPr>
          </w:p>
        </w:tc>
      </w:tr>
    </w:tbl>
    <w:p w14:paraId="691A40E8" w14:textId="77777777" w:rsidR="00C71E6F" w:rsidRPr="00FD6C91" w:rsidRDefault="00C71E6F" w:rsidP="00F37883">
      <w:pPr>
        <w:pStyle w:val="Heading2"/>
        <w:spacing w:after="0"/>
        <w:jc w:val="both"/>
        <w:rPr>
          <w:sz w:val="24"/>
          <w:szCs w:val="24"/>
        </w:rPr>
      </w:pPr>
      <w:bookmarkStart w:id="159" w:name="_Toc474481709"/>
      <w:bookmarkStart w:id="160" w:name="_Toc190078127"/>
      <w:r w:rsidRPr="00FD6C91">
        <w:rPr>
          <w:sz w:val="24"/>
          <w:szCs w:val="24"/>
        </w:rPr>
        <w:t>Construction Contracts</w:t>
      </w:r>
      <w:bookmarkEnd w:id="159"/>
      <w:bookmarkEnd w:id="160"/>
    </w:p>
    <w:p w14:paraId="2F3903E3" w14:textId="7537E1FC" w:rsidR="00C71E6F" w:rsidRDefault="00C71E6F" w:rsidP="002B30E8">
      <w:pPr>
        <w:pStyle w:val="BodyText"/>
      </w:pPr>
      <w:r>
        <w:t xml:space="preserve">Construction contracts are often the largest and most complex agreements that your organization will create, </w:t>
      </w:r>
      <w:r w:rsidR="003766D6">
        <w:t>usually involving a</w:t>
      </w:r>
      <w:r>
        <w:t xml:space="preserve"> formal and complex bidding process preceding the agreement. The potential for loss in construction related events can be devastating. The size and nature of most construction agreements give you a significant advantage in the negotiation process for requiring insurance. You need to carefully examine all of the exposures to risk in the construction agreement and then must require specific insurance for each exposure.</w:t>
      </w:r>
    </w:p>
    <w:p w14:paraId="3956DBC1" w14:textId="7675E3F1" w:rsidR="00C71E6F" w:rsidRDefault="00C71E6F" w:rsidP="002B30E8">
      <w:pPr>
        <w:pStyle w:val="BodyText"/>
      </w:pPr>
      <w:r>
        <w:t>The discussion on construction agreements provide</w:t>
      </w:r>
      <w:r w:rsidR="003766D6">
        <w:t>s</w:t>
      </w:r>
      <w:r>
        <w:t xml:space="preserve"> a baseline for the majority of agreements that will be created for your organization. Discussion on the specifics of the project should occur early on in the design process. This will better position your Entity to develop your insurance requirements and provide the bidding contractors with all of the requirements before the bids are submitted. It should be made clear during the pre-bid meetings that your Entity has </w:t>
      </w:r>
      <w:r w:rsidR="003766D6">
        <w:t xml:space="preserve">exact </w:t>
      </w:r>
      <w:r>
        <w:t>insurance requirements and contractors should be encouraged to contact their brokers/carriers as they are developing their bids.</w:t>
      </w:r>
      <w:r w:rsidRPr="008B5FE3">
        <w:t xml:space="preserve"> </w:t>
      </w:r>
      <w:r>
        <w:t xml:space="preserve">Your Entity should </w:t>
      </w:r>
      <w:r w:rsidR="003766D6">
        <w:t xml:space="preserve">precisely </w:t>
      </w:r>
      <w:r>
        <w:t>advise bidding contractors that you will not accept change orders that are based on insurance costs that were not appropriately considered.</w:t>
      </w:r>
    </w:p>
    <w:p w14:paraId="23B69AC0" w14:textId="52926DF7" w:rsidR="00DB4DF8" w:rsidRDefault="00DB4DF8" w:rsidP="002B30E8">
      <w:pPr>
        <w:pStyle w:val="BodyText"/>
      </w:pPr>
      <w:r>
        <w:t xml:space="preserve">Indemnification provisions within construction contracts are unique and should be reviewed carefully. Please see </w:t>
      </w:r>
      <w:hyperlink w:anchor="_Appendix_C:__1" w:history="1">
        <w:r w:rsidRPr="00BC0D71">
          <w:rPr>
            <w:rStyle w:val="Hyperlink"/>
          </w:rPr>
          <w:t>Appendix C</w:t>
        </w:r>
      </w:hyperlink>
      <w:r>
        <w:t xml:space="preserve"> for a more robust discussion on the scope of indemnity clauses within construction contracts. </w:t>
      </w:r>
    </w:p>
    <w:p w14:paraId="54394F1B" w14:textId="77777777" w:rsidR="00C71E6F" w:rsidRPr="00FD6C91" w:rsidRDefault="00C71E6F" w:rsidP="00F37883">
      <w:pPr>
        <w:pStyle w:val="Heading2"/>
        <w:spacing w:after="0"/>
        <w:jc w:val="both"/>
        <w:rPr>
          <w:sz w:val="24"/>
          <w:szCs w:val="24"/>
        </w:rPr>
      </w:pPr>
      <w:bookmarkStart w:id="161" w:name="_Toc474481710"/>
      <w:bookmarkStart w:id="162" w:name="_Toc190078128"/>
      <w:r w:rsidRPr="00FD6C91">
        <w:rPr>
          <w:sz w:val="24"/>
          <w:szCs w:val="24"/>
        </w:rPr>
        <w:t>What is a “Construction Contract”?</w:t>
      </w:r>
      <w:bookmarkEnd w:id="161"/>
      <w:bookmarkEnd w:id="162"/>
      <w:r w:rsidR="00966298" w:rsidRPr="00966298">
        <w:rPr>
          <w:b w:val="0"/>
          <w:noProof/>
          <w:spacing w:val="-2"/>
          <w:sz w:val="20"/>
        </w:rPr>
        <w:t xml:space="preserve"> </w:t>
      </w:r>
    </w:p>
    <w:p w14:paraId="359CB067" w14:textId="22841767" w:rsidR="00C71E6F" w:rsidRDefault="00C71E6F" w:rsidP="002B30E8">
      <w:pPr>
        <w:pStyle w:val="BodyText"/>
        <w:rPr>
          <w:b/>
        </w:rPr>
      </w:pPr>
      <w:r w:rsidRPr="004D203D">
        <w:t>The reader needs to be aware that the term “construction contract” has specific meaning as it relates to public entities</w:t>
      </w:r>
      <w:r>
        <w:t xml:space="preserve">, </w:t>
      </w:r>
      <w:r w:rsidRPr="004D203D">
        <w:t>and</w:t>
      </w:r>
      <w:r>
        <w:t xml:space="preserve"> there are a number of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Construction_Indemnification" w:history="1">
        <w:r w:rsidRPr="0074462A">
          <w:rPr>
            <w:rStyle w:val="Hyperlink"/>
          </w:rPr>
          <w:t>Appendix C</w:t>
        </w:r>
      </w:hyperlink>
      <w:r w:rsidRPr="00F05312">
        <w:t>.</w:t>
      </w:r>
      <w:r>
        <w:t xml:space="preserve">  For purposes of this section, we refer you to the following California Civil Code section defining these contracts as they relate to the indemnity restrictions:  </w:t>
      </w:r>
    </w:p>
    <w:p w14:paraId="7C992757" w14:textId="77777777" w:rsidR="00DA1D2C" w:rsidRDefault="00C71E6F" w:rsidP="00842D5F">
      <w:pPr>
        <w:spacing w:after="120"/>
        <w:ind w:right="360"/>
        <w:rPr>
          <w:b/>
          <w:noProof/>
          <w:spacing w:val="-2"/>
          <w:sz w:val="20"/>
          <w:highlight w:val="yellow"/>
        </w:rPr>
      </w:pPr>
      <w:r w:rsidRPr="008A7892">
        <w:rPr>
          <w:sz w:val="23"/>
          <w:szCs w:val="23"/>
        </w:rPr>
        <w:t xml:space="preserve">Civil Code </w:t>
      </w:r>
      <w:r w:rsidR="003766D6">
        <w:rPr>
          <w:sz w:val="23"/>
          <w:szCs w:val="23"/>
        </w:rPr>
        <w:t>§</w:t>
      </w:r>
      <w:r w:rsidRPr="008A7892">
        <w:rPr>
          <w:sz w:val="23"/>
          <w:szCs w:val="23"/>
        </w:rPr>
        <w:t xml:space="preserve">2783:  As used in Sections </w:t>
      </w:r>
      <w:r w:rsidRPr="008A7892">
        <w:rPr>
          <w:b/>
          <w:bCs/>
          <w:sz w:val="23"/>
          <w:szCs w:val="23"/>
        </w:rPr>
        <w:t>2782</w:t>
      </w:r>
      <w:r w:rsidRPr="008A7892">
        <w:rPr>
          <w:sz w:val="23"/>
          <w:szCs w:val="23"/>
        </w:rPr>
        <w:t xml:space="preserve"> and </w:t>
      </w:r>
      <w:r w:rsidRPr="008A7892">
        <w:rPr>
          <w:b/>
          <w:bCs/>
          <w:sz w:val="23"/>
          <w:szCs w:val="23"/>
        </w:rPr>
        <w:t>2782</w:t>
      </w:r>
      <w:r w:rsidRPr="008A7892">
        <w:rPr>
          <w:b/>
          <w:sz w:val="23"/>
          <w:szCs w:val="23"/>
        </w:rPr>
        <w:t>.5</w:t>
      </w:r>
      <w:r w:rsidRPr="008A7892">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w:t>
      </w:r>
      <w:r w:rsidRPr="008A7892">
        <w:rPr>
          <w:sz w:val="23"/>
          <w:szCs w:val="23"/>
        </w:rPr>
        <w:lastRenderedPageBreak/>
        <w:t xml:space="preserve">performance of work in connection therewith, the rental of all equipment, all incidental transportation, crane and rigging service and other goods and services furnished in connection </w:t>
      </w:r>
      <w:bookmarkStart w:id="163" w:name="_Toc474481711"/>
      <w:r w:rsidR="00DA1D2C" w:rsidRPr="008A7892">
        <w:rPr>
          <w:sz w:val="23"/>
          <w:szCs w:val="23"/>
        </w:rPr>
        <w:t>therewith.</w:t>
      </w:r>
      <w:r w:rsidR="00DA1D2C" w:rsidRPr="00B07E78">
        <w:rPr>
          <w:b/>
          <w:noProof/>
          <w:spacing w:val="-2"/>
          <w:sz w:val="20"/>
          <w:highlight w:val="yellow"/>
        </w:rPr>
        <w:t xml:space="preserve"> </w:t>
      </w:r>
    </w:p>
    <w:p w14:paraId="3986148D" w14:textId="1A8738A2" w:rsidR="00C71E6F" w:rsidRPr="00D767C6" w:rsidRDefault="00DA1D2C" w:rsidP="00AA0978">
      <w:pPr>
        <w:ind w:right="360"/>
        <w:rPr>
          <w:szCs w:val="24"/>
        </w:rPr>
      </w:pPr>
      <w:r w:rsidRPr="00DA1D2C">
        <w:rPr>
          <w:b/>
          <w:szCs w:val="24"/>
        </w:rPr>
        <w:t>Public</w:t>
      </w:r>
      <w:r w:rsidR="00C71E6F" w:rsidRPr="00DA1D2C">
        <w:rPr>
          <w:b/>
          <w:szCs w:val="24"/>
        </w:rPr>
        <w:t xml:space="preserve"> Contract Codes</w:t>
      </w:r>
      <w:bookmarkEnd w:id="163"/>
    </w:p>
    <w:p w14:paraId="5CA2A574" w14:textId="77777777" w:rsidR="00913812" w:rsidRDefault="00C71E6F" w:rsidP="00AA0978">
      <w:pPr>
        <w:pStyle w:val="BodyText"/>
        <w:keepLines/>
        <w:spacing w:after="0"/>
      </w:pPr>
      <w:r w:rsidRPr="00715C9E">
        <w:t xml:space="preserve">A discussion of </w:t>
      </w:r>
      <w:r>
        <w:t>various State Public Contract Codes is beyond the scope of this manual</w:t>
      </w:r>
      <w:r w:rsidR="003766D6">
        <w:t>. However,</w:t>
      </w:r>
      <w:r>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t>be</w:t>
      </w:r>
      <w:r>
        <w:t xml:space="preserve"> familiar with their Code’s terms and conditions related to their type of entity and their typical public contracts.  </w:t>
      </w:r>
    </w:p>
    <w:p w14:paraId="67CF371E" w14:textId="3C9E30F7" w:rsidR="00C71E6F" w:rsidRDefault="00913812" w:rsidP="00AA0978">
      <w:pPr>
        <w:pStyle w:val="BodyText"/>
        <w:keepLines/>
        <w:spacing w:after="0"/>
      </w:pPr>
      <w:r w:rsidRPr="00913812">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t>.</w:t>
      </w:r>
      <w:r w:rsidR="00C71E6F">
        <w:t xml:space="preserve">   </w:t>
      </w:r>
    </w:p>
    <w:p w14:paraId="13826832" w14:textId="77777777" w:rsidR="00C71E6F" w:rsidRPr="00FD6C91" w:rsidRDefault="00C71E6F" w:rsidP="00F37883">
      <w:pPr>
        <w:pStyle w:val="Heading2"/>
        <w:spacing w:after="0"/>
        <w:jc w:val="both"/>
        <w:rPr>
          <w:sz w:val="24"/>
          <w:szCs w:val="24"/>
        </w:rPr>
      </w:pPr>
      <w:bookmarkStart w:id="164" w:name="_Toc474481712"/>
      <w:bookmarkStart w:id="165" w:name="_Toc190078129"/>
      <w:r w:rsidRPr="00FD6C91">
        <w:rPr>
          <w:sz w:val="24"/>
          <w:szCs w:val="24"/>
        </w:rPr>
        <w:t>Unique Construction Contract Provisions</w:t>
      </w:r>
      <w:bookmarkEnd w:id="164"/>
      <w:bookmarkEnd w:id="165"/>
    </w:p>
    <w:p w14:paraId="0CE40808" w14:textId="3DBA2FFE" w:rsidR="00C71E6F" w:rsidRDefault="00C71E6F" w:rsidP="002B30E8">
      <w:pPr>
        <w:pStyle w:val="BodyText"/>
        <w:keepLines/>
      </w:pPr>
      <w:r>
        <w:t>For purposes of this manual, we will provide an overview of insurance requirements that are generally unique to construction contracts</w:t>
      </w:r>
      <w:r w:rsidR="003766D6">
        <w:t>,</w:t>
      </w:r>
      <w:r>
        <w:t xml:space="preserve"> </w:t>
      </w:r>
      <w:r w:rsidR="003766D6">
        <w:t xml:space="preserve">including </w:t>
      </w:r>
      <w:r>
        <w:t xml:space="preserve">issues </w:t>
      </w:r>
      <w:r w:rsidR="003766D6">
        <w:t xml:space="preserve">you are </w:t>
      </w:r>
      <w:r>
        <w:t>likely to encounter in providing risk management oversight for them.  These include:</w:t>
      </w:r>
    </w:p>
    <w:p w14:paraId="2314C16C" w14:textId="2ACFF386" w:rsidR="00C71E6F" w:rsidRDefault="00C71E6F" w:rsidP="003B0DA7">
      <w:pPr>
        <w:pStyle w:val="BodyText"/>
        <w:keepLines/>
        <w:numPr>
          <w:ilvl w:val="0"/>
          <w:numId w:val="30"/>
        </w:numPr>
      </w:pPr>
      <w:r>
        <w:t>Surety Bonds</w:t>
      </w:r>
      <w:r w:rsidR="003766D6">
        <w:t>;</w:t>
      </w:r>
    </w:p>
    <w:p w14:paraId="6E4D0DA5" w14:textId="06BE23C4" w:rsidR="00C71E6F" w:rsidRDefault="00C71E6F" w:rsidP="003B0DA7">
      <w:pPr>
        <w:pStyle w:val="BodyText"/>
        <w:keepLines/>
        <w:numPr>
          <w:ilvl w:val="0"/>
          <w:numId w:val="30"/>
        </w:numPr>
      </w:pPr>
      <w:r>
        <w:t>Builder’s Risk or course of construction insurance</w:t>
      </w:r>
      <w:r w:rsidR="003766D6">
        <w:t>;</w:t>
      </w:r>
    </w:p>
    <w:p w14:paraId="1D1162BD" w14:textId="476EBFA3" w:rsidR="00C71E6F" w:rsidRDefault="00C71E6F" w:rsidP="003B0DA7">
      <w:pPr>
        <w:pStyle w:val="BodyText"/>
        <w:keepLines/>
        <w:numPr>
          <w:ilvl w:val="0"/>
          <w:numId w:val="30"/>
        </w:numPr>
      </w:pPr>
      <w:r>
        <w:t>Consolidated insurance programs or wrap-ups</w:t>
      </w:r>
      <w:r w:rsidR="003766D6">
        <w:t>;</w:t>
      </w:r>
      <w:r>
        <w:t xml:space="preserve"> </w:t>
      </w:r>
    </w:p>
    <w:p w14:paraId="3F05A070" w14:textId="7EBABB35" w:rsidR="00C71E6F" w:rsidRDefault="00C71E6F" w:rsidP="003B0DA7">
      <w:pPr>
        <w:pStyle w:val="BodyText"/>
        <w:keepLines/>
        <w:numPr>
          <w:ilvl w:val="0"/>
          <w:numId w:val="30"/>
        </w:numPr>
      </w:pPr>
      <w:r>
        <w:t>Higher Limits</w:t>
      </w:r>
      <w:r w:rsidR="003766D6">
        <w:t>;</w:t>
      </w:r>
      <w:r>
        <w:t xml:space="preserve"> and </w:t>
      </w:r>
    </w:p>
    <w:p w14:paraId="55E8AFDE" w14:textId="36729E85" w:rsidR="00C71E6F" w:rsidRDefault="00C71E6F" w:rsidP="003B0DA7">
      <w:pPr>
        <w:pStyle w:val="BodyText"/>
        <w:keepLines/>
        <w:numPr>
          <w:ilvl w:val="0"/>
          <w:numId w:val="30"/>
        </w:numPr>
      </w:pPr>
      <w:r>
        <w:t>Extended Coverage/AI Status</w:t>
      </w:r>
      <w:r w:rsidR="003766D6">
        <w:t>.</w:t>
      </w:r>
    </w:p>
    <w:p w14:paraId="5AAFC6EA" w14:textId="77777777" w:rsidR="00C71E6F" w:rsidRPr="00715C9E" w:rsidRDefault="00C71E6F" w:rsidP="002B30E8">
      <w:pPr>
        <w:pStyle w:val="BodyText"/>
        <w:keepLines/>
      </w:pPr>
      <w:r w:rsidRPr="008A7892">
        <w:t>We conclude this section with a discussion of environmental services contracts and hazards, including remediation and waste hauling, with sample insurance specifications and forms for reference</w:t>
      </w:r>
      <w:r>
        <w:t xml:space="preserve">.  </w:t>
      </w:r>
    </w:p>
    <w:p w14:paraId="246EF519" w14:textId="77777777" w:rsidR="00C71E6F" w:rsidRPr="00FD6C91" w:rsidRDefault="00C71E6F" w:rsidP="00F37883">
      <w:pPr>
        <w:pStyle w:val="Heading2"/>
        <w:spacing w:after="0"/>
        <w:jc w:val="both"/>
        <w:rPr>
          <w:sz w:val="24"/>
          <w:szCs w:val="24"/>
        </w:rPr>
      </w:pPr>
      <w:bookmarkStart w:id="166" w:name="_Toc474481713"/>
      <w:bookmarkStart w:id="167" w:name="_Toc190078130"/>
      <w:r w:rsidRPr="00FD6C91">
        <w:rPr>
          <w:sz w:val="24"/>
          <w:szCs w:val="24"/>
        </w:rPr>
        <w:t>Surety Bonds</w:t>
      </w:r>
      <w:bookmarkEnd w:id="166"/>
      <w:bookmarkEnd w:id="167"/>
    </w:p>
    <w:p w14:paraId="4FBD7DBF" w14:textId="69CC1517" w:rsidR="00C71E6F" w:rsidRDefault="00C71E6F" w:rsidP="002B30E8">
      <w:pPr>
        <w:pStyle w:val="BodyText"/>
      </w:pPr>
      <w:r>
        <w:t>“Surety” is a three</w:t>
      </w:r>
      <w:r w:rsidR="00567EEC">
        <w:t>-</w:t>
      </w:r>
      <w:r>
        <w:t>party contract wherein a person or entity agrees to be responsible for the contractual obligations of another should those obligations not be met.</w:t>
      </w:r>
    </w:p>
    <w:p w14:paraId="338DF509" w14:textId="77777777" w:rsidR="00C71E6F" w:rsidRDefault="00C71E6F" w:rsidP="002B30E8">
      <w:pPr>
        <w:pStyle w:val="BodyText"/>
      </w:pPr>
      <w:r>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Default="00C71E6F" w:rsidP="002B30E8">
      <w:pPr>
        <w:pStyle w:val="BodyText"/>
      </w:pPr>
      <w:r>
        <w:t xml:space="preserve">The surety company stands behind the bonded contractor and guarantees the completion of the bonded work. In this way, the surety bond is a risk transfer technique similar to but different than insurance. A bond differs from insurance in two fundamental ways: (1) the number of parties to the </w:t>
      </w:r>
      <w:r w:rsidR="007063AC">
        <w:t>contract</w:t>
      </w:r>
      <w:r>
        <w:t>, and (2) the surety’s right of indemnity from the contractor, if they fail.</w:t>
      </w:r>
    </w:p>
    <w:p w14:paraId="1A8FD0F9" w14:textId="03D5CCB0" w:rsidR="00C71E6F" w:rsidRDefault="00C71E6F" w:rsidP="002B30E8">
      <w:pPr>
        <w:pStyle w:val="BodyText"/>
      </w:pPr>
      <w:r>
        <w:t xml:space="preserve">Insurance has two parties to the insuring </w:t>
      </w:r>
      <w:r w:rsidR="007063AC">
        <w:t>contract</w:t>
      </w:r>
      <w:r>
        <w:t xml:space="preserve">: the insurer and the insured (policyholder). A bond, however, has three parties to the surety </w:t>
      </w:r>
      <w:r w:rsidR="007063AC">
        <w:t>contract</w:t>
      </w:r>
      <w:r>
        <w:t>: the bonding company (surety</w:t>
      </w:r>
      <w:r w:rsidR="0067102B">
        <w:t xml:space="preserve"> aka </w:t>
      </w:r>
      <w:r w:rsidR="0067102B">
        <w:lastRenderedPageBreak/>
        <w:t>obligor</w:t>
      </w:r>
      <w:r>
        <w:t>), the entity being bonded (principal), and the entity who benefits in the event of a bonded default (obligee).</w:t>
      </w:r>
    </w:p>
    <w:p w14:paraId="1A5099A1" w14:textId="77777777" w:rsidR="00C71E6F" w:rsidRDefault="00C71E6F" w:rsidP="002B30E8">
      <w:pPr>
        <w:pStyle w:val="BodyText"/>
      </w:pPr>
      <w:r>
        <w:t>A surety company also has the right of indemnity from the principal. If a surety is called upon to make a payment on a bond because the principal failed to meet a bonded obligation to the obligee, the surety may recover the amount of loss from the principal (also referred to as the obligor).</w:t>
      </w:r>
    </w:p>
    <w:p w14:paraId="21227FAB" w14:textId="6ABFA46A" w:rsidR="00C71E6F" w:rsidRDefault="00C71E6F" w:rsidP="002B30E8">
      <w:pPr>
        <w:pStyle w:val="BodyText"/>
      </w:pPr>
      <w:r>
        <w:t>Surety bonds are designed to help the obligee ensure that the contractor will complete the job in accordance with the contract. If a bonded contractor defaulted on any obligation of a bonded job, the surety may seek to reco</w:t>
      </w:r>
      <w:r w:rsidR="00E36845">
        <w:t>ver any amounts it paid to the o</w:t>
      </w:r>
      <w:r>
        <w:t>bligee (the Entity) from the principal (the bonded contractor). Thus, the bonded contractor has a punitive incentive through the legal constraints of the bond to complete the work expected by the obligee.</w:t>
      </w:r>
    </w:p>
    <w:p w14:paraId="43889637" w14:textId="77777777" w:rsidR="00C71E6F" w:rsidRDefault="00C71E6F" w:rsidP="002B30E8">
      <w:pPr>
        <w:pStyle w:val="BodyText"/>
      </w:pPr>
      <w:r>
        <w:t>Further, surety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Default="00C71E6F" w:rsidP="002B30E8">
      <w:pPr>
        <w:pStyle w:val="BodyText"/>
      </w:pPr>
      <w:r>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29907910" w:rsidR="00C71E6F" w:rsidRDefault="00C71E6F" w:rsidP="002B30E8">
      <w:pPr>
        <w:pStyle w:val="BodyText"/>
      </w:pPr>
      <w:r>
        <w:t>The surety bonds related to public work contracts include Bid Bond</w:t>
      </w:r>
      <w:r w:rsidR="006250CA">
        <w:t>s</w:t>
      </w:r>
      <w:r>
        <w:t>, Performance Bond</w:t>
      </w:r>
      <w:r w:rsidR="006250CA">
        <w:t>s,</w:t>
      </w:r>
      <w:r>
        <w:t xml:space="preserve">  Payment Bonds</w:t>
      </w:r>
      <w:r w:rsidR="006250CA">
        <w:t>,</w:t>
      </w:r>
      <w:r>
        <w:t xml:space="preserve"> and Completion Bonds. Collectively, they are referred to as Contract Bonds.</w:t>
      </w:r>
    </w:p>
    <w:p w14:paraId="20664A28" w14:textId="77777777" w:rsidR="00FD6C91" w:rsidRPr="00FD6C91" w:rsidRDefault="00FD6C91" w:rsidP="00F37883">
      <w:pPr>
        <w:pStyle w:val="Heading2"/>
        <w:spacing w:after="0"/>
        <w:jc w:val="both"/>
        <w:rPr>
          <w:sz w:val="24"/>
          <w:szCs w:val="24"/>
        </w:rPr>
      </w:pPr>
      <w:bookmarkStart w:id="168" w:name="_Toc474481714"/>
      <w:bookmarkStart w:id="169" w:name="_Toc190078131"/>
      <w:r w:rsidRPr="00FD6C91">
        <w:rPr>
          <w:sz w:val="24"/>
          <w:szCs w:val="24"/>
        </w:rPr>
        <w:t>Bid Bond</w:t>
      </w:r>
      <w:bookmarkEnd w:id="168"/>
      <w:bookmarkEnd w:id="169"/>
    </w:p>
    <w:p w14:paraId="0F37B654" w14:textId="77777777" w:rsidR="00C71E6F" w:rsidRDefault="00C71E6F" w:rsidP="002B30E8">
      <w:pPr>
        <w:pStyle w:val="BodyText"/>
      </w:pPr>
      <w:r>
        <w:t xml:space="preserve">A </w:t>
      </w:r>
      <w:r w:rsidRPr="00FD6C91">
        <w:t>Bid Bond</w:t>
      </w:r>
      <w:r>
        <w:t xml:space="preserve"> is a guarantee by the surety that the bidder for a public works contract will undertake the job at the quoted price and replace the bid bond with a performance bond.</w:t>
      </w:r>
    </w:p>
    <w:p w14:paraId="675A672A" w14:textId="77777777" w:rsidR="00FD6C91" w:rsidRPr="00FD6C91" w:rsidRDefault="00FD6C91" w:rsidP="00F37883">
      <w:pPr>
        <w:pStyle w:val="Heading2"/>
        <w:spacing w:after="0"/>
        <w:jc w:val="both"/>
        <w:rPr>
          <w:b w:val="0"/>
          <w:sz w:val="24"/>
          <w:szCs w:val="24"/>
        </w:rPr>
      </w:pPr>
      <w:bookmarkStart w:id="170" w:name="_Toc474481715"/>
      <w:bookmarkStart w:id="171" w:name="_Toc190078132"/>
      <w:r w:rsidRPr="00FD6C91">
        <w:rPr>
          <w:b w:val="0"/>
          <w:sz w:val="24"/>
          <w:szCs w:val="24"/>
        </w:rPr>
        <w:t>Performance Bond</w:t>
      </w:r>
      <w:bookmarkEnd w:id="170"/>
      <w:bookmarkEnd w:id="171"/>
    </w:p>
    <w:p w14:paraId="1234AE5F" w14:textId="77777777" w:rsidR="00C71E6F" w:rsidRDefault="00C71E6F" w:rsidP="002B30E8">
      <w:pPr>
        <w:pStyle w:val="BodyText"/>
      </w:pPr>
      <w:r w:rsidRPr="00667E64">
        <w:t xml:space="preserve">A </w:t>
      </w:r>
      <w:r w:rsidRPr="00FD6C91">
        <w:t>Performance Bond</w:t>
      </w:r>
      <w:r w:rsidRPr="00667E64">
        <w:t xml:space="preserve"> is</w:t>
      </w:r>
      <w:r>
        <w:t xml:space="preserve"> a guarantee that if the bonded contractor fails to complete the bonded job as quoted, the surety will assume the contractor’s financial responsibility to have the work completed.</w:t>
      </w:r>
    </w:p>
    <w:p w14:paraId="0A122C83" w14:textId="77777777" w:rsidR="00FD6C91" w:rsidRPr="00FD6C91" w:rsidRDefault="00FD6C91" w:rsidP="00F37883">
      <w:pPr>
        <w:pStyle w:val="Heading2"/>
        <w:spacing w:after="0"/>
        <w:jc w:val="both"/>
        <w:rPr>
          <w:sz w:val="24"/>
          <w:szCs w:val="24"/>
        </w:rPr>
      </w:pPr>
      <w:bookmarkStart w:id="172" w:name="_Toc474481716"/>
      <w:bookmarkStart w:id="173" w:name="_Toc190078133"/>
      <w:r w:rsidRPr="00FD6C91">
        <w:rPr>
          <w:sz w:val="24"/>
          <w:szCs w:val="24"/>
        </w:rPr>
        <w:t>Payment Bond</w:t>
      </w:r>
      <w:bookmarkEnd w:id="172"/>
      <w:bookmarkEnd w:id="173"/>
    </w:p>
    <w:p w14:paraId="76424154" w14:textId="14806402" w:rsidR="00C71E6F" w:rsidRDefault="00C71E6F" w:rsidP="002B30E8">
      <w:pPr>
        <w:pStyle w:val="BodyText"/>
      </w:pPr>
      <w:r w:rsidRPr="00667E64">
        <w:t xml:space="preserve">A </w:t>
      </w:r>
      <w:r w:rsidRPr="00FD6C91">
        <w:t>Payment Bond</w:t>
      </w:r>
      <w:r w:rsidR="003766D6">
        <w:t>,</w:t>
      </w:r>
      <w:r w:rsidRPr="00667E64">
        <w:t xml:space="preserve"> or</w:t>
      </w:r>
      <w:r>
        <w:t xml:space="preserve"> Labor and Material Bond</w:t>
      </w:r>
      <w:r w:rsidR="003766D6">
        <w:t>,</w:t>
      </w:r>
      <w:r>
        <w:t xml:space="preserve"> is a guarantee that the contractor will pay all the bills incurred on the work, as provided in the lien laws (subcontractors, suppliers, laborers).</w:t>
      </w:r>
    </w:p>
    <w:p w14:paraId="66D12601" w14:textId="77777777" w:rsidR="00FD6C91" w:rsidRPr="00FD6C91" w:rsidRDefault="00FD6C91" w:rsidP="00F37883">
      <w:pPr>
        <w:pStyle w:val="Heading2"/>
        <w:spacing w:after="0"/>
        <w:jc w:val="both"/>
        <w:rPr>
          <w:sz w:val="24"/>
          <w:szCs w:val="24"/>
        </w:rPr>
      </w:pPr>
      <w:bookmarkStart w:id="174" w:name="_Toc474481717"/>
      <w:bookmarkStart w:id="175" w:name="_Toc190078134"/>
      <w:r w:rsidRPr="00FD6C91">
        <w:rPr>
          <w:sz w:val="24"/>
          <w:szCs w:val="24"/>
        </w:rPr>
        <w:t>Subdivision or Completion Bond</w:t>
      </w:r>
      <w:bookmarkEnd w:id="174"/>
      <w:bookmarkEnd w:id="175"/>
    </w:p>
    <w:p w14:paraId="43C6829A" w14:textId="77777777" w:rsidR="00F54089" w:rsidRDefault="00F54089" w:rsidP="00F54089">
      <w:pPr>
        <w:pStyle w:val="BodyText"/>
      </w:pPr>
      <w:r>
        <w:t xml:space="preserve">A </w:t>
      </w:r>
      <w:r w:rsidRPr="00FD6C91">
        <w:rPr>
          <w:iCs/>
        </w:rPr>
        <w:t>Subdivision or Completion Bond</w:t>
      </w:r>
      <w:r>
        <w:t xml:space="preserve"> is a type of performance bond that includes all the improvements to be made in a subdivision. The key difference is that the developer must pay the cost of building the improvements if the  contractor fails to complete them, not the public agency.  The owner/developer purchases the bond and serves as the principal, rather than the contractor, and is ultimately responsible if the contractor fails to complete the work.  </w:t>
      </w:r>
    </w:p>
    <w:p w14:paraId="318D2CF5" w14:textId="77777777" w:rsidR="00F54089" w:rsidRDefault="00F54089" w:rsidP="00F54089">
      <w:pPr>
        <w:pStyle w:val="BodyText"/>
      </w:pPr>
      <w:r>
        <w:t>The contractor should obtain Performance and Payment Bonds with penalties equal to one hundred percent (100%) of the contract price as determined from the prices in the bid form. The bond amount may be periodically adjusted as necessary to cover and satisfy all payment obligations arising from the contract.</w:t>
      </w:r>
    </w:p>
    <w:p w14:paraId="2DC5A917" w14:textId="77777777" w:rsidR="00C71E6F" w:rsidRDefault="00C71E6F" w:rsidP="002B30E8">
      <w:pPr>
        <w:pStyle w:val="BodyText"/>
      </w:pPr>
      <w:r>
        <w:lastRenderedPageBreak/>
        <w:t>The contractor should file the required bond with the public entity prior to or simultaneous with the execution of the contract.</w:t>
      </w:r>
    </w:p>
    <w:p w14:paraId="12F4A6DC" w14:textId="77777777" w:rsidR="00C71E6F" w:rsidRDefault="00C71E6F" w:rsidP="002B30E8">
      <w:pPr>
        <w:pStyle w:val="BodyText"/>
      </w:pPr>
      <w:r>
        <w:t>Although bonds are most commonly used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1D94D61" w:rsidR="00C71E6F" w:rsidRDefault="00C71E6F" w:rsidP="002B30E8">
      <w:pPr>
        <w:pStyle w:val="BodyText"/>
      </w:pPr>
      <w:r>
        <w:t xml:space="preserve">Performance and Payments Bonds should be submitted on forms provided by the public entity. The surety should possess a minimum rating from A. M. Best Company of A:VII. Also, the surety or co-sureties should be listed as an acceptable surety on federal bonds by the United States Department of the Treasury, </w:t>
      </w:r>
      <w:hyperlink r:id="rId36" w:history="1">
        <w:r w:rsidR="0064487E" w:rsidRPr="00FB5950">
          <w:rPr>
            <w:rStyle w:val="Hyperlink"/>
          </w:rPr>
          <w:t>https://www.fiscal.treasury.gov/</w:t>
        </w:r>
      </w:hyperlink>
      <w:r>
        <w:t>, subject to the maximum amount shown in the listing. If co-sureties are used, their bonds should be on a joint and several basis. In California, the only requirement by law is that the surety needs to be an admitted carrier with a valid surety license.</w:t>
      </w:r>
    </w:p>
    <w:p w14:paraId="1B1E8239" w14:textId="64D63462" w:rsidR="00C71E6F" w:rsidRPr="00FD6C91" w:rsidRDefault="00C71E6F" w:rsidP="00F37883">
      <w:pPr>
        <w:pStyle w:val="Heading2"/>
        <w:spacing w:after="0"/>
        <w:jc w:val="both"/>
        <w:rPr>
          <w:sz w:val="24"/>
          <w:szCs w:val="24"/>
        </w:rPr>
      </w:pPr>
      <w:bookmarkStart w:id="176" w:name="_Toc474481718"/>
      <w:bookmarkStart w:id="177" w:name="_Toc190078135"/>
      <w:r w:rsidRPr="00FD6C91">
        <w:rPr>
          <w:sz w:val="24"/>
          <w:szCs w:val="24"/>
        </w:rPr>
        <w:t>Builder</w:t>
      </w:r>
      <w:r w:rsidR="00BF5A12">
        <w:rPr>
          <w:sz w:val="24"/>
          <w:szCs w:val="24"/>
        </w:rPr>
        <w:t>’</w:t>
      </w:r>
      <w:r w:rsidRPr="00FD6C91">
        <w:rPr>
          <w:sz w:val="24"/>
          <w:szCs w:val="24"/>
        </w:rPr>
        <w:t>s Risk Insurance (Course of Construction)</w:t>
      </w:r>
      <w:bookmarkEnd w:id="176"/>
      <w:bookmarkEnd w:id="177"/>
    </w:p>
    <w:p w14:paraId="7C768597" w14:textId="697E1C2D" w:rsidR="00C71E6F" w:rsidRDefault="00C71E6F" w:rsidP="002B30E8">
      <w:pPr>
        <w:pStyle w:val="ListContinue"/>
        <w:ind w:left="0"/>
      </w:pPr>
      <w:r w:rsidRPr="00FE0F91">
        <w:t xml:space="preserve">Insurance for property under construction is called </w:t>
      </w:r>
      <w:r>
        <w:t>“Builder’s Risk” or “C</w:t>
      </w:r>
      <w:r w:rsidRPr="00FE0F91">
        <w:t xml:space="preserve">ourse of </w:t>
      </w:r>
      <w:r>
        <w:t>C</w:t>
      </w:r>
      <w:r w:rsidRPr="00FE0F91">
        <w:t>onstruction</w:t>
      </w:r>
      <w:r>
        <w:t>”</w:t>
      </w:r>
      <w:r w:rsidRPr="00FE0F91">
        <w:t xml:space="preserve"> insurance</w:t>
      </w:r>
      <w:r>
        <w:t xml:space="preserve">.  </w:t>
      </w:r>
      <w:r w:rsidRPr="00FE0F91">
        <w:t xml:space="preserve">This </w:t>
      </w:r>
      <w:r>
        <w:t xml:space="preserve">protects the interests of both the owner and contractor by </w:t>
      </w:r>
      <w:r w:rsidRPr="00FE0F91">
        <w:t>cover</w:t>
      </w:r>
      <w:r>
        <w:t xml:space="preserve">ing </w:t>
      </w:r>
      <w:r w:rsidRPr="00FE0F91">
        <w:t>property under construction as well as equipment and materials to be installed.</w:t>
      </w:r>
      <w:r>
        <w:t xml:space="preserve"> </w:t>
      </w:r>
      <w:r w:rsidRPr="00FE0F91">
        <w:t>Pricing takes into account changing values as construction nears completion.</w:t>
      </w:r>
      <w:r>
        <w:t xml:space="preserve"> </w:t>
      </w:r>
    </w:p>
    <w:p w14:paraId="69EFFD98" w14:textId="12BF0543" w:rsidR="00C71E6F" w:rsidRDefault="0016242E" w:rsidP="002B30E8">
      <w:pPr>
        <w:pStyle w:val="ListContinue"/>
        <w:ind w:left="0"/>
      </w:pPr>
      <w:r>
        <w:t>Often,</w:t>
      </w:r>
      <w:r w:rsidR="00C71E6F">
        <w:t xml:space="preserve"> the contractor provides </w:t>
      </w:r>
      <w:r w:rsidR="00C71E6F" w:rsidRPr="00FE0F91">
        <w:t>builder</w:t>
      </w:r>
      <w:r w:rsidR="00C71E6F">
        <w:t>’</w:t>
      </w:r>
      <w:r w:rsidR="00C71E6F" w:rsidRPr="00FE0F91">
        <w:t>s risk insurance on construction projects</w:t>
      </w:r>
      <w:r w:rsidR="00C71E6F">
        <w:t xml:space="preserve"> as a part of their construction services</w:t>
      </w:r>
      <w:r>
        <w:t>.</w:t>
      </w:r>
      <w:r w:rsidR="00C71E6F">
        <w:t xml:space="preserve"> </w:t>
      </w:r>
      <w:r>
        <w:t>T</w:t>
      </w:r>
      <w:r w:rsidR="00C71E6F">
        <w:t>he recommended default position in the insurance specifications require t</w:t>
      </w:r>
      <w:r w:rsidR="00C71E6F" w:rsidRPr="00FE0F91">
        <w:t>he contractor</w:t>
      </w:r>
      <w:r w:rsidR="00C71E6F">
        <w:t xml:space="preserve"> to provide it to protect both their and your interest in property while in the course of construction.  However, many public entities have Builder’s Risk coverage as part of their own property policy, and many larger agencies, or those in large programs</w:t>
      </w:r>
      <w:r>
        <w:t>,</w:t>
      </w:r>
      <w:r w:rsidR="00C71E6F">
        <w:t xml:space="preserve"> may be able to obtain broader or less expensive coverage from their own insurer.  For large projects it’s worth having a conversation with your broker about this and perhaps hav</w:t>
      </w:r>
      <w:r>
        <w:t>ing</w:t>
      </w:r>
      <w:r w:rsidR="00C71E6F">
        <w:t xml:space="preserve"> the contractor provide a bid with and without the Builder’s Risk cover in order to compare terms and pricing.  </w:t>
      </w:r>
    </w:p>
    <w:p w14:paraId="36E0A748" w14:textId="77777777" w:rsidR="00C71E6F" w:rsidRDefault="00C71E6F" w:rsidP="002B30E8">
      <w:pPr>
        <w:pStyle w:val="ListContinue"/>
        <w:ind w:left="0"/>
      </w:pPr>
      <w:r w:rsidRPr="00FE0F91">
        <w:t>Items to consider include:</w:t>
      </w:r>
      <w:r w:rsidR="00966298" w:rsidRPr="00966298">
        <w:rPr>
          <w:rFonts w:ascii="Times New Roman Bold" w:hAnsi="Times New Roman Bold"/>
          <w:b/>
          <w:noProof/>
          <w:spacing w:val="-2"/>
          <w:sz w:val="20"/>
        </w:rPr>
        <w:t xml:space="preserve"> </w:t>
      </w:r>
    </w:p>
    <w:p w14:paraId="637E40AF" w14:textId="77777777" w:rsidR="00C71E6F" w:rsidRPr="00106DB9" w:rsidRDefault="00C71E6F" w:rsidP="003B0DA7">
      <w:pPr>
        <w:pStyle w:val="ListArrow"/>
        <w:numPr>
          <w:ilvl w:val="0"/>
          <w:numId w:val="14"/>
        </w:numPr>
        <w:spacing w:after="0"/>
        <w:ind w:firstLine="0"/>
        <w:rPr>
          <w:b/>
        </w:rPr>
      </w:pPr>
      <w:r w:rsidRPr="00106DB9">
        <w:rPr>
          <w:b/>
        </w:rPr>
        <w:t>Perils</w:t>
      </w:r>
    </w:p>
    <w:p w14:paraId="7D845702" w14:textId="5C9A4FA2" w:rsidR="00C71E6F" w:rsidRDefault="00C71E6F" w:rsidP="002B30E8">
      <w:pPr>
        <w:pStyle w:val="ListContinue"/>
        <w:tabs>
          <w:tab w:val="num" w:pos="720"/>
        </w:tabs>
        <w:ind w:left="720"/>
        <w:rPr>
          <w:color w:val="FFFFFF"/>
        </w:rPr>
      </w:pPr>
      <w:r>
        <w:t xml:space="preserve">Coverage should be written on an “all risk” (aka “Special” policy form) basis, and the perils of earthquake and flood should be </w:t>
      </w:r>
      <w:r w:rsidRPr="006E6F64">
        <w:rPr>
          <w:b/>
        </w:rPr>
        <w:t>considered</w:t>
      </w:r>
      <w:r>
        <w:t xml:space="preserve"> for inclusion, but</w:t>
      </w:r>
      <w:r w:rsidR="006250CA">
        <w:t xml:space="preserve"> it</w:t>
      </w:r>
      <w:r>
        <w:t xml:space="preserve">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require it. In California, Public Contract Code </w:t>
      </w:r>
      <w:r w:rsidR="0016242E">
        <w:t>§</w:t>
      </w:r>
      <w:r>
        <w:t>7105 limits the amount of coverage that can be required for an “Act of God” defined as earthquake or tsunami, so this code may need to be considered if earthquake or tsunami coverage is to be required.</w:t>
      </w:r>
    </w:p>
    <w:p w14:paraId="590AD4F9" w14:textId="77777777" w:rsidR="00C71E6F" w:rsidRPr="00106DB9" w:rsidRDefault="00C71E6F" w:rsidP="003B0DA7">
      <w:pPr>
        <w:pStyle w:val="ListArrow"/>
        <w:numPr>
          <w:ilvl w:val="0"/>
          <w:numId w:val="15"/>
        </w:numPr>
        <w:spacing w:after="0"/>
        <w:ind w:firstLine="0"/>
        <w:rPr>
          <w:b/>
        </w:rPr>
      </w:pPr>
      <w:r w:rsidRPr="00106DB9">
        <w:rPr>
          <w:b/>
        </w:rPr>
        <w:t>Deductibles</w:t>
      </w:r>
    </w:p>
    <w:p w14:paraId="0F992801" w14:textId="7739DE1E" w:rsidR="00427305" w:rsidRDefault="00C71E6F" w:rsidP="002B30E8">
      <w:pPr>
        <w:pStyle w:val="ListContinue"/>
        <w:tabs>
          <w:tab w:val="num" w:pos="720"/>
        </w:tabs>
        <w:ind w:left="720"/>
      </w:pPr>
      <w:r w:rsidRPr="004925DF">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DA1D2C">
        <w:t>Builder’s</w:t>
      </w:r>
      <w:r w:rsidRPr="004925DF">
        <w:t xml:space="preserve"> Risk coverage with relatively low deductibles, $5,000 to $25,000</w:t>
      </w:r>
      <w:r>
        <w:t>.</w:t>
      </w:r>
      <w:r w:rsidRPr="004925DF">
        <w:t xml:space="preserve">  If your entity decides to purchase the Builder’s Risk coverage, then you need to clearly </w:t>
      </w:r>
      <w:r w:rsidRPr="004925DF">
        <w:lastRenderedPageBreak/>
        <w:t>state who is responsible for all or part of the deductible.  The editors recommend that the contractor remain responsible for primary losses up to a specified amount so that contractor has an incentive to control and protect the job site</w:t>
      </w:r>
      <w:r>
        <w:t xml:space="preserve">. </w:t>
      </w:r>
    </w:p>
    <w:p w14:paraId="73F0320D" w14:textId="77777777" w:rsidR="00C71E6F" w:rsidRPr="00106DB9" w:rsidRDefault="00C71E6F" w:rsidP="003B0DA7">
      <w:pPr>
        <w:pStyle w:val="ListArrow"/>
        <w:keepNext/>
        <w:numPr>
          <w:ilvl w:val="0"/>
          <w:numId w:val="16"/>
        </w:numPr>
        <w:spacing w:after="0"/>
        <w:ind w:firstLine="0"/>
        <w:rPr>
          <w:b/>
        </w:rPr>
      </w:pPr>
      <w:r w:rsidRPr="00106DB9">
        <w:rPr>
          <w:b/>
        </w:rPr>
        <w:t>Property Covered</w:t>
      </w:r>
    </w:p>
    <w:p w14:paraId="60BD0F3F" w14:textId="77777777" w:rsidR="00FD6C91" w:rsidRDefault="00C71E6F" w:rsidP="002B30E8">
      <w:pPr>
        <w:pStyle w:val="ListContinue"/>
        <w:tabs>
          <w:tab w:val="num" w:pos="720"/>
        </w:tabs>
        <w:ind w:left="720"/>
      </w:pPr>
      <w:r>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106DB9" w:rsidRDefault="00C71E6F" w:rsidP="003B0DA7">
      <w:pPr>
        <w:pStyle w:val="ListContinue"/>
        <w:keepNext/>
        <w:numPr>
          <w:ilvl w:val="0"/>
          <w:numId w:val="16"/>
        </w:numPr>
        <w:spacing w:before="120" w:after="0"/>
        <w:ind w:firstLine="0"/>
        <w:rPr>
          <w:b/>
        </w:rPr>
      </w:pPr>
      <w:r w:rsidRPr="00106DB9">
        <w:rPr>
          <w:b/>
        </w:rPr>
        <w:t>Loss Payee Status</w:t>
      </w:r>
    </w:p>
    <w:p w14:paraId="7A6B1E1E" w14:textId="453985D3" w:rsidR="00C71E6F" w:rsidRDefault="00C71E6F" w:rsidP="002B30E8">
      <w:pPr>
        <w:pStyle w:val="ListContinue"/>
        <w:ind w:left="720"/>
      </w:pPr>
      <w:r>
        <w:t xml:space="preserve">Your Entity should be named in the policy as a Loss Payee, to protect your interests with respect to the repair or replacement of any damaged property or other amounts payable under the policy.  </w:t>
      </w:r>
      <w:r w:rsidR="0016242E">
        <w:t>A</w:t>
      </w:r>
      <w:r>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106DB9" w:rsidRDefault="00C71E6F" w:rsidP="003B0DA7">
      <w:pPr>
        <w:pStyle w:val="ListContinue"/>
        <w:numPr>
          <w:ilvl w:val="0"/>
          <w:numId w:val="17"/>
        </w:numPr>
        <w:tabs>
          <w:tab w:val="clear" w:pos="360"/>
        </w:tabs>
        <w:spacing w:after="0"/>
        <w:ind w:left="720"/>
        <w:rPr>
          <w:b/>
        </w:rPr>
      </w:pPr>
      <w:r w:rsidRPr="00106DB9">
        <w:rPr>
          <w:b/>
        </w:rPr>
        <w:t>Valuation Basis</w:t>
      </w:r>
    </w:p>
    <w:p w14:paraId="1FBCDA3A" w14:textId="77777777" w:rsidR="00C71E6F" w:rsidRDefault="00C71E6F" w:rsidP="002B30E8">
      <w:pPr>
        <w:pStyle w:val="ListContinue"/>
        <w:tabs>
          <w:tab w:val="num" w:pos="720"/>
        </w:tabs>
        <w:ind w:left="720"/>
      </w:pPr>
      <w:r>
        <w:t>Coverage can be written based on the completed value of the project or by reporting changes in value on a monthly basis. Usually, the former method is preferred as it is less complex, and there is less of a chance of error resulting in inadequate insurance.</w:t>
      </w:r>
    </w:p>
    <w:p w14:paraId="2B0CAC6D" w14:textId="1FB6C0A7" w:rsidR="00C71E6F" w:rsidRDefault="004C59E9" w:rsidP="002B30E8">
      <w:pPr>
        <w:pStyle w:val="BodyText"/>
      </w:pPr>
      <w:r w:rsidRPr="00E73B85">
        <w:rPr>
          <w:i/>
        </w:rPr>
        <w:t>The editors recommend that the Entity request and retain a complete copy of the Builder’s Risk</w:t>
      </w:r>
      <w:r w:rsidR="00C71E6F" w:rsidRPr="00E73B85">
        <w:rPr>
          <w:i/>
        </w:rPr>
        <w:t xml:space="preserve"> policy</w:t>
      </w:r>
      <w:r w:rsidR="00C71E6F" w:rsidRPr="00AC42D7">
        <w:t>.</w:t>
      </w:r>
      <w:r w:rsidR="00C71E6F">
        <w:t xml:space="preserve">  It is not necessary to provide sample endorsement or certificate forms in your specifications, but requirements for the coverage should be clearly stated in the bid documents.</w:t>
      </w:r>
    </w:p>
    <w:p w14:paraId="203FA4C5" w14:textId="77777777" w:rsidR="00C71E6F" w:rsidRPr="00FD6C91" w:rsidRDefault="00C71E6F" w:rsidP="002F1E69">
      <w:pPr>
        <w:pStyle w:val="Heading2"/>
        <w:spacing w:after="0"/>
        <w:jc w:val="both"/>
        <w:rPr>
          <w:sz w:val="24"/>
          <w:szCs w:val="24"/>
        </w:rPr>
      </w:pPr>
      <w:bookmarkStart w:id="178" w:name="_Toc474481719"/>
      <w:bookmarkStart w:id="179" w:name="_Toc190078136"/>
      <w:r w:rsidRPr="00FD6C91">
        <w:rPr>
          <w:sz w:val="24"/>
          <w:szCs w:val="24"/>
        </w:rPr>
        <w:t>Installation Floater</w:t>
      </w:r>
      <w:bookmarkEnd w:id="178"/>
      <w:bookmarkEnd w:id="179"/>
    </w:p>
    <w:p w14:paraId="44A0E4DF" w14:textId="43821361" w:rsidR="00C71E6F" w:rsidRDefault="00C71E6F" w:rsidP="002B30E8">
      <w:pPr>
        <w:pStyle w:val="NormalWeb"/>
        <w:spacing w:after="120"/>
      </w:pPr>
      <w:r>
        <w:t>Insurance coverage for property (usually equipment) being installed by a contractor is called an “Installation Floater”.  Essentially, it is a specialized type of builder</w:t>
      </w:r>
      <w:r w:rsidR="00BF5A12">
        <w:t>’</w:t>
      </w:r>
      <w:r>
        <w:t>s risk coverage that is often written on the same form used to provide builders risk coverage, but for projects where no real property construction is taking place.</w:t>
      </w:r>
    </w:p>
    <w:p w14:paraId="6B79078A" w14:textId="77777777" w:rsidR="00C71E6F" w:rsidRPr="00FD6C91" w:rsidRDefault="00C71E6F" w:rsidP="002F1E69">
      <w:pPr>
        <w:pStyle w:val="Heading2"/>
        <w:spacing w:after="0"/>
        <w:jc w:val="both"/>
        <w:rPr>
          <w:sz w:val="24"/>
          <w:szCs w:val="24"/>
        </w:rPr>
      </w:pPr>
      <w:bookmarkStart w:id="180" w:name="_Toc474481720"/>
      <w:bookmarkStart w:id="181" w:name="_Toc190078137"/>
      <w:r w:rsidRPr="00FD6C91">
        <w:rPr>
          <w:sz w:val="24"/>
          <w:szCs w:val="24"/>
        </w:rPr>
        <w:t>Consolidated Insurance Programs (Wrap-Ups)</w:t>
      </w:r>
      <w:bookmarkEnd w:id="180"/>
      <w:bookmarkEnd w:id="181"/>
      <w:r w:rsidRPr="00FD6C91">
        <w:rPr>
          <w:sz w:val="24"/>
          <w:szCs w:val="24"/>
        </w:rPr>
        <w:t xml:space="preserve">  </w:t>
      </w:r>
    </w:p>
    <w:p w14:paraId="1D2332BE" w14:textId="77777777" w:rsidR="00C71E6F" w:rsidRDefault="00C71E6F" w:rsidP="002B30E8">
      <w:pPr>
        <w:pStyle w:val="BodyText"/>
      </w:pPr>
      <w:r>
        <w:t xml:space="preserve">Construction contracts may vary widely in scope and in degree of risk involved. Simple remodeling projects or building repairs can be addressed through the appropriate specifications as presented </w:t>
      </w:r>
      <w:r w:rsidRPr="00313E12">
        <w:t>in</w:t>
      </w:r>
      <w:r w:rsidRPr="00CE5DF9">
        <w:rPr>
          <w:b/>
        </w:rPr>
        <w:t xml:space="preserve"> </w:t>
      </w:r>
      <w:r>
        <w:rPr>
          <w:b/>
        </w:rPr>
        <w:t>E</w:t>
      </w:r>
      <w:r w:rsidRPr="00CE5DF9">
        <w:rPr>
          <w:b/>
        </w:rPr>
        <w:t>xhibit</w:t>
      </w:r>
      <w:r>
        <w:rPr>
          <w:b/>
        </w:rPr>
        <w:t xml:space="preserve">s 1 or 5.  </w:t>
      </w:r>
      <w:r>
        <w:t>Larger projects may require more sophisticated insurance techniques.</w:t>
      </w:r>
    </w:p>
    <w:p w14:paraId="6A5E755E" w14:textId="77777777" w:rsidR="00C71E6F" w:rsidRDefault="00C71E6F" w:rsidP="002B30E8">
      <w:pPr>
        <w:pStyle w:val="BodyText"/>
      </w:pPr>
      <w:r>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8D42CD" w:rsidRDefault="00C71E6F" w:rsidP="002B30E8">
      <w:pPr>
        <w:pStyle w:val="BodyText"/>
      </w:pPr>
      <w:r>
        <w:t xml:space="preserve">A </w:t>
      </w:r>
      <w:r w:rsidRPr="008D42CD">
        <w:t xml:space="preserve">CIP (often referred to as a </w:t>
      </w:r>
      <w:r>
        <w:t>“</w:t>
      </w:r>
      <w:r w:rsidRPr="008D42CD">
        <w:t>wrap up</w:t>
      </w:r>
      <w:r>
        <w:t>”</w:t>
      </w:r>
      <w:r w:rsidRPr="008D42CD">
        <w:t>) usually involves procurement by the project owner</w:t>
      </w:r>
      <w:r>
        <w:t xml:space="preserve"> (OCIP)</w:t>
      </w:r>
      <w:r w:rsidRPr="008D42CD">
        <w:t xml:space="preserve"> or general contractor </w:t>
      </w:r>
      <w:r>
        <w:t xml:space="preserve">(CCIP) </w:t>
      </w:r>
      <w:r w:rsidRPr="008D42CD">
        <w:t>of certain insurance policies which protect both the project owner and various contractors and subcontractors involved in the construction.</w:t>
      </w:r>
      <w:r>
        <w:t xml:space="preserve"> </w:t>
      </w:r>
      <w:r w:rsidRPr="008D42CD">
        <w:t xml:space="preserve">These </w:t>
      </w:r>
      <w:r w:rsidRPr="008D42CD">
        <w:lastRenderedPageBreak/>
        <w:t xml:space="preserve">coverages may include general liability, </w:t>
      </w:r>
      <w:r>
        <w:t xml:space="preserve">professional liability, </w:t>
      </w:r>
      <w:r w:rsidRPr="008D42CD">
        <w:t>workers</w:t>
      </w:r>
      <w:r>
        <w:t>’</w:t>
      </w:r>
      <w:r w:rsidRPr="008D42CD">
        <w:t xml:space="preserve"> compensation, umbrella liability</w:t>
      </w:r>
      <w:r>
        <w:t>,</w:t>
      </w:r>
      <w:r w:rsidRPr="008D42CD">
        <w:t xml:space="preserve"> and builder</w:t>
      </w:r>
      <w:r>
        <w:t>’</w:t>
      </w:r>
      <w:r w:rsidRPr="008D42CD">
        <w:t>s risk.</w:t>
      </w:r>
      <w:r>
        <w:t xml:space="preserve"> </w:t>
      </w:r>
      <w:r w:rsidRPr="008D42CD">
        <w:t>The owner or general contractor arranges for safety and loss control services, if any, beyond those provided by the insurer.</w:t>
      </w:r>
      <w:r>
        <w:t xml:space="preserve"> A </w:t>
      </w:r>
      <w:r w:rsidRPr="008D42CD">
        <w:t>CIP works best on large projects where there are a number of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Default="00C71E6F" w:rsidP="002B30E8">
      <w:pPr>
        <w:pStyle w:val="BodyText"/>
      </w:pPr>
      <w:r>
        <w:t>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practice however, a number of factors can reduce or eliminate these potential savings. Some of these factors may include:</w:t>
      </w:r>
    </w:p>
    <w:p w14:paraId="37E9FFA4" w14:textId="77777777" w:rsidR="00C71E6F" w:rsidRDefault="00C71E6F" w:rsidP="002B30E8">
      <w:pPr>
        <w:pStyle w:val="ListArrow"/>
        <w:tabs>
          <w:tab w:val="clear" w:pos="360"/>
        </w:tabs>
      </w:pPr>
      <w:r>
        <w:t>Insufficient contractor motivation to control losses.</w:t>
      </w:r>
      <w:r w:rsidR="00966298" w:rsidRPr="00966298">
        <w:rPr>
          <w:rFonts w:ascii="Times New Roman Bold" w:hAnsi="Times New Roman Bold"/>
          <w:b/>
          <w:noProof/>
          <w:spacing w:val="-2"/>
          <w:sz w:val="20"/>
        </w:rPr>
        <w:t xml:space="preserve"> </w:t>
      </w:r>
    </w:p>
    <w:p w14:paraId="2701093A" w14:textId="77777777" w:rsidR="00C71E6F" w:rsidRDefault="00C71E6F" w:rsidP="002B30E8">
      <w:pPr>
        <w:pStyle w:val="ListContinue"/>
      </w:pPr>
      <w:r>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Default="00C71E6F" w:rsidP="002B30E8">
      <w:pPr>
        <w:pStyle w:val="ListArrow"/>
      </w:pPr>
      <w:r>
        <w:t>Inclusion of contractor insurance charges.</w:t>
      </w:r>
    </w:p>
    <w:p w14:paraId="3EA932AE" w14:textId="4ACFC91E" w:rsidR="00C71E6F" w:rsidRDefault="00C71E6F" w:rsidP="002B30E8">
      <w:pPr>
        <w:pStyle w:val="ListContinue"/>
      </w:pPr>
      <w:r>
        <w:t xml:space="preserve">Depending on the competitive environment, contractors may include the cost of insurance in its bid pricing. Additionally, the contractor may feel </w:t>
      </w:r>
      <w:r w:rsidR="00687503">
        <w:t>compelled</w:t>
      </w:r>
      <w:r>
        <w:t xml:space="preserve"> to charge for difference in conditions coverage to fill any gaps in the owner’s insurance program as it applies to the contractor. </w:t>
      </w:r>
    </w:p>
    <w:p w14:paraId="7C0A0EA8" w14:textId="5B2DBBB9" w:rsidR="00C71E6F" w:rsidRDefault="00C71E6F" w:rsidP="003B0DA7">
      <w:pPr>
        <w:pStyle w:val="ListContinue"/>
        <w:numPr>
          <w:ilvl w:val="0"/>
          <w:numId w:val="46"/>
        </w:numPr>
        <w:ind w:left="360"/>
      </w:pPr>
      <w:r>
        <w:t xml:space="preserve">Inclusion of </w:t>
      </w:r>
      <w:r w:rsidR="009E35BB">
        <w:t>non-project</w:t>
      </w:r>
      <w:r>
        <w:t>-related claims.</w:t>
      </w:r>
    </w:p>
    <w:p w14:paraId="28E12DE1" w14:textId="77777777" w:rsidR="00C71E6F" w:rsidRDefault="00C71E6F" w:rsidP="002B30E8">
      <w:pPr>
        <w:pStyle w:val="ListContinue"/>
        <w:rPr>
          <w:color w:val="FFFFFF"/>
        </w:rPr>
      </w:pPr>
      <w:r>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Default="00C71E6F" w:rsidP="002B30E8">
      <w:pPr>
        <w:pStyle w:val="ListArrow"/>
      </w:pPr>
      <w:r>
        <w:t>Increased administrative costs.</w:t>
      </w:r>
    </w:p>
    <w:p w14:paraId="4EBB7FE3" w14:textId="77777777" w:rsidR="00C71E6F" w:rsidRDefault="00C71E6F" w:rsidP="002B30E8">
      <w:pPr>
        <w:pStyle w:val="ListContinue"/>
      </w:pPr>
      <w:r>
        <w:t>In order to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Default="00C71E6F" w:rsidP="002B30E8">
      <w:pPr>
        <w:pStyle w:val="BodyText"/>
      </w:pPr>
      <w:r>
        <w:t>To a certain extent, all of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Default="00C71E6F" w:rsidP="006D2C1C">
      <w:pPr>
        <w:pStyle w:val="BodyText"/>
      </w:pPr>
      <w:r>
        <w:t xml:space="preserve">Other than possible savings, a major incentive for using a CIP is to avoid the reduction in coverage for the Entity as an additional insured under the recent editions of the CG 20 10 and CG 20 37 endorsements.  </w:t>
      </w:r>
      <w:r w:rsidR="00687503">
        <w:t xml:space="preserve">Additional </w:t>
      </w:r>
      <w:r>
        <w:t xml:space="preserve">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w:t>
      </w:r>
      <w:r>
        <w:lastRenderedPageBreak/>
        <w:t>need for establishing insurance specifications in each contract with each contractor, as the owner provides the insurance. Also, the paperwork burden of keeping up with certificates is greatly reduced.</w:t>
      </w:r>
    </w:p>
    <w:p w14:paraId="3726BDA5" w14:textId="77777777" w:rsidR="00830450" w:rsidRDefault="00830450" w:rsidP="006D2C1C">
      <w:pPr>
        <w:pStyle w:val="BodyText"/>
      </w:pPr>
    </w:p>
    <w:p w14:paraId="7F429786" w14:textId="77777777" w:rsidR="004E3A8D" w:rsidRPr="00DE2E23" w:rsidRDefault="004E3A8D" w:rsidP="00DE2E23">
      <w:pPr>
        <w:pStyle w:val="Heading2"/>
        <w:spacing w:after="0"/>
        <w:jc w:val="both"/>
        <w:rPr>
          <w:sz w:val="24"/>
          <w:szCs w:val="24"/>
        </w:rPr>
      </w:pPr>
      <w:bookmarkStart w:id="182" w:name="_Toc190078138"/>
      <w:r w:rsidRPr="00DE2E23">
        <w:rPr>
          <w:sz w:val="24"/>
          <w:szCs w:val="24"/>
        </w:rPr>
        <w:t>Discussion of the New Updated ISO Wrap Up Exclusion</w:t>
      </w:r>
      <w:r w:rsidRPr="00DE2E23">
        <w:t>:</w:t>
      </w:r>
      <w:bookmarkEnd w:id="182"/>
    </w:p>
    <w:p w14:paraId="38BBE3BF" w14:textId="221920FE" w:rsidR="004E3A8D" w:rsidRDefault="004E3A8D" w:rsidP="004E3A8D">
      <w:pPr>
        <w:rPr>
          <w:rFonts w:ascii="Times New Roman Bold" w:hAnsi="Times New Roman Bold"/>
          <w:bCs/>
          <w:iCs/>
          <w:szCs w:val="24"/>
        </w:rPr>
      </w:pPr>
    </w:p>
    <w:p w14:paraId="4456E06C" w14:textId="675D311E" w:rsidR="004E3A8D" w:rsidRPr="00003B7C" w:rsidRDefault="004E3A8D" w:rsidP="004E3A8D">
      <w:pPr>
        <w:pStyle w:val="BodyText"/>
      </w:pPr>
      <w:r w:rsidRPr="00003B7C">
        <w:t>ISO issued a new more limited Wrap Exclusion, CG 21 31 12 19, that provides a narrower exclusion, and therefore broader coverage, than the 25</w:t>
      </w:r>
      <w:r w:rsidR="006250CA">
        <w:t>-</w:t>
      </w:r>
      <w:r w:rsidRPr="00003B7C">
        <w:t>year</w:t>
      </w:r>
      <w:r w:rsidR="006250CA">
        <w:t>-</w:t>
      </w:r>
      <w:r w:rsidRPr="00003B7C">
        <w:t>old CG 21 54 1 96 for the ISO CGL policy.</w:t>
      </w:r>
    </w:p>
    <w:p w14:paraId="2F095544" w14:textId="6433CF70" w:rsidR="004E3A8D" w:rsidRPr="00003B7C" w:rsidRDefault="004E3A8D" w:rsidP="004E3A8D">
      <w:pPr>
        <w:pStyle w:val="BodyText"/>
      </w:pPr>
      <w:r w:rsidRPr="00003B7C">
        <w:t xml:space="preserve">The older version that has been used for years had ambiguous language that has been interpreted by some as very broad in excluding any coverage under the Contractor’s ISO CGL policy for any Wrap program “in which you are involved”, which could be mean you are involved in that Wrap program </w:t>
      </w:r>
      <w:r w:rsidRPr="004E3A8D">
        <w:rPr>
          <w:u w:val="single"/>
        </w:rPr>
        <w:t>even if you are not enrolled in it, as is sometimes the case</w:t>
      </w:r>
      <w:r w:rsidRPr="00003B7C">
        <w:t>.</w:t>
      </w:r>
    </w:p>
    <w:p w14:paraId="196D580D" w14:textId="50EBA82A" w:rsidR="004E3A8D" w:rsidRPr="00003B7C" w:rsidRDefault="004E3A8D" w:rsidP="004E3A8D">
      <w:pPr>
        <w:pStyle w:val="BodyText"/>
      </w:pPr>
      <w:r w:rsidRPr="00003B7C">
        <w:t xml:space="preserve">The newer exclusion applies “only if you are enrolled in a "controlled (wrap-up) insurance program“... </w:t>
      </w:r>
    </w:p>
    <w:p w14:paraId="78B9AFB5" w14:textId="6A59F884" w:rsidR="004E3A8D" w:rsidRPr="00003B7C" w:rsidRDefault="004E3A8D" w:rsidP="004E3A8D">
      <w:pPr>
        <w:pStyle w:val="BodyText"/>
      </w:pPr>
      <w:r w:rsidRPr="00003B7C">
        <w:t xml:space="preserve">Furthermore, the Wrap exclusion does not apply if the wrap-up program “in which you are enrolled... has been cancelled, nonrenewed or otherwise no longer applies for reasons other than the exhaustion of all available limits, whether such limits are available on a primary, excess or on any other basis. You must advise us of such cancellation, nonrenewal or termination as soon as practicable.” </w:t>
      </w:r>
    </w:p>
    <w:p w14:paraId="5E8FF06C" w14:textId="28B36AAF" w:rsidR="004E3A8D" w:rsidRPr="00003B7C" w:rsidRDefault="004E3A8D" w:rsidP="004E3A8D">
      <w:pPr>
        <w:pStyle w:val="BodyText"/>
      </w:pPr>
      <w:r w:rsidRPr="00003B7C">
        <w:t xml:space="preserve">This more limited Wrap up exclusion would therefore seem to allow the CGL coverage from the Contractor’s own insurance to apply in all Wrap projects except when the issues providing the need for coverage was other than the exhaustion of limits under the Wrap up policy – and even then the exclusion will apply </w:t>
      </w:r>
      <w:r w:rsidRPr="004E3A8D">
        <w:rPr>
          <w:u w:val="single"/>
        </w:rPr>
        <w:t>only if</w:t>
      </w:r>
      <w:r w:rsidRPr="00003B7C">
        <w:t xml:space="preserve"> the Contractor was actually enrolled in the Wrap up Insurance program.</w:t>
      </w:r>
    </w:p>
    <w:p w14:paraId="53074224" w14:textId="6C0BECD6" w:rsidR="004E3A8D" w:rsidRPr="00003B7C" w:rsidRDefault="004E3A8D" w:rsidP="004E3A8D">
      <w:pPr>
        <w:pStyle w:val="BodyText"/>
      </w:pPr>
      <w:r w:rsidRPr="00003B7C">
        <w:t>It would therefore be prudent</w:t>
      </w:r>
      <w:r w:rsidR="006250CA">
        <w:t>,</w:t>
      </w:r>
      <w:r w:rsidRPr="00003B7C">
        <w:t xml:space="preserve"> and we are recommending that all Entities that provide a Wrap up policy for a particular project require that any participating contractors have a CGL policy that contains the following requirement:</w:t>
      </w:r>
    </w:p>
    <w:p w14:paraId="6F18708F" w14:textId="636FDA90" w:rsidR="004E3A8D" w:rsidRPr="00003B7C" w:rsidRDefault="004E3A8D" w:rsidP="004E3A8D">
      <w:pPr>
        <w:pStyle w:val="BodyText"/>
      </w:pPr>
      <w:r w:rsidRPr="00003B7C">
        <w:t>“If any Wrap up exclusion is contained in the Contractor’s CGL policy, such exclusion shall be no broader than ISO form CG 21 31 12 19.”</w:t>
      </w:r>
    </w:p>
    <w:p w14:paraId="671657EE" w14:textId="2C04DEA2" w:rsidR="004E3A8D" w:rsidRPr="00003B7C" w:rsidRDefault="004E3A8D" w:rsidP="004E3A8D">
      <w:pPr>
        <w:pStyle w:val="BodyText"/>
      </w:pPr>
      <w:r w:rsidRPr="00003B7C">
        <w:t>Of course</w:t>
      </w:r>
      <w:r w:rsidR="00F95061">
        <w:t>,</w:t>
      </w:r>
      <w:r w:rsidRPr="00003B7C">
        <w:t xml:space="preserve"> it would be preferred to not have any Wrap up exclusion on their CGL policy as a requirement, or a custom negotiated Wrap up exclusion that is Excess of any liabilities not covered by the Wrap up project policy, but this has become very difficult to negotiate due to the nearly universal application of Wrap up exclusions.</w:t>
      </w:r>
    </w:p>
    <w:p w14:paraId="5F383F25" w14:textId="77777777" w:rsidR="004E3A8D" w:rsidRPr="00003B7C" w:rsidRDefault="004E3A8D" w:rsidP="004E3A8D">
      <w:pPr>
        <w:pStyle w:val="BodyText"/>
      </w:pPr>
      <w:r w:rsidRPr="00003B7C">
        <w:t xml:space="preserve">Future revisions and case law litigation will clarify if this </w:t>
      </w:r>
      <w:r w:rsidRPr="004E3A8D">
        <w:rPr>
          <w:u w:val="single"/>
        </w:rPr>
        <w:t>revised wording of the Exclusion</w:t>
      </w:r>
      <w:r w:rsidRPr="00003B7C">
        <w:t xml:space="preserve"> for the Contractor’s Wrap Up </w:t>
      </w:r>
      <w:r w:rsidRPr="004E3A8D">
        <w:rPr>
          <w:u w:val="single"/>
        </w:rPr>
        <w:t>provides coverage</w:t>
      </w:r>
      <w:r w:rsidRPr="00003B7C">
        <w:t xml:space="preserve"> for some of the </w:t>
      </w:r>
      <w:r w:rsidRPr="004E3A8D">
        <w:rPr>
          <w:u w:val="single"/>
        </w:rPr>
        <w:t>gap coverage issues involved with Wrap Ups</w:t>
      </w:r>
      <w:r w:rsidRPr="00003B7C">
        <w:t xml:space="preserve"> (other than the exhaustion of limits; or when not actually enrolled), such as... </w:t>
      </w:r>
    </w:p>
    <w:p w14:paraId="0BDB47AF" w14:textId="77777777" w:rsidR="004E3A8D" w:rsidRPr="00003B7C" w:rsidRDefault="004E3A8D" w:rsidP="004E3A8D">
      <w:pPr>
        <w:pStyle w:val="BodyText"/>
      </w:pPr>
    </w:p>
    <w:p w14:paraId="7659C4DC" w14:textId="77777777" w:rsidR="004E3A8D" w:rsidRPr="00003B7C" w:rsidRDefault="004E3A8D" w:rsidP="004E3A8D">
      <w:pPr>
        <w:pStyle w:val="BodyText"/>
        <w:numPr>
          <w:ilvl w:val="0"/>
          <w:numId w:val="141"/>
        </w:numPr>
      </w:pPr>
      <w:r w:rsidRPr="00003B7C">
        <w:t>Property Damage liability coverage for the Sub to the work of other Contractors?</w:t>
      </w:r>
    </w:p>
    <w:p w14:paraId="6CE22647" w14:textId="77777777" w:rsidR="004E3A8D" w:rsidRPr="00003B7C" w:rsidRDefault="004E3A8D" w:rsidP="004E3A8D">
      <w:pPr>
        <w:pStyle w:val="BodyText"/>
        <w:numPr>
          <w:ilvl w:val="0"/>
          <w:numId w:val="141"/>
        </w:numPr>
      </w:pPr>
      <w:r w:rsidRPr="00003B7C">
        <w:t>Completed Operations coverage after the Wrap is cancelled, expired, or non-renewed?</w:t>
      </w:r>
    </w:p>
    <w:p w14:paraId="3AE36376" w14:textId="77777777" w:rsidR="004E3A8D" w:rsidRPr="00003B7C" w:rsidRDefault="004E3A8D" w:rsidP="004E3A8D">
      <w:pPr>
        <w:pStyle w:val="BodyText"/>
        <w:numPr>
          <w:ilvl w:val="0"/>
          <w:numId w:val="141"/>
        </w:numPr>
      </w:pPr>
      <w:r w:rsidRPr="00003B7C">
        <w:lastRenderedPageBreak/>
        <w:t>Coverage for Construction Defects as well as Warranty, Maintenance, or Repair work done on a Wrap project in the future after the time period covered by the Wrap?</w:t>
      </w:r>
    </w:p>
    <w:p w14:paraId="406B6E79" w14:textId="77777777" w:rsidR="004E3A8D" w:rsidRPr="00003B7C" w:rsidRDefault="004E3A8D" w:rsidP="004E3A8D">
      <w:pPr>
        <w:pStyle w:val="BodyText"/>
        <w:numPr>
          <w:ilvl w:val="0"/>
          <w:numId w:val="141"/>
        </w:numPr>
      </w:pPr>
      <w:r w:rsidRPr="00003B7C">
        <w:t>The Contractor’s CGL coverage for Contractual liability for indemnification of the Owner/GC, including “Action over” litigation from a Contractor’s employee when the Owner/GC is  not considered to be the Employer who has protection from the “sole remedy” doctrine of Workers' Compensation and Employer's Liability?</w:t>
      </w:r>
    </w:p>
    <w:p w14:paraId="6DAE4C66" w14:textId="7479F22B" w:rsidR="00830450" w:rsidRPr="004E3A8D" w:rsidRDefault="004E3A8D" w:rsidP="004E3A8D">
      <w:pPr>
        <w:pStyle w:val="ListParagraph"/>
        <w:numPr>
          <w:ilvl w:val="0"/>
          <w:numId w:val="141"/>
        </w:numPr>
        <w:rPr>
          <w:rFonts w:eastAsia="Arial"/>
          <w:szCs w:val="24"/>
        </w:rPr>
      </w:pPr>
      <w:r w:rsidRPr="00003B7C">
        <w:t>“Off-site” Coverage, including Additional Insured Endorsements for the Project Owner?</w:t>
      </w:r>
    </w:p>
    <w:p w14:paraId="5670AE62" w14:textId="3BDEC12A" w:rsidR="00454108" w:rsidRDefault="00454108" w:rsidP="00830450">
      <w:pPr>
        <w:rPr>
          <w:rFonts w:eastAsia="Arial"/>
          <w:szCs w:val="24"/>
        </w:rPr>
      </w:pPr>
    </w:p>
    <w:p w14:paraId="6BA540BF" w14:textId="77777777" w:rsidR="00454108" w:rsidRDefault="00454108" w:rsidP="00830450">
      <w:pPr>
        <w:rPr>
          <w:rFonts w:eastAsia="Arial"/>
          <w:szCs w:val="24"/>
        </w:rPr>
      </w:pPr>
    </w:p>
    <w:p w14:paraId="69157578" w14:textId="77777777" w:rsidR="00454108" w:rsidRDefault="00454108" w:rsidP="00830450">
      <w:pPr>
        <w:rPr>
          <w:rFonts w:eastAsia="Arial"/>
          <w:color w:val="FF0000"/>
          <w:szCs w:val="24"/>
        </w:rPr>
      </w:pPr>
    </w:p>
    <w:p w14:paraId="6C95ADEF" w14:textId="51DDC68A" w:rsidR="00830450" w:rsidRPr="00830450" w:rsidRDefault="00F739A1" w:rsidP="00830450">
      <w:pPr>
        <w:rPr>
          <w:rFonts w:eastAsia="Arial"/>
          <w:color w:val="FF0000"/>
          <w:szCs w:val="24"/>
        </w:rPr>
      </w:pPr>
      <w:r>
        <w:rPr>
          <w:noProof/>
        </w:rPr>
        <w:lastRenderedPageBreak/>
        <w:drawing>
          <wp:inline distT="0" distB="0" distL="0" distR="0" wp14:anchorId="03834300" wp14:editId="368BE413">
            <wp:extent cx="6103620" cy="6606786"/>
            <wp:effectExtent l="0" t="0" r="0" b="3810"/>
            <wp:docPr id="169918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83687" name=""/>
                    <pic:cNvPicPr/>
                  </pic:nvPicPr>
                  <pic:blipFill rotWithShape="1">
                    <a:blip r:embed="rId37"/>
                    <a:srcRect l="31600" t="20857" r="31200" b="7565"/>
                    <a:stretch/>
                  </pic:blipFill>
                  <pic:spPr bwMode="auto">
                    <a:xfrm>
                      <a:off x="0" y="0"/>
                      <a:ext cx="6114375" cy="6618427"/>
                    </a:xfrm>
                    <a:prstGeom prst="rect">
                      <a:avLst/>
                    </a:prstGeom>
                    <a:ln>
                      <a:noFill/>
                    </a:ln>
                    <a:extLst>
                      <a:ext uri="{53640926-AAD7-44D8-BBD7-CCE9431645EC}">
                        <a14:shadowObscured xmlns:a14="http://schemas.microsoft.com/office/drawing/2010/main"/>
                      </a:ext>
                    </a:extLst>
                  </pic:spPr>
                </pic:pic>
              </a:graphicData>
            </a:graphic>
          </wp:inline>
        </w:drawing>
      </w:r>
    </w:p>
    <w:p w14:paraId="324568B3" w14:textId="77777777" w:rsidR="00830450" w:rsidRDefault="00830450" w:rsidP="006D2C1C">
      <w:pPr>
        <w:pStyle w:val="BodyText"/>
      </w:pPr>
    </w:p>
    <w:p w14:paraId="057875F5" w14:textId="77777777" w:rsidR="00C71E6F" w:rsidRPr="009429FB" w:rsidRDefault="00C71E6F" w:rsidP="002B30E8">
      <w:pPr>
        <w:pStyle w:val="ListArrow"/>
        <w:rPr>
          <w:b/>
        </w:rPr>
      </w:pPr>
      <w:r w:rsidRPr="006E6F64">
        <w:rPr>
          <w:b/>
        </w:rPr>
        <w:t xml:space="preserve">Other Provisions of the Construction Contract Insurance Requirements. </w:t>
      </w:r>
    </w:p>
    <w:p w14:paraId="7951F2F8" w14:textId="7896B123" w:rsidR="00C71E6F" w:rsidRPr="004925DF" w:rsidRDefault="00C71E6F" w:rsidP="002B30E8">
      <w:pPr>
        <w:pStyle w:val="ListArrow"/>
        <w:numPr>
          <w:ilvl w:val="0"/>
          <w:numId w:val="0"/>
        </w:numPr>
        <w:ind w:left="720"/>
        <w:rPr>
          <w:b/>
        </w:rPr>
      </w:pPr>
      <w:r w:rsidRPr="004925DF">
        <w:rPr>
          <w:b/>
        </w:rPr>
        <w:t>Limits:</w:t>
      </w:r>
      <w:r>
        <w:t xml:space="preserve">  the recommended minimum limit for general liability is $5 million per occurrence.  The higher limit is appropriate for general contractors on any new construction or major remodel projects.  Subcontractors in areas of higher risk, such as electric, roofing, or plumbing work, should have limits above the standard minimum of $1 million (or $2 million as recommended in this IRIC).  Please refer to the chart in </w:t>
      </w:r>
      <w:hyperlink w:anchor="_Appendix_D:_" w:history="1">
        <w:r w:rsidRPr="0074462A">
          <w:rPr>
            <w:rStyle w:val="Hyperlink"/>
          </w:rPr>
          <w:t>Appendix D</w:t>
        </w:r>
      </w:hyperlink>
      <w:r>
        <w:t xml:space="preserve">, for a reference to suggested minimum limits for a variety of construction and other risks. </w:t>
      </w:r>
    </w:p>
    <w:p w14:paraId="57E3126C" w14:textId="77777777" w:rsidR="00C71E6F" w:rsidRDefault="00C71E6F" w:rsidP="002F1E69">
      <w:pPr>
        <w:pStyle w:val="ListArrow"/>
        <w:numPr>
          <w:ilvl w:val="1"/>
          <w:numId w:val="8"/>
        </w:numPr>
        <w:tabs>
          <w:tab w:val="clear" w:pos="1440"/>
        </w:tabs>
        <w:spacing w:after="0"/>
        <w:ind w:left="720"/>
      </w:pPr>
      <w:r>
        <w:rPr>
          <w:b/>
        </w:rPr>
        <w:t>Extended Coverage and Additional Insured Status</w:t>
      </w:r>
    </w:p>
    <w:p w14:paraId="3D469CAA" w14:textId="7DEC50B4" w:rsidR="00C71E6F" w:rsidRDefault="00C71E6F" w:rsidP="002F1E69">
      <w:pPr>
        <w:pStyle w:val="ListArrow"/>
        <w:numPr>
          <w:ilvl w:val="0"/>
          <w:numId w:val="0"/>
        </w:numPr>
        <w:spacing w:before="0"/>
        <w:ind w:left="720"/>
      </w:pPr>
      <w:r>
        <w:t xml:space="preserve">For many types of construction projects, the reader is advised to consider requiring that the contractor maintain general liability coverage </w:t>
      </w:r>
      <w:r w:rsidRPr="00AD38F0">
        <w:rPr>
          <w:b/>
        </w:rPr>
        <w:t>and</w:t>
      </w:r>
      <w:r>
        <w:rPr>
          <w:b/>
        </w:rPr>
        <w:t xml:space="preserve"> </w:t>
      </w:r>
      <w:r w:rsidRPr="00AD38F0">
        <w:t>main</w:t>
      </w:r>
      <w:r>
        <w:t>tain your entity’s status as an additional insured for a period of time after completion.  This is due to the fact that defects in construction may not become evident or cause damage for many years after completion, and you want to be certain the contractor has coverage naming you as an additional insured when th</w:t>
      </w:r>
      <w:r w:rsidR="006D2C1C">
        <w:t>at damage first occurs.</w:t>
      </w:r>
    </w:p>
    <w:p w14:paraId="58F50105" w14:textId="528F513F" w:rsidR="00C71E6F" w:rsidRDefault="00C71E6F" w:rsidP="002B30E8">
      <w:pPr>
        <w:pStyle w:val="ListArrow"/>
        <w:keepLines/>
        <w:numPr>
          <w:ilvl w:val="0"/>
          <w:numId w:val="0"/>
        </w:numPr>
        <w:ind w:left="720"/>
      </w:pPr>
      <w:r>
        <w:t>For example, your entity hires a contractor to replace a sewer line.  Four years later, neighboring homeowners fil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Default="009704B6" w:rsidP="009704B6">
      <w:pPr>
        <w:pStyle w:val="ListArrow"/>
        <w:keepLines/>
        <w:numPr>
          <w:ilvl w:val="0"/>
          <w:numId w:val="0"/>
        </w:numPr>
        <w:ind w:left="720"/>
        <w:rPr>
          <w:b/>
        </w:rPr>
      </w:pPr>
      <w:r>
        <w:rPr>
          <w:b/>
        </w:rPr>
        <w:t xml:space="preserve">Note: </w:t>
      </w:r>
      <w:r w:rsidR="00C71E6F">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Default="00C71E6F" w:rsidP="003B0DA7">
      <w:pPr>
        <w:pStyle w:val="ListArrow"/>
        <w:keepLines/>
        <w:numPr>
          <w:ilvl w:val="0"/>
          <w:numId w:val="37"/>
        </w:numPr>
        <w:spacing w:after="0"/>
        <w:ind w:left="720"/>
        <w:rPr>
          <w:b/>
        </w:rPr>
      </w:pPr>
      <w:r w:rsidRPr="008A26A8">
        <w:rPr>
          <w:b/>
        </w:rPr>
        <w:t>Design/Build Contracts</w:t>
      </w:r>
    </w:p>
    <w:p w14:paraId="2C748DD9" w14:textId="55BF1AF6" w:rsidR="00493E94" w:rsidRPr="00493E94" w:rsidRDefault="00C71E6F" w:rsidP="00493E94">
      <w:pPr>
        <w:pStyle w:val="ListArrow"/>
        <w:ind w:left="720"/>
      </w:pPr>
      <w:r>
        <w:t>For contracts with construction risk</w:t>
      </w:r>
      <w:r w:rsidR="006D2C1C">
        <w:t>,</w:t>
      </w:r>
      <w:r>
        <w:t xml:space="preserve"> we have added coverage requirements for professional liability. The professional liability coverage is necessary for “design/build” contracts where the contractor is expected to provide engineering and architectural services.</w:t>
      </w:r>
      <w:r w:rsidR="00493E94">
        <w:t xml:space="preserve"> </w:t>
      </w:r>
      <w:r w:rsidR="00493E94" w:rsidRPr="00DA1D2C">
        <w:t xml:space="preserve">Effective January 1, 2018, California Civil Code §2782.9 was </w:t>
      </w:r>
      <w:r w:rsidR="00996F6E" w:rsidRPr="00DA1D2C">
        <w:t xml:space="preserve">amended </w:t>
      </w:r>
      <w:r w:rsidR="00493E94" w:rsidRPr="00DA1D2C">
        <w:t xml:space="preserve">to protect design professionals from </w:t>
      </w:r>
      <w:r w:rsidR="00996F6E" w:rsidRPr="00DA1D2C">
        <w:t>defense and indemnity obligations, except for claims caused by negligence, recklessness or willful misconduct by the design professional</w:t>
      </w:r>
      <w:r w:rsidR="00493E94" w:rsidRPr="00DA1D2C">
        <w:t xml:space="preserve">. For a more in-depth analysis, please refer to </w:t>
      </w:r>
      <w:hyperlink w:anchor="_Appendix_C:__1" w:history="1">
        <w:r w:rsidR="00493E94" w:rsidRPr="0074462A">
          <w:rPr>
            <w:rStyle w:val="Hyperlink"/>
          </w:rPr>
          <w:t>Appendix C</w:t>
        </w:r>
      </w:hyperlink>
      <w:r w:rsidR="00493E94" w:rsidRPr="00DA1D2C">
        <w:t>.</w:t>
      </w:r>
    </w:p>
    <w:p w14:paraId="106AB572" w14:textId="733FC083" w:rsidR="00C71E6F" w:rsidRDefault="00C71E6F" w:rsidP="002F1E69">
      <w:pPr>
        <w:pStyle w:val="ListArrow"/>
        <w:numPr>
          <w:ilvl w:val="0"/>
          <w:numId w:val="0"/>
        </w:numPr>
        <w:spacing w:before="0"/>
        <w:ind w:left="720"/>
      </w:pPr>
    </w:p>
    <w:p w14:paraId="68BF85B1" w14:textId="77777777" w:rsidR="00C71E6F" w:rsidRPr="00FD6C91" w:rsidRDefault="00C71E6F" w:rsidP="002F1E69">
      <w:pPr>
        <w:pStyle w:val="Heading2"/>
        <w:spacing w:after="0"/>
        <w:jc w:val="both"/>
        <w:rPr>
          <w:sz w:val="24"/>
          <w:szCs w:val="24"/>
        </w:rPr>
      </w:pPr>
      <w:bookmarkStart w:id="183" w:name="_Toc474481721"/>
      <w:bookmarkStart w:id="184" w:name="_Toc190078139"/>
      <w:r w:rsidRPr="00FD6C91">
        <w:rPr>
          <w:sz w:val="24"/>
          <w:szCs w:val="24"/>
        </w:rPr>
        <w:t>Environmental Contractors and Consultants</w:t>
      </w:r>
      <w:bookmarkEnd w:id="183"/>
      <w:bookmarkEnd w:id="184"/>
    </w:p>
    <w:p w14:paraId="1678C8BF" w14:textId="60EE51B2" w:rsidR="00C71E6F" w:rsidRDefault="00C71E6F" w:rsidP="002B30E8">
      <w:pPr>
        <w:pStyle w:val="BodyText"/>
      </w:pPr>
      <w:r>
        <w:t>Environmental issues are a</w:t>
      </w:r>
      <w:r w:rsidR="00687503">
        <w:t xml:space="preserve"> </w:t>
      </w:r>
      <w:r w:rsidR="004112D3">
        <w:t xml:space="preserve">concern </w:t>
      </w:r>
      <w:r>
        <w:t>and responsibility</w:t>
      </w:r>
      <w:r w:rsidR="00687503">
        <w:t xml:space="preserve"> for</w:t>
      </w:r>
      <w:r>
        <w:t xml:space="preserve"> municipal risk managers both as the owner of potentially contaminated property and as the jurisdiction responsible for the permit process. Entities are </w:t>
      </w:r>
      <w:r w:rsidR="00687503">
        <w:t xml:space="preserve">progressively </w:t>
      </w:r>
      <w:r>
        <w:t>recognizing their exposure as generators and transporters of hazardous materials and pollutants. Entities are involved in issuing easement permits for access to their property involving both groundwater and soil contamination testing and potential cleanup of pollution generators within their communities.</w:t>
      </w:r>
    </w:p>
    <w:p w14:paraId="32B9FB03" w14:textId="59B6AA0B" w:rsidR="00C71E6F" w:rsidRDefault="00C42BC1" w:rsidP="002B30E8">
      <w:pPr>
        <w:pStyle w:val="BodyText"/>
      </w:pPr>
      <w:hyperlink w:anchor="_Minimum_Scope_and_3" w:history="1">
        <w:r w:rsidR="00C71E6F" w:rsidRPr="004B1EC3">
          <w:rPr>
            <w:rStyle w:val="Hyperlink"/>
            <w:b/>
          </w:rPr>
          <w:t>Exhibit 6</w:t>
        </w:r>
      </w:hyperlink>
      <w:r w:rsidR="00C71E6F">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 unusual risks, and they are reluctant to amend the </w:t>
      </w:r>
      <w:r w:rsidR="00C71E6F">
        <w:lastRenderedPageBreak/>
        <w:t>policy conditions. Careful research and compromise on the part of the risk manager is recommended.</w:t>
      </w:r>
    </w:p>
    <w:p w14:paraId="23DF81B3" w14:textId="77777777" w:rsidR="00C71E6F" w:rsidRDefault="00C71E6F" w:rsidP="002B30E8">
      <w:pPr>
        <w:pStyle w:val="BodyText"/>
      </w:pPr>
      <w:r>
        <w:t>Many times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61C2BF56" w:rsidR="00C71E6F" w:rsidRDefault="00C42BC1" w:rsidP="002B30E8">
      <w:pPr>
        <w:pStyle w:val="BodyText"/>
      </w:pPr>
      <w:hyperlink w:anchor="_Minimum_Scope_and_3" w:history="1">
        <w:r w:rsidR="00C71E6F" w:rsidRPr="004B1EC3">
          <w:rPr>
            <w:rStyle w:val="Hyperlink"/>
            <w:b/>
          </w:rPr>
          <w:t>Exhibit 6</w:t>
        </w:r>
      </w:hyperlink>
      <w:r w:rsidR="00C71E6F">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fairly obvious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3B0DA7">
      <w:pPr>
        <w:numPr>
          <w:ilvl w:val="0"/>
          <w:numId w:val="19"/>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3B0DA7">
      <w:pPr>
        <w:numPr>
          <w:ilvl w:val="0"/>
          <w:numId w:val="19"/>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3B0DA7">
      <w:pPr>
        <w:numPr>
          <w:ilvl w:val="0"/>
          <w:numId w:val="19"/>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3B0DA7">
      <w:pPr>
        <w:numPr>
          <w:ilvl w:val="0"/>
          <w:numId w:val="19"/>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85" w:name="_Toc474481722"/>
      <w:bookmarkStart w:id="186" w:name="_Toc190078140"/>
      <w:r w:rsidRPr="00FD6C91">
        <w:rPr>
          <w:sz w:val="24"/>
          <w:szCs w:val="24"/>
        </w:rPr>
        <w:t>Transporters of Hazardous Materials and Wastes</w:t>
      </w:r>
      <w:bookmarkEnd w:id="185"/>
      <w:bookmarkEnd w:id="186"/>
    </w:p>
    <w:p w14:paraId="5C834160" w14:textId="77777777" w:rsidR="00C71E6F" w:rsidRDefault="00C71E6F" w:rsidP="002B30E8">
      <w:pPr>
        <w:pStyle w:val="BodyText"/>
      </w:pPr>
      <w:r>
        <w:t xml:space="preserve">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w:t>
      </w:r>
      <w:r>
        <w:lastRenderedPageBreak/>
        <w:t>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FC3312C"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r w:rsidR="00F1349A">
        <w:t xml:space="preserve">The </w:t>
      </w:r>
      <w:r w:rsidR="00F1349A" w:rsidRPr="009704B6">
        <w:t>Porter-Cologne Water Quality Control Act</w:t>
      </w:r>
      <w:r w:rsidR="009704B6">
        <w:t xml:space="preserve">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The substance is listed as hazardous by the US Department of Transportation;</w:t>
      </w:r>
    </w:p>
    <w:p w14:paraId="26BCEFF3" w14:textId="486E7DE5" w:rsidR="00C71E6F" w:rsidRDefault="00C71E6F" w:rsidP="002B30E8">
      <w:pPr>
        <w:pStyle w:val="ListArrow"/>
      </w:pPr>
      <w:r>
        <w:t>The substance is listed on the “Director’s List of Hazardous Substances,” which is maintained by Cal</w:t>
      </w:r>
      <w:r w:rsidR="003A07B7">
        <w:t>/</w:t>
      </w:r>
      <w:r>
        <w:t>OSHA;</w:t>
      </w:r>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haulers, construction debris roll off services and haulers of other items which may be caustic but not defined as falling within the statute.  </w:t>
      </w:r>
    </w:p>
    <w:p w14:paraId="3381CD67" w14:textId="22B89123" w:rsidR="00C71E6F" w:rsidRDefault="00C42BC1" w:rsidP="002B30E8">
      <w:pPr>
        <w:pStyle w:val="BodyText"/>
      </w:pPr>
      <w:hyperlink w:anchor="_Minimum_Scope_and_3" w:history="1">
        <w:r w:rsidR="00C71E6F" w:rsidRPr="00111C8E">
          <w:rPr>
            <w:rStyle w:val="Hyperlink"/>
            <w:b/>
          </w:rPr>
          <w:t>Exhibit 6</w:t>
        </w:r>
      </w:hyperlink>
      <w:r w:rsidR="00C71E6F"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87" w:name="_Toc190078141"/>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87"/>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42F116E3" w:rsidR="00097A8B" w:rsidRPr="00097A8B" w:rsidRDefault="00097A8B" w:rsidP="00097A8B">
      <w:pPr>
        <w:pStyle w:val="BodyText"/>
      </w:pPr>
      <w:r w:rsidRPr="00097A8B">
        <w:t xml:space="preserve">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t>
      </w:r>
      <w:r w:rsidR="006250CA" w:rsidRPr="00097A8B">
        <w:t>workplace</w:t>
      </w:r>
      <w:r w:rsidRPr="00097A8B">
        <w:t>;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88" w:name="_Toc190078142"/>
      <w:r>
        <w:rPr>
          <w:sz w:val="24"/>
          <w:szCs w:val="24"/>
        </w:rPr>
        <w:t>Railroad Protective Liability</w:t>
      </w:r>
      <w:bookmarkEnd w:id="188"/>
    </w:p>
    <w:p w14:paraId="7A2A2DFF" w14:textId="6E8BD055" w:rsidR="00340F31" w:rsidRDefault="00474AF0" w:rsidP="002B30E8">
      <w:pPr>
        <w:pStyle w:val="BodyText"/>
      </w:pPr>
      <w:r>
        <w:t>Railroad protective liability (RPL) is coverage protecting a railroad company from liability it may incur because of work done on or near the railroad’s right-of-way by hired contractors 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w:t>
      </w:r>
      <w:r>
        <w:lastRenderedPageBreak/>
        <w:t>employees, but rather only shield the railroad from liability and thus, often includes various hold-harmless and indemnity language.</w:t>
      </w:r>
      <w:r w:rsidR="00340F31">
        <w:t xml:space="preserve"> </w:t>
      </w:r>
      <w:r w:rsidR="00B37ADC">
        <w:t>Because RPL policies are premises-operations based, they are often required by owners of projects associated with railroads. RPL policies are project specific and apply to bodily injury and property damage.</w:t>
      </w:r>
      <w:r w:rsidR="006E415E">
        <w:t xml:space="preserve"> </w:t>
      </w:r>
    </w:p>
    <w:p w14:paraId="6B8D955F" w14:textId="44C16E1F" w:rsidR="001A784C" w:rsidRPr="00940B6B" w:rsidRDefault="00340F31" w:rsidP="003B0DA7">
      <w:pPr>
        <w:pStyle w:val="BodyText"/>
        <w:keepNext/>
        <w:numPr>
          <w:ilvl w:val="0"/>
          <w:numId w:val="94"/>
        </w:numPr>
        <w:spacing w:before="120" w:after="0"/>
        <w:rPr>
          <w:b/>
        </w:rPr>
      </w:pPr>
      <w:r w:rsidRPr="00940B6B">
        <w:rPr>
          <w:b/>
        </w:rPr>
        <w:t>Coverages</w:t>
      </w:r>
    </w:p>
    <w:p w14:paraId="6907C87A" w14:textId="5DC6144D" w:rsidR="00FC0204" w:rsidRDefault="00340F31" w:rsidP="002B30E8">
      <w:pPr>
        <w:pStyle w:val="BodyText"/>
        <w:ind w:left="720"/>
      </w:pPr>
      <w:r>
        <w:t>RPL’s are similar to previously discussed OCP policies but are broadened to cover the railroad’s acts or omissions resulting in damages, as opposed to the OCP which limits coverage to vicarious liability of those as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3B0DA7">
      <w:pPr>
        <w:pStyle w:val="BodyText"/>
        <w:numPr>
          <w:ilvl w:val="0"/>
          <w:numId w:val="94"/>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clearly-applied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r w:rsidR="00FC46F5" w:rsidRPr="00940B6B">
        <w:rPr>
          <w:i/>
        </w:rPr>
        <w:t>Katsoff v. Lucertini,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3B0DA7">
      <w:pPr>
        <w:pStyle w:val="BodyText"/>
        <w:numPr>
          <w:ilvl w:val="0"/>
          <w:numId w:val="94"/>
        </w:numPr>
        <w:spacing w:before="120" w:after="0"/>
        <w:rPr>
          <w:b/>
        </w:rPr>
      </w:pPr>
      <w:r w:rsidRPr="00940B6B">
        <w:rPr>
          <w:b/>
        </w:rPr>
        <w:t>Limits</w:t>
      </w:r>
    </w:p>
    <w:p w14:paraId="328AB2D9" w14:textId="1D69658E" w:rsidR="00B37ADC"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DA096AD" w14:textId="33706AC0" w:rsidR="00340F31" w:rsidRPr="00940B6B" w:rsidRDefault="004C13E7" w:rsidP="003B0DA7">
      <w:pPr>
        <w:pStyle w:val="BodyText"/>
        <w:numPr>
          <w:ilvl w:val="0"/>
          <w:numId w:val="94"/>
        </w:numPr>
        <w:spacing w:before="120" w:after="0"/>
        <w:rPr>
          <w:b/>
        </w:rPr>
      </w:pPr>
      <w:r>
        <w:rPr>
          <w:b/>
        </w:rPr>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3F8117F2" w:rsidR="004D565E" w:rsidRPr="001B7151" w:rsidRDefault="004D565E" w:rsidP="001B7151">
      <w:pPr>
        <w:pStyle w:val="BodyText"/>
        <w:rPr>
          <w:u w:val="single"/>
        </w:rPr>
      </w:pPr>
      <w:r w:rsidRPr="001B7151">
        <w:lastRenderedPageBreak/>
        <w:t xml:space="preserve">Contractors looking for a Railroad Protective Liability market can quickly and easily access one at </w:t>
      </w:r>
      <w:hyperlink r:id="rId38"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9"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40"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3B0DA7">
      <w:pPr>
        <w:pStyle w:val="BodyText"/>
        <w:numPr>
          <w:ilvl w:val="0"/>
          <w:numId w:val="94"/>
        </w:numPr>
        <w:spacing w:before="120" w:after="0"/>
        <w:rPr>
          <w:b/>
        </w:rPr>
      </w:pPr>
      <w:r w:rsidRPr="00940B6B">
        <w:rPr>
          <w:b/>
        </w:rPr>
        <w:t>ISO Forms</w:t>
      </w:r>
    </w:p>
    <w:p w14:paraId="6603FB49" w14:textId="6612E513"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F95061">
        <w:t>,</w:t>
      </w:r>
      <w:r w:rsidR="004D565E">
        <w:t xml:space="preserve"> </w:t>
      </w:r>
      <w:r w:rsidR="004C13E7">
        <w:t>and CG 24 27</w:t>
      </w:r>
      <w:r w:rsidR="006966E2">
        <w:t>.</w:t>
      </w:r>
    </w:p>
    <w:p w14:paraId="0888DD16" w14:textId="76565989" w:rsidR="00FC0204" w:rsidRDefault="004C13E7" w:rsidP="003B0DA7">
      <w:pPr>
        <w:pStyle w:val="BodyText"/>
        <w:keepNext/>
        <w:numPr>
          <w:ilvl w:val="1"/>
          <w:numId w:val="94"/>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railroad related projects. </w:t>
      </w:r>
    </w:p>
    <w:p w14:paraId="5AC11408" w14:textId="37AB9349" w:rsidR="00FC0204" w:rsidRDefault="00FC0204" w:rsidP="003B0DA7">
      <w:pPr>
        <w:pStyle w:val="BodyText"/>
        <w:numPr>
          <w:ilvl w:val="1"/>
          <w:numId w:val="94"/>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3B0DA7">
      <w:pPr>
        <w:pStyle w:val="BodyText"/>
        <w:numPr>
          <w:ilvl w:val="1"/>
          <w:numId w:val="94"/>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endorsement was referenced above. Your Entity will want to be as thorough as possible when describing the scheduled railroad project and designated job site, because default interpretation will rely solely on your policy’s declarations page.</w:t>
      </w:r>
    </w:p>
    <w:p w14:paraId="0F0A1D50" w14:textId="7A77572C" w:rsidR="00344D8F" w:rsidRDefault="00FC0204" w:rsidP="003B0DA7">
      <w:pPr>
        <w:pStyle w:val="BodyText"/>
        <w:numPr>
          <w:ilvl w:val="1"/>
          <w:numId w:val="94"/>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41"/>
          <w:pgSz w:w="12240" w:h="15840" w:code="1"/>
          <w:pgMar w:top="1530" w:right="1440" w:bottom="1440" w:left="1800" w:header="720" w:footer="720" w:gutter="0"/>
          <w:paperSrc w:first="15"/>
          <w:cols w:space="720"/>
          <w:titlePg/>
          <w:rtlGutter/>
          <w:docGrid w:linePitch="326"/>
        </w:sectPr>
      </w:pPr>
      <w:bookmarkStart w:id="189" w:name="_Exhibit_5:_"/>
      <w:bookmarkEnd w:id="189"/>
    </w:p>
    <w:p w14:paraId="15B1A8B6" w14:textId="2B0C56F2" w:rsidR="00C71E6F" w:rsidRPr="004B1EC3" w:rsidRDefault="00C71E6F" w:rsidP="00280E92">
      <w:pPr>
        <w:pStyle w:val="Heading2"/>
        <w:rPr>
          <w:color w:val="1F497D" w:themeColor="text2"/>
          <w:u w:val="single"/>
        </w:rPr>
      </w:pPr>
      <w:bookmarkStart w:id="190" w:name="_Exhibit_5:__1"/>
      <w:bookmarkStart w:id="191" w:name="_Toc285119639"/>
      <w:bookmarkStart w:id="192" w:name="_Toc285119768"/>
      <w:bookmarkStart w:id="193" w:name="_Toc474481723"/>
      <w:bookmarkStart w:id="194" w:name="_Toc190078143"/>
      <w:bookmarkEnd w:id="190"/>
      <w:r w:rsidRPr="004B1EC3">
        <w:rPr>
          <w:color w:val="1F497D" w:themeColor="text2"/>
          <w:u w:val="single"/>
        </w:rPr>
        <w:lastRenderedPageBreak/>
        <w:t>Exhibit 5:</w:t>
      </w:r>
      <w:bookmarkEnd w:id="191"/>
      <w:bookmarkEnd w:id="192"/>
      <w:r w:rsidRPr="004B1EC3">
        <w:rPr>
          <w:color w:val="1F497D" w:themeColor="text2"/>
          <w:u w:val="single"/>
        </w:rPr>
        <w:t xml:space="preserve"> </w:t>
      </w:r>
      <w:r w:rsidRPr="004B1EC3">
        <w:rPr>
          <w:color w:val="1F497D" w:themeColor="text2"/>
          <w:u w:val="single"/>
        </w:rPr>
        <w:br/>
        <w:t>Insurance Requirements for Construction Contracts</w:t>
      </w:r>
      <w:bookmarkStart w:id="195" w:name="Exhibit_5"/>
      <w:bookmarkEnd w:id="193"/>
      <w:bookmarkEnd w:id="194"/>
    </w:p>
    <w:bookmarkEnd w:id="195"/>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3B0DA7">
      <w:pPr>
        <w:pStyle w:val="ListNumber"/>
        <w:numPr>
          <w:ilvl w:val="0"/>
          <w:numId w:val="38"/>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3B0DA7">
      <w:pPr>
        <w:numPr>
          <w:ilvl w:val="0"/>
          <w:numId w:val="38"/>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3B0DA7">
      <w:pPr>
        <w:numPr>
          <w:ilvl w:val="0"/>
          <w:numId w:val="38"/>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3B0DA7">
      <w:pPr>
        <w:numPr>
          <w:ilvl w:val="0"/>
          <w:numId w:val="38"/>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3B0DA7">
      <w:pPr>
        <w:numPr>
          <w:ilvl w:val="0"/>
          <w:numId w:val="38"/>
        </w:numPr>
        <w:spacing w:after="120"/>
        <w:rPr>
          <w:szCs w:val="24"/>
        </w:rPr>
      </w:pPr>
      <w:r>
        <w:rPr>
          <w:b/>
          <w:szCs w:val="24"/>
        </w:rPr>
        <w:t xml:space="preserve">Surety Bonds </w:t>
      </w:r>
      <w:r>
        <w:rPr>
          <w:szCs w:val="24"/>
        </w:rPr>
        <w:t>as described below.</w:t>
      </w:r>
    </w:p>
    <w:p w14:paraId="18D71B11" w14:textId="4C3BF07A" w:rsidR="00003B34" w:rsidRDefault="00003B34" w:rsidP="003B0DA7">
      <w:pPr>
        <w:numPr>
          <w:ilvl w:val="0"/>
          <w:numId w:val="38"/>
        </w:numPr>
        <w:spacing w:after="120"/>
        <w:rPr>
          <w:szCs w:val="24"/>
        </w:rPr>
      </w:pPr>
      <w:r w:rsidRPr="00AD38F0">
        <w:rPr>
          <w:b/>
          <w:szCs w:val="24"/>
        </w:rPr>
        <w:t>Professional Liability</w:t>
      </w:r>
      <w:r>
        <w:rPr>
          <w:b/>
          <w:szCs w:val="24"/>
        </w:rPr>
        <w:t xml:space="preserve"> </w:t>
      </w:r>
      <w:r w:rsidRPr="00CC6564">
        <w:rPr>
          <w:szCs w:val="24"/>
        </w:rPr>
        <w:t xml:space="preserve">(if Design/Build), with limits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3B0DA7">
      <w:pPr>
        <w:numPr>
          <w:ilvl w:val="0"/>
          <w:numId w:val="38"/>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w:t>
      </w:r>
      <w:r w:rsidRPr="00347DE9">
        <w:rPr>
          <w:color w:val="000000"/>
          <w:szCs w:val="24"/>
        </w:rPr>
        <w:lastRenderedPageBreak/>
        <w:t xml:space="preserve">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3B0DA7">
      <w:pPr>
        <w:numPr>
          <w:ilvl w:val="0"/>
          <w:numId w:val="39"/>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used).</w:t>
      </w:r>
    </w:p>
    <w:p w14:paraId="04107CD6" w14:textId="734FC328" w:rsidR="00003B34" w:rsidRDefault="00003B34" w:rsidP="003B0DA7">
      <w:pPr>
        <w:numPr>
          <w:ilvl w:val="0"/>
          <w:numId w:val="39"/>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3B0DA7">
      <w:pPr>
        <w:numPr>
          <w:ilvl w:val="0"/>
          <w:numId w:val="39"/>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5E890ED1"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 xml:space="preserve">loater shall be obtained that provides for the improvement, remodel, modification, alteration, conversion or adjustment to existing buildings, structures, processes, machinery and equipment.  The Property Installation Floater shall provide property damage coverage for any building, </w:t>
      </w:r>
      <w:r w:rsidRPr="00AD38F0">
        <w:rPr>
          <w:szCs w:val="24"/>
        </w:rPr>
        <w:lastRenderedPageBreak/>
        <w:t>structure, machinery</w:t>
      </w:r>
      <w:r w:rsidR="00F95061">
        <w:rPr>
          <w:szCs w:val="24"/>
        </w:rPr>
        <w:t>,</w:t>
      </w:r>
      <w:r w:rsidRPr="00AD38F0">
        <w:rPr>
          <w:szCs w:val="24"/>
        </w:rPr>
        <w:t xml:space="preserve"> or equipment damaged, impaired,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If at all possibl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3B0DA7">
      <w:pPr>
        <w:numPr>
          <w:ilvl w:val="0"/>
          <w:numId w:val="40"/>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3B0DA7">
      <w:pPr>
        <w:numPr>
          <w:ilvl w:val="0"/>
          <w:numId w:val="40"/>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for at least five (5) years after completion of contract work. </w:t>
      </w:r>
    </w:p>
    <w:p w14:paraId="1CA85A7E" w14:textId="626F625F" w:rsidR="00003B34" w:rsidRPr="00C31647" w:rsidRDefault="00003B34" w:rsidP="003B0DA7">
      <w:pPr>
        <w:numPr>
          <w:ilvl w:val="0"/>
          <w:numId w:val="40"/>
        </w:numPr>
        <w:spacing w:after="120"/>
        <w:rPr>
          <w:szCs w:val="24"/>
        </w:rPr>
      </w:pPr>
      <w:r w:rsidRPr="00C31647">
        <w:rPr>
          <w:szCs w:val="24"/>
        </w:rPr>
        <w:t>If coverage is cance</w:t>
      </w:r>
      <w:r w:rsidR="00687503">
        <w:rPr>
          <w:szCs w:val="24"/>
        </w:rPr>
        <w:t>l</w:t>
      </w:r>
      <w:r w:rsidRPr="00C31647">
        <w:rPr>
          <w:szCs w:val="24"/>
        </w:rPr>
        <w:t xml:space="preserve">led or non-renewed, and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3B0DA7">
      <w:pPr>
        <w:numPr>
          <w:ilvl w:val="0"/>
          <w:numId w:val="40"/>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3B0DA7">
      <w:pPr>
        <w:numPr>
          <w:ilvl w:val="0"/>
          <w:numId w:val="40"/>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0810C1E9" w:rsidR="00CF3F30" w:rsidRPr="00CF3F30" w:rsidRDefault="00CF3F30" w:rsidP="00CF3F30">
      <w:pPr>
        <w:spacing w:after="120"/>
        <w:ind w:left="720"/>
        <w:rPr>
          <w:i/>
          <w:szCs w:val="24"/>
        </w:rPr>
      </w:pPr>
      <w:r w:rsidRPr="00CF3F30">
        <w:rPr>
          <w:i/>
          <w:szCs w:val="24"/>
        </w:rPr>
        <w:t xml:space="preserve">NOTE to Agencies: Please see the section on The Myth of “Following Form” Excess Limits Insurance Policies </w:t>
      </w:r>
      <w:r w:rsidR="00471DAB">
        <w:rPr>
          <w:i/>
          <w:szCs w:val="24"/>
        </w:rPr>
        <w:t xml:space="preserve">in chapter 2 </w:t>
      </w:r>
      <w:r w:rsidRPr="00CF3F30">
        <w:rPr>
          <w:i/>
          <w:szCs w:val="24"/>
        </w:rPr>
        <w:t>for additional explanatory information on this very common Excess policy problem that needs to be verified and corrected.</w:t>
      </w:r>
    </w:p>
    <w:p w14:paraId="6A228D2B" w14:textId="51694708" w:rsidR="00003B34" w:rsidRPr="009F341F" w:rsidRDefault="00003B34" w:rsidP="002F1E69">
      <w:pPr>
        <w:spacing w:before="120"/>
        <w:rPr>
          <w:b/>
          <w:szCs w:val="24"/>
        </w:rPr>
      </w:pPr>
      <w:r w:rsidRPr="00AD38F0">
        <w:rPr>
          <w:b/>
          <w:i/>
          <w:iCs/>
          <w:szCs w:val="24"/>
        </w:rPr>
        <w:t xml:space="preserve">Acceptability of Insurers </w:t>
      </w:r>
    </w:p>
    <w:p w14:paraId="4A8E8FE3" w14:textId="78BC3140" w:rsidR="00003B34" w:rsidRDefault="00003B34" w:rsidP="00106DB9">
      <w:pPr>
        <w:spacing w:after="120"/>
        <w:rPr>
          <w:szCs w:val="24"/>
        </w:rPr>
      </w:pPr>
      <w:r w:rsidRPr="00AD38F0">
        <w:rPr>
          <w:szCs w:val="24"/>
        </w:rPr>
        <w:t>Insurance is to be placed with insurers</w:t>
      </w:r>
      <w:r w:rsidR="00842935" w:rsidRPr="00842935">
        <w:rPr>
          <w:szCs w:val="24"/>
        </w:rPr>
        <w:t xml:space="preserve"> </w:t>
      </w:r>
      <w:r w:rsidR="00842935">
        <w:rPr>
          <w:szCs w:val="24"/>
        </w:rPr>
        <w:t>authorized to conduct business in the state</w:t>
      </w:r>
      <w:r w:rsidRPr="00AD38F0">
        <w:rPr>
          <w:szCs w:val="24"/>
        </w:rPr>
        <w:t xml:space="preserve"> with a current A.M. Best rating of no less than A:</w:t>
      </w:r>
      <w:r>
        <w:rPr>
          <w:szCs w:val="24"/>
        </w:rPr>
        <w:t xml:space="preserve"> </w:t>
      </w:r>
      <w:r w:rsidRPr="00AD38F0">
        <w:rPr>
          <w:szCs w:val="24"/>
        </w:rPr>
        <w:t xml:space="preserve">VII, unless otherwise acceptable to the </w:t>
      </w:r>
      <w:r>
        <w:rPr>
          <w:szCs w:val="24"/>
        </w:rPr>
        <w:t>Entity</w:t>
      </w:r>
      <w:r w:rsidRPr="00AD38F0">
        <w:rPr>
          <w:szCs w:val="24"/>
        </w:rPr>
        <w:t xml:space="preserve">. </w:t>
      </w:r>
    </w:p>
    <w:p w14:paraId="5A32D0C7" w14:textId="77777777" w:rsidR="00003B34" w:rsidRPr="009F341F" w:rsidRDefault="00003B34" w:rsidP="002F1E69">
      <w:pPr>
        <w:spacing w:before="120"/>
        <w:rPr>
          <w:b/>
          <w:szCs w:val="24"/>
        </w:rPr>
      </w:pPr>
      <w:r w:rsidRPr="00AD38F0">
        <w:rPr>
          <w:b/>
          <w:i/>
          <w:iCs/>
          <w:szCs w:val="24"/>
        </w:rPr>
        <w:t xml:space="preserve">Waiver of Subrogation </w:t>
      </w:r>
    </w:p>
    <w:p w14:paraId="6A804FE9" w14:textId="77777777" w:rsidR="00003B34" w:rsidRPr="009F341F" w:rsidRDefault="00003B34" w:rsidP="00106DB9">
      <w:pPr>
        <w:spacing w:after="120"/>
        <w:rPr>
          <w:szCs w:val="24"/>
        </w:rPr>
      </w:pPr>
      <w:r w:rsidRPr="00AD38F0">
        <w:rPr>
          <w:b/>
          <w:szCs w:val="24"/>
        </w:rPr>
        <w:t>Contractor hereby agrees to waive rights of subrogation which any insurer of Contractor may acquire</w:t>
      </w:r>
      <w:r w:rsidRPr="00AD38F0">
        <w:rPr>
          <w:szCs w:val="24"/>
        </w:rPr>
        <w:t xml:space="preserve"> from Contractor by virtue of the payment of any loss. Contractor agrees to obtain any endorsement that may be necessary to affect this waiver of subrogation. </w:t>
      </w:r>
      <w:r w:rsidRPr="00AD38F0">
        <w:rPr>
          <w:b/>
          <w:szCs w:val="24"/>
        </w:rPr>
        <w:t>The Workers’ Compensation policy shall be endorsed with a waiver of subrogation</w:t>
      </w:r>
      <w:r w:rsidRPr="00AD38F0">
        <w:rPr>
          <w:szCs w:val="24"/>
        </w:rPr>
        <w:t xml:space="preserve"> in favor of the </w:t>
      </w:r>
      <w:r>
        <w:rPr>
          <w:szCs w:val="24"/>
        </w:rPr>
        <w:t xml:space="preserve">Entity </w:t>
      </w:r>
      <w:r w:rsidRPr="00AD38F0">
        <w:rPr>
          <w:szCs w:val="24"/>
        </w:rPr>
        <w:t xml:space="preserve">for all work performed by the Contractor, its employees, agents and subcontractors. </w:t>
      </w:r>
    </w:p>
    <w:p w14:paraId="578693E1" w14:textId="77777777" w:rsidR="00003B34" w:rsidRPr="009F341F" w:rsidRDefault="00003B34" w:rsidP="002F1E69">
      <w:pPr>
        <w:spacing w:before="120"/>
        <w:rPr>
          <w:b/>
          <w:szCs w:val="24"/>
        </w:rPr>
      </w:pPr>
      <w:r w:rsidRPr="00AD38F0">
        <w:rPr>
          <w:b/>
          <w:i/>
          <w:iCs/>
          <w:szCs w:val="24"/>
        </w:rPr>
        <w:lastRenderedPageBreak/>
        <w:t xml:space="preserve">Verification of Coverage </w:t>
      </w:r>
    </w:p>
    <w:p w14:paraId="682BC91C" w14:textId="77777777" w:rsidR="00CF3F30" w:rsidRPr="0061324E"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w:t>
      </w:r>
      <w:r w:rsidRPr="0061324E">
        <w:rPr>
          <w:rFonts w:eastAsia="SimSun"/>
          <w:szCs w:val="24"/>
          <w:lang w:eastAsia="zh-CN"/>
        </w:rPr>
        <w:t xml:space="preserve">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bcontractors </w:t>
      </w:r>
    </w:p>
    <w:p w14:paraId="46552DDF" w14:textId="25528088" w:rsidR="00003B34" w:rsidRDefault="00003B34" w:rsidP="00106DB9">
      <w:pPr>
        <w:pStyle w:val="Default"/>
        <w:spacing w:after="120"/>
        <w:jc w:val="both"/>
        <w:rPr>
          <w:rFonts w:ascii="Times New Roman" w:hAnsi="Times New Roman" w:cs="Times New Roman"/>
        </w:rPr>
      </w:pPr>
      <w:r w:rsidRPr="00AD38F0">
        <w:rPr>
          <w:rFonts w:ascii="Times New Roman" w:hAnsi="Times New Roman" w:cs="Times New Roman"/>
        </w:rPr>
        <w:t>Contractor shall require and verify that all subcontractors maintain insurance meeting all requirements stated herein</w:t>
      </w:r>
      <w:r w:rsidRPr="00657BBF">
        <w:rPr>
          <w:rFonts w:ascii="Times New Roman" w:hAnsi="Times New Roman" w:cs="Times New Roman"/>
        </w:rPr>
        <w:t>, and Contractor shall ensure that Entity is an additional insured on insurance required from subcontractors.</w:t>
      </w:r>
      <w:r w:rsidRPr="00AD38F0">
        <w:rPr>
          <w:rFonts w:ascii="Times New Roman" w:hAnsi="Times New Roman" w:cs="Times New Roman"/>
        </w:rPr>
        <w:t xml:space="preserve"> </w:t>
      </w:r>
      <w:r>
        <w:rPr>
          <w:rFonts w:ascii="Times New Roman" w:hAnsi="Times New Roman" w:cs="Times New Roman"/>
        </w:rPr>
        <w:t>For CGL coverage</w:t>
      </w:r>
      <w:r w:rsidR="00687503">
        <w:rPr>
          <w:rFonts w:ascii="Times New Roman" w:hAnsi="Times New Roman" w:cs="Times New Roman"/>
        </w:rPr>
        <w:t>,</w:t>
      </w:r>
      <w:r>
        <w:rPr>
          <w:rFonts w:ascii="Times New Roman" w:hAnsi="Times New Roman" w:cs="Times New Roman"/>
        </w:rPr>
        <w:t xml:space="preserve"> subcontractors shall provide coverage with a form</w:t>
      </w:r>
      <w:r w:rsidR="00803510">
        <w:rPr>
          <w:rFonts w:ascii="Times New Roman" w:hAnsi="Times New Roman" w:cs="Times New Roman"/>
        </w:rPr>
        <w:t xml:space="preserve"> </w:t>
      </w:r>
      <w:r>
        <w:rPr>
          <w:rFonts w:ascii="Times New Roman" w:hAnsi="Times New Roman" w:cs="Times New Roman"/>
        </w:rPr>
        <w:t>at least as broad as CG 20 38 04 13.</w:t>
      </w:r>
    </w:p>
    <w:p w14:paraId="3E45D2B3" w14:textId="1B25C6DF" w:rsidR="00CF3F30" w:rsidRPr="00CD7BCE" w:rsidRDefault="00CF3F30" w:rsidP="00CF3F30">
      <w:r w:rsidRPr="00CD7BCE">
        <w:rPr>
          <w:b/>
          <w:bCs/>
          <w:i/>
          <w:iCs/>
        </w:rPr>
        <w:t xml:space="preserve">Duration of Coverage </w:t>
      </w:r>
    </w:p>
    <w:p w14:paraId="6919A597" w14:textId="67C531BC" w:rsid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4CCD97C8"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rety Bonds </w:t>
      </w:r>
    </w:p>
    <w:p w14:paraId="0644B059" w14:textId="77777777" w:rsidR="00003B34" w:rsidRDefault="00003B34" w:rsidP="00106DB9">
      <w:pPr>
        <w:pStyle w:val="Default"/>
        <w:widowControl/>
        <w:spacing w:after="120"/>
        <w:rPr>
          <w:rFonts w:ascii="Times New Roman" w:hAnsi="Times New Roman" w:cs="Times New Roman"/>
        </w:rPr>
      </w:pPr>
      <w:r w:rsidRPr="00AD38F0">
        <w:rPr>
          <w:rFonts w:ascii="Times New Roman" w:hAnsi="Times New Roman" w:cs="Times New Roman"/>
        </w:rPr>
        <w:t>Contractor shall provide the following Surety Bonds:</w:t>
      </w:r>
    </w:p>
    <w:p w14:paraId="142DEDE6" w14:textId="5CFF819F"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Bid </w:t>
      </w:r>
      <w:r w:rsidR="00687503">
        <w:rPr>
          <w:rFonts w:ascii="Times New Roman" w:hAnsi="Times New Roman" w:cs="Times New Roman"/>
        </w:rPr>
        <w:t>B</w:t>
      </w:r>
      <w:r>
        <w:rPr>
          <w:rFonts w:ascii="Times New Roman" w:hAnsi="Times New Roman" w:cs="Times New Roman"/>
        </w:rPr>
        <w:t>ond</w:t>
      </w:r>
    </w:p>
    <w:p w14:paraId="410C406F" w14:textId="511C9384"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Performance </w:t>
      </w:r>
      <w:r w:rsidR="00687503">
        <w:rPr>
          <w:rFonts w:ascii="Times New Roman" w:hAnsi="Times New Roman" w:cs="Times New Roman"/>
        </w:rPr>
        <w:t>B</w:t>
      </w:r>
      <w:r>
        <w:rPr>
          <w:rFonts w:ascii="Times New Roman" w:hAnsi="Times New Roman" w:cs="Times New Roman"/>
        </w:rPr>
        <w:t>ond</w:t>
      </w:r>
    </w:p>
    <w:p w14:paraId="0E10BECA" w14:textId="5054183A"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Payment</w:t>
      </w:r>
      <w:r w:rsidR="00687503">
        <w:rPr>
          <w:rFonts w:ascii="Times New Roman" w:hAnsi="Times New Roman" w:cs="Times New Roman"/>
        </w:rPr>
        <w:t xml:space="preserve"> B</w:t>
      </w:r>
      <w:r>
        <w:rPr>
          <w:rFonts w:ascii="Times New Roman" w:hAnsi="Times New Roman" w:cs="Times New Roman"/>
        </w:rPr>
        <w:t>ond</w:t>
      </w:r>
    </w:p>
    <w:p w14:paraId="33740468" w14:textId="45324AC7" w:rsidR="00003B34" w:rsidRDefault="00003B34" w:rsidP="003B0DA7">
      <w:pPr>
        <w:pStyle w:val="Default"/>
        <w:widowControl/>
        <w:numPr>
          <w:ilvl w:val="0"/>
          <w:numId w:val="41"/>
        </w:numPr>
        <w:spacing w:after="120"/>
        <w:ind w:left="547"/>
        <w:rPr>
          <w:rFonts w:ascii="Times New Roman" w:hAnsi="Times New Roman" w:cs="Times New Roman"/>
        </w:rPr>
      </w:pPr>
      <w:r>
        <w:rPr>
          <w:rFonts w:ascii="Times New Roman" w:hAnsi="Times New Roman" w:cs="Times New Roman"/>
        </w:rPr>
        <w:t xml:space="preserve">Maintenance </w:t>
      </w:r>
      <w:r w:rsidR="00687503">
        <w:rPr>
          <w:rFonts w:ascii="Times New Roman" w:hAnsi="Times New Roman" w:cs="Times New Roman"/>
        </w:rPr>
        <w:t>B</w:t>
      </w:r>
      <w:r>
        <w:rPr>
          <w:rFonts w:ascii="Times New Roman" w:hAnsi="Times New Roman" w:cs="Times New Roman"/>
        </w:rPr>
        <w:t>ond</w:t>
      </w:r>
    </w:p>
    <w:p w14:paraId="04D9C607" w14:textId="77777777" w:rsidR="00003B34" w:rsidRPr="009F33FB" w:rsidRDefault="00003B34" w:rsidP="00106DB9">
      <w:pPr>
        <w:pStyle w:val="ListNumber"/>
        <w:rPr>
          <w:szCs w:val="24"/>
        </w:rPr>
      </w:pPr>
      <w:r w:rsidRPr="00AD38F0">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9F341F" w:rsidRDefault="00003B34" w:rsidP="002F1E69">
      <w:pPr>
        <w:keepNext/>
        <w:spacing w:before="120"/>
        <w:rPr>
          <w:b/>
          <w:i/>
          <w:szCs w:val="24"/>
        </w:rPr>
      </w:pPr>
      <w:r w:rsidRPr="00AD38F0">
        <w:rPr>
          <w:b/>
          <w:i/>
          <w:szCs w:val="24"/>
        </w:rPr>
        <w:t>Special Risks or Circumstances</w:t>
      </w:r>
    </w:p>
    <w:p w14:paraId="49F044E7" w14:textId="77777777" w:rsidR="00003B34" w:rsidRPr="009F341F" w:rsidRDefault="00003B34" w:rsidP="00106DB9">
      <w:pPr>
        <w:spacing w:after="120"/>
        <w:rPr>
          <w:szCs w:val="24"/>
        </w:rPr>
      </w:pPr>
      <w:r>
        <w:rPr>
          <w:szCs w:val="24"/>
        </w:rPr>
        <w:t xml:space="preserve">Entity </w:t>
      </w:r>
      <w:r w:rsidRPr="00AD38F0">
        <w:rPr>
          <w:szCs w:val="24"/>
        </w:rPr>
        <w:t xml:space="preserve">reserves the right to modify these requirements, including limits, based on the nature of the risk, prior experience, insurer, coverage, or other circumstances.    </w:t>
      </w:r>
    </w:p>
    <w:p w14:paraId="2190259D" w14:textId="77777777" w:rsidR="00003B34" w:rsidRDefault="00003B34" w:rsidP="00106DB9">
      <w:pPr>
        <w:spacing w:after="120"/>
        <w:rPr>
          <w:szCs w:val="24"/>
        </w:rPr>
      </w:pPr>
      <w:bookmarkStart w:id="196" w:name="_Exhibit_6:_Insurance"/>
      <w:bookmarkEnd w:id="196"/>
      <w:r>
        <w:br w:type="page"/>
      </w:r>
    </w:p>
    <w:p w14:paraId="31FFCDC1" w14:textId="3053441F" w:rsidR="00C71E6F" w:rsidRPr="004B1EC3" w:rsidRDefault="00C71E6F" w:rsidP="00E01C2C">
      <w:pPr>
        <w:pStyle w:val="Heading2"/>
        <w:rPr>
          <w:rFonts w:ascii="Times New Roman" w:hAnsi="Times New Roman"/>
          <w:color w:val="1F497D" w:themeColor="text2"/>
          <w:szCs w:val="24"/>
          <w:u w:val="single"/>
        </w:rPr>
      </w:pPr>
      <w:bookmarkStart w:id="197" w:name="_Minimum_Scope_and_3"/>
      <w:bookmarkStart w:id="198" w:name="_Exhibit_6:_"/>
      <w:bookmarkStart w:id="199" w:name="_Toc285119640"/>
      <w:bookmarkStart w:id="200" w:name="_Toc285119769"/>
      <w:bookmarkStart w:id="201" w:name="_Toc474481724"/>
      <w:bookmarkStart w:id="202" w:name="_Toc190078144"/>
      <w:bookmarkEnd w:id="197"/>
      <w:bookmarkEnd w:id="198"/>
      <w:r w:rsidRPr="004B1EC3">
        <w:rPr>
          <w:color w:val="1F497D" w:themeColor="text2"/>
          <w:u w:val="single"/>
        </w:rPr>
        <w:lastRenderedPageBreak/>
        <w:t>Exhibit 6</w:t>
      </w:r>
      <w:bookmarkEnd w:id="199"/>
      <w:bookmarkEnd w:id="200"/>
      <w:r w:rsidR="00444242"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szCs w:val="24"/>
          <w:u w:val="single"/>
        </w:rPr>
        <w:t>Insurance Requirements for Environmental Contractors and/or Consultants</w:t>
      </w:r>
      <w:bookmarkStart w:id="203" w:name="Exhibit_6"/>
      <w:bookmarkEnd w:id="201"/>
      <w:bookmarkEnd w:id="202"/>
    </w:p>
    <w:bookmarkEnd w:id="203"/>
    <w:p w14:paraId="3D853729" w14:textId="77777777" w:rsidR="00C71E6F" w:rsidRDefault="00C71E6F" w:rsidP="00106DB9">
      <w:pPr>
        <w:pStyle w:val="BodyText"/>
        <w:rPr>
          <w:szCs w:val="24"/>
        </w:rPr>
      </w:pPr>
      <w:r w:rsidRPr="00AD38F0">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w:t>
      </w:r>
      <w:r>
        <w:rPr>
          <w:szCs w:val="24"/>
        </w:rPr>
        <w:t>,</w:t>
      </w:r>
      <w:r w:rsidRPr="00AD38F0">
        <w:rPr>
          <w:szCs w:val="24"/>
        </w:rPr>
        <w:t xml:space="preserve"> or subcontractors. With respect to General Liability, Errors &amp; Omissions, Contractors Pollution Liability</w:t>
      </w:r>
      <w:r>
        <w:rPr>
          <w:szCs w:val="24"/>
        </w:rPr>
        <w:t>,</w:t>
      </w:r>
      <w:r w:rsidRPr="00AD38F0">
        <w:rPr>
          <w:szCs w:val="24"/>
        </w:rPr>
        <w:t xml:space="preserve"> and/or Asbestos Pollution Liability, coverage should be maintained for a minimum of five (5) years after contract completion.</w:t>
      </w:r>
    </w:p>
    <w:p w14:paraId="3AA1F5C3" w14:textId="77777777" w:rsidR="00003B34" w:rsidRPr="00003B34" w:rsidRDefault="00003B34" w:rsidP="00106DB9">
      <w:pPr>
        <w:spacing w:after="120"/>
        <w:rPr>
          <w:b/>
          <w:caps/>
        </w:rPr>
      </w:pPr>
      <w:r w:rsidRPr="00003B34">
        <w:rPr>
          <w:b/>
          <w:caps/>
        </w:rPr>
        <w:t xml:space="preserve">Minimum Scope and limit of Insurance </w:t>
      </w:r>
    </w:p>
    <w:p w14:paraId="725E19D2" w14:textId="77777777" w:rsidR="00003B34" w:rsidRPr="00C8793B" w:rsidRDefault="00003B34" w:rsidP="00106DB9">
      <w:pPr>
        <w:pStyle w:val="BodyText"/>
        <w:rPr>
          <w:szCs w:val="24"/>
        </w:rPr>
      </w:pPr>
      <w:r w:rsidRPr="00AD38F0">
        <w:rPr>
          <w:szCs w:val="24"/>
        </w:rPr>
        <w:t>Coverage shall be at least as broad as:</w:t>
      </w:r>
    </w:p>
    <w:p w14:paraId="1F118148" w14:textId="77777777" w:rsidR="00003B34" w:rsidRPr="008A5F15" w:rsidRDefault="00003B34" w:rsidP="00106DB9">
      <w:pPr>
        <w:pStyle w:val="ListNumber"/>
        <w:numPr>
          <w:ilvl w:val="0"/>
          <w:numId w:val="10"/>
        </w:numPr>
        <w:autoSpaceDE w:val="0"/>
        <w:autoSpaceDN w:val="0"/>
        <w:adjustRightInd w:val="0"/>
        <w:rPr>
          <w:b/>
          <w:szCs w:val="24"/>
        </w:rPr>
      </w:pPr>
      <w:r w:rsidRPr="008A5F15">
        <w:rPr>
          <w:b/>
          <w:szCs w:val="24"/>
        </w:rPr>
        <w:t>Commercial General Liability</w:t>
      </w:r>
      <w:r w:rsidRPr="008A5F15">
        <w:rPr>
          <w:szCs w:val="24"/>
        </w:rPr>
        <w:t xml:space="preserve"> (CGL):  Insurance Services Offic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 xml:space="preserve">$2,000,000 </w:t>
      </w:r>
      <w:r w:rsidRPr="008A5F15">
        <w:rPr>
          <w:szCs w:val="24"/>
        </w:rPr>
        <w:t xml:space="preserve">per occurrence. If a general aggregate limit applies, either the general aggregate limit shall apply separately </w:t>
      </w:r>
      <w:r>
        <w:rPr>
          <w:szCs w:val="24"/>
        </w:rPr>
        <w:t xml:space="preserve">to this project/location </w:t>
      </w:r>
      <w:r w:rsidRPr="00D5430F">
        <w:rPr>
          <w:bCs/>
          <w:color w:val="000000" w:themeColor="text1"/>
          <w:szCs w:val="24"/>
        </w:rPr>
        <w:t>(ISO CG 25 03 or 25 04)</w:t>
      </w:r>
      <w:r w:rsidRPr="00D5430F">
        <w:rPr>
          <w:color w:val="000000" w:themeColor="text1"/>
          <w:szCs w:val="24"/>
        </w:rPr>
        <w:t xml:space="preserve"> </w:t>
      </w:r>
      <w:r w:rsidRPr="008A5F15">
        <w:rPr>
          <w:szCs w:val="24"/>
        </w:rPr>
        <w:t xml:space="preserve">or the general aggregate limit shall be twice the required occurrence limit.  </w:t>
      </w:r>
    </w:p>
    <w:p w14:paraId="7D996186" w14:textId="77777777" w:rsidR="00003B34" w:rsidRPr="00C8793B" w:rsidRDefault="00003B34" w:rsidP="00106DB9">
      <w:pPr>
        <w:pStyle w:val="ListNumber"/>
        <w:numPr>
          <w:ilvl w:val="0"/>
          <w:numId w:val="10"/>
        </w:numPr>
        <w:autoSpaceDE w:val="0"/>
        <w:autoSpaceDN w:val="0"/>
        <w:adjustRightInd w:val="0"/>
        <w:rPr>
          <w:szCs w:val="24"/>
        </w:rPr>
      </w:pPr>
      <w:r w:rsidRPr="00AD38F0">
        <w:rPr>
          <w:b/>
          <w:szCs w:val="24"/>
        </w:rPr>
        <w:t xml:space="preserve">Automobile Liability:  </w:t>
      </w:r>
      <w:r w:rsidRPr="00AD38F0">
        <w:rPr>
          <w:szCs w:val="24"/>
        </w:rPr>
        <w:t xml:space="preserve">Insurance Services Office Form Number CA 0001 covering any auto (Code 1), or if Contractor has no owned autos, hired (Code 8) and non-owned (Code 9) autos, with limit no less than </w:t>
      </w:r>
      <w:r w:rsidRPr="00AD38F0">
        <w:rPr>
          <w:b/>
          <w:szCs w:val="24"/>
        </w:rPr>
        <w:t xml:space="preserve">$1,000,000 </w:t>
      </w:r>
      <w:r w:rsidRPr="00AD38F0">
        <w:rPr>
          <w:szCs w:val="24"/>
        </w:rPr>
        <w:t>per accident for bodily injury and property damage.</w:t>
      </w:r>
    </w:p>
    <w:p w14:paraId="003F3EA1" w14:textId="77777777" w:rsidR="003A5165" w:rsidRDefault="00003B34" w:rsidP="00106DB9">
      <w:pPr>
        <w:pStyle w:val="ListNumber"/>
        <w:numPr>
          <w:ilvl w:val="0"/>
          <w:numId w:val="10"/>
        </w:numPr>
        <w:autoSpaceDE w:val="0"/>
        <w:autoSpaceDN w:val="0"/>
        <w:adjustRightInd w:val="0"/>
        <w:rPr>
          <w:szCs w:val="24"/>
        </w:rPr>
      </w:pPr>
      <w:r w:rsidRPr="003A5165">
        <w:rPr>
          <w:b/>
          <w:szCs w:val="24"/>
        </w:rPr>
        <w:t>Workers’ Compensation</w:t>
      </w:r>
      <w:r w:rsidRPr="003A5165">
        <w:rPr>
          <w:szCs w:val="24"/>
        </w:rPr>
        <w:t xml:space="preserve"> insurance as required by the State of California, with Statutory Limits, and Employer’s Liability Insurance with limit of no less than </w:t>
      </w:r>
      <w:r w:rsidRPr="00D71C3D">
        <w:rPr>
          <w:b/>
          <w:szCs w:val="24"/>
        </w:rPr>
        <w:t>$1,000,000</w:t>
      </w:r>
      <w:r w:rsidRPr="003A5165">
        <w:rPr>
          <w:szCs w:val="24"/>
        </w:rPr>
        <w:t xml:space="preserve"> per accident for bodily injury or disease.</w:t>
      </w:r>
      <w:r w:rsidR="003A5165" w:rsidRPr="003A5165">
        <w:rPr>
          <w:szCs w:val="24"/>
        </w:rPr>
        <w:t xml:space="preserve"> </w:t>
      </w:r>
    </w:p>
    <w:p w14:paraId="15525E2A" w14:textId="6930D3CE" w:rsidR="00003B34" w:rsidRPr="003A5165" w:rsidRDefault="00003B34" w:rsidP="00106DB9">
      <w:pPr>
        <w:pStyle w:val="ListNumber"/>
        <w:numPr>
          <w:ilvl w:val="0"/>
          <w:numId w:val="10"/>
        </w:numPr>
        <w:autoSpaceDE w:val="0"/>
        <w:autoSpaceDN w:val="0"/>
        <w:adjustRightInd w:val="0"/>
        <w:rPr>
          <w:szCs w:val="24"/>
        </w:rPr>
      </w:pPr>
      <w:r w:rsidRPr="003A5165">
        <w:rPr>
          <w:b/>
          <w:szCs w:val="24"/>
        </w:rPr>
        <w:t>Contractors Pollution Liability and/or Asbestos Pollution Liability and/or Errors &amp; Omissions</w:t>
      </w:r>
      <w:r w:rsidRPr="003A5165">
        <w:rPr>
          <w:szCs w:val="24"/>
        </w:rPr>
        <w:t xml:space="preserve"> applicable to the work being performed, with a limit no less than </w:t>
      </w:r>
      <w:r w:rsidRPr="00D71C3D">
        <w:rPr>
          <w:b/>
          <w:szCs w:val="24"/>
        </w:rPr>
        <w:t>$</w:t>
      </w:r>
      <w:r w:rsidR="00951F7D" w:rsidRPr="00D71C3D">
        <w:rPr>
          <w:b/>
          <w:szCs w:val="24"/>
        </w:rPr>
        <w:t>2</w:t>
      </w:r>
      <w:r w:rsidRPr="00D71C3D">
        <w:rPr>
          <w:b/>
          <w:szCs w:val="24"/>
        </w:rPr>
        <w:t xml:space="preserve">,000,000 </w:t>
      </w:r>
      <w:r w:rsidRPr="003A5165">
        <w:rPr>
          <w:szCs w:val="24"/>
        </w:rPr>
        <w:t xml:space="preserve">per claim or occurrence and </w:t>
      </w:r>
      <w:r w:rsidRPr="00D71C3D">
        <w:rPr>
          <w:b/>
          <w:szCs w:val="24"/>
        </w:rPr>
        <w:t>$2,000,000</w:t>
      </w:r>
      <w:r w:rsidRPr="003A5165">
        <w:rPr>
          <w:szCs w:val="24"/>
        </w:rPr>
        <w:t xml:space="preserve"> aggregate per policy period of one year.</w:t>
      </w:r>
    </w:p>
    <w:p w14:paraId="19E687CE"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5129A2A5"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45516BC2" w14:textId="77777777"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w:t>
      </w:r>
      <w:r w:rsidRPr="00374FF9">
        <w:rPr>
          <w:szCs w:val="24"/>
        </w:rPr>
        <w:lastRenderedPageBreak/>
        <w:t xml:space="preserve">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Default="00CF3F30" w:rsidP="00CF3F30">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2F1E69" w:rsidRDefault="00003B34" w:rsidP="00106DB9">
      <w:pPr>
        <w:keepNext/>
        <w:spacing w:after="120"/>
        <w:rPr>
          <w:b/>
        </w:rPr>
      </w:pPr>
      <w:r w:rsidRPr="002F1E69">
        <w:rPr>
          <w:b/>
        </w:rPr>
        <w:t>Other Insurance Provisions</w:t>
      </w:r>
    </w:p>
    <w:p w14:paraId="14CE4CBA" w14:textId="77777777" w:rsidR="00003B34" w:rsidRDefault="00003B34" w:rsidP="003B0DA7">
      <w:pPr>
        <w:pStyle w:val="OutlineAlpha1"/>
        <w:numPr>
          <w:ilvl w:val="0"/>
          <w:numId w:val="42"/>
        </w:numPr>
        <w:spacing w:before="0" w:after="120"/>
        <w:ind w:left="360"/>
        <w:rPr>
          <w:szCs w:val="24"/>
        </w:rPr>
      </w:pPr>
      <w:r w:rsidRPr="00AD38F0">
        <w:rPr>
          <w:szCs w:val="24"/>
        </w:rPr>
        <w:t>The General Liability, Automobile Liability, Contractors Pollution Liability</w:t>
      </w:r>
      <w:r>
        <w:rPr>
          <w:szCs w:val="24"/>
        </w:rPr>
        <w:t>,</w:t>
      </w:r>
      <w:r w:rsidRPr="00AD38F0">
        <w:rPr>
          <w:szCs w:val="24"/>
        </w:rPr>
        <w:t xml:space="preserve"> and/or Asbestos</w:t>
      </w:r>
      <w:r>
        <w:rPr>
          <w:szCs w:val="24"/>
        </w:rPr>
        <w:t xml:space="preserve"> </w:t>
      </w:r>
      <w:r w:rsidRPr="00AD38F0">
        <w:rPr>
          <w:szCs w:val="24"/>
        </w:rPr>
        <w:t>Pollution policies are to contain, or be endorsed to contain, the following provisions:</w:t>
      </w:r>
    </w:p>
    <w:p w14:paraId="4962290D" w14:textId="77777777" w:rsidR="00003B34" w:rsidRDefault="00003B34" w:rsidP="003B0DA7">
      <w:pPr>
        <w:pStyle w:val="OutlineAlpha2"/>
        <w:numPr>
          <w:ilvl w:val="0"/>
          <w:numId w:val="95"/>
        </w:numPr>
        <w:spacing w:after="120"/>
        <w:rPr>
          <w:szCs w:val="24"/>
        </w:rPr>
      </w:pPr>
      <w:r w:rsidRPr="00E01C2C">
        <w:rPr>
          <w:b/>
          <w:szCs w:val="24"/>
        </w:rPr>
        <w:t>The Entity, its officers, officials, employees, and volunteers are to be covered as additional insureds</w:t>
      </w:r>
      <w:r w:rsidRPr="00AD38F0">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w:t>
      </w:r>
      <w:r>
        <w:rPr>
          <w:szCs w:val="24"/>
        </w:rPr>
        <w:t xml:space="preserve">CG </w:t>
      </w:r>
      <w:r w:rsidRPr="00AD38F0">
        <w:rPr>
          <w:szCs w:val="24"/>
        </w:rPr>
        <w:t xml:space="preserve">11 85 or </w:t>
      </w:r>
      <w:r w:rsidRPr="007B5EF0">
        <w:rPr>
          <w:b/>
          <w:bCs/>
          <w:szCs w:val="24"/>
        </w:rPr>
        <w:t>both</w:t>
      </w:r>
      <w:r w:rsidRPr="00AD38F0">
        <w:rPr>
          <w:szCs w:val="24"/>
        </w:rPr>
        <w:t xml:space="preserve"> CG 20 10</w:t>
      </w:r>
      <w:r>
        <w:rPr>
          <w:szCs w:val="24"/>
        </w:rPr>
        <w:t xml:space="preserve">, </w:t>
      </w:r>
      <w:r w:rsidRPr="00191697">
        <w:rPr>
          <w:bCs/>
          <w:color w:val="000000" w:themeColor="text1"/>
          <w:szCs w:val="24"/>
        </w:rPr>
        <w:t>CG 20 26, CG 20 33, or CG 20 38</w:t>
      </w:r>
      <w:r>
        <w:rPr>
          <w:szCs w:val="24"/>
        </w:rPr>
        <w:t>;</w:t>
      </w:r>
      <w:r w:rsidRPr="00AD38F0">
        <w:rPr>
          <w:szCs w:val="24"/>
        </w:rPr>
        <w:t xml:space="preserve"> </w:t>
      </w:r>
      <w:r w:rsidRPr="00191697">
        <w:rPr>
          <w:b/>
          <w:szCs w:val="24"/>
          <w:u w:val="single"/>
        </w:rPr>
        <w:t>and</w:t>
      </w:r>
      <w:r w:rsidRPr="00AD38F0">
        <w:rPr>
          <w:szCs w:val="24"/>
        </w:rPr>
        <w:t xml:space="preserve"> CG 20 37</w:t>
      </w:r>
      <w:r>
        <w:rPr>
          <w:szCs w:val="24"/>
        </w:rPr>
        <w:t xml:space="preserve"> </w:t>
      </w:r>
      <w:r w:rsidRPr="00AD38F0">
        <w:rPr>
          <w:szCs w:val="24"/>
        </w:rPr>
        <w:t>forms if later revisions used).</w:t>
      </w:r>
    </w:p>
    <w:p w14:paraId="55CDBB60" w14:textId="64DC5607" w:rsidR="00003B34" w:rsidRDefault="00003B34" w:rsidP="003B0DA7">
      <w:pPr>
        <w:pStyle w:val="OutlineAlpha2"/>
        <w:numPr>
          <w:ilvl w:val="0"/>
          <w:numId w:val="95"/>
        </w:numPr>
        <w:spacing w:after="120"/>
        <w:rPr>
          <w:szCs w:val="24"/>
        </w:rPr>
      </w:pPr>
      <w:r w:rsidRPr="00C8793B">
        <w:rPr>
          <w:szCs w:val="24"/>
        </w:rPr>
        <w:t xml:space="preserve">For any claims related to this project, </w:t>
      </w:r>
      <w:r w:rsidRPr="00E01C2C">
        <w:rPr>
          <w:b/>
          <w:szCs w:val="24"/>
        </w:rPr>
        <w:t xml:space="preserve">the Contractor’s insurance coverage shall be primary </w:t>
      </w:r>
      <w:r w:rsidR="00CF3F30">
        <w:rPr>
          <w:b/>
          <w:szCs w:val="24"/>
        </w:rPr>
        <w:t xml:space="preserve">and non-contributory </w:t>
      </w:r>
      <w:r w:rsidRPr="00CF3F30">
        <w:rPr>
          <w:szCs w:val="24"/>
        </w:rPr>
        <w:t>insurance</w:t>
      </w:r>
      <w:r>
        <w:rPr>
          <w:b/>
          <w:szCs w:val="24"/>
        </w:rPr>
        <w:t xml:space="preserve"> </w:t>
      </w:r>
      <w:r w:rsidRPr="00191697">
        <w:rPr>
          <w:bCs/>
          <w:color w:val="000000" w:themeColor="text1"/>
          <w:szCs w:val="24"/>
        </w:rPr>
        <w:t>coverage at least as broad as ISO CG 20 01 04 13</w:t>
      </w:r>
      <w:r w:rsidRPr="00191697">
        <w:rPr>
          <w:color w:val="000000" w:themeColor="text1"/>
          <w:szCs w:val="24"/>
        </w:rPr>
        <w:t xml:space="preserve"> </w:t>
      </w:r>
      <w:r w:rsidRPr="00C8793B">
        <w:rPr>
          <w:szCs w:val="24"/>
        </w:rPr>
        <w:t>as respects the Entity, its officers, officials, employees, agents</w:t>
      </w:r>
      <w:r>
        <w:rPr>
          <w:szCs w:val="24"/>
        </w:rPr>
        <w:t>,</w:t>
      </w:r>
      <w:r w:rsidRPr="00C8793B">
        <w:rPr>
          <w:szCs w:val="24"/>
        </w:rPr>
        <w:t xml:space="preserve"> and volunteers. Any insurance or self-insurance maintained by the Entity, its officers, officials, employees, agents</w:t>
      </w:r>
      <w:r>
        <w:rPr>
          <w:szCs w:val="24"/>
        </w:rPr>
        <w:t>,</w:t>
      </w:r>
      <w:r w:rsidRPr="00C8793B">
        <w:rPr>
          <w:szCs w:val="24"/>
        </w:rPr>
        <w:t xml:space="preserve"> or volunteers shall be excess of the Contractor’s insurance and shall not contribute with it.</w:t>
      </w:r>
      <w:r w:rsidR="00CF3F30">
        <w:rPr>
          <w:szCs w:val="24"/>
        </w:rPr>
        <w:t xml:space="preserve"> This requirement shall also apply to any Excess or Umbrella liability policies.</w:t>
      </w:r>
    </w:p>
    <w:p w14:paraId="509A420B" w14:textId="77777777" w:rsidR="00003B34" w:rsidRPr="00E57ABC" w:rsidRDefault="00003B34" w:rsidP="003B0DA7">
      <w:pPr>
        <w:pStyle w:val="OutlineAlpha2"/>
        <w:numPr>
          <w:ilvl w:val="0"/>
          <w:numId w:val="95"/>
        </w:numPr>
        <w:spacing w:before="0" w:after="120"/>
        <w:rPr>
          <w:szCs w:val="24"/>
        </w:rPr>
      </w:pPr>
      <w:r w:rsidRPr="00AD38F0">
        <w:t xml:space="preserve">Each insurance policy required above shall provide </w:t>
      </w:r>
      <w:r w:rsidRPr="00E53475">
        <w:t xml:space="preserve">that </w:t>
      </w:r>
      <w:r w:rsidRPr="006E6F64">
        <w:t xml:space="preserve">coverage shall not be canceled, except </w:t>
      </w:r>
      <w:r>
        <w:t>with notice</w:t>
      </w:r>
      <w:r w:rsidRPr="00AD38F0">
        <w:t xml:space="preserve"> to the Entity.</w:t>
      </w:r>
    </w:p>
    <w:p w14:paraId="48E4769D" w14:textId="77777777" w:rsidR="00003B34" w:rsidRDefault="00003B34" w:rsidP="003B0DA7">
      <w:pPr>
        <w:pStyle w:val="OutlineAlpha1"/>
        <w:numPr>
          <w:ilvl w:val="0"/>
          <w:numId w:val="42"/>
        </w:numPr>
        <w:spacing w:before="0" w:after="120"/>
        <w:ind w:left="360"/>
        <w:rPr>
          <w:szCs w:val="24"/>
        </w:rPr>
      </w:pPr>
      <w:r w:rsidRPr="00AD38F0">
        <w:rPr>
          <w:szCs w:val="24"/>
        </w:rPr>
        <w:t>The Automobile Liability policy shall be endorsed to include Transportation Pollution Liability</w:t>
      </w:r>
      <w:r>
        <w:rPr>
          <w:szCs w:val="24"/>
        </w:rPr>
        <w:t xml:space="preserve"> </w:t>
      </w:r>
      <w:r w:rsidRPr="00AD38F0">
        <w:rPr>
          <w:szCs w:val="24"/>
        </w:rPr>
        <w:t>insurance, covering materials to be transported by Contractor pursuant to the contract. This coverage may also be provided on the Contractors Pollution Liability policy.</w:t>
      </w:r>
    </w:p>
    <w:p w14:paraId="7FA73DF9" w14:textId="77777777" w:rsidR="00003B34" w:rsidRDefault="00003B34" w:rsidP="003B0DA7">
      <w:pPr>
        <w:pStyle w:val="OutlineAlpha1"/>
        <w:numPr>
          <w:ilvl w:val="0"/>
          <w:numId w:val="42"/>
        </w:numPr>
        <w:spacing w:before="0" w:after="120"/>
        <w:ind w:left="360"/>
        <w:rPr>
          <w:szCs w:val="24"/>
        </w:rPr>
      </w:pPr>
      <w:r w:rsidRPr="00AD38F0">
        <w:rPr>
          <w:szCs w:val="24"/>
        </w:rPr>
        <w:t>If General Liability, Contractors Pollution Liability and/or Asbestos Pollution Liability and/or Errors &amp; Omissions coverages are written on a claims-made form:</w:t>
      </w:r>
    </w:p>
    <w:p w14:paraId="4E016A99" w14:textId="69329D72" w:rsidR="00003B34" w:rsidRDefault="00003B34" w:rsidP="003B0DA7">
      <w:pPr>
        <w:pStyle w:val="OutlineAlpha2"/>
        <w:numPr>
          <w:ilvl w:val="0"/>
          <w:numId w:val="43"/>
        </w:numPr>
        <w:spacing w:after="120"/>
        <w:ind w:left="630" w:hanging="270"/>
        <w:rPr>
          <w:szCs w:val="24"/>
        </w:rPr>
      </w:pPr>
      <w:r w:rsidRPr="00AD38F0">
        <w:rPr>
          <w:szCs w:val="24"/>
        </w:rPr>
        <w:t xml:space="preserve">The retroactive date must be </w:t>
      </w:r>
      <w:r w:rsidR="00567EEC" w:rsidRPr="00AD38F0">
        <w:rPr>
          <w:szCs w:val="24"/>
        </w:rPr>
        <w:t>shown and</w:t>
      </w:r>
      <w:r w:rsidRPr="00AD38F0">
        <w:rPr>
          <w:szCs w:val="24"/>
        </w:rPr>
        <w:t xml:space="preserve"> must be before the date of the contract or the beginning of contract work.</w:t>
      </w:r>
    </w:p>
    <w:p w14:paraId="27635436" w14:textId="77777777" w:rsidR="00003B34" w:rsidRDefault="00003B34" w:rsidP="003B0DA7">
      <w:pPr>
        <w:pStyle w:val="OutlineAlpha2"/>
        <w:numPr>
          <w:ilvl w:val="0"/>
          <w:numId w:val="43"/>
        </w:numPr>
        <w:spacing w:before="0" w:after="120"/>
        <w:ind w:left="634" w:hanging="274"/>
        <w:rPr>
          <w:szCs w:val="24"/>
        </w:rPr>
      </w:pPr>
      <w:r w:rsidRPr="00C8793B">
        <w:rPr>
          <w:szCs w:val="24"/>
        </w:rPr>
        <w:t xml:space="preserve">Insurance must be </w:t>
      </w:r>
      <w:proofErr w:type="gramStart"/>
      <w:r w:rsidRPr="00C8793B">
        <w:rPr>
          <w:szCs w:val="24"/>
        </w:rPr>
        <w:t>maintained</w:t>
      </w:r>
      <w:proofErr w:type="gramEnd"/>
      <w:r w:rsidRPr="00C8793B">
        <w:rPr>
          <w:szCs w:val="24"/>
        </w:rPr>
        <w:t xml:space="preserve"> and evidence of insurance must be provided for at least five (5) years after completion of the contract of work.</w:t>
      </w:r>
    </w:p>
    <w:p w14:paraId="28A27349" w14:textId="77777777" w:rsidR="00003B34" w:rsidRDefault="00003B34" w:rsidP="003B0DA7">
      <w:pPr>
        <w:pStyle w:val="OutlineAlpha2"/>
        <w:numPr>
          <w:ilvl w:val="0"/>
          <w:numId w:val="43"/>
        </w:numPr>
        <w:spacing w:before="0" w:after="120"/>
        <w:ind w:left="634" w:hanging="274"/>
        <w:rPr>
          <w:szCs w:val="24"/>
        </w:rPr>
      </w:pPr>
      <w:r w:rsidRPr="00C8793B">
        <w:rPr>
          <w:szCs w:val="24"/>
        </w:rPr>
        <w:lastRenderedPageBreak/>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Default="00003B34" w:rsidP="003B0DA7">
      <w:pPr>
        <w:pStyle w:val="OutlineAlpha2"/>
        <w:numPr>
          <w:ilvl w:val="0"/>
          <w:numId w:val="43"/>
        </w:numPr>
        <w:spacing w:before="0" w:after="120"/>
        <w:ind w:left="634" w:hanging="274"/>
        <w:rPr>
          <w:szCs w:val="24"/>
        </w:rPr>
      </w:pPr>
      <w:r w:rsidRPr="00C8793B">
        <w:rPr>
          <w:szCs w:val="24"/>
        </w:rPr>
        <w:t>A copy of the claims reporting requirements must be submitted to the Entity for review.</w:t>
      </w:r>
    </w:p>
    <w:p w14:paraId="1B6B27E9" w14:textId="19D891F8" w:rsidR="00003B34" w:rsidRPr="00CF3F30" w:rsidRDefault="00003B34" w:rsidP="003B0DA7">
      <w:pPr>
        <w:pStyle w:val="OutlineAlpha2"/>
        <w:numPr>
          <w:ilvl w:val="0"/>
          <w:numId w:val="43"/>
        </w:numPr>
        <w:spacing w:before="0" w:after="120"/>
        <w:ind w:left="634" w:hanging="274"/>
        <w:rPr>
          <w:szCs w:val="24"/>
        </w:rPr>
      </w:pPr>
      <w:r w:rsidRPr="00C8793B">
        <w:rPr>
          <w:szCs w:val="24"/>
        </w:rPr>
        <w:t xml:space="preserve">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w:t>
      </w:r>
      <w:proofErr w:type="gramStart"/>
      <w:r w:rsidRPr="00C8793B">
        <w:rPr>
          <w:szCs w:val="24"/>
        </w:rPr>
        <w:t>exclusion</w:t>
      </w:r>
      <w:proofErr w:type="gramEnd"/>
      <w:r w:rsidRPr="00C8793B">
        <w:rPr>
          <w:szCs w:val="24"/>
        </w:rPr>
        <w:t xml:space="preserve"> and the definition of “Pollution” shall include microbial matter including mold.</w:t>
      </w:r>
      <w:r w:rsidRPr="00966298">
        <w:rPr>
          <w:rFonts w:ascii="Times New Roman Bold" w:hAnsi="Times New Roman Bold"/>
          <w:b/>
          <w:noProof/>
          <w:spacing w:val="-2"/>
          <w:sz w:val="20"/>
        </w:rPr>
        <w:t xml:space="preserve"> </w:t>
      </w:r>
    </w:p>
    <w:p w14:paraId="4DA79599" w14:textId="77777777" w:rsidR="00CF3F30" w:rsidRPr="00B454EA" w:rsidRDefault="00CF3F30" w:rsidP="00CF3F30">
      <w:pPr>
        <w:pStyle w:val="ListParagraph"/>
        <w:ind w:left="0"/>
        <w:rPr>
          <w:b/>
          <w:i/>
        </w:rPr>
      </w:pPr>
      <w:r w:rsidRPr="00B454EA">
        <w:rPr>
          <w:b/>
          <w:i/>
        </w:rPr>
        <w:t>Umbrella or Excess Policy</w:t>
      </w:r>
    </w:p>
    <w:p w14:paraId="3122E02E" w14:textId="77777777" w:rsidR="00CF3F30" w:rsidRPr="00CF3F30" w:rsidRDefault="00CF3F30" w:rsidP="00CF3F30">
      <w:pPr>
        <w:pStyle w:val="ListParagraph"/>
        <w:ind w:left="0"/>
      </w:pPr>
      <w:r w:rsidRPr="00CF3F30">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27ED8F9F" w:rsidR="00CF3F30" w:rsidRPr="00CF3F30" w:rsidRDefault="00CF3F30" w:rsidP="00CF3F30">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78E6D900" w14:textId="5688ACDE" w:rsidR="00003B34" w:rsidRPr="00E57ABC" w:rsidRDefault="00003B34" w:rsidP="0093248E">
      <w:pPr>
        <w:pStyle w:val="OutlineAlpha2"/>
        <w:keepNext/>
        <w:keepLines/>
        <w:numPr>
          <w:ilvl w:val="0"/>
          <w:numId w:val="0"/>
        </w:numPr>
        <w:spacing w:before="120" w:after="0"/>
        <w:rPr>
          <w:b/>
        </w:rPr>
      </w:pPr>
      <w:r w:rsidRPr="00E57ABC">
        <w:rPr>
          <w:b/>
          <w:i/>
        </w:rPr>
        <w:t>Acceptability of Insurers</w:t>
      </w:r>
    </w:p>
    <w:p w14:paraId="4B1FE084" w14:textId="0CF350EA" w:rsidR="00003B34" w:rsidRDefault="00003B34" w:rsidP="00106DB9">
      <w:pPr>
        <w:pStyle w:val="BodyText"/>
        <w:rPr>
          <w:szCs w:val="24"/>
        </w:rPr>
      </w:pPr>
      <w:r w:rsidRPr="00AD38F0">
        <w:rPr>
          <w:szCs w:val="24"/>
        </w:rPr>
        <w:t xml:space="preserve">Insurance is to be placed with insurers </w:t>
      </w:r>
      <w:r w:rsidR="00951F7D">
        <w:rPr>
          <w:szCs w:val="24"/>
        </w:rPr>
        <w:t xml:space="preserve">authorized to conduct business in the state </w:t>
      </w:r>
      <w:r w:rsidRPr="00AD38F0">
        <w:rPr>
          <w:szCs w:val="24"/>
        </w:rPr>
        <w:t xml:space="preserve">with a current A.M. Best rating of no less than A:VII if admitted in the State of California. </w:t>
      </w:r>
    </w:p>
    <w:p w14:paraId="3E061A0C"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0B2211E8" w14:textId="77777777"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4C92804" w14:textId="77777777" w:rsidR="00003B34" w:rsidRPr="00003B34" w:rsidRDefault="00003B34" w:rsidP="0093248E">
      <w:pPr>
        <w:spacing w:before="120"/>
        <w:rPr>
          <w:b/>
          <w:i/>
        </w:rPr>
      </w:pPr>
      <w:r w:rsidRPr="00003B34">
        <w:rPr>
          <w:b/>
          <w:i/>
        </w:rPr>
        <w:t>Waiver of Subrogation</w:t>
      </w:r>
    </w:p>
    <w:p w14:paraId="5410F359" w14:textId="173D0063" w:rsidR="00003B34" w:rsidRPr="00C8793B" w:rsidRDefault="00003B34" w:rsidP="0093248E">
      <w:pPr>
        <w:pStyle w:val="BodyText"/>
        <w:rPr>
          <w:szCs w:val="24"/>
        </w:rPr>
      </w:pPr>
      <w:r w:rsidRPr="00AD38F0">
        <w:rPr>
          <w:szCs w:val="24"/>
        </w:rPr>
        <w:t>Contractor hereby grants to Entity a waiver of subrogation which any insurer may acquire against Entity, its officers, officials, employees</w:t>
      </w:r>
      <w:r>
        <w:rPr>
          <w:szCs w:val="24"/>
        </w:rPr>
        <w:t>,</w:t>
      </w:r>
      <w:r w:rsidRPr="00AD38F0">
        <w:rPr>
          <w:szCs w:val="24"/>
        </w:rPr>
        <w:t xml:space="preserve"> and volunteers, from Contractor by virtue of the payment of any loss. Contractor agrees to obtain any endorsement that may be necessary </w:t>
      </w:r>
      <w:r w:rsidRPr="00AD38F0">
        <w:rPr>
          <w:szCs w:val="24"/>
        </w:rPr>
        <w:lastRenderedPageBreak/>
        <w:t>to affect this waiver of subrogation</w:t>
      </w:r>
      <w:r w:rsidR="006250CA">
        <w:rPr>
          <w:szCs w:val="24"/>
        </w:rPr>
        <w:t>,</w:t>
      </w:r>
      <w:r w:rsidRPr="00AD38F0">
        <w:rPr>
          <w:szCs w:val="24"/>
        </w:rPr>
        <w:t xml:space="preserve"> but this provision applies regardless of whether or not the Entity has received a waiver of subrogation endorsement from the insurer.  </w:t>
      </w:r>
    </w:p>
    <w:p w14:paraId="29548BA1" w14:textId="77777777" w:rsidR="00003B34" w:rsidRDefault="00003B34" w:rsidP="00106DB9">
      <w:pPr>
        <w:pStyle w:val="BodyText"/>
        <w:rPr>
          <w:szCs w:val="24"/>
        </w:rPr>
      </w:pPr>
      <w:r w:rsidRPr="00AD38F0">
        <w:rPr>
          <w:szCs w:val="24"/>
        </w:rPr>
        <w:t>The Workers’ Compensation policy shall be endorsed with a waiver of subrogation in favor of the Entity for all work performed by the Contractor, its employees, agents</w:t>
      </w:r>
      <w:r>
        <w:rPr>
          <w:szCs w:val="24"/>
        </w:rPr>
        <w:t>,</w:t>
      </w:r>
      <w:r w:rsidRPr="00AD38F0">
        <w:rPr>
          <w:szCs w:val="24"/>
        </w:rPr>
        <w:t xml:space="preserve"> and subcontractors.</w:t>
      </w:r>
    </w:p>
    <w:p w14:paraId="2B7D615A" w14:textId="77777777" w:rsidR="00003B34" w:rsidRPr="00003B34" w:rsidRDefault="00003B34" w:rsidP="0093248E">
      <w:pPr>
        <w:spacing w:before="120"/>
        <w:rPr>
          <w:b/>
          <w:i/>
        </w:rPr>
      </w:pPr>
      <w:r w:rsidRPr="00003B34">
        <w:rPr>
          <w:b/>
          <w:i/>
        </w:rPr>
        <w:t>Subcontractors</w:t>
      </w:r>
    </w:p>
    <w:p w14:paraId="040C8693" w14:textId="08042F6E" w:rsidR="00003B34" w:rsidRDefault="00003B34" w:rsidP="00106DB9">
      <w:pPr>
        <w:pStyle w:val="BodyText"/>
      </w:pPr>
      <w:r w:rsidRPr="00AD38F0">
        <w:rPr>
          <w:szCs w:val="24"/>
        </w:rPr>
        <w:t>Contractor shall require and verify that all subcontractors maintain insurance meeting all the requirements stated herein</w:t>
      </w:r>
      <w:r>
        <w:t>, and Contractor shall ensure that Entity is an additional insured on insurance required from subcontractors.</w:t>
      </w:r>
      <w:r w:rsidRPr="00E433CF">
        <w:t xml:space="preserve"> </w:t>
      </w:r>
      <w:r>
        <w:t>For CGL coverage subcontractors shall provide coverage with a format least as broad as CG 20 38 04 13.</w:t>
      </w:r>
    </w:p>
    <w:p w14:paraId="13D1F907" w14:textId="0E48DFD4" w:rsidR="00CF3F30" w:rsidRPr="00CD7BCE" w:rsidRDefault="00CF3F30" w:rsidP="00CF3F30">
      <w:r w:rsidRPr="00CD7BCE">
        <w:rPr>
          <w:b/>
          <w:bCs/>
          <w:i/>
          <w:iCs/>
        </w:rPr>
        <w:t xml:space="preserve">Duration of Coverage </w:t>
      </w:r>
    </w:p>
    <w:p w14:paraId="239C3554" w14:textId="20BD5D4F" w:rsidR="00CF3F30" w:rsidRP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6F9376D0" w14:textId="77777777" w:rsidR="00003B34" w:rsidRDefault="00003B34" w:rsidP="0093248E">
      <w:pPr>
        <w:spacing w:before="120"/>
        <w:rPr>
          <w:szCs w:val="24"/>
        </w:rPr>
      </w:pPr>
      <w:r w:rsidRPr="00AD38F0">
        <w:rPr>
          <w:b/>
          <w:i/>
          <w:szCs w:val="24"/>
        </w:rPr>
        <w:t>Special Risks or Circumstances</w:t>
      </w:r>
    </w:p>
    <w:p w14:paraId="10E355B6" w14:textId="745AB2C2" w:rsidR="00003B34" w:rsidRPr="00C8793B" w:rsidRDefault="00003B34" w:rsidP="00106DB9">
      <w:pPr>
        <w:spacing w:after="120"/>
        <w:rPr>
          <w:szCs w:val="24"/>
        </w:rPr>
      </w:pPr>
      <w:r w:rsidRPr="00AD38F0">
        <w:rPr>
          <w:szCs w:val="24"/>
        </w:rPr>
        <w:t>Entity reserves the right to modify these requirements, including limits, based on the nature of the risk, prior experience, insurer, coverage, or other special circumstances.</w:t>
      </w:r>
    </w:p>
    <w:p w14:paraId="7C5BF005" w14:textId="77777777" w:rsidR="00003B34" w:rsidRDefault="00003B34">
      <w:pPr>
        <w:jc w:val="left"/>
        <w:rPr>
          <w:rFonts w:ascii="Times New Roman Bold" w:hAnsi="Times New Roman Bold"/>
          <w:b/>
          <w:bCs/>
          <w:iCs/>
          <w:sz w:val="28"/>
          <w:szCs w:val="28"/>
          <w:u w:val="single"/>
        </w:rPr>
      </w:pPr>
      <w:bookmarkStart w:id="204" w:name="_Minimum_Scope_and_4"/>
      <w:bookmarkStart w:id="205" w:name="_Toc288746509"/>
      <w:bookmarkStart w:id="206" w:name="_Toc285119641"/>
      <w:bookmarkStart w:id="207" w:name="_Toc285119770"/>
      <w:bookmarkEnd w:id="204"/>
      <w:r>
        <w:rPr>
          <w:u w:val="single"/>
        </w:rPr>
        <w:br w:type="page"/>
      </w:r>
    </w:p>
    <w:p w14:paraId="6E13E5E7" w14:textId="77777777" w:rsidR="00C71E6F" w:rsidRPr="0026299D" w:rsidRDefault="00C71E6F" w:rsidP="0026299D">
      <w:pPr>
        <w:jc w:val="center"/>
        <w:rPr>
          <w:b/>
          <w:sz w:val="28"/>
          <w:szCs w:val="28"/>
        </w:rPr>
      </w:pPr>
      <w:r w:rsidRPr="0026299D">
        <w:rPr>
          <w:b/>
          <w:sz w:val="28"/>
          <w:szCs w:val="28"/>
        </w:rPr>
        <w:lastRenderedPageBreak/>
        <w:t>Sample Forms: Surety Bonds</w:t>
      </w:r>
      <w:bookmarkEnd w:id="205"/>
    </w:p>
    <w:p w14:paraId="0C67B2F3" w14:textId="77777777" w:rsidR="00C71E6F" w:rsidRPr="0026299D" w:rsidRDefault="00C71E6F" w:rsidP="0026299D">
      <w:pPr>
        <w:pStyle w:val="Heading2"/>
        <w:rPr>
          <w:i/>
          <w:sz w:val="24"/>
          <w:szCs w:val="24"/>
        </w:rPr>
      </w:pPr>
      <w:bookmarkStart w:id="208" w:name="_Toc474481725"/>
      <w:bookmarkStart w:id="209" w:name="_Toc190078145"/>
      <w:r w:rsidRPr="0026299D">
        <w:rPr>
          <w:sz w:val="24"/>
          <w:szCs w:val="24"/>
        </w:rPr>
        <w:t>Performance Bond</w:t>
      </w:r>
      <w:bookmarkEnd w:id="206"/>
      <w:bookmarkEnd w:id="207"/>
      <w:bookmarkEnd w:id="208"/>
      <w:bookmarkEnd w:id="209"/>
    </w:p>
    <w:p w14:paraId="0148DAA4" w14:textId="77777777" w:rsidR="00C71E6F" w:rsidRPr="00E144DD" w:rsidRDefault="00C71E6F" w:rsidP="00F21287">
      <w:pPr>
        <w:jc w:val="right"/>
        <w:rPr>
          <w:sz w:val="23"/>
          <w:szCs w:val="23"/>
        </w:rPr>
      </w:pPr>
      <w:r w:rsidRPr="00571989">
        <w:rPr>
          <w:sz w:val="22"/>
          <w:szCs w:val="22"/>
        </w:rPr>
        <w:tab/>
      </w:r>
      <w:r w:rsidRPr="00E144DD">
        <w:rPr>
          <w:sz w:val="23"/>
          <w:szCs w:val="23"/>
        </w:rPr>
        <w:t>BOND NO. ____________</w:t>
      </w:r>
    </w:p>
    <w:p w14:paraId="62F86831" w14:textId="238037B2" w:rsidR="00C71E6F" w:rsidRPr="00E144DD" w:rsidRDefault="00C71E6F" w:rsidP="00F21287">
      <w:pPr>
        <w:jc w:val="right"/>
        <w:rPr>
          <w:sz w:val="23"/>
          <w:szCs w:val="23"/>
        </w:rPr>
      </w:pPr>
      <w:r w:rsidRPr="00E144DD">
        <w:rPr>
          <w:sz w:val="23"/>
          <w:szCs w:val="23"/>
        </w:rPr>
        <w:tab/>
        <w:t>PREMIUM: ____________</w:t>
      </w:r>
    </w:p>
    <w:p w14:paraId="6EC21CDB" w14:textId="77777777" w:rsidR="00C71E6F" w:rsidRPr="00E144DD" w:rsidRDefault="00C71E6F" w:rsidP="00F21287">
      <w:pPr>
        <w:jc w:val="right"/>
        <w:rPr>
          <w:sz w:val="23"/>
          <w:szCs w:val="23"/>
        </w:rPr>
      </w:pPr>
    </w:p>
    <w:p w14:paraId="27D9E8EF" w14:textId="77777777" w:rsidR="00C71E6F" w:rsidRPr="00E144DD" w:rsidRDefault="00C71E6F" w:rsidP="00F21287">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144DD" w:rsidRDefault="00C71E6F" w:rsidP="00F21287">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35EA43E" w14:textId="7861262C" w:rsidR="00C71E6F" w:rsidRPr="00E144DD" w:rsidRDefault="006C3A7A" w:rsidP="00F21287">
      <w:pPr>
        <w:spacing w:after="120"/>
        <w:rPr>
          <w:sz w:val="23"/>
          <w:szCs w:val="23"/>
        </w:rPr>
      </w:pPr>
      <w:r>
        <w:rPr>
          <w:noProof/>
        </w:rPr>
        <mc:AlternateContent>
          <mc:Choice Requires="wps">
            <w:drawing>
              <wp:anchor distT="0" distB="0" distL="114300" distR="114300" simplePos="0" relativeHeight="251564032" behindDoc="1" locked="0" layoutInCell="1" allowOverlap="1" wp14:anchorId="0F85BB40" wp14:editId="3E4501C1">
                <wp:simplePos x="0" y="0"/>
                <wp:positionH relativeFrom="column">
                  <wp:posOffset>104775</wp:posOffset>
                </wp:positionH>
                <wp:positionV relativeFrom="paragraph">
                  <wp:posOffset>394335</wp:posOffset>
                </wp:positionV>
                <wp:extent cx="5495925" cy="1533525"/>
                <wp:effectExtent l="0" t="1524000" r="0" b="1514475"/>
                <wp:wrapNone/>
                <wp:docPr id="327"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5BB40" id="Text Box 327" o:spid="_x0000_s1029" type="#_x0000_t202" style="position:absolute;left:0;text-align:left;margin-left:8.25pt;margin-top:31.05pt;width:432.75pt;height:120.75pt;rotation:-2592759fd;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C2qLwIAAGE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" filled="f" stroked="f">
                <v:textbo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677E80" w:rsidRPr="00E144DD">
        <w:rPr>
          <w:noProof/>
          <w:sz w:val="23"/>
          <w:szCs w:val="23"/>
        </w:rPr>
        <w:t xml:space="preserve"> </w:t>
      </w:r>
    </w:p>
    <w:p w14:paraId="10CFD9EF" w14:textId="77777777" w:rsidR="00C71E6F" w:rsidRPr="00E144DD" w:rsidRDefault="00C71E6F" w:rsidP="00F21287">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10E85F99" w14:textId="77777777" w:rsidR="00C71E6F" w:rsidRPr="00E144DD" w:rsidRDefault="00C71E6F" w:rsidP="00F21287">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144DD" w:rsidRDefault="00C71E6F" w:rsidP="00F21287">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144DD" w:rsidRDefault="00C71E6F" w:rsidP="00F21287">
      <w:pPr>
        <w:rPr>
          <w:sz w:val="23"/>
          <w:szCs w:val="23"/>
        </w:rPr>
      </w:pPr>
      <w:r w:rsidRPr="00E144DD">
        <w:rPr>
          <w:sz w:val="23"/>
          <w:szCs w:val="23"/>
        </w:rPr>
        <w:tab/>
        <w:t>IN WITNESS WHEREOF, this instrument has been duly executed by the principal and surety above named, on</w:t>
      </w:r>
    </w:p>
    <w:p w14:paraId="7BFC7322" w14:textId="77777777" w:rsidR="00C71E6F" w:rsidRPr="00E144DD" w:rsidRDefault="00C71E6F" w:rsidP="00F21287">
      <w:pPr>
        <w:rPr>
          <w:sz w:val="23"/>
          <w:szCs w:val="23"/>
        </w:rPr>
      </w:pPr>
    </w:p>
    <w:p w14:paraId="1ED9DC8F"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26EF2182" w14:textId="77777777" w:rsidR="00C71E6F" w:rsidRPr="00E144DD" w:rsidRDefault="00C71E6F" w:rsidP="00F21287">
      <w:pPr>
        <w:tabs>
          <w:tab w:val="left" w:pos="360"/>
        </w:tabs>
        <w:rPr>
          <w:sz w:val="23"/>
          <w:szCs w:val="23"/>
        </w:rPr>
      </w:pPr>
      <w:r w:rsidRPr="00E144DD">
        <w:rPr>
          <w:sz w:val="23"/>
          <w:szCs w:val="23"/>
        </w:rPr>
        <w:tab/>
        <w:t>PRINCIPAL</w:t>
      </w:r>
    </w:p>
    <w:p w14:paraId="3EE53D9C"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7B796B26" w14:textId="77777777" w:rsidR="00C71E6F" w:rsidRPr="00E144DD" w:rsidRDefault="00C71E6F" w:rsidP="00F21287">
      <w:pPr>
        <w:tabs>
          <w:tab w:val="left" w:pos="360"/>
        </w:tabs>
        <w:rPr>
          <w:sz w:val="23"/>
          <w:szCs w:val="23"/>
        </w:rPr>
      </w:pPr>
      <w:r w:rsidRPr="00E144DD">
        <w:rPr>
          <w:sz w:val="23"/>
          <w:szCs w:val="23"/>
        </w:rPr>
        <w:tab/>
        <w:t>PRINCIPAL</w:t>
      </w:r>
    </w:p>
    <w:p w14:paraId="7C109D11" w14:textId="77777777" w:rsidR="00C71E6F" w:rsidRPr="00E144DD" w:rsidRDefault="00C71E6F" w:rsidP="00F21287">
      <w:pPr>
        <w:tabs>
          <w:tab w:val="left" w:pos="360"/>
        </w:tabs>
        <w:rPr>
          <w:sz w:val="23"/>
          <w:szCs w:val="23"/>
        </w:rPr>
      </w:pPr>
      <w:r w:rsidRPr="00E144DD">
        <w:rPr>
          <w:sz w:val="23"/>
          <w:szCs w:val="23"/>
        </w:rPr>
        <w:t>By: _____________________________________________</w:t>
      </w:r>
    </w:p>
    <w:p w14:paraId="24669694" w14:textId="77777777" w:rsidR="00C71E6F" w:rsidRPr="00E144DD" w:rsidRDefault="00C71E6F" w:rsidP="00F21287">
      <w:pPr>
        <w:tabs>
          <w:tab w:val="left" w:pos="360"/>
        </w:tabs>
        <w:rPr>
          <w:caps/>
          <w:sz w:val="23"/>
          <w:szCs w:val="23"/>
        </w:rPr>
      </w:pPr>
      <w:r w:rsidRPr="00E144DD">
        <w:rPr>
          <w:caps/>
          <w:sz w:val="23"/>
          <w:szCs w:val="23"/>
        </w:rPr>
        <w:tab/>
        <w:t>Attorney-In-Fact</w:t>
      </w:r>
    </w:p>
    <w:p w14:paraId="0EAB79EB" w14:textId="77777777" w:rsidR="00427305" w:rsidRPr="006A7343" w:rsidRDefault="00C71E6F" w:rsidP="00427305">
      <w:pPr>
        <w:pStyle w:val="Heading2"/>
        <w:rPr>
          <w:sz w:val="24"/>
          <w:szCs w:val="24"/>
        </w:rPr>
      </w:pPr>
      <w:r>
        <w:br w:type="page"/>
      </w:r>
      <w:bookmarkStart w:id="210" w:name="_Toc474481726"/>
      <w:bookmarkStart w:id="211" w:name="_Toc190078146"/>
      <w:r w:rsidR="00427305" w:rsidRPr="006A7343">
        <w:rPr>
          <w:sz w:val="24"/>
          <w:szCs w:val="24"/>
        </w:rPr>
        <w:lastRenderedPageBreak/>
        <w:t>Payment (Labor &amp; Materials) Bond</w:t>
      </w:r>
      <w:bookmarkEnd w:id="210"/>
      <w:bookmarkEnd w:id="211"/>
    </w:p>
    <w:p w14:paraId="6370F127" w14:textId="77777777" w:rsidR="00427305" w:rsidRDefault="00427305" w:rsidP="00427305">
      <w:pPr>
        <w:pStyle w:val="Caption"/>
        <w:jc w:val="center"/>
      </w:pPr>
    </w:p>
    <w:p w14:paraId="7EE05BA0" w14:textId="77777777" w:rsidR="00427305" w:rsidRPr="00427305" w:rsidRDefault="00427305" w:rsidP="00427305">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0281000" w14:textId="77777777" w:rsidR="00427305" w:rsidRPr="00427305" w:rsidRDefault="00427305" w:rsidP="00427305"/>
    <w:p w14:paraId="1BFA81AE" w14:textId="77777777" w:rsidR="00427305" w:rsidRDefault="00427305" w:rsidP="00427305">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427305" w:rsidRDefault="00427305" w:rsidP="00427305">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6402FAAC" w14:textId="2D572DD6" w:rsidR="00427305" w:rsidRDefault="006C3A7A" w:rsidP="00427305">
      <w:pPr>
        <w:spacing w:after="240"/>
      </w:pPr>
      <w:r>
        <w:rPr>
          <w:noProof/>
        </w:rPr>
        <mc:AlternateContent>
          <mc:Choice Requires="wps">
            <w:drawing>
              <wp:anchor distT="0" distB="0" distL="114300" distR="114300" simplePos="0" relativeHeight="251656192" behindDoc="1" locked="0" layoutInCell="1" allowOverlap="1" wp14:anchorId="1E7DB769" wp14:editId="08B1F02A">
                <wp:simplePos x="0" y="0"/>
                <wp:positionH relativeFrom="margin">
                  <wp:align>right</wp:align>
                </wp:positionH>
                <wp:positionV relativeFrom="paragraph">
                  <wp:posOffset>359410</wp:posOffset>
                </wp:positionV>
                <wp:extent cx="5495925" cy="1533525"/>
                <wp:effectExtent l="0" t="1524000" r="0" b="1514475"/>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DB769" id="Text Box 326" o:spid="_x0000_s1030" type="#_x0000_t202" style="position:absolute;left:0;text-align:left;margin-left:381.55pt;margin-top:28.3pt;width:432.75pt;height:120.75pt;rotation:-2592759fd;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VDtLw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" filled="f" stroked="f">
                <v:textbo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427305">
        <w:t>.</w:t>
      </w:r>
    </w:p>
    <w:p w14:paraId="61577F5C" w14:textId="77777777" w:rsidR="00865508" w:rsidRDefault="00427305" w:rsidP="00865508">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w:t>
      </w:r>
      <w:r w:rsidRPr="00427305">
        <w:lastRenderedPageBreak/>
        <w:t>shall any extensions of time granted under the provisions of said Contract Documents release either said CONTRACTOR or said Surety, and notice of such alterations or extensions of the Agreement i</w:t>
      </w:r>
      <w:r w:rsidR="00865508">
        <w:t>s hereby waived by said Surety.</w:t>
      </w:r>
    </w:p>
    <w:p w14:paraId="74BDD552" w14:textId="60E880A1" w:rsidR="00427305" w:rsidRPr="00427305" w:rsidRDefault="00427305" w:rsidP="00865508">
      <w:pPr>
        <w:spacing w:after="240"/>
      </w:pPr>
      <w:r w:rsidRPr="00427305">
        <w:t>IN WITNESS WHEREOF, the Principal and the Surety have executed this instrument in duplicate this ________________ day of ________________, 20_____.</w:t>
      </w:r>
    </w:p>
    <w:p w14:paraId="31AD9005" w14:textId="76DDB9AC" w:rsidR="00427305" w:rsidRPr="00427305" w:rsidRDefault="00427305" w:rsidP="00427305"/>
    <w:p w14:paraId="6A7AD293" w14:textId="3998B7E9" w:rsidR="00427305" w:rsidRPr="00427305" w:rsidRDefault="00427305" w:rsidP="00427305"/>
    <w:p w14:paraId="04ED4B8A" w14:textId="3547D78A" w:rsidR="00427305" w:rsidRPr="00427305" w:rsidRDefault="00427305" w:rsidP="00427305">
      <w:r w:rsidRPr="00427305">
        <w:t>_________________________________        __________________________________</w:t>
      </w:r>
    </w:p>
    <w:p w14:paraId="1E77A375" w14:textId="3DA4B627" w:rsidR="00427305" w:rsidRPr="00427305" w:rsidRDefault="00427305" w:rsidP="00427305">
      <w:r w:rsidRPr="00427305">
        <w:t xml:space="preserve">Surety </w:t>
      </w:r>
      <w:r w:rsidRPr="00427305">
        <w:tab/>
      </w:r>
      <w:r w:rsidRPr="00427305">
        <w:tab/>
      </w:r>
      <w:r w:rsidRPr="00427305">
        <w:tab/>
      </w:r>
      <w:r w:rsidRPr="00427305">
        <w:tab/>
      </w:r>
      <w:r w:rsidRPr="00427305">
        <w:tab/>
        <w:t xml:space="preserve">       </w:t>
      </w:r>
      <w:r w:rsidR="003A07B7">
        <w:tab/>
      </w:r>
      <w:r w:rsidR="003A07B7" w:rsidRPr="00427305">
        <w:t xml:space="preserve"> Principal</w:t>
      </w:r>
    </w:p>
    <w:p w14:paraId="6EC68D6D" w14:textId="0B9F218F" w:rsidR="00427305" w:rsidRPr="00427305" w:rsidRDefault="00427305" w:rsidP="00427305">
      <w:r w:rsidRPr="00427305">
        <w:t xml:space="preserve"> </w:t>
      </w:r>
    </w:p>
    <w:p w14:paraId="522C8B34" w14:textId="473BDC85" w:rsidR="00427305" w:rsidRPr="00427305" w:rsidRDefault="006C3A7A" w:rsidP="00427305">
      <w:r>
        <w:rPr>
          <w:noProof/>
        </w:rPr>
        <mc:AlternateContent>
          <mc:Choice Requires="wps">
            <w:drawing>
              <wp:anchor distT="0" distB="0" distL="114300" distR="114300" simplePos="0" relativeHeight="251713536" behindDoc="1" locked="0" layoutInCell="1" allowOverlap="1" wp14:anchorId="02493128" wp14:editId="1EFC1199">
                <wp:simplePos x="0" y="0"/>
                <wp:positionH relativeFrom="margin">
                  <wp:posOffset>-142875</wp:posOffset>
                </wp:positionH>
                <wp:positionV relativeFrom="paragraph">
                  <wp:posOffset>147955</wp:posOffset>
                </wp:positionV>
                <wp:extent cx="5495925" cy="1533525"/>
                <wp:effectExtent l="0" t="1524000" r="0" b="1514475"/>
                <wp:wrapNone/>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93128" id="Text Box 325" o:spid="_x0000_s1031" type="#_x0000_t202" style="position:absolute;left:0;text-align:left;margin-left:-11.25pt;margin-top:11.65pt;width:432.75pt;height:120.75pt;rotation:-2592759fd;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84Lg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" filled="f" stroked="f">
                <v:textbo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By:</w:t>
      </w:r>
      <w:r w:rsidR="00865508">
        <w:t xml:space="preserve"> </w:t>
      </w:r>
      <w:r w:rsidR="00427305" w:rsidRPr="00427305">
        <w:t xml:space="preserve">______________________________       By: _______________________________ </w:t>
      </w:r>
    </w:p>
    <w:p w14:paraId="11E5266E" w14:textId="0B769AD1" w:rsidR="00427305" w:rsidRPr="00427305" w:rsidRDefault="00427305" w:rsidP="00427305"/>
    <w:p w14:paraId="1F0009F4" w14:textId="6FCEA4AB" w:rsidR="008A7BA4" w:rsidRDefault="008A7BA4" w:rsidP="00427305"/>
    <w:p w14:paraId="5F8A8DC3" w14:textId="536D19C9" w:rsidR="00427305" w:rsidRPr="00427305" w:rsidRDefault="00427305" w:rsidP="00427305">
      <w:r w:rsidRPr="00427305">
        <w:t>_________________________________        _____________________________</w:t>
      </w:r>
      <w:r w:rsidR="00865508">
        <w:t>___</w:t>
      </w:r>
      <w:r w:rsidRPr="00427305">
        <w:t>___</w:t>
      </w:r>
    </w:p>
    <w:p w14:paraId="616D4D8D" w14:textId="0B29EF44" w:rsidR="00427305" w:rsidRPr="00427305" w:rsidRDefault="00427305" w:rsidP="00427305">
      <w:r w:rsidRPr="00427305">
        <w:t>Print Name/Title</w:t>
      </w:r>
      <w:r w:rsidRPr="00427305">
        <w:tab/>
        <w:t xml:space="preserve">                                      Print Name/Title</w:t>
      </w:r>
    </w:p>
    <w:p w14:paraId="394500A6" w14:textId="4BD5B6FD" w:rsidR="00427305" w:rsidRPr="00427305" w:rsidRDefault="00427305" w:rsidP="00427305">
      <w:r w:rsidRPr="00427305">
        <w:tab/>
      </w:r>
      <w:r w:rsidRPr="00427305">
        <w:tab/>
      </w:r>
      <w:r w:rsidRPr="00427305">
        <w:tab/>
      </w:r>
      <w:r w:rsidRPr="00427305">
        <w:tab/>
      </w:r>
      <w:r w:rsidRPr="00427305">
        <w:tab/>
      </w:r>
      <w:r w:rsidRPr="00427305">
        <w:tab/>
      </w:r>
    </w:p>
    <w:p w14:paraId="2736C5C2" w14:textId="1778D636" w:rsidR="00427305" w:rsidRPr="00427305" w:rsidRDefault="00427305" w:rsidP="00427305">
      <w:r w:rsidRPr="00427305">
        <w:t>________________________</w:t>
      </w:r>
      <w:r w:rsidR="00865508">
        <w:t>_</w:t>
      </w:r>
      <w:r w:rsidRPr="00427305">
        <w:t>________        __</w:t>
      </w:r>
      <w:r w:rsidR="00865508">
        <w:t>_</w:t>
      </w:r>
      <w:r w:rsidRPr="00427305">
        <w:t>________________________________</w:t>
      </w:r>
    </w:p>
    <w:p w14:paraId="7B4D7B10" w14:textId="652678C2" w:rsidR="00427305" w:rsidRPr="00427305" w:rsidRDefault="00427305" w:rsidP="00427305">
      <w:r w:rsidRPr="00427305">
        <w:t>Address</w:t>
      </w:r>
      <w:r w:rsidRPr="00427305">
        <w:tab/>
      </w:r>
      <w:r w:rsidRPr="00427305">
        <w:tab/>
      </w:r>
      <w:r w:rsidRPr="00427305">
        <w:tab/>
      </w:r>
      <w:r w:rsidRPr="00427305">
        <w:tab/>
      </w:r>
      <w:r w:rsidR="003A07B7" w:rsidRPr="00427305">
        <w:tab/>
        <w:t xml:space="preserve"> Address</w:t>
      </w:r>
    </w:p>
    <w:p w14:paraId="667721FA" w14:textId="44B337C6" w:rsidR="00427305" w:rsidRPr="00427305" w:rsidRDefault="00427305" w:rsidP="00427305">
      <w:r w:rsidRPr="00427305">
        <w:tab/>
      </w:r>
      <w:r w:rsidRPr="00427305">
        <w:tab/>
      </w:r>
      <w:r w:rsidRPr="00427305">
        <w:tab/>
      </w:r>
      <w:r w:rsidRPr="00427305">
        <w:tab/>
      </w:r>
      <w:r w:rsidRPr="00427305">
        <w:tab/>
      </w:r>
      <w:r w:rsidRPr="00427305">
        <w:tab/>
      </w:r>
      <w:r w:rsidRPr="00427305">
        <w:tab/>
      </w:r>
    </w:p>
    <w:p w14:paraId="035F55C1" w14:textId="3CB097F7" w:rsidR="00427305" w:rsidRPr="00427305" w:rsidRDefault="00427305" w:rsidP="00427305">
      <w:r w:rsidRPr="00427305">
        <w:t xml:space="preserve">(______)__________________________     </w:t>
      </w:r>
      <w:r w:rsidR="008A7BA4">
        <w:t xml:space="preserve"> </w:t>
      </w:r>
      <w:r w:rsidRPr="00427305">
        <w:t>(_____)_</w:t>
      </w:r>
      <w:r w:rsidR="00865508">
        <w:t>_</w:t>
      </w:r>
      <w:r w:rsidRPr="00427305">
        <w:t>____________________________</w:t>
      </w:r>
    </w:p>
    <w:p w14:paraId="7B699019" w14:textId="4CA8D4FB" w:rsidR="00427305" w:rsidRPr="00427305" w:rsidRDefault="00427305" w:rsidP="00427305">
      <w:r w:rsidRPr="00427305">
        <w:t>Telephone Number</w:t>
      </w:r>
      <w:r w:rsidRPr="00427305">
        <w:tab/>
      </w:r>
      <w:r w:rsidRPr="00427305">
        <w:tab/>
        <w:t xml:space="preserve">                        </w:t>
      </w:r>
      <w:r w:rsidR="008A7BA4">
        <w:t xml:space="preserve"> </w:t>
      </w:r>
      <w:r w:rsidRPr="00427305">
        <w:t>Telephone Number</w:t>
      </w:r>
    </w:p>
    <w:p w14:paraId="1BC9F7C2" w14:textId="20FB0D3E" w:rsidR="00427305" w:rsidRPr="00427305" w:rsidRDefault="00427305" w:rsidP="00427305"/>
    <w:p w14:paraId="2E329DE0" w14:textId="2DA9E595" w:rsidR="00427305" w:rsidRPr="00427305" w:rsidRDefault="00427305" w:rsidP="00427305">
      <w:r w:rsidRPr="00427305">
        <w:t>_________________________</w:t>
      </w:r>
      <w:r w:rsidR="00865508">
        <w:t>_</w:t>
      </w:r>
      <w:r w:rsidRPr="00427305">
        <w:t xml:space="preserve">________    </w:t>
      </w:r>
      <w:r w:rsidR="008A7BA4">
        <w:t xml:space="preserve"> </w:t>
      </w:r>
      <w:r w:rsidRPr="00427305">
        <w:t>_______</w:t>
      </w:r>
      <w:r w:rsidR="00865508">
        <w:t>_</w:t>
      </w:r>
      <w:r w:rsidRPr="00427305">
        <w:t>____________________________</w:t>
      </w:r>
    </w:p>
    <w:p w14:paraId="66DF7064" w14:textId="77777777" w:rsidR="00427305" w:rsidRPr="00427305" w:rsidRDefault="00427305" w:rsidP="00427305">
      <w:r w:rsidRPr="00427305">
        <w:t>Email Address</w:t>
      </w:r>
      <w:r w:rsidRPr="00427305">
        <w:tab/>
      </w:r>
      <w:r w:rsidRPr="00427305">
        <w:tab/>
      </w:r>
      <w:r w:rsidRPr="00427305">
        <w:tab/>
      </w:r>
      <w:r w:rsidRPr="00427305">
        <w:tab/>
        <w:t xml:space="preserve">           </w:t>
      </w:r>
      <w:r w:rsidR="00865508">
        <w:t xml:space="preserve"> </w:t>
      </w:r>
      <w:r w:rsidR="008A7BA4">
        <w:t xml:space="preserve"> </w:t>
      </w:r>
      <w:r w:rsidRPr="00427305">
        <w:t>Email Address</w:t>
      </w:r>
    </w:p>
    <w:p w14:paraId="24E79A40" w14:textId="77777777" w:rsidR="00427305" w:rsidRDefault="00427305" w:rsidP="00427305">
      <w:r w:rsidRPr="00427305">
        <w:tab/>
      </w:r>
      <w:r w:rsidRPr="00427305">
        <w:tab/>
      </w:r>
      <w:r w:rsidRPr="00427305">
        <w:tab/>
      </w:r>
      <w:r w:rsidRPr="00427305">
        <w:tab/>
      </w:r>
      <w:r>
        <w:tab/>
      </w:r>
      <w:r>
        <w:tab/>
      </w:r>
      <w:r>
        <w:tab/>
      </w:r>
    </w:p>
    <w:p w14:paraId="64154EA2" w14:textId="77777777" w:rsidR="00427305" w:rsidRDefault="00427305" w:rsidP="00427305">
      <w:pPr>
        <w:pStyle w:val="Caption"/>
        <w:jc w:val="center"/>
      </w:pPr>
    </w:p>
    <w:p w14:paraId="20767E56" w14:textId="77777777" w:rsidR="00427305" w:rsidRDefault="00427305" w:rsidP="00427305">
      <w:pPr>
        <w:pStyle w:val="Caption"/>
        <w:jc w:val="center"/>
      </w:pPr>
      <w:r>
        <w:t>NOTARIAL CERTIFICATE OF ATTORNEY IN FACT AND SEAL OF SURETY MUST BE ATTACHED.</w:t>
      </w:r>
    </w:p>
    <w:p w14:paraId="7CD968C7" w14:textId="67618CFE" w:rsidR="00CF59F2" w:rsidRDefault="004564B2">
      <w:pPr>
        <w:jc w:val="left"/>
      </w:pPr>
      <w:r>
        <w:br w:type="page"/>
      </w:r>
    </w:p>
    <w:p w14:paraId="7F8D81EC" w14:textId="77777777" w:rsidR="00021E3F" w:rsidRDefault="00021E3F" w:rsidP="00021E3F">
      <w:pPr>
        <w:pStyle w:val="Heading1"/>
      </w:pPr>
      <w:bookmarkStart w:id="212" w:name="_Exhibit_7:__1"/>
      <w:bookmarkStart w:id="213" w:name="_Minimum_Scope_and_5"/>
      <w:bookmarkStart w:id="214" w:name="_Minimum_Scope_and_6"/>
      <w:bookmarkStart w:id="215" w:name="_Toc474481727"/>
      <w:bookmarkStart w:id="216" w:name="_Toc190078147"/>
      <w:bookmarkEnd w:id="212"/>
      <w:bookmarkEnd w:id="213"/>
      <w:bookmarkEnd w:id="214"/>
      <w:r>
        <w:lastRenderedPageBreak/>
        <w:t xml:space="preserve">Chapter Four: </w:t>
      </w:r>
      <w:r>
        <w:br/>
        <w:t>Agreements Including Cyber Risks</w:t>
      </w:r>
      <w:bookmarkEnd w:id="215"/>
      <w:bookmarkEnd w:id="216"/>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14:paraId="3B006DC4" w14:textId="77777777" w:rsidTr="006A5C2C">
        <w:trPr>
          <w:jc w:val="center"/>
        </w:trPr>
        <w:tc>
          <w:tcPr>
            <w:tcW w:w="9000" w:type="dxa"/>
            <w:shd w:val="clear" w:color="auto" w:fill="006699"/>
          </w:tcPr>
          <w:p w14:paraId="72BE29ED" w14:textId="77777777" w:rsidR="00021E3F" w:rsidRDefault="00021E3F" w:rsidP="006A5C2C">
            <w:pPr>
              <w:pStyle w:val="TableText"/>
              <w:jc w:val="center"/>
              <w:rPr>
                <w:color w:val="FFFFFF"/>
              </w:rPr>
            </w:pPr>
            <w:r>
              <w:rPr>
                <w:b/>
                <w:color w:val="FFFFFF"/>
                <w:sz w:val="28"/>
              </w:rPr>
              <w:t>SUMMARY</w:t>
            </w:r>
          </w:p>
          <w:p w14:paraId="045B5838" w14:textId="77777777" w:rsidR="00021E3F" w:rsidRDefault="00021E3F" w:rsidP="006A5C2C">
            <w:pPr>
              <w:pStyle w:val="TableText"/>
              <w:rPr>
                <w:color w:val="FFFFFF"/>
                <w:sz w:val="16"/>
              </w:rPr>
            </w:pPr>
          </w:p>
          <w:p w14:paraId="3F541E35" w14:textId="72D1FD7B" w:rsidR="00021E3F" w:rsidRDefault="00021E3F" w:rsidP="006A5C2C">
            <w:pPr>
              <w:pStyle w:val="TableText"/>
              <w:rPr>
                <w:color w:val="FFFFFF"/>
              </w:rPr>
            </w:pPr>
            <w:r>
              <w:rPr>
                <w:i/>
                <w:color w:val="FFFFFF"/>
              </w:rPr>
              <w:t>Collectively called “Cyber Risk” these exposures are rapidly expanding and changing as we become more reliant upon technology and insurers respond to emerging statutes, regulations</w:t>
            </w:r>
            <w:r w:rsidR="00F95061">
              <w:rPr>
                <w:i/>
                <w:color w:val="FFFFFF"/>
              </w:rPr>
              <w:t>,</w:t>
            </w:r>
            <w:r>
              <w:rPr>
                <w:i/>
                <w:color w:val="FFFFFF"/>
              </w:rPr>
              <w:t xml:space="preserve">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Default="00021E3F" w:rsidP="006A5C2C">
            <w:pPr>
              <w:pStyle w:val="TableText"/>
              <w:jc w:val="left"/>
              <w:rPr>
                <w:color w:val="FFFFFF"/>
              </w:rPr>
            </w:pPr>
          </w:p>
        </w:tc>
      </w:tr>
    </w:tbl>
    <w:p w14:paraId="1A7FC1A3" w14:textId="77777777" w:rsidR="00021E3F" w:rsidRDefault="00021E3F" w:rsidP="00181202">
      <w:pPr>
        <w:pStyle w:val="Heading2"/>
        <w:jc w:val="both"/>
        <w:rPr>
          <w:sz w:val="24"/>
          <w:szCs w:val="24"/>
        </w:rPr>
      </w:pPr>
      <w:bookmarkStart w:id="217" w:name="_Toc474481728"/>
      <w:bookmarkStart w:id="218" w:name="_Toc190078148"/>
      <w:r>
        <w:rPr>
          <w:sz w:val="24"/>
          <w:szCs w:val="24"/>
        </w:rPr>
        <w:t>Cyber Risks &amp; Electronic Data Processing (EDP)</w:t>
      </w:r>
      <w:bookmarkEnd w:id="217"/>
      <w:bookmarkEnd w:id="218"/>
    </w:p>
    <w:p w14:paraId="32343DFE" w14:textId="77777777" w:rsidR="00021E3F" w:rsidRPr="008B0687" w:rsidRDefault="00021E3F" w:rsidP="00181202">
      <w:pPr>
        <w:pStyle w:val="BodyText"/>
        <w:rPr>
          <w:b/>
        </w:rPr>
      </w:pPr>
      <w:r>
        <w:t xml:space="preserve">The risks associated with IT products and services is ever-evolving and increasing which means serious attention needs to be paid to the contract wording along with the insurance requirements.  The ability to transfer these risks to traditional insurance or look to typical contractual indemnity </w:t>
      </w:r>
      <w:r w:rsidRPr="008B0687">
        <w:rPr>
          <w:b/>
        </w:rPr>
        <w:t xml:space="preserve">is severely limited due to the complexity of these risks.  </w:t>
      </w:r>
    </w:p>
    <w:p w14:paraId="193B0075" w14:textId="043877B2" w:rsidR="00021E3F" w:rsidRDefault="00021E3F" w:rsidP="00181202">
      <w:pPr>
        <w:pStyle w:val="BodyText"/>
      </w:pPr>
      <w:r>
        <w:t xml:space="preserve">Cyber risks and the related management techniques can be broken down into first party risks, related to damages directly to an entity’s own systems or data, and </w:t>
      </w:r>
      <w:r w:rsidR="00567EEC">
        <w:t>third-party</w:t>
      </w:r>
      <w:r>
        <w:t xml:space="preserve"> risks related to liability to others for breaches of security that may lead to loss of privacy or potential for identity theft for which the Entity may be responsible. There is no approved standard for cyber liability policies and the coverage and terms </w:t>
      </w:r>
      <w:r w:rsidRPr="008B0687">
        <w:rPr>
          <w:b/>
        </w:rPr>
        <w:t>vary significantly between policies</w:t>
      </w:r>
      <w:r>
        <w:t xml:space="preserve">. It’s important to review the coverage you have in place closely with your broker and legal counsel to ensure the coverage will respond the way you expect it to. </w:t>
      </w:r>
    </w:p>
    <w:p w14:paraId="078D516A" w14:textId="77777777" w:rsidR="00021E3F" w:rsidRDefault="00021E3F" w:rsidP="00181202">
      <w:pPr>
        <w:pStyle w:val="BodyText"/>
      </w:pPr>
      <w:r>
        <w:t xml:space="preserve">Many vendor’s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272F06">
        <w:rPr>
          <w:b/>
        </w:rPr>
        <w:t>discussing these provisions during contract negotiations may provide valuable insight</w:t>
      </w:r>
      <w:r>
        <w:t xml:space="preserve"> on the maturity of a vendor’s information security posture.</w:t>
      </w:r>
    </w:p>
    <w:p w14:paraId="382ADC9A" w14:textId="7D442AA8" w:rsidR="00011A34" w:rsidRDefault="00021E3F" w:rsidP="00181202">
      <w:pPr>
        <w:pStyle w:val="BodyText"/>
      </w:pPr>
      <w:r>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t>known</w:t>
      </w:r>
      <w:r>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Technology Professional Liability.” See following </w:t>
      </w:r>
      <w:hyperlink w:anchor="_Exhibit_7:__3" w:history="1">
        <w:r w:rsidRPr="008520A5">
          <w:rPr>
            <w:rStyle w:val="Hyperlink"/>
            <w:b/>
            <w:bCs/>
          </w:rPr>
          <w:t>Exhibit 7</w:t>
        </w:r>
      </w:hyperlink>
      <w:r>
        <w:t xml:space="preserve"> for sample contract language relating to Tech E&amp;O. </w:t>
      </w:r>
    </w:p>
    <w:p w14:paraId="3315B695" w14:textId="3B954F9D" w:rsidR="00011A34" w:rsidRDefault="00011A34" w:rsidP="00011A34">
      <w:pPr>
        <w:pStyle w:val="BodyText"/>
      </w:pPr>
      <w:r>
        <w:t xml:space="preserve">It can be a bit confusing to determine whether Tech E&amp;O coverage is necessary for agreements in addition to standard Cyber Liability. A good rule of thumb is that Cyber Liability is meant </w:t>
      </w:r>
      <w:r>
        <w:lastRenderedPageBreak/>
        <w:t>to protect systems and data. It’s third</w:t>
      </w:r>
      <w:r w:rsidR="00F95061">
        <w:t>-</w:t>
      </w:r>
      <w:r>
        <w:t>party liability coverages tend to deal with mishandling data. On the other hand, tech E&amp;O deals specifically with technology services and products. For example, when contracting with a law firm, it is likely appropriate to request evidence of cyber liability coverage. When contracting with a cyber security firm, it would be more appropriate to request evidence of cyber liability as well as Tech E&amp;O.</w:t>
      </w:r>
    </w:p>
    <w:p w14:paraId="1D31EAC1" w14:textId="6013CA46" w:rsidR="00011A34" w:rsidRDefault="00011A34" w:rsidP="00181202">
      <w:pPr>
        <w:pStyle w:val="BodyText"/>
      </w:pPr>
      <w:r>
        <w:t xml:space="preserve">When evaluating your own cyber liability coverage, a good barometer would be “Do I have first party coverages?” These are the ones that would come into play during a ransomware event, such as Cyber Extortion, Data Recovery Costs, and Business Interruption Loss. If you are unable to acquire these coverages on your cyber liability policy, it is likely that underwriters have issues with your entity’s cyber security posture. Dependent Business Interruption has also come into focus recently due to the widespread effects of the July 2024 </w:t>
      </w:r>
      <w:r w:rsidR="00075D39">
        <w:t>CrowdStrike</w:t>
      </w:r>
      <w:r>
        <w:t xml:space="preserve"> event. It is important to note when negotiating contracts that a contractor’s cyber insurance policy will not indemnify your entity for these first party liability coverages. Underwriters will only afford these coverages to the specific entities that they are underwriting.</w:t>
      </w:r>
    </w:p>
    <w:p w14:paraId="5378F8DE" w14:textId="7E299B26" w:rsidR="00021E3F" w:rsidRDefault="00021E3F" w:rsidP="00181202">
      <w:pPr>
        <w:pStyle w:val="BodyText"/>
      </w:pPr>
      <w:r>
        <w:t xml:space="preserve">Unfortunately, it is difficult, if not impossible, to apply the same privacy and data security provisions to every contract. It is important for your organization to determine the </w:t>
      </w:r>
      <w:r>
        <w:rPr>
          <w:b/>
        </w:rPr>
        <w:t>types of data to be accessed by the vendor, and what they will be doing with it</w:t>
      </w:r>
      <w:r>
        <w:t>. The answers to those questions will determine what provisions are necessary and how far you can “bend” before looking elsewhere. This guide will discuss certain privacy and data security provisions for your organization to consider when negotiating contracts with vendors that access or process your data.</w:t>
      </w:r>
    </w:p>
    <w:p w14:paraId="62F040AD" w14:textId="5651B8D9" w:rsidR="00021E3F" w:rsidRDefault="00021E3F" w:rsidP="00575E68">
      <w:pPr>
        <w:pStyle w:val="BodyText"/>
        <w:contextualSpacing/>
        <w:rPr>
          <w:rFonts w:ascii="Times New Roman Bold" w:hAnsi="Times New Roman Bold"/>
          <w:b/>
          <w:noProof/>
          <w:spacing w:val="-2"/>
          <w:sz w:val="20"/>
        </w:rPr>
      </w:pPr>
      <w:r>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Pr>
          <w:szCs w:val="24"/>
        </w:rPr>
        <w:t xml:space="preserve">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hether or not they have been audited to industry standards regarding their controls over information technology and related processes.  In drafting the agreement the following points </w:t>
      </w:r>
      <w:r w:rsidR="006E083C">
        <w:rPr>
          <w:szCs w:val="24"/>
        </w:rPr>
        <w:t xml:space="preserve">should </w:t>
      </w:r>
      <w:r>
        <w:rPr>
          <w:szCs w:val="24"/>
        </w:rPr>
        <w:t>be taken into consideration:</w:t>
      </w:r>
      <w:r>
        <w:rPr>
          <w:rFonts w:ascii="Times New Roman Bold" w:hAnsi="Times New Roman Bold"/>
          <w:b/>
          <w:noProof/>
          <w:spacing w:val="-2"/>
          <w:sz w:val="20"/>
        </w:rPr>
        <w:t xml:space="preserve"> </w:t>
      </w:r>
    </w:p>
    <w:p w14:paraId="24DA1EAA" w14:textId="77777777" w:rsidR="00181202" w:rsidRDefault="00021E3F" w:rsidP="00575E68">
      <w:pPr>
        <w:pStyle w:val="ListParagraph"/>
        <w:numPr>
          <w:ilvl w:val="0"/>
          <w:numId w:val="100"/>
        </w:numPr>
        <w:ind w:right="115"/>
        <w:contextualSpacing/>
        <w:rPr>
          <w:rFonts w:eastAsiaTheme="minorHAnsi" w:cstheme="minorBidi"/>
          <w:b/>
          <w:lang w:val="en-GB"/>
        </w:rPr>
      </w:pPr>
      <w:r>
        <w:rPr>
          <w:rFonts w:eastAsiaTheme="minorHAnsi" w:cstheme="minorBidi"/>
          <w:b/>
          <w:lang w:val="en-GB"/>
        </w:rPr>
        <w:t>Essential Privacy and Security Terms</w:t>
      </w:r>
    </w:p>
    <w:p w14:paraId="0A54DF27" w14:textId="7F63705A" w:rsidR="00021E3F" w:rsidRPr="00181202" w:rsidRDefault="00021E3F" w:rsidP="00181202">
      <w:pPr>
        <w:ind w:right="115"/>
        <w:contextualSpacing/>
        <w:rPr>
          <w:rFonts w:eastAsiaTheme="minorHAnsi" w:cstheme="minorBidi"/>
          <w:b/>
          <w:lang w:val="en-GB"/>
        </w:rPr>
      </w:pPr>
      <w:r w:rsidRPr="00181202">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Default="00021E3F" w:rsidP="00181202">
      <w:pPr>
        <w:pStyle w:val="ListParagraph"/>
        <w:numPr>
          <w:ilvl w:val="0"/>
          <w:numId w:val="99"/>
        </w:numPr>
        <w:spacing w:before="4" w:line="276" w:lineRule="auto"/>
        <w:ind w:left="720" w:right="115"/>
        <w:rPr>
          <w:rFonts w:eastAsiaTheme="minorHAnsi" w:cstheme="minorBidi"/>
          <w:lang w:val="en-GB"/>
        </w:rPr>
      </w:pPr>
      <w:r>
        <w:rPr>
          <w:rFonts w:eastAsiaTheme="minorHAnsi" w:cstheme="minorBidi"/>
          <w:b/>
          <w:lang w:val="en-GB"/>
        </w:rPr>
        <w:t xml:space="preserve">Personal Information </w:t>
      </w:r>
      <w:r>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826B11C" w:rsidR="00021E3F" w:rsidRPr="00575E68" w:rsidRDefault="00021E3F" w:rsidP="00575E68">
      <w:pPr>
        <w:pStyle w:val="ListParagraph"/>
        <w:numPr>
          <w:ilvl w:val="1"/>
          <w:numId w:val="99"/>
        </w:numPr>
        <w:spacing w:after="120"/>
        <w:ind w:right="115"/>
        <w:rPr>
          <w:rFonts w:eastAsiaTheme="minorHAnsi" w:cstheme="minorBidi"/>
          <w:b/>
          <w:lang w:val="en-GB"/>
        </w:rPr>
      </w:pPr>
      <w:r>
        <w:rPr>
          <w:rFonts w:eastAsiaTheme="minorHAnsi" w:cstheme="minorBidi"/>
          <w:lang w:val="en-GB"/>
        </w:rPr>
        <w:t>If a vendor accesses, stores</w:t>
      </w:r>
      <w:r w:rsidR="00F95061">
        <w:rPr>
          <w:rFonts w:eastAsiaTheme="minorHAnsi" w:cstheme="minorBidi"/>
          <w:lang w:val="en-GB"/>
        </w:rPr>
        <w:t>,</w:t>
      </w:r>
      <w:r>
        <w:rPr>
          <w:rFonts w:eastAsiaTheme="minorHAnsi" w:cstheme="minorBidi"/>
          <w:lang w:val="en-GB"/>
        </w:rPr>
        <w:t xml:space="preserve">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Default="00021E3F" w:rsidP="00575E68">
      <w:pPr>
        <w:pStyle w:val="ListParagraph"/>
        <w:keepNext/>
        <w:numPr>
          <w:ilvl w:val="0"/>
          <w:numId w:val="100"/>
        </w:numPr>
        <w:spacing w:before="240"/>
        <w:ind w:right="115"/>
        <w:contextualSpacing/>
        <w:rPr>
          <w:rFonts w:eastAsiaTheme="minorHAnsi" w:cstheme="minorBidi"/>
          <w:b/>
          <w:lang w:val="en-GB"/>
        </w:rPr>
      </w:pPr>
      <w:r>
        <w:rPr>
          <w:rFonts w:eastAsiaTheme="minorHAnsi" w:cstheme="minorBidi"/>
          <w:b/>
          <w:lang w:val="en-GB"/>
        </w:rPr>
        <w:lastRenderedPageBreak/>
        <w:t>Confidentiality</w:t>
      </w:r>
    </w:p>
    <w:p w14:paraId="2A8F8018" w14:textId="3F44A5A4" w:rsidR="00021E3F" w:rsidRDefault="00021E3F" w:rsidP="00181202">
      <w:pPr>
        <w:contextualSpacing/>
        <w:rPr>
          <w:rFonts w:eastAsiaTheme="minorHAnsi"/>
          <w:lang w:val="en-GB"/>
        </w:rPr>
      </w:pPr>
      <w:r>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Pr>
          <w:rFonts w:eastAsiaTheme="minorHAnsi"/>
          <w:lang w:val="en-GB"/>
        </w:rPr>
        <w:t xml:space="preserve">is </w:t>
      </w:r>
      <w:r>
        <w:rPr>
          <w:rFonts w:eastAsiaTheme="minorHAnsi"/>
          <w:lang w:val="en-GB"/>
        </w:rPr>
        <w:t>unclear whether information that has been breached falls under the contract. Specifically, we recommend that you think through the following:</w:t>
      </w:r>
    </w:p>
    <w:p w14:paraId="5E31E5BE" w14:textId="4A2E0A95"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3B479FBD"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Require access to confidential information only on a “need to know” basis.</w:t>
      </w:r>
    </w:p>
    <w:p w14:paraId="1E8A1DB9" w14:textId="48C61C43"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 xml:space="preserve">Require vendor to enter into similar confidentiality agreements with staff, </w:t>
      </w:r>
      <w:r w:rsidR="00567EEC">
        <w:rPr>
          <w:rFonts w:eastAsiaTheme="minorHAnsi" w:cstheme="minorBidi"/>
          <w:lang w:val="en-GB"/>
        </w:rPr>
        <w:t>third parties</w:t>
      </w:r>
      <w:r>
        <w:rPr>
          <w:rFonts w:eastAsiaTheme="minorHAnsi" w:cstheme="minorBidi"/>
          <w:lang w:val="en-GB"/>
        </w:rPr>
        <w:t>, and subcontractors who may have access to confidential information.</w:t>
      </w:r>
    </w:p>
    <w:p w14:paraId="733714D2" w14:textId="77777777" w:rsidR="00FD66C1" w:rsidRDefault="00FD66C1" w:rsidP="00FD66C1">
      <w:pPr>
        <w:pStyle w:val="ListParagraph"/>
        <w:spacing w:before="4" w:line="276" w:lineRule="auto"/>
        <w:ind w:left="1440" w:right="115"/>
        <w:rPr>
          <w:rFonts w:eastAsiaTheme="minorHAnsi" w:cstheme="minorBidi"/>
          <w:lang w:val="en-GB"/>
        </w:rPr>
      </w:pPr>
    </w:p>
    <w:p w14:paraId="33A30259" w14:textId="77777777" w:rsidR="00021E3F" w:rsidRDefault="00021E3F" w:rsidP="00181202">
      <w:pPr>
        <w:pStyle w:val="ListParagraph"/>
        <w:numPr>
          <w:ilvl w:val="0"/>
          <w:numId w:val="100"/>
        </w:numPr>
        <w:ind w:right="115"/>
        <w:contextualSpacing/>
        <w:rPr>
          <w:rFonts w:eastAsiaTheme="minorHAnsi" w:cstheme="minorBidi"/>
          <w:b/>
          <w:lang w:val="en-GB"/>
        </w:rPr>
      </w:pPr>
      <w:r>
        <w:rPr>
          <w:rFonts w:eastAsiaTheme="minorHAnsi" w:cstheme="minorBidi"/>
          <w:b/>
          <w:lang w:val="en-GB"/>
        </w:rPr>
        <w:t>Data Protection Provisions</w:t>
      </w:r>
    </w:p>
    <w:p w14:paraId="0F9DD665" w14:textId="77777777" w:rsidR="00021E3F" w:rsidRDefault="00021E3F" w:rsidP="00181202">
      <w:pPr>
        <w:contextualSpacing/>
        <w:rPr>
          <w:rFonts w:eastAsiaTheme="minorHAnsi"/>
          <w:lang w:val="en-GB"/>
        </w:rPr>
      </w:pPr>
      <w:r>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2157457B"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Standard of Care </w:t>
      </w:r>
      <w:r>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Information Security Program – </w:t>
      </w:r>
      <w:r>
        <w:rPr>
          <w:rFonts w:eastAsiaTheme="minorHAnsi" w:cstheme="minorBidi"/>
          <w:lang w:val="en-GB"/>
        </w:rPr>
        <w:t>Consider requiring your vendor to have a written information security program in place.</w:t>
      </w:r>
    </w:p>
    <w:p w14:paraId="2EC678EE" w14:textId="3244061D"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Entities that store or maintain PII, PCI, or PHI are required to implement reasonable security to safeguard information in their care. Vendors that do not have a written information security program or resist a contractual agreement requiring one, should be viewed sceptically. </w:t>
      </w:r>
    </w:p>
    <w:p w14:paraId="0F1A1735" w14:textId="4193E7FE"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76F91070" w14:textId="22D124FA" w:rsidR="00021E3F" w:rsidRPr="00617F72"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lastRenderedPageBreak/>
        <w:t>Notification of an Information Security Incident</w:t>
      </w:r>
      <w:r>
        <w:rPr>
          <w:rFonts w:eastAsiaTheme="minorHAnsi" w:cstheme="minorBidi"/>
          <w:lang w:val="en-GB"/>
        </w:rPr>
        <w:t xml:space="preserve"> – It is important that the contract require prompt notification in the event of an information security incident involving your data</w:t>
      </w:r>
      <w:r w:rsidR="00F95061">
        <w:rPr>
          <w:rFonts w:eastAsiaTheme="minorHAnsi" w:cstheme="minorBidi"/>
          <w:lang w:val="en-GB"/>
        </w:rPr>
        <w:t xml:space="preserve">. </w:t>
      </w:r>
      <w:r>
        <w:rPr>
          <w:rFonts w:eastAsiaTheme="minorHAnsi" w:cstheme="minorBidi"/>
          <w:lang w:val="en-GB"/>
        </w:rPr>
        <w:t xml:space="preserve">However, consider the timing and how quickly you will want to be notified. </w:t>
      </w:r>
    </w:p>
    <w:p w14:paraId="6E7EDF58" w14:textId="050A83E8" w:rsidR="005B38E8" w:rsidRPr="005B38E8" w:rsidRDefault="00021E3F" w:rsidP="00181202">
      <w:pPr>
        <w:pStyle w:val="ListParagraph"/>
        <w:numPr>
          <w:ilvl w:val="1"/>
          <w:numId w:val="102"/>
        </w:numPr>
        <w:spacing w:before="4" w:line="276" w:lineRule="auto"/>
        <w:ind w:right="115"/>
        <w:rPr>
          <w:rFonts w:eastAsiaTheme="minorHAnsi" w:cstheme="minorBidi"/>
          <w:b/>
          <w:lang w:val="en-GB"/>
        </w:rPr>
      </w:pPr>
      <w:r>
        <w:rPr>
          <w:rFonts w:eastAsiaTheme="minorHAnsi" w:cstheme="minorBidi"/>
          <w:lang w:val="en-GB"/>
        </w:rPr>
        <w:t>Faster is not always better</w:t>
      </w:r>
      <w:r w:rsidR="00F95061">
        <w:rPr>
          <w:rFonts w:eastAsiaTheme="minorHAnsi" w:cstheme="minorBidi"/>
          <w:lang w:val="en-GB"/>
        </w:rPr>
        <w:t xml:space="preserve">. </w:t>
      </w:r>
      <w:r>
        <w:rPr>
          <w:rFonts w:eastAsiaTheme="minorHAnsi" w:cstheme="minorBidi"/>
          <w:lang w:val="en-GB"/>
        </w:rPr>
        <w:t>Forensic investigations take time to understand the full scope of the incident and identify potentially affected individuals</w:t>
      </w:r>
      <w:r w:rsidR="00F95061">
        <w:rPr>
          <w:rFonts w:eastAsiaTheme="minorHAnsi" w:cstheme="minorBidi"/>
          <w:lang w:val="en-GB"/>
        </w:rPr>
        <w:t xml:space="preserve">. </w:t>
      </w:r>
      <w:r>
        <w:rPr>
          <w:rFonts w:eastAsiaTheme="minorHAnsi" w:cstheme="minorBidi"/>
          <w:lang w:val="en-GB"/>
        </w:rPr>
        <w:t>Most legal notification deadlines start from when you are notified by the vendor</w:t>
      </w:r>
      <w:r w:rsidR="00F95061">
        <w:rPr>
          <w:rFonts w:eastAsiaTheme="minorHAnsi" w:cstheme="minorBidi"/>
          <w:lang w:val="en-GB"/>
        </w:rPr>
        <w:t xml:space="preserve">. </w:t>
      </w:r>
      <w:r>
        <w:rPr>
          <w:rFonts w:eastAsiaTheme="minorHAnsi" w:cstheme="minorBidi"/>
          <w:lang w:val="en-GB"/>
        </w:rPr>
        <w:t xml:space="preserve">If the vendor notifies you immediately, the clock will start running before the vendor has completed their investigation, further reducing the amount of time you </w:t>
      </w:r>
      <w:proofErr w:type="gramStart"/>
      <w:r>
        <w:rPr>
          <w:rFonts w:eastAsiaTheme="minorHAnsi" w:cstheme="minorBidi"/>
          <w:lang w:val="en-GB"/>
        </w:rPr>
        <w:t>have to</w:t>
      </w:r>
      <w:proofErr w:type="gramEnd"/>
      <w:r>
        <w:rPr>
          <w:rFonts w:eastAsiaTheme="minorHAnsi" w:cstheme="minorBidi"/>
          <w:lang w:val="en-GB"/>
        </w:rPr>
        <w:t xml:space="preserve"> notify affected individuals</w:t>
      </w:r>
      <w:r w:rsidR="00F95061">
        <w:rPr>
          <w:rFonts w:eastAsiaTheme="minorHAnsi" w:cstheme="minorBidi"/>
          <w:lang w:val="en-GB"/>
        </w:rPr>
        <w:t xml:space="preserve">. </w:t>
      </w:r>
      <w:r>
        <w:rPr>
          <w:rFonts w:eastAsiaTheme="minorHAnsi" w:cstheme="minorBidi"/>
          <w:lang w:val="en-GB"/>
        </w:rPr>
        <w:t>Consider discussing these timing considerations with your legal counsel to find what works best for your organization</w:t>
      </w:r>
      <w:r w:rsidR="00F95061">
        <w:rPr>
          <w:rFonts w:eastAsiaTheme="minorHAnsi" w:cstheme="minorBidi"/>
          <w:lang w:val="en-GB"/>
        </w:rPr>
        <w:t xml:space="preserve">. </w:t>
      </w:r>
    </w:p>
    <w:p w14:paraId="16FDA365" w14:textId="7F47546D" w:rsidR="00021E3F" w:rsidRPr="005B38E8" w:rsidRDefault="00021E3F" w:rsidP="00181202">
      <w:pPr>
        <w:pStyle w:val="ListParagraph"/>
        <w:numPr>
          <w:ilvl w:val="1"/>
          <w:numId w:val="102"/>
        </w:numPr>
        <w:spacing w:before="4" w:line="276" w:lineRule="auto"/>
        <w:ind w:right="115"/>
        <w:rPr>
          <w:rFonts w:eastAsiaTheme="minorHAnsi" w:cstheme="minorBidi"/>
          <w:b/>
          <w:lang w:val="en-GB"/>
        </w:rPr>
      </w:pPr>
      <w:r w:rsidRPr="005B38E8">
        <w:rPr>
          <w:rFonts w:eastAsiaTheme="minorHAnsi" w:cstheme="minorBidi"/>
          <w:lang w:val="en-GB"/>
        </w:rPr>
        <w:t>Consider requiring the vendor to notify your organization of actual or suspected use, disclosure, or acquisition of your data by an unauthorized actor.</w:t>
      </w:r>
    </w:p>
    <w:p w14:paraId="1B720F58" w14:textId="3D81975B" w:rsidR="00021E3F" w:rsidRDefault="00021E3F" w:rsidP="00181202">
      <w:pPr>
        <w:pStyle w:val="ListParagraph"/>
        <w:numPr>
          <w:ilvl w:val="1"/>
          <w:numId w:val="104"/>
        </w:numPr>
        <w:spacing w:before="4" w:line="276" w:lineRule="auto"/>
        <w:ind w:left="1800" w:right="115"/>
        <w:rPr>
          <w:rFonts w:eastAsiaTheme="minorHAnsi" w:cstheme="minorBidi"/>
          <w:lang w:val="en-GB"/>
        </w:rPr>
      </w:pPr>
      <w:r>
        <w:rPr>
          <w:rFonts w:eastAsiaTheme="minorHAnsi" w:cstheme="minorBidi"/>
          <w:lang w:val="en-GB"/>
        </w:rPr>
        <w:t xml:space="preserve">The vendor may attempt to limit notice obligation only to “actual” incidents instead of encompassing “alleged” incidents – make sure you include language requiring notification for alleged as </w:t>
      </w:r>
      <w:r w:rsidR="006E083C">
        <w:rPr>
          <w:rFonts w:eastAsiaTheme="minorHAnsi" w:cstheme="minorBidi"/>
          <w:lang w:val="en-GB"/>
        </w:rPr>
        <w:t>well.</w:t>
      </w:r>
    </w:p>
    <w:p w14:paraId="26FE76CC" w14:textId="0EF84013" w:rsidR="00181202" w:rsidRPr="00575E68" w:rsidRDefault="00021E3F" w:rsidP="00575E68">
      <w:pPr>
        <w:pStyle w:val="ListParagraph"/>
        <w:numPr>
          <w:ilvl w:val="0"/>
          <w:numId w:val="102"/>
        </w:numPr>
        <w:spacing w:after="120"/>
        <w:ind w:left="720" w:right="115"/>
        <w:rPr>
          <w:rFonts w:eastAsiaTheme="minorHAnsi" w:cstheme="minorBidi"/>
          <w:b/>
          <w:lang w:val="en-GB"/>
        </w:rPr>
      </w:pPr>
      <w:r>
        <w:rPr>
          <w:rFonts w:eastAsiaTheme="minorHAnsi" w:cstheme="minorBidi"/>
          <w:b/>
          <w:lang w:val="en-GB"/>
        </w:rPr>
        <w:t xml:space="preserve">Incident-Related Costs </w:t>
      </w:r>
      <w:r>
        <w:rPr>
          <w:rFonts w:eastAsiaTheme="minorHAnsi" w:cstheme="minorBidi"/>
          <w:lang w:val="en-GB"/>
        </w:rPr>
        <w:t>– In the event that an incident occurred due to a failure of the vendor to secure your organization’s data, consider shifting your costs associated with investigating, addressing, and responding to an incident to the vendor. The threat of exposure to these costs may provide the vendor additional incentive to keep your data secure.</w:t>
      </w:r>
    </w:p>
    <w:p w14:paraId="3E28A177" w14:textId="77777777" w:rsidR="00021E3F" w:rsidRDefault="00021E3F" w:rsidP="00181202">
      <w:pPr>
        <w:pStyle w:val="ListParagraph"/>
        <w:numPr>
          <w:ilvl w:val="0"/>
          <w:numId w:val="100"/>
        </w:numPr>
        <w:tabs>
          <w:tab w:val="left" w:pos="360"/>
        </w:tabs>
        <w:ind w:right="115" w:hanging="720"/>
        <w:contextualSpacing/>
        <w:rPr>
          <w:rFonts w:eastAsiaTheme="minorHAnsi" w:cstheme="minorBidi"/>
          <w:b/>
          <w:lang w:val="en-GB"/>
        </w:rPr>
      </w:pPr>
      <w:r>
        <w:rPr>
          <w:rFonts w:eastAsiaTheme="minorHAnsi" w:cstheme="minorBidi"/>
          <w:b/>
          <w:lang w:val="en-GB"/>
        </w:rPr>
        <w:t>Compliance with Privacy Laws</w:t>
      </w:r>
    </w:p>
    <w:p w14:paraId="37C72B53" w14:textId="77777777" w:rsidR="00021E3F" w:rsidRDefault="00021E3F" w:rsidP="00181202">
      <w:pPr>
        <w:contextualSpacing/>
        <w:rPr>
          <w:rFonts w:eastAsiaTheme="minorHAnsi"/>
          <w:lang w:val="en-GB"/>
        </w:rPr>
      </w:pPr>
      <w:r>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LBA (financial), FCRA (consumer reports / HR data), CAN-SPAM (marketing)</w:t>
      </w:r>
    </w:p>
    <w:p w14:paraId="1CDFC666"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PCI DSS – if handling payment card data</w:t>
      </w:r>
    </w:p>
    <w:p w14:paraId="4FCB028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DPR</w:t>
      </w:r>
    </w:p>
    <w:p w14:paraId="3A2C0BB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HIPAA – if handling medical records or health information</w:t>
      </w:r>
    </w:p>
    <w:p w14:paraId="46C976AB"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FERPA – if handling student data</w:t>
      </w:r>
    </w:p>
    <w:p w14:paraId="39DA5124" w14:textId="297CFD76"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CCPA/CCPR or its equivalent</w:t>
      </w:r>
    </w:p>
    <w:p w14:paraId="3B144FFD" w14:textId="3E6BC8F6" w:rsidR="006F19C6" w:rsidRDefault="006F19C6" w:rsidP="00181202">
      <w:pPr>
        <w:pStyle w:val="ListParagraph"/>
        <w:numPr>
          <w:ilvl w:val="0"/>
          <w:numId w:val="105"/>
        </w:numPr>
        <w:spacing w:before="4" w:line="276" w:lineRule="auto"/>
        <w:ind w:right="115"/>
        <w:rPr>
          <w:rFonts w:eastAsiaTheme="minorHAnsi"/>
          <w:lang w:val="en-GB"/>
        </w:rPr>
      </w:pPr>
      <w:r>
        <w:rPr>
          <w:rFonts w:eastAsiaTheme="minorHAnsi"/>
          <w:lang w:val="en-GB"/>
        </w:rPr>
        <w:t>DSL (Data Security Law) and PIPL (Personal Information Protection Law) for entities whose operations touch China</w:t>
      </w:r>
    </w:p>
    <w:p w14:paraId="3548FCCB" w14:textId="2E2A99DC" w:rsidR="00181202" w:rsidRPr="00575E68" w:rsidRDefault="00021E3F" w:rsidP="00575E68">
      <w:pPr>
        <w:pStyle w:val="ListParagraph"/>
        <w:numPr>
          <w:ilvl w:val="0"/>
          <w:numId w:val="105"/>
        </w:numPr>
        <w:spacing w:after="120"/>
        <w:ind w:right="115"/>
        <w:rPr>
          <w:rFonts w:eastAsiaTheme="minorHAnsi"/>
          <w:lang w:val="en-GB"/>
        </w:rPr>
      </w:pPr>
      <w:r>
        <w:rPr>
          <w:rFonts w:eastAsiaTheme="minorHAnsi"/>
          <w:lang w:val="en-GB"/>
        </w:rPr>
        <w:t>Certain states impose minimum security requirements (e.g. California, Illinois, Massachusetts, and New York</w:t>
      </w:r>
      <w:r w:rsidR="006F19C6">
        <w:rPr>
          <w:rFonts w:eastAsiaTheme="minorHAnsi"/>
          <w:lang w:val="en-GB"/>
        </w:rPr>
        <w:t>)</w:t>
      </w:r>
    </w:p>
    <w:p w14:paraId="30B696F9" w14:textId="77777777" w:rsidR="00021E3F" w:rsidRDefault="00021E3F" w:rsidP="00181202">
      <w:pPr>
        <w:pStyle w:val="ListParagraph"/>
        <w:numPr>
          <w:ilvl w:val="0"/>
          <w:numId w:val="100"/>
        </w:numPr>
        <w:ind w:right="115"/>
        <w:contextualSpacing/>
        <w:rPr>
          <w:rFonts w:eastAsiaTheme="minorHAnsi"/>
          <w:b/>
          <w:lang w:val="en-GB"/>
        </w:rPr>
      </w:pPr>
      <w:r>
        <w:rPr>
          <w:rFonts w:eastAsiaTheme="minorHAnsi"/>
          <w:b/>
          <w:lang w:val="en-GB"/>
        </w:rPr>
        <w:t>Access to Systems</w:t>
      </w:r>
    </w:p>
    <w:p w14:paraId="638D89F4" w14:textId="7B28DCC3" w:rsidR="00021E3F" w:rsidRPr="005B38E8" w:rsidRDefault="00021E3F" w:rsidP="00181202">
      <w:pPr>
        <w:contextualSpacing/>
        <w:rPr>
          <w:rFonts w:eastAsiaTheme="minorHAnsi"/>
          <w:lang w:val="en-GB"/>
        </w:rPr>
      </w:pPr>
      <w:r>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w:t>
      </w:r>
      <w:r>
        <w:rPr>
          <w:rFonts w:eastAsiaTheme="minorHAnsi"/>
          <w:lang w:val="en-GB"/>
        </w:rPr>
        <w:lastRenderedPageBreak/>
        <w:t xml:space="preserve">event of a data security incident. Your organization should consider defining </w:t>
      </w:r>
      <w:r>
        <w:rPr>
          <w:rFonts w:eastAsiaTheme="minorHAnsi"/>
          <w:b/>
          <w:lang w:val="en-GB"/>
        </w:rPr>
        <w:t>where your data can be stored and what happens after the vendor no longer needs access</w:t>
      </w:r>
      <w:r w:rsidR="005B38E8">
        <w:rPr>
          <w:rFonts w:eastAsiaTheme="minorHAnsi"/>
          <w:lang w:val="en-GB"/>
        </w:rPr>
        <w:t xml:space="preserve">. </w:t>
      </w:r>
    </w:p>
    <w:p w14:paraId="47F24343"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 xml:space="preserve">Restrictions </w:t>
      </w:r>
      <w:r>
        <w:rPr>
          <w:rFonts w:eastAsiaTheme="minorHAnsi" w:cstheme="minorBidi"/>
          <w:lang w:val="en-GB"/>
        </w:rPr>
        <w:t>– Depending on the scope of engagement, you may consider the following restrictions for vendors who access or process your data:</w:t>
      </w:r>
    </w:p>
    <w:p w14:paraId="340B3137"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modifications to company data.</w:t>
      </w:r>
    </w:p>
    <w:p w14:paraId="4013F6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unauthorized access.</w:t>
      </w:r>
    </w:p>
    <w:p w14:paraId="58E5A8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strict access to those who “need to know” </w:t>
      </w:r>
      <w:proofErr w:type="gramStart"/>
      <w:r>
        <w:rPr>
          <w:rFonts w:eastAsiaTheme="minorHAnsi" w:cstheme="minorBidi"/>
          <w:lang w:val="en-GB"/>
        </w:rPr>
        <w:t>in order to</w:t>
      </w:r>
      <w:proofErr w:type="gramEnd"/>
      <w:r>
        <w:rPr>
          <w:rFonts w:eastAsiaTheme="minorHAnsi" w:cstheme="minorBidi"/>
          <w:lang w:val="en-GB"/>
        </w:rPr>
        <w:t xml:space="preserve"> perform services under the agreement.</w:t>
      </w:r>
    </w:p>
    <w:p w14:paraId="7D7F3D2C"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quire vendors to </w:t>
      </w:r>
      <w:r>
        <w:rPr>
          <w:rFonts w:eastAsiaTheme="minorHAnsi" w:cstheme="minorBidi"/>
          <w:b/>
          <w:lang w:val="en-GB"/>
        </w:rPr>
        <w:t>terminate credentials</w:t>
      </w:r>
      <w:r>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Data Storage</w:t>
      </w:r>
      <w:r>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 xml:space="preserve">Do not permit the storage of company data on vendor mobile/removable devices (e.g. laptops, USB drives, or removable) except for </w:t>
      </w:r>
      <w:r>
        <w:rPr>
          <w:rFonts w:eastAsiaTheme="minorHAnsi" w:cstheme="minorBidi"/>
          <w:b/>
          <w:lang w:val="en-GB"/>
        </w:rPr>
        <w:t>limited purpose and duration</w:t>
      </w:r>
      <w:r>
        <w:rPr>
          <w:rFonts w:eastAsiaTheme="minorHAnsi" w:cstheme="minorBidi"/>
          <w:lang w:val="en-GB"/>
        </w:rPr>
        <w:t>.</w:t>
      </w:r>
    </w:p>
    <w:p w14:paraId="16CD098B" w14:textId="5343595C" w:rsidR="00181202" w:rsidRPr="00575E68" w:rsidRDefault="00021E3F" w:rsidP="00575E68">
      <w:pPr>
        <w:pStyle w:val="ListParagraph"/>
        <w:numPr>
          <w:ilvl w:val="0"/>
          <w:numId w:val="106"/>
        </w:numPr>
        <w:spacing w:after="120"/>
        <w:ind w:left="720" w:right="115"/>
        <w:rPr>
          <w:rFonts w:eastAsiaTheme="minorHAnsi" w:cstheme="minorBidi"/>
          <w:b/>
          <w:lang w:val="en-GB"/>
        </w:rPr>
      </w:pPr>
      <w:r>
        <w:rPr>
          <w:rFonts w:eastAsiaTheme="minorHAnsi" w:cstheme="minorBidi"/>
          <w:b/>
          <w:lang w:val="en-GB"/>
        </w:rPr>
        <w:t xml:space="preserve">Data Destruction </w:t>
      </w:r>
      <w:r>
        <w:rPr>
          <w:rFonts w:eastAsiaTheme="minorHAnsi" w:cstheme="minorBidi"/>
          <w:lang w:val="en-GB"/>
        </w:rPr>
        <w:t>– Consider requiring that vendors to destroy or securely return your data upon termination or expiration of the engagement.</w:t>
      </w:r>
    </w:p>
    <w:p w14:paraId="50529F1C" w14:textId="77777777" w:rsidR="00021E3F" w:rsidRDefault="00021E3F" w:rsidP="00181202">
      <w:pPr>
        <w:pStyle w:val="ListParagraph"/>
        <w:numPr>
          <w:ilvl w:val="0"/>
          <w:numId w:val="100"/>
        </w:numPr>
        <w:spacing w:line="276" w:lineRule="auto"/>
        <w:ind w:right="115"/>
        <w:rPr>
          <w:rFonts w:eastAsiaTheme="minorHAnsi" w:cstheme="minorBidi"/>
          <w:b/>
          <w:lang w:val="en-GB"/>
        </w:rPr>
      </w:pPr>
      <w:r>
        <w:rPr>
          <w:rFonts w:eastAsiaTheme="minorHAnsi" w:cstheme="minorBidi"/>
          <w:b/>
          <w:lang w:val="en-GB"/>
        </w:rPr>
        <w:t>Audit Rights</w:t>
      </w:r>
    </w:p>
    <w:p w14:paraId="0CAED442" w14:textId="77777777" w:rsidR="00021E3F" w:rsidRDefault="00021E3F" w:rsidP="00181202">
      <w:pPr>
        <w:spacing w:line="276" w:lineRule="auto"/>
        <w:rPr>
          <w:rFonts w:eastAsiaTheme="minorHAnsi"/>
          <w:lang w:val="en-GB"/>
        </w:rPr>
      </w:pPr>
      <w:r>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termine who will conduct the audit – vendor, third-party, or resources at your organization.</w:t>
      </w:r>
    </w:p>
    <w:p w14:paraId="03684194"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cide on the scope and frequency of the audit as determined by the size and information accessed by the vendor.</w:t>
      </w:r>
    </w:p>
    <w:p w14:paraId="51A88CDA" w14:textId="77777777" w:rsidR="00021E3F" w:rsidRDefault="00021E3F" w:rsidP="00181202">
      <w:pPr>
        <w:pStyle w:val="ListParagraph"/>
        <w:numPr>
          <w:ilvl w:val="0"/>
          <w:numId w:val="110"/>
        </w:numPr>
        <w:spacing w:before="4" w:line="276" w:lineRule="auto"/>
        <w:ind w:right="115"/>
        <w:rPr>
          <w:rFonts w:eastAsiaTheme="minorHAnsi"/>
          <w:lang w:val="en-GB"/>
        </w:rPr>
      </w:pPr>
      <w:r>
        <w:rPr>
          <w:rFonts w:eastAsiaTheme="minorHAnsi"/>
          <w:lang w:val="en-GB"/>
        </w:rPr>
        <w:t>The less onerous the audit measure, the more frequently it can be requested.</w:t>
      </w:r>
    </w:p>
    <w:p w14:paraId="4A3068FA"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Penetration testing – monthly</w:t>
      </w:r>
    </w:p>
    <w:p w14:paraId="3E381A3C"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Risk Assessments – quarterly</w:t>
      </w:r>
    </w:p>
    <w:p w14:paraId="12B21150" w14:textId="0E2E807F" w:rsidR="00181202" w:rsidRPr="00575E68" w:rsidRDefault="00021E3F" w:rsidP="00575E68">
      <w:pPr>
        <w:pStyle w:val="ListParagraph"/>
        <w:numPr>
          <w:ilvl w:val="0"/>
          <w:numId w:val="137"/>
        </w:numPr>
        <w:spacing w:after="120"/>
        <w:ind w:right="115"/>
        <w:rPr>
          <w:rFonts w:eastAsiaTheme="minorHAnsi"/>
          <w:lang w:val="en-GB"/>
        </w:rPr>
      </w:pPr>
      <w:r>
        <w:rPr>
          <w:rFonts w:eastAsiaTheme="minorHAnsi"/>
          <w:lang w:val="en-GB"/>
        </w:rPr>
        <w:t>Full SOC 2, Type II, or ISO 27001 certification – yearly</w:t>
      </w:r>
    </w:p>
    <w:p w14:paraId="58F25E45" w14:textId="77777777" w:rsidR="00021E3F" w:rsidRDefault="00021E3F" w:rsidP="00575E68">
      <w:pPr>
        <w:pStyle w:val="ListParagraph"/>
        <w:numPr>
          <w:ilvl w:val="0"/>
          <w:numId w:val="100"/>
        </w:numPr>
        <w:ind w:right="115"/>
        <w:contextualSpacing/>
        <w:rPr>
          <w:rFonts w:eastAsiaTheme="minorHAnsi"/>
          <w:b/>
          <w:lang w:val="en-GB"/>
        </w:rPr>
      </w:pPr>
      <w:r>
        <w:rPr>
          <w:rFonts w:eastAsiaTheme="minorHAnsi"/>
          <w:b/>
          <w:lang w:val="en-GB"/>
        </w:rPr>
        <w:t>Indemnification and Limitation of Liability</w:t>
      </w:r>
    </w:p>
    <w:p w14:paraId="65175328" w14:textId="6EFB2E19" w:rsidR="00021E3F" w:rsidRDefault="00021E3F" w:rsidP="00181202">
      <w:pPr>
        <w:spacing w:line="276" w:lineRule="auto"/>
        <w:rPr>
          <w:rFonts w:eastAsiaTheme="minorHAnsi"/>
          <w:lang w:val="en-GB"/>
        </w:rPr>
      </w:pPr>
      <w:r>
        <w:rPr>
          <w:rFonts w:eastAsiaTheme="minorHAnsi"/>
          <w:lang w:val="en-GB"/>
        </w:rPr>
        <w:t xml:space="preserve">Standard limitations on liability are </w:t>
      </w:r>
      <w:r w:rsidR="00F95061">
        <w:rPr>
          <w:rFonts w:eastAsiaTheme="minorHAnsi"/>
          <w:lang w:val="en-GB"/>
        </w:rPr>
        <w:t>too</w:t>
      </w:r>
      <w:r>
        <w:rPr>
          <w:rFonts w:eastAsiaTheme="minorHAnsi"/>
          <w:lang w:val="en-GB"/>
        </w:rPr>
        <w:t xml:space="preserve"> low to cover the costs related to a breach as breaches often expose companies to significantly high costs for remediation and legal fees. If the vendor </w:t>
      </w:r>
      <w:r>
        <w:rPr>
          <w:rFonts w:eastAsiaTheme="minorHAnsi"/>
          <w:lang w:val="en-GB"/>
        </w:rPr>
        <w:lastRenderedPageBreak/>
        <w:t xml:space="preserve">had more control over the factors giving rise to a particular risk, the vendor should bear more responsibility </w:t>
      </w:r>
      <w:r w:rsidR="00F95061">
        <w:rPr>
          <w:rFonts w:eastAsiaTheme="minorHAnsi"/>
          <w:lang w:val="en-GB"/>
        </w:rPr>
        <w:t>if</w:t>
      </w:r>
      <w:r>
        <w:rPr>
          <w:rFonts w:eastAsiaTheme="minorHAnsi"/>
          <w:lang w:val="en-GB"/>
        </w:rPr>
        <w:t xml:space="preserve"> such risk materializes and results in damages to your company. </w:t>
      </w:r>
    </w:p>
    <w:p w14:paraId="4ADE1A6B" w14:textId="7A91437F" w:rsidR="00021E3F" w:rsidRDefault="00021E3F" w:rsidP="00181202">
      <w:pPr>
        <w:pStyle w:val="ListParagraph"/>
        <w:numPr>
          <w:ilvl w:val="0"/>
          <w:numId w:val="111"/>
        </w:numPr>
        <w:spacing w:before="4" w:line="276" w:lineRule="auto"/>
        <w:ind w:left="720" w:right="115"/>
        <w:rPr>
          <w:rFonts w:eastAsiaTheme="minorHAnsi"/>
          <w:lang w:val="en-GB"/>
        </w:rPr>
      </w:pPr>
      <w:r>
        <w:rPr>
          <w:rFonts w:eastAsiaTheme="minorHAnsi"/>
          <w:b/>
          <w:lang w:val="en-GB"/>
        </w:rPr>
        <w:t xml:space="preserve">Security breaches </w:t>
      </w:r>
      <w:r>
        <w:rPr>
          <w:rFonts w:eastAsiaTheme="minorHAnsi"/>
          <w:lang w:val="en-GB"/>
        </w:rPr>
        <w:t xml:space="preserve">– Where the vendor is </w:t>
      </w:r>
      <w:r w:rsidR="00F95061">
        <w:rPr>
          <w:rFonts w:eastAsiaTheme="minorHAnsi"/>
          <w:lang w:val="en-GB"/>
        </w:rPr>
        <w:t>responsible</w:t>
      </w:r>
      <w:r>
        <w:rPr>
          <w:rFonts w:eastAsiaTheme="minorHAnsi"/>
          <w:lang w:val="en-GB"/>
        </w:rPr>
        <w:t>, include indemnity language for liability for security breaches and failure to timely notify thereof to vendor; indemnity should cover any breach of confidentiality and security obligations</w:t>
      </w:r>
      <w:r w:rsidR="00530476">
        <w:rPr>
          <w:rFonts w:eastAsiaTheme="minorHAnsi"/>
          <w:lang w:val="en-GB"/>
        </w:rPr>
        <w:t xml:space="preserve">. </w:t>
      </w:r>
      <w:r>
        <w:rPr>
          <w:rFonts w:eastAsiaTheme="minorHAnsi"/>
          <w:lang w:val="en-GB"/>
        </w:rPr>
        <w:t xml:space="preserve">Depending on who the laws see as the original data owner, you may still have liability and may need to file suit against the vendor to draw upon their insurance policy, should the contractual language not </w:t>
      </w:r>
      <w:r w:rsidR="00530476">
        <w:rPr>
          <w:rFonts w:eastAsiaTheme="minorHAnsi"/>
          <w:lang w:val="en-GB"/>
        </w:rPr>
        <w:t>fully indemnify you</w:t>
      </w:r>
      <w:r w:rsidR="00F95061">
        <w:rPr>
          <w:rFonts w:eastAsiaTheme="minorHAnsi"/>
          <w:lang w:val="en-GB"/>
        </w:rPr>
        <w:t xml:space="preserve">. </w:t>
      </w:r>
      <w:r>
        <w:rPr>
          <w:rFonts w:eastAsiaTheme="minorHAnsi"/>
          <w:lang w:val="en-GB"/>
        </w:rPr>
        <w:t>You should not only require that the vendor indemnify you, but also that the vendor cooperate with any pending litigation or investigation in connection with security incident.</w:t>
      </w:r>
    </w:p>
    <w:p w14:paraId="45A8627F"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Carve-outs:</w:t>
      </w:r>
    </w:p>
    <w:p w14:paraId="67D783FE"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6BFED32E"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Exclude breach of confidentiality, data security, notification</w:t>
      </w:r>
      <w:r w:rsidR="00530476">
        <w:rPr>
          <w:rFonts w:eastAsiaTheme="minorHAnsi" w:cstheme="minorBidi"/>
          <w:lang w:val="en-GB"/>
        </w:rPr>
        <w:t>,</w:t>
      </w:r>
      <w:r>
        <w:rPr>
          <w:rFonts w:eastAsiaTheme="minorHAnsi" w:cstheme="minorBidi"/>
          <w:lang w:val="en-GB"/>
        </w:rPr>
        <w:t xml:space="preserve"> and data privacy obligations from the limitation of liability provision to the greatest extent possible. If vendor will not exclude such claims, attempt to negotiate a separate liability cap.</w:t>
      </w:r>
    </w:p>
    <w:p w14:paraId="7E317D2D"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 xml:space="preserve">Remedies </w:t>
      </w:r>
      <w:r>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181202" w:rsidRDefault="00021E3F" w:rsidP="00575E68">
      <w:pPr>
        <w:pStyle w:val="ListParagraph"/>
        <w:numPr>
          <w:ilvl w:val="0"/>
          <w:numId w:val="111"/>
        </w:numPr>
        <w:spacing w:after="120"/>
        <w:ind w:left="720" w:right="115"/>
        <w:rPr>
          <w:rFonts w:eastAsiaTheme="minorHAnsi" w:cstheme="minorBidi"/>
          <w:b/>
          <w:lang w:val="en-GB"/>
        </w:rPr>
      </w:pPr>
      <w:r>
        <w:rPr>
          <w:rFonts w:eastAsiaTheme="minorHAnsi" w:cstheme="minorBidi"/>
          <w:b/>
          <w:lang w:val="en-GB"/>
        </w:rPr>
        <w:t xml:space="preserve">Impact on Insurance </w:t>
      </w:r>
      <w:r>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Default="00021E3F" w:rsidP="00181202">
      <w:pPr>
        <w:pStyle w:val="ListParagraph"/>
        <w:numPr>
          <w:ilvl w:val="0"/>
          <w:numId w:val="100"/>
        </w:numPr>
        <w:ind w:right="115"/>
        <w:rPr>
          <w:rFonts w:eastAsiaTheme="minorHAnsi" w:cstheme="minorBidi"/>
          <w:b/>
          <w:lang w:val="en-GB"/>
        </w:rPr>
      </w:pPr>
      <w:r>
        <w:rPr>
          <w:rFonts w:eastAsiaTheme="minorHAnsi" w:cstheme="minorBidi"/>
          <w:b/>
          <w:lang w:val="en-GB"/>
        </w:rPr>
        <w:t>Warranties</w:t>
      </w:r>
    </w:p>
    <w:p w14:paraId="6570DDF2" w14:textId="29BFA772" w:rsidR="00021E3F" w:rsidRDefault="00530476" w:rsidP="00181202">
      <w:pPr>
        <w:rPr>
          <w:rFonts w:eastAsiaTheme="minorHAnsi"/>
          <w:lang w:val="en-GB"/>
        </w:rPr>
      </w:pPr>
      <w:r>
        <w:rPr>
          <w:rFonts w:eastAsiaTheme="minorHAnsi"/>
          <w:lang w:val="en-GB"/>
        </w:rPr>
        <w:t>Vendors</w:t>
      </w:r>
      <w:r w:rsidR="00021E3F">
        <w:rPr>
          <w:rFonts w:eastAsiaTheme="minorHAnsi"/>
          <w:lang w:val="en-GB"/>
        </w:rPr>
        <w:t xml:space="preserve">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give ample prior notice of any material changes to the deliverables that could adversely affect security and/or data integrity.</w:t>
      </w:r>
    </w:p>
    <w:p w14:paraId="1915DEE5"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Vendor should represent that any work product should be free and clear of viruses.</w:t>
      </w:r>
    </w:p>
    <w:p w14:paraId="2A8A8B4B" w14:textId="496A9CA7" w:rsidR="008520A5" w:rsidRDefault="00021E3F" w:rsidP="009304B6">
      <w:pPr>
        <w:pStyle w:val="ListParagraph"/>
        <w:numPr>
          <w:ilvl w:val="0"/>
          <w:numId w:val="113"/>
        </w:numPr>
        <w:spacing w:after="120"/>
        <w:ind w:left="720" w:right="115"/>
        <w:rPr>
          <w:rFonts w:eastAsiaTheme="minorHAnsi"/>
          <w:lang w:val="en-GB"/>
        </w:rPr>
      </w:pPr>
      <w:r>
        <w:rPr>
          <w:rFonts w:eastAsiaTheme="minorHAnsi"/>
          <w:lang w:val="en-GB"/>
        </w:rPr>
        <w:t xml:space="preserve">Vendor should provide proper documentation and/or user manuals describing the deliverable and technical specifications. Work product and all related equipment, software and systems should </w:t>
      </w:r>
      <w:r w:rsidR="00530476">
        <w:rPr>
          <w:rFonts w:eastAsiaTheme="minorHAnsi"/>
          <w:lang w:val="en-GB"/>
        </w:rPr>
        <w:t>conform</w:t>
      </w:r>
      <w:r>
        <w:rPr>
          <w:rFonts w:eastAsiaTheme="minorHAnsi"/>
          <w:lang w:val="en-GB"/>
        </w:rPr>
        <w:t xml:space="preserve"> with such documentation.</w:t>
      </w:r>
    </w:p>
    <w:p w14:paraId="18A33D12" w14:textId="02099610" w:rsidR="00181202" w:rsidRPr="008520A5" w:rsidRDefault="008520A5" w:rsidP="008520A5">
      <w:pPr>
        <w:jc w:val="left"/>
        <w:rPr>
          <w:rFonts w:eastAsiaTheme="minorHAnsi"/>
          <w:lang w:val="en-GB"/>
        </w:rPr>
      </w:pPr>
      <w:r>
        <w:rPr>
          <w:rFonts w:eastAsiaTheme="minorHAnsi"/>
          <w:lang w:val="en-GB"/>
        </w:rPr>
        <w:br w:type="page"/>
      </w:r>
    </w:p>
    <w:p w14:paraId="6EA7D682" w14:textId="77777777" w:rsidR="00021E3F" w:rsidRDefault="00021E3F" w:rsidP="00181202">
      <w:pPr>
        <w:pStyle w:val="ListParagraph"/>
        <w:numPr>
          <w:ilvl w:val="0"/>
          <w:numId w:val="100"/>
        </w:numPr>
        <w:ind w:right="115"/>
        <w:contextualSpacing/>
        <w:rPr>
          <w:rFonts w:eastAsiaTheme="minorHAnsi"/>
          <w:b/>
          <w:lang w:val="en-GB"/>
        </w:rPr>
      </w:pPr>
      <w:r>
        <w:rPr>
          <w:rFonts w:eastAsiaTheme="minorHAnsi"/>
          <w:b/>
          <w:lang w:val="en-GB"/>
        </w:rPr>
        <w:lastRenderedPageBreak/>
        <w:t>Termination</w:t>
      </w:r>
    </w:p>
    <w:p w14:paraId="37DD1C82" w14:textId="77777777" w:rsidR="00021E3F" w:rsidRDefault="00021E3F" w:rsidP="00181202">
      <w:pPr>
        <w:contextualSpacing/>
        <w:rPr>
          <w:rFonts w:eastAsiaTheme="minorHAnsi"/>
          <w:lang w:val="en-GB"/>
        </w:rPr>
      </w:pPr>
      <w:r>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Pr>
          <w:rFonts w:eastAsiaTheme="minorHAnsi"/>
          <w:b/>
          <w:lang w:val="en-GB"/>
        </w:rPr>
        <w:t>may no longer be under any duty to protect your confidential information.</w:t>
      </w:r>
      <w:r>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ermination due to a security failure </w:t>
      </w:r>
      <w:r>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2050527D"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Return of materials upon termination </w:t>
      </w:r>
      <w:r>
        <w:rPr>
          <w:rFonts w:eastAsiaTheme="minorHAnsi"/>
          <w:lang w:val="en-GB"/>
        </w:rPr>
        <w:t xml:space="preserve">– Vendor should return or destroy all data and materials provided to vendor or created by vendor </w:t>
      </w:r>
      <w:r w:rsidR="00530476">
        <w:rPr>
          <w:rFonts w:eastAsiaTheme="minorHAnsi"/>
          <w:lang w:val="en-GB"/>
        </w:rPr>
        <w:t>during</w:t>
      </w:r>
      <w:r>
        <w:rPr>
          <w:rFonts w:eastAsiaTheme="minorHAnsi"/>
          <w:lang w:val="en-GB"/>
        </w:rPr>
        <w:t xml:space="preserve"> the engagement. Se</w:t>
      </w:r>
      <w:r w:rsidR="00530476">
        <w:rPr>
          <w:rFonts w:eastAsiaTheme="minorHAnsi"/>
          <w:lang w:val="en-GB"/>
        </w:rPr>
        <w:t>r</w:t>
      </w:r>
      <w:r>
        <w:rPr>
          <w:rFonts w:eastAsiaTheme="minorHAnsi"/>
          <w:lang w:val="en-GB"/>
        </w:rPr>
        <w:t>ver access to any systems post-termination should be provided for.</w:t>
      </w:r>
    </w:p>
    <w:p w14:paraId="353CC65F"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ransition Assistance </w:t>
      </w:r>
      <w:r>
        <w:rPr>
          <w:rFonts w:eastAsiaTheme="minorHAnsi"/>
          <w:lang w:val="en-GB"/>
        </w:rPr>
        <w:t>– Require assistance if data or materials need to be transferred to a subsequent service provider.</w:t>
      </w:r>
    </w:p>
    <w:p w14:paraId="75CE27D9" w14:textId="2326BE5E" w:rsidR="002E07A6" w:rsidRDefault="00021E3F" w:rsidP="009304B6">
      <w:pPr>
        <w:pStyle w:val="ListParagraph"/>
        <w:numPr>
          <w:ilvl w:val="0"/>
          <w:numId w:val="114"/>
        </w:numPr>
        <w:spacing w:after="120"/>
        <w:ind w:left="720" w:right="115"/>
        <w:rPr>
          <w:rFonts w:eastAsiaTheme="minorHAnsi"/>
          <w:lang w:val="en-GB"/>
        </w:rPr>
      </w:pPr>
      <w:r>
        <w:rPr>
          <w:rFonts w:eastAsiaTheme="minorHAnsi"/>
          <w:b/>
          <w:lang w:val="en-GB"/>
        </w:rPr>
        <w:t xml:space="preserve">No data “Lockout” </w:t>
      </w:r>
      <w:r>
        <w:rPr>
          <w:rFonts w:eastAsiaTheme="minorHAnsi"/>
          <w:lang w:val="en-GB"/>
        </w:rPr>
        <w:t>– Vendor should return data and materials regardless of any other open items and payment obligations; data should not be held “hostage.”</w:t>
      </w:r>
    </w:p>
    <w:p w14:paraId="5E8ADD52" w14:textId="77777777" w:rsidR="00021E3F" w:rsidRDefault="00021E3F" w:rsidP="002E07A6">
      <w:pPr>
        <w:pStyle w:val="ListParagraph"/>
        <w:numPr>
          <w:ilvl w:val="0"/>
          <w:numId w:val="100"/>
        </w:numPr>
        <w:ind w:right="115"/>
        <w:rPr>
          <w:rFonts w:eastAsiaTheme="minorHAnsi" w:cstheme="minorBidi"/>
          <w:b/>
          <w:lang w:val="en-GB"/>
        </w:rPr>
      </w:pPr>
      <w:r>
        <w:rPr>
          <w:rFonts w:eastAsiaTheme="minorHAnsi" w:cstheme="minorBidi"/>
          <w:b/>
          <w:lang w:val="en-GB"/>
        </w:rPr>
        <w:t>Subcontractors and liability for third parties</w:t>
      </w:r>
    </w:p>
    <w:p w14:paraId="10598B5A" w14:textId="77777777" w:rsidR="00021E3F" w:rsidRDefault="00021E3F" w:rsidP="002E07A6">
      <w:pPr>
        <w:rPr>
          <w:rFonts w:eastAsiaTheme="minorHAnsi"/>
          <w:lang w:val="en-GB"/>
        </w:rPr>
      </w:pPr>
      <w:r>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Default="00021E3F" w:rsidP="00181202">
      <w:pPr>
        <w:pStyle w:val="ListParagraph"/>
        <w:numPr>
          <w:ilvl w:val="0"/>
          <w:numId w:val="115"/>
        </w:numPr>
        <w:spacing w:before="4" w:line="276" w:lineRule="auto"/>
        <w:ind w:left="720" w:right="115"/>
        <w:rPr>
          <w:rFonts w:eastAsiaTheme="minorHAnsi"/>
          <w:lang w:val="en-GB"/>
        </w:rPr>
      </w:pPr>
      <w:r>
        <w:rPr>
          <w:rFonts w:eastAsiaTheme="minorHAnsi"/>
          <w:lang w:val="en-GB"/>
        </w:rPr>
        <w:t xml:space="preserve">Vendor should be accountable and liable for </w:t>
      </w:r>
      <w:r w:rsidR="002E07A6">
        <w:rPr>
          <w:rFonts w:eastAsiaTheme="minorHAnsi"/>
          <w:lang w:val="en-GB"/>
        </w:rPr>
        <w:t xml:space="preserve">any acts or omissions by </w:t>
      </w:r>
      <w:r w:rsidR="0056328E">
        <w:rPr>
          <w:rFonts w:eastAsiaTheme="minorHAnsi"/>
          <w:lang w:val="en-GB"/>
        </w:rPr>
        <w:t>third parties</w:t>
      </w:r>
      <w:r>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Default="00021E3F" w:rsidP="00181202">
      <w:pPr>
        <w:pStyle w:val="ListParagraph"/>
        <w:numPr>
          <w:ilvl w:val="0"/>
          <w:numId w:val="115"/>
        </w:numPr>
        <w:spacing w:before="4" w:line="276" w:lineRule="auto"/>
        <w:ind w:left="720" w:right="115"/>
        <w:rPr>
          <w:rFonts w:eastAsiaTheme="minorHAnsi"/>
          <w:b/>
          <w:lang w:val="en-GB"/>
        </w:rPr>
      </w:pPr>
      <w:r>
        <w:rPr>
          <w:rFonts w:eastAsiaTheme="minorHAnsi"/>
          <w:b/>
          <w:lang w:val="en-GB"/>
        </w:rPr>
        <w:t xml:space="preserve">Permission to Subcontract </w:t>
      </w:r>
      <w:r>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9304B6" w:rsidRDefault="00021E3F" w:rsidP="009304B6">
      <w:pPr>
        <w:pStyle w:val="ListParagraph"/>
        <w:numPr>
          <w:ilvl w:val="0"/>
          <w:numId w:val="115"/>
        </w:numPr>
        <w:spacing w:after="120"/>
        <w:ind w:left="720" w:right="115"/>
        <w:rPr>
          <w:rFonts w:eastAsiaTheme="minorHAnsi"/>
          <w:b/>
          <w:lang w:val="en-GB"/>
        </w:rPr>
      </w:pPr>
      <w:r>
        <w:rPr>
          <w:rFonts w:eastAsiaTheme="minorHAnsi"/>
          <w:b/>
          <w:lang w:val="en-GB"/>
        </w:rPr>
        <w:t xml:space="preserve">Access </w:t>
      </w:r>
      <w:r>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Default="00021E3F" w:rsidP="002E07A6">
      <w:pPr>
        <w:pStyle w:val="ListParagraph"/>
        <w:numPr>
          <w:ilvl w:val="0"/>
          <w:numId w:val="100"/>
        </w:numPr>
        <w:ind w:right="115"/>
        <w:rPr>
          <w:rFonts w:eastAsiaTheme="minorHAnsi"/>
          <w:b/>
          <w:lang w:val="en-GB"/>
        </w:rPr>
      </w:pPr>
      <w:r>
        <w:rPr>
          <w:rFonts w:eastAsiaTheme="minorHAnsi"/>
          <w:b/>
          <w:lang w:val="en-GB"/>
        </w:rPr>
        <w:t>Preservation Notices and E-Discovery</w:t>
      </w:r>
    </w:p>
    <w:p w14:paraId="5626A970" w14:textId="45E44A1D" w:rsidR="00021E3F" w:rsidRDefault="00021E3F" w:rsidP="002E07A6">
      <w:pPr>
        <w:rPr>
          <w:rFonts w:eastAsiaTheme="minorHAnsi"/>
          <w:lang w:val="en-GB"/>
        </w:rPr>
      </w:pPr>
      <w:r>
        <w:rPr>
          <w:rFonts w:eastAsiaTheme="minorHAnsi"/>
          <w:lang w:val="en-GB"/>
        </w:rPr>
        <w:t xml:space="preserve">Records, </w:t>
      </w:r>
      <w:r w:rsidR="0056328E">
        <w:rPr>
          <w:rFonts w:eastAsiaTheme="minorHAnsi"/>
          <w:lang w:val="en-GB"/>
        </w:rPr>
        <w:t>documents,</w:t>
      </w:r>
      <w:r>
        <w:rPr>
          <w:rFonts w:eastAsiaTheme="minorHAnsi"/>
          <w:lang w:val="en-GB"/>
        </w:rPr>
        <w:t xml:space="preserve"> and communications with the vendor may become relevant if litigation is brought against your company due to a security incident. Consider adding language </w:t>
      </w:r>
      <w:r w:rsidR="00530476">
        <w:rPr>
          <w:rFonts w:eastAsiaTheme="minorHAnsi"/>
          <w:lang w:val="en-GB"/>
        </w:rPr>
        <w:t>like</w:t>
      </w:r>
      <w:r>
        <w:rPr>
          <w:rFonts w:eastAsiaTheme="minorHAnsi"/>
          <w:lang w:val="en-GB"/>
        </w:rPr>
        <w:t xml:space="preserve"> the following to ensure in advance that the vendor complies with discovery requests to help avoid friction over this issue in the future.</w:t>
      </w:r>
    </w:p>
    <w:p w14:paraId="243F0714" w14:textId="1D2D38BA" w:rsidR="00021E3F" w:rsidRDefault="00021E3F" w:rsidP="00181202">
      <w:pPr>
        <w:pStyle w:val="ListParagraph"/>
        <w:numPr>
          <w:ilvl w:val="0"/>
          <w:numId w:val="116"/>
        </w:numPr>
        <w:spacing w:before="4" w:line="276" w:lineRule="auto"/>
        <w:ind w:left="720" w:right="115"/>
        <w:rPr>
          <w:rFonts w:eastAsiaTheme="minorHAnsi" w:cstheme="minorBidi"/>
          <w:lang w:val="en-GB"/>
        </w:rPr>
      </w:pPr>
      <w:r>
        <w:rPr>
          <w:rFonts w:eastAsiaTheme="minorHAnsi" w:cstheme="minorBidi"/>
          <w:lang w:val="en-GB"/>
        </w:rPr>
        <w:t>It is beneficial to add language ensuring vendor’s compliance with a third-party legal hold notice in the event of litigation, any preservation notices and document requests.</w:t>
      </w:r>
    </w:p>
    <w:p w14:paraId="20A6315A" w14:textId="4E0DB91C" w:rsidR="002E07A6" w:rsidRPr="009304B6" w:rsidRDefault="00021E3F" w:rsidP="009304B6">
      <w:pPr>
        <w:pStyle w:val="ListParagraph"/>
        <w:numPr>
          <w:ilvl w:val="0"/>
          <w:numId w:val="116"/>
        </w:numPr>
        <w:spacing w:after="120"/>
        <w:ind w:left="720" w:right="115"/>
        <w:rPr>
          <w:rFonts w:eastAsiaTheme="minorHAnsi" w:cstheme="minorBidi"/>
          <w:lang w:val="en-GB"/>
        </w:rPr>
      </w:pPr>
      <w:r>
        <w:rPr>
          <w:rFonts w:eastAsiaTheme="minorHAnsi" w:cstheme="minorBidi"/>
          <w:lang w:val="en-GB"/>
        </w:rPr>
        <w:lastRenderedPageBreak/>
        <w:t xml:space="preserve">In instances where the vendor provides software/platform, vendor should allow you to retain an archival copy of the most recently used version of the software and all documentation </w:t>
      </w:r>
      <w:r w:rsidR="00530476">
        <w:rPr>
          <w:rFonts w:eastAsiaTheme="minorHAnsi" w:cstheme="minorBidi"/>
          <w:lang w:val="en-GB"/>
        </w:rPr>
        <w:t>if</w:t>
      </w:r>
      <w:r>
        <w:rPr>
          <w:rFonts w:eastAsiaTheme="minorHAnsi" w:cstheme="minorBidi"/>
          <w:lang w:val="en-GB"/>
        </w:rPr>
        <w:t xml:space="preserve"> discovery requests call for electronically stored information in native format.</w:t>
      </w:r>
    </w:p>
    <w:p w14:paraId="757035D6" w14:textId="77777777" w:rsidR="00931D6A" w:rsidRDefault="00931D6A" w:rsidP="00931D6A">
      <w:pPr>
        <w:pStyle w:val="ListParagraph"/>
        <w:numPr>
          <w:ilvl w:val="0"/>
          <w:numId w:val="100"/>
        </w:numPr>
        <w:ind w:right="115"/>
        <w:rPr>
          <w:rFonts w:eastAsiaTheme="minorHAnsi"/>
          <w:b/>
          <w:lang w:val="en-GB"/>
        </w:rPr>
      </w:pPr>
      <w:r>
        <w:rPr>
          <w:rFonts w:eastAsiaTheme="minorHAnsi"/>
          <w:b/>
          <w:lang w:val="en-GB"/>
        </w:rPr>
        <w:t>Insurance</w:t>
      </w:r>
    </w:p>
    <w:p w14:paraId="6CCE4EF9" w14:textId="7985B9D5" w:rsidR="00931D6A" w:rsidRDefault="00931D6A" w:rsidP="00931D6A">
      <w:pPr>
        <w:rPr>
          <w:rFonts w:eastAsiaTheme="minorHAnsi"/>
          <w:lang w:val="en-GB"/>
        </w:rPr>
      </w:pPr>
      <w:r>
        <w:rPr>
          <w:rFonts w:eastAsiaTheme="minorHAnsi"/>
          <w:lang w:val="en-GB"/>
        </w:rPr>
        <w:t xml:space="preserve">Review section above for sample language and common exposures to address in contract. See following </w:t>
      </w:r>
      <w:hyperlink w:anchor="_Exhibit_7:__3" w:history="1">
        <w:r w:rsidRPr="008520A5">
          <w:rPr>
            <w:rStyle w:val="Hyperlink"/>
            <w:rFonts w:eastAsiaTheme="minorHAnsi"/>
            <w:b/>
            <w:bCs/>
            <w:lang w:val="en-GB"/>
          </w:rPr>
          <w:t>Exhibit 7</w:t>
        </w:r>
      </w:hyperlink>
      <w:r>
        <w:rPr>
          <w:rFonts w:eastAsiaTheme="minorHAnsi"/>
          <w:lang w:val="en-GB"/>
        </w:rPr>
        <w:t xml:space="preserve"> for sample Cyber and Tech E&amp;O limits. Make sure that your company is an additional insured and request a certificate of insurance annually from all vendors. </w:t>
      </w:r>
    </w:p>
    <w:p w14:paraId="41B88697" w14:textId="77777777" w:rsidR="00931D6A" w:rsidRDefault="00931D6A" w:rsidP="00931D6A">
      <w:pPr>
        <w:jc w:val="left"/>
        <w:rPr>
          <w:szCs w:val="24"/>
        </w:rPr>
      </w:pPr>
    </w:p>
    <w:p w14:paraId="5F102A7E" w14:textId="77777777" w:rsidR="00931D6A" w:rsidRPr="00874DD8" w:rsidRDefault="00931D6A" w:rsidP="00931D6A">
      <w:pPr>
        <w:autoSpaceDE w:val="0"/>
        <w:autoSpaceDN w:val="0"/>
        <w:adjustRightInd w:val="0"/>
        <w:spacing w:after="120"/>
        <w:rPr>
          <w:szCs w:val="24"/>
        </w:rPr>
      </w:pPr>
      <w:r w:rsidRPr="00874DD8">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0A3B033C" w14:textId="75D35BA1" w:rsidR="00931D6A" w:rsidRPr="00874DD8" w:rsidRDefault="00931D6A" w:rsidP="00931D6A">
      <w:pPr>
        <w:autoSpaceDE w:val="0"/>
        <w:autoSpaceDN w:val="0"/>
        <w:adjustRightInd w:val="0"/>
        <w:spacing w:after="120"/>
        <w:rPr>
          <w:szCs w:val="24"/>
        </w:rPr>
      </w:pPr>
      <w:r w:rsidRPr="00874DD8">
        <w:rPr>
          <w:szCs w:val="24"/>
        </w:rPr>
        <w:t>Please also note, while you can and should request Additional Insured Status from any Vendors/Consultants who have access to your Entity’s sensitive data, in the event of a breach you should consult with your insurance advisor on whether to trigger the vendor</w:t>
      </w:r>
      <w:r w:rsidR="00794781">
        <w:rPr>
          <w:szCs w:val="24"/>
        </w:rPr>
        <w:t>’</w:t>
      </w:r>
      <w:r w:rsidRPr="00874DD8">
        <w:rPr>
          <w:szCs w:val="24"/>
        </w:rPr>
        <w:t>s policy or your own. Your data is ultimately your responsibility and even if you can tap into a Vendor</w:t>
      </w:r>
      <w:r w:rsidR="00794781">
        <w:rPr>
          <w:szCs w:val="24"/>
        </w:rPr>
        <w:t>’</w:t>
      </w:r>
      <w:r w:rsidRPr="00874DD8">
        <w:rPr>
          <w:szCs w:val="24"/>
        </w:rPr>
        <w:t xml:space="preserve">s policy through Additional Insured status, that may not be the best way to respond to a breach. Your entity’s own cyber liability policy could have broader terms and higher limits for certain coverages, like dependent business interruption coverage. </w:t>
      </w:r>
    </w:p>
    <w:p w14:paraId="14F7D803" w14:textId="0FBE1687" w:rsidR="00931D6A" w:rsidRPr="00874DD8" w:rsidRDefault="00931D6A" w:rsidP="00931D6A">
      <w:pPr>
        <w:autoSpaceDE w:val="0"/>
        <w:autoSpaceDN w:val="0"/>
        <w:adjustRightInd w:val="0"/>
        <w:spacing w:after="120"/>
        <w:rPr>
          <w:szCs w:val="24"/>
        </w:rPr>
      </w:pPr>
      <w:r w:rsidRPr="00874DD8">
        <w:rPr>
          <w:szCs w:val="24"/>
        </w:rPr>
        <w:t>If a Vendor/Consultant is requesting Additional Insured Status on YOUR entit</w:t>
      </w:r>
      <w:r w:rsidR="00794781">
        <w:rPr>
          <w:szCs w:val="24"/>
        </w:rPr>
        <w:t>y’</w:t>
      </w:r>
      <w:r w:rsidRPr="00874DD8">
        <w:rPr>
          <w:szCs w:val="24"/>
        </w:rPr>
        <w:t xml:space="preserve">s Cyber policy, be wary! If you can’t push back on the requirement there are alternative solutions in place. In some cases, it may make more sense to place a separate standalone cyber policy which carves out the specific service and or contract that is requiring AI status. </w:t>
      </w:r>
    </w:p>
    <w:p w14:paraId="03269BF2" w14:textId="77777777" w:rsidR="00931D6A" w:rsidRDefault="00931D6A" w:rsidP="00931D6A">
      <w:pPr>
        <w:jc w:val="left"/>
        <w:rPr>
          <w:szCs w:val="24"/>
        </w:rPr>
      </w:pPr>
    </w:p>
    <w:p w14:paraId="7B3956DF" w14:textId="77777777" w:rsidR="00931D6A" w:rsidRPr="003A741E" w:rsidRDefault="00931D6A" w:rsidP="00931D6A">
      <w:pPr>
        <w:jc w:val="left"/>
        <w:rPr>
          <w:szCs w:val="24"/>
        </w:rPr>
      </w:pPr>
      <w:r w:rsidRPr="003A741E">
        <w:rPr>
          <w:szCs w:val="24"/>
        </w:rPr>
        <w:t>Requesting a waiver of subrogation on a Consultant's cyber liability policy is not typical, but it can be done in certain situations. An Entity can request a waiver if the Consultant’s actions or negligence could impact your Entity’s ability to operate, however, most cyber policies simply won’t grant this coverage extension so expectations should be managed. If it is granted, we would recommend the following:</w:t>
      </w:r>
    </w:p>
    <w:p w14:paraId="03F889E3" w14:textId="77777777" w:rsidR="006214C7" w:rsidRDefault="006214C7" w:rsidP="00931D6A">
      <w:pPr>
        <w:jc w:val="left"/>
        <w:rPr>
          <w:szCs w:val="24"/>
        </w:rPr>
      </w:pPr>
    </w:p>
    <w:p w14:paraId="647ED849" w14:textId="419F03AD" w:rsidR="006214C7" w:rsidRDefault="006214C7" w:rsidP="006214C7">
      <w:pPr>
        <w:spacing w:after="120"/>
      </w:pPr>
      <w:r w:rsidRPr="00B61AA7">
        <w:rPr>
          <w:b/>
          <w:bCs/>
        </w:rPr>
        <w:t>13. Pixel Tracking</w:t>
      </w:r>
      <w:r>
        <w:t xml:space="preserve"> </w:t>
      </w:r>
    </w:p>
    <w:p w14:paraId="3731AF7D" w14:textId="17332FA7" w:rsidR="006214C7" w:rsidRDefault="006214C7" w:rsidP="006214C7">
      <w:pPr>
        <w:spacing w:after="120"/>
        <w:rPr>
          <w:sz w:val="22"/>
        </w:rPr>
      </w:pPr>
      <w:r>
        <w:t>Several media corporations offer tools to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E78BCEE" w14:textId="77777777" w:rsidR="00E256A5" w:rsidRDefault="006214C7">
      <w:pPr>
        <w:spacing w:after="120"/>
      </w:pPr>
      <w:r>
        <w:t>Pixel tracking has become a regulatory issue for entities with websites dealing in confidential information, such as health portals. The pixel can collect and forward that confidential information to these third-party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61C69F8D" w14:textId="51E437CC" w:rsidR="00931D6A" w:rsidRDefault="00E256A5" w:rsidP="00B61AA7">
      <w:pPr>
        <w:spacing w:after="120"/>
        <w:rPr>
          <w:szCs w:val="24"/>
        </w:rPr>
      </w:pPr>
      <w:r>
        <w:lastRenderedPageBreak/>
        <w:t>When using a vendor for web hosting or other such services, it would be good to make sure that they are in compliance with website tracking guidelines.</w:t>
      </w:r>
      <w:r w:rsidR="00931D6A">
        <w:rPr>
          <w:szCs w:val="24"/>
        </w:rPr>
        <w:br w:type="page"/>
      </w:r>
    </w:p>
    <w:p w14:paraId="1BE3BC6A" w14:textId="77777777" w:rsidR="00931D6A" w:rsidRPr="003E6112" w:rsidRDefault="00931D6A" w:rsidP="00931D6A">
      <w:pPr>
        <w:pStyle w:val="Heading2"/>
        <w:rPr>
          <w:color w:val="1F497D" w:themeColor="text2"/>
          <w:u w:val="single"/>
        </w:rPr>
      </w:pPr>
      <w:bookmarkStart w:id="219" w:name="_Exhibit_7:__3"/>
      <w:bookmarkStart w:id="220" w:name="_Toc190078149"/>
      <w:bookmarkEnd w:id="219"/>
      <w:r w:rsidRPr="003E6112">
        <w:rPr>
          <w:color w:val="1F497D" w:themeColor="text2"/>
          <w:u w:val="single"/>
        </w:rPr>
        <w:lastRenderedPageBreak/>
        <w:t xml:space="preserve">Exhibit 7: </w:t>
      </w:r>
      <w:r w:rsidRPr="003E6112">
        <w:rPr>
          <w:color w:val="1F497D" w:themeColor="text2"/>
          <w:u w:val="single"/>
        </w:rPr>
        <w:br/>
        <w:t>Insurance Requirements for Agreements Involving Information Technology</w:t>
      </w:r>
      <w:bookmarkStart w:id="221" w:name="Exhibit_7"/>
      <w:bookmarkEnd w:id="220"/>
    </w:p>
    <w:bookmarkEnd w:id="221"/>
    <w:p w14:paraId="0AC00055" w14:textId="77777777" w:rsidR="00931D6A" w:rsidRPr="00874DD8" w:rsidRDefault="00931D6A" w:rsidP="00931D6A">
      <w:pPr>
        <w:spacing w:after="120"/>
        <w:rPr>
          <w:szCs w:val="24"/>
        </w:rPr>
      </w:pPr>
      <w:r w:rsidRPr="00874DD8">
        <w:rPr>
          <w:szCs w:val="24"/>
        </w:rPr>
        <w:t xml:space="preserve">Consultant </w:t>
      </w:r>
      <w:r>
        <w:rPr>
          <w:szCs w:val="24"/>
        </w:rPr>
        <w:t xml:space="preserve">or Vendor </w:t>
      </w:r>
      <w:r w:rsidRPr="00874DD8">
        <w:rPr>
          <w:szCs w:val="24"/>
        </w:rPr>
        <w:t xml:space="preserve">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w:t>
      </w:r>
      <w:r>
        <w:rPr>
          <w:szCs w:val="24"/>
        </w:rPr>
        <w:t>Consultant</w:t>
      </w:r>
      <w:r w:rsidRPr="00874DD8">
        <w:rPr>
          <w:szCs w:val="24"/>
        </w:rPr>
        <w:t xml:space="preserve">, its agents, representatives, or employees.  </w:t>
      </w:r>
      <w:r>
        <w:rPr>
          <w:szCs w:val="24"/>
        </w:rPr>
        <w:t>Consultant</w:t>
      </w:r>
      <w:r w:rsidRPr="00874DD8">
        <w:rPr>
          <w:szCs w:val="24"/>
        </w:rPr>
        <w:t xml:space="preserve">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02D97DD9" w14:textId="77777777" w:rsidR="00931D6A" w:rsidRPr="00874DD8" w:rsidRDefault="00931D6A" w:rsidP="00931D6A">
      <w:pPr>
        <w:spacing w:after="120"/>
        <w:rPr>
          <w:szCs w:val="24"/>
        </w:rPr>
      </w:pPr>
      <w:r w:rsidRPr="00874DD8">
        <w:rPr>
          <w:szCs w:val="24"/>
        </w:rPr>
        <w:t xml:space="preserve">Please consult the full text ahead of this exhibit in Chapter 4 for a more thorough analysis of the special terms and conditions related to cyber contacts. </w:t>
      </w:r>
    </w:p>
    <w:p w14:paraId="6CBD8D73" w14:textId="77777777" w:rsidR="00931D6A" w:rsidRPr="00874DD8" w:rsidRDefault="00931D6A" w:rsidP="00931D6A">
      <w:pPr>
        <w:rPr>
          <w:rFonts w:ascii="Times New Roman Bold" w:hAnsi="Times New Roman Bold"/>
          <w:b/>
          <w:caps/>
        </w:rPr>
      </w:pPr>
      <w:r w:rsidRPr="00874DD8">
        <w:rPr>
          <w:rFonts w:ascii="Times New Roman Bold" w:hAnsi="Times New Roman Bold"/>
          <w:b/>
          <w:caps/>
        </w:rPr>
        <w:t xml:space="preserve">Minimum Scope and limit of Insurance </w:t>
      </w:r>
    </w:p>
    <w:p w14:paraId="3EE867A5" w14:textId="77777777" w:rsidR="00931D6A" w:rsidRPr="00874DD8" w:rsidRDefault="00931D6A" w:rsidP="00931D6A">
      <w:pPr>
        <w:autoSpaceDE w:val="0"/>
        <w:autoSpaceDN w:val="0"/>
        <w:adjustRightInd w:val="0"/>
        <w:spacing w:after="120"/>
        <w:rPr>
          <w:szCs w:val="24"/>
        </w:rPr>
      </w:pPr>
      <w:r w:rsidRPr="00874DD8">
        <w:rPr>
          <w:szCs w:val="24"/>
        </w:rPr>
        <w:t>Coverage shall be at least as broad as:</w:t>
      </w:r>
    </w:p>
    <w:p w14:paraId="74DD00E0" w14:textId="77777777" w:rsidR="00931D6A" w:rsidRPr="00874DD8" w:rsidRDefault="00931D6A" w:rsidP="00931D6A">
      <w:pPr>
        <w:numPr>
          <w:ilvl w:val="0"/>
          <w:numId w:val="58"/>
        </w:numPr>
        <w:tabs>
          <w:tab w:val="clear" w:pos="720"/>
          <w:tab w:val="num" w:pos="1800"/>
        </w:tabs>
        <w:autoSpaceDE w:val="0"/>
        <w:autoSpaceDN w:val="0"/>
        <w:adjustRightInd w:val="0"/>
        <w:spacing w:before="120" w:after="120" w:line="264" w:lineRule="auto"/>
        <w:rPr>
          <w:b/>
          <w:szCs w:val="24"/>
        </w:rPr>
      </w:pPr>
      <w:r w:rsidRPr="00874DD8">
        <w:rPr>
          <w:b/>
          <w:szCs w:val="24"/>
        </w:rPr>
        <w:t>Commercial General Liability</w:t>
      </w:r>
      <w:r w:rsidRPr="00874DD8">
        <w:rPr>
          <w:szCs w:val="24"/>
        </w:rPr>
        <w:t xml:space="preserve"> (CGL):  Insurance Services Office Form CG 00 01 covering CGL on an “occurrence” basis, including products and completed operations, property damage, bodily injury and personal &amp; advertising injury with limits no less than </w:t>
      </w:r>
      <w:r w:rsidRPr="00874DD8">
        <w:rPr>
          <w:b/>
          <w:szCs w:val="24"/>
        </w:rPr>
        <w:t xml:space="preserve">$2,000,000 </w:t>
      </w:r>
      <w:r w:rsidRPr="00874DD8">
        <w:rPr>
          <w:szCs w:val="24"/>
        </w:rPr>
        <w:t xml:space="preserve">per occurrence. If a general aggregate limit applies, either the general aggregate limit shall apply separately to this project/location </w:t>
      </w:r>
      <w:r w:rsidRPr="00874DD8">
        <w:rPr>
          <w:bCs/>
          <w:color w:val="000000"/>
          <w:szCs w:val="24"/>
        </w:rPr>
        <w:t>(ISO CG 25 03 or 25 04)</w:t>
      </w:r>
      <w:r w:rsidRPr="00874DD8">
        <w:rPr>
          <w:color w:val="000000"/>
          <w:szCs w:val="24"/>
        </w:rPr>
        <w:t xml:space="preserve"> </w:t>
      </w:r>
      <w:r w:rsidRPr="00874DD8">
        <w:rPr>
          <w:szCs w:val="24"/>
        </w:rPr>
        <w:t xml:space="preserve">or the general aggregate limit shall be twice the required occurrence limit.  </w:t>
      </w:r>
    </w:p>
    <w:p w14:paraId="5D778CB5" w14:textId="77777777" w:rsidR="00931D6A" w:rsidRPr="00874DD8" w:rsidRDefault="00931D6A" w:rsidP="00931D6A">
      <w:pPr>
        <w:numPr>
          <w:ilvl w:val="0"/>
          <w:numId w:val="58"/>
        </w:numPr>
        <w:tabs>
          <w:tab w:val="clear" w:pos="720"/>
          <w:tab w:val="num" w:pos="1800"/>
        </w:tabs>
        <w:autoSpaceDE w:val="0"/>
        <w:autoSpaceDN w:val="0"/>
        <w:adjustRightInd w:val="0"/>
        <w:spacing w:before="120" w:after="120" w:line="264" w:lineRule="auto"/>
        <w:rPr>
          <w:szCs w:val="24"/>
        </w:rPr>
      </w:pPr>
      <w:r w:rsidRPr="00874DD8">
        <w:rPr>
          <w:b/>
          <w:szCs w:val="24"/>
        </w:rPr>
        <w:t xml:space="preserve">Automobile Liability:  </w:t>
      </w:r>
      <w:r w:rsidRPr="00874DD8">
        <w:rPr>
          <w:szCs w:val="24"/>
        </w:rPr>
        <w:t xml:space="preserve">Insurance Services Office Form Number CA 0001 covering, Code 1 (any auto), or if Consultant has no owned autos, Code 8 (hired) and 9 (non-owned), with limit no less than </w:t>
      </w:r>
      <w:r w:rsidRPr="00874DD8">
        <w:rPr>
          <w:b/>
          <w:szCs w:val="24"/>
        </w:rPr>
        <w:t xml:space="preserve">$1,000,000 </w:t>
      </w:r>
      <w:r w:rsidRPr="00874DD8">
        <w:rPr>
          <w:szCs w:val="24"/>
        </w:rPr>
        <w:t>per accident for bodily injury and property damage.</w:t>
      </w:r>
      <w:r w:rsidRPr="00874DD8">
        <w:rPr>
          <w:rFonts w:ascii="Times New Roman Bold" w:hAnsi="Times New Roman Bold"/>
          <w:b/>
          <w:noProof/>
          <w:spacing w:val="-2"/>
          <w:sz w:val="20"/>
        </w:rPr>
        <w:t xml:space="preserve"> </w:t>
      </w:r>
    </w:p>
    <w:p w14:paraId="4E5DD4FE" w14:textId="77777777" w:rsidR="00931D6A" w:rsidRPr="00BD36B6" w:rsidRDefault="00931D6A" w:rsidP="00931D6A">
      <w:pPr>
        <w:numPr>
          <w:ilvl w:val="0"/>
          <w:numId w:val="58"/>
        </w:numPr>
        <w:tabs>
          <w:tab w:val="left" w:pos="720"/>
          <w:tab w:val="num" w:pos="810"/>
        </w:tabs>
        <w:autoSpaceDE w:val="0"/>
        <w:autoSpaceDN w:val="0"/>
        <w:adjustRightInd w:val="0"/>
        <w:spacing w:before="120" w:after="120" w:line="264" w:lineRule="auto"/>
        <w:rPr>
          <w:bCs/>
          <w:szCs w:val="24"/>
        </w:rPr>
      </w:pPr>
      <w:r w:rsidRPr="00BD36B6">
        <w:rPr>
          <w:b/>
          <w:szCs w:val="24"/>
        </w:rPr>
        <w:t>Workers’ Compensation</w:t>
      </w:r>
      <w:r w:rsidRPr="00BD36B6">
        <w:rPr>
          <w:szCs w:val="24"/>
        </w:rPr>
        <w:t xml:space="preserve"> insurance as required by the State of California, with Statutory Limits, and Employer’s Liability Insurance with limit of no less than </w:t>
      </w:r>
      <w:r w:rsidRPr="00BD36B6">
        <w:rPr>
          <w:b/>
          <w:szCs w:val="24"/>
        </w:rPr>
        <w:t xml:space="preserve">$1,000,000 </w:t>
      </w:r>
      <w:r w:rsidRPr="00BD36B6">
        <w:rPr>
          <w:szCs w:val="24"/>
        </w:rPr>
        <w:t xml:space="preserve">per accident for bodily injury or disease. </w:t>
      </w:r>
      <w:r w:rsidRPr="005923E7">
        <w:rPr>
          <w:bCs/>
          <w:i/>
          <w:szCs w:val="24"/>
        </w:rPr>
        <w:t>(Not required if consultant provides written verification it has no employees)</w:t>
      </w:r>
    </w:p>
    <w:p w14:paraId="00C0FAEE" w14:textId="77777777" w:rsidR="00931D6A" w:rsidRDefault="00931D6A" w:rsidP="00931D6A">
      <w:pPr>
        <w:numPr>
          <w:ilvl w:val="0"/>
          <w:numId w:val="58"/>
        </w:numPr>
        <w:tabs>
          <w:tab w:val="clear" w:pos="720"/>
          <w:tab w:val="num" w:pos="1800"/>
        </w:tabs>
        <w:spacing w:before="120" w:after="120" w:line="264" w:lineRule="auto"/>
        <w:rPr>
          <w:szCs w:val="16"/>
        </w:rPr>
      </w:pPr>
      <w:r w:rsidRPr="00874DD8">
        <w:rPr>
          <w:b/>
          <w:szCs w:val="24"/>
        </w:rPr>
        <w:t xml:space="preserve">Cyber </w:t>
      </w:r>
      <w:r w:rsidRPr="005923E7">
        <w:rPr>
          <w:b/>
          <w:szCs w:val="24"/>
        </w:rPr>
        <w:t>Insurance</w:t>
      </w:r>
      <w:r w:rsidRPr="00874DD8">
        <w:rPr>
          <w:szCs w:val="24"/>
        </w:rPr>
        <w:t xml:space="preserve">, with limits not less than </w:t>
      </w:r>
      <w:r w:rsidRPr="00874DD8">
        <w:rPr>
          <w:b/>
          <w:szCs w:val="24"/>
        </w:rPr>
        <w:t>$2,000,000</w:t>
      </w:r>
      <w:r w:rsidRPr="00874DD8">
        <w:rPr>
          <w:szCs w:val="24"/>
        </w:rPr>
        <w:t xml:space="preserve"> per occurrence or claim, </w:t>
      </w:r>
      <w:r w:rsidRPr="00874DD8">
        <w:rPr>
          <w:b/>
          <w:szCs w:val="24"/>
        </w:rPr>
        <w:t>$2,000,000</w:t>
      </w:r>
      <w:r w:rsidRPr="00874DD8">
        <w:rPr>
          <w:szCs w:val="24"/>
        </w:rPr>
        <w:t xml:space="preserve"> aggregate.  Coverage shall be sufficiently broad to respond to the duties and obligations as is undertaken by </w:t>
      </w:r>
      <w:r>
        <w:rPr>
          <w:szCs w:val="24"/>
        </w:rPr>
        <w:t>Consultant</w:t>
      </w:r>
      <w:r w:rsidRPr="00874DD8">
        <w:rPr>
          <w:szCs w:val="24"/>
        </w:rPr>
        <w:t xml:space="preserve">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sidRPr="00874DD8">
        <w:rPr>
          <w:sz w:val="40"/>
          <w:szCs w:val="24"/>
        </w:rPr>
        <w:t xml:space="preserve">  </w:t>
      </w:r>
      <w:r w:rsidRPr="00874DD8">
        <w:rPr>
          <w:szCs w:val="16"/>
        </w:rPr>
        <w:t>The policy shall provide coverage for breach response costs, regulatory fines and penalties as well as credit monitoring expenses.</w:t>
      </w:r>
    </w:p>
    <w:p w14:paraId="06672A19" w14:textId="77777777" w:rsidR="00931D6A" w:rsidRPr="00874DD8" w:rsidRDefault="00931D6A" w:rsidP="00931D6A">
      <w:pPr>
        <w:spacing w:before="120" w:after="120" w:line="264" w:lineRule="auto"/>
        <w:rPr>
          <w:szCs w:val="16"/>
        </w:rPr>
      </w:pPr>
    </w:p>
    <w:p w14:paraId="3EC6A5F3" w14:textId="77777777" w:rsidR="00931D6A" w:rsidRPr="00874DD8" w:rsidRDefault="00931D6A" w:rsidP="00931D6A">
      <w:pPr>
        <w:numPr>
          <w:ilvl w:val="0"/>
          <w:numId w:val="117"/>
        </w:numPr>
        <w:tabs>
          <w:tab w:val="num" w:pos="2880"/>
        </w:tabs>
        <w:spacing w:after="200"/>
        <w:ind w:left="1800"/>
        <w:rPr>
          <w:szCs w:val="16"/>
        </w:rPr>
      </w:pPr>
      <w:r w:rsidRPr="00874DD8">
        <w:rPr>
          <w:b/>
          <w:szCs w:val="24"/>
        </w:rPr>
        <w:lastRenderedPageBreak/>
        <w:t>Technology Professional Liability Errors &amp; Omissions</w:t>
      </w:r>
    </w:p>
    <w:p w14:paraId="65D92856" w14:textId="77777777" w:rsidR="00931D6A" w:rsidRPr="00874DD8" w:rsidRDefault="00931D6A" w:rsidP="00931D6A">
      <w:pPr>
        <w:spacing w:after="200"/>
        <w:ind w:left="1800"/>
        <w:rPr>
          <w:color w:val="FF0000"/>
          <w:szCs w:val="16"/>
        </w:rPr>
      </w:pPr>
      <w:r w:rsidRPr="00874DD8">
        <w:rPr>
          <w:b/>
          <w:color w:val="FF0000"/>
          <w:szCs w:val="24"/>
        </w:rPr>
        <w:t>(</w:t>
      </w:r>
      <w:r w:rsidRPr="00874DD8">
        <w:rPr>
          <w:b/>
          <w:i/>
          <w:color w:val="FF0000"/>
          <w:szCs w:val="24"/>
        </w:rPr>
        <w:t xml:space="preserve">Include this section only if </w:t>
      </w:r>
      <w:r>
        <w:rPr>
          <w:b/>
          <w:i/>
          <w:color w:val="FF0000"/>
          <w:szCs w:val="24"/>
        </w:rPr>
        <w:t>Consultant/V</w:t>
      </w:r>
      <w:r w:rsidRPr="00874DD8">
        <w:rPr>
          <w:b/>
          <w:i/>
          <w:color w:val="FF0000"/>
          <w:szCs w:val="24"/>
        </w:rPr>
        <w:t>endor is providing a technology service (data storage, website designers, etc.,) or product (software providers)</w:t>
      </w:r>
    </w:p>
    <w:p w14:paraId="56ED49A7" w14:textId="77777777" w:rsidR="00931D6A" w:rsidRPr="00874DD8" w:rsidRDefault="00931D6A" w:rsidP="00931D6A">
      <w:pPr>
        <w:spacing w:after="120"/>
        <w:ind w:left="1800"/>
      </w:pPr>
      <w:r w:rsidRPr="00874DD8">
        <w:rPr>
          <w:b/>
        </w:rPr>
        <w:t>Technology Professional Liability Errors and Omissions Insurance</w:t>
      </w:r>
      <w:r w:rsidRPr="00874DD8">
        <w:t xml:space="preserve"> appropriate to the Consultant’s profession and work hereunder, with limits not less than $2,000,000 per occurrence.  Coverage shall be sufficiently broad to respond to the duties and obligations as is undertaken by the </w:t>
      </w:r>
      <w:r>
        <w:t>Consultant</w:t>
      </w:r>
      <w:r w:rsidRPr="00874DD8">
        <w:t xml:space="preserve">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  The policy shall provide coverage for breach response costs, regulatory fines and penalties as well as credit monitoring expenses.</w:t>
      </w:r>
    </w:p>
    <w:p w14:paraId="682F6069" w14:textId="77777777" w:rsidR="00931D6A" w:rsidRPr="00874DD8" w:rsidRDefault="00931D6A" w:rsidP="00931D6A">
      <w:pPr>
        <w:numPr>
          <w:ilvl w:val="1"/>
          <w:numId w:val="117"/>
        </w:numPr>
        <w:tabs>
          <w:tab w:val="clear" w:pos="1440"/>
          <w:tab w:val="num" w:pos="3600"/>
        </w:tabs>
        <w:spacing w:after="120"/>
        <w:ind w:left="2520"/>
        <w:rPr>
          <w:color w:val="000000"/>
        </w:rPr>
      </w:pPr>
      <w:r w:rsidRPr="00874DD8">
        <w:t xml:space="preserve">The Policy shall include, or be endorsed to </w:t>
      </w:r>
      <w:proofErr w:type="gramStart"/>
      <w:r w:rsidRPr="00874DD8">
        <w:t>include,</w:t>
      </w:r>
      <w:proofErr w:type="gramEnd"/>
      <w:r w:rsidRPr="00874DD8">
        <w:t xml:space="preserve"> </w:t>
      </w:r>
      <w:r w:rsidRPr="00874DD8">
        <w:rPr>
          <w:b/>
          <w:i/>
        </w:rPr>
        <w:t>property damage liability coverage</w:t>
      </w:r>
      <w:r w:rsidRPr="00874DD8">
        <w:t xml:space="preserve"> for damage to, alteration of, loss of, or destruction of electronic data and/or information “property” of the Agency in the care, custody, or control of the </w:t>
      </w:r>
      <w:r>
        <w:t>Consultant</w:t>
      </w:r>
      <w:r w:rsidRPr="00874DD8">
        <w:t xml:space="preserve">. </w:t>
      </w:r>
    </w:p>
    <w:p w14:paraId="7C9286B0" w14:textId="77777777" w:rsidR="00931D6A" w:rsidRPr="00874DD8" w:rsidRDefault="00931D6A" w:rsidP="00931D6A">
      <w:pPr>
        <w:autoSpaceDE w:val="0"/>
        <w:autoSpaceDN w:val="0"/>
        <w:adjustRightInd w:val="0"/>
        <w:spacing w:after="120"/>
        <w:rPr>
          <w:szCs w:val="24"/>
        </w:rPr>
      </w:pPr>
      <w:r w:rsidRPr="00874DD8">
        <w:rPr>
          <w:szCs w:val="24"/>
        </w:rPr>
        <w:t xml:space="preserve">If the </w:t>
      </w:r>
      <w:r>
        <w:rPr>
          <w:szCs w:val="24"/>
        </w:rPr>
        <w:t>Consultant</w:t>
      </w:r>
      <w:r w:rsidRPr="00874DD8">
        <w:rPr>
          <w:szCs w:val="24"/>
        </w:rPr>
        <w:t xml:space="preserve"> </w:t>
      </w:r>
      <w:r w:rsidRPr="00874DD8">
        <w:rPr>
          <w:color w:val="000000"/>
          <w:szCs w:val="24"/>
        </w:rPr>
        <w:t xml:space="preserve">maintains </w:t>
      </w:r>
      <w:r w:rsidRPr="00874DD8">
        <w:rPr>
          <w:bCs/>
          <w:color w:val="000000"/>
          <w:szCs w:val="24"/>
        </w:rPr>
        <w:t>broader coverage and/or</w:t>
      </w:r>
      <w:r w:rsidRPr="00874DD8">
        <w:rPr>
          <w:color w:val="000000"/>
          <w:szCs w:val="24"/>
        </w:rPr>
        <w:t xml:space="preserve"> higher limits than the minimums shown above, the Entity requires and shall be entitled to </w:t>
      </w:r>
      <w:r w:rsidRPr="00874DD8">
        <w:rPr>
          <w:bCs/>
          <w:color w:val="000000"/>
          <w:szCs w:val="24"/>
        </w:rPr>
        <w:t xml:space="preserve">the broader </w:t>
      </w:r>
      <w:r w:rsidRPr="00874DD8">
        <w:rPr>
          <w:color w:val="000000"/>
          <w:szCs w:val="24"/>
        </w:rPr>
        <w:t xml:space="preserve">coverage </w:t>
      </w:r>
      <w:r w:rsidRPr="00874DD8">
        <w:rPr>
          <w:bCs/>
          <w:color w:val="000000"/>
          <w:szCs w:val="24"/>
        </w:rPr>
        <w:t>and/or</w:t>
      </w:r>
      <w:r w:rsidRPr="00874DD8">
        <w:rPr>
          <w:color w:val="000000"/>
          <w:szCs w:val="24"/>
        </w:rPr>
        <w:t xml:space="preserve"> the </w:t>
      </w:r>
      <w:r w:rsidRPr="00874DD8">
        <w:rPr>
          <w:szCs w:val="24"/>
        </w:rPr>
        <w:t xml:space="preserve">higher limits maintained by the </w:t>
      </w:r>
      <w:r>
        <w:rPr>
          <w:szCs w:val="24"/>
        </w:rPr>
        <w:t>Consultant</w:t>
      </w:r>
      <w:r w:rsidRPr="00874DD8">
        <w:rPr>
          <w:szCs w:val="24"/>
        </w:rPr>
        <w:t>. Any available insurance proceeds in excess of the specified minimum limits of insurance and coverage shall be available to the Entity.</w:t>
      </w:r>
    </w:p>
    <w:p w14:paraId="1C461962" w14:textId="77777777" w:rsidR="00931D6A" w:rsidRPr="00874DD8" w:rsidRDefault="00931D6A" w:rsidP="00931D6A">
      <w:pPr>
        <w:spacing w:after="120"/>
        <w:rPr>
          <w:b/>
        </w:rPr>
      </w:pPr>
      <w:r w:rsidRPr="00874DD8">
        <w:rPr>
          <w:b/>
        </w:rPr>
        <w:t>Other Insurance Provisions</w:t>
      </w:r>
    </w:p>
    <w:p w14:paraId="4848796D" w14:textId="77777777" w:rsidR="00931D6A" w:rsidRPr="00874DD8" w:rsidRDefault="00931D6A" w:rsidP="00931D6A">
      <w:pPr>
        <w:spacing w:after="120"/>
      </w:pPr>
      <w:r w:rsidRPr="00874DD8">
        <w:t>The insurance policies are to contain, or be endorsed to contain, the following provisions:</w:t>
      </w:r>
    </w:p>
    <w:p w14:paraId="1F67269D" w14:textId="77777777" w:rsidR="00931D6A" w:rsidRPr="00874DD8" w:rsidRDefault="00931D6A" w:rsidP="00931D6A">
      <w:pPr>
        <w:keepNext/>
        <w:autoSpaceDE w:val="0"/>
        <w:autoSpaceDN w:val="0"/>
        <w:adjustRightInd w:val="0"/>
        <w:rPr>
          <w:b/>
          <w:i/>
          <w:szCs w:val="24"/>
        </w:rPr>
      </w:pPr>
      <w:r w:rsidRPr="00874DD8">
        <w:rPr>
          <w:b/>
          <w:i/>
          <w:szCs w:val="24"/>
        </w:rPr>
        <w:t>Additional Insured Status</w:t>
      </w:r>
    </w:p>
    <w:p w14:paraId="53410A9C" w14:textId="77777777" w:rsidR="00931D6A" w:rsidRPr="00874DD8" w:rsidRDefault="00931D6A" w:rsidP="00931D6A">
      <w:pPr>
        <w:autoSpaceDE w:val="0"/>
        <w:autoSpaceDN w:val="0"/>
        <w:adjustRightInd w:val="0"/>
        <w:spacing w:after="120"/>
        <w:rPr>
          <w:szCs w:val="24"/>
        </w:rPr>
      </w:pPr>
      <w:r w:rsidRPr="005923E7">
        <w:rPr>
          <w:bCs/>
          <w:szCs w:val="24"/>
        </w:rPr>
        <w:t>The Entity, its officers, officials, employees, and volunteers are to be</w:t>
      </w:r>
      <w:r w:rsidRPr="003A741E">
        <w:rPr>
          <w:bCs/>
          <w:szCs w:val="24"/>
        </w:rPr>
        <w:t xml:space="preserve"> </w:t>
      </w:r>
      <w:r w:rsidRPr="005923E7">
        <w:rPr>
          <w:bCs/>
          <w:szCs w:val="24"/>
        </w:rPr>
        <w:t>covered as insureds</w:t>
      </w:r>
      <w:r w:rsidRPr="00874DD8">
        <w:rPr>
          <w:szCs w:val="24"/>
        </w:rPr>
        <w:t xml:space="preserve"> on the CGL policy with respect to liability arising out of work or operations performed by or on behalf of the </w:t>
      </w:r>
      <w:r>
        <w:rPr>
          <w:szCs w:val="24"/>
        </w:rPr>
        <w:t>Consultant</w:t>
      </w:r>
      <w:r w:rsidRPr="00874DD8">
        <w:rPr>
          <w:szCs w:val="24"/>
        </w:rPr>
        <w:t xml:space="preserve"> including materials, parts, or equipment furnished in connection with such work or operations. </w:t>
      </w:r>
      <w:r>
        <w:rPr>
          <w:szCs w:val="24"/>
        </w:rPr>
        <w:t>C</w:t>
      </w:r>
      <w:r w:rsidRPr="00874DD8">
        <w:rPr>
          <w:szCs w:val="24"/>
        </w:rPr>
        <w:t xml:space="preserve">overage can be provided in the form of an endorsement to the </w:t>
      </w:r>
      <w:r>
        <w:rPr>
          <w:szCs w:val="24"/>
        </w:rPr>
        <w:t>Consultant</w:t>
      </w:r>
      <w:r w:rsidRPr="00874DD8">
        <w:rPr>
          <w:szCs w:val="24"/>
        </w:rPr>
        <w:t>’s insurance</w:t>
      </w:r>
      <w:r>
        <w:rPr>
          <w:szCs w:val="24"/>
        </w:rPr>
        <w:t xml:space="preserve">, </w:t>
      </w:r>
      <w:r w:rsidRPr="00874DD8">
        <w:rPr>
          <w:szCs w:val="24"/>
        </w:rPr>
        <w:t xml:space="preserve">at least as broad as ISO Form CG 20 10 11 85 or </w:t>
      </w:r>
      <w:r w:rsidRPr="00874DD8">
        <w:rPr>
          <w:b/>
          <w:bCs/>
          <w:szCs w:val="24"/>
        </w:rPr>
        <w:t>both</w:t>
      </w:r>
      <w:r w:rsidRPr="00874DD8">
        <w:rPr>
          <w:szCs w:val="24"/>
        </w:rPr>
        <w:t xml:space="preserve"> CG 20 10</w:t>
      </w:r>
      <w:r w:rsidRPr="00874DD8">
        <w:rPr>
          <w:color w:val="000000"/>
          <w:szCs w:val="24"/>
        </w:rPr>
        <w:t xml:space="preserve"> </w:t>
      </w:r>
      <w:r w:rsidRPr="00874DD8">
        <w:rPr>
          <w:b/>
          <w:szCs w:val="24"/>
          <w:u w:val="single"/>
        </w:rPr>
        <w:t>and</w:t>
      </w:r>
      <w:r w:rsidRPr="00874DD8">
        <w:rPr>
          <w:szCs w:val="24"/>
        </w:rPr>
        <w:t xml:space="preserve"> CG 20 37 forms if later revisions used</w:t>
      </w:r>
      <w:r>
        <w:rPr>
          <w:szCs w:val="24"/>
        </w:rPr>
        <w:t xml:space="preserve">. For Vendors ISO Form CG 20 15 12 19 is acceptable. </w:t>
      </w:r>
      <w:r w:rsidRPr="00874DD8">
        <w:rPr>
          <w:szCs w:val="24"/>
        </w:rPr>
        <w:t xml:space="preserve">  </w:t>
      </w:r>
    </w:p>
    <w:p w14:paraId="0140D7A5" w14:textId="77777777" w:rsidR="00931D6A" w:rsidRPr="00874DD8" w:rsidRDefault="00931D6A" w:rsidP="00931D6A">
      <w:pPr>
        <w:autoSpaceDE w:val="0"/>
        <w:autoSpaceDN w:val="0"/>
        <w:adjustRightInd w:val="0"/>
        <w:spacing w:before="120"/>
        <w:rPr>
          <w:b/>
          <w:i/>
          <w:szCs w:val="24"/>
        </w:rPr>
      </w:pPr>
      <w:r w:rsidRPr="00874DD8">
        <w:rPr>
          <w:b/>
          <w:i/>
          <w:szCs w:val="24"/>
        </w:rPr>
        <w:t>Primary Coverage</w:t>
      </w:r>
    </w:p>
    <w:p w14:paraId="2F9D87AB" w14:textId="77777777" w:rsidR="00931D6A" w:rsidRPr="00874DD8" w:rsidRDefault="00931D6A" w:rsidP="00931D6A">
      <w:pPr>
        <w:autoSpaceDE w:val="0"/>
        <w:autoSpaceDN w:val="0"/>
        <w:adjustRightInd w:val="0"/>
        <w:spacing w:after="120"/>
        <w:rPr>
          <w:b/>
          <w:i/>
          <w:szCs w:val="24"/>
        </w:rPr>
      </w:pPr>
      <w:r w:rsidRPr="00874DD8">
        <w:rPr>
          <w:szCs w:val="24"/>
        </w:rPr>
        <w:t xml:space="preserve">For any claims related to this contract, the </w:t>
      </w:r>
      <w:r>
        <w:rPr>
          <w:b/>
          <w:szCs w:val="24"/>
        </w:rPr>
        <w:t>Consultant</w:t>
      </w:r>
      <w:r w:rsidRPr="00874DD8">
        <w:rPr>
          <w:b/>
          <w:szCs w:val="24"/>
        </w:rPr>
        <w:t>’s insurance coverage shall be primary and non-contributory</w:t>
      </w:r>
      <w:r w:rsidRPr="005923E7">
        <w:rPr>
          <w:bCs/>
          <w:szCs w:val="24"/>
        </w:rPr>
        <w:t>, with</w:t>
      </w:r>
      <w:r>
        <w:rPr>
          <w:b/>
          <w:szCs w:val="24"/>
        </w:rPr>
        <w:t xml:space="preserve"> </w:t>
      </w:r>
      <w:r>
        <w:rPr>
          <w:bCs/>
          <w:color w:val="000000"/>
          <w:szCs w:val="24"/>
        </w:rPr>
        <w:t>cove</w:t>
      </w:r>
      <w:r w:rsidRPr="00874DD8">
        <w:rPr>
          <w:bCs/>
          <w:color w:val="000000"/>
          <w:szCs w:val="24"/>
        </w:rPr>
        <w:t xml:space="preserve">rage at least as broad as ISO CG 20 01 </w:t>
      </w:r>
      <w:r>
        <w:rPr>
          <w:bCs/>
          <w:color w:val="000000"/>
          <w:szCs w:val="24"/>
        </w:rPr>
        <w:t>12 19</w:t>
      </w:r>
      <w:r w:rsidRPr="00874DD8">
        <w:rPr>
          <w:color w:val="000000"/>
          <w:szCs w:val="24"/>
        </w:rPr>
        <w:t xml:space="preserve"> as </w:t>
      </w:r>
      <w:r w:rsidRPr="00874DD8">
        <w:rPr>
          <w:szCs w:val="24"/>
        </w:rPr>
        <w:t xml:space="preserve">respects the Entity, its officers, officials, employees, and volunteers. Any insurance or self-insurance maintained by the Entity, its officers, officials, employees, or volunteers shall be excess of the </w:t>
      </w:r>
      <w:r>
        <w:rPr>
          <w:szCs w:val="24"/>
        </w:rPr>
        <w:t>Consultant</w:t>
      </w:r>
      <w:r w:rsidRPr="00874DD8">
        <w:rPr>
          <w:szCs w:val="24"/>
        </w:rPr>
        <w:t>’s insurance</w:t>
      </w:r>
      <w:r>
        <w:rPr>
          <w:szCs w:val="24"/>
        </w:rPr>
        <w:t>, including any excess policies,</w:t>
      </w:r>
      <w:r w:rsidRPr="00874DD8">
        <w:rPr>
          <w:szCs w:val="24"/>
        </w:rPr>
        <w:t xml:space="preserve"> and shall not contribute with it. </w:t>
      </w:r>
    </w:p>
    <w:p w14:paraId="496A83D6" w14:textId="77777777" w:rsidR="00931D6A" w:rsidRPr="00874DD8" w:rsidRDefault="00931D6A" w:rsidP="00931D6A">
      <w:pPr>
        <w:rPr>
          <w:b/>
          <w:i/>
        </w:rPr>
      </w:pPr>
    </w:p>
    <w:p w14:paraId="1650907C" w14:textId="77777777" w:rsidR="00931D6A" w:rsidRPr="00874DD8" w:rsidRDefault="00931D6A" w:rsidP="00931D6A">
      <w:pPr>
        <w:rPr>
          <w:b/>
          <w:i/>
        </w:rPr>
      </w:pPr>
      <w:r w:rsidRPr="00874DD8">
        <w:rPr>
          <w:b/>
          <w:i/>
        </w:rPr>
        <w:lastRenderedPageBreak/>
        <w:t>Umbrella or Excess Policy</w:t>
      </w:r>
    </w:p>
    <w:p w14:paraId="2BC397DA" w14:textId="77777777" w:rsidR="00931D6A" w:rsidRPr="00874DD8" w:rsidRDefault="00931D6A" w:rsidP="00931D6A">
      <w:r w:rsidRPr="00874DD8">
        <w:t xml:space="preserve">The </w:t>
      </w:r>
      <w:r>
        <w:t>Consultant</w:t>
      </w:r>
      <w:r w:rsidRPr="00874DD8">
        <w:t xml:space="preserve"> may use Umbrella or Excess Policies to provide the liability limits as required in this agreement.  The policies shall be provided on a true “following form” or broader coverage basis, with coverage at least as broad as provided on the underlying C</w:t>
      </w:r>
      <w:r>
        <w:t xml:space="preserve">GL </w:t>
      </w:r>
      <w:r w:rsidRPr="00874DD8">
        <w:t xml:space="preserve">insurance. </w:t>
      </w:r>
    </w:p>
    <w:p w14:paraId="09A53F85" w14:textId="77777777" w:rsidR="00931D6A" w:rsidRPr="00874DD8" w:rsidRDefault="00931D6A" w:rsidP="00931D6A">
      <w:pPr>
        <w:autoSpaceDE w:val="0"/>
        <w:autoSpaceDN w:val="0"/>
        <w:adjustRightInd w:val="0"/>
        <w:spacing w:before="120"/>
        <w:rPr>
          <w:b/>
          <w:i/>
          <w:szCs w:val="24"/>
        </w:rPr>
      </w:pPr>
      <w:r w:rsidRPr="00874DD8">
        <w:rPr>
          <w:b/>
          <w:i/>
          <w:szCs w:val="24"/>
        </w:rPr>
        <w:t>Notice of Cancellation</w:t>
      </w:r>
    </w:p>
    <w:p w14:paraId="23828312" w14:textId="77777777" w:rsidR="00931D6A" w:rsidRPr="00874DD8" w:rsidRDefault="00931D6A" w:rsidP="00931D6A">
      <w:pPr>
        <w:autoSpaceDE w:val="0"/>
        <w:autoSpaceDN w:val="0"/>
        <w:adjustRightInd w:val="0"/>
        <w:spacing w:after="120"/>
        <w:rPr>
          <w:szCs w:val="24"/>
        </w:rPr>
      </w:pPr>
      <w:r w:rsidRPr="00874DD8">
        <w:rPr>
          <w:szCs w:val="24"/>
        </w:rPr>
        <w:t xml:space="preserve">Each insurance policy required above shall state that </w:t>
      </w:r>
      <w:r w:rsidRPr="00874DD8">
        <w:rPr>
          <w:b/>
          <w:szCs w:val="24"/>
        </w:rPr>
        <w:t>coverage shall not be canceled, except with notice to the Entity</w:t>
      </w:r>
      <w:r w:rsidRPr="00874DD8">
        <w:rPr>
          <w:szCs w:val="24"/>
        </w:rPr>
        <w:t xml:space="preserve">.  </w:t>
      </w:r>
    </w:p>
    <w:p w14:paraId="60EB1464" w14:textId="77777777" w:rsidR="00931D6A" w:rsidRPr="00874DD8" w:rsidRDefault="00931D6A" w:rsidP="00931D6A">
      <w:pPr>
        <w:spacing w:before="120"/>
        <w:rPr>
          <w:b/>
          <w:i/>
        </w:rPr>
      </w:pPr>
      <w:r w:rsidRPr="00874DD8">
        <w:rPr>
          <w:b/>
          <w:i/>
        </w:rPr>
        <w:t>Waiver of Subrogation</w:t>
      </w:r>
    </w:p>
    <w:p w14:paraId="357A2BC7" w14:textId="77777777" w:rsidR="00931D6A" w:rsidRPr="00874DD8" w:rsidRDefault="00931D6A" w:rsidP="00931D6A">
      <w:pPr>
        <w:spacing w:after="120"/>
        <w:rPr>
          <w:color w:val="FFFFFF"/>
          <w:szCs w:val="24"/>
        </w:rPr>
      </w:pPr>
      <w:r>
        <w:rPr>
          <w:szCs w:val="24"/>
        </w:rPr>
        <w:t>Consultant</w:t>
      </w:r>
      <w:r w:rsidRPr="00874DD8">
        <w:rPr>
          <w:szCs w:val="24"/>
        </w:rPr>
        <w:t xml:space="preserve"> hereby grants to Entity a waiver of any right to subrogation which any insurer of said </w:t>
      </w:r>
      <w:r>
        <w:rPr>
          <w:szCs w:val="24"/>
        </w:rPr>
        <w:t>Consultant</w:t>
      </w:r>
      <w:r w:rsidRPr="00874DD8">
        <w:rPr>
          <w:szCs w:val="24"/>
        </w:rPr>
        <w:t xml:space="preserve"> may acquire against the Entity by virtue of the payment of any loss under such insurance.  </w:t>
      </w:r>
      <w:r>
        <w:rPr>
          <w:szCs w:val="24"/>
        </w:rPr>
        <w:t>Consultant</w:t>
      </w:r>
      <w:r w:rsidRPr="00874DD8">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2AEE36E7" w14:textId="77777777" w:rsidR="00931D6A" w:rsidRPr="00874DD8" w:rsidRDefault="00931D6A" w:rsidP="00931D6A">
      <w:pPr>
        <w:tabs>
          <w:tab w:val="right" w:pos="10944"/>
        </w:tabs>
        <w:spacing w:before="120"/>
        <w:rPr>
          <w:b/>
          <w:i/>
          <w:szCs w:val="24"/>
        </w:rPr>
      </w:pPr>
      <w:r w:rsidRPr="00874DD8">
        <w:rPr>
          <w:b/>
          <w:i/>
          <w:szCs w:val="24"/>
        </w:rPr>
        <w:t>Self-Insured Retentions</w:t>
      </w:r>
    </w:p>
    <w:p w14:paraId="0FBD0BF2" w14:textId="77777777" w:rsidR="00931D6A" w:rsidRPr="00874DD8" w:rsidRDefault="00931D6A" w:rsidP="00931D6A">
      <w:pPr>
        <w:autoSpaceDE w:val="0"/>
        <w:autoSpaceDN w:val="0"/>
        <w:adjustRightInd w:val="0"/>
        <w:spacing w:before="120"/>
        <w:rPr>
          <w:i/>
          <w:color w:val="000000"/>
          <w:szCs w:val="24"/>
        </w:rPr>
      </w:pPr>
      <w:r w:rsidRPr="00874DD8">
        <w:rPr>
          <w:color w:val="000000"/>
          <w:szCs w:val="24"/>
        </w:rPr>
        <w:t xml:space="preserve">Self-insured retentions must be declared to and approved by the Entity. The Entity may require </w:t>
      </w:r>
      <w:r w:rsidRPr="00874DD8">
        <w:rPr>
          <w:szCs w:val="24"/>
        </w:rPr>
        <w:t xml:space="preserve">the </w:t>
      </w:r>
      <w:r>
        <w:rPr>
          <w:szCs w:val="24"/>
        </w:rPr>
        <w:t>Consultant</w:t>
      </w:r>
      <w:r w:rsidRPr="00874DD8">
        <w:rPr>
          <w:szCs w:val="24"/>
        </w:rPr>
        <w:t xml:space="preserve"> to purchase coverage with a lower retention or provide proof of ability to pay losses and related expenses within the retention. The policy language shall provide, or be endorsed to provide, that the self-insured retention may be satisfied by either the named insured or Entity. </w:t>
      </w:r>
    </w:p>
    <w:p w14:paraId="627FF617" w14:textId="77777777" w:rsidR="00931D6A" w:rsidRPr="00874DD8" w:rsidRDefault="00931D6A" w:rsidP="00931D6A">
      <w:pPr>
        <w:autoSpaceDE w:val="0"/>
        <w:autoSpaceDN w:val="0"/>
        <w:adjustRightInd w:val="0"/>
        <w:spacing w:before="120"/>
        <w:rPr>
          <w:b/>
          <w:i/>
          <w:szCs w:val="24"/>
        </w:rPr>
      </w:pPr>
      <w:r w:rsidRPr="00874DD8">
        <w:rPr>
          <w:b/>
          <w:i/>
          <w:szCs w:val="24"/>
        </w:rPr>
        <w:t>Acceptability of Insurers</w:t>
      </w:r>
    </w:p>
    <w:p w14:paraId="6210AC84" w14:textId="77777777" w:rsidR="00931D6A" w:rsidRPr="00874DD8" w:rsidRDefault="00931D6A" w:rsidP="00931D6A">
      <w:pPr>
        <w:autoSpaceDE w:val="0"/>
        <w:autoSpaceDN w:val="0"/>
        <w:adjustRightInd w:val="0"/>
        <w:spacing w:after="120"/>
        <w:rPr>
          <w:szCs w:val="24"/>
        </w:rPr>
      </w:pPr>
      <w:r w:rsidRPr="00874DD8">
        <w:rPr>
          <w:szCs w:val="24"/>
        </w:rPr>
        <w:t>Insurance is to be placed with insurers authorized to conduct business in the state with a current A.M. Best’s rating of no less than A-:VII, unless otherwise acceptable to the Entity.</w:t>
      </w:r>
    </w:p>
    <w:p w14:paraId="34B72DD4" w14:textId="77777777" w:rsidR="00931D6A" w:rsidRPr="00874DD8" w:rsidRDefault="00931D6A" w:rsidP="00931D6A">
      <w:pPr>
        <w:spacing w:before="120"/>
        <w:rPr>
          <w:b/>
          <w:i/>
        </w:rPr>
      </w:pPr>
      <w:r w:rsidRPr="00874DD8">
        <w:rPr>
          <w:b/>
          <w:i/>
        </w:rPr>
        <w:t>Claims Made Policies</w:t>
      </w:r>
    </w:p>
    <w:p w14:paraId="7265EABD" w14:textId="77777777" w:rsidR="00931D6A" w:rsidRPr="00874DD8" w:rsidRDefault="00931D6A" w:rsidP="00931D6A">
      <w:pPr>
        <w:rPr>
          <w:szCs w:val="24"/>
        </w:rPr>
      </w:pPr>
      <w:r w:rsidRPr="00874DD8">
        <w:rPr>
          <w:szCs w:val="24"/>
        </w:rPr>
        <w:t xml:space="preserve">If any of the required policies provide coverage on a claims-made basis:    </w:t>
      </w:r>
    </w:p>
    <w:p w14:paraId="4AEB54DD" w14:textId="77777777" w:rsidR="00931D6A" w:rsidRPr="00874DD8" w:rsidRDefault="00931D6A" w:rsidP="00931D6A">
      <w:pPr>
        <w:numPr>
          <w:ilvl w:val="0"/>
          <w:numId w:val="59"/>
        </w:numPr>
        <w:spacing w:after="120"/>
        <w:rPr>
          <w:b/>
          <w:i/>
          <w:szCs w:val="24"/>
        </w:rPr>
      </w:pPr>
      <w:r w:rsidRPr="00874DD8">
        <w:rPr>
          <w:szCs w:val="24"/>
        </w:rPr>
        <w:t>The Retroactive Date must be shown and must be before the date of the contract or the beginning of contract work.</w:t>
      </w:r>
    </w:p>
    <w:p w14:paraId="41237408" w14:textId="190D4F83" w:rsidR="00931D6A" w:rsidRPr="00874DD8" w:rsidRDefault="00931D6A" w:rsidP="00931D6A">
      <w:pPr>
        <w:numPr>
          <w:ilvl w:val="0"/>
          <w:numId w:val="59"/>
        </w:numPr>
        <w:spacing w:after="120"/>
        <w:rPr>
          <w:b/>
          <w:i/>
          <w:szCs w:val="24"/>
        </w:rPr>
      </w:pPr>
      <w:r w:rsidRPr="00874DD8">
        <w:rPr>
          <w:szCs w:val="24"/>
        </w:rPr>
        <w:t xml:space="preserve">Insurance must be </w:t>
      </w:r>
      <w:r w:rsidR="006E083C" w:rsidRPr="00874DD8">
        <w:rPr>
          <w:szCs w:val="24"/>
        </w:rPr>
        <w:t>maintained,</w:t>
      </w:r>
      <w:r w:rsidRPr="00874DD8">
        <w:rPr>
          <w:szCs w:val="24"/>
        </w:rPr>
        <w:t xml:space="preserve"> and evidence of insurance must be provided </w:t>
      </w:r>
      <w:r w:rsidRPr="00874DD8">
        <w:rPr>
          <w:b/>
          <w:i/>
          <w:szCs w:val="24"/>
        </w:rPr>
        <w:t>for at least five (5) years after completion of the contract of work.</w:t>
      </w:r>
    </w:p>
    <w:p w14:paraId="08273745" w14:textId="77777777" w:rsidR="00931D6A" w:rsidRPr="00874DD8" w:rsidRDefault="00931D6A" w:rsidP="00931D6A">
      <w:pPr>
        <w:numPr>
          <w:ilvl w:val="0"/>
          <w:numId w:val="59"/>
        </w:numPr>
        <w:spacing w:after="120"/>
        <w:rPr>
          <w:szCs w:val="24"/>
        </w:rPr>
      </w:pPr>
      <w:r w:rsidRPr="00874DD8">
        <w:rPr>
          <w:szCs w:val="24"/>
        </w:rPr>
        <w:t>If coverage is canceled or non-renewed, and not</w:t>
      </w:r>
      <w:r w:rsidRPr="00874DD8">
        <w:rPr>
          <w:b/>
          <w:i/>
          <w:szCs w:val="24"/>
        </w:rPr>
        <w:t xml:space="preserve"> replaced with another claims-made policy form with a Retroactive Dat</w:t>
      </w:r>
      <w:r w:rsidRPr="00874DD8">
        <w:rPr>
          <w:szCs w:val="24"/>
        </w:rPr>
        <w:t xml:space="preserve">e prior to the contract effective date, the </w:t>
      </w:r>
      <w:r>
        <w:rPr>
          <w:szCs w:val="24"/>
        </w:rPr>
        <w:t>Consultant</w:t>
      </w:r>
      <w:r w:rsidRPr="00874DD8">
        <w:rPr>
          <w:szCs w:val="24"/>
        </w:rPr>
        <w:t xml:space="preserve"> must purchase “extended reporting” coverage for a minimum of </w:t>
      </w:r>
      <w:r w:rsidRPr="00874DD8">
        <w:rPr>
          <w:b/>
          <w:i/>
          <w:szCs w:val="24"/>
        </w:rPr>
        <w:t>five (5)</w:t>
      </w:r>
      <w:r w:rsidRPr="00874DD8">
        <w:rPr>
          <w:szCs w:val="24"/>
        </w:rPr>
        <w:t xml:space="preserve"> years after completion of contract work.  </w:t>
      </w:r>
    </w:p>
    <w:p w14:paraId="637FF5CE" w14:textId="77777777" w:rsidR="00931D6A" w:rsidRPr="00874DD8" w:rsidRDefault="00931D6A" w:rsidP="00931D6A">
      <w:pPr>
        <w:autoSpaceDE w:val="0"/>
        <w:autoSpaceDN w:val="0"/>
        <w:adjustRightInd w:val="0"/>
        <w:spacing w:before="120"/>
        <w:rPr>
          <w:b/>
          <w:i/>
          <w:szCs w:val="24"/>
        </w:rPr>
      </w:pPr>
      <w:r w:rsidRPr="00874DD8">
        <w:rPr>
          <w:b/>
          <w:i/>
          <w:szCs w:val="24"/>
        </w:rPr>
        <w:t>Verification of Coverage</w:t>
      </w:r>
    </w:p>
    <w:p w14:paraId="3F05D254" w14:textId="77777777" w:rsidR="00931D6A" w:rsidRDefault="00931D6A" w:rsidP="00931D6A">
      <w:pPr>
        <w:autoSpaceDE w:val="0"/>
        <w:autoSpaceDN w:val="0"/>
        <w:adjustRightInd w:val="0"/>
        <w:spacing w:before="120"/>
        <w:rPr>
          <w:rFonts w:eastAsia="SimSun"/>
          <w:szCs w:val="24"/>
          <w:lang w:eastAsia="zh-CN"/>
        </w:rPr>
      </w:pPr>
      <w:r>
        <w:rPr>
          <w:rFonts w:eastAsia="SimSun"/>
          <w:szCs w:val="24"/>
          <w:lang w:eastAsia="zh-CN"/>
        </w:rPr>
        <w:t>Consultant</w:t>
      </w:r>
      <w:r w:rsidRPr="00874DD8">
        <w:rPr>
          <w:rFonts w:eastAsia="SimSun"/>
          <w:szCs w:val="24"/>
          <w:lang w:eastAsia="zh-CN"/>
        </w:rPr>
        <w:t xml:space="preserve"> shall furnish the Entity with original certificates and amendatory endorsements or copies of the applicable policy language effecting coverage required by this clause</w:t>
      </w:r>
      <w:r>
        <w:rPr>
          <w:rFonts w:eastAsia="SimSun"/>
          <w:szCs w:val="24"/>
          <w:lang w:eastAsia="zh-CN"/>
        </w:rPr>
        <w:t>.</w:t>
      </w:r>
      <w:r w:rsidRPr="00874DD8">
        <w:rPr>
          <w:rFonts w:eastAsia="SimSun"/>
          <w:szCs w:val="24"/>
          <w:lang w:eastAsia="zh-CN"/>
        </w:rPr>
        <w:t xml:space="preserve">  All </w:t>
      </w:r>
      <w:r>
        <w:rPr>
          <w:rFonts w:eastAsia="SimSun"/>
          <w:szCs w:val="24"/>
          <w:lang w:eastAsia="zh-CN"/>
        </w:rPr>
        <w:t>documents</w:t>
      </w:r>
      <w:r w:rsidRPr="00874DD8">
        <w:rPr>
          <w:rFonts w:eastAsia="SimSun"/>
          <w:szCs w:val="24"/>
          <w:lang w:eastAsia="zh-CN"/>
        </w:rPr>
        <w:t xml:space="preserve"> are to be received and approved by the Entity before work commences. However, failure to obtain the required documents prior to the work beginning shall not waive the </w:t>
      </w:r>
      <w:r>
        <w:rPr>
          <w:rFonts w:eastAsia="SimSun"/>
          <w:szCs w:val="24"/>
          <w:lang w:eastAsia="zh-CN"/>
        </w:rPr>
        <w:t>Consultant</w:t>
      </w:r>
      <w:r w:rsidRPr="00874DD8">
        <w:rPr>
          <w:rFonts w:eastAsia="SimSun"/>
          <w:szCs w:val="24"/>
          <w:lang w:eastAsia="zh-CN"/>
        </w:rPr>
        <w:t xml:space="preserve">’s obligation to provide them. The Entity reserves the right to require complete, certified copies of all required insurance policies, including endorsements required by these specifications, at any time. </w:t>
      </w:r>
    </w:p>
    <w:p w14:paraId="5D62A8F8" w14:textId="77777777" w:rsidR="00931D6A" w:rsidRPr="00874DD8" w:rsidRDefault="00931D6A" w:rsidP="00931D6A">
      <w:pPr>
        <w:autoSpaceDE w:val="0"/>
        <w:autoSpaceDN w:val="0"/>
        <w:adjustRightInd w:val="0"/>
        <w:spacing w:before="120"/>
        <w:rPr>
          <w:rFonts w:eastAsia="SimSun"/>
          <w:szCs w:val="24"/>
          <w:lang w:eastAsia="zh-CN"/>
        </w:rPr>
      </w:pPr>
    </w:p>
    <w:p w14:paraId="2CF924BC" w14:textId="77777777" w:rsidR="00931D6A" w:rsidRPr="00874DD8" w:rsidRDefault="00931D6A" w:rsidP="00931D6A">
      <w:pPr>
        <w:spacing w:before="120"/>
        <w:rPr>
          <w:b/>
          <w:i/>
        </w:rPr>
      </w:pPr>
      <w:r w:rsidRPr="00874DD8">
        <w:rPr>
          <w:b/>
          <w:i/>
        </w:rPr>
        <w:lastRenderedPageBreak/>
        <w:t>Subcontractors</w:t>
      </w:r>
    </w:p>
    <w:p w14:paraId="6D0316B0" w14:textId="77777777" w:rsidR="00931D6A" w:rsidRPr="00874DD8" w:rsidRDefault="00931D6A" w:rsidP="00931D6A">
      <w:pPr>
        <w:spacing w:after="120"/>
        <w:rPr>
          <w:b/>
          <w:i/>
          <w:szCs w:val="24"/>
        </w:rPr>
      </w:pPr>
      <w:r>
        <w:rPr>
          <w:szCs w:val="24"/>
        </w:rPr>
        <w:t>Consultant</w:t>
      </w:r>
      <w:r w:rsidRPr="00874DD8">
        <w:rPr>
          <w:szCs w:val="24"/>
        </w:rPr>
        <w:t xml:space="preserve"> shall require and verify that all subcontractors maintain insurance meeting all the requirements stated herein</w:t>
      </w:r>
      <w:r w:rsidRPr="00874DD8">
        <w:t xml:space="preserve">, and </w:t>
      </w:r>
      <w:r>
        <w:t>Consultant</w:t>
      </w:r>
      <w:r w:rsidRPr="00874DD8">
        <w:t xml:space="preserve"> shall ensure that Entity is an additional insured on insurance required from subcontractors.</w:t>
      </w:r>
    </w:p>
    <w:p w14:paraId="2A8A4856" w14:textId="77777777" w:rsidR="00931D6A" w:rsidRPr="00874DD8" w:rsidRDefault="00931D6A" w:rsidP="00931D6A">
      <w:pPr>
        <w:spacing w:before="120"/>
        <w:rPr>
          <w:szCs w:val="24"/>
        </w:rPr>
      </w:pPr>
      <w:r w:rsidRPr="00874DD8">
        <w:rPr>
          <w:b/>
          <w:i/>
          <w:szCs w:val="24"/>
        </w:rPr>
        <w:t>Special Risks or Circumstances</w:t>
      </w:r>
    </w:p>
    <w:p w14:paraId="1B7787B7" w14:textId="0A0444C7" w:rsidR="00011A34" w:rsidDel="00011A34" w:rsidRDefault="00931D6A">
      <w:pPr>
        <w:jc w:val="left"/>
        <w:rPr>
          <w:szCs w:val="24"/>
        </w:rPr>
      </w:pPr>
      <w:r w:rsidRPr="00874DD8">
        <w:rPr>
          <w:szCs w:val="24"/>
        </w:rPr>
        <w:t>Entity reserves the right to modify these requirements, including limits, based on the nature of the risk, prior experience, insurer, coverage, or other special circumstances.</w:t>
      </w:r>
      <w:bookmarkStart w:id="222" w:name="_Exhibit_7:__2"/>
      <w:bookmarkEnd w:id="222"/>
    </w:p>
    <w:tbl>
      <w:tblPr>
        <w:tblStyle w:val="TableGrid"/>
        <w:tblW w:w="5000" w:type="pct"/>
        <w:tblLook w:val="04A0" w:firstRow="1" w:lastRow="0" w:firstColumn="1" w:lastColumn="0" w:noHBand="0" w:noVBand="1"/>
      </w:tblPr>
      <w:tblGrid>
        <w:gridCol w:w="4495"/>
        <w:gridCol w:w="4495"/>
      </w:tblGrid>
      <w:tr w:rsidR="00011A34" w14:paraId="6EA3A12F" w14:textId="77777777" w:rsidTr="00BC3894">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539E403C" w14:textId="77777777" w:rsidR="00011A34" w:rsidRDefault="00011A34" w:rsidP="00BC3894">
            <w:pPr>
              <w:jc w:val="left"/>
              <w:rPr>
                <w:rFonts w:ascii="Arial" w:hAnsi="Arial" w:cs="Arial"/>
                <w:b/>
                <w:bCs/>
                <w:szCs w:val="24"/>
              </w:rPr>
            </w:pPr>
            <w:r>
              <w:rPr>
                <w:rFonts w:ascii="Arial" w:hAnsi="Arial" w:cs="Arial"/>
                <w:b/>
                <w:bCs/>
                <w:szCs w:val="24"/>
              </w:rPr>
              <w:t>Cyber Liability</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791325F2" w14:textId="77777777" w:rsidR="00011A34" w:rsidRDefault="00011A34">
            <w:pPr>
              <w:rPr>
                <w:rFonts w:asciiTheme="minorHAnsi" w:hAnsiTheme="minorHAnsi" w:cstheme="minorBidi"/>
                <w:sz w:val="22"/>
                <w:szCs w:val="22"/>
              </w:rPr>
            </w:pPr>
            <w:r>
              <w:rPr>
                <w:rFonts w:ascii="Arial" w:hAnsi="Arial" w:cs="Arial"/>
                <w:b/>
                <w:bCs/>
                <w:szCs w:val="24"/>
              </w:rPr>
              <w:t>Technology Errors &amp; Omissions (Tech E&amp;O)</w:t>
            </w:r>
          </w:p>
        </w:tc>
      </w:tr>
      <w:tr w:rsidR="00011A34" w14:paraId="630D3021" w14:textId="77777777" w:rsidTr="00011A34">
        <w:trPr>
          <w:trHeight w:val="809"/>
        </w:trPr>
        <w:tc>
          <w:tcPr>
            <w:tcW w:w="2500" w:type="pct"/>
            <w:tcBorders>
              <w:top w:val="single" w:sz="4" w:space="0" w:color="auto"/>
              <w:left w:val="single" w:sz="4" w:space="0" w:color="auto"/>
              <w:bottom w:val="single" w:sz="4" w:space="0" w:color="auto"/>
              <w:right w:val="single" w:sz="4" w:space="0" w:color="auto"/>
            </w:tcBorders>
            <w:hideMark/>
          </w:tcPr>
          <w:p w14:paraId="166B740C" w14:textId="77777777" w:rsidR="00011A34" w:rsidRDefault="00011A34">
            <w:pPr>
              <w:rPr>
                <w:rFonts w:ascii="Arial" w:hAnsi="Arial" w:cs="Arial"/>
                <w:sz w:val="21"/>
                <w:szCs w:val="21"/>
              </w:rPr>
            </w:pPr>
            <w:r>
              <w:rPr>
                <w:rFonts w:ascii="Arial" w:hAnsi="Arial" w:cs="Arial"/>
                <w:sz w:val="21"/>
                <w:szCs w:val="21"/>
              </w:rPr>
              <w:t xml:space="preserve">Designed to </w:t>
            </w:r>
            <w:r>
              <w:rPr>
                <w:rFonts w:ascii="Arial" w:hAnsi="Arial" w:cs="Arial"/>
                <w:b/>
                <w:bCs/>
                <w:sz w:val="21"/>
                <w:szCs w:val="21"/>
              </w:rPr>
              <w:t>protect users</w:t>
            </w:r>
            <w:r>
              <w:rPr>
                <w:rFonts w:ascii="Arial" w:hAnsi="Arial" w:cs="Arial"/>
                <w:sz w:val="21"/>
                <w:szCs w:val="21"/>
              </w:rPr>
              <w:t xml:space="preserve"> of data and technological products &amp;/or services. Coverage mainly relates to </w:t>
            </w:r>
            <w:r>
              <w:rPr>
                <w:rFonts w:ascii="Arial" w:hAnsi="Arial" w:cs="Arial"/>
                <w:b/>
                <w:bCs/>
                <w:sz w:val="21"/>
                <w:szCs w:val="21"/>
              </w:rPr>
              <w:t>Information; privacy, security, governance liability, and related risks.</w:t>
            </w:r>
          </w:p>
        </w:tc>
        <w:tc>
          <w:tcPr>
            <w:tcW w:w="2500" w:type="pct"/>
            <w:tcBorders>
              <w:top w:val="single" w:sz="4" w:space="0" w:color="auto"/>
              <w:left w:val="single" w:sz="4" w:space="0" w:color="auto"/>
              <w:bottom w:val="single" w:sz="4" w:space="0" w:color="auto"/>
              <w:right w:val="single" w:sz="4" w:space="0" w:color="auto"/>
            </w:tcBorders>
          </w:tcPr>
          <w:p w14:paraId="334FC075" w14:textId="77777777" w:rsidR="00011A34" w:rsidRDefault="00011A34">
            <w:pPr>
              <w:rPr>
                <w:rFonts w:ascii="Arial" w:hAnsi="Arial" w:cs="Arial"/>
                <w:sz w:val="21"/>
                <w:szCs w:val="21"/>
              </w:rPr>
            </w:pPr>
            <w:r>
              <w:rPr>
                <w:rFonts w:ascii="Arial" w:hAnsi="Arial" w:cs="Arial"/>
                <w:sz w:val="21"/>
                <w:szCs w:val="21"/>
              </w:rPr>
              <w:t xml:space="preserve">Intended to </w:t>
            </w:r>
            <w:r>
              <w:rPr>
                <w:rFonts w:ascii="Arial" w:hAnsi="Arial" w:cs="Arial"/>
                <w:b/>
                <w:bCs/>
                <w:sz w:val="21"/>
                <w:szCs w:val="21"/>
              </w:rPr>
              <w:t>protect the merchant who sells</w:t>
            </w:r>
            <w:r>
              <w:rPr>
                <w:rFonts w:ascii="Arial" w:hAnsi="Arial" w:cs="Arial"/>
                <w:sz w:val="21"/>
                <w:szCs w:val="21"/>
              </w:rPr>
              <w:t xml:space="preserve"> technological products &amp;/or services. </w:t>
            </w:r>
          </w:p>
          <w:p w14:paraId="15972904" w14:textId="77777777" w:rsidR="00011A34" w:rsidRDefault="00011A34">
            <w:pPr>
              <w:rPr>
                <w:rFonts w:ascii="Arial" w:hAnsi="Arial" w:cs="Arial"/>
                <w:sz w:val="21"/>
                <w:szCs w:val="21"/>
              </w:rPr>
            </w:pPr>
          </w:p>
        </w:tc>
      </w:tr>
      <w:tr w:rsidR="00011A34" w14:paraId="1473A063" w14:textId="77777777" w:rsidTr="00011A34">
        <w:trPr>
          <w:trHeight w:val="1160"/>
        </w:trPr>
        <w:tc>
          <w:tcPr>
            <w:tcW w:w="2500" w:type="pct"/>
            <w:tcBorders>
              <w:top w:val="single" w:sz="4" w:space="0" w:color="auto"/>
              <w:left w:val="single" w:sz="4" w:space="0" w:color="auto"/>
              <w:bottom w:val="single" w:sz="4" w:space="0" w:color="auto"/>
              <w:right w:val="single" w:sz="4" w:space="0" w:color="auto"/>
            </w:tcBorders>
            <w:hideMark/>
          </w:tcPr>
          <w:p w14:paraId="0BFC4C3D" w14:textId="77777777" w:rsidR="00011A34" w:rsidRDefault="00011A34">
            <w:pPr>
              <w:rPr>
                <w:rFonts w:ascii="Arial" w:hAnsi="Arial" w:cs="Arial"/>
                <w:sz w:val="21"/>
                <w:szCs w:val="21"/>
              </w:rPr>
            </w:pPr>
            <w:r>
              <w:rPr>
                <w:rFonts w:ascii="Arial" w:hAnsi="Arial" w:cs="Arial"/>
                <w:sz w:val="21"/>
                <w:szCs w:val="21"/>
              </w:rPr>
              <w:t xml:space="preserve">Offers a </w:t>
            </w:r>
            <w:r>
              <w:rPr>
                <w:rFonts w:ascii="Arial" w:hAnsi="Arial" w:cs="Arial"/>
                <w:b/>
                <w:bCs/>
                <w:sz w:val="21"/>
                <w:szCs w:val="21"/>
              </w:rPr>
              <w:t>blend of 3rd party liability and 1st party costs and expenses</w:t>
            </w:r>
            <w:r>
              <w:rPr>
                <w:rFonts w:ascii="Arial" w:hAnsi="Arial" w:cs="Arial"/>
                <w:sz w:val="21"/>
                <w:szCs w:val="21"/>
              </w:rPr>
              <w:t xml:space="preserve">. Designed to help entities deal with financial impact of </w:t>
            </w:r>
            <w:r>
              <w:rPr>
                <w:rFonts w:ascii="Arial" w:hAnsi="Arial" w:cs="Arial"/>
                <w:b/>
                <w:bCs/>
                <w:sz w:val="21"/>
                <w:szCs w:val="21"/>
              </w:rPr>
              <w:t>network related issues from network</w:t>
            </w:r>
            <w:r>
              <w:rPr>
                <w:rFonts w:ascii="Arial" w:hAnsi="Arial" w:cs="Arial"/>
                <w:sz w:val="21"/>
                <w:szCs w:val="21"/>
              </w:rPr>
              <w:t xml:space="preserve"> </w:t>
            </w:r>
            <w:r>
              <w:rPr>
                <w:rFonts w:ascii="Arial" w:hAnsi="Arial" w:cs="Arial"/>
                <w:b/>
                <w:bCs/>
                <w:sz w:val="21"/>
                <w:szCs w:val="21"/>
              </w:rPr>
              <w:t>outages</w:t>
            </w:r>
            <w:r>
              <w:rPr>
                <w:rFonts w:ascii="Arial" w:hAnsi="Arial" w:cs="Arial"/>
                <w:sz w:val="21"/>
                <w:szCs w:val="21"/>
              </w:rPr>
              <w:t xml:space="preserve"> (business interruption) to the potential costs involved with </w:t>
            </w:r>
            <w:r>
              <w:rPr>
                <w:rFonts w:ascii="Arial" w:hAnsi="Arial" w:cs="Arial"/>
                <w:b/>
                <w:bCs/>
                <w:sz w:val="21"/>
                <w:szCs w:val="21"/>
              </w:rPr>
              <w:t>liability, data breaches, and expenses.</w:t>
            </w:r>
          </w:p>
        </w:tc>
        <w:tc>
          <w:tcPr>
            <w:tcW w:w="2500" w:type="pct"/>
            <w:tcBorders>
              <w:top w:val="single" w:sz="4" w:space="0" w:color="auto"/>
              <w:left w:val="single" w:sz="4" w:space="0" w:color="auto"/>
              <w:bottom w:val="single" w:sz="4" w:space="0" w:color="auto"/>
              <w:right w:val="single" w:sz="4" w:space="0" w:color="auto"/>
            </w:tcBorders>
            <w:hideMark/>
          </w:tcPr>
          <w:p w14:paraId="6905895D" w14:textId="77777777" w:rsidR="00011A34" w:rsidRDefault="00011A34">
            <w:pPr>
              <w:rPr>
                <w:rFonts w:ascii="Arial" w:hAnsi="Arial" w:cs="Arial"/>
                <w:sz w:val="21"/>
                <w:szCs w:val="21"/>
              </w:rPr>
            </w:pPr>
            <w:r>
              <w:rPr>
                <w:rFonts w:ascii="Arial" w:hAnsi="Arial" w:cs="Arial"/>
                <w:sz w:val="21"/>
                <w:szCs w:val="21"/>
              </w:rPr>
              <w:t xml:space="preserve">Covers </w:t>
            </w:r>
            <w:r>
              <w:rPr>
                <w:rFonts w:ascii="Arial" w:hAnsi="Arial" w:cs="Arial"/>
                <w:b/>
                <w:bCs/>
                <w:sz w:val="21"/>
                <w:szCs w:val="21"/>
              </w:rPr>
              <w:t xml:space="preserve">negligence, errors, and omissions in delivering technology-related products and/or services </w:t>
            </w:r>
            <w:r>
              <w:rPr>
                <w:rFonts w:ascii="Arial" w:hAnsi="Arial" w:cs="Arial"/>
                <w:sz w:val="21"/>
                <w:szCs w:val="21"/>
              </w:rPr>
              <w:t xml:space="preserve">that result in failing to meet contractual obligations. Protects against </w:t>
            </w:r>
            <w:r>
              <w:rPr>
                <w:rFonts w:ascii="Arial" w:hAnsi="Arial" w:cs="Arial"/>
                <w:b/>
                <w:bCs/>
                <w:sz w:val="21"/>
                <w:szCs w:val="21"/>
              </w:rPr>
              <w:t xml:space="preserve">losses related to the provision of technological products or services </w:t>
            </w:r>
            <w:r>
              <w:rPr>
                <w:rFonts w:ascii="Arial" w:hAnsi="Arial" w:cs="Arial"/>
                <w:sz w:val="21"/>
                <w:szCs w:val="21"/>
              </w:rPr>
              <w:t xml:space="preserve">that are </w:t>
            </w:r>
            <w:r>
              <w:rPr>
                <w:rFonts w:ascii="Arial" w:hAnsi="Arial" w:cs="Arial"/>
                <w:b/>
                <w:bCs/>
                <w:sz w:val="21"/>
                <w:szCs w:val="21"/>
              </w:rPr>
              <w:t>caused by digitally corrupted media content and network security breaches.</w:t>
            </w:r>
          </w:p>
        </w:tc>
      </w:tr>
      <w:tr w:rsidR="00011A34" w14:paraId="32964579" w14:textId="77777777" w:rsidTr="00011A34">
        <w:trPr>
          <w:trHeight w:val="1160"/>
        </w:trPr>
        <w:tc>
          <w:tcPr>
            <w:tcW w:w="2500" w:type="pct"/>
            <w:tcBorders>
              <w:top w:val="single" w:sz="4" w:space="0" w:color="auto"/>
              <w:left w:val="single" w:sz="4" w:space="0" w:color="auto"/>
              <w:bottom w:val="single" w:sz="4" w:space="0" w:color="auto"/>
              <w:right w:val="single" w:sz="4" w:space="0" w:color="auto"/>
            </w:tcBorders>
            <w:hideMark/>
          </w:tcPr>
          <w:p w14:paraId="32DCA326" w14:textId="77777777" w:rsidR="00011A34" w:rsidRDefault="00011A34">
            <w:pPr>
              <w:rPr>
                <w:rFonts w:ascii="Arial" w:hAnsi="Arial" w:cs="Arial"/>
                <w:sz w:val="21"/>
                <w:szCs w:val="21"/>
              </w:rPr>
            </w:pPr>
            <w:r>
              <w:rPr>
                <w:rFonts w:ascii="Arial" w:hAnsi="Arial" w:cs="Arial"/>
                <w:sz w:val="21"/>
                <w:szCs w:val="21"/>
              </w:rPr>
              <w:t>Some examples of entities who need Cyber:</w:t>
            </w:r>
          </w:p>
          <w:p w14:paraId="556BB096" w14:textId="77777777" w:rsidR="00011A34" w:rsidRDefault="00011A34">
            <w:pPr>
              <w:rPr>
                <w:rFonts w:ascii="Arial" w:hAnsi="Arial" w:cs="Arial"/>
                <w:sz w:val="21"/>
                <w:szCs w:val="21"/>
              </w:rPr>
            </w:pPr>
            <w:r>
              <w:rPr>
                <w:rFonts w:ascii="Arial" w:hAnsi="Arial" w:cs="Arial"/>
                <w:sz w:val="21"/>
                <w:szCs w:val="21"/>
              </w:rPr>
              <w:t xml:space="preserve">* entities with </w:t>
            </w:r>
            <w:r>
              <w:rPr>
                <w:rFonts w:ascii="Arial" w:hAnsi="Arial" w:cs="Arial"/>
                <w:b/>
                <w:bCs/>
                <w:sz w:val="21"/>
                <w:szCs w:val="21"/>
              </w:rPr>
              <w:t>high revenue and significant assets</w:t>
            </w:r>
          </w:p>
          <w:p w14:paraId="1F6244C8" w14:textId="77777777" w:rsidR="00011A34" w:rsidRDefault="00011A34">
            <w:pPr>
              <w:rPr>
                <w:rFonts w:ascii="Arial" w:hAnsi="Arial" w:cs="Arial"/>
                <w:b/>
                <w:bCs/>
                <w:sz w:val="21"/>
                <w:szCs w:val="21"/>
              </w:rPr>
            </w:pPr>
            <w:r>
              <w:rPr>
                <w:rFonts w:ascii="Arial" w:hAnsi="Arial" w:cs="Arial"/>
                <w:sz w:val="21"/>
                <w:szCs w:val="21"/>
              </w:rPr>
              <w:t xml:space="preserve">* entities with a </w:t>
            </w:r>
            <w:r>
              <w:rPr>
                <w:rFonts w:ascii="Arial" w:hAnsi="Arial" w:cs="Arial"/>
                <w:b/>
                <w:bCs/>
                <w:sz w:val="21"/>
                <w:szCs w:val="21"/>
              </w:rPr>
              <w:t>large citizen or consumer base</w:t>
            </w:r>
          </w:p>
          <w:p w14:paraId="17F581C7" w14:textId="77777777" w:rsidR="00011A34" w:rsidRDefault="00011A34">
            <w:pPr>
              <w:rPr>
                <w:rFonts w:ascii="Arial" w:hAnsi="Arial" w:cs="Arial"/>
                <w:sz w:val="21"/>
                <w:szCs w:val="21"/>
              </w:rPr>
            </w:pPr>
            <w:r>
              <w:rPr>
                <w:rFonts w:ascii="Arial" w:hAnsi="Arial" w:cs="Arial"/>
                <w:sz w:val="21"/>
                <w:szCs w:val="21"/>
              </w:rPr>
              <w:t xml:space="preserve">* entities who </w:t>
            </w:r>
            <w:r>
              <w:rPr>
                <w:rFonts w:ascii="Arial" w:hAnsi="Arial" w:cs="Arial"/>
                <w:b/>
                <w:bCs/>
                <w:sz w:val="21"/>
                <w:szCs w:val="21"/>
              </w:rPr>
              <w:t>access &amp;/or keep critical data online or on computers</w:t>
            </w:r>
            <w:r>
              <w:rPr>
                <w:rFonts w:ascii="Arial" w:hAnsi="Arial" w:cs="Arial"/>
                <w:sz w:val="21"/>
                <w:szCs w:val="21"/>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40806FF5" w14:textId="77777777" w:rsidR="00011A34" w:rsidRDefault="00011A34">
            <w:pPr>
              <w:rPr>
                <w:rFonts w:ascii="Arial" w:hAnsi="Arial" w:cs="Arial"/>
                <w:sz w:val="21"/>
                <w:szCs w:val="21"/>
              </w:rPr>
            </w:pPr>
            <w:r>
              <w:rPr>
                <w:rFonts w:ascii="Arial" w:hAnsi="Arial" w:cs="Arial"/>
                <w:sz w:val="21"/>
                <w:szCs w:val="21"/>
              </w:rPr>
              <w:t>Some examples of companies who need Tech E&amp;O:</w:t>
            </w:r>
          </w:p>
          <w:p w14:paraId="1A53DA7B" w14:textId="77777777" w:rsidR="00011A34" w:rsidRDefault="00011A34">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data storage companies</w:t>
            </w:r>
          </w:p>
          <w:p w14:paraId="1DF1574F" w14:textId="77777777" w:rsidR="00011A34" w:rsidRDefault="00011A34">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web developers</w:t>
            </w:r>
          </w:p>
          <w:p w14:paraId="4EAF3522" w14:textId="77777777" w:rsidR="00011A34" w:rsidRDefault="00011A34">
            <w:pPr>
              <w:rPr>
                <w:rFonts w:ascii="Arial" w:hAnsi="Arial" w:cs="Arial"/>
                <w:sz w:val="21"/>
                <w:szCs w:val="21"/>
              </w:rPr>
            </w:pPr>
            <w:r>
              <w:rPr>
                <w:rFonts w:ascii="Arial" w:hAnsi="Arial" w:cs="Arial"/>
                <w:sz w:val="21"/>
                <w:szCs w:val="21"/>
              </w:rPr>
              <w:t xml:space="preserve">* </w:t>
            </w:r>
            <w:r>
              <w:rPr>
                <w:rFonts w:ascii="Arial" w:hAnsi="Arial" w:cs="Arial"/>
                <w:b/>
                <w:bCs/>
                <w:sz w:val="21"/>
                <w:szCs w:val="21"/>
              </w:rPr>
              <w:t>computer &amp; computer peripheral equipment manufacturers</w:t>
            </w:r>
          </w:p>
        </w:tc>
      </w:tr>
      <w:tr w:rsidR="00011A34" w14:paraId="3339D8AB" w14:textId="77777777" w:rsidTr="00011A34">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49F410EB" w14:textId="77777777" w:rsidR="00011A34" w:rsidRDefault="00011A34">
            <w:pPr>
              <w:jc w:val="center"/>
              <w:rPr>
                <w:rFonts w:ascii="Arial" w:hAnsi="Arial" w:cs="Arial"/>
                <w:b/>
                <w:bCs/>
                <w:szCs w:val="24"/>
              </w:rPr>
            </w:pPr>
            <w:r>
              <w:rPr>
                <w:rFonts w:ascii="Arial" w:hAnsi="Arial" w:cs="Arial"/>
                <w:b/>
                <w:bCs/>
                <w:szCs w:val="24"/>
              </w:rPr>
              <w:t>Some similarities</w:t>
            </w:r>
          </w:p>
        </w:tc>
      </w:tr>
      <w:tr w:rsidR="00011A34" w14:paraId="3DC71A8A" w14:textId="77777777" w:rsidTr="00BC3894">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4D39F508" w14:textId="77777777" w:rsidR="00011A34" w:rsidRDefault="00011A34">
            <w:pPr>
              <w:rPr>
                <w:rFonts w:ascii="Arial" w:hAnsi="Arial" w:cs="Arial"/>
                <w:b/>
                <w:bCs/>
                <w:szCs w:val="24"/>
              </w:rPr>
            </w:pPr>
            <w:r>
              <w:rPr>
                <w:rFonts w:ascii="Arial" w:hAnsi="Arial" w:cs="Arial"/>
                <w:b/>
                <w:bCs/>
                <w:szCs w:val="24"/>
              </w:rPr>
              <w:t>Cyber Liability may provide coverage for:</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37A16BD" w14:textId="77777777" w:rsidR="00011A34" w:rsidRDefault="00011A34" w:rsidP="00BC3894">
            <w:pPr>
              <w:jc w:val="left"/>
              <w:rPr>
                <w:rFonts w:ascii="Arial" w:hAnsi="Arial" w:cs="Arial"/>
                <w:b/>
                <w:bCs/>
                <w:szCs w:val="24"/>
              </w:rPr>
            </w:pPr>
            <w:r>
              <w:rPr>
                <w:rFonts w:ascii="Arial" w:hAnsi="Arial" w:cs="Arial"/>
                <w:b/>
                <w:bCs/>
                <w:szCs w:val="24"/>
              </w:rPr>
              <w:t xml:space="preserve">Tech E&amp;O may provide coverage for: </w:t>
            </w:r>
          </w:p>
        </w:tc>
      </w:tr>
      <w:tr w:rsidR="00011A34" w14:paraId="6D4654E9"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1A51FDB9" w14:textId="77777777" w:rsidR="00011A34" w:rsidRDefault="00011A34">
            <w:pPr>
              <w:rPr>
                <w:rFonts w:ascii="Arial" w:hAnsi="Arial" w:cs="Arial"/>
                <w:sz w:val="21"/>
                <w:szCs w:val="21"/>
              </w:rPr>
            </w:pPr>
            <w:r>
              <w:rPr>
                <w:rFonts w:ascii="Arial" w:hAnsi="Arial" w:cs="Arial"/>
                <w:sz w:val="21"/>
                <w:szCs w:val="21"/>
              </w:rPr>
              <w:t>Regulatory fines and penalties resulting from non-compliance with data protection laws or regulations.</w:t>
            </w:r>
          </w:p>
        </w:tc>
        <w:tc>
          <w:tcPr>
            <w:tcW w:w="2500" w:type="pct"/>
            <w:tcBorders>
              <w:top w:val="single" w:sz="4" w:space="0" w:color="auto"/>
              <w:left w:val="single" w:sz="4" w:space="0" w:color="auto"/>
              <w:bottom w:val="single" w:sz="4" w:space="0" w:color="auto"/>
              <w:right w:val="single" w:sz="4" w:space="0" w:color="auto"/>
            </w:tcBorders>
            <w:hideMark/>
          </w:tcPr>
          <w:p w14:paraId="567F50A9" w14:textId="77777777" w:rsidR="00011A34" w:rsidRDefault="00011A34">
            <w:pPr>
              <w:rPr>
                <w:rFonts w:ascii="Arial" w:hAnsi="Arial" w:cs="Arial"/>
                <w:sz w:val="21"/>
                <w:szCs w:val="21"/>
              </w:rPr>
            </w:pPr>
            <w:r>
              <w:rPr>
                <w:rFonts w:ascii="Arial" w:hAnsi="Arial" w:cs="Arial"/>
                <w:sz w:val="21"/>
                <w:szCs w:val="21"/>
              </w:rPr>
              <w:t>Costs related to regulatory fines or penalties resulting from technology-related errors or omissions.</w:t>
            </w:r>
          </w:p>
        </w:tc>
      </w:tr>
      <w:tr w:rsidR="00011A34" w14:paraId="33100D97"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3E344F9A" w14:textId="77777777" w:rsidR="00011A34" w:rsidRDefault="00011A34">
            <w:pPr>
              <w:rPr>
                <w:rFonts w:ascii="Arial" w:hAnsi="Arial" w:cs="Arial"/>
                <w:sz w:val="21"/>
                <w:szCs w:val="21"/>
              </w:rPr>
            </w:pPr>
            <w:r>
              <w:rPr>
                <w:rFonts w:ascii="Arial" w:hAnsi="Arial" w:cs="Arial"/>
                <w:sz w:val="21"/>
                <w:szCs w:val="21"/>
              </w:rPr>
              <w:t>Legal expenses associated with defending against lawsuits alleging negligence or failure to protect sensitive data.</w:t>
            </w:r>
          </w:p>
        </w:tc>
        <w:tc>
          <w:tcPr>
            <w:tcW w:w="2500" w:type="pct"/>
            <w:tcBorders>
              <w:top w:val="single" w:sz="4" w:space="0" w:color="auto"/>
              <w:left w:val="single" w:sz="4" w:space="0" w:color="auto"/>
              <w:bottom w:val="single" w:sz="4" w:space="0" w:color="auto"/>
              <w:right w:val="single" w:sz="4" w:space="0" w:color="auto"/>
            </w:tcBorders>
            <w:hideMark/>
          </w:tcPr>
          <w:p w14:paraId="77DEA294" w14:textId="77777777" w:rsidR="00011A34" w:rsidRDefault="00011A34">
            <w:pPr>
              <w:rPr>
                <w:rFonts w:ascii="Arial" w:hAnsi="Arial" w:cs="Arial"/>
                <w:sz w:val="21"/>
                <w:szCs w:val="21"/>
              </w:rPr>
            </w:pPr>
            <w:r>
              <w:rPr>
                <w:rFonts w:ascii="Arial" w:hAnsi="Arial" w:cs="Arial"/>
                <w:sz w:val="21"/>
                <w:szCs w:val="21"/>
              </w:rPr>
              <w:t>Legal expenses associated with defending against claims of professional negligence or errors in technology services or products.</w:t>
            </w:r>
          </w:p>
        </w:tc>
      </w:tr>
      <w:tr w:rsidR="00011A34" w14:paraId="6107766E" w14:textId="77777777" w:rsidTr="00011A34">
        <w:trPr>
          <w:trHeight w:val="422"/>
        </w:trPr>
        <w:tc>
          <w:tcPr>
            <w:tcW w:w="2500" w:type="pct"/>
            <w:tcBorders>
              <w:top w:val="single" w:sz="4" w:space="0" w:color="auto"/>
              <w:left w:val="single" w:sz="4" w:space="0" w:color="auto"/>
              <w:bottom w:val="single" w:sz="4" w:space="0" w:color="auto"/>
              <w:right w:val="single" w:sz="4" w:space="0" w:color="auto"/>
            </w:tcBorders>
            <w:hideMark/>
          </w:tcPr>
          <w:p w14:paraId="09E61D38" w14:textId="77777777" w:rsidR="00011A34" w:rsidRDefault="00011A34">
            <w:pPr>
              <w:rPr>
                <w:rFonts w:ascii="Arial" w:hAnsi="Arial" w:cs="Arial"/>
                <w:sz w:val="21"/>
                <w:szCs w:val="21"/>
              </w:rPr>
            </w:pPr>
            <w:r>
              <w:rPr>
                <w:rFonts w:ascii="Arial" w:hAnsi="Arial" w:cs="Arial"/>
                <w:sz w:val="21"/>
                <w:szCs w:val="21"/>
              </w:rPr>
              <w:t>Business interruption losses resulting from cyber attacks or system disruptions.</w:t>
            </w:r>
          </w:p>
        </w:tc>
        <w:tc>
          <w:tcPr>
            <w:tcW w:w="2500" w:type="pct"/>
            <w:tcBorders>
              <w:top w:val="single" w:sz="4" w:space="0" w:color="auto"/>
              <w:left w:val="single" w:sz="4" w:space="0" w:color="auto"/>
              <w:bottom w:val="single" w:sz="4" w:space="0" w:color="auto"/>
              <w:right w:val="single" w:sz="4" w:space="0" w:color="auto"/>
            </w:tcBorders>
            <w:hideMark/>
          </w:tcPr>
          <w:p w14:paraId="5BFBAC22" w14:textId="77777777" w:rsidR="00011A34" w:rsidRDefault="00011A34">
            <w:pPr>
              <w:rPr>
                <w:rFonts w:ascii="Arial" w:hAnsi="Arial" w:cs="Arial"/>
                <w:sz w:val="21"/>
                <w:szCs w:val="21"/>
              </w:rPr>
            </w:pPr>
            <w:r>
              <w:rPr>
                <w:rFonts w:ascii="Arial" w:hAnsi="Arial" w:cs="Arial"/>
                <w:sz w:val="21"/>
                <w:szCs w:val="21"/>
              </w:rPr>
              <w:t>Costs of business interruption due to technology failures or errors.</w:t>
            </w:r>
          </w:p>
        </w:tc>
      </w:tr>
      <w:tr w:rsidR="00011A34" w14:paraId="129620F1" w14:textId="77777777" w:rsidTr="00011A34">
        <w:trPr>
          <w:trHeight w:val="440"/>
        </w:trPr>
        <w:tc>
          <w:tcPr>
            <w:tcW w:w="2500" w:type="pct"/>
            <w:tcBorders>
              <w:top w:val="single" w:sz="4" w:space="0" w:color="auto"/>
              <w:left w:val="single" w:sz="4" w:space="0" w:color="auto"/>
              <w:bottom w:val="single" w:sz="4" w:space="0" w:color="auto"/>
              <w:right w:val="single" w:sz="4" w:space="0" w:color="auto"/>
            </w:tcBorders>
            <w:hideMark/>
          </w:tcPr>
          <w:p w14:paraId="7657513E" w14:textId="77777777" w:rsidR="00011A34" w:rsidRDefault="00011A34">
            <w:pPr>
              <w:rPr>
                <w:rFonts w:ascii="Arial" w:hAnsi="Arial" w:cs="Arial"/>
                <w:sz w:val="21"/>
                <w:szCs w:val="21"/>
              </w:rPr>
            </w:pPr>
            <w:r>
              <w:rPr>
                <w:rFonts w:ascii="Arial" w:hAnsi="Arial" w:cs="Arial"/>
                <w:sz w:val="21"/>
                <w:szCs w:val="21"/>
              </w:rPr>
              <w:t xml:space="preserve">Data restoration and recovery costs to restore lost or corrupted data. </w:t>
            </w:r>
          </w:p>
        </w:tc>
        <w:tc>
          <w:tcPr>
            <w:tcW w:w="2500" w:type="pct"/>
            <w:tcBorders>
              <w:top w:val="single" w:sz="4" w:space="0" w:color="auto"/>
              <w:left w:val="single" w:sz="4" w:space="0" w:color="auto"/>
              <w:bottom w:val="single" w:sz="4" w:space="0" w:color="auto"/>
              <w:right w:val="single" w:sz="4" w:space="0" w:color="auto"/>
            </w:tcBorders>
            <w:hideMark/>
          </w:tcPr>
          <w:p w14:paraId="0ED4BE53" w14:textId="77777777" w:rsidR="00011A34" w:rsidRDefault="00011A34">
            <w:pPr>
              <w:rPr>
                <w:rFonts w:ascii="Arial" w:hAnsi="Arial" w:cs="Arial"/>
                <w:sz w:val="21"/>
                <w:szCs w:val="21"/>
              </w:rPr>
            </w:pPr>
            <w:r>
              <w:rPr>
                <w:rFonts w:ascii="Arial" w:hAnsi="Arial" w:cs="Arial"/>
                <w:sz w:val="21"/>
                <w:szCs w:val="21"/>
              </w:rPr>
              <w:t>Loss of client data or failure to protect sensitive information. There could be overlap here with traditional cyber liability.</w:t>
            </w:r>
          </w:p>
        </w:tc>
      </w:tr>
      <w:tr w:rsidR="00011A34" w14:paraId="60C07C39" w14:textId="77777777" w:rsidTr="00011A34">
        <w:trPr>
          <w:trHeight w:val="559"/>
        </w:trPr>
        <w:tc>
          <w:tcPr>
            <w:tcW w:w="2500" w:type="pct"/>
            <w:tcBorders>
              <w:top w:val="single" w:sz="4" w:space="0" w:color="auto"/>
              <w:left w:val="single" w:sz="4" w:space="0" w:color="auto"/>
              <w:bottom w:val="single" w:sz="4" w:space="0" w:color="auto"/>
              <w:right w:val="single" w:sz="4" w:space="0" w:color="auto"/>
            </w:tcBorders>
            <w:hideMark/>
          </w:tcPr>
          <w:p w14:paraId="247A662A" w14:textId="77777777" w:rsidR="00011A34" w:rsidRDefault="00011A34">
            <w:pPr>
              <w:rPr>
                <w:rFonts w:ascii="Arial" w:hAnsi="Arial" w:cs="Arial"/>
                <w:sz w:val="21"/>
                <w:szCs w:val="21"/>
              </w:rPr>
            </w:pPr>
            <w:r>
              <w:rPr>
                <w:rFonts w:ascii="Arial" w:hAnsi="Arial" w:cs="Arial"/>
                <w:sz w:val="21"/>
                <w:szCs w:val="21"/>
              </w:rPr>
              <w:t xml:space="preserve">Data breaches resulting in the unauthorized access. theft, or disclosure of sensitive information such as personally identifiable information (Pll), financial data, or intellectual property. </w:t>
            </w:r>
          </w:p>
        </w:tc>
        <w:tc>
          <w:tcPr>
            <w:tcW w:w="2500" w:type="pct"/>
            <w:tcBorders>
              <w:top w:val="single" w:sz="4" w:space="0" w:color="auto"/>
              <w:left w:val="single" w:sz="4" w:space="0" w:color="auto"/>
              <w:bottom w:val="single" w:sz="4" w:space="0" w:color="auto"/>
              <w:right w:val="single" w:sz="4" w:space="0" w:color="auto"/>
            </w:tcBorders>
            <w:hideMark/>
          </w:tcPr>
          <w:p w14:paraId="06AE1DF9" w14:textId="77777777" w:rsidR="00011A34" w:rsidRDefault="00011A34">
            <w:pPr>
              <w:rPr>
                <w:rFonts w:ascii="Arial" w:hAnsi="Arial" w:cs="Arial"/>
                <w:sz w:val="21"/>
                <w:szCs w:val="21"/>
              </w:rPr>
            </w:pPr>
            <w:r>
              <w:rPr>
                <w:rFonts w:ascii="Arial" w:hAnsi="Arial" w:cs="Arial"/>
                <w:sz w:val="21"/>
                <w:szCs w:val="21"/>
              </w:rPr>
              <w:t>Cyber attacks resulting in data breaches or system disruptions for clients.</w:t>
            </w:r>
          </w:p>
        </w:tc>
      </w:tr>
      <w:tr w:rsidR="00011A34" w14:paraId="370A69E9" w14:textId="77777777" w:rsidTr="00011A34">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536A7B56" w14:textId="77777777" w:rsidR="00011A34" w:rsidRDefault="00011A34">
            <w:pPr>
              <w:jc w:val="center"/>
              <w:rPr>
                <w:rFonts w:ascii="Arial" w:hAnsi="Arial" w:cs="Arial"/>
                <w:b/>
                <w:bCs/>
                <w:szCs w:val="24"/>
              </w:rPr>
            </w:pPr>
            <w:r>
              <w:rPr>
                <w:rFonts w:ascii="Arial" w:hAnsi="Arial" w:cs="Arial"/>
                <w:b/>
                <w:bCs/>
                <w:szCs w:val="24"/>
              </w:rPr>
              <w:lastRenderedPageBreak/>
              <w:t>Some differences</w:t>
            </w:r>
          </w:p>
        </w:tc>
      </w:tr>
      <w:tr w:rsidR="00011A34" w14:paraId="3F7BAA21" w14:textId="77777777" w:rsidTr="00ED6E36">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258DD70E" w14:textId="77777777" w:rsidR="00011A34" w:rsidRDefault="00011A34">
            <w:pPr>
              <w:rPr>
                <w:rFonts w:ascii="Arial" w:hAnsi="Arial" w:cs="Arial"/>
                <w:b/>
                <w:bCs/>
                <w:szCs w:val="24"/>
              </w:rPr>
            </w:pPr>
            <w:r>
              <w:rPr>
                <w:rFonts w:ascii="Arial" w:hAnsi="Arial" w:cs="Arial"/>
                <w:b/>
                <w:bCs/>
                <w:szCs w:val="24"/>
              </w:rPr>
              <w:t xml:space="preserve">Cyber Liability may provide coverage for: </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D7FEB88" w14:textId="77777777" w:rsidR="00011A34" w:rsidRDefault="00011A34" w:rsidP="00ED6E36">
            <w:pPr>
              <w:jc w:val="left"/>
              <w:rPr>
                <w:rFonts w:ascii="Arial" w:hAnsi="Arial" w:cs="Arial"/>
                <w:b/>
                <w:bCs/>
                <w:szCs w:val="24"/>
              </w:rPr>
            </w:pPr>
            <w:r>
              <w:rPr>
                <w:rFonts w:ascii="Arial" w:hAnsi="Arial" w:cs="Arial"/>
                <w:b/>
                <w:bCs/>
                <w:szCs w:val="24"/>
              </w:rPr>
              <w:t xml:space="preserve">Tech E&amp;O may provide coverage for: </w:t>
            </w:r>
          </w:p>
        </w:tc>
      </w:tr>
      <w:tr w:rsidR="00011A34" w14:paraId="7537E1D0"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063A9925" w14:textId="77777777" w:rsidR="00011A34" w:rsidRDefault="00011A34">
            <w:pPr>
              <w:rPr>
                <w:rFonts w:ascii="Arial" w:hAnsi="Arial" w:cs="Arial"/>
                <w:sz w:val="21"/>
                <w:szCs w:val="21"/>
              </w:rPr>
            </w:pPr>
            <w:r>
              <w:rPr>
                <w:rFonts w:ascii="Arial" w:hAnsi="Arial" w:cs="Arial"/>
                <w:sz w:val="21"/>
                <w:szCs w:val="21"/>
              </w:rPr>
              <w:t>Cyber liability coverage may also include coverage for third party claims arising from cyber incidents, such as lawsuits from clients or business partners affected by a data breach.</w:t>
            </w:r>
          </w:p>
        </w:tc>
        <w:tc>
          <w:tcPr>
            <w:tcW w:w="2500" w:type="pct"/>
            <w:tcBorders>
              <w:top w:val="single" w:sz="4" w:space="0" w:color="auto"/>
              <w:left w:val="single" w:sz="4" w:space="0" w:color="auto"/>
              <w:bottom w:val="single" w:sz="4" w:space="0" w:color="auto"/>
              <w:right w:val="single" w:sz="4" w:space="0" w:color="auto"/>
            </w:tcBorders>
            <w:hideMark/>
          </w:tcPr>
          <w:p w14:paraId="1111DC2A" w14:textId="77777777" w:rsidR="00011A34" w:rsidRDefault="00011A34">
            <w:pPr>
              <w:rPr>
                <w:rFonts w:ascii="Arial" w:hAnsi="Arial" w:cs="Arial"/>
                <w:sz w:val="21"/>
                <w:szCs w:val="21"/>
              </w:rPr>
            </w:pPr>
            <w:r>
              <w:rPr>
                <w:rFonts w:ascii="Arial" w:hAnsi="Arial" w:cs="Arial"/>
                <w:sz w:val="21"/>
                <w:szCs w:val="21"/>
              </w:rPr>
              <w:t>Software or system failures leading to financial losses for clients.</w:t>
            </w:r>
          </w:p>
        </w:tc>
      </w:tr>
      <w:tr w:rsidR="00011A34" w14:paraId="10254917"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7BDEEF5B" w14:textId="77777777" w:rsidR="00011A34" w:rsidRDefault="00011A34">
            <w:pPr>
              <w:rPr>
                <w:rFonts w:ascii="Arial" w:hAnsi="Arial" w:cs="Arial"/>
                <w:sz w:val="21"/>
                <w:szCs w:val="21"/>
              </w:rPr>
            </w:pPr>
            <w:r>
              <w:rPr>
                <w:rFonts w:ascii="Arial" w:hAnsi="Arial" w:cs="Arial"/>
                <w:sz w:val="21"/>
                <w:szCs w:val="21"/>
              </w:rPr>
              <w:t>Crisis management and public relations expenses to manage the fallout from a data breach and maintain the organization's reputation.</w:t>
            </w:r>
          </w:p>
        </w:tc>
        <w:tc>
          <w:tcPr>
            <w:tcW w:w="2500" w:type="pct"/>
            <w:tcBorders>
              <w:top w:val="single" w:sz="4" w:space="0" w:color="auto"/>
              <w:left w:val="single" w:sz="4" w:space="0" w:color="auto"/>
              <w:bottom w:val="single" w:sz="4" w:space="0" w:color="auto"/>
              <w:right w:val="single" w:sz="4" w:space="0" w:color="auto"/>
            </w:tcBorders>
            <w:hideMark/>
          </w:tcPr>
          <w:p w14:paraId="32916D92" w14:textId="77777777" w:rsidR="00011A34" w:rsidRDefault="00011A34">
            <w:pPr>
              <w:rPr>
                <w:rFonts w:ascii="Arial" w:hAnsi="Arial" w:cs="Arial"/>
                <w:sz w:val="21"/>
                <w:szCs w:val="21"/>
              </w:rPr>
            </w:pPr>
            <w:r>
              <w:rPr>
                <w:rFonts w:ascii="Arial" w:hAnsi="Arial" w:cs="Arial"/>
                <w:sz w:val="21"/>
                <w:szCs w:val="21"/>
              </w:rPr>
              <w:t>Intellectual property infringement claims arising from technology services or products.</w:t>
            </w:r>
          </w:p>
        </w:tc>
      </w:tr>
      <w:tr w:rsidR="00011A34" w14:paraId="23F589CD" w14:textId="77777777" w:rsidTr="00011A34">
        <w:trPr>
          <w:trHeight w:val="404"/>
        </w:trPr>
        <w:tc>
          <w:tcPr>
            <w:tcW w:w="2500" w:type="pct"/>
            <w:tcBorders>
              <w:top w:val="single" w:sz="4" w:space="0" w:color="auto"/>
              <w:left w:val="single" w:sz="4" w:space="0" w:color="auto"/>
              <w:bottom w:val="single" w:sz="4" w:space="0" w:color="auto"/>
              <w:right w:val="single" w:sz="4" w:space="0" w:color="auto"/>
            </w:tcBorders>
            <w:hideMark/>
          </w:tcPr>
          <w:p w14:paraId="0171C30A" w14:textId="77777777" w:rsidR="00011A34" w:rsidRDefault="00011A34">
            <w:pPr>
              <w:rPr>
                <w:rFonts w:ascii="Arial" w:hAnsi="Arial" w:cs="Arial"/>
                <w:sz w:val="21"/>
                <w:szCs w:val="21"/>
              </w:rPr>
            </w:pPr>
            <w:r>
              <w:rPr>
                <w:rFonts w:ascii="Arial" w:hAnsi="Arial" w:cs="Arial"/>
                <w:sz w:val="21"/>
                <w:szCs w:val="21"/>
              </w:rPr>
              <w:t xml:space="preserve">Extortion and ransomware payments in the event of a cyber extortion incident. </w:t>
            </w:r>
          </w:p>
        </w:tc>
        <w:tc>
          <w:tcPr>
            <w:tcW w:w="2500" w:type="pct"/>
            <w:tcBorders>
              <w:top w:val="single" w:sz="4" w:space="0" w:color="auto"/>
              <w:left w:val="single" w:sz="4" w:space="0" w:color="auto"/>
              <w:bottom w:val="single" w:sz="4" w:space="0" w:color="auto"/>
              <w:right w:val="single" w:sz="4" w:space="0" w:color="auto"/>
            </w:tcBorders>
            <w:hideMark/>
          </w:tcPr>
          <w:p w14:paraId="0453F548" w14:textId="77777777" w:rsidR="00011A34" w:rsidRDefault="00011A34">
            <w:pPr>
              <w:rPr>
                <w:rFonts w:ascii="Arial" w:hAnsi="Arial" w:cs="Arial"/>
                <w:sz w:val="21"/>
                <w:szCs w:val="21"/>
              </w:rPr>
            </w:pPr>
            <w:r>
              <w:rPr>
                <w:rFonts w:ascii="Arial" w:hAnsi="Arial" w:cs="Arial"/>
                <w:sz w:val="21"/>
                <w:szCs w:val="21"/>
              </w:rPr>
              <w:t>Breach of contract related to technology services or products.</w:t>
            </w:r>
          </w:p>
        </w:tc>
      </w:tr>
      <w:tr w:rsidR="00011A34" w14:paraId="502B8099"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1DB436C1" w14:textId="77777777" w:rsidR="00011A34" w:rsidRDefault="00011A34">
            <w:pPr>
              <w:rPr>
                <w:rFonts w:ascii="Arial" w:hAnsi="Arial" w:cs="Arial"/>
                <w:sz w:val="21"/>
                <w:szCs w:val="21"/>
              </w:rPr>
            </w:pPr>
            <w:r>
              <w:rPr>
                <w:rFonts w:ascii="Arial" w:hAnsi="Arial" w:cs="Arial"/>
                <w:sz w:val="21"/>
                <w:szCs w:val="21"/>
              </w:rPr>
              <w:t>Notification costs, including expenses related to notifying affected individuals, regulatory authorities, and providing credit monitoring services.</w:t>
            </w:r>
          </w:p>
        </w:tc>
        <w:tc>
          <w:tcPr>
            <w:tcW w:w="2500" w:type="pct"/>
            <w:tcBorders>
              <w:top w:val="single" w:sz="4" w:space="0" w:color="auto"/>
              <w:left w:val="single" w:sz="4" w:space="0" w:color="auto"/>
              <w:bottom w:val="single" w:sz="4" w:space="0" w:color="auto"/>
              <w:right w:val="single" w:sz="4" w:space="0" w:color="auto"/>
            </w:tcBorders>
            <w:hideMark/>
          </w:tcPr>
          <w:p w14:paraId="25A543EC" w14:textId="77777777" w:rsidR="00011A34" w:rsidRDefault="00011A34">
            <w:pPr>
              <w:rPr>
                <w:rFonts w:ascii="Arial" w:hAnsi="Arial" w:cs="Arial"/>
                <w:sz w:val="21"/>
                <w:szCs w:val="21"/>
              </w:rPr>
            </w:pPr>
            <w:r>
              <w:rPr>
                <w:rFonts w:ascii="Arial" w:hAnsi="Arial" w:cs="Arial"/>
                <w:sz w:val="21"/>
                <w:szCs w:val="21"/>
              </w:rPr>
              <w:t>Errors or omissions in software code or development that cause client dissatisfaction or financial harm.</w:t>
            </w:r>
          </w:p>
        </w:tc>
      </w:tr>
      <w:tr w:rsidR="00011A34" w14:paraId="2E78FEB9" w14:textId="77777777" w:rsidTr="00011A34">
        <w:trPr>
          <w:trHeight w:val="476"/>
        </w:trPr>
        <w:tc>
          <w:tcPr>
            <w:tcW w:w="2500" w:type="pct"/>
            <w:tcBorders>
              <w:top w:val="single" w:sz="4" w:space="0" w:color="auto"/>
              <w:left w:val="single" w:sz="4" w:space="0" w:color="auto"/>
              <w:bottom w:val="single" w:sz="4" w:space="0" w:color="auto"/>
              <w:right w:val="single" w:sz="4" w:space="0" w:color="auto"/>
            </w:tcBorders>
            <w:hideMark/>
          </w:tcPr>
          <w:p w14:paraId="2FF15732" w14:textId="77777777" w:rsidR="00011A34" w:rsidRDefault="00011A34">
            <w:pPr>
              <w:rPr>
                <w:rFonts w:ascii="Arial" w:hAnsi="Arial" w:cs="Arial"/>
                <w:sz w:val="21"/>
                <w:szCs w:val="21"/>
              </w:rPr>
            </w:pPr>
            <w:r>
              <w:rPr>
                <w:rFonts w:ascii="Arial" w:hAnsi="Arial" w:cs="Arial"/>
                <w:sz w:val="21"/>
                <w:szCs w:val="21"/>
              </w:rPr>
              <w:t xml:space="preserve">Cyber fraud losses, including funds transfer fraud and social engineering scams. </w:t>
            </w:r>
          </w:p>
        </w:tc>
        <w:tc>
          <w:tcPr>
            <w:tcW w:w="2500" w:type="pct"/>
            <w:tcBorders>
              <w:top w:val="single" w:sz="4" w:space="0" w:color="auto"/>
              <w:left w:val="single" w:sz="4" w:space="0" w:color="auto"/>
              <w:bottom w:val="single" w:sz="4" w:space="0" w:color="auto"/>
              <w:right w:val="single" w:sz="4" w:space="0" w:color="auto"/>
            </w:tcBorders>
            <w:hideMark/>
          </w:tcPr>
          <w:p w14:paraId="58AAE0A5" w14:textId="77777777" w:rsidR="00011A34" w:rsidRDefault="00011A34">
            <w:pPr>
              <w:rPr>
                <w:rFonts w:ascii="Arial" w:hAnsi="Arial" w:cs="Arial"/>
                <w:sz w:val="21"/>
                <w:szCs w:val="21"/>
              </w:rPr>
            </w:pPr>
            <w:r>
              <w:rPr>
                <w:rFonts w:ascii="Arial" w:hAnsi="Arial" w:cs="Arial"/>
                <w:sz w:val="21"/>
                <w:szCs w:val="21"/>
              </w:rPr>
              <w:t>Failure to deliver promised services or products on time or as specified.</w:t>
            </w:r>
          </w:p>
        </w:tc>
      </w:tr>
    </w:tbl>
    <w:p w14:paraId="72D0BE72" w14:textId="77777777" w:rsidR="00011A34" w:rsidRDefault="00011A34" w:rsidP="00011A34">
      <w:pPr>
        <w:rPr>
          <w:rFonts w:ascii="Arial" w:hAnsi="Arial" w:cs="Arial"/>
          <w:kern w:val="2"/>
          <w:sz w:val="21"/>
          <w:szCs w:val="21"/>
          <w14:ligatures w14:val="standardContextual"/>
        </w:rPr>
      </w:pPr>
      <w:r>
        <w:rPr>
          <w:rFonts w:ascii="Arial" w:hAnsi="Arial" w:cs="Arial"/>
          <w:sz w:val="21"/>
          <w:szCs w:val="21"/>
        </w:rPr>
        <w:t>Note - This is a general guide. Please refer to actual policies for full coverage details.</w:t>
      </w:r>
    </w:p>
    <w:p w14:paraId="4D2700F1" w14:textId="77777777" w:rsidR="00011A34" w:rsidRDefault="00011A34" w:rsidP="00011A34">
      <w:pPr>
        <w:rPr>
          <w:rFonts w:ascii="Arial" w:hAnsi="Arial" w:cs="Arial"/>
          <w:sz w:val="21"/>
          <w:szCs w:val="21"/>
        </w:rPr>
      </w:pPr>
    </w:p>
    <w:p w14:paraId="6C5BFC2F" w14:textId="77777777" w:rsidR="00011A34" w:rsidRDefault="00011A34" w:rsidP="00011A34">
      <w:pPr>
        <w:rPr>
          <w:rFonts w:ascii="Arial" w:hAnsi="Arial" w:cs="Arial"/>
          <w:sz w:val="21"/>
          <w:szCs w:val="21"/>
        </w:rPr>
      </w:pPr>
    </w:p>
    <w:p w14:paraId="17A95EA9" w14:textId="77777777" w:rsidR="00011A34" w:rsidRDefault="00011A34">
      <w:pPr>
        <w:jc w:val="left"/>
        <w:rPr>
          <w:szCs w:val="24"/>
        </w:rPr>
      </w:pPr>
    </w:p>
    <w:p w14:paraId="53FDC84F" w14:textId="333296D0" w:rsidR="00874DD8" w:rsidRPr="00874DD8" w:rsidRDefault="00874DD8" w:rsidP="00874DD8">
      <w:pPr>
        <w:rPr>
          <w:szCs w:val="24"/>
        </w:rPr>
      </w:pPr>
      <w:bookmarkStart w:id="223" w:name="_Exhibit_8:_"/>
      <w:bookmarkStart w:id="224" w:name="_Toc32501808"/>
      <w:bookmarkEnd w:id="223"/>
    </w:p>
    <w:p w14:paraId="0EF9E81B" w14:textId="77777777" w:rsidR="003002E0" w:rsidRDefault="003002E0">
      <w:pPr>
        <w:jc w:val="left"/>
      </w:pPr>
      <w:bookmarkStart w:id="225" w:name="_Chapter_Five:_"/>
      <w:bookmarkStart w:id="226" w:name="_Toc474481731"/>
      <w:bookmarkEnd w:id="224"/>
      <w:bookmarkEnd w:id="225"/>
    </w:p>
    <w:p w14:paraId="20BC298E" w14:textId="77777777" w:rsidR="003002E0" w:rsidRDefault="003002E0">
      <w:pPr>
        <w:jc w:val="left"/>
        <w:rPr>
          <w:rFonts w:ascii="Times New Roman Bold" w:hAnsi="Times New Roman Bold" w:cs="Arial"/>
          <w:b/>
          <w:bCs/>
          <w:caps/>
          <w:kern w:val="32"/>
          <w:sz w:val="28"/>
          <w:szCs w:val="32"/>
        </w:rPr>
        <w:sectPr w:rsidR="003002E0" w:rsidSect="001B5CF9">
          <w:pgSz w:w="12240" w:h="15840" w:code="1"/>
          <w:pgMar w:top="1530" w:right="1440" w:bottom="1440" w:left="1800" w:header="720" w:footer="720" w:gutter="0"/>
          <w:paperSrc w:first="15"/>
          <w:cols w:space="720"/>
          <w:titlePg/>
          <w:rtlGutter/>
          <w:docGrid w:linePitch="326"/>
        </w:sectPr>
      </w:pPr>
    </w:p>
    <w:p w14:paraId="576880BD" w14:textId="3E9DD180" w:rsidR="003B428E" w:rsidRPr="00887009" w:rsidRDefault="003B428E" w:rsidP="003B428E">
      <w:pPr>
        <w:pStyle w:val="Heading1"/>
        <w:rPr>
          <w:rFonts w:ascii="Times New Roman" w:hAnsi="Times New Roman"/>
          <w:szCs w:val="28"/>
        </w:rPr>
      </w:pPr>
      <w:bookmarkStart w:id="227" w:name="_Chapter_Five:__1"/>
      <w:bookmarkStart w:id="228" w:name="_Toc190078150"/>
      <w:bookmarkEnd w:id="227"/>
      <w:r w:rsidRPr="00887009">
        <w:lastRenderedPageBreak/>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26"/>
      <w:bookmarkEnd w:id="22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604676" w:rsidRDefault="002B1E8E" w:rsidP="00604676">
      <w:pPr>
        <w:pStyle w:val="Heading2"/>
      </w:pPr>
      <w:bookmarkStart w:id="229" w:name="_Toc474481732"/>
      <w:bookmarkStart w:id="230" w:name="_Toc190078151"/>
      <w:r w:rsidRPr="00604676">
        <w:t>A</w:t>
      </w:r>
      <w:r w:rsidR="0071586B" w:rsidRPr="00604676">
        <w:t>viation Risks</w:t>
      </w:r>
      <w:bookmarkEnd w:id="229"/>
      <w:bookmarkEnd w:id="230"/>
    </w:p>
    <w:p w14:paraId="11EFCFFB" w14:textId="032CBA69" w:rsidR="008811C3" w:rsidRDefault="0010024D" w:rsidP="000E1866">
      <w:pPr>
        <w:spacing w:after="120"/>
        <w:rPr>
          <w:szCs w:val="24"/>
        </w:rPr>
      </w:pPr>
      <w:r w:rsidRPr="0010024D">
        <w:rPr>
          <w:szCs w:val="24"/>
        </w:rPr>
        <w:t>Whether a commercial, municipal</w:t>
      </w:r>
      <w:r w:rsidR="00530476">
        <w:rPr>
          <w:szCs w:val="24"/>
        </w:rPr>
        <w:t>,</w:t>
      </w:r>
      <w:r w:rsidRPr="0010024D">
        <w:rPr>
          <w:szCs w:val="24"/>
        </w:rPr>
        <w:t xml:space="preserve"> or general aviation airport, the operation of airports inherently </w:t>
      </w:r>
      <w:r w:rsidR="006E083C" w:rsidRPr="0010024D">
        <w:rPr>
          <w:szCs w:val="24"/>
        </w:rPr>
        <w:t>includes</w:t>
      </w:r>
      <w:r w:rsidRPr="0010024D">
        <w:rPr>
          <w:szCs w:val="24"/>
        </w:rPr>
        <w:t xml:space="preserve"> risks of loss that are identified in almost every section of this manual.</w:t>
      </w:r>
    </w:p>
    <w:p w14:paraId="095ADA30" w14:textId="77777777" w:rsidR="0010024D" w:rsidRPr="0010024D" w:rsidRDefault="0010024D" w:rsidP="00160F15">
      <w:pPr>
        <w:pStyle w:val="ListParagraph"/>
        <w:numPr>
          <w:ilvl w:val="0"/>
          <w:numId w:val="60"/>
        </w:numPr>
        <w:spacing w:after="120"/>
      </w:pPr>
      <w:r w:rsidRPr="0010024D">
        <w:t>Injury or damage to the general public on the airport premises or operations.</w:t>
      </w:r>
    </w:p>
    <w:p w14:paraId="7D7110EA" w14:textId="58BE884F" w:rsidR="0010024D" w:rsidRPr="0010024D" w:rsidRDefault="0010024D" w:rsidP="00160F15">
      <w:pPr>
        <w:pStyle w:val="ListParagraph"/>
        <w:numPr>
          <w:ilvl w:val="0"/>
          <w:numId w:val="60"/>
        </w:numPr>
        <w:spacing w:after="120"/>
      </w:pPr>
      <w:r w:rsidRPr="0010024D">
        <w:t>Environmental damage, including third party injury or damage arising out of the various fuels, lubricants, metals</w:t>
      </w:r>
      <w:r w:rsidR="00530476">
        <w:t>,</w:t>
      </w:r>
      <w:r w:rsidRPr="0010024D">
        <w:t xml:space="preserve"> and other pollutants that are found at airports.</w:t>
      </w:r>
    </w:p>
    <w:p w14:paraId="75A2EB06" w14:textId="7382B8EE" w:rsidR="0010024D" w:rsidRPr="0010024D" w:rsidRDefault="0010024D" w:rsidP="00160F15">
      <w:pPr>
        <w:pStyle w:val="ListParagraph"/>
        <w:numPr>
          <w:ilvl w:val="0"/>
          <w:numId w:val="60"/>
        </w:numPr>
        <w:spacing w:after="120"/>
      </w:pPr>
      <w:r w:rsidRPr="0010024D">
        <w:t>Construction operations that can involve repair, renovation or maintenance of the grounds, the facility</w:t>
      </w:r>
      <w:r w:rsidR="00530476">
        <w:t>,</w:t>
      </w:r>
      <w:r w:rsidRPr="0010024D">
        <w:t xml:space="preserve"> or ancillary buildings.</w:t>
      </w:r>
    </w:p>
    <w:p w14:paraId="061F3580" w14:textId="77777777" w:rsidR="0010024D" w:rsidRPr="0010024D" w:rsidRDefault="0010024D" w:rsidP="00160F15">
      <w:pPr>
        <w:pStyle w:val="ListParagraph"/>
        <w:numPr>
          <w:ilvl w:val="0"/>
          <w:numId w:val="60"/>
        </w:numPr>
        <w:spacing w:after="120"/>
      </w:pPr>
      <w:r w:rsidRPr="0010024D">
        <w:t>Mechanic operations and work.</w:t>
      </w:r>
    </w:p>
    <w:p w14:paraId="76542DC3" w14:textId="6997ED3F" w:rsidR="0010024D" w:rsidRPr="0010024D" w:rsidRDefault="0010024D" w:rsidP="00160F15">
      <w:pPr>
        <w:pStyle w:val="ListParagraph"/>
        <w:numPr>
          <w:ilvl w:val="0"/>
          <w:numId w:val="60"/>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60F15">
      <w:pPr>
        <w:pStyle w:val="ListParagraph"/>
        <w:numPr>
          <w:ilvl w:val="0"/>
          <w:numId w:val="60"/>
        </w:numPr>
        <w:spacing w:after="120"/>
      </w:pPr>
      <w:r w:rsidRPr="0010024D">
        <w:t>Vendors providing services at the airport</w:t>
      </w:r>
      <w:r w:rsidR="008A7025">
        <w:t>.</w:t>
      </w:r>
    </w:p>
    <w:p w14:paraId="5DD82591" w14:textId="77777777" w:rsidR="0010024D" w:rsidRDefault="0010024D" w:rsidP="000E1866">
      <w:pPr>
        <w:spacing w:after="120"/>
      </w:pPr>
      <w:r w:rsidRPr="0010024D">
        <w:t>Some airports (or the Entity owner of the airport)  may grant rights to a Fixed Base Operator (FBO), a commercial entity, that takes over the obligations to provide some or all of needed aeronautic support services, such as aircraft maintenance or repair, hangaring,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31" w:name="_Toc474481733"/>
      <w:bookmarkStart w:id="232" w:name="_Toc190078152"/>
      <w:r w:rsidRPr="002670EC">
        <w:rPr>
          <w:rStyle w:val="Heading2Char1"/>
          <w:sz w:val="24"/>
          <w:szCs w:val="24"/>
        </w:rPr>
        <w:t>Classes of Aviation Liability Exposures</w:t>
      </w:r>
      <w:bookmarkEnd w:id="231"/>
      <w:bookmarkEnd w:id="232"/>
      <w:r>
        <w:t>:</w:t>
      </w:r>
    </w:p>
    <w:p w14:paraId="785D6BB7" w14:textId="77777777" w:rsidR="0010024D" w:rsidRDefault="0010024D" w:rsidP="00160F15">
      <w:pPr>
        <w:pStyle w:val="ListParagraph"/>
        <w:numPr>
          <w:ilvl w:val="0"/>
          <w:numId w:val="61"/>
        </w:numPr>
        <w:spacing w:after="120"/>
        <w:ind w:left="1080"/>
        <w:jc w:val="left"/>
      </w:pPr>
      <w:r>
        <w:t>Entities utilizing aircraft</w:t>
      </w:r>
    </w:p>
    <w:p w14:paraId="32FA3162" w14:textId="77777777" w:rsidR="0010024D" w:rsidRDefault="0010024D" w:rsidP="00160F15">
      <w:pPr>
        <w:pStyle w:val="ListParagraph"/>
        <w:numPr>
          <w:ilvl w:val="0"/>
          <w:numId w:val="61"/>
        </w:numPr>
        <w:spacing w:after="120"/>
        <w:ind w:left="1080"/>
        <w:jc w:val="left"/>
      </w:pPr>
      <w:r>
        <w:t>Commercial and Regional airlines</w:t>
      </w:r>
    </w:p>
    <w:p w14:paraId="434557A4" w14:textId="77777777" w:rsidR="0010024D" w:rsidRDefault="0010024D" w:rsidP="00160F15">
      <w:pPr>
        <w:pStyle w:val="ListParagraph"/>
        <w:numPr>
          <w:ilvl w:val="0"/>
          <w:numId w:val="61"/>
        </w:numPr>
        <w:spacing w:after="120"/>
        <w:ind w:left="1080"/>
        <w:jc w:val="left"/>
      </w:pPr>
      <w:r>
        <w:t>Charter and cargo operations</w:t>
      </w:r>
    </w:p>
    <w:p w14:paraId="563FFCA7" w14:textId="77777777" w:rsidR="0010024D" w:rsidRDefault="0010024D" w:rsidP="00160F15">
      <w:pPr>
        <w:pStyle w:val="ListParagraph"/>
        <w:numPr>
          <w:ilvl w:val="0"/>
          <w:numId w:val="61"/>
        </w:numPr>
        <w:spacing w:after="120"/>
        <w:ind w:left="1080"/>
        <w:jc w:val="left"/>
      </w:pPr>
      <w:r>
        <w:t>Corporate Business and aviation exposures</w:t>
      </w:r>
    </w:p>
    <w:p w14:paraId="6FCC76D8" w14:textId="77777777" w:rsidR="0010024D" w:rsidRDefault="0010024D" w:rsidP="00160F15">
      <w:pPr>
        <w:pStyle w:val="ListParagraph"/>
        <w:numPr>
          <w:ilvl w:val="0"/>
          <w:numId w:val="61"/>
        </w:numPr>
        <w:spacing w:after="120"/>
        <w:ind w:left="1080"/>
        <w:jc w:val="left"/>
      </w:pPr>
      <w:r>
        <w:t>Private pilots</w:t>
      </w:r>
    </w:p>
    <w:p w14:paraId="11F8370E" w14:textId="77777777" w:rsidR="0010024D" w:rsidRDefault="0010024D" w:rsidP="00160F15">
      <w:pPr>
        <w:pStyle w:val="ListParagraph"/>
        <w:numPr>
          <w:ilvl w:val="0"/>
          <w:numId w:val="61"/>
        </w:numPr>
        <w:spacing w:after="120"/>
        <w:ind w:left="1080"/>
        <w:jc w:val="left"/>
      </w:pPr>
      <w:r>
        <w:t>Aerial applicators</w:t>
      </w:r>
    </w:p>
    <w:p w14:paraId="7A64CDDA" w14:textId="77777777" w:rsidR="0010024D" w:rsidRDefault="0010024D" w:rsidP="00160F15">
      <w:pPr>
        <w:pStyle w:val="ListParagraph"/>
        <w:numPr>
          <w:ilvl w:val="0"/>
          <w:numId w:val="61"/>
        </w:numPr>
        <w:spacing w:after="120"/>
        <w:ind w:left="1080"/>
        <w:jc w:val="left"/>
      </w:pPr>
      <w:r>
        <w:t>Corporate non-owned aircraft liability</w:t>
      </w:r>
    </w:p>
    <w:p w14:paraId="083A2620" w14:textId="77777777" w:rsidR="0010024D" w:rsidRDefault="0010024D" w:rsidP="00160F15">
      <w:pPr>
        <w:pStyle w:val="ListParagraph"/>
        <w:numPr>
          <w:ilvl w:val="0"/>
          <w:numId w:val="61"/>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lastRenderedPageBreak/>
        <w:t>It is important to remember that when entering into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33" w:name="_Toc474481734"/>
      <w:bookmarkStart w:id="234" w:name="_Toc190078153"/>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33"/>
      <w:bookmarkEnd w:id="234"/>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Aviation airport liability coverages fit the needs for owners and/or operators of private, commercial, or municipal airports as well as fixed based operators (FBO’s), against claims resulting from injuries to persons of the general public or physical damage to persons of the general public, provided that these individuals are on the premises of the airport or its related facilities.</w:t>
      </w:r>
    </w:p>
    <w:p w14:paraId="5FB04105" w14:textId="55C7CB0D" w:rsidR="0040668C" w:rsidRDefault="0040668C" w:rsidP="000E1866">
      <w:pPr>
        <w:spacing w:after="120"/>
      </w:pPr>
      <w:r>
        <w:t>The policy may include any or all of the following coverages</w:t>
      </w:r>
      <w:r w:rsidR="00845404">
        <w:t>:</w:t>
      </w:r>
    </w:p>
    <w:p w14:paraId="07BB3F93" w14:textId="77777777" w:rsidR="0040668C" w:rsidRDefault="0040668C" w:rsidP="00160F15">
      <w:pPr>
        <w:pStyle w:val="ListParagraph"/>
        <w:numPr>
          <w:ilvl w:val="0"/>
          <w:numId w:val="62"/>
        </w:numPr>
        <w:spacing w:after="120"/>
        <w:ind w:left="1080"/>
        <w:jc w:val="left"/>
      </w:pPr>
      <w:r>
        <w:t>Premises and Operations Liability Insurance</w:t>
      </w:r>
    </w:p>
    <w:p w14:paraId="3582AD50" w14:textId="77777777" w:rsidR="0040668C" w:rsidRDefault="0040668C" w:rsidP="00160F15">
      <w:pPr>
        <w:pStyle w:val="ListParagraph"/>
        <w:numPr>
          <w:ilvl w:val="0"/>
          <w:numId w:val="62"/>
        </w:numPr>
        <w:spacing w:after="120"/>
        <w:ind w:left="1080"/>
        <w:jc w:val="left"/>
      </w:pPr>
      <w:r>
        <w:t>Personal Injury</w:t>
      </w:r>
    </w:p>
    <w:p w14:paraId="713FB7C4" w14:textId="77777777" w:rsidR="0040668C" w:rsidRDefault="0040668C" w:rsidP="00160F15">
      <w:pPr>
        <w:pStyle w:val="ListParagraph"/>
        <w:numPr>
          <w:ilvl w:val="0"/>
          <w:numId w:val="62"/>
        </w:numPr>
        <w:spacing w:after="120"/>
        <w:ind w:left="1080"/>
        <w:jc w:val="left"/>
      </w:pPr>
      <w:r>
        <w:t>Premises Medical payments</w:t>
      </w:r>
    </w:p>
    <w:p w14:paraId="3479D503" w14:textId="77777777" w:rsidR="0040668C" w:rsidRDefault="0040668C" w:rsidP="00160F15">
      <w:pPr>
        <w:pStyle w:val="ListParagraph"/>
        <w:numPr>
          <w:ilvl w:val="0"/>
          <w:numId w:val="62"/>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396E0D72" w:rsidR="0040668C" w:rsidRDefault="0040668C" w:rsidP="000E1866">
      <w:pPr>
        <w:spacing w:after="120"/>
      </w:pPr>
      <w:r w:rsidRPr="0040668C">
        <w:t>The Contractor shall indemnify, defend, and hold harmless the CLIENT, its officers, agents, and employees for any claim, liability, loss, injury</w:t>
      </w:r>
      <w:r w:rsidR="00530476">
        <w:t>,</w:t>
      </w:r>
      <w:r w:rsidRPr="0040668C">
        <w:t xml:space="preserve"> or damage arising out of, or in connection with, performance of this agreement by contractor and/or its agents, employees</w:t>
      </w:r>
      <w:r w:rsidR="00530476">
        <w:t>,</w:t>
      </w:r>
      <w:r w:rsidRPr="0040668C">
        <w:t xml:space="preserve">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w:t>
      </w:r>
      <w:r w:rsidR="00530476">
        <w:t>,</w:t>
      </w:r>
      <w:r w:rsidRPr="0040668C">
        <w:t xml:space="preserve"> and liabilities incurred with respect to any litigation in which the Contractor is obligated to indemnify, defend</w:t>
      </w:r>
      <w:r w:rsidR="00530476">
        <w:t>,</w:t>
      </w:r>
      <w:r w:rsidRPr="0040668C">
        <w:t xml:space="preserve">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C01CE0">
      <w:pPr>
        <w:pStyle w:val="ListParagraph"/>
        <w:numPr>
          <w:ilvl w:val="0"/>
          <w:numId w:val="72"/>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C01CE0">
      <w:pPr>
        <w:pStyle w:val="ListParagraph"/>
        <w:numPr>
          <w:ilvl w:val="0"/>
          <w:numId w:val="72"/>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C01CE0">
      <w:pPr>
        <w:pStyle w:val="ListParagraph"/>
        <w:numPr>
          <w:ilvl w:val="0"/>
          <w:numId w:val="72"/>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C01CE0">
      <w:pPr>
        <w:pStyle w:val="ListParagraph"/>
        <w:numPr>
          <w:ilvl w:val="0"/>
          <w:numId w:val="72"/>
        </w:numPr>
        <w:spacing w:after="120"/>
      </w:pPr>
      <w:r w:rsidRPr="008808B6">
        <w:lastRenderedPageBreak/>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Pr="008808B6" w:rsidRDefault="0064030F" w:rsidP="0064030F">
      <w:pPr>
        <w:pStyle w:val="ListParagraph"/>
        <w:numPr>
          <w:ilvl w:val="0"/>
          <w:numId w:val="72"/>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55B940D2" w14:textId="29C56CFC" w:rsidR="00AA285E" w:rsidRPr="00BF690C" w:rsidRDefault="00AA285E" w:rsidP="00AA285E">
      <w:pPr>
        <w:spacing w:before="120"/>
        <w:rPr>
          <w:b/>
          <w:i/>
        </w:rPr>
      </w:pPr>
      <w:r>
        <w:rPr>
          <w:b/>
          <w:i/>
        </w:rPr>
        <w:t>What limits to ask for related to Airport Operations</w:t>
      </w:r>
    </w:p>
    <w:p w14:paraId="2E9159C5" w14:textId="159F36C2"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operation related agreements:</w:t>
      </w:r>
    </w:p>
    <w:p w14:paraId="18045D5D" w14:textId="38C8D405" w:rsidR="00514C92" w:rsidRDefault="00514C92" w:rsidP="00AA285E">
      <w:pPr>
        <w:jc w:val="left"/>
      </w:pPr>
    </w:p>
    <w:p w14:paraId="7D296E13" w14:textId="77777777" w:rsidR="003002E0" w:rsidRDefault="003002E0" w:rsidP="00514C92">
      <w:pPr>
        <w:rPr>
          <w:b/>
          <w:sz w:val="28"/>
        </w:rPr>
      </w:pPr>
      <w:r>
        <w:rPr>
          <w:b/>
          <w:sz w:val="28"/>
        </w:rPr>
        <w:br w:type="page"/>
      </w:r>
    </w:p>
    <w:p w14:paraId="03FAD6D4" w14:textId="533396B5" w:rsidR="00514C92" w:rsidRPr="002556FA" w:rsidRDefault="00514C92" w:rsidP="00514C92">
      <w:pPr>
        <w:rPr>
          <w:b/>
          <w:sz w:val="28"/>
        </w:rPr>
      </w:pPr>
      <w:r w:rsidRPr="002556FA">
        <w:rPr>
          <w:b/>
          <w:sz w:val="28"/>
        </w:rPr>
        <w:lastRenderedPageBreak/>
        <w:t>Standard Limits of Insurance for Airport tenants, vendors and users</w:t>
      </w:r>
    </w:p>
    <w:p w14:paraId="491042EE" w14:textId="77777777" w:rsidR="00514C92" w:rsidRDefault="00514C92" w:rsidP="00514C92">
      <w:pPr>
        <w:rPr>
          <w:sz w:val="28"/>
        </w:rPr>
      </w:pPr>
      <w:r w:rsidRPr="002556FA">
        <w:rPr>
          <w:sz w:val="25"/>
          <w:szCs w:val="25"/>
        </w:rPr>
        <w:t>The following recommended limits of insurance are provided for informational purposes only and are offered as a resource to be used together with your professional insurance advisors</w:t>
      </w:r>
      <w:r w:rsidRPr="002556FA">
        <w:rPr>
          <w:sz w:val="28"/>
        </w:rPr>
        <w:t>.</w:t>
      </w:r>
    </w:p>
    <w:p w14:paraId="2A746BCF" w14:textId="77777777" w:rsidR="003002E0" w:rsidRPr="00C42BC1" w:rsidRDefault="003002E0" w:rsidP="00514C92">
      <w:pPr>
        <w:rPr>
          <w:sz w:val="16"/>
          <w:szCs w:val="16"/>
        </w:rPr>
      </w:pPr>
    </w:p>
    <w:p w14:paraId="0FE47BFB" w14:textId="77777777" w:rsidR="00514C92"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NON-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5"/>
        <w:gridCol w:w="2239"/>
        <w:gridCol w:w="1996"/>
        <w:gridCol w:w="2340"/>
      </w:tblGrid>
      <w:tr w:rsidR="00514C92" w:rsidRPr="002556FA" w14:paraId="0F425C1C" w14:textId="77777777" w:rsidTr="0083683A">
        <w:tc>
          <w:tcPr>
            <w:tcW w:w="2245" w:type="dxa"/>
            <w:vAlign w:val="bottom"/>
          </w:tcPr>
          <w:p w14:paraId="6366BDB8" w14:textId="07756B4D" w:rsidR="00514C92" w:rsidRPr="00566A68" w:rsidRDefault="00514C92" w:rsidP="00791957">
            <w:pPr>
              <w:pStyle w:val="ListParagraph"/>
              <w:ind w:left="0"/>
              <w:jc w:val="center"/>
              <w:rPr>
                <w:sz w:val="23"/>
                <w:szCs w:val="23"/>
                <w:u w:val="single"/>
              </w:rPr>
            </w:pPr>
            <w:r w:rsidRPr="00566A68">
              <w:rPr>
                <w:sz w:val="23"/>
                <w:szCs w:val="23"/>
              </w:rPr>
              <w:t xml:space="preserve">TYPE OF </w:t>
            </w:r>
            <w:r w:rsidRPr="00566A68">
              <w:rPr>
                <w:sz w:val="23"/>
                <w:szCs w:val="23"/>
                <w:u w:val="single"/>
              </w:rPr>
              <w:t>USER</w:t>
            </w:r>
          </w:p>
        </w:tc>
        <w:tc>
          <w:tcPr>
            <w:tcW w:w="2239" w:type="dxa"/>
            <w:vAlign w:val="bottom"/>
          </w:tcPr>
          <w:p w14:paraId="6356521F" w14:textId="1F415B8B" w:rsidR="00514C92" w:rsidRPr="00566A68" w:rsidRDefault="00514C92" w:rsidP="00791957">
            <w:pPr>
              <w:pStyle w:val="ListParagraph"/>
              <w:ind w:left="0"/>
              <w:jc w:val="center"/>
              <w:rPr>
                <w:sz w:val="23"/>
                <w:szCs w:val="23"/>
                <w:u w:val="single"/>
              </w:rPr>
            </w:pPr>
            <w:r w:rsidRPr="00566A68">
              <w:rPr>
                <w:sz w:val="23"/>
                <w:szCs w:val="23"/>
              </w:rPr>
              <w:t xml:space="preserve">TYPE OF </w:t>
            </w:r>
            <w:r w:rsidRPr="00566A68">
              <w:rPr>
                <w:sz w:val="23"/>
                <w:szCs w:val="23"/>
                <w:u w:val="single"/>
              </w:rPr>
              <w:t>COVERAGE</w:t>
            </w:r>
          </w:p>
        </w:tc>
        <w:tc>
          <w:tcPr>
            <w:tcW w:w="1996" w:type="dxa"/>
            <w:vAlign w:val="bottom"/>
          </w:tcPr>
          <w:p w14:paraId="01995432" w14:textId="77777777" w:rsidR="00514C92" w:rsidRPr="00566A68" w:rsidRDefault="00514C92" w:rsidP="00791957">
            <w:pPr>
              <w:pStyle w:val="ListParagraph"/>
              <w:ind w:left="0"/>
              <w:jc w:val="center"/>
              <w:rPr>
                <w:sz w:val="23"/>
                <w:szCs w:val="23"/>
              </w:rPr>
            </w:pPr>
            <w:r w:rsidRPr="00566A68">
              <w:rPr>
                <w:sz w:val="23"/>
                <w:szCs w:val="23"/>
              </w:rPr>
              <w:t xml:space="preserve">LIMITS PER </w:t>
            </w:r>
            <w:r w:rsidRPr="00566A68">
              <w:rPr>
                <w:sz w:val="23"/>
                <w:szCs w:val="23"/>
                <w:u w:val="single"/>
              </w:rPr>
              <w:t>OCCURRENCE</w:t>
            </w:r>
          </w:p>
        </w:tc>
        <w:tc>
          <w:tcPr>
            <w:tcW w:w="2340" w:type="dxa"/>
            <w:vAlign w:val="bottom"/>
          </w:tcPr>
          <w:p w14:paraId="723FA8F9" w14:textId="77777777" w:rsidR="00514C92" w:rsidRPr="00566A68" w:rsidRDefault="00514C92" w:rsidP="00791957">
            <w:pPr>
              <w:pStyle w:val="ListParagraph"/>
              <w:ind w:left="0"/>
              <w:jc w:val="center"/>
              <w:rPr>
                <w:sz w:val="23"/>
                <w:szCs w:val="23"/>
              </w:rPr>
            </w:pPr>
            <w:r w:rsidRPr="00566A68">
              <w:rPr>
                <w:sz w:val="23"/>
                <w:szCs w:val="23"/>
              </w:rPr>
              <w:t xml:space="preserve">LIMITS GENERAL </w:t>
            </w:r>
            <w:r w:rsidRPr="00566A68">
              <w:rPr>
                <w:sz w:val="23"/>
                <w:szCs w:val="23"/>
                <w:u w:val="single"/>
              </w:rPr>
              <w:t>AGGREGATE</w:t>
            </w:r>
          </w:p>
        </w:tc>
      </w:tr>
      <w:tr w:rsidR="00514C92" w:rsidRPr="002556FA" w14:paraId="45116522" w14:textId="77777777" w:rsidTr="0083683A">
        <w:tc>
          <w:tcPr>
            <w:tcW w:w="2245" w:type="dxa"/>
          </w:tcPr>
          <w:p w14:paraId="7FD462BA" w14:textId="77777777" w:rsidR="00514C92" w:rsidRPr="002556FA" w:rsidRDefault="00514C92" w:rsidP="00D945FF">
            <w:pPr>
              <w:pStyle w:val="ListParagraph"/>
              <w:ind w:left="0"/>
              <w:rPr>
                <w:sz w:val="25"/>
                <w:szCs w:val="25"/>
              </w:rPr>
            </w:pPr>
            <w:r w:rsidRPr="002556FA">
              <w:rPr>
                <w:sz w:val="25"/>
                <w:szCs w:val="25"/>
              </w:rPr>
              <w:t>Floor cleaning/ Janitorial</w:t>
            </w:r>
          </w:p>
        </w:tc>
        <w:tc>
          <w:tcPr>
            <w:tcW w:w="2239" w:type="dxa"/>
            <w:vAlign w:val="bottom"/>
          </w:tcPr>
          <w:p w14:paraId="11DC817E"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5360856E"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38EBB1D1"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3C838F8" w14:textId="77777777" w:rsidTr="0083683A">
        <w:tc>
          <w:tcPr>
            <w:tcW w:w="2245" w:type="dxa"/>
          </w:tcPr>
          <w:p w14:paraId="4761AAC2" w14:textId="77777777" w:rsidR="00514C92" w:rsidRPr="002556FA" w:rsidRDefault="00514C92" w:rsidP="00D945FF">
            <w:pPr>
              <w:pStyle w:val="ListParagraph"/>
              <w:ind w:left="0"/>
              <w:rPr>
                <w:sz w:val="25"/>
                <w:szCs w:val="25"/>
              </w:rPr>
            </w:pPr>
            <w:r w:rsidRPr="002556FA">
              <w:rPr>
                <w:sz w:val="25"/>
                <w:szCs w:val="25"/>
              </w:rPr>
              <w:t>Skycaps/baggage</w:t>
            </w:r>
          </w:p>
        </w:tc>
        <w:tc>
          <w:tcPr>
            <w:tcW w:w="2239" w:type="dxa"/>
            <w:vAlign w:val="bottom"/>
          </w:tcPr>
          <w:p w14:paraId="08E0B36A"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2F4FA24E"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1D12580A"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7842C79D" w14:textId="77777777" w:rsidTr="0083683A">
        <w:tc>
          <w:tcPr>
            <w:tcW w:w="2245" w:type="dxa"/>
            <w:vMerge w:val="restart"/>
          </w:tcPr>
          <w:p w14:paraId="133E6AEC" w14:textId="77777777" w:rsidR="00514C92" w:rsidRPr="002556FA" w:rsidRDefault="00514C92" w:rsidP="00D945FF">
            <w:pPr>
              <w:pStyle w:val="ListParagraph"/>
              <w:ind w:left="0"/>
              <w:rPr>
                <w:sz w:val="25"/>
                <w:szCs w:val="25"/>
              </w:rPr>
            </w:pPr>
            <w:r w:rsidRPr="002556FA">
              <w:rPr>
                <w:sz w:val="25"/>
                <w:szCs w:val="25"/>
              </w:rPr>
              <w:t>Taxi-cabs</w:t>
            </w:r>
          </w:p>
        </w:tc>
        <w:tc>
          <w:tcPr>
            <w:tcW w:w="2239" w:type="dxa"/>
            <w:vAlign w:val="bottom"/>
          </w:tcPr>
          <w:p w14:paraId="5C9897A1"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64FDE8A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7BD367D1"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4551071B" w14:textId="77777777" w:rsidTr="0083683A">
        <w:tc>
          <w:tcPr>
            <w:tcW w:w="2245" w:type="dxa"/>
            <w:vMerge/>
          </w:tcPr>
          <w:p w14:paraId="34F0DAA1" w14:textId="77777777" w:rsidR="00514C92" w:rsidRPr="002556FA" w:rsidRDefault="00514C92" w:rsidP="00D945FF">
            <w:pPr>
              <w:pStyle w:val="ListParagraph"/>
              <w:ind w:left="0"/>
              <w:rPr>
                <w:sz w:val="25"/>
                <w:szCs w:val="25"/>
              </w:rPr>
            </w:pPr>
          </w:p>
        </w:tc>
        <w:tc>
          <w:tcPr>
            <w:tcW w:w="2239" w:type="dxa"/>
            <w:vAlign w:val="bottom"/>
          </w:tcPr>
          <w:p w14:paraId="1700316D"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D74DB64" w14:textId="77777777" w:rsidR="00514C92" w:rsidRPr="002556FA" w:rsidRDefault="00514C92" w:rsidP="00CA5A64">
            <w:pPr>
              <w:pStyle w:val="ListParagraph"/>
              <w:ind w:left="0"/>
              <w:rPr>
                <w:sz w:val="25"/>
                <w:szCs w:val="25"/>
              </w:rPr>
            </w:pPr>
            <w:r w:rsidRPr="002556FA">
              <w:rPr>
                <w:sz w:val="25"/>
                <w:szCs w:val="25"/>
              </w:rPr>
              <w:t>$1,000,000</w:t>
            </w:r>
          </w:p>
        </w:tc>
        <w:tc>
          <w:tcPr>
            <w:tcW w:w="2340" w:type="dxa"/>
            <w:vAlign w:val="bottom"/>
          </w:tcPr>
          <w:p w14:paraId="07117F65" w14:textId="77777777" w:rsidR="00514C92" w:rsidRPr="002556FA" w:rsidRDefault="00514C92" w:rsidP="00D945FF">
            <w:pPr>
              <w:pStyle w:val="ListParagraph"/>
              <w:ind w:left="0"/>
              <w:rPr>
                <w:sz w:val="25"/>
                <w:szCs w:val="25"/>
              </w:rPr>
            </w:pPr>
            <w:r w:rsidRPr="002556FA">
              <w:rPr>
                <w:sz w:val="25"/>
                <w:szCs w:val="25"/>
              </w:rPr>
              <w:t>$1,000,000</w:t>
            </w:r>
          </w:p>
        </w:tc>
      </w:tr>
      <w:tr w:rsidR="00514C92" w:rsidRPr="002556FA" w14:paraId="60D4D269" w14:textId="77777777" w:rsidTr="0083683A">
        <w:tc>
          <w:tcPr>
            <w:tcW w:w="2245" w:type="dxa"/>
            <w:vMerge w:val="restart"/>
          </w:tcPr>
          <w:p w14:paraId="508A603D" w14:textId="77777777" w:rsidR="00514C92" w:rsidRPr="002556FA" w:rsidRDefault="00514C92" w:rsidP="00D945FF">
            <w:pPr>
              <w:pStyle w:val="ListParagraph"/>
              <w:ind w:left="0"/>
              <w:rPr>
                <w:sz w:val="25"/>
                <w:szCs w:val="25"/>
              </w:rPr>
            </w:pPr>
            <w:r w:rsidRPr="002556FA">
              <w:rPr>
                <w:sz w:val="25"/>
                <w:szCs w:val="25"/>
              </w:rPr>
              <w:t>Rent-a-</w:t>
            </w:r>
            <w:r>
              <w:rPr>
                <w:sz w:val="25"/>
                <w:szCs w:val="25"/>
              </w:rPr>
              <w:t>C</w:t>
            </w:r>
            <w:r w:rsidRPr="002556FA">
              <w:rPr>
                <w:sz w:val="25"/>
                <w:szCs w:val="25"/>
              </w:rPr>
              <w:t>ar</w:t>
            </w:r>
          </w:p>
        </w:tc>
        <w:tc>
          <w:tcPr>
            <w:tcW w:w="2239" w:type="dxa"/>
            <w:vAlign w:val="bottom"/>
          </w:tcPr>
          <w:p w14:paraId="679AD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3B4EF72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F6C826F"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5133F99D" w14:textId="77777777" w:rsidTr="0083683A">
        <w:tc>
          <w:tcPr>
            <w:tcW w:w="2245" w:type="dxa"/>
            <w:vMerge/>
          </w:tcPr>
          <w:p w14:paraId="5F98EA2C" w14:textId="77777777" w:rsidR="00514C92" w:rsidRPr="002556FA" w:rsidRDefault="00514C92" w:rsidP="00D945FF">
            <w:pPr>
              <w:pStyle w:val="ListParagraph"/>
              <w:ind w:left="0"/>
              <w:rPr>
                <w:sz w:val="25"/>
                <w:szCs w:val="25"/>
              </w:rPr>
            </w:pPr>
          </w:p>
        </w:tc>
        <w:tc>
          <w:tcPr>
            <w:tcW w:w="2239" w:type="dxa"/>
            <w:vAlign w:val="bottom"/>
          </w:tcPr>
          <w:p w14:paraId="085C86A2"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60A5B6DD"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0651719"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659F360" w14:textId="77777777" w:rsidTr="0083683A">
        <w:tc>
          <w:tcPr>
            <w:tcW w:w="2245" w:type="dxa"/>
            <w:vMerge w:val="restart"/>
          </w:tcPr>
          <w:p w14:paraId="51FBEC94" w14:textId="77777777" w:rsidR="00514C92" w:rsidRPr="002556FA" w:rsidRDefault="00514C92" w:rsidP="00D945FF">
            <w:pPr>
              <w:pStyle w:val="ListParagraph"/>
              <w:ind w:left="0"/>
              <w:rPr>
                <w:sz w:val="25"/>
                <w:szCs w:val="25"/>
              </w:rPr>
            </w:pPr>
            <w:r w:rsidRPr="002556FA">
              <w:rPr>
                <w:sz w:val="25"/>
                <w:szCs w:val="25"/>
              </w:rPr>
              <w:t>Shuttle bus</w:t>
            </w:r>
          </w:p>
        </w:tc>
        <w:tc>
          <w:tcPr>
            <w:tcW w:w="2239" w:type="dxa"/>
            <w:vAlign w:val="bottom"/>
          </w:tcPr>
          <w:p w14:paraId="48AFBCD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18ED2E9F" w14:textId="77777777" w:rsidR="00514C92" w:rsidRPr="002556FA" w:rsidRDefault="00514C92" w:rsidP="00CA5A64">
            <w:pPr>
              <w:pStyle w:val="ListParagraph"/>
              <w:ind w:left="0"/>
              <w:rPr>
                <w:sz w:val="25"/>
                <w:szCs w:val="25"/>
              </w:rPr>
            </w:pPr>
            <w:r w:rsidRPr="002556FA">
              <w:rPr>
                <w:sz w:val="25"/>
                <w:szCs w:val="25"/>
              </w:rPr>
              <w:t>$10,000,000</w:t>
            </w:r>
          </w:p>
        </w:tc>
        <w:tc>
          <w:tcPr>
            <w:tcW w:w="2340" w:type="dxa"/>
            <w:vAlign w:val="bottom"/>
          </w:tcPr>
          <w:p w14:paraId="5E225669"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26D9C740" w14:textId="77777777" w:rsidTr="0083683A">
        <w:tc>
          <w:tcPr>
            <w:tcW w:w="2245" w:type="dxa"/>
            <w:vMerge/>
          </w:tcPr>
          <w:p w14:paraId="23DAA609" w14:textId="77777777" w:rsidR="00514C92" w:rsidRPr="002556FA" w:rsidRDefault="00514C92" w:rsidP="00D945FF">
            <w:pPr>
              <w:pStyle w:val="ListParagraph"/>
              <w:ind w:left="0"/>
              <w:rPr>
                <w:sz w:val="25"/>
                <w:szCs w:val="25"/>
              </w:rPr>
            </w:pPr>
          </w:p>
        </w:tc>
        <w:tc>
          <w:tcPr>
            <w:tcW w:w="2239" w:type="dxa"/>
            <w:vAlign w:val="bottom"/>
          </w:tcPr>
          <w:p w14:paraId="162059ED"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226847A" w14:textId="77777777" w:rsidR="00514C92" w:rsidRPr="002556FA" w:rsidRDefault="00514C92" w:rsidP="00CA5A64">
            <w:pPr>
              <w:pStyle w:val="ListParagraph"/>
              <w:ind w:left="0"/>
              <w:rPr>
                <w:sz w:val="25"/>
                <w:szCs w:val="25"/>
              </w:rPr>
            </w:pPr>
            <w:r w:rsidRPr="002556FA">
              <w:rPr>
                <w:sz w:val="25"/>
                <w:szCs w:val="25"/>
              </w:rPr>
              <w:t>$10,000,000</w:t>
            </w:r>
          </w:p>
        </w:tc>
        <w:tc>
          <w:tcPr>
            <w:tcW w:w="2340" w:type="dxa"/>
            <w:vAlign w:val="bottom"/>
          </w:tcPr>
          <w:p w14:paraId="4AB5430B" w14:textId="77777777" w:rsidR="00514C92" w:rsidRPr="002556FA" w:rsidRDefault="00514C92" w:rsidP="00D945FF">
            <w:pPr>
              <w:pStyle w:val="ListParagraph"/>
              <w:ind w:left="0"/>
              <w:rPr>
                <w:sz w:val="25"/>
                <w:szCs w:val="25"/>
              </w:rPr>
            </w:pPr>
            <w:r w:rsidRPr="002556FA">
              <w:rPr>
                <w:sz w:val="25"/>
                <w:szCs w:val="25"/>
              </w:rPr>
              <w:t>$10,000,000</w:t>
            </w:r>
          </w:p>
        </w:tc>
      </w:tr>
      <w:tr w:rsidR="00514C92" w:rsidRPr="002556FA" w14:paraId="19F8C32B" w14:textId="77777777" w:rsidTr="0083683A">
        <w:tc>
          <w:tcPr>
            <w:tcW w:w="2245" w:type="dxa"/>
          </w:tcPr>
          <w:p w14:paraId="0BBDBC51" w14:textId="77777777" w:rsidR="00514C92" w:rsidRPr="002556FA" w:rsidRDefault="00514C92" w:rsidP="00D945FF">
            <w:pPr>
              <w:pStyle w:val="ListParagraph"/>
              <w:ind w:left="0"/>
              <w:rPr>
                <w:sz w:val="25"/>
                <w:szCs w:val="25"/>
              </w:rPr>
            </w:pPr>
            <w:r w:rsidRPr="002556FA">
              <w:rPr>
                <w:sz w:val="25"/>
                <w:szCs w:val="25"/>
              </w:rPr>
              <w:t>Contractors</w:t>
            </w:r>
          </w:p>
          <w:p w14:paraId="08EE2FA5" w14:textId="77777777" w:rsidR="00514C92" w:rsidRPr="002556FA" w:rsidRDefault="00514C92" w:rsidP="00D945FF">
            <w:pPr>
              <w:pStyle w:val="ListParagraph"/>
              <w:ind w:left="0"/>
              <w:rPr>
                <w:sz w:val="25"/>
                <w:szCs w:val="25"/>
              </w:rPr>
            </w:pPr>
            <w:r>
              <w:rPr>
                <w:sz w:val="25"/>
                <w:szCs w:val="25"/>
              </w:rPr>
              <w:t>c</w:t>
            </w:r>
            <w:r w:rsidRPr="002556FA">
              <w:rPr>
                <w:sz w:val="25"/>
                <w:szCs w:val="25"/>
              </w:rPr>
              <w:t>onstruction/ demolition</w:t>
            </w:r>
          </w:p>
        </w:tc>
        <w:tc>
          <w:tcPr>
            <w:tcW w:w="2239" w:type="dxa"/>
            <w:vAlign w:val="bottom"/>
          </w:tcPr>
          <w:p w14:paraId="34A6739B"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0ADD0A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72AA495"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5A543FFE" w14:textId="77777777" w:rsidTr="0083683A">
        <w:tc>
          <w:tcPr>
            <w:tcW w:w="2245" w:type="dxa"/>
          </w:tcPr>
          <w:p w14:paraId="776416B1" w14:textId="77777777" w:rsidR="00514C92" w:rsidRPr="002556FA" w:rsidRDefault="00514C92" w:rsidP="00D945FF">
            <w:pPr>
              <w:pStyle w:val="ListParagraph"/>
              <w:ind w:left="0"/>
              <w:rPr>
                <w:sz w:val="25"/>
                <w:szCs w:val="25"/>
              </w:rPr>
            </w:pPr>
            <w:r w:rsidRPr="002556FA">
              <w:rPr>
                <w:sz w:val="25"/>
                <w:szCs w:val="25"/>
              </w:rPr>
              <w:t>Small Concessionaires</w:t>
            </w:r>
          </w:p>
        </w:tc>
        <w:tc>
          <w:tcPr>
            <w:tcW w:w="2239" w:type="dxa"/>
            <w:vAlign w:val="bottom"/>
          </w:tcPr>
          <w:p w14:paraId="55C78ED8"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63BFC8C3" w14:textId="77777777" w:rsidR="00514C92" w:rsidRPr="002556FA" w:rsidRDefault="00514C92" w:rsidP="00CA5A64">
            <w:pPr>
              <w:pStyle w:val="ListParagraph"/>
              <w:ind w:left="0"/>
              <w:rPr>
                <w:sz w:val="25"/>
                <w:szCs w:val="25"/>
              </w:rPr>
            </w:pPr>
            <w:r w:rsidRPr="002556FA">
              <w:rPr>
                <w:sz w:val="25"/>
                <w:szCs w:val="25"/>
              </w:rPr>
              <w:t>$1,000,000</w:t>
            </w:r>
          </w:p>
        </w:tc>
        <w:tc>
          <w:tcPr>
            <w:tcW w:w="2340" w:type="dxa"/>
            <w:vAlign w:val="bottom"/>
          </w:tcPr>
          <w:p w14:paraId="4F85C7F1" w14:textId="77777777" w:rsidR="00514C92" w:rsidRPr="002556FA" w:rsidRDefault="00514C92" w:rsidP="00D945FF">
            <w:pPr>
              <w:pStyle w:val="ListParagraph"/>
              <w:ind w:left="0"/>
              <w:rPr>
                <w:sz w:val="25"/>
                <w:szCs w:val="25"/>
              </w:rPr>
            </w:pPr>
            <w:r w:rsidRPr="002556FA">
              <w:rPr>
                <w:sz w:val="25"/>
                <w:szCs w:val="25"/>
              </w:rPr>
              <w:t>$1,000,000</w:t>
            </w:r>
          </w:p>
        </w:tc>
      </w:tr>
    </w:tbl>
    <w:p w14:paraId="6D27CC23" w14:textId="77777777" w:rsidR="00514C92" w:rsidRPr="000D0079" w:rsidRDefault="00514C92" w:rsidP="00514C92">
      <w:pPr>
        <w:pStyle w:val="ListParagraph"/>
      </w:pPr>
    </w:p>
    <w:p w14:paraId="2ACF44E4" w14:textId="77777777" w:rsidR="00514C92" w:rsidRPr="002556FA"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2054"/>
        <w:gridCol w:w="1996"/>
        <w:gridCol w:w="2340"/>
      </w:tblGrid>
      <w:tr w:rsidR="00514C92" w:rsidRPr="002556FA" w14:paraId="503CB267" w14:textId="77777777" w:rsidTr="0083683A">
        <w:tc>
          <w:tcPr>
            <w:tcW w:w="8820" w:type="dxa"/>
            <w:gridSpan w:val="4"/>
          </w:tcPr>
          <w:p w14:paraId="6C92A123" w14:textId="77777777" w:rsidR="00514C92" w:rsidRPr="002556FA" w:rsidRDefault="00514C92" w:rsidP="00D945FF">
            <w:pPr>
              <w:pStyle w:val="ListParagraph"/>
              <w:ind w:left="0"/>
              <w:rPr>
                <w:sz w:val="25"/>
                <w:szCs w:val="25"/>
              </w:rPr>
            </w:pPr>
            <w:r w:rsidRPr="002556FA">
              <w:rPr>
                <w:sz w:val="25"/>
                <w:szCs w:val="25"/>
              </w:rPr>
              <w:t>General Aviation</w:t>
            </w:r>
          </w:p>
        </w:tc>
      </w:tr>
      <w:tr w:rsidR="00514C92" w:rsidRPr="002556FA" w14:paraId="303BFE94" w14:textId="77777777" w:rsidTr="0083683A">
        <w:tc>
          <w:tcPr>
            <w:tcW w:w="2430" w:type="dxa"/>
            <w:vMerge w:val="restart"/>
          </w:tcPr>
          <w:p w14:paraId="4394E878" w14:textId="77777777" w:rsidR="00514C92" w:rsidRPr="002556FA" w:rsidRDefault="00514C92" w:rsidP="00D945FF">
            <w:pPr>
              <w:pStyle w:val="ListParagraph"/>
              <w:ind w:left="0"/>
              <w:rPr>
                <w:sz w:val="25"/>
                <w:szCs w:val="25"/>
              </w:rPr>
            </w:pPr>
            <w:r w:rsidRPr="002556FA">
              <w:rPr>
                <w:sz w:val="25"/>
                <w:szCs w:val="25"/>
              </w:rPr>
              <w:t>Fixed Base Operators</w:t>
            </w:r>
          </w:p>
          <w:p w14:paraId="42A70F46" w14:textId="77777777" w:rsidR="00514C92" w:rsidRPr="002556FA" w:rsidRDefault="00514C92" w:rsidP="00D945FF">
            <w:pPr>
              <w:pStyle w:val="ListParagraph"/>
              <w:ind w:left="0"/>
              <w:rPr>
                <w:sz w:val="25"/>
                <w:szCs w:val="25"/>
              </w:rPr>
            </w:pPr>
            <w:r w:rsidRPr="002556FA">
              <w:rPr>
                <w:sz w:val="25"/>
                <w:szCs w:val="25"/>
              </w:rPr>
              <w:t>(FBO’s)</w:t>
            </w:r>
          </w:p>
        </w:tc>
        <w:tc>
          <w:tcPr>
            <w:tcW w:w="2054" w:type="dxa"/>
            <w:vAlign w:val="bottom"/>
          </w:tcPr>
          <w:p w14:paraId="1E01B571"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429A6EB1" w14:textId="77777777" w:rsidR="00514C92" w:rsidRPr="002556FA" w:rsidRDefault="00514C92" w:rsidP="00D945FF">
            <w:pPr>
              <w:pStyle w:val="ListParagraph"/>
              <w:ind w:left="0"/>
              <w:rPr>
                <w:sz w:val="25"/>
                <w:szCs w:val="25"/>
              </w:rPr>
            </w:pPr>
            <w:r w:rsidRPr="002556FA">
              <w:rPr>
                <w:sz w:val="25"/>
                <w:szCs w:val="25"/>
              </w:rPr>
              <w:t>$1,000,000</w:t>
            </w:r>
          </w:p>
        </w:tc>
        <w:tc>
          <w:tcPr>
            <w:tcW w:w="2340" w:type="dxa"/>
            <w:vAlign w:val="bottom"/>
          </w:tcPr>
          <w:p w14:paraId="39955072"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07F0A62D" w14:textId="77777777" w:rsidTr="0083683A">
        <w:tc>
          <w:tcPr>
            <w:tcW w:w="2430" w:type="dxa"/>
            <w:vMerge/>
          </w:tcPr>
          <w:p w14:paraId="08A25374" w14:textId="77777777" w:rsidR="00514C92" w:rsidRPr="002556FA" w:rsidRDefault="00514C92" w:rsidP="00D945FF">
            <w:pPr>
              <w:pStyle w:val="ListParagraph"/>
              <w:ind w:left="0"/>
              <w:rPr>
                <w:sz w:val="25"/>
                <w:szCs w:val="25"/>
              </w:rPr>
            </w:pPr>
          </w:p>
        </w:tc>
        <w:tc>
          <w:tcPr>
            <w:tcW w:w="2054" w:type="dxa"/>
            <w:vAlign w:val="bottom"/>
          </w:tcPr>
          <w:p w14:paraId="56683AE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vAlign w:val="bottom"/>
          </w:tcPr>
          <w:p w14:paraId="77A82E0B" w14:textId="77777777" w:rsidR="00514C92" w:rsidRPr="002556FA" w:rsidRDefault="00514C92" w:rsidP="00D945FF">
            <w:pPr>
              <w:pStyle w:val="ListParagraph"/>
              <w:ind w:left="0"/>
              <w:rPr>
                <w:sz w:val="25"/>
                <w:szCs w:val="25"/>
              </w:rPr>
            </w:pPr>
            <w:r w:rsidRPr="002556FA">
              <w:rPr>
                <w:sz w:val="25"/>
                <w:szCs w:val="25"/>
              </w:rPr>
              <w:t>$5,000,000</w:t>
            </w:r>
          </w:p>
        </w:tc>
        <w:tc>
          <w:tcPr>
            <w:tcW w:w="2340" w:type="dxa"/>
            <w:vAlign w:val="bottom"/>
          </w:tcPr>
          <w:p w14:paraId="09FB477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4E201441" w14:textId="77777777" w:rsidTr="0083683A">
        <w:tc>
          <w:tcPr>
            <w:tcW w:w="2430" w:type="dxa"/>
            <w:vMerge/>
          </w:tcPr>
          <w:p w14:paraId="3623C3F2" w14:textId="77777777" w:rsidR="00514C92" w:rsidRPr="002556FA" w:rsidRDefault="00514C92" w:rsidP="00D945FF">
            <w:pPr>
              <w:pStyle w:val="ListParagraph"/>
              <w:ind w:left="0"/>
              <w:rPr>
                <w:sz w:val="25"/>
                <w:szCs w:val="25"/>
              </w:rPr>
            </w:pPr>
          </w:p>
        </w:tc>
        <w:tc>
          <w:tcPr>
            <w:tcW w:w="2054" w:type="dxa"/>
            <w:vAlign w:val="bottom"/>
          </w:tcPr>
          <w:p w14:paraId="1520EC37"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vAlign w:val="bottom"/>
          </w:tcPr>
          <w:p w14:paraId="2B12B088" w14:textId="77777777" w:rsidR="00514C92" w:rsidRPr="002556FA" w:rsidRDefault="00514C92" w:rsidP="00D945FF">
            <w:pPr>
              <w:pStyle w:val="ListParagraph"/>
              <w:ind w:left="0"/>
              <w:rPr>
                <w:sz w:val="25"/>
                <w:szCs w:val="25"/>
              </w:rPr>
            </w:pPr>
            <w:r w:rsidRPr="002556FA">
              <w:rPr>
                <w:sz w:val="25"/>
                <w:szCs w:val="25"/>
              </w:rPr>
              <w:t>$1,000,000</w:t>
            </w:r>
          </w:p>
        </w:tc>
        <w:tc>
          <w:tcPr>
            <w:tcW w:w="2340" w:type="dxa"/>
            <w:vAlign w:val="bottom"/>
          </w:tcPr>
          <w:p w14:paraId="070B0DE1"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230234DA" w14:textId="77777777" w:rsidTr="0083683A">
        <w:tc>
          <w:tcPr>
            <w:tcW w:w="2430" w:type="dxa"/>
            <w:vMerge/>
          </w:tcPr>
          <w:p w14:paraId="3FB5DF33" w14:textId="77777777" w:rsidR="00514C92" w:rsidRPr="002556FA" w:rsidRDefault="00514C92" w:rsidP="00D945FF">
            <w:pPr>
              <w:pStyle w:val="ListParagraph"/>
              <w:ind w:left="0"/>
              <w:rPr>
                <w:sz w:val="25"/>
                <w:szCs w:val="25"/>
              </w:rPr>
            </w:pPr>
          </w:p>
        </w:tc>
        <w:tc>
          <w:tcPr>
            <w:tcW w:w="2054" w:type="dxa"/>
            <w:vAlign w:val="bottom"/>
          </w:tcPr>
          <w:p w14:paraId="3F407C59" w14:textId="77777777" w:rsidR="00514C92" w:rsidRPr="002556FA" w:rsidRDefault="00514C92" w:rsidP="00D945FF">
            <w:pPr>
              <w:pStyle w:val="ListParagraph"/>
              <w:ind w:left="0"/>
              <w:rPr>
                <w:sz w:val="25"/>
                <w:szCs w:val="25"/>
              </w:rPr>
            </w:pPr>
            <w:r w:rsidRPr="002556FA">
              <w:rPr>
                <w:sz w:val="25"/>
                <w:szCs w:val="25"/>
              </w:rPr>
              <w:t>Refueling</w:t>
            </w:r>
          </w:p>
        </w:tc>
        <w:tc>
          <w:tcPr>
            <w:tcW w:w="1996" w:type="dxa"/>
            <w:vAlign w:val="bottom"/>
          </w:tcPr>
          <w:p w14:paraId="27EF2D7D"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1DB0CF0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E214C17" w14:textId="77777777" w:rsidTr="0083683A">
        <w:tc>
          <w:tcPr>
            <w:tcW w:w="2430" w:type="dxa"/>
          </w:tcPr>
          <w:p w14:paraId="26B260B8" w14:textId="77777777" w:rsidR="00514C92" w:rsidRPr="002556FA" w:rsidRDefault="00514C92" w:rsidP="00D945FF">
            <w:pPr>
              <w:pStyle w:val="ListParagraph"/>
              <w:ind w:left="0"/>
              <w:rPr>
                <w:sz w:val="25"/>
                <w:szCs w:val="25"/>
              </w:rPr>
            </w:pPr>
            <w:r w:rsidRPr="002556FA">
              <w:rPr>
                <w:sz w:val="25"/>
                <w:szCs w:val="25"/>
              </w:rPr>
              <w:t>Vehicles</w:t>
            </w:r>
          </w:p>
        </w:tc>
        <w:tc>
          <w:tcPr>
            <w:tcW w:w="2054" w:type="dxa"/>
            <w:vAlign w:val="bottom"/>
          </w:tcPr>
          <w:p w14:paraId="24353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29A3C014"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0A0C8A46"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1CFB213C" w14:textId="77777777" w:rsidTr="0083683A">
        <w:tc>
          <w:tcPr>
            <w:tcW w:w="2430" w:type="dxa"/>
            <w:vMerge w:val="restart"/>
          </w:tcPr>
          <w:p w14:paraId="7E70CBB8" w14:textId="77777777" w:rsidR="00514C92" w:rsidRPr="002556FA" w:rsidRDefault="00514C92" w:rsidP="00D945FF">
            <w:pPr>
              <w:pStyle w:val="ListParagraph"/>
              <w:ind w:left="0"/>
              <w:rPr>
                <w:sz w:val="25"/>
                <w:szCs w:val="25"/>
              </w:rPr>
            </w:pPr>
            <w:r w:rsidRPr="002556FA">
              <w:rPr>
                <w:sz w:val="25"/>
                <w:szCs w:val="25"/>
              </w:rPr>
              <w:t>Airline refueling</w:t>
            </w:r>
          </w:p>
        </w:tc>
        <w:tc>
          <w:tcPr>
            <w:tcW w:w="2054" w:type="dxa"/>
            <w:vAlign w:val="bottom"/>
          </w:tcPr>
          <w:p w14:paraId="484448FB"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7EB097D3"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57BD874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236BC018" w14:textId="77777777" w:rsidTr="0083683A">
        <w:tc>
          <w:tcPr>
            <w:tcW w:w="2430" w:type="dxa"/>
            <w:vMerge/>
          </w:tcPr>
          <w:p w14:paraId="6936B2FE" w14:textId="77777777" w:rsidR="00514C92" w:rsidRPr="002556FA" w:rsidRDefault="00514C92" w:rsidP="00D945FF">
            <w:pPr>
              <w:pStyle w:val="ListParagraph"/>
              <w:ind w:left="0"/>
              <w:rPr>
                <w:sz w:val="25"/>
                <w:szCs w:val="25"/>
              </w:rPr>
            </w:pPr>
          </w:p>
        </w:tc>
        <w:tc>
          <w:tcPr>
            <w:tcW w:w="2054" w:type="dxa"/>
            <w:vAlign w:val="bottom"/>
          </w:tcPr>
          <w:p w14:paraId="727D9CF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tcPr>
          <w:p w14:paraId="57FB1EF2"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57DF0FBE"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FE72EAE" w14:textId="77777777" w:rsidTr="0083683A">
        <w:tc>
          <w:tcPr>
            <w:tcW w:w="2430" w:type="dxa"/>
            <w:vMerge/>
          </w:tcPr>
          <w:p w14:paraId="77B52AE9" w14:textId="77777777" w:rsidR="00514C92" w:rsidRPr="002556FA" w:rsidRDefault="00514C92" w:rsidP="00D945FF">
            <w:pPr>
              <w:pStyle w:val="ListParagraph"/>
              <w:ind w:left="0"/>
              <w:rPr>
                <w:sz w:val="25"/>
                <w:szCs w:val="25"/>
              </w:rPr>
            </w:pPr>
          </w:p>
        </w:tc>
        <w:tc>
          <w:tcPr>
            <w:tcW w:w="2054" w:type="dxa"/>
            <w:vAlign w:val="bottom"/>
          </w:tcPr>
          <w:p w14:paraId="7C3C36C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tcPr>
          <w:p w14:paraId="2D0FA14E"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4BABFBC9"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5AF5AC75" w14:textId="77777777" w:rsidTr="0083683A">
        <w:tc>
          <w:tcPr>
            <w:tcW w:w="2430" w:type="dxa"/>
            <w:vMerge w:val="restart"/>
          </w:tcPr>
          <w:p w14:paraId="02F688D4" w14:textId="77777777" w:rsidR="00514C92" w:rsidRPr="002556FA" w:rsidRDefault="00514C92" w:rsidP="00D945FF">
            <w:pPr>
              <w:pStyle w:val="ListParagraph"/>
              <w:ind w:left="0"/>
              <w:rPr>
                <w:sz w:val="25"/>
                <w:szCs w:val="25"/>
              </w:rPr>
            </w:pPr>
            <w:r w:rsidRPr="002556FA">
              <w:rPr>
                <w:sz w:val="25"/>
                <w:szCs w:val="25"/>
              </w:rPr>
              <w:t>Ground handlers/ Ramp service</w:t>
            </w:r>
          </w:p>
        </w:tc>
        <w:tc>
          <w:tcPr>
            <w:tcW w:w="2054" w:type="dxa"/>
            <w:vAlign w:val="bottom"/>
          </w:tcPr>
          <w:p w14:paraId="46EBE8A9"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63496559"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11C202E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550B8B0C" w14:textId="77777777" w:rsidTr="0083683A">
        <w:tc>
          <w:tcPr>
            <w:tcW w:w="2430" w:type="dxa"/>
            <w:vMerge/>
          </w:tcPr>
          <w:p w14:paraId="1DE5F739" w14:textId="77777777" w:rsidR="00514C92" w:rsidRPr="002556FA" w:rsidRDefault="00514C92" w:rsidP="00D945FF">
            <w:pPr>
              <w:pStyle w:val="ListParagraph"/>
              <w:ind w:left="0"/>
              <w:rPr>
                <w:sz w:val="25"/>
                <w:szCs w:val="25"/>
              </w:rPr>
            </w:pPr>
          </w:p>
        </w:tc>
        <w:tc>
          <w:tcPr>
            <w:tcW w:w="2054" w:type="dxa"/>
            <w:vAlign w:val="bottom"/>
          </w:tcPr>
          <w:p w14:paraId="1A49FCB5" w14:textId="77777777" w:rsidR="00514C92" w:rsidRPr="002556FA" w:rsidRDefault="00514C92" w:rsidP="00D945FF">
            <w:pPr>
              <w:pStyle w:val="ListParagraph"/>
              <w:ind w:left="0"/>
              <w:rPr>
                <w:sz w:val="25"/>
                <w:szCs w:val="25"/>
              </w:rPr>
            </w:pPr>
            <w:r w:rsidRPr="002556FA">
              <w:rPr>
                <w:sz w:val="25"/>
                <w:szCs w:val="25"/>
              </w:rPr>
              <w:t>Products</w:t>
            </w:r>
          </w:p>
        </w:tc>
        <w:tc>
          <w:tcPr>
            <w:tcW w:w="1996" w:type="dxa"/>
            <w:vAlign w:val="bottom"/>
          </w:tcPr>
          <w:p w14:paraId="23706BAB"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2ADF56A4"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2C35537B" w14:textId="77777777" w:rsidTr="0083683A">
        <w:tc>
          <w:tcPr>
            <w:tcW w:w="2430" w:type="dxa"/>
            <w:vMerge/>
          </w:tcPr>
          <w:p w14:paraId="36E2316A" w14:textId="77777777" w:rsidR="00514C92" w:rsidRPr="002556FA" w:rsidRDefault="00514C92" w:rsidP="00D945FF">
            <w:pPr>
              <w:pStyle w:val="ListParagraph"/>
              <w:ind w:left="0"/>
              <w:rPr>
                <w:sz w:val="25"/>
                <w:szCs w:val="25"/>
              </w:rPr>
            </w:pPr>
          </w:p>
        </w:tc>
        <w:tc>
          <w:tcPr>
            <w:tcW w:w="2054" w:type="dxa"/>
            <w:vAlign w:val="bottom"/>
          </w:tcPr>
          <w:p w14:paraId="1E8E721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vAlign w:val="bottom"/>
          </w:tcPr>
          <w:p w14:paraId="59BCD518"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3C47DEA6" w14:textId="77777777" w:rsidR="00514C92" w:rsidRPr="002556FA" w:rsidRDefault="00514C92" w:rsidP="00D945FF">
            <w:pPr>
              <w:pStyle w:val="ListParagraph"/>
              <w:ind w:left="0"/>
              <w:rPr>
                <w:sz w:val="25"/>
                <w:szCs w:val="25"/>
              </w:rPr>
            </w:pPr>
            <w:r w:rsidRPr="002556FA">
              <w:rPr>
                <w:sz w:val="25"/>
                <w:szCs w:val="25"/>
              </w:rPr>
              <w:t>$None (note 1)</w:t>
            </w:r>
          </w:p>
        </w:tc>
      </w:tr>
      <w:tr w:rsidR="002354EE" w:rsidRPr="002556FA" w14:paraId="7FB10D25"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64C2260B" w14:textId="1D4B37CB" w:rsidR="002354EE" w:rsidRPr="002556FA" w:rsidRDefault="002354EE" w:rsidP="005923E7">
            <w:pPr>
              <w:pStyle w:val="ListParagraph"/>
              <w:ind w:left="0"/>
              <w:rPr>
                <w:sz w:val="25"/>
                <w:szCs w:val="25"/>
              </w:rPr>
            </w:pPr>
            <w:bookmarkStart w:id="235" w:name="_Exhibit_9:_"/>
            <w:bookmarkStart w:id="236" w:name="_Toc474481735"/>
            <w:bookmarkEnd w:id="235"/>
            <w:r>
              <w:rPr>
                <w:sz w:val="25"/>
                <w:szCs w:val="25"/>
              </w:rPr>
              <w:t>Regional Airlines under 60,000 GTW</w:t>
            </w:r>
          </w:p>
        </w:tc>
        <w:tc>
          <w:tcPr>
            <w:tcW w:w="2054" w:type="dxa"/>
          </w:tcPr>
          <w:p w14:paraId="073A5269" w14:textId="42433123"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63783486" w14:textId="25EE1105" w:rsidR="002354EE" w:rsidRPr="002556FA" w:rsidRDefault="002354EE" w:rsidP="005923E7">
            <w:pPr>
              <w:pStyle w:val="ListParagraph"/>
              <w:ind w:left="0"/>
              <w:rPr>
                <w:sz w:val="25"/>
                <w:szCs w:val="25"/>
              </w:rPr>
            </w:pPr>
            <w:r w:rsidRPr="002556FA">
              <w:rPr>
                <w:sz w:val="25"/>
                <w:szCs w:val="25"/>
              </w:rPr>
              <w:t>$1</w:t>
            </w:r>
            <w:r>
              <w:rPr>
                <w:sz w:val="25"/>
                <w:szCs w:val="25"/>
              </w:rPr>
              <w:t>00</w:t>
            </w:r>
            <w:r w:rsidRPr="002556FA">
              <w:rPr>
                <w:sz w:val="25"/>
                <w:szCs w:val="25"/>
              </w:rPr>
              <w:t>,000,000</w:t>
            </w:r>
          </w:p>
        </w:tc>
        <w:tc>
          <w:tcPr>
            <w:tcW w:w="2340" w:type="dxa"/>
          </w:tcPr>
          <w:p w14:paraId="1583E33B" w14:textId="4F09FA1D"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4872088F"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305A3AEE" w14:textId="03024DA6" w:rsidR="002354EE" w:rsidRPr="002556FA" w:rsidRDefault="002354EE" w:rsidP="005923E7">
            <w:pPr>
              <w:pStyle w:val="ListParagraph"/>
              <w:ind w:left="0"/>
              <w:rPr>
                <w:sz w:val="25"/>
                <w:szCs w:val="25"/>
              </w:rPr>
            </w:pPr>
            <w:r>
              <w:rPr>
                <w:sz w:val="25"/>
                <w:szCs w:val="25"/>
              </w:rPr>
              <w:t>Other Passenger Airlines</w:t>
            </w:r>
          </w:p>
        </w:tc>
        <w:tc>
          <w:tcPr>
            <w:tcW w:w="2054" w:type="dxa"/>
          </w:tcPr>
          <w:p w14:paraId="10939268" w14:textId="2F5E9C62"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08646060" w14:textId="35B59BC3" w:rsidR="002354EE" w:rsidRPr="002556FA" w:rsidRDefault="002354EE" w:rsidP="005923E7">
            <w:pPr>
              <w:pStyle w:val="ListParagraph"/>
              <w:ind w:left="0"/>
              <w:rPr>
                <w:sz w:val="25"/>
                <w:szCs w:val="25"/>
              </w:rPr>
            </w:pPr>
            <w:r w:rsidRPr="002556FA">
              <w:rPr>
                <w:sz w:val="25"/>
                <w:szCs w:val="25"/>
              </w:rPr>
              <w:t>$</w:t>
            </w:r>
            <w:r>
              <w:rPr>
                <w:sz w:val="25"/>
                <w:szCs w:val="25"/>
              </w:rPr>
              <w:t>50</w:t>
            </w:r>
            <w:r w:rsidRPr="002556FA">
              <w:rPr>
                <w:sz w:val="25"/>
                <w:szCs w:val="25"/>
              </w:rPr>
              <w:t>0,000,000</w:t>
            </w:r>
          </w:p>
        </w:tc>
        <w:tc>
          <w:tcPr>
            <w:tcW w:w="2340" w:type="dxa"/>
          </w:tcPr>
          <w:p w14:paraId="0DD1E605" w14:textId="26EBD7B3"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0293955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59BF3F5F" w14:textId="3F63D6F2" w:rsidR="002354EE" w:rsidRPr="002556FA" w:rsidRDefault="002354EE" w:rsidP="005923E7">
            <w:pPr>
              <w:pStyle w:val="ListParagraph"/>
              <w:ind w:left="0"/>
              <w:rPr>
                <w:sz w:val="25"/>
                <w:szCs w:val="25"/>
              </w:rPr>
            </w:pPr>
            <w:r>
              <w:rPr>
                <w:sz w:val="25"/>
                <w:szCs w:val="25"/>
              </w:rPr>
              <w:t>Cargo Airlines Under 60,000 GTW</w:t>
            </w:r>
          </w:p>
        </w:tc>
        <w:tc>
          <w:tcPr>
            <w:tcW w:w="2054" w:type="dxa"/>
          </w:tcPr>
          <w:p w14:paraId="18EF0F28" w14:textId="525C2C2C"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26253DBC" w14:textId="77777777" w:rsidR="002354EE" w:rsidRPr="002556FA" w:rsidRDefault="002354EE" w:rsidP="005923E7">
            <w:pPr>
              <w:pStyle w:val="ListParagraph"/>
              <w:ind w:left="0"/>
              <w:rPr>
                <w:sz w:val="25"/>
                <w:szCs w:val="25"/>
              </w:rPr>
            </w:pPr>
            <w:r w:rsidRPr="002556FA">
              <w:rPr>
                <w:sz w:val="25"/>
                <w:szCs w:val="25"/>
              </w:rPr>
              <w:t>$50,000,000</w:t>
            </w:r>
          </w:p>
        </w:tc>
        <w:tc>
          <w:tcPr>
            <w:tcW w:w="2340" w:type="dxa"/>
          </w:tcPr>
          <w:p w14:paraId="7DBE24B8" w14:textId="1A9EE582"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0F283E9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62D4F7F2" w14:textId="6A7199CB" w:rsidR="002354EE" w:rsidRPr="002556FA" w:rsidRDefault="002354EE" w:rsidP="005923E7">
            <w:pPr>
              <w:pStyle w:val="ListParagraph"/>
              <w:ind w:left="0"/>
              <w:rPr>
                <w:sz w:val="25"/>
                <w:szCs w:val="25"/>
              </w:rPr>
            </w:pPr>
            <w:r>
              <w:rPr>
                <w:sz w:val="25"/>
                <w:szCs w:val="25"/>
              </w:rPr>
              <w:t>Cargo Airlines over 60,000 GTW</w:t>
            </w:r>
          </w:p>
        </w:tc>
        <w:tc>
          <w:tcPr>
            <w:tcW w:w="2054" w:type="dxa"/>
          </w:tcPr>
          <w:p w14:paraId="1F38EA37" w14:textId="1B9B31BA" w:rsidR="002354EE" w:rsidRPr="002556FA" w:rsidRDefault="002354EE" w:rsidP="005923E7">
            <w:pPr>
              <w:pStyle w:val="ListParagraph"/>
              <w:ind w:left="0"/>
              <w:rPr>
                <w:sz w:val="25"/>
                <w:szCs w:val="25"/>
              </w:rPr>
            </w:pPr>
            <w:r>
              <w:rPr>
                <w:sz w:val="25"/>
                <w:szCs w:val="25"/>
              </w:rPr>
              <w:t>Comprehensive Airlines Liability</w:t>
            </w:r>
          </w:p>
        </w:tc>
        <w:tc>
          <w:tcPr>
            <w:tcW w:w="1996" w:type="dxa"/>
          </w:tcPr>
          <w:p w14:paraId="657DF7A6" w14:textId="7B213ED4" w:rsidR="002354EE" w:rsidRPr="002556FA" w:rsidRDefault="002354EE" w:rsidP="005923E7">
            <w:pPr>
              <w:pStyle w:val="ListParagraph"/>
              <w:ind w:left="0"/>
              <w:rPr>
                <w:sz w:val="25"/>
                <w:szCs w:val="25"/>
              </w:rPr>
            </w:pPr>
            <w:r w:rsidRPr="002556FA">
              <w:rPr>
                <w:sz w:val="25"/>
                <w:szCs w:val="25"/>
              </w:rPr>
              <w:t>$</w:t>
            </w:r>
            <w:r>
              <w:rPr>
                <w:sz w:val="25"/>
                <w:szCs w:val="25"/>
              </w:rPr>
              <w:t>25</w:t>
            </w:r>
            <w:r w:rsidRPr="002556FA">
              <w:rPr>
                <w:sz w:val="25"/>
                <w:szCs w:val="25"/>
              </w:rPr>
              <w:t>0,000,000</w:t>
            </w:r>
          </w:p>
        </w:tc>
        <w:tc>
          <w:tcPr>
            <w:tcW w:w="2340" w:type="dxa"/>
          </w:tcPr>
          <w:p w14:paraId="2C9299EF" w14:textId="01F9F1E7"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bl>
    <w:p w14:paraId="24051188" w14:textId="77777777" w:rsidR="002354EE" w:rsidRDefault="002354EE" w:rsidP="000E1E9B"/>
    <w:p w14:paraId="2A090FBA" w14:textId="1D556229" w:rsidR="002354EE" w:rsidRPr="00B61AA7" w:rsidRDefault="002354EE" w:rsidP="002354EE">
      <w:pPr>
        <w:pStyle w:val="Heading2"/>
        <w:numPr>
          <w:ilvl w:val="2"/>
          <w:numId w:val="104"/>
        </w:numPr>
        <w:ind w:left="0"/>
        <w:jc w:val="left"/>
        <w:rPr>
          <w:color w:val="1F497D" w:themeColor="text2"/>
          <w:u w:val="single"/>
        </w:rPr>
      </w:pPr>
      <w:bookmarkStart w:id="237" w:name="_Toc190078155"/>
      <w:r w:rsidRPr="00B61AA7">
        <w:rPr>
          <w:rFonts w:ascii="Times New Roman" w:hAnsi="Times New Roman"/>
          <w:b w:val="0"/>
          <w:bCs w:val="0"/>
          <w:iCs w:val="0"/>
          <w:sz w:val="24"/>
          <w:szCs w:val="20"/>
        </w:rPr>
        <w:t xml:space="preserve">The </w:t>
      </w:r>
      <w:r w:rsidR="001C7A97">
        <w:rPr>
          <w:rFonts w:ascii="Times New Roman" w:hAnsi="Times New Roman"/>
          <w:b w:val="0"/>
          <w:bCs w:val="0"/>
          <w:iCs w:val="0"/>
          <w:sz w:val="24"/>
          <w:szCs w:val="20"/>
        </w:rPr>
        <w:t xml:space="preserve">Hangarkeepers Liability </w:t>
      </w:r>
      <w:r w:rsidRPr="00B61AA7">
        <w:rPr>
          <w:rFonts w:ascii="Times New Roman" w:hAnsi="Times New Roman"/>
          <w:b w:val="0"/>
          <w:bCs w:val="0"/>
          <w:iCs w:val="0"/>
          <w:sz w:val="24"/>
          <w:szCs w:val="20"/>
        </w:rPr>
        <w:t>limit should reflect the per aircraft and occurrence exposures, so in many cases higher limits should be required.</w:t>
      </w:r>
      <w:bookmarkEnd w:id="237"/>
    </w:p>
    <w:p w14:paraId="55160948" w14:textId="77777777" w:rsidR="002354EE" w:rsidRDefault="002354EE" w:rsidP="000E1E9B"/>
    <w:p w14:paraId="6BD79EF1" w14:textId="77777777" w:rsidR="002354EE" w:rsidRDefault="002354EE" w:rsidP="00A91618">
      <w:pPr>
        <w:pStyle w:val="Heading2"/>
        <w:jc w:val="both"/>
        <w:rPr>
          <w:rFonts w:ascii="Times New Roman" w:hAnsi="Times New Roman"/>
          <w:b w:val="0"/>
          <w:bCs w:val="0"/>
          <w:iCs w:val="0"/>
          <w:sz w:val="24"/>
          <w:szCs w:val="20"/>
        </w:rPr>
      </w:pPr>
      <w:bookmarkStart w:id="238" w:name="_Toc190078156"/>
      <w:r>
        <w:rPr>
          <w:rFonts w:ascii="Times New Roman" w:hAnsi="Times New Roman"/>
          <w:b w:val="0"/>
          <w:bCs w:val="0"/>
          <w:iCs w:val="0"/>
          <w:sz w:val="24"/>
          <w:szCs w:val="20"/>
        </w:rPr>
        <w:t>Contract Goals</w:t>
      </w:r>
      <w:bookmarkEnd w:id="238"/>
    </w:p>
    <w:p w14:paraId="5F69FD3E" w14:textId="491DD46F" w:rsidR="002354EE" w:rsidRPr="00B61AA7" w:rsidRDefault="002354EE" w:rsidP="00A91618">
      <w:pPr>
        <w:pStyle w:val="Heading2"/>
        <w:numPr>
          <w:ilvl w:val="3"/>
          <w:numId w:val="104"/>
        </w:numPr>
        <w:jc w:val="both"/>
        <w:rPr>
          <w:color w:val="1F497D" w:themeColor="text2"/>
          <w:u w:val="single"/>
        </w:rPr>
      </w:pPr>
      <w:bookmarkStart w:id="239" w:name="_Toc190078157"/>
      <w:r>
        <w:rPr>
          <w:rFonts w:ascii="Times New Roman" w:hAnsi="Times New Roman"/>
          <w:b w:val="0"/>
          <w:bCs w:val="0"/>
          <w:iCs w:val="0"/>
          <w:sz w:val="24"/>
          <w:szCs w:val="20"/>
        </w:rPr>
        <w:t xml:space="preserve">Agreement that the lessee will hold harmless and indemnify the airport except for the </w:t>
      </w:r>
      <w:r w:rsidR="00075D39">
        <w:rPr>
          <w:rFonts w:ascii="Times New Roman" w:hAnsi="Times New Roman"/>
          <w:b w:val="0"/>
          <w:bCs w:val="0"/>
          <w:iCs w:val="0"/>
          <w:sz w:val="24"/>
          <w:szCs w:val="20"/>
        </w:rPr>
        <w:t>sole</w:t>
      </w:r>
      <w:r>
        <w:rPr>
          <w:rFonts w:ascii="Times New Roman" w:hAnsi="Times New Roman"/>
          <w:b w:val="0"/>
          <w:bCs w:val="0"/>
          <w:iCs w:val="0"/>
          <w:sz w:val="24"/>
          <w:szCs w:val="20"/>
        </w:rPr>
        <w:t xml:space="preserve"> negligence of the airport,</w:t>
      </w:r>
      <w:bookmarkEnd w:id="239"/>
    </w:p>
    <w:p w14:paraId="35CB333B" w14:textId="77777777" w:rsidR="002354EE" w:rsidRPr="00B61AA7" w:rsidRDefault="002354EE" w:rsidP="00A91618">
      <w:pPr>
        <w:pStyle w:val="Heading2"/>
        <w:numPr>
          <w:ilvl w:val="3"/>
          <w:numId w:val="104"/>
        </w:numPr>
        <w:jc w:val="both"/>
        <w:rPr>
          <w:color w:val="1F497D" w:themeColor="text2"/>
          <w:u w:val="single"/>
        </w:rPr>
      </w:pPr>
      <w:bookmarkStart w:id="240" w:name="_Toc190078158"/>
      <w:r>
        <w:rPr>
          <w:rFonts w:ascii="Times New Roman" w:hAnsi="Times New Roman"/>
          <w:b w:val="0"/>
          <w:bCs w:val="0"/>
          <w:iCs w:val="0"/>
          <w:sz w:val="24"/>
          <w:szCs w:val="20"/>
        </w:rPr>
        <w:t>Agreement the airport will be named as an additional insured on the lessee’s applicable insurance policies, and</w:t>
      </w:r>
      <w:bookmarkEnd w:id="240"/>
    </w:p>
    <w:p w14:paraId="3C93BB40" w14:textId="77777777" w:rsidR="002354EE" w:rsidRPr="00B61AA7" w:rsidRDefault="002354EE" w:rsidP="00A91618">
      <w:pPr>
        <w:pStyle w:val="Heading2"/>
        <w:numPr>
          <w:ilvl w:val="3"/>
          <w:numId w:val="104"/>
        </w:numPr>
        <w:jc w:val="both"/>
        <w:rPr>
          <w:color w:val="1F497D" w:themeColor="text2"/>
          <w:u w:val="single"/>
        </w:rPr>
      </w:pPr>
      <w:bookmarkStart w:id="241" w:name="_Toc190078159"/>
      <w:r>
        <w:rPr>
          <w:rFonts w:ascii="Times New Roman" w:hAnsi="Times New Roman"/>
          <w:b w:val="0"/>
          <w:bCs w:val="0"/>
          <w:iCs w:val="0"/>
          <w:sz w:val="24"/>
          <w:szCs w:val="20"/>
        </w:rPr>
        <w:t>Agreement the lessee’s policy is primary to any other valid and collectible insurance available to the airport thus avoiding the possible problem of the “other insurance” clause in the airport’s policy.</w:t>
      </w:r>
      <w:bookmarkEnd w:id="241"/>
    </w:p>
    <w:p w14:paraId="3368C791" w14:textId="30BE23DB" w:rsidR="002354EE" w:rsidRDefault="002354EE" w:rsidP="00A91618">
      <w:pPr>
        <w:pStyle w:val="Heading2"/>
        <w:ind w:left="2520"/>
        <w:jc w:val="both"/>
        <w:rPr>
          <w:rFonts w:ascii="Times New Roman" w:hAnsi="Times New Roman"/>
          <w:b w:val="0"/>
          <w:bCs w:val="0"/>
          <w:iCs w:val="0"/>
          <w:sz w:val="24"/>
          <w:szCs w:val="20"/>
        </w:rPr>
      </w:pPr>
      <w:bookmarkStart w:id="242" w:name="_Toc190078160"/>
      <w:r>
        <w:rPr>
          <w:rFonts w:ascii="Times New Roman" w:hAnsi="Times New Roman"/>
          <w:b w:val="0"/>
          <w:bCs w:val="0"/>
          <w:iCs w:val="0"/>
          <w:sz w:val="24"/>
          <w:szCs w:val="20"/>
        </w:rPr>
        <w:t xml:space="preserve">Note that </w:t>
      </w:r>
      <w:r w:rsidR="00816D79">
        <w:rPr>
          <w:rFonts w:ascii="Times New Roman" w:hAnsi="Times New Roman"/>
          <w:b w:val="0"/>
          <w:bCs w:val="0"/>
          <w:iCs w:val="0"/>
          <w:sz w:val="24"/>
          <w:szCs w:val="20"/>
        </w:rPr>
        <w:t>(c)</w:t>
      </w:r>
      <w:r>
        <w:rPr>
          <w:rFonts w:ascii="Times New Roman" w:hAnsi="Times New Roman"/>
          <w:b w:val="0"/>
          <w:bCs w:val="0"/>
          <w:iCs w:val="0"/>
          <w:sz w:val="24"/>
          <w:szCs w:val="20"/>
        </w:rPr>
        <w:t xml:space="preserve"> needs to be confirmed by the lessee’s carrier. Also please note that (a) may not be appropriate in all States, i.e. indemnifying another party for that party’s own negligence. Additionally, some States will allow others to indemnify the airport even for the sole negligence of the airport.</w:t>
      </w:r>
      <w:bookmarkEnd w:id="242"/>
    </w:p>
    <w:p w14:paraId="3CDA67B0" w14:textId="5DDD4182" w:rsidR="003002E0" w:rsidRDefault="002354EE" w:rsidP="00A91618">
      <w:pPr>
        <w:pStyle w:val="Heading2"/>
        <w:jc w:val="both"/>
        <w:rPr>
          <w:color w:val="1F497D" w:themeColor="text2"/>
          <w:u w:val="single"/>
        </w:rPr>
      </w:pPr>
      <w:bookmarkStart w:id="243" w:name="_Toc190078161"/>
      <w:r>
        <w:rPr>
          <w:rFonts w:ascii="Times New Roman" w:hAnsi="Times New Roman"/>
          <w:b w:val="0"/>
          <w:bCs w:val="0"/>
          <w:iCs w:val="0"/>
          <w:sz w:val="24"/>
          <w:szCs w:val="20"/>
        </w:rPr>
        <w:t>Lessee shall keep and hold the Lessor herein and its officers, directors, agents, servants and employees harmless from any and all liabilities, losses, suits, claims, judgements, fines, penalties, demands or expenses, including all reasonable costs for investigation and defense thereof (including but not limited to attorneys’ fees, court costs and expert fees), claimed by anyone by reason of injury or damage to persons or property sustained in or about the Airport, as a proximate result of the acts or omissions of the Lessee, its agents servants, or employees or arising out of the operations of the Lessee upon and about the Airport, excepting such liability as may result from the sole negligence of the Lessor, its officers, directors, servants, agents or employees; provided, however that upon filing of any claim with the Lessor for damages arising out of incidents for which Lessee herein agrees to hold Lessor harmless, then and in that event the Lessor shall notify Lessee of such claim and Lessee shall have the right to settle, compromise or defend the same. Lessee shall further use legal counsel reasonably acceptable to the Lessor in carrying out Lessee’s obligations hereunder. Any final judgement rendered against the Lessor for any cause for which Lessee is liable hereunder shall be conclusive against Lessee as to liability and amount, where the time for appeal therefrom has expired. The indemnity provision set forth herein shall survive the expiration or early termination of this Agreement.</w:t>
      </w:r>
      <w:bookmarkEnd w:id="243"/>
      <w:r w:rsidR="003002E0">
        <w:rPr>
          <w:color w:val="1F497D" w:themeColor="text2"/>
          <w:u w:val="single"/>
        </w:rPr>
        <w:br w:type="page"/>
      </w:r>
    </w:p>
    <w:p w14:paraId="72306D76" w14:textId="77777777" w:rsidR="00931D6A" w:rsidRPr="004B1EC3" w:rsidRDefault="00931D6A" w:rsidP="00931D6A">
      <w:pPr>
        <w:pStyle w:val="Heading2"/>
        <w:rPr>
          <w:color w:val="1F497D" w:themeColor="text2"/>
          <w:u w:val="single"/>
        </w:rPr>
      </w:pPr>
      <w:bookmarkStart w:id="244" w:name="_Exhibit_8:__1"/>
      <w:bookmarkStart w:id="245" w:name="_Toc190078162"/>
      <w:bookmarkStart w:id="246" w:name="Exhibit_8"/>
      <w:bookmarkEnd w:id="244"/>
      <w:r w:rsidRPr="004B1EC3">
        <w:rPr>
          <w:color w:val="1F497D" w:themeColor="text2"/>
          <w:u w:val="single"/>
        </w:rPr>
        <w:lastRenderedPageBreak/>
        <w:t xml:space="preserve">Exhibit 8: </w:t>
      </w:r>
      <w:r w:rsidRPr="004B1EC3">
        <w:rPr>
          <w:color w:val="1F497D" w:themeColor="text2"/>
          <w:u w:val="single"/>
        </w:rPr>
        <w:br/>
      </w:r>
      <w:r w:rsidRPr="004B1EC3">
        <w:rPr>
          <w:rFonts w:ascii="Times New Roman" w:hAnsi="Times New Roman"/>
          <w:color w:val="1F497D" w:themeColor="text2"/>
          <w:u w:val="single"/>
        </w:rPr>
        <w:t>Sample Insurance Requirements for Airport, Airport Operations and FBOs</w:t>
      </w:r>
      <w:bookmarkEnd w:id="245"/>
    </w:p>
    <w:bookmarkEnd w:id="246"/>
    <w:p w14:paraId="46E443B9" w14:textId="77777777" w:rsidR="00931D6A" w:rsidRPr="00BF690C" w:rsidRDefault="00931D6A" w:rsidP="00931D6A">
      <w:pPr>
        <w:spacing w:before="120"/>
        <w:rPr>
          <w:b/>
          <w:i/>
        </w:rPr>
      </w:pPr>
      <w:r w:rsidRPr="00BF690C">
        <w:rPr>
          <w:b/>
          <w:i/>
        </w:rPr>
        <w:t xml:space="preserve">Insurance </w:t>
      </w:r>
    </w:p>
    <w:p w14:paraId="3E06F3CA" w14:textId="186B7FDE" w:rsidR="00931D6A" w:rsidRDefault="00931D6A" w:rsidP="00931D6A">
      <w:pPr>
        <w:pStyle w:val="BodyText"/>
        <w:rPr>
          <w:szCs w:val="24"/>
        </w:rPr>
      </w:pPr>
      <w:r>
        <w:rPr>
          <w:szCs w:val="24"/>
        </w:rPr>
        <w:t>Vendor/</w:t>
      </w:r>
      <w:r w:rsidRPr="00E75777">
        <w:rPr>
          <w:szCs w:val="24"/>
        </w:rPr>
        <w:t xml:space="preserve">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w:t>
      </w:r>
      <w:r w:rsidR="00530476" w:rsidRPr="00E75777">
        <w:rPr>
          <w:szCs w:val="24"/>
        </w:rPr>
        <w:t>employees,</w:t>
      </w:r>
      <w:r w:rsidRPr="00E75777">
        <w:rPr>
          <w:szCs w:val="24"/>
        </w:rPr>
        <w:t xml:space="preserve"> or subcontractors.  With respect to General Liability, Errors &amp; Omissions, Pollution Legal Liability and Remediation, coverage should be maintained for a minimum of five (5) years after contract completion.</w:t>
      </w:r>
    </w:p>
    <w:p w14:paraId="2BC34F38" w14:textId="77777777" w:rsidR="00931D6A" w:rsidRPr="00BF690C" w:rsidRDefault="00931D6A" w:rsidP="00931D6A">
      <w:pPr>
        <w:spacing w:after="120"/>
        <w:rPr>
          <w:rFonts w:ascii="Times New Roman Bold" w:hAnsi="Times New Roman Bold"/>
          <w:b/>
          <w:caps/>
        </w:rPr>
      </w:pPr>
      <w:r w:rsidRPr="00BF690C">
        <w:rPr>
          <w:rFonts w:ascii="Times New Roman Bold" w:hAnsi="Times New Roman Bold"/>
          <w:b/>
          <w:caps/>
        </w:rPr>
        <w:t>MINIMUM SCOPE AND LIMIT OF INSURANCE</w:t>
      </w:r>
    </w:p>
    <w:p w14:paraId="7EC2F214" w14:textId="77777777" w:rsidR="00931D6A" w:rsidRDefault="00931D6A" w:rsidP="00931D6A">
      <w:pPr>
        <w:pStyle w:val="BodyText"/>
      </w:pPr>
      <w:r w:rsidRPr="001226A8">
        <w:t>Coverage shall be at least as broad as:</w:t>
      </w:r>
    </w:p>
    <w:p w14:paraId="17CDE832" w14:textId="77777777" w:rsidR="00931D6A" w:rsidRPr="00225D9F" w:rsidRDefault="00931D6A" w:rsidP="00931D6A">
      <w:pPr>
        <w:pStyle w:val="ListNumber"/>
        <w:ind w:left="360" w:hanging="360"/>
      </w:pPr>
      <w:r>
        <w:t xml:space="preserve">A. </w:t>
      </w:r>
      <w:r w:rsidRPr="00225D9F">
        <w:t>For fixed-based operators (FBO’s), flight schools, and/or flying clubs located at the airport:</w:t>
      </w:r>
    </w:p>
    <w:p w14:paraId="5151949D" w14:textId="77777777" w:rsidR="00931D6A" w:rsidRDefault="00931D6A" w:rsidP="00931D6A">
      <w:pPr>
        <w:pStyle w:val="ListNumber"/>
        <w:numPr>
          <w:ilvl w:val="0"/>
          <w:numId w:val="69"/>
        </w:numPr>
        <w:autoSpaceDE w:val="0"/>
        <w:autoSpaceDN w:val="0"/>
        <w:adjustRightInd w:val="0"/>
      </w:pPr>
      <w:r w:rsidRPr="00225D9F">
        <w:rPr>
          <w:b/>
        </w:rPr>
        <w:t>Airport Liability Insurance</w:t>
      </w:r>
      <w:r>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41BF2BB1" w14:textId="77777777" w:rsidR="00931D6A" w:rsidRDefault="00931D6A" w:rsidP="00931D6A">
      <w:pPr>
        <w:pStyle w:val="ListNumber"/>
        <w:autoSpaceDE w:val="0"/>
        <w:autoSpaceDN w:val="0"/>
        <w:adjustRightInd w:val="0"/>
        <w:rPr>
          <w:szCs w:val="24"/>
        </w:rPr>
      </w:pPr>
      <w:r>
        <w:rPr>
          <w:szCs w:val="24"/>
        </w:rPr>
        <w:t xml:space="preserve">B. </w:t>
      </w:r>
      <w:r w:rsidRPr="00225D9F">
        <w:rPr>
          <w:szCs w:val="24"/>
        </w:rPr>
        <w:t>For aero-nautical and non-aeronautical businesses located at the airport:</w:t>
      </w:r>
    </w:p>
    <w:p w14:paraId="5DFC0B47" w14:textId="77777777" w:rsidR="00931D6A" w:rsidRPr="00225D9F" w:rsidRDefault="00931D6A" w:rsidP="00931D6A">
      <w:pPr>
        <w:pStyle w:val="ListParagraph"/>
        <w:numPr>
          <w:ilvl w:val="0"/>
          <w:numId w:val="66"/>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294984CD" w14:textId="77777777" w:rsidR="00931D6A" w:rsidRPr="00225D9F" w:rsidRDefault="00931D6A" w:rsidP="00931D6A">
      <w:pPr>
        <w:pStyle w:val="ListParagraph"/>
        <w:numPr>
          <w:ilvl w:val="0"/>
          <w:numId w:val="66"/>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0478766E" w14:textId="77777777" w:rsidR="00931D6A" w:rsidRPr="00225D9F" w:rsidRDefault="00931D6A" w:rsidP="00931D6A">
      <w:pPr>
        <w:pStyle w:val="ListParagraph"/>
        <w:numPr>
          <w:ilvl w:val="0"/>
          <w:numId w:val="66"/>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1C641827" w14:textId="77777777" w:rsidR="00931D6A" w:rsidRPr="00225D9F" w:rsidRDefault="00931D6A" w:rsidP="00931D6A">
      <w:pPr>
        <w:pStyle w:val="ListParagraph"/>
        <w:numPr>
          <w:ilvl w:val="0"/>
          <w:numId w:val="66"/>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limit no less than </w:t>
      </w:r>
      <w:r w:rsidRPr="00D71C3D">
        <w:rPr>
          <w:b/>
          <w:szCs w:val="24"/>
        </w:rPr>
        <w:t xml:space="preserve">$2,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damage personal injury and environmental site restoration, including fines and penalties in accordance with applicable EPA or state regulations.</w:t>
      </w:r>
    </w:p>
    <w:p w14:paraId="46FF60DE" w14:textId="77777777" w:rsidR="00931D6A" w:rsidRPr="00225D9F" w:rsidRDefault="00931D6A" w:rsidP="00931D6A">
      <w:pPr>
        <w:pStyle w:val="ListParagraph"/>
        <w:numPr>
          <w:ilvl w:val="0"/>
          <w:numId w:val="66"/>
        </w:numPr>
        <w:spacing w:after="120"/>
        <w:rPr>
          <w:szCs w:val="24"/>
        </w:rPr>
      </w:pPr>
      <w:r w:rsidRPr="00225D9F">
        <w:rPr>
          <w:b/>
        </w:rPr>
        <w:t>Hang</w:t>
      </w:r>
      <w:r>
        <w:rPr>
          <w:b/>
        </w:rPr>
        <w:t>a</w:t>
      </w:r>
      <w:r w:rsidRPr="00225D9F">
        <w:rPr>
          <w:b/>
        </w:rPr>
        <w:t>rkeepers Liability</w:t>
      </w:r>
      <w:r>
        <w:t>:</w:t>
      </w:r>
      <w:r w:rsidRPr="00225D9F">
        <w:t xml:space="preserve"> with a limit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4E33F02D" w14:textId="77777777" w:rsidR="00931D6A" w:rsidRDefault="00931D6A" w:rsidP="00931D6A">
      <w:pPr>
        <w:spacing w:after="120"/>
        <w:rPr>
          <w:szCs w:val="24"/>
        </w:rPr>
      </w:pPr>
      <w:r>
        <w:rPr>
          <w:szCs w:val="24"/>
        </w:rPr>
        <w:lastRenderedPageBreak/>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3991CBC9" w14:textId="77777777" w:rsidR="00931D6A" w:rsidRPr="00225D9F" w:rsidRDefault="00931D6A" w:rsidP="00931D6A">
      <w:pPr>
        <w:pStyle w:val="BodyTextIndent3"/>
        <w:numPr>
          <w:ilvl w:val="0"/>
          <w:numId w:val="67"/>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2943A4E7" w14:textId="77777777" w:rsidR="00931D6A" w:rsidRPr="00225D9F" w:rsidRDefault="00931D6A" w:rsidP="00931D6A">
      <w:pPr>
        <w:spacing w:after="120"/>
        <w:rPr>
          <w:szCs w:val="24"/>
        </w:rPr>
      </w:pPr>
      <w:r>
        <w:rPr>
          <w:szCs w:val="24"/>
        </w:rPr>
        <w:t xml:space="preserve">D. </w:t>
      </w:r>
      <w:r w:rsidRPr="00225D9F">
        <w:rPr>
          <w:szCs w:val="24"/>
        </w:rPr>
        <w:t xml:space="preserve">If the contract is with a Tenant or General </w:t>
      </w:r>
      <w:r w:rsidRPr="00D86907">
        <w:rPr>
          <w:szCs w:val="24"/>
        </w:rPr>
        <w:t>Lessee</w:t>
      </w:r>
      <w:r w:rsidRPr="00225D9F">
        <w:rPr>
          <w:szCs w:val="24"/>
        </w:rPr>
        <w:t>, then add:</w:t>
      </w:r>
    </w:p>
    <w:p w14:paraId="231A0551" w14:textId="77777777" w:rsidR="00931D6A" w:rsidRPr="00CB0CF1" w:rsidRDefault="00931D6A" w:rsidP="00931D6A">
      <w:pPr>
        <w:pStyle w:val="ListParagraph"/>
        <w:numPr>
          <w:ilvl w:val="0"/>
          <w:numId w:val="68"/>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384AAE45" w14:textId="77777777" w:rsidR="00931D6A" w:rsidRPr="00225D9F" w:rsidRDefault="00931D6A" w:rsidP="00931D6A">
      <w:pPr>
        <w:pStyle w:val="ListParagraph"/>
        <w:numPr>
          <w:ilvl w:val="0"/>
          <w:numId w:val="68"/>
        </w:numPr>
        <w:spacing w:after="120"/>
      </w:pPr>
      <w:r>
        <w:rPr>
          <w:b/>
        </w:rPr>
        <w:t>Interruption of Business I</w:t>
      </w:r>
      <w:r w:rsidRPr="003E2B53">
        <w:rPr>
          <w:b/>
        </w:rPr>
        <w:t>nsurance</w:t>
      </w:r>
      <w:r>
        <w:t>:</w:t>
      </w:r>
      <w:r w:rsidRPr="00225D9F">
        <w:t xml:space="preserve"> Lessee shall, at its sole cost and expense, maintain business interruption insurance by which the minimum monthly rent will be paid to Lessor for a period of up to </w:t>
      </w:r>
      <w:r>
        <w:t xml:space="preserve">one </w:t>
      </w:r>
      <w:r w:rsidRPr="00225D9F">
        <w:t>(1) year if the premises are destroyed or rendered inaccessible by a risk insured against by a policy of standard fire and extended coverage insurance, with vandalism and malicious mischief endorsements.</w:t>
      </w:r>
    </w:p>
    <w:p w14:paraId="240C6F99" w14:textId="77777777" w:rsidR="00931D6A" w:rsidRDefault="00931D6A" w:rsidP="00931D6A">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0C2214F4" w14:textId="77777777" w:rsidR="00931D6A" w:rsidRPr="00BF690C" w:rsidRDefault="00931D6A" w:rsidP="00931D6A">
      <w:pPr>
        <w:spacing w:before="120"/>
        <w:rPr>
          <w:b/>
          <w:i/>
        </w:rPr>
      </w:pPr>
      <w:r w:rsidRPr="00BF690C">
        <w:rPr>
          <w:b/>
          <w:i/>
        </w:rPr>
        <w:t>Self-Insured Retentions</w:t>
      </w:r>
    </w:p>
    <w:p w14:paraId="128A9C5A" w14:textId="77777777" w:rsidR="00931D6A" w:rsidRDefault="00931D6A" w:rsidP="00931D6A">
      <w:pPr>
        <w:autoSpaceDE w:val="0"/>
        <w:autoSpaceDN w:val="0"/>
        <w:adjustRightInd w:val="0"/>
        <w:spacing w:after="120"/>
        <w:rPr>
          <w:szCs w:val="24"/>
        </w:rPr>
      </w:pPr>
      <w:r w:rsidRPr="003E2B53">
        <w:t xml:space="preserve">Self-insured retentions must be declared to and approved by the Entity. </w:t>
      </w:r>
      <w:r>
        <w:t xml:space="preserve">The Entity may require the </w:t>
      </w:r>
      <w:r w:rsidRPr="003E2B53">
        <w:t xml:space="preserve">Vendor/Contracto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6A9CD5A6" w14:textId="77777777" w:rsidR="00931D6A" w:rsidRPr="00E50C06" w:rsidRDefault="00931D6A" w:rsidP="00931D6A">
      <w:pPr>
        <w:keepNext/>
        <w:keepLines/>
        <w:spacing w:after="120"/>
        <w:rPr>
          <w:b/>
        </w:rPr>
      </w:pPr>
      <w:r w:rsidRPr="00E50C06">
        <w:rPr>
          <w:b/>
        </w:rPr>
        <w:t>Other Insurance Provisions</w:t>
      </w:r>
    </w:p>
    <w:p w14:paraId="1DBD40E9" w14:textId="77777777" w:rsidR="00931D6A" w:rsidRDefault="00931D6A" w:rsidP="00931D6A">
      <w:pPr>
        <w:spacing w:after="120"/>
        <w:rPr>
          <w:szCs w:val="24"/>
        </w:rPr>
      </w:pPr>
      <w:r w:rsidRPr="003E2B53">
        <w:rPr>
          <w:szCs w:val="24"/>
        </w:rPr>
        <w:t>The General Liability, Automobile Liability, Pollution Legal Liability and Remediation, policies are to contain, or be endorsed to contain, the following provisions:</w:t>
      </w:r>
    </w:p>
    <w:p w14:paraId="006FEAF0" w14:textId="77777777" w:rsidR="00931D6A" w:rsidRPr="003E2B53" w:rsidRDefault="00931D6A" w:rsidP="00931D6A">
      <w:pPr>
        <w:pStyle w:val="ListParagraph"/>
        <w:numPr>
          <w:ilvl w:val="1"/>
          <w:numId w:val="70"/>
        </w:numPr>
        <w:spacing w:after="120"/>
        <w:rPr>
          <w:szCs w:val="24"/>
        </w:rPr>
      </w:pPr>
      <w:r w:rsidRPr="003E2B53">
        <w:rPr>
          <w:b/>
          <w:szCs w:val="24"/>
        </w:rPr>
        <w:lastRenderedPageBreak/>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used).</w:t>
      </w:r>
    </w:p>
    <w:p w14:paraId="6094A6D1" w14:textId="77777777" w:rsidR="00931D6A" w:rsidRDefault="00931D6A" w:rsidP="00931D6A">
      <w:pPr>
        <w:pStyle w:val="OutlineAlpha2"/>
        <w:numPr>
          <w:ilvl w:val="1"/>
          <w:numId w:val="70"/>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Pr>
          <w:szCs w:val="24"/>
        </w:rPr>
        <w:t xml:space="preserve"> This requirement shall also apply to any Excess or Umbrella liability policies.</w:t>
      </w:r>
    </w:p>
    <w:p w14:paraId="41D09185" w14:textId="77777777" w:rsidR="00931D6A" w:rsidRDefault="00931D6A" w:rsidP="00931D6A">
      <w:pPr>
        <w:pStyle w:val="ListParagraph"/>
        <w:numPr>
          <w:ilvl w:val="1"/>
          <w:numId w:val="70"/>
        </w:numPr>
        <w:spacing w:after="120"/>
        <w:rPr>
          <w:szCs w:val="24"/>
        </w:rPr>
      </w:pPr>
      <w:r w:rsidRPr="003E2B53">
        <w:rPr>
          <w:szCs w:val="24"/>
        </w:rPr>
        <w:t>Each insurance policy required shall provide that coverage shall not be canceled, except with notice to the Entity.</w:t>
      </w:r>
    </w:p>
    <w:p w14:paraId="796B6857" w14:textId="77777777" w:rsidR="00931D6A" w:rsidRPr="003E2B53" w:rsidRDefault="00931D6A" w:rsidP="00931D6A">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288EC752" w14:textId="77777777" w:rsidR="00931D6A" w:rsidRPr="003E2B53" w:rsidRDefault="00931D6A" w:rsidP="00931D6A">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881560E" w14:textId="77777777" w:rsidR="00931D6A" w:rsidRPr="00352F83" w:rsidRDefault="00931D6A" w:rsidP="00931D6A">
      <w:pPr>
        <w:pStyle w:val="OutlineAlpha2"/>
        <w:numPr>
          <w:ilvl w:val="0"/>
          <w:numId w:val="71"/>
        </w:numPr>
        <w:spacing w:before="0" w:after="120"/>
        <w:ind w:left="630"/>
        <w:rPr>
          <w:szCs w:val="24"/>
        </w:rPr>
      </w:pPr>
      <w:r w:rsidRPr="00352F83">
        <w:rPr>
          <w:szCs w:val="24"/>
        </w:rPr>
        <w:t>The retroactive date must be shown and must be before the date of the contract or the beginning of contract work.</w:t>
      </w:r>
    </w:p>
    <w:p w14:paraId="64CF1294"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Insurance must be maintained, and evidence of insurance must be provided for at least five (5) years after completion of the contract of work.</w:t>
      </w:r>
    </w:p>
    <w:p w14:paraId="77089A25"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200E6A3D"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A copy of the claims reporting requirements must be submitted to the Entity for review.</w:t>
      </w:r>
    </w:p>
    <w:p w14:paraId="640E761B" w14:textId="77777777" w:rsidR="00931D6A" w:rsidRPr="00B454EA" w:rsidRDefault="00931D6A" w:rsidP="00931D6A">
      <w:pPr>
        <w:pStyle w:val="ListParagraph"/>
        <w:ind w:left="0"/>
        <w:rPr>
          <w:b/>
          <w:i/>
        </w:rPr>
      </w:pPr>
      <w:r w:rsidRPr="00B454EA">
        <w:rPr>
          <w:b/>
          <w:i/>
        </w:rPr>
        <w:t>Umbrella or Excess Policy</w:t>
      </w:r>
    </w:p>
    <w:p w14:paraId="19D5E2BF" w14:textId="77777777" w:rsidR="00931D6A" w:rsidRPr="00347DE9" w:rsidRDefault="00931D6A" w:rsidP="00931D6A">
      <w:pPr>
        <w:pStyle w:val="ListParagraph"/>
        <w:ind w:left="0"/>
        <w:rPr>
          <w:i/>
        </w:rPr>
      </w:pPr>
      <w:r w:rsidRPr="00FE677B">
        <w:t xml:space="preserve">The </w:t>
      </w:r>
      <w:r w:rsidRPr="00352F83">
        <w:t>Vendor/Contractor/Operator</w:t>
      </w:r>
      <w:r w:rsidRPr="00352F83">
        <w:rPr>
          <w:szCs w:val="24"/>
        </w:rPr>
        <w:t xml:space="preserve">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3D68734F" w14:textId="77777777" w:rsidR="00931D6A" w:rsidRPr="00BF690C" w:rsidRDefault="00931D6A" w:rsidP="00931D6A">
      <w:pPr>
        <w:spacing w:before="120"/>
        <w:rPr>
          <w:b/>
          <w:i/>
        </w:rPr>
      </w:pPr>
      <w:r w:rsidRPr="00BF690C">
        <w:rPr>
          <w:b/>
          <w:i/>
        </w:rPr>
        <w:t>Acceptability of Insurers</w:t>
      </w:r>
    </w:p>
    <w:p w14:paraId="6B1C60D5" w14:textId="77777777" w:rsidR="00931D6A" w:rsidRDefault="00931D6A" w:rsidP="00931D6A">
      <w:pPr>
        <w:spacing w:after="120"/>
      </w:pPr>
      <w:r w:rsidRPr="00352F83">
        <w:t xml:space="preserve">Insurance is to be placed with insurers </w:t>
      </w:r>
      <w:r>
        <w:rPr>
          <w:szCs w:val="24"/>
        </w:rPr>
        <w:t xml:space="preserve">authorized to conduct business in the state </w:t>
      </w:r>
      <w:r w:rsidRPr="00352F83">
        <w:t>with a current A.M. Best rating of no less than A:VII</w:t>
      </w:r>
      <w:r>
        <w:t>.</w:t>
      </w:r>
      <w:r w:rsidRPr="00352F83">
        <w:t xml:space="preserve"> </w:t>
      </w:r>
    </w:p>
    <w:p w14:paraId="3ABBC1FE" w14:textId="77777777" w:rsidR="00931D6A" w:rsidRDefault="00931D6A" w:rsidP="00931D6A">
      <w:pPr>
        <w:autoSpaceDE w:val="0"/>
        <w:autoSpaceDN w:val="0"/>
        <w:adjustRightInd w:val="0"/>
        <w:spacing w:before="120"/>
        <w:rPr>
          <w:b/>
          <w:i/>
          <w:szCs w:val="24"/>
        </w:rPr>
      </w:pPr>
    </w:p>
    <w:p w14:paraId="500DF56E" w14:textId="77777777" w:rsidR="00931D6A" w:rsidRDefault="00931D6A" w:rsidP="00931D6A">
      <w:pPr>
        <w:autoSpaceDE w:val="0"/>
        <w:autoSpaceDN w:val="0"/>
        <w:adjustRightInd w:val="0"/>
        <w:spacing w:before="120"/>
        <w:rPr>
          <w:b/>
          <w:i/>
          <w:szCs w:val="24"/>
        </w:rPr>
      </w:pPr>
    </w:p>
    <w:p w14:paraId="428D53BA" w14:textId="77777777" w:rsidR="00931D6A" w:rsidRDefault="00931D6A" w:rsidP="00931D6A">
      <w:pPr>
        <w:autoSpaceDE w:val="0"/>
        <w:autoSpaceDN w:val="0"/>
        <w:adjustRightInd w:val="0"/>
        <w:spacing w:before="120"/>
        <w:rPr>
          <w:b/>
          <w:i/>
          <w:szCs w:val="24"/>
        </w:rPr>
      </w:pPr>
      <w:r w:rsidRPr="00AD38F0">
        <w:rPr>
          <w:b/>
          <w:i/>
          <w:szCs w:val="24"/>
        </w:rPr>
        <w:lastRenderedPageBreak/>
        <w:t>Verification of Coverage</w:t>
      </w:r>
    </w:p>
    <w:p w14:paraId="42D1ED72" w14:textId="77777777" w:rsidR="00931D6A" w:rsidRPr="0061324E" w:rsidRDefault="00931D6A" w:rsidP="00931D6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Contractor/Operator</w:t>
      </w:r>
      <w:r w:rsidRPr="00352F83">
        <w:rPr>
          <w:szCs w:val="24"/>
        </w:rPr>
        <w:t xml:space="preserve">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0A8F1751" w14:textId="77777777" w:rsidR="00931D6A" w:rsidRPr="00BF690C" w:rsidRDefault="00931D6A" w:rsidP="00931D6A">
      <w:pPr>
        <w:spacing w:before="120"/>
        <w:rPr>
          <w:b/>
          <w:i/>
        </w:rPr>
      </w:pPr>
      <w:r w:rsidRPr="00BF690C">
        <w:rPr>
          <w:b/>
          <w:i/>
        </w:rPr>
        <w:t>Waiver of Subrogation</w:t>
      </w:r>
    </w:p>
    <w:p w14:paraId="2E7E3D4B" w14:textId="77777777" w:rsidR="00931D6A" w:rsidRPr="00352F83" w:rsidRDefault="00931D6A" w:rsidP="00931D6A">
      <w:pPr>
        <w:pStyle w:val="BodyText"/>
        <w:rPr>
          <w:szCs w:val="24"/>
        </w:rPr>
      </w:pPr>
      <w:r w:rsidRPr="00352F83">
        <w:t>Vendor/Contractor/Operator</w:t>
      </w:r>
      <w:r w:rsidRPr="00352F83">
        <w:rPr>
          <w:szCs w:val="24"/>
        </w:rPr>
        <w:t xml:space="preserve"> hereby grants to Entity a waiver of subrogation which any insurer may acquire against Entity, its officers, officials, employees, and volunteers, from </w:t>
      </w:r>
      <w:r w:rsidRPr="00352F83">
        <w:t>Vendor/Contractor/Operator</w:t>
      </w:r>
      <w:r w:rsidRPr="00352F83">
        <w:rPr>
          <w:szCs w:val="24"/>
        </w:rPr>
        <w:t xml:space="preserve"> by virtue of the payment of any loss. </w:t>
      </w:r>
      <w:r w:rsidRPr="00352F83">
        <w:t>Vendor/Contractor/Operator</w:t>
      </w:r>
      <w:r w:rsidRPr="00352F83">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3C0228EF" w14:textId="77777777" w:rsidR="00931D6A" w:rsidRPr="00352F83" w:rsidRDefault="00931D6A" w:rsidP="00931D6A">
      <w:pPr>
        <w:pStyle w:val="BodyText"/>
        <w:rPr>
          <w:szCs w:val="24"/>
        </w:rPr>
      </w:pPr>
      <w:r w:rsidRPr="00352F83">
        <w:rPr>
          <w:szCs w:val="24"/>
        </w:rPr>
        <w:t xml:space="preserve">The Workers’ Compensation policy shall be endorsed with a waiver of subrogation in favor of the Entity for all work performed by the </w:t>
      </w:r>
      <w:r w:rsidRPr="00352F83">
        <w:t>Vendor/Contractor/Operator</w:t>
      </w:r>
      <w:r w:rsidRPr="00352F83">
        <w:rPr>
          <w:szCs w:val="24"/>
        </w:rPr>
        <w:t>, its employees, agents, and subcontractors.</w:t>
      </w:r>
    </w:p>
    <w:p w14:paraId="39E925A0" w14:textId="77777777" w:rsidR="00931D6A" w:rsidRPr="00BF690C" w:rsidRDefault="00931D6A" w:rsidP="00931D6A">
      <w:pPr>
        <w:spacing w:before="120"/>
        <w:rPr>
          <w:b/>
          <w:i/>
        </w:rPr>
      </w:pPr>
      <w:r w:rsidRPr="00BF690C">
        <w:rPr>
          <w:b/>
          <w:i/>
        </w:rPr>
        <w:t>Subcontractors</w:t>
      </w:r>
    </w:p>
    <w:p w14:paraId="40554BEF" w14:textId="77777777" w:rsidR="00931D6A" w:rsidRDefault="00931D6A" w:rsidP="00931D6A">
      <w:pPr>
        <w:spacing w:after="120"/>
        <w:rPr>
          <w:szCs w:val="24"/>
        </w:rPr>
      </w:pPr>
      <w:r w:rsidRPr="00352F83">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 least as broad as CG 20 38 04 13.</w:t>
      </w:r>
    </w:p>
    <w:p w14:paraId="234EDD61" w14:textId="77777777" w:rsidR="00931D6A" w:rsidRPr="00BF690C" w:rsidRDefault="00931D6A" w:rsidP="00931D6A">
      <w:pPr>
        <w:spacing w:before="120"/>
        <w:rPr>
          <w:b/>
          <w:i/>
        </w:rPr>
      </w:pPr>
      <w:r w:rsidRPr="00BF690C">
        <w:rPr>
          <w:b/>
          <w:i/>
        </w:rPr>
        <w:t>Special Risks or Circumstances</w:t>
      </w:r>
    </w:p>
    <w:p w14:paraId="238F85A4" w14:textId="77777777" w:rsidR="00931D6A" w:rsidRDefault="00931D6A" w:rsidP="00931D6A">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0B61DD24" w14:textId="77777777" w:rsidR="005867FC" w:rsidRPr="00D87453" w:rsidRDefault="005867FC" w:rsidP="005867FC">
      <w:pPr>
        <w:pStyle w:val="Heading2"/>
        <w:spacing w:after="0"/>
        <w:jc w:val="left"/>
        <w:rPr>
          <w:sz w:val="24"/>
          <w:szCs w:val="24"/>
        </w:rPr>
      </w:pPr>
      <w:bookmarkStart w:id="247" w:name="_Toc190078154"/>
      <w:r w:rsidRPr="00D87453">
        <w:rPr>
          <w:sz w:val="24"/>
          <w:szCs w:val="24"/>
        </w:rPr>
        <w:t>Unmanned Aerial Systems – aka “Drones”</w:t>
      </w:r>
      <w:bookmarkEnd w:id="247"/>
    </w:p>
    <w:p w14:paraId="446D70B0" w14:textId="77777777" w:rsidR="005867FC" w:rsidRPr="00D87453" w:rsidRDefault="005867FC" w:rsidP="005867FC">
      <w:pPr>
        <w:spacing w:after="120"/>
      </w:pPr>
      <w:r w:rsidRPr="00D87453">
        <w:t>The Federal Aviation Administration (FAA) has determined that drones are “currently the most dynamic growth sector within 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3588FC23" w14:textId="77777777" w:rsidR="005867FC" w:rsidRPr="00D87453" w:rsidRDefault="005867FC" w:rsidP="005867FC">
      <w:pPr>
        <w:pStyle w:val="Default"/>
        <w:spacing w:after="120"/>
        <w:rPr>
          <w:rFonts w:ascii="Times New Roman" w:hAnsi="Times New Roman" w:cs="Times New Roman"/>
          <w:color w:val="auto"/>
        </w:rPr>
      </w:pPr>
      <w:r w:rsidRPr="00D87453">
        <w:rPr>
          <w:rFonts w:ascii="Times New Roman" w:hAnsi="Times New Roman" w:cs="Times New Roman"/>
          <w:color w:val="auto"/>
        </w:rPr>
        <w:t xml:space="preserve">If the Entity has purchased a drone for commercial use, FAA regulations should be followed (note that FAA regulations are subject to change): </w:t>
      </w:r>
    </w:p>
    <w:p w14:paraId="633D8947" w14:textId="77777777" w:rsidR="005867FC" w:rsidRPr="00D87453" w:rsidRDefault="005867FC" w:rsidP="005867FC">
      <w:pPr>
        <w:pStyle w:val="Default"/>
        <w:widowControl/>
        <w:numPr>
          <w:ilvl w:val="0"/>
          <w:numId w:val="93"/>
        </w:numPr>
        <w:adjustRightInd/>
        <w:spacing w:after="120"/>
        <w:rPr>
          <w:rFonts w:ascii="Times New Roman" w:hAnsi="Times New Roman" w:cs="Times New Roman"/>
          <w:color w:val="auto"/>
        </w:rPr>
      </w:pPr>
      <w:r w:rsidRPr="00D87453">
        <w:rPr>
          <w:rFonts w:ascii="Times New Roman" w:hAnsi="Times New Roman" w:cs="Times New Roman"/>
          <w:color w:val="auto"/>
        </w:rPr>
        <w:t xml:space="preserve">The owner/operator must obtain (as necessary): </w:t>
      </w:r>
    </w:p>
    <w:p w14:paraId="4AC85C55"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1. A Section 333 grant of exemption, </w:t>
      </w:r>
    </w:p>
    <w:p w14:paraId="038B062B"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2. A Certificate of Waiver or Authorization (COA), </w:t>
      </w:r>
    </w:p>
    <w:p w14:paraId="07785892"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lastRenderedPageBreak/>
        <w:t>3. An aircraft registration with the FAA, and/or</w:t>
      </w:r>
    </w:p>
    <w:p w14:paraId="2EEA8E50"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4. A pilot with an FAA airman certificate.</w:t>
      </w:r>
    </w:p>
    <w:p w14:paraId="77627285" w14:textId="77777777" w:rsidR="005867FC" w:rsidRPr="00D87453" w:rsidRDefault="005867FC" w:rsidP="005867FC">
      <w:pPr>
        <w:spacing w:after="120"/>
        <w:rPr>
          <w:color w:val="000000"/>
          <w:szCs w:val="24"/>
          <w:shd w:val="clear" w:color="auto" w:fill="FFFFFF"/>
        </w:rPr>
      </w:pPr>
      <w:r w:rsidRPr="00D87453">
        <w:rPr>
          <w:color w:val="000000"/>
          <w:szCs w:val="24"/>
          <w:shd w:val="clear" w:color="auto" w:fill="FFFFFF"/>
        </w:rPr>
        <w:t xml:space="preserve">The FAA’s final rule for small, unmanned aircraft </w:t>
      </w:r>
      <w:r w:rsidRPr="00D87453">
        <w:rPr>
          <w:color w:val="000000"/>
          <w:szCs w:val="24"/>
        </w:rPr>
        <w:t>(Part 107)</w:t>
      </w:r>
      <w:r w:rsidRPr="00D87453">
        <w:rPr>
          <w:color w:val="000000"/>
          <w:szCs w:val="24"/>
          <w:shd w:val="clear" w:color="auto" w:fill="FFFFFF"/>
        </w:rPr>
        <w:t xml:space="preserve"> went into effect on August 29, 2016. It provides specific safety regulations for unmanned aircraft drones weighing less than 55 pounds that are conducting non-hobbyist operations (business users).</w:t>
      </w:r>
    </w:p>
    <w:p w14:paraId="16D041E5" w14:textId="77777777" w:rsidR="005867FC" w:rsidRPr="00D87453" w:rsidRDefault="005867FC" w:rsidP="005867FC">
      <w:pPr>
        <w:spacing w:after="120"/>
        <w:rPr>
          <w:szCs w:val="24"/>
        </w:rPr>
      </w:pPr>
      <w:r w:rsidRPr="00D87453">
        <w:rPr>
          <w:szCs w:val="24"/>
        </w:rPr>
        <w:t>California law prohibits entering the airspace of an individual in order to capture an image or recording of that individual engaging in a private, personal, or familial activity without permission.</w:t>
      </w:r>
    </w:p>
    <w:p w14:paraId="4E7C9F1E" w14:textId="77777777" w:rsidR="005867FC" w:rsidRPr="00D87453" w:rsidRDefault="005867FC" w:rsidP="005867FC">
      <w:pPr>
        <w:spacing w:after="120"/>
      </w:pPr>
      <w:r w:rsidRPr="00D87453">
        <w:t>In addition to regulatory and legal challenges, there are a myriad of complex liability and coverage issues related to insuring the use of commercial drones.</w:t>
      </w:r>
    </w:p>
    <w:p w14:paraId="1DF13331" w14:textId="77777777" w:rsidR="005867FC" w:rsidRPr="00D87453" w:rsidRDefault="005867FC" w:rsidP="005867FC">
      <w:pPr>
        <w:spacing w:after="120"/>
      </w:pPr>
      <w:r w:rsidRPr="00D87453">
        <w:t>Currently, there are no mandated insurance requirements however operators should assume that their customers and partners will require them to certify that they are insured.</w:t>
      </w:r>
    </w:p>
    <w:p w14:paraId="4945AADA" w14:textId="77777777" w:rsidR="005867FC" w:rsidRPr="00D87453" w:rsidRDefault="005867FC" w:rsidP="005867FC">
      <w:pPr>
        <w:keepNext/>
        <w:keepLines/>
        <w:spacing w:after="120"/>
      </w:pPr>
      <w:r w:rsidRPr="00D87453">
        <w:t>Insurance Requirements and/or Considerations will be needed for the use of UAS’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10B8550D" w14:textId="77777777" w:rsidR="005867FC" w:rsidRPr="00D87453" w:rsidRDefault="005867FC" w:rsidP="005867FC">
      <w:pPr>
        <w:spacing w:after="120"/>
      </w:pPr>
      <w:r w:rsidRPr="00D87453">
        <w:t>Further, coverage is available against physical damage to the drone system itself. This covers the cost to repair equipment, or cover the total loss of either the platform, payload, or ground equipment.</w:t>
      </w:r>
    </w:p>
    <w:p w14:paraId="0AA37DC3" w14:textId="77777777" w:rsidR="005867FC" w:rsidRPr="00D87453" w:rsidRDefault="005867FC" w:rsidP="005867FC">
      <w:pPr>
        <w:spacing w:after="120"/>
      </w:pPr>
      <w:r w:rsidRPr="00D87453">
        <w:t>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UAS operation is just getting started and is not yet commercially viable as a business, it still risks exposure in the event of an incident and should have the appropriate insurance coverage.</w:t>
      </w:r>
    </w:p>
    <w:p w14:paraId="3D1C517F" w14:textId="77777777" w:rsidR="005867FC" w:rsidRPr="00D87453" w:rsidRDefault="005867FC" w:rsidP="005867FC">
      <w:pPr>
        <w:spacing w:before="120"/>
        <w:rPr>
          <w:b/>
          <w:i/>
        </w:rPr>
      </w:pPr>
      <w:r w:rsidRPr="00D87453">
        <w:rPr>
          <w:b/>
          <w:i/>
        </w:rPr>
        <w:t>Safety Management-additional considerations:</w:t>
      </w:r>
    </w:p>
    <w:p w14:paraId="026F3CB3" w14:textId="77777777" w:rsidR="005867FC" w:rsidRPr="00D87453" w:rsidRDefault="005867FC" w:rsidP="005867FC">
      <w:pPr>
        <w:pStyle w:val="ListParagraph"/>
        <w:numPr>
          <w:ilvl w:val="0"/>
          <w:numId w:val="73"/>
        </w:numPr>
        <w:spacing w:after="120"/>
        <w:jc w:val="left"/>
      </w:pPr>
      <w:r w:rsidRPr="00D87453">
        <w:t>Choice of platform</w:t>
      </w:r>
    </w:p>
    <w:p w14:paraId="00783E0D" w14:textId="77777777" w:rsidR="005867FC" w:rsidRPr="00D87453" w:rsidRDefault="005867FC" w:rsidP="005867FC">
      <w:pPr>
        <w:pStyle w:val="ListParagraph"/>
        <w:numPr>
          <w:ilvl w:val="0"/>
          <w:numId w:val="73"/>
        </w:numPr>
        <w:spacing w:after="120"/>
        <w:jc w:val="left"/>
      </w:pPr>
      <w:r w:rsidRPr="00D87453">
        <w:t>Experience of the operator(s)</w:t>
      </w:r>
    </w:p>
    <w:p w14:paraId="1FF133D9" w14:textId="77777777" w:rsidR="005867FC" w:rsidRPr="00D87453" w:rsidRDefault="005867FC" w:rsidP="005867FC">
      <w:pPr>
        <w:pStyle w:val="ListParagraph"/>
        <w:numPr>
          <w:ilvl w:val="0"/>
          <w:numId w:val="73"/>
        </w:numPr>
        <w:spacing w:after="120"/>
        <w:jc w:val="left"/>
      </w:pPr>
      <w:r w:rsidRPr="00D87453">
        <w:t>Intended use</w:t>
      </w:r>
    </w:p>
    <w:p w14:paraId="035EBC02" w14:textId="77777777" w:rsidR="005867FC" w:rsidRPr="00D87453" w:rsidRDefault="005867FC" w:rsidP="005867FC">
      <w:pPr>
        <w:pStyle w:val="ListParagraph"/>
        <w:numPr>
          <w:ilvl w:val="0"/>
          <w:numId w:val="73"/>
        </w:numPr>
        <w:spacing w:after="120"/>
        <w:jc w:val="left"/>
      </w:pPr>
      <w:r w:rsidRPr="00D87453">
        <w:t>Interaction between the operator and observer</w:t>
      </w:r>
    </w:p>
    <w:p w14:paraId="645F578D" w14:textId="77777777" w:rsidR="005867FC" w:rsidRPr="00D87453" w:rsidRDefault="005867FC" w:rsidP="005867FC">
      <w:pPr>
        <w:pStyle w:val="ListParagraph"/>
        <w:numPr>
          <w:ilvl w:val="0"/>
          <w:numId w:val="73"/>
        </w:numPr>
        <w:spacing w:after="120"/>
        <w:jc w:val="left"/>
      </w:pPr>
      <w:r w:rsidRPr="00D87453">
        <w:t>Weather and environmental issues</w:t>
      </w:r>
    </w:p>
    <w:p w14:paraId="38AEB4F8" w14:textId="77777777" w:rsidR="005867FC" w:rsidRPr="00D87453" w:rsidRDefault="005867FC" w:rsidP="005867FC">
      <w:pPr>
        <w:pStyle w:val="ListParagraph"/>
        <w:numPr>
          <w:ilvl w:val="0"/>
          <w:numId w:val="73"/>
        </w:numPr>
        <w:spacing w:after="120"/>
        <w:jc w:val="left"/>
      </w:pPr>
      <w:r w:rsidRPr="00D87453">
        <w:t>Maintaining a safe distance from the UAS</w:t>
      </w:r>
    </w:p>
    <w:p w14:paraId="2161701A" w14:textId="77777777" w:rsidR="005867FC" w:rsidRPr="00D87453" w:rsidRDefault="005867FC" w:rsidP="005867FC">
      <w:pPr>
        <w:pStyle w:val="ListParagraph"/>
        <w:numPr>
          <w:ilvl w:val="0"/>
          <w:numId w:val="73"/>
        </w:numPr>
        <w:spacing w:after="120"/>
        <w:jc w:val="left"/>
      </w:pPr>
      <w:r w:rsidRPr="00D87453">
        <w:t>Ensuring the airworthiness of the drone</w:t>
      </w:r>
    </w:p>
    <w:p w14:paraId="32165F67" w14:textId="77777777" w:rsidR="005867FC" w:rsidRPr="00D87453" w:rsidRDefault="005867FC" w:rsidP="005867FC">
      <w:pPr>
        <w:pStyle w:val="ListParagraph"/>
        <w:numPr>
          <w:ilvl w:val="0"/>
          <w:numId w:val="73"/>
        </w:numPr>
        <w:spacing w:after="120"/>
        <w:jc w:val="left"/>
      </w:pPr>
      <w:r w:rsidRPr="00D87453">
        <w:t>Pre-flight/post-flight checks</w:t>
      </w:r>
    </w:p>
    <w:p w14:paraId="1F56B09C" w14:textId="77777777" w:rsidR="005867FC" w:rsidRPr="00D87453" w:rsidRDefault="005867FC" w:rsidP="005867FC">
      <w:pPr>
        <w:pStyle w:val="ListParagraph"/>
        <w:numPr>
          <w:ilvl w:val="0"/>
          <w:numId w:val="73"/>
        </w:numPr>
        <w:spacing w:after="120"/>
        <w:jc w:val="left"/>
      </w:pPr>
      <w:r w:rsidRPr="00D87453">
        <w:t xml:space="preserve">Maintenance of the drone </w:t>
      </w:r>
    </w:p>
    <w:p w14:paraId="5BC2215E" w14:textId="77777777" w:rsidR="005867FC" w:rsidRPr="00D87453" w:rsidRDefault="005867FC" w:rsidP="005867FC">
      <w:pPr>
        <w:spacing w:before="120"/>
        <w:rPr>
          <w:b/>
          <w:i/>
        </w:rPr>
      </w:pPr>
      <w:r w:rsidRPr="00D87453">
        <w:rPr>
          <w:b/>
          <w:i/>
        </w:rPr>
        <w:t>Procuring the coverage</w:t>
      </w:r>
    </w:p>
    <w:p w14:paraId="4187050A" w14:textId="77777777" w:rsidR="005867FC" w:rsidRPr="00D87453" w:rsidRDefault="005867FC" w:rsidP="005867FC">
      <w:pPr>
        <w:spacing w:after="120"/>
      </w:pPr>
      <w:r w:rsidRPr="00D87453">
        <w:lastRenderedPageBreak/>
        <w:t>Currently there are more than 15 insurance companies that provide coverage for the use of UAS’s in commercial activities. Before contacting an insurance company, be sure to have information needed in order to procure the coverage including:</w:t>
      </w:r>
    </w:p>
    <w:p w14:paraId="73D92E11" w14:textId="77777777" w:rsidR="005867FC" w:rsidRPr="00D87453" w:rsidRDefault="005867FC" w:rsidP="005867FC">
      <w:pPr>
        <w:pStyle w:val="ListParagraph"/>
        <w:numPr>
          <w:ilvl w:val="0"/>
          <w:numId w:val="74"/>
        </w:numPr>
        <w:spacing w:after="120"/>
        <w:jc w:val="left"/>
      </w:pPr>
      <w:r w:rsidRPr="00D87453">
        <w:t>UAS/Drone Data: model/year built</w:t>
      </w:r>
    </w:p>
    <w:p w14:paraId="6DC92F6B" w14:textId="77777777" w:rsidR="005867FC" w:rsidRPr="00D87453" w:rsidRDefault="005867FC" w:rsidP="005867FC">
      <w:pPr>
        <w:pStyle w:val="ListParagraph"/>
        <w:numPr>
          <w:ilvl w:val="0"/>
          <w:numId w:val="74"/>
        </w:numPr>
        <w:spacing w:after="120"/>
        <w:jc w:val="left"/>
      </w:pPr>
      <w:r w:rsidRPr="00D87453">
        <w:t>Manufacturer</w:t>
      </w:r>
    </w:p>
    <w:p w14:paraId="5A2D15C7" w14:textId="77777777" w:rsidR="005867FC" w:rsidRPr="00D87453" w:rsidRDefault="005867FC" w:rsidP="005867FC">
      <w:pPr>
        <w:pStyle w:val="ListParagraph"/>
        <w:numPr>
          <w:ilvl w:val="0"/>
          <w:numId w:val="74"/>
        </w:numPr>
        <w:spacing w:after="120"/>
        <w:jc w:val="left"/>
      </w:pPr>
      <w:r w:rsidRPr="00D87453">
        <w:t>Value</w:t>
      </w:r>
    </w:p>
    <w:p w14:paraId="0EA96184" w14:textId="77777777" w:rsidR="005867FC" w:rsidRPr="00D87453" w:rsidRDefault="005867FC" w:rsidP="005867FC">
      <w:pPr>
        <w:pStyle w:val="ListParagraph"/>
        <w:numPr>
          <w:ilvl w:val="0"/>
          <w:numId w:val="74"/>
        </w:numPr>
        <w:spacing w:after="120"/>
        <w:jc w:val="left"/>
      </w:pPr>
      <w:r w:rsidRPr="00D87453">
        <w:t xml:space="preserve">How the UAS is launched: Airport runway, catapult, roads, field, vertical takeoff </w:t>
      </w:r>
    </w:p>
    <w:p w14:paraId="130EBFDA" w14:textId="77777777" w:rsidR="005867FC" w:rsidRPr="00D87453" w:rsidRDefault="005867FC" w:rsidP="005867FC">
      <w:pPr>
        <w:pStyle w:val="ListParagraph"/>
        <w:numPr>
          <w:ilvl w:val="0"/>
          <w:numId w:val="74"/>
        </w:numPr>
        <w:spacing w:after="120"/>
        <w:jc w:val="left"/>
      </w:pPr>
      <w:r w:rsidRPr="00D87453">
        <w:t>How is aircraft controlled- no pilot/ground-based pilot</w:t>
      </w:r>
    </w:p>
    <w:p w14:paraId="37E2B8D5" w14:textId="77777777" w:rsidR="005867FC" w:rsidRPr="00D87453" w:rsidRDefault="005867FC" w:rsidP="005867FC">
      <w:pPr>
        <w:pStyle w:val="ListParagraph"/>
        <w:numPr>
          <w:ilvl w:val="0"/>
          <w:numId w:val="74"/>
        </w:numPr>
        <w:spacing w:after="120"/>
        <w:jc w:val="left"/>
      </w:pPr>
      <w:r w:rsidRPr="00D87453">
        <w:t>Proposed USE of aircraft: business, commercial, or pleasure</w:t>
      </w:r>
    </w:p>
    <w:p w14:paraId="0FD9846C" w14:textId="77777777" w:rsidR="005867FC" w:rsidRPr="00D87453" w:rsidRDefault="005867FC" w:rsidP="005867FC">
      <w:pPr>
        <w:pStyle w:val="ListParagraph"/>
        <w:numPr>
          <w:ilvl w:val="0"/>
          <w:numId w:val="74"/>
        </w:numPr>
        <w:spacing w:after="120"/>
      </w:pPr>
      <w:r w:rsidRPr="00D87453">
        <w:t>Area of proposed operations</w:t>
      </w:r>
    </w:p>
    <w:p w14:paraId="26B9C9D3" w14:textId="77777777" w:rsidR="005867FC" w:rsidRPr="00D87453" w:rsidRDefault="005867FC" w:rsidP="005867FC">
      <w:pPr>
        <w:pStyle w:val="ListParagraph"/>
        <w:numPr>
          <w:ilvl w:val="0"/>
          <w:numId w:val="74"/>
        </w:numPr>
        <w:spacing w:after="120"/>
      </w:pPr>
      <w:r w:rsidRPr="00D87453">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406AF48" w14:textId="77777777" w:rsidR="00931D6A" w:rsidRDefault="00931D6A" w:rsidP="00931D6A">
      <w:pPr>
        <w:jc w:val="left"/>
        <w:rPr>
          <w:b/>
          <w:i/>
          <w:u w:val="single"/>
        </w:rPr>
      </w:pPr>
      <w:r>
        <w:rPr>
          <w:b/>
          <w:i/>
          <w:u w:val="single"/>
        </w:rPr>
        <w:br w:type="page"/>
      </w:r>
    </w:p>
    <w:p w14:paraId="1F7F3AAB" w14:textId="77777777" w:rsidR="00931D6A" w:rsidRPr="001051FE" w:rsidRDefault="00931D6A" w:rsidP="00931D6A">
      <w:pPr>
        <w:pStyle w:val="Heading2"/>
        <w:rPr>
          <w:color w:val="1F497D" w:themeColor="text2"/>
        </w:rPr>
      </w:pPr>
      <w:bookmarkStart w:id="248" w:name="_Exhibit_9:__1"/>
      <w:bookmarkStart w:id="249" w:name="_Toc190078163"/>
      <w:bookmarkStart w:id="250" w:name="Exhibit_9"/>
      <w:bookmarkEnd w:id="248"/>
      <w:r w:rsidRPr="001051FE">
        <w:rPr>
          <w:color w:val="1F497D" w:themeColor="text2"/>
        </w:rPr>
        <w:lastRenderedPageBreak/>
        <w:t xml:space="preserve">Exhibit 9: </w:t>
      </w:r>
      <w:r w:rsidRPr="001051FE">
        <w:rPr>
          <w:color w:val="1F497D" w:themeColor="text2"/>
        </w:rPr>
        <w:br/>
        <w:t>Sample Insurance Requirements for the Use of UAS</w:t>
      </w:r>
      <w:bookmarkEnd w:id="249"/>
    </w:p>
    <w:bookmarkEnd w:id="250"/>
    <w:p w14:paraId="6EFA7FF8" w14:textId="77777777" w:rsidR="00931D6A" w:rsidRPr="00BF690C" w:rsidRDefault="00931D6A" w:rsidP="00931D6A">
      <w:pPr>
        <w:spacing w:before="120"/>
        <w:rPr>
          <w:b/>
          <w:i/>
        </w:rPr>
      </w:pPr>
      <w:r w:rsidRPr="00BF690C">
        <w:rPr>
          <w:b/>
          <w:i/>
        </w:rPr>
        <w:t>Insurance</w:t>
      </w:r>
    </w:p>
    <w:p w14:paraId="1B0C42BC" w14:textId="77777777" w:rsidR="00931D6A" w:rsidRDefault="00931D6A" w:rsidP="00931D6A">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t>System.</w:t>
      </w:r>
    </w:p>
    <w:p w14:paraId="4068E0AB" w14:textId="77777777" w:rsidR="00931D6A" w:rsidRPr="00BF690C" w:rsidRDefault="00931D6A" w:rsidP="00931D6A">
      <w:pPr>
        <w:spacing w:after="120"/>
        <w:rPr>
          <w:b/>
          <w:caps/>
        </w:rPr>
      </w:pPr>
      <w:r w:rsidRPr="00BF690C">
        <w:rPr>
          <w:b/>
          <w:caps/>
        </w:rPr>
        <w:t xml:space="preserve">Minimum Scope and limit of Insurance </w:t>
      </w:r>
    </w:p>
    <w:p w14:paraId="127FC6B5" w14:textId="77777777" w:rsidR="00931D6A" w:rsidRPr="00BA4091" w:rsidRDefault="00931D6A" w:rsidP="00931D6A">
      <w:pPr>
        <w:spacing w:after="120"/>
        <w:rPr>
          <w:szCs w:val="24"/>
        </w:rPr>
      </w:pPr>
      <w:r w:rsidRPr="00BA4091">
        <w:rPr>
          <w:szCs w:val="24"/>
        </w:rPr>
        <w:t>Coverage shall be at least as broad as:</w:t>
      </w:r>
    </w:p>
    <w:p w14:paraId="4AF6C547" w14:textId="77777777" w:rsidR="00931D6A" w:rsidRDefault="00931D6A" w:rsidP="00931D6A">
      <w:pPr>
        <w:spacing w:after="120"/>
      </w:pPr>
      <w:r w:rsidRPr="00095A0A">
        <w:rPr>
          <w:b/>
        </w:rPr>
        <w:t>Aviation Liability Insurance</w:t>
      </w:r>
      <w:r>
        <w:rPr>
          <w:b/>
        </w:rPr>
        <w:t xml:space="preserve">: </w:t>
      </w:r>
      <w:r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77FAFF1E" w14:textId="77777777" w:rsidR="00931D6A" w:rsidRDefault="00931D6A" w:rsidP="00931D6A">
      <w:pPr>
        <w:pStyle w:val="ListParagraph"/>
        <w:numPr>
          <w:ilvl w:val="0"/>
          <w:numId w:val="65"/>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731A294B" w14:textId="77777777" w:rsidR="00931D6A" w:rsidRDefault="00931D6A" w:rsidP="00931D6A">
      <w:pPr>
        <w:pStyle w:val="ListParagraph"/>
        <w:numPr>
          <w:ilvl w:val="0"/>
          <w:numId w:val="65"/>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4DAF04C7" w14:textId="77777777" w:rsidR="00931D6A" w:rsidRDefault="00931D6A" w:rsidP="00931D6A">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4E571ABD" w14:textId="77777777" w:rsidR="00931D6A" w:rsidRPr="00BF690C" w:rsidRDefault="00931D6A" w:rsidP="00931D6A">
      <w:pPr>
        <w:spacing w:before="120"/>
        <w:rPr>
          <w:b/>
          <w:i/>
        </w:rPr>
      </w:pPr>
      <w:r w:rsidRPr="00BF690C">
        <w:rPr>
          <w:b/>
          <w:i/>
        </w:rPr>
        <w:t>Self-Insured Retentions</w:t>
      </w:r>
    </w:p>
    <w:p w14:paraId="7EA99355" w14:textId="77777777" w:rsidR="00931D6A" w:rsidRDefault="00931D6A" w:rsidP="00931D6A">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Pr>
          <w:szCs w:val="24"/>
        </w:rPr>
        <w:t xml:space="preserve">The Entity may require the </w:t>
      </w:r>
      <w:r w:rsidRPr="00095A0A">
        <w:rPr>
          <w:szCs w:val="24"/>
        </w:rPr>
        <w:t xml:space="preserve">Owne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4A861971" w14:textId="77777777" w:rsidR="00931D6A" w:rsidRPr="00E50C06" w:rsidRDefault="00931D6A" w:rsidP="00931D6A">
      <w:pPr>
        <w:spacing w:after="120"/>
        <w:rPr>
          <w:b/>
        </w:rPr>
      </w:pPr>
      <w:r w:rsidRPr="00E50C06">
        <w:rPr>
          <w:b/>
        </w:rPr>
        <w:t>Other Insurance Provisions</w:t>
      </w:r>
    </w:p>
    <w:p w14:paraId="158ADDBE" w14:textId="77777777" w:rsidR="00931D6A" w:rsidRPr="00095A0A" w:rsidRDefault="00931D6A" w:rsidP="00931D6A">
      <w:pPr>
        <w:pStyle w:val="OutlineAlpha1"/>
        <w:numPr>
          <w:ilvl w:val="0"/>
          <w:numId w:val="75"/>
        </w:numPr>
        <w:spacing w:before="0" w:after="120"/>
        <w:ind w:left="360"/>
        <w:rPr>
          <w:szCs w:val="24"/>
        </w:rPr>
      </w:pPr>
      <w:r w:rsidRPr="00095A0A">
        <w:rPr>
          <w:szCs w:val="24"/>
        </w:rPr>
        <w:t>The Aviation Liability or General Liability policy is to contain, or be endorsed to contain, the following provisions:</w:t>
      </w:r>
    </w:p>
    <w:p w14:paraId="0B6985C3" w14:textId="77777777" w:rsidR="00931D6A" w:rsidRPr="00095A0A" w:rsidRDefault="00931D6A" w:rsidP="00931D6A">
      <w:pPr>
        <w:pStyle w:val="ListParagraph"/>
        <w:numPr>
          <w:ilvl w:val="0"/>
          <w:numId w:val="76"/>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6A3D451B" w14:textId="77777777" w:rsidR="00931D6A" w:rsidRPr="00095A0A" w:rsidRDefault="00931D6A" w:rsidP="00931D6A">
      <w:pPr>
        <w:pStyle w:val="OutlineAlpha2"/>
        <w:numPr>
          <w:ilvl w:val="0"/>
          <w:numId w:val="76"/>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 xml:space="preserve">coverage at least as broad as ISO CG 20 01 </w:t>
      </w:r>
      <w:r>
        <w:rPr>
          <w:bCs/>
          <w:color w:val="000000" w:themeColor="text1"/>
          <w:szCs w:val="24"/>
        </w:rPr>
        <w:t>12 19</w:t>
      </w:r>
      <w:r w:rsidRPr="00095A0A">
        <w:rPr>
          <w:color w:val="000000" w:themeColor="text1"/>
          <w:szCs w:val="24"/>
        </w:rPr>
        <w:t xml:space="preserve"> </w:t>
      </w:r>
      <w:r w:rsidRPr="00095A0A">
        <w:rPr>
          <w:szCs w:val="24"/>
        </w:rPr>
        <w:t xml:space="preserve">as respects the Entity, its officers, officials, employees, agents, and volunteers. Any insurance or self-insurance maintained by the Entity, its officers, </w:t>
      </w:r>
      <w:r w:rsidRPr="00095A0A">
        <w:rPr>
          <w:szCs w:val="24"/>
        </w:rPr>
        <w:lastRenderedPageBreak/>
        <w:t>officials, employees, agents, or volunteers shall be excess of the Owner’s/Operator’s insurance and shall not contribute with it.</w:t>
      </w:r>
      <w:r>
        <w:rPr>
          <w:szCs w:val="24"/>
        </w:rPr>
        <w:t xml:space="preserve"> This requirement shall also apply to any Excess or Umbrella liability policies. </w:t>
      </w:r>
    </w:p>
    <w:p w14:paraId="4B9110A6" w14:textId="77777777" w:rsidR="00931D6A" w:rsidRPr="00095A0A" w:rsidRDefault="00931D6A" w:rsidP="00931D6A">
      <w:pPr>
        <w:pStyle w:val="OutlineAlpha2"/>
        <w:numPr>
          <w:ilvl w:val="0"/>
          <w:numId w:val="76"/>
        </w:numPr>
        <w:spacing w:before="0" w:after="120"/>
        <w:rPr>
          <w:szCs w:val="24"/>
        </w:rPr>
      </w:pPr>
      <w:r w:rsidRPr="00095A0A">
        <w:t>Each insurance policy required above shall provide that coverage shall not be canceled, except with notice to the Entity.</w:t>
      </w:r>
    </w:p>
    <w:p w14:paraId="1738831A" w14:textId="77777777" w:rsidR="00931D6A" w:rsidRPr="00B454EA" w:rsidRDefault="00931D6A" w:rsidP="00931D6A">
      <w:pPr>
        <w:pStyle w:val="ListParagraph"/>
        <w:ind w:left="0"/>
        <w:rPr>
          <w:b/>
          <w:i/>
        </w:rPr>
      </w:pPr>
      <w:r w:rsidRPr="00B454EA">
        <w:rPr>
          <w:b/>
          <w:i/>
        </w:rPr>
        <w:t>Umbrella or Excess Policy</w:t>
      </w:r>
    </w:p>
    <w:p w14:paraId="6E0A4B44" w14:textId="77777777" w:rsidR="00931D6A" w:rsidRPr="005F5CEA" w:rsidRDefault="00931D6A" w:rsidP="00931D6A">
      <w:pPr>
        <w:pStyle w:val="ListParagraph"/>
        <w:ind w:left="0"/>
        <w:rPr>
          <w:i/>
        </w:rPr>
      </w:pPr>
      <w:r w:rsidRPr="00FE677B">
        <w:t xml:space="preserve">The </w:t>
      </w:r>
      <w:r w:rsidRPr="00095A0A">
        <w:rPr>
          <w:szCs w:val="24"/>
        </w:rPr>
        <w:t xml:space="preserve">Owner/Operator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1BF67334" w14:textId="77777777" w:rsidR="00931D6A" w:rsidRPr="00BF690C" w:rsidRDefault="00931D6A" w:rsidP="00931D6A">
      <w:pPr>
        <w:spacing w:before="120"/>
        <w:rPr>
          <w:b/>
          <w:i/>
        </w:rPr>
      </w:pPr>
      <w:r w:rsidRPr="00BF690C">
        <w:rPr>
          <w:b/>
          <w:i/>
        </w:rPr>
        <w:t>Acceptability of Insurers</w:t>
      </w:r>
    </w:p>
    <w:p w14:paraId="58AE6356" w14:textId="77777777" w:rsidR="00931D6A" w:rsidRPr="00095A0A" w:rsidRDefault="00931D6A" w:rsidP="00931D6A">
      <w:pPr>
        <w:pStyle w:val="BodyText"/>
        <w:rPr>
          <w:szCs w:val="24"/>
        </w:rPr>
      </w:pPr>
      <w:r w:rsidRPr="00095A0A">
        <w:rPr>
          <w:szCs w:val="24"/>
        </w:rPr>
        <w:t xml:space="preserve">Insurance is to be placed with insurers </w:t>
      </w:r>
      <w:r>
        <w:rPr>
          <w:szCs w:val="24"/>
        </w:rPr>
        <w:t xml:space="preserve">authorized to conduct business in the state </w:t>
      </w:r>
      <w:r w:rsidRPr="00095A0A">
        <w:rPr>
          <w:szCs w:val="24"/>
        </w:rPr>
        <w:t>with a current A.M. Best rating of no less than A:VII</w:t>
      </w:r>
      <w:r>
        <w:rPr>
          <w:szCs w:val="24"/>
        </w:rPr>
        <w:t>.</w:t>
      </w:r>
      <w:r w:rsidRPr="00095A0A">
        <w:rPr>
          <w:szCs w:val="24"/>
        </w:rPr>
        <w:t xml:space="preserve"> </w:t>
      </w:r>
    </w:p>
    <w:p w14:paraId="3525C517" w14:textId="77777777" w:rsidR="00931D6A" w:rsidRPr="00BF690C" w:rsidRDefault="00931D6A" w:rsidP="00931D6A">
      <w:pPr>
        <w:spacing w:before="120"/>
        <w:rPr>
          <w:b/>
          <w:i/>
        </w:rPr>
      </w:pPr>
      <w:r w:rsidRPr="00BF690C">
        <w:rPr>
          <w:b/>
          <w:i/>
        </w:rPr>
        <w:t>Verification of Coverage</w:t>
      </w:r>
    </w:p>
    <w:p w14:paraId="0506DDF3" w14:textId="77777777" w:rsidR="00931D6A" w:rsidRPr="0061324E" w:rsidRDefault="00931D6A" w:rsidP="00931D6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szCs w:val="24"/>
        </w:rPr>
        <w:t xml:space="preserve">Owner/Operator’s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w:t>
      </w:r>
    </w:p>
    <w:p w14:paraId="737D578A" w14:textId="77777777" w:rsidR="00931D6A" w:rsidRPr="00BF690C" w:rsidRDefault="00931D6A" w:rsidP="00931D6A">
      <w:pPr>
        <w:spacing w:before="120"/>
        <w:rPr>
          <w:b/>
          <w:i/>
        </w:rPr>
      </w:pPr>
      <w:r w:rsidRPr="00BF690C">
        <w:rPr>
          <w:b/>
          <w:i/>
        </w:rPr>
        <w:t>Waiver of Subrogation</w:t>
      </w:r>
    </w:p>
    <w:p w14:paraId="2A94460A" w14:textId="76A52AB0" w:rsidR="00931D6A" w:rsidRPr="00095A0A" w:rsidRDefault="00931D6A" w:rsidP="00931D6A">
      <w:pPr>
        <w:pStyle w:val="BodyText"/>
        <w:rPr>
          <w:szCs w:val="24"/>
        </w:rPr>
      </w:pPr>
      <w:r w:rsidRPr="00095A0A">
        <w:rPr>
          <w:szCs w:val="24"/>
        </w:rPr>
        <w:t>Owner/Operator hereby grants to Entity a waiver of subrogation which any insurer may acquire against Entity, its officers, officials, employees, and volunteers, from Contractor/Vendor/Operator by virtue of the payment of any loss. Owner/Operator agrees to obtain any endorsement that may be necessary to affect this waiver of subrogation</w:t>
      </w:r>
      <w:r w:rsidR="006E083C">
        <w:rPr>
          <w:szCs w:val="24"/>
        </w:rPr>
        <w:t>,</w:t>
      </w:r>
      <w:r w:rsidRPr="00095A0A">
        <w:rPr>
          <w:szCs w:val="24"/>
        </w:rPr>
        <w:t xml:space="preserve"> but this provision applies regardless of whether or not the Entity has received a waiver of subrogation endorsement from the insurer.  </w:t>
      </w:r>
    </w:p>
    <w:p w14:paraId="154FBFAF" w14:textId="77777777" w:rsidR="00931D6A" w:rsidRPr="00095A0A" w:rsidRDefault="00931D6A" w:rsidP="00931D6A">
      <w:pPr>
        <w:pStyle w:val="BodyText"/>
        <w:rPr>
          <w:szCs w:val="24"/>
        </w:rPr>
      </w:pPr>
      <w:r w:rsidRPr="00095A0A">
        <w:rPr>
          <w:szCs w:val="24"/>
        </w:rPr>
        <w:t>The Workers’ Compensation policy shall be endorsed with a waiver of subrogation in favor of the Entity for all work performed by the Owner/Operator, its employees, agents, and subcontractors.</w:t>
      </w:r>
    </w:p>
    <w:p w14:paraId="2F794C15" w14:textId="77777777" w:rsidR="00931D6A" w:rsidRPr="00BF690C" w:rsidRDefault="00931D6A" w:rsidP="00931D6A">
      <w:pPr>
        <w:spacing w:before="120"/>
        <w:rPr>
          <w:b/>
          <w:i/>
        </w:rPr>
      </w:pPr>
      <w:r w:rsidRPr="00BF690C">
        <w:rPr>
          <w:b/>
          <w:i/>
        </w:rPr>
        <w:t>Subcontractors</w:t>
      </w:r>
    </w:p>
    <w:p w14:paraId="5B687B3F" w14:textId="77777777" w:rsidR="00931D6A" w:rsidRDefault="00931D6A" w:rsidP="00931D6A">
      <w:pPr>
        <w:spacing w:after="120"/>
      </w:pPr>
      <w:r w:rsidRPr="00095A0A">
        <w:rPr>
          <w:szCs w:val="24"/>
        </w:rPr>
        <w:t>Owner/Operator shall require and verify that all subcontractors maintain insurance meeting all the requirements stated herein</w:t>
      </w:r>
      <w:r w:rsidRPr="00095A0A">
        <w:t xml:space="preserve">, and </w:t>
      </w:r>
      <w:r w:rsidRPr="00095A0A">
        <w:rPr>
          <w:szCs w:val="24"/>
        </w:rPr>
        <w:t xml:space="preserve">Owner/Operator </w:t>
      </w:r>
      <w:r w:rsidRPr="00095A0A">
        <w:t>shall ensure that Entity is an</w:t>
      </w:r>
      <w:r>
        <w:t xml:space="preserve"> </w:t>
      </w:r>
      <w:r w:rsidRPr="00095A0A">
        <w:t xml:space="preserve">additional insured on insurance required from subcontractors. For CGL coverage subcontractors shall provide coverage with a format least as broad as CG 20 38 </w:t>
      </w:r>
      <w:r>
        <w:t>12 19.</w:t>
      </w:r>
    </w:p>
    <w:p w14:paraId="524D13E0" w14:textId="77777777" w:rsidR="00931D6A" w:rsidRPr="00BF690C" w:rsidRDefault="00931D6A" w:rsidP="00931D6A">
      <w:pPr>
        <w:spacing w:before="120"/>
        <w:rPr>
          <w:b/>
          <w:i/>
        </w:rPr>
      </w:pPr>
      <w:r w:rsidRPr="00BF690C">
        <w:rPr>
          <w:b/>
          <w:i/>
        </w:rPr>
        <w:t>Special Risks or Circumstances</w:t>
      </w:r>
    </w:p>
    <w:p w14:paraId="7200591B" w14:textId="77777777" w:rsidR="00931D6A" w:rsidRDefault="00931D6A" w:rsidP="00931D6A">
      <w:pPr>
        <w:spacing w:after="120"/>
      </w:pPr>
      <w:r>
        <w:t>Entity reserves the right to modify these requirements, including limits, based on the nature of the risk, prior experience, insurer, coverage, or other special circumstances.</w:t>
      </w:r>
    </w:p>
    <w:p w14:paraId="7E03F56E" w14:textId="795AA37B" w:rsidR="002670EC" w:rsidRPr="00A40EFE" w:rsidRDefault="00B43781" w:rsidP="002670EC">
      <w:pPr>
        <w:pStyle w:val="Heading2"/>
        <w:rPr>
          <w:rFonts w:ascii="Times New Roman" w:hAnsi="Times New Roman"/>
          <w:color w:val="1F497D" w:themeColor="text2"/>
          <w:u w:val="single"/>
        </w:rPr>
      </w:pPr>
      <w:bookmarkStart w:id="251" w:name="_Exhibit_10:__1"/>
      <w:bookmarkStart w:id="252" w:name="_Exhibit_11:_"/>
      <w:bookmarkStart w:id="253" w:name="_Exhibit_11:__1"/>
      <w:bookmarkStart w:id="254" w:name="_Exhibit_10:_"/>
      <w:bookmarkStart w:id="255" w:name="_Toc446945655"/>
      <w:bookmarkStart w:id="256" w:name="_Toc474481739"/>
      <w:bookmarkStart w:id="257" w:name="_Toc190078164"/>
      <w:bookmarkStart w:id="258" w:name="Exhibit_10"/>
      <w:bookmarkEnd w:id="236"/>
      <w:bookmarkEnd w:id="251"/>
      <w:bookmarkEnd w:id="252"/>
      <w:bookmarkEnd w:id="253"/>
      <w:bookmarkEnd w:id="254"/>
      <w:r w:rsidRPr="00A40EFE">
        <w:rPr>
          <w:color w:val="1F497D" w:themeColor="text2"/>
          <w:u w:val="single"/>
        </w:rPr>
        <w:lastRenderedPageBreak/>
        <w:t>Exhibit 10</w:t>
      </w:r>
      <w:r w:rsidR="002670EC" w:rsidRPr="00A40EFE">
        <w:rPr>
          <w:color w:val="1F497D" w:themeColor="text2"/>
          <w:u w:val="single"/>
        </w:rPr>
        <w:t xml:space="preserve">: </w:t>
      </w:r>
      <w:r w:rsidR="002670EC" w:rsidRPr="00A40EFE">
        <w:rPr>
          <w:color w:val="1F497D" w:themeColor="text2"/>
          <w:u w:val="single"/>
        </w:rPr>
        <w:br/>
      </w:r>
      <w:r w:rsidR="002670EC" w:rsidRPr="00A40EFE">
        <w:rPr>
          <w:rFonts w:ascii="Times New Roman" w:hAnsi="Times New Roman"/>
          <w:color w:val="1F497D" w:themeColor="text2"/>
          <w:u w:val="single"/>
        </w:rPr>
        <w:t xml:space="preserve">Sample Insurance Requirements for </w:t>
      </w:r>
      <w:bookmarkEnd w:id="255"/>
      <w:r w:rsidR="002670EC" w:rsidRPr="00A40EFE">
        <w:rPr>
          <w:rFonts w:ascii="Times New Roman" w:hAnsi="Times New Roman"/>
          <w:color w:val="1F497D" w:themeColor="text2"/>
          <w:u w:val="single"/>
        </w:rPr>
        <w:t>Chartering for Aircraft</w:t>
      </w:r>
      <w:bookmarkEnd w:id="256"/>
      <w:bookmarkEnd w:id="257"/>
    </w:p>
    <w:bookmarkEnd w:id="258"/>
    <w:p w14:paraId="78EB7C1C" w14:textId="768221E1" w:rsidR="00BF690C" w:rsidRPr="00BF690C" w:rsidRDefault="00BF690C" w:rsidP="00B72E11">
      <w:pPr>
        <w:spacing w:before="120"/>
        <w:rPr>
          <w:b/>
          <w:i/>
        </w:rPr>
      </w:pPr>
      <w:r w:rsidRPr="00BF690C">
        <w:rPr>
          <w:b/>
          <w:i/>
        </w:rPr>
        <w:t xml:space="preserve">Insurance </w:t>
      </w:r>
    </w:p>
    <w:p w14:paraId="7D0547D0" w14:textId="77777777" w:rsidR="00BF690C" w:rsidRDefault="00BF690C" w:rsidP="00BF690C">
      <w:pPr>
        <w:pStyle w:val="BodyText"/>
      </w:pPr>
      <w:r w:rsidRPr="00687DFA">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687DFA" w:rsidRDefault="00BF690C" w:rsidP="00BF690C">
      <w:pPr>
        <w:spacing w:after="120"/>
        <w:rPr>
          <w:szCs w:val="24"/>
        </w:rPr>
      </w:pPr>
      <w:r w:rsidRPr="00687DFA">
        <w:rPr>
          <w:szCs w:val="24"/>
        </w:rPr>
        <w:t>Coverage shall be at least as broad as:</w:t>
      </w:r>
    </w:p>
    <w:p w14:paraId="0E4A646C" w14:textId="30D2FE88" w:rsidR="00BF690C" w:rsidRPr="00687DFA" w:rsidRDefault="00BF690C" w:rsidP="00160F15">
      <w:pPr>
        <w:numPr>
          <w:ilvl w:val="0"/>
          <w:numId w:val="77"/>
        </w:numPr>
        <w:spacing w:after="120"/>
        <w:rPr>
          <w:szCs w:val="24"/>
        </w:rPr>
      </w:pPr>
      <w:r w:rsidRPr="00687DFA">
        <w:rPr>
          <w:b/>
        </w:rPr>
        <w:t>Aviation Liability Insurance</w:t>
      </w:r>
      <w:r w:rsidR="002210BC">
        <w:t xml:space="preserve">: </w:t>
      </w:r>
      <w:r w:rsidR="00F83ABB">
        <w:t>On a</w:t>
      </w:r>
      <w:r w:rsidRPr="00687DFA">
        <w:t xml:space="preserve">n “occurrence” basis, including products and completed operations, property damage, bodily injury with limits no less than </w:t>
      </w:r>
      <w:r w:rsidRPr="00D71C3D">
        <w:rPr>
          <w:b/>
        </w:rPr>
        <w:t xml:space="preserve">$50,000,000 </w:t>
      </w:r>
      <w:r w:rsidRPr="00687DFA">
        <w:t xml:space="preserve">per occurrence, and </w:t>
      </w:r>
      <w:r w:rsidRPr="00D71C3D">
        <w:rPr>
          <w:b/>
        </w:rPr>
        <w:t>$50,000,000</w:t>
      </w:r>
      <w:r w:rsidRPr="00687DFA">
        <w:t xml:space="preserve"> in the aggregate.  If the charter is an international flight, the limits shall be no less than </w:t>
      </w:r>
      <w:r w:rsidRPr="00D71C3D">
        <w:rPr>
          <w:b/>
        </w:rPr>
        <w:t>$250,000,000</w:t>
      </w:r>
      <w:r w:rsidRPr="00687DFA">
        <w:t xml:space="preserve"> per occurrence and </w:t>
      </w:r>
      <w:r w:rsidRPr="00D71C3D">
        <w:rPr>
          <w:b/>
        </w:rPr>
        <w:t>$250,000,000</w:t>
      </w:r>
      <w:r w:rsidRPr="00687DFA">
        <w:t xml:space="preserve"> in the aggregate.</w:t>
      </w:r>
    </w:p>
    <w:p w14:paraId="56FB36C9" w14:textId="77777777" w:rsidR="00BF690C" w:rsidRPr="00687DFA" w:rsidRDefault="00BF690C" w:rsidP="00160F15">
      <w:pPr>
        <w:numPr>
          <w:ilvl w:val="0"/>
          <w:numId w:val="77"/>
        </w:numPr>
        <w:autoSpaceDE w:val="0"/>
        <w:autoSpaceDN w:val="0"/>
        <w:adjustRightInd w:val="0"/>
        <w:spacing w:after="120"/>
        <w:rPr>
          <w:szCs w:val="24"/>
        </w:rPr>
      </w:pPr>
      <w:r w:rsidRPr="00687DFA">
        <w:rPr>
          <w:b/>
          <w:szCs w:val="24"/>
        </w:rPr>
        <w:t>Workers’ Compensation</w:t>
      </w:r>
      <w:r w:rsidRPr="00687DFA">
        <w:rPr>
          <w:szCs w:val="24"/>
        </w:rPr>
        <w:t xml:space="preserve"> insurance as required by the State of California, with Statutory Limits, and Employer’s Liability Insurance with limit of no less than </w:t>
      </w:r>
      <w:r w:rsidRPr="00D71C3D">
        <w:rPr>
          <w:b/>
          <w:szCs w:val="24"/>
        </w:rPr>
        <w:t>$1,000,000</w:t>
      </w:r>
      <w:r w:rsidRPr="00687DFA">
        <w:rPr>
          <w:szCs w:val="24"/>
        </w:rPr>
        <w:t xml:space="preserve"> per accident for bodily injury or disease.</w:t>
      </w:r>
    </w:p>
    <w:p w14:paraId="11975253" w14:textId="324A8C35" w:rsidR="00F8165E" w:rsidRDefault="00F8165E" w:rsidP="00542044">
      <w:pPr>
        <w:autoSpaceDE w:val="0"/>
        <w:autoSpaceDN w:val="0"/>
        <w:adjustRightInd w:val="0"/>
        <w:spacing w:after="120"/>
        <w:rPr>
          <w:szCs w:val="24"/>
        </w:rPr>
      </w:pPr>
      <w:r w:rsidRPr="00AD38F0">
        <w:rPr>
          <w:szCs w:val="24"/>
        </w:rPr>
        <w:t xml:space="preserve">If the </w:t>
      </w:r>
      <w:r w:rsidRPr="00687DFA">
        <w:rPr>
          <w:szCs w:val="24"/>
        </w:rPr>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687DFA">
        <w:rPr>
          <w:szCs w:val="24"/>
        </w:rPr>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668749A9" w14:textId="0017C3EE" w:rsidR="00BF690C" w:rsidRPr="00BF690C" w:rsidRDefault="00C343A7" w:rsidP="00B72E11">
      <w:pPr>
        <w:spacing w:before="120"/>
        <w:rPr>
          <w:b/>
          <w:i/>
        </w:rPr>
      </w:pPr>
      <w:r w:rsidRPr="00BF690C">
        <w:rPr>
          <w:b/>
          <w:i/>
        </w:rPr>
        <w:t>Self-Insured</w:t>
      </w:r>
      <w:r w:rsidR="00BF690C" w:rsidRPr="00BF690C">
        <w:rPr>
          <w:b/>
          <w:i/>
        </w:rPr>
        <w:t xml:space="preserve"> Retentions</w:t>
      </w:r>
    </w:p>
    <w:p w14:paraId="6F21CD81" w14:textId="57DEC2CD" w:rsidR="00BF690C" w:rsidRPr="00F6238E" w:rsidRDefault="00BF690C" w:rsidP="00F6238E">
      <w:pPr>
        <w:autoSpaceDE w:val="0"/>
        <w:autoSpaceDN w:val="0"/>
        <w:adjustRightInd w:val="0"/>
        <w:spacing w:after="120"/>
        <w:rPr>
          <w:szCs w:val="24"/>
        </w:rPr>
      </w:pPr>
      <w:r w:rsidRPr="00687DFA">
        <w:rPr>
          <w:color w:val="000000"/>
          <w:szCs w:val="24"/>
        </w:rPr>
        <w:t>S</w:t>
      </w:r>
      <w:r w:rsidRPr="00687DFA">
        <w:rPr>
          <w:szCs w:val="24"/>
        </w:rPr>
        <w:t xml:space="preserve">elf-insured retentions must be declared to and approved by the Entity. </w:t>
      </w:r>
      <w:r w:rsidR="00F6238E">
        <w:rPr>
          <w:szCs w:val="24"/>
        </w:rPr>
        <w:t xml:space="preserve">The Entity may require </w:t>
      </w:r>
      <w:r w:rsidRPr="00687DFA">
        <w:rPr>
          <w:szCs w:val="24"/>
        </w:rPr>
        <w:t xml:space="preserve">the 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7ED5CA64" w14:textId="77777777" w:rsidR="00BF690C" w:rsidRPr="00B72E11" w:rsidRDefault="00BF690C" w:rsidP="00B72E11">
      <w:pPr>
        <w:spacing w:before="120" w:after="120"/>
        <w:rPr>
          <w:b/>
        </w:rPr>
      </w:pPr>
      <w:r w:rsidRPr="00B72E11">
        <w:rPr>
          <w:b/>
        </w:rPr>
        <w:t>Other Insurance Provisions</w:t>
      </w:r>
    </w:p>
    <w:p w14:paraId="6AC25A55" w14:textId="77777777" w:rsidR="00BF690C" w:rsidRPr="00687DFA" w:rsidRDefault="00BF690C" w:rsidP="00BF690C">
      <w:pPr>
        <w:pStyle w:val="OutlineAlpha1"/>
        <w:numPr>
          <w:ilvl w:val="0"/>
          <w:numId w:val="0"/>
        </w:numPr>
        <w:spacing w:before="0" w:after="120"/>
        <w:ind w:left="360" w:hanging="360"/>
        <w:rPr>
          <w:szCs w:val="24"/>
        </w:rPr>
      </w:pPr>
      <w:r w:rsidRPr="00687DFA">
        <w:rPr>
          <w:szCs w:val="24"/>
        </w:rPr>
        <w:t>The Aviation Liability policy is to contain, or be endorsed to contain, the following provisions:</w:t>
      </w:r>
    </w:p>
    <w:p w14:paraId="3D106065" w14:textId="77777777" w:rsidR="00BF690C" w:rsidRPr="00687DFA" w:rsidRDefault="00BF690C" w:rsidP="00160F15">
      <w:pPr>
        <w:pStyle w:val="OutlineAlpha2"/>
        <w:numPr>
          <w:ilvl w:val="1"/>
          <w:numId w:val="64"/>
        </w:numPr>
        <w:ind w:hanging="270"/>
        <w:rPr>
          <w:szCs w:val="24"/>
        </w:rPr>
      </w:pPr>
      <w:r w:rsidRPr="00687DFA">
        <w:rPr>
          <w:b/>
          <w:szCs w:val="24"/>
        </w:rPr>
        <w:t>The Entity, its officers, officials, employees, and volunteers are to be covered as additional insureds</w:t>
      </w:r>
      <w:r w:rsidRPr="00687DFA">
        <w:rPr>
          <w:szCs w:val="24"/>
        </w:rPr>
        <w:t xml:space="preserve"> with respect to liability arising out of the ownership, maintenance or use of the chartered aircraft.</w:t>
      </w:r>
    </w:p>
    <w:p w14:paraId="384EE3A6" w14:textId="1625296E" w:rsidR="00BF690C" w:rsidRPr="00687DFA" w:rsidRDefault="00BF690C" w:rsidP="00160F15">
      <w:pPr>
        <w:pStyle w:val="OutlineAlpha2"/>
        <w:numPr>
          <w:ilvl w:val="1"/>
          <w:numId w:val="64"/>
        </w:numPr>
        <w:spacing w:after="40"/>
        <w:ind w:hanging="270"/>
        <w:rPr>
          <w:szCs w:val="24"/>
        </w:rPr>
      </w:pPr>
      <w:r w:rsidRPr="00687DFA">
        <w:rPr>
          <w:szCs w:val="24"/>
        </w:rPr>
        <w:t xml:space="preserve">For any claims related to this charter, </w:t>
      </w:r>
      <w:r w:rsidRPr="00687DFA">
        <w:rPr>
          <w:b/>
          <w:szCs w:val="24"/>
        </w:rPr>
        <w:t>the Owner/Operator’s insurance coverage shall be primary</w:t>
      </w:r>
      <w:r w:rsidR="00E10EC1">
        <w:rPr>
          <w:b/>
          <w:szCs w:val="24"/>
        </w:rPr>
        <w:t xml:space="preserve"> and non-contributory</w:t>
      </w:r>
      <w:r w:rsidRPr="00687DFA">
        <w:rPr>
          <w:b/>
          <w:szCs w:val="24"/>
        </w:rPr>
        <w:t xml:space="preserve"> </w:t>
      </w:r>
      <w:r w:rsidRPr="00E10EC1">
        <w:rPr>
          <w:szCs w:val="24"/>
        </w:rPr>
        <w:t>insurance</w:t>
      </w:r>
      <w:r w:rsidRPr="00687DFA">
        <w:rPr>
          <w:b/>
          <w:szCs w:val="24"/>
        </w:rPr>
        <w:t xml:space="preserve"> </w:t>
      </w:r>
      <w:r w:rsidRPr="00687DFA">
        <w:rPr>
          <w:bCs/>
          <w:color w:val="000000" w:themeColor="text1"/>
          <w:szCs w:val="24"/>
        </w:rPr>
        <w:t xml:space="preserve">coverage </w:t>
      </w:r>
      <w:r w:rsidRPr="00687DFA">
        <w:rPr>
          <w:szCs w:val="24"/>
        </w:rPr>
        <w:t>as respects the Entity, its officers, officials, employees, agents, and volunteers. Any insurance or self-insurance maintained by the Owner/Operator’s insurance and shall not contribute with it.</w:t>
      </w:r>
      <w:r w:rsidR="00E10EC1">
        <w:rPr>
          <w:szCs w:val="24"/>
        </w:rPr>
        <w:t xml:space="preserve"> This requirement shall also apply to any Excess or Umbrella liability policies.</w:t>
      </w:r>
    </w:p>
    <w:p w14:paraId="458032CB" w14:textId="77777777" w:rsidR="00BF690C" w:rsidRPr="00687DFA" w:rsidRDefault="00BF690C" w:rsidP="00160F15">
      <w:pPr>
        <w:pStyle w:val="OutlineAlpha2"/>
        <w:numPr>
          <w:ilvl w:val="1"/>
          <w:numId w:val="64"/>
        </w:numPr>
        <w:spacing w:before="0" w:after="120"/>
        <w:ind w:left="634" w:hanging="274"/>
        <w:rPr>
          <w:szCs w:val="24"/>
        </w:rPr>
      </w:pPr>
      <w:r w:rsidRPr="00687DFA">
        <w:t>Each insurance policy required above shall provide that coverage shall not be canceled, except with notice to the Entity.</w:t>
      </w:r>
    </w:p>
    <w:p w14:paraId="62296744" w14:textId="77777777" w:rsidR="00BF690C" w:rsidRDefault="00BF690C">
      <w:pPr>
        <w:jc w:val="left"/>
        <w:rPr>
          <w:b/>
          <w:i/>
        </w:rPr>
      </w:pPr>
      <w:r>
        <w:rPr>
          <w:b/>
          <w:i/>
        </w:rPr>
        <w:br w:type="page"/>
      </w:r>
    </w:p>
    <w:p w14:paraId="00C4CC8F" w14:textId="77777777" w:rsidR="00E10EC1" w:rsidRPr="00B454EA" w:rsidRDefault="00E10EC1" w:rsidP="00E10EC1">
      <w:pPr>
        <w:pStyle w:val="ListParagraph"/>
        <w:ind w:left="0"/>
        <w:rPr>
          <w:b/>
          <w:i/>
        </w:rPr>
      </w:pPr>
      <w:r w:rsidRPr="00B454EA">
        <w:rPr>
          <w:b/>
          <w:i/>
        </w:rPr>
        <w:lastRenderedPageBreak/>
        <w:t>Umbrella or Excess Policy</w:t>
      </w:r>
    </w:p>
    <w:p w14:paraId="18E839C2" w14:textId="45D18214" w:rsidR="00E10EC1" w:rsidRDefault="00E10EC1" w:rsidP="00E10EC1">
      <w:pPr>
        <w:pStyle w:val="ListParagraph"/>
        <w:ind w:left="0"/>
      </w:pPr>
      <w:r w:rsidRPr="00FE677B">
        <w:t xml:space="preserve">The </w:t>
      </w:r>
      <w:r w:rsidRPr="00E10EC1">
        <w:t xml:space="preserve">Owner/Operator may </w:t>
      </w:r>
      <w:r w:rsidRPr="00FE677B">
        <w:t>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10EC1">
        <w:t>Owner/Operator</w:t>
      </w:r>
      <w:r w:rsidR="006639B5">
        <w:t xml:space="preserve">’s </w:t>
      </w:r>
      <w:r w:rsidRPr="00FE677B">
        <w:t>primary and excess liability policies are exhausted</w:t>
      </w:r>
      <w:r>
        <w:t>.</w:t>
      </w:r>
    </w:p>
    <w:p w14:paraId="6725AFB5" w14:textId="77777777" w:rsidR="00AC3153" w:rsidRDefault="00AC3153" w:rsidP="00E10EC1">
      <w:pPr>
        <w:pStyle w:val="ListParagraph"/>
        <w:rPr>
          <w:i/>
        </w:rPr>
      </w:pPr>
    </w:p>
    <w:p w14:paraId="77EB4870" w14:textId="52717F18" w:rsidR="00E10EC1" w:rsidRPr="00E10EC1" w:rsidRDefault="00E10EC1" w:rsidP="00E10EC1">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696B8D84" w14:textId="5C81BAE2" w:rsidR="00BF690C" w:rsidRPr="00BF690C" w:rsidRDefault="00BF690C" w:rsidP="00B72E11">
      <w:pPr>
        <w:spacing w:before="120"/>
        <w:rPr>
          <w:b/>
          <w:i/>
        </w:rPr>
      </w:pPr>
      <w:r w:rsidRPr="00BF690C">
        <w:rPr>
          <w:b/>
          <w:i/>
        </w:rPr>
        <w:t>Acceptability of Insurers</w:t>
      </w:r>
    </w:p>
    <w:p w14:paraId="5E20FDC8" w14:textId="390B01B3" w:rsidR="00BF690C" w:rsidRPr="00687DFA" w:rsidRDefault="00BF690C" w:rsidP="00BF690C">
      <w:pPr>
        <w:pStyle w:val="BodyText"/>
        <w:rPr>
          <w:szCs w:val="24"/>
        </w:rPr>
      </w:pPr>
      <w:r w:rsidRPr="00687DFA">
        <w:rPr>
          <w:szCs w:val="24"/>
        </w:rPr>
        <w:t>Insurance is to be placed with insurers</w:t>
      </w:r>
      <w:r w:rsidR="00710902" w:rsidRPr="00710902">
        <w:rPr>
          <w:szCs w:val="24"/>
        </w:rPr>
        <w:t xml:space="preserve"> </w:t>
      </w:r>
      <w:r w:rsidR="00710902">
        <w:rPr>
          <w:szCs w:val="24"/>
        </w:rPr>
        <w:t>authorized to conduct business in the state</w:t>
      </w:r>
      <w:r w:rsidRPr="00687DFA">
        <w:rPr>
          <w:szCs w:val="24"/>
        </w:rPr>
        <w:t xml:space="preserve"> with a current A.M. Best rating of no less than A:VII</w:t>
      </w:r>
      <w:r w:rsidR="00710902">
        <w:rPr>
          <w:szCs w:val="24"/>
        </w:rPr>
        <w:t>.</w:t>
      </w:r>
      <w:r w:rsidRPr="00687DFA">
        <w:rPr>
          <w:szCs w:val="24"/>
        </w:rPr>
        <w:t xml:space="preserve"> </w:t>
      </w:r>
    </w:p>
    <w:p w14:paraId="32B4D306" w14:textId="77777777" w:rsidR="00BF690C" w:rsidRPr="00BF690C" w:rsidRDefault="00BF690C" w:rsidP="00B72E11">
      <w:pPr>
        <w:spacing w:before="120"/>
        <w:rPr>
          <w:b/>
          <w:i/>
        </w:rPr>
      </w:pPr>
      <w:r w:rsidRPr="00BF690C">
        <w:rPr>
          <w:b/>
          <w:i/>
        </w:rPr>
        <w:t>Verification of Coverage</w:t>
      </w:r>
    </w:p>
    <w:p w14:paraId="5E106033" w14:textId="73906DC8" w:rsidR="00BF690C" w:rsidRPr="00687DFA" w:rsidRDefault="00BF690C" w:rsidP="00BF690C">
      <w:pPr>
        <w:pStyle w:val="BodyText"/>
        <w:keepNext/>
      </w:pPr>
      <w:r w:rsidRPr="00687DFA">
        <w:rPr>
          <w:szCs w:val="24"/>
        </w:rPr>
        <w:t xml:space="preserve">Prior to the flight, </w:t>
      </w:r>
      <w:r w:rsidR="0078743E">
        <w:rPr>
          <w:rFonts w:eastAsia="SimSun"/>
          <w:szCs w:val="24"/>
          <w:u w:val="single"/>
          <w:lang w:eastAsia="zh-CN"/>
        </w:rPr>
        <w:t>Owner/Operator</w:t>
      </w:r>
      <w:r w:rsidR="0078743E" w:rsidRPr="00896109">
        <w:rPr>
          <w:rFonts w:eastAsia="SimSun"/>
          <w:szCs w:val="24"/>
          <w:u w:val="single"/>
          <w:lang w:eastAsia="zh-CN"/>
        </w:rPr>
        <w:t xml:space="preserve"> shall </w:t>
      </w:r>
      <w:r w:rsidR="0078743E">
        <w:rPr>
          <w:rFonts w:eastAsia="SimSun"/>
          <w:szCs w:val="24"/>
          <w:u w:val="single"/>
          <w:lang w:eastAsia="zh-CN"/>
        </w:rPr>
        <w:t xml:space="preserve">furnish the Entity </w:t>
      </w:r>
      <w:r w:rsidR="0078743E" w:rsidRPr="00896109">
        <w:rPr>
          <w:rFonts w:eastAsia="SimSun"/>
          <w:szCs w:val="24"/>
          <w:u w:val="single"/>
          <w:lang w:eastAsia="zh-CN"/>
        </w:rPr>
        <w:t>with</w:t>
      </w:r>
      <w:r w:rsidR="0078743E">
        <w:rPr>
          <w:rFonts w:eastAsia="SimSun"/>
          <w:szCs w:val="24"/>
          <w:u w:val="single"/>
          <w:lang w:eastAsia="zh-CN"/>
        </w:rPr>
        <w:t xml:space="preserve"> original</w:t>
      </w:r>
      <w:r w:rsidR="0078743E" w:rsidRPr="00896109">
        <w:rPr>
          <w:rFonts w:eastAsia="SimSun"/>
          <w:szCs w:val="24"/>
          <w:u w:val="single"/>
          <w:lang w:eastAsia="zh-CN"/>
        </w:rPr>
        <w:t xml:space="preserve"> Certificates of Insurance including all required </w:t>
      </w:r>
      <w:r w:rsidR="0078743E">
        <w:rPr>
          <w:rFonts w:eastAsia="SimSun"/>
          <w:szCs w:val="24"/>
          <w:u w:val="single"/>
          <w:lang w:eastAsia="zh-CN"/>
        </w:rPr>
        <w:t xml:space="preserve">amendatory </w:t>
      </w:r>
      <w:r w:rsidR="0078743E" w:rsidRPr="00896109">
        <w:rPr>
          <w:rFonts w:eastAsia="SimSun"/>
          <w:szCs w:val="24"/>
          <w:u w:val="single"/>
          <w:lang w:eastAsia="zh-CN"/>
        </w:rPr>
        <w:t>endorsements</w:t>
      </w:r>
      <w:r w:rsidR="0078743E">
        <w:rPr>
          <w:rFonts w:eastAsia="SimSun"/>
          <w:szCs w:val="24"/>
          <w:u w:val="single"/>
          <w:lang w:eastAsia="zh-CN"/>
        </w:rPr>
        <w:t xml:space="preserve"> (or copies of the applicable policy language effecting coverage required by this clause)</w:t>
      </w:r>
      <w:r w:rsidR="0078743E" w:rsidRPr="00896109">
        <w:rPr>
          <w:rFonts w:eastAsia="SimSun"/>
          <w:szCs w:val="24"/>
          <w:u w:val="single"/>
          <w:lang w:eastAsia="zh-CN"/>
        </w:rPr>
        <w:t xml:space="preserve"> and a copy of the Declarations and Endorsement Page of the policy listing all policy endorsements</w:t>
      </w:r>
      <w:r w:rsidR="0078743E">
        <w:rPr>
          <w:rFonts w:eastAsia="SimSun"/>
          <w:szCs w:val="24"/>
          <w:u w:val="single"/>
          <w:lang w:eastAsia="zh-CN"/>
        </w:rPr>
        <w:t>.</w:t>
      </w:r>
      <w:r w:rsidR="00F36F74">
        <w:rPr>
          <w:rFonts w:eastAsia="SimSun"/>
          <w:szCs w:val="24"/>
          <w:lang w:eastAsia="zh-CN"/>
        </w:rPr>
        <w:t xml:space="preserve"> </w:t>
      </w:r>
      <w:r w:rsidRPr="00687DFA">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35476842" w14:textId="77777777" w:rsidR="00BF690C" w:rsidRPr="00BF690C" w:rsidRDefault="00BF690C" w:rsidP="00C01CE0">
      <w:pPr>
        <w:rPr>
          <w:b/>
          <w:i/>
        </w:rPr>
      </w:pPr>
      <w:r w:rsidRPr="00BF690C">
        <w:rPr>
          <w:b/>
          <w:i/>
        </w:rPr>
        <w:t>Waiver of Subrogation</w:t>
      </w:r>
    </w:p>
    <w:p w14:paraId="0F777CC1" w14:textId="2F47F1AF" w:rsidR="00BF690C" w:rsidRPr="00687DFA" w:rsidRDefault="00BF690C" w:rsidP="00C01CE0">
      <w:pPr>
        <w:pStyle w:val="BodyText"/>
        <w:spacing w:after="0"/>
        <w:rPr>
          <w:szCs w:val="24"/>
        </w:rPr>
      </w:pPr>
      <w:r w:rsidRPr="00687DFA">
        <w:rPr>
          <w:szCs w:val="24"/>
        </w:rPr>
        <w:t>Owner/Operator hereby grants to Entity a waiver of subrogation which any insurer may acquire against Entity, its officers, officials, employees, and volunteers, from Owner/Operator by virtue of the payment of any loss. Owner/Operator agrees to obtain any endorsement that may be necessary to affect this waiver of subrogation</w:t>
      </w:r>
      <w:r w:rsidR="006E083C">
        <w:rPr>
          <w:szCs w:val="24"/>
        </w:rPr>
        <w:t>,</w:t>
      </w:r>
      <w:r w:rsidRPr="00687DFA">
        <w:rPr>
          <w:szCs w:val="24"/>
        </w:rPr>
        <w:t xml:space="preserve"> but this provision applies regardless of whether or not the Entity has received a waiver of subrogation endorsement from the insurer.  </w:t>
      </w:r>
    </w:p>
    <w:p w14:paraId="75F9A43E" w14:textId="77777777" w:rsidR="00BF690C" w:rsidRPr="00687DFA" w:rsidRDefault="00BF690C" w:rsidP="00BF690C">
      <w:pPr>
        <w:pStyle w:val="BodyText"/>
        <w:rPr>
          <w:szCs w:val="24"/>
        </w:rPr>
      </w:pPr>
      <w:r w:rsidRPr="00687DFA">
        <w:rPr>
          <w:szCs w:val="24"/>
        </w:rPr>
        <w:t>The Workers’ Compensation policy shall be endorsed with a waiver of subrogation in favor of the Entity for all work performed by the Owner/Operator, its employees, agents, and subcontractors.</w:t>
      </w:r>
    </w:p>
    <w:p w14:paraId="051EDE35" w14:textId="77777777" w:rsidR="00BF690C" w:rsidRPr="00BF690C" w:rsidRDefault="00BF690C" w:rsidP="00B72E11">
      <w:pPr>
        <w:spacing w:before="120"/>
        <w:rPr>
          <w:b/>
          <w:i/>
        </w:rPr>
      </w:pPr>
      <w:r w:rsidRPr="00BF690C">
        <w:rPr>
          <w:b/>
          <w:i/>
        </w:rPr>
        <w:t>Subcontractors</w:t>
      </w:r>
    </w:p>
    <w:p w14:paraId="0C3F3827" w14:textId="77777777" w:rsidR="00BF690C" w:rsidRPr="00687DFA" w:rsidRDefault="00BF690C" w:rsidP="00BF690C">
      <w:pPr>
        <w:pStyle w:val="BodyText"/>
        <w:rPr>
          <w:szCs w:val="24"/>
        </w:rPr>
      </w:pPr>
      <w:r w:rsidRPr="00687DFA">
        <w:rPr>
          <w:szCs w:val="24"/>
        </w:rPr>
        <w:t>Owner/Operator shall require and verify that all subcontractors maintain insurance meeting all the requirements stated herein</w:t>
      </w:r>
      <w:r w:rsidRPr="00687DFA">
        <w:t xml:space="preserve">, and </w:t>
      </w:r>
      <w:r w:rsidRPr="00687DFA">
        <w:rPr>
          <w:szCs w:val="24"/>
        </w:rPr>
        <w:t>Owner/Operator</w:t>
      </w:r>
      <w:r w:rsidRPr="00687DFA">
        <w:t xml:space="preserve"> shall ensure that Entity is an additional insured on insurance required from subcontractors.</w:t>
      </w:r>
    </w:p>
    <w:p w14:paraId="7059D9AD" w14:textId="77777777" w:rsidR="00BF690C" w:rsidRPr="00687DFA" w:rsidRDefault="00BF690C" w:rsidP="00B72E11">
      <w:pPr>
        <w:spacing w:before="120"/>
        <w:rPr>
          <w:szCs w:val="24"/>
        </w:rPr>
      </w:pPr>
      <w:r w:rsidRPr="00687DFA">
        <w:rPr>
          <w:b/>
          <w:i/>
          <w:szCs w:val="24"/>
        </w:rPr>
        <w:t>Special Risks or Circumstances</w:t>
      </w:r>
    </w:p>
    <w:p w14:paraId="1C0BF9B4" w14:textId="5A6231ED" w:rsidR="00761ADE" w:rsidRDefault="00BF690C" w:rsidP="00B72E11">
      <w:pPr>
        <w:spacing w:after="120"/>
      </w:pPr>
      <w:r w:rsidRPr="00687DFA">
        <w:rPr>
          <w:szCs w:val="24"/>
        </w:rPr>
        <w:t>Entity reserves the right to modify these requirements, including limits, based on the nature of the risk, prior experience, insurer, coverage, or other special circumstances.</w:t>
      </w:r>
      <w:bookmarkStart w:id="259" w:name="_Toc285119642"/>
      <w:bookmarkStart w:id="260" w:name="_Toc285119771"/>
    </w:p>
    <w:p w14:paraId="5A80E699" w14:textId="77355D6E" w:rsidR="00761ADE" w:rsidRPr="00887009" w:rsidRDefault="00761ADE" w:rsidP="00761ADE">
      <w:pPr>
        <w:pStyle w:val="Heading1"/>
        <w:rPr>
          <w:rFonts w:ascii="Times New Roman" w:hAnsi="Times New Roman"/>
          <w:szCs w:val="28"/>
        </w:rPr>
      </w:pPr>
      <w:bookmarkStart w:id="261" w:name="_Toc474481740"/>
      <w:bookmarkStart w:id="262" w:name="_Toc190078165"/>
      <w:r w:rsidRPr="00887009">
        <w:lastRenderedPageBreak/>
        <w:t xml:space="preserve">Chapter </w:t>
      </w:r>
      <w:r w:rsidR="002C302F">
        <w:t>Six</w:t>
      </w:r>
      <w:r w:rsidRPr="00887009">
        <w:t>:</w:t>
      </w:r>
      <w:r>
        <w:t xml:space="preserve"> </w:t>
      </w:r>
      <w:r w:rsidRPr="00887009">
        <w:br/>
      </w:r>
      <w:r w:rsidRPr="00FB37B3">
        <w:rPr>
          <w:szCs w:val="28"/>
        </w:rPr>
        <w:t>M</w:t>
      </w:r>
      <w:r w:rsidR="00FB37B3" w:rsidRPr="00FB37B3">
        <w:rPr>
          <w:szCs w:val="28"/>
        </w:rPr>
        <w:t>arine</w:t>
      </w:r>
      <w:r w:rsidRPr="00FB37B3">
        <w:rPr>
          <w:szCs w:val="28"/>
        </w:rPr>
        <w:t xml:space="preserve"> Related Risks</w:t>
      </w:r>
      <w:bookmarkEnd w:id="261"/>
      <w:bookmarkEnd w:id="26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5E707C" w:rsidRPr="00FA709E" w14:paraId="102C41DD" w14:textId="77777777" w:rsidTr="00071CF7">
        <w:trPr>
          <w:jc w:val="center"/>
        </w:trPr>
        <w:tc>
          <w:tcPr>
            <w:tcW w:w="9000" w:type="dxa"/>
            <w:shd w:val="clear" w:color="auto" w:fill="006699"/>
          </w:tcPr>
          <w:p w14:paraId="0BD5C983" w14:textId="77777777" w:rsidR="005E707C" w:rsidRPr="00FA709E" w:rsidRDefault="005E707C" w:rsidP="00071CF7">
            <w:pPr>
              <w:pStyle w:val="TableText"/>
              <w:spacing w:after="120"/>
              <w:jc w:val="center"/>
              <w:rPr>
                <w:color w:val="FFFFFF"/>
              </w:rPr>
            </w:pPr>
            <w:r w:rsidRPr="00FA709E">
              <w:rPr>
                <w:b/>
                <w:color w:val="FFFFFF"/>
                <w:sz w:val="28"/>
              </w:rPr>
              <w:t>SUMMARY</w:t>
            </w:r>
          </w:p>
          <w:p w14:paraId="23A052A6" w14:textId="77777777" w:rsidR="005E707C" w:rsidRPr="00FA709E" w:rsidRDefault="005E707C" w:rsidP="00071CF7">
            <w:pPr>
              <w:pStyle w:val="TableText"/>
              <w:spacing w:after="120"/>
              <w:jc w:val="left"/>
              <w:rPr>
                <w:color w:val="FFFFFF"/>
                <w:sz w:val="16"/>
              </w:rPr>
            </w:pPr>
          </w:p>
          <w:p w14:paraId="588F7CA6" w14:textId="06C6C14C" w:rsidR="005E707C" w:rsidRPr="00FA709E" w:rsidRDefault="005E707C" w:rsidP="00C01CE0">
            <w:pPr>
              <w:pStyle w:val="TableText"/>
              <w:rPr>
                <w:color w:val="FFFFFF"/>
              </w:rPr>
            </w:pPr>
            <w:r w:rsidRPr="00836036">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w:t>
            </w:r>
            <w:r>
              <w:rPr>
                <w:i/>
                <w:color w:val="FFFFFF"/>
              </w:rPr>
              <w:t>The coverages required that respond to these risks ar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13ADDE0D" w14:textId="77777777" w:rsidR="005E707C" w:rsidRPr="00FA709E" w:rsidRDefault="005E707C" w:rsidP="00071CF7">
            <w:pPr>
              <w:pStyle w:val="TableText"/>
              <w:spacing w:after="120"/>
              <w:jc w:val="left"/>
              <w:rPr>
                <w:color w:val="FFFFFF"/>
              </w:rPr>
            </w:pPr>
          </w:p>
        </w:tc>
      </w:tr>
    </w:tbl>
    <w:p w14:paraId="23F5F302" w14:textId="77777777" w:rsidR="005E707C" w:rsidRPr="00172903" w:rsidRDefault="005E707C" w:rsidP="00B15542">
      <w:pPr>
        <w:pStyle w:val="Heading2"/>
        <w:spacing w:after="0"/>
        <w:ind w:left="360"/>
        <w:jc w:val="both"/>
        <w:rPr>
          <w:rFonts w:ascii="Times New Roman" w:hAnsi="Times New Roman"/>
          <w:sz w:val="24"/>
          <w:szCs w:val="24"/>
        </w:rPr>
      </w:pPr>
      <w:bookmarkStart w:id="263" w:name="_Toc474481741"/>
      <w:bookmarkStart w:id="264" w:name="_Toc190078166"/>
      <w:r w:rsidRPr="00172903">
        <w:rPr>
          <w:rFonts w:ascii="Times New Roman" w:hAnsi="Times New Roman"/>
          <w:sz w:val="24"/>
          <w:szCs w:val="24"/>
        </w:rPr>
        <w:t>Marine Risks</w:t>
      </w:r>
      <w:bookmarkEnd w:id="263"/>
      <w:bookmarkEnd w:id="264"/>
    </w:p>
    <w:p w14:paraId="2D78549E" w14:textId="70282984" w:rsidR="005E707C" w:rsidRPr="00172903" w:rsidRDefault="005E707C" w:rsidP="00B15542">
      <w:pPr>
        <w:spacing w:after="120"/>
        <w:ind w:left="360"/>
        <w:rPr>
          <w:szCs w:val="24"/>
        </w:rPr>
      </w:pPr>
      <w:r w:rsidRPr="00172903">
        <w:rPr>
          <w:szCs w:val="24"/>
        </w:rPr>
        <w:t xml:space="preserve">Public Entities with exposures on </w:t>
      </w:r>
      <w:r w:rsidR="006D5738">
        <w:rPr>
          <w:szCs w:val="24"/>
        </w:rPr>
        <w:t xml:space="preserve">or around </w:t>
      </w:r>
      <w:r w:rsidRPr="00172903">
        <w:rPr>
          <w:szCs w:val="24"/>
        </w:rPr>
        <w:t>navigable water, usually will have marine risks that need to be addressed contractually with the appropriate insurance requirements.  These exposures can include:</w:t>
      </w:r>
    </w:p>
    <w:p w14:paraId="7C52F069" w14:textId="77777777" w:rsidR="005E707C" w:rsidRPr="00172903" w:rsidRDefault="005E707C" w:rsidP="00160F15">
      <w:pPr>
        <w:pStyle w:val="ListParagraph"/>
        <w:numPr>
          <w:ilvl w:val="0"/>
          <w:numId w:val="81"/>
        </w:numPr>
        <w:spacing w:after="120"/>
        <w:rPr>
          <w:szCs w:val="24"/>
        </w:rPr>
      </w:pPr>
      <w:r w:rsidRPr="00172903">
        <w:rPr>
          <w:szCs w:val="24"/>
        </w:rPr>
        <w:t>Vessels (owned or non-owned)</w:t>
      </w:r>
    </w:p>
    <w:p w14:paraId="14DDE322" w14:textId="4F2331B0" w:rsidR="005E707C" w:rsidRPr="00172903" w:rsidRDefault="005E707C" w:rsidP="00160F15">
      <w:pPr>
        <w:pStyle w:val="ListParagraph"/>
        <w:numPr>
          <w:ilvl w:val="0"/>
          <w:numId w:val="81"/>
        </w:numPr>
        <w:spacing w:after="120"/>
        <w:rPr>
          <w:szCs w:val="24"/>
        </w:rPr>
      </w:pPr>
      <w:r w:rsidRPr="00172903">
        <w:rPr>
          <w:szCs w:val="24"/>
        </w:rPr>
        <w:t xml:space="preserve">Piers, </w:t>
      </w:r>
      <w:r w:rsidR="00530476" w:rsidRPr="00172903">
        <w:rPr>
          <w:szCs w:val="24"/>
        </w:rPr>
        <w:t>Docks,</w:t>
      </w:r>
      <w:r w:rsidRPr="00172903">
        <w:rPr>
          <w:szCs w:val="24"/>
        </w:rPr>
        <w:t xml:space="preserve"> and Wharves</w:t>
      </w:r>
    </w:p>
    <w:p w14:paraId="1F5F53EA" w14:textId="77777777" w:rsidR="005E707C" w:rsidRPr="00172903" w:rsidRDefault="005E707C" w:rsidP="00160F15">
      <w:pPr>
        <w:pStyle w:val="ListParagraph"/>
        <w:numPr>
          <w:ilvl w:val="0"/>
          <w:numId w:val="81"/>
        </w:numPr>
        <w:spacing w:after="120"/>
        <w:rPr>
          <w:szCs w:val="24"/>
        </w:rPr>
      </w:pPr>
      <w:r w:rsidRPr="00172903">
        <w:rPr>
          <w:szCs w:val="24"/>
        </w:rPr>
        <w:t>Marina Operations</w:t>
      </w:r>
    </w:p>
    <w:p w14:paraId="2722F334" w14:textId="459D63A8" w:rsidR="005E707C" w:rsidRPr="00172903" w:rsidRDefault="005E707C" w:rsidP="00160F15">
      <w:pPr>
        <w:pStyle w:val="ListParagraph"/>
        <w:numPr>
          <w:ilvl w:val="0"/>
          <w:numId w:val="81"/>
        </w:numPr>
        <w:spacing w:after="120"/>
        <w:rPr>
          <w:szCs w:val="24"/>
        </w:rPr>
      </w:pPr>
      <w:r w:rsidRPr="00172903">
        <w:rPr>
          <w:szCs w:val="24"/>
        </w:rPr>
        <w:t xml:space="preserve">Vessel Charters (special events involving the public or </w:t>
      </w:r>
      <w:r w:rsidR="0056328E" w:rsidRPr="00172903">
        <w:rPr>
          <w:szCs w:val="24"/>
        </w:rPr>
        <w:t>business-related</w:t>
      </w:r>
      <w:r w:rsidRPr="00172903">
        <w:rPr>
          <w:szCs w:val="24"/>
        </w:rPr>
        <w:t xml:space="preserve"> tours)</w:t>
      </w:r>
    </w:p>
    <w:p w14:paraId="02D8D867" w14:textId="77777777" w:rsidR="005E707C" w:rsidRDefault="005E707C" w:rsidP="00160F15">
      <w:pPr>
        <w:pStyle w:val="ListParagraph"/>
        <w:numPr>
          <w:ilvl w:val="0"/>
          <w:numId w:val="81"/>
        </w:numPr>
        <w:spacing w:after="120"/>
        <w:rPr>
          <w:szCs w:val="24"/>
        </w:rPr>
      </w:pPr>
      <w:r w:rsidRPr="00172903">
        <w:rPr>
          <w:szCs w:val="24"/>
        </w:rPr>
        <w:t>Contractors providing services for water related locations</w:t>
      </w:r>
    </w:p>
    <w:p w14:paraId="53F297F8" w14:textId="77777777" w:rsidR="005E707C" w:rsidRPr="00723F82" w:rsidRDefault="005E707C" w:rsidP="00160F15">
      <w:pPr>
        <w:pStyle w:val="ListParagraph"/>
        <w:numPr>
          <w:ilvl w:val="0"/>
          <w:numId w:val="81"/>
        </w:numPr>
        <w:spacing w:after="120"/>
        <w:rPr>
          <w:szCs w:val="24"/>
        </w:rPr>
      </w:pPr>
      <w:r w:rsidRPr="00723F82">
        <w:rPr>
          <w:szCs w:val="24"/>
        </w:rPr>
        <w:t>Vendors providing services on vessels or over docks, piers, or on marinas</w:t>
      </w:r>
    </w:p>
    <w:p w14:paraId="1CBCF9E9" w14:textId="77777777" w:rsidR="005E707C" w:rsidRPr="00723F82" w:rsidRDefault="005E707C" w:rsidP="00160F15">
      <w:pPr>
        <w:pStyle w:val="ListParagraph"/>
        <w:numPr>
          <w:ilvl w:val="0"/>
          <w:numId w:val="81"/>
        </w:numPr>
        <w:spacing w:after="120"/>
        <w:rPr>
          <w:szCs w:val="24"/>
        </w:rPr>
      </w:pPr>
      <w:r w:rsidRPr="00723F82">
        <w:rPr>
          <w:szCs w:val="24"/>
        </w:rPr>
        <w:t>Water sampling and inspection of underwater facilities</w:t>
      </w:r>
    </w:p>
    <w:p w14:paraId="18CC30F2" w14:textId="77777777" w:rsidR="005E707C" w:rsidRPr="00172903" w:rsidRDefault="005E707C" w:rsidP="00B15542">
      <w:pPr>
        <w:spacing w:after="120"/>
        <w:ind w:left="360"/>
        <w:rPr>
          <w:szCs w:val="24"/>
        </w:rPr>
      </w:pPr>
      <w:r w:rsidRPr="00172903">
        <w:rPr>
          <w:szCs w:val="24"/>
        </w:rPr>
        <w:t xml:space="preserve">All of these types of operations can trigger the need for marine insurance coverage and contractual risk transfer.  It is critical to require the appropriate marine insurance </w:t>
      </w:r>
      <w:r>
        <w:rPr>
          <w:szCs w:val="24"/>
        </w:rPr>
        <w:t xml:space="preserve">policies and endorsements </w:t>
      </w:r>
      <w:r w:rsidRPr="00172903">
        <w:rPr>
          <w:szCs w:val="24"/>
        </w:rPr>
        <w:t>because the standard property and casualty policies</w:t>
      </w:r>
      <w:r>
        <w:rPr>
          <w:szCs w:val="24"/>
        </w:rPr>
        <w:t xml:space="preserve"> (CGL)</w:t>
      </w:r>
      <w:r w:rsidRPr="00172903">
        <w:rPr>
          <w:szCs w:val="24"/>
        </w:rPr>
        <w:t xml:space="preserve"> usually have exclusions that will remove all coverage for the ‘wet’</w:t>
      </w:r>
      <w:r>
        <w:rPr>
          <w:szCs w:val="24"/>
        </w:rPr>
        <w:t xml:space="preserve"> marine</w:t>
      </w:r>
      <w:r w:rsidRPr="00172903">
        <w:rPr>
          <w:szCs w:val="24"/>
        </w:rPr>
        <w:t xml:space="preserve"> risks.  </w:t>
      </w:r>
      <w:r>
        <w:rPr>
          <w:szCs w:val="24"/>
        </w:rPr>
        <w:t>To</w:t>
      </w:r>
      <w:r w:rsidRPr="00172903">
        <w:rPr>
          <w:szCs w:val="24"/>
        </w:rPr>
        <w:t xml:space="preserve"> address these risks, </w:t>
      </w:r>
      <w:r>
        <w:rPr>
          <w:szCs w:val="24"/>
        </w:rPr>
        <w:t>agreements</w:t>
      </w:r>
      <w:r w:rsidRPr="00172903">
        <w:rPr>
          <w:szCs w:val="24"/>
        </w:rPr>
        <w:t xml:space="preserve"> need to request marine</w:t>
      </w:r>
      <w:r w:rsidRPr="00660D8A">
        <w:rPr>
          <w:szCs w:val="24"/>
        </w:rPr>
        <w:t xml:space="preserve"> coverages with s</w:t>
      </w:r>
      <w:r>
        <w:rPr>
          <w:szCs w:val="24"/>
        </w:rPr>
        <w:t>pecific language</w:t>
      </w:r>
      <w:r w:rsidRPr="00172903">
        <w:rPr>
          <w:szCs w:val="24"/>
        </w:rPr>
        <w:t xml:space="preserve">.  The following is a list of the most common coverages and a brief </w:t>
      </w:r>
      <w:r>
        <w:rPr>
          <w:szCs w:val="24"/>
        </w:rPr>
        <w:t>discussion</w:t>
      </w:r>
      <w:r w:rsidRPr="00172903">
        <w:rPr>
          <w:szCs w:val="24"/>
        </w:rPr>
        <w:t xml:space="preserve"> of the coverage:</w:t>
      </w:r>
    </w:p>
    <w:p w14:paraId="6C7E6A76" w14:textId="77777777" w:rsidR="005E707C" w:rsidRPr="00172903" w:rsidRDefault="005E707C" w:rsidP="00B15542">
      <w:pPr>
        <w:spacing w:before="120"/>
        <w:ind w:left="360"/>
        <w:rPr>
          <w:b/>
          <w:szCs w:val="24"/>
        </w:rPr>
      </w:pPr>
      <w:r w:rsidRPr="00172903">
        <w:rPr>
          <w:b/>
          <w:szCs w:val="24"/>
        </w:rPr>
        <w:t>Marine General Liability (MGL)</w:t>
      </w:r>
    </w:p>
    <w:p w14:paraId="48C713B3" w14:textId="65A3637E" w:rsidR="005E707C" w:rsidRPr="005752C8" w:rsidRDefault="005E707C" w:rsidP="00B15542">
      <w:pPr>
        <w:spacing w:after="120"/>
        <w:ind w:left="360"/>
        <w:rPr>
          <w:szCs w:val="24"/>
        </w:rPr>
      </w:pPr>
      <w:r w:rsidRPr="005752C8">
        <w:rPr>
          <w:szCs w:val="24"/>
        </w:rPr>
        <w:t>A</w:t>
      </w:r>
      <w:r w:rsidR="00F90C2F">
        <w:rPr>
          <w:szCs w:val="24"/>
        </w:rPr>
        <w:t xml:space="preserve"> </w:t>
      </w:r>
      <w:r w:rsidRPr="005752C8">
        <w:rPr>
          <w:szCs w:val="24"/>
        </w:rPr>
        <w:t>MGL is a Commercial General Liability (CGL) policy on steroids.  Besi</w:t>
      </w:r>
      <w:r w:rsidR="003E6081">
        <w:rPr>
          <w:szCs w:val="24"/>
        </w:rPr>
        <w:t>des all of the common CGL shore-</w:t>
      </w:r>
      <w:r w:rsidRPr="005752C8">
        <w:rPr>
          <w:szCs w:val="24"/>
        </w:rPr>
        <w:t xml:space="preserve">side coverages, it should also include a number of Marine components.  This policy will cover both shore-side exposures as well as marine exposures.  Unlike a CGL policy that will have a standard ISO policy number, the MGL is usually a manuscript form designed to meet the particular needs of the Insured.  You must call out the specific Marine coverages that are needed for your project.  </w:t>
      </w:r>
    </w:p>
    <w:p w14:paraId="184B83FC" w14:textId="77777777" w:rsidR="005E707C" w:rsidRPr="005752C8" w:rsidRDefault="005E707C" w:rsidP="00B15542">
      <w:pPr>
        <w:spacing w:after="120"/>
        <w:ind w:left="360"/>
        <w:rPr>
          <w:strike/>
          <w:szCs w:val="24"/>
        </w:rPr>
      </w:pPr>
      <w:r w:rsidRPr="005752C8">
        <w:rPr>
          <w:szCs w:val="24"/>
        </w:rPr>
        <w:lastRenderedPageBreak/>
        <w:t xml:space="preserve">As a part of the contract provisions, you can require either a MGL policy or a CGL policy that has NO waterborne exclusions.  Please note that you should require Additional Insured status, Waivers of Subrogation and Primary and Non-Contributory wording under a MGL policy the same way that you would under a CGL policy. </w:t>
      </w:r>
      <w:r w:rsidRPr="005752C8">
        <w:rPr>
          <w:strike/>
          <w:szCs w:val="24"/>
        </w:rPr>
        <w:t xml:space="preserve"> </w:t>
      </w:r>
    </w:p>
    <w:p w14:paraId="241318BD" w14:textId="77777777" w:rsidR="005E707C" w:rsidRPr="005752C8" w:rsidRDefault="005E707C" w:rsidP="00B15542">
      <w:pPr>
        <w:spacing w:after="120"/>
        <w:ind w:left="360"/>
        <w:rPr>
          <w:szCs w:val="24"/>
        </w:rPr>
      </w:pPr>
      <w:r w:rsidRPr="005752C8">
        <w:rPr>
          <w:szCs w:val="24"/>
        </w:rPr>
        <w:t xml:space="preserve">Appropriate MGL coverage </w:t>
      </w:r>
      <w:r w:rsidRPr="005752C8">
        <w:rPr>
          <w:i/>
          <w:szCs w:val="24"/>
        </w:rPr>
        <w:t>can</w:t>
      </w:r>
      <w:r w:rsidRPr="005752C8">
        <w:rPr>
          <w:szCs w:val="24"/>
        </w:rPr>
        <w:t xml:space="preserve"> include the following:</w:t>
      </w:r>
    </w:p>
    <w:p w14:paraId="0BA8DB5D" w14:textId="77777777" w:rsidR="005E707C" w:rsidRPr="005752C8" w:rsidRDefault="005E707C" w:rsidP="00160F15">
      <w:pPr>
        <w:pStyle w:val="ListParagraph"/>
        <w:numPr>
          <w:ilvl w:val="0"/>
          <w:numId w:val="84"/>
        </w:numPr>
        <w:spacing w:after="120"/>
        <w:rPr>
          <w:szCs w:val="24"/>
        </w:rPr>
      </w:pPr>
      <w:r w:rsidRPr="005752C8">
        <w:rPr>
          <w:szCs w:val="24"/>
        </w:rPr>
        <w:t>Bodily Injury and Property coverage</w:t>
      </w:r>
    </w:p>
    <w:p w14:paraId="67F423F3" w14:textId="77777777" w:rsidR="005E707C" w:rsidRPr="00172903" w:rsidRDefault="005E707C" w:rsidP="00160F15">
      <w:pPr>
        <w:pStyle w:val="ListParagraph"/>
        <w:numPr>
          <w:ilvl w:val="0"/>
          <w:numId w:val="84"/>
        </w:numPr>
        <w:spacing w:after="120"/>
        <w:rPr>
          <w:szCs w:val="24"/>
        </w:rPr>
      </w:pPr>
      <w:r>
        <w:rPr>
          <w:szCs w:val="24"/>
        </w:rPr>
        <w:t>Personal Injury Coverage</w:t>
      </w:r>
    </w:p>
    <w:p w14:paraId="1C13FEB7" w14:textId="77777777" w:rsidR="005E707C" w:rsidRPr="00172903" w:rsidRDefault="005E707C" w:rsidP="00160F15">
      <w:pPr>
        <w:pStyle w:val="ListParagraph"/>
        <w:numPr>
          <w:ilvl w:val="0"/>
          <w:numId w:val="84"/>
        </w:numPr>
        <w:spacing w:after="120"/>
        <w:rPr>
          <w:szCs w:val="24"/>
        </w:rPr>
      </w:pPr>
      <w:r w:rsidRPr="00172903">
        <w:rPr>
          <w:szCs w:val="24"/>
        </w:rPr>
        <w:t>Pr</w:t>
      </w:r>
      <w:r>
        <w:rPr>
          <w:szCs w:val="24"/>
        </w:rPr>
        <w:t>oducts and Completed Operations</w:t>
      </w:r>
    </w:p>
    <w:p w14:paraId="461F795D" w14:textId="77777777" w:rsidR="005E707C" w:rsidRPr="00172903" w:rsidRDefault="005E707C" w:rsidP="00160F15">
      <w:pPr>
        <w:pStyle w:val="ListParagraph"/>
        <w:numPr>
          <w:ilvl w:val="0"/>
          <w:numId w:val="84"/>
        </w:numPr>
        <w:spacing w:after="120"/>
        <w:rPr>
          <w:szCs w:val="24"/>
        </w:rPr>
      </w:pPr>
      <w:r>
        <w:rPr>
          <w:szCs w:val="24"/>
        </w:rPr>
        <w:t>Contractual Liability</w:t>
      </w:r>
    </w:p>
    <w:p w14:paraId="407FB82E" w14:textId="77777777" w:rsidR="005E707C" w:rsidRPr="00172903" w:rsidRDefault="005E707C" w:rsidP="00160F15">
      <w:pPr>
        <w:pStyle w:val="ListParagraph"/>
        <w:numPr>
          <w:ilvl w:val="0"/>
          <w:numId w:val="82"/>
        </w:numPr>
        <w:spacing w:after="120"/>
        <w:rPr>
          <w:szCs w:val="24"/>
        </w:rPr>
      </w:pPr>
      <w:r w:rsidRPr="00172903">
        <w:rPr>
          <w:szCs w:val="24"/>
        </w:rPr>
        <w:t>Terminal Operators Liability</w:t>
      </w:r>
    </w:p>
    <w:p w14:paraId="7EC99CEA" w14:textId="77777777" w:rsidR="005E707C" w:rsidRPr="00172903" w:rsidRDefault="005E707C" w:rsidP="00160F15">
      <w:pPr>
        <w:pStyle w:val="ListParagraph"/>
        <w:numPr>
          <w:ilvl w:val="0"/>
          <w:numId w:val="82"/>
        </w:numPr>
        <w:spacing w:after="120"/>
        <w:rPr>
          <w:szCs w:val="24"/>
        </w:rPr>
      </w:pPr>
      <w:r>
        <w:rPr>
          <w:szCs w:val="24"/>
        </w:rPr>
        <w:t>Wharfingers Liability</w:t>
      </w:r>
    </w:p>
    <w:p w14:paraId="1795C5E8" w14:textId="77777777" w:rsidR="005E707C" w:rsidRPr="00172903" w:rsidRDefault="005E707C" w:rsidP="00160F15">
      <w:pPr>
        <w:pStyle w:val="ListParagraph"/>
        <w:numPr>
          <w:ilvl w:val="0"/>
          <w:numId w:val="82"/>
        </w:numPr>
        <w:spacing w:after="120"/>
        <w:rPr>
          <w:szCs w:val="24"/>
        </w:rPr>
      </w:pPr>
      <w:r>
        <w:rPr>
          <w:szCs w:val="24"/>
        </w:rPr>
        <w:t>Charterers Liability</w:t>
      </w:r>
    </w:p>
    <w:p w14:paraId="67D6035C" w14:textId="77777777" w:rsidR="005E707C" w:rsidRPr="00172903" w:rsidRDefault="005E707C" w:rsidP="00160F15">
      <w:pPr>
        <w:pStyle w:val="ListParagraph"/>
        <w:numPr>
          <w:ilvl w:val="0"/>
          <w:numId w:val="82"/>
        </w:numPr>
        <w:spacing w:after="120"/>
        <w:rPr>
          <w:szCs w:val="24"/>
        </w:rPr>
      </w:pPr>
      <w:r w:rsidRPr="00172903">
        <w:rPr>
          <w:szCs w:val="24"/>
        </w:rPr>
        <w:t>Marina Operators’</w:t>
      </w:r>
      <w:r>
        <w:rPr>
          <w:szCs w:val="24"/>
        </w:rPr>
        <w:t xml:space="preserve"> Liability</w:t>
      </w:r>
    </w:p>
    <w:p w14:paraId="184BD576" w14:textId="77777777" w:rsidR="005E707C" w:rsidRPr="00172903" w:rsidRDefault="005E707C" w:rsidP="00160F15">
      <w:pPr>
        <w:pStyle w:val="ListParagraph"/>
        <w:numPr>
          <w:ilvl w:val="0"/>
          <w:numId w:val="82"/>
        </w:numPr>
        <w:spacing w:after="120"/>
        <w:rPr>
          <w:szCs w:val="24"/>
        </w:rPr>
      </w:pPr>
      <w:r>
        <w:rPr>
          <w:szCs w:val="24"/>
        </w:rPr>
        <w:t>Stevedores Liability</w:t>
      </w:r>
    </w:p>
    <w:p w14:paraId="3048DF11" w14:textId="77777777" w:rsidR="005E707C" w:rsidRPr="00172903" w:rsidRDefault="005E707C" w:rsidP="00160F15">
      <w:pPr>
        <w:pStyle w:val="ListParagraph"/>
        <w:numPr>
          <w:ilvl w:val="0"/>
          <w:numId w:val="82"/>
        </w:numPr>
        <w:spacing w:after="120"/>
        <w:rPr>
          <w:szCs w:val="24"/>
        </w:rPr>
      </w:pPr>
      <w:r w:rsidRPr="00172903">
        <w:rPr>
          <w:szCs w:val="24"/>
        </w:rPr>
        <w:t>Sudden and Accidental Pollution Liabili</w:t>
      </w:r>
      <w:r>
        <w:rPr>
          <w:szCs w:val="24"/>
        </w:rPr>
        <w:t>ty</w:t>
      </w:r>
    </w:p>
    <w:p w14:paraId="76A268C9" w14:textId="77777777" w:rsidR="005E707C" w:rsidRPr="00172903" w:rsidRDefault="005E707C" w:rsidP="00160F15">
      <w:pPr>
        <w:pStyle w:val="ListParagraph"/>
        <w:numPr>
          <w:ilvl w:val="0"/>
          <w:numId w:val="82"/>
        </w:numPr>
        <w:spacing w:after="120"/>
        <w:rPr>
          <w:szCs w:val="24"/>
        </w:rPr>
      </w:pPr>
      <w:r w:rsidRPr="00172903">
        <w:rPr>
          <w:szCs w:val="24"/>
        </w:rPr>
        <w:t xml:space="preserve">United States Longshore and </w:t>
      </w:r>
      <w:r>
        <w:rPr>
          <w:szCs w:val="24"/>
        </w:rPr>
        <w:t>Harbor Workers (USL&amp;H) coverage on a contingent basis</w:t>
      </w:r>
    </w:p>
    <w:p w14:paraId="4F9AF083" w14:textId="77777777" w:rsidR="005E707C" w:rsidRPr="00172903" w:rsidRDefault="005E707C" w:rsidP="00160F15">
      <w:pPr>
        <w:pStyle w:val="ListParagraph"/>
        <w:numPr>
          <w:ilvl w:val="0"/>
          <w:numId w:val="82"/>
        </w:numPr>
        <w:spacing w:after="120"/>
        <w:rPr>
          <w:szCs w:val="24"/>
        </w:rPr>
      </w:pPr>
      <w:r w:rsidRPr="00172903">
        <w:rPr>
          <w:szCs w:val="24"/>
        </w:rPr>
        <w:t>Maritime Employers Liability</w:t>
      </w:r>
    </w:p>
    <w:p w14:paraId="0609B76C" w14:textId="77777777" w:rsidR="005E707C" w:rsidRDefault="005E707C" w:rsidP="00B15542">
      <w:pPr>
        <w:spacing w:before="120"/>
        <w:ind w:left="360"/>
        <w:rPr>
          <w:b/>
          <w:szCs w:val="24"/>
        </w:rPr>
      </w:pPr>
      <w:r>
        <w:rPr>
          <w:b/>
          <w:szCs w:val="24"/>
        </w:rPr>
        <w:t>Terminal Operators Liability</w:t>
      </w:r>
    </w:p>
    <w:p w14:paraId="3DCE57F1" w14:textId="77777777" w:rsidR="005E707C" w:rsidRPr="00491EBD" w:rsidRDefault="005E707C" w:rsidP="00B15542">
      <w:pPr>
        <w:spacing w:after="120"/>
        <w:ind w:left="360"/>
        <w:rPr>
          <w:szCs w:val="24"/>
        </w:rPr>
      </w:pPr>
      <w:r w:rsidRPr="00491EBD">
        <w:rPr>
          <w:szCs w:val="24"/>
        </w:rPr>
        <w:t>Coverage for property damage to goods or cargo in the care, custody and control of the operator.  If the operation involves passengers such as a cruise line or a ferry operator, this coverage needs to be expanded to include bodily injury.  The contract will need to specifically require Bodily Injury coverage.</w:t>
      </w:r>
    </w:p>
    <w:p w14:paraId="30108AC0" w14:textId="77777777" w:rsidR="005E707C" w:rsidRDefault="005E707C" w:rsidP="00B15542">
      <w:pPr>
        <w:spacing w:before="120"/>
        <w:ind w:left="360"/>
        <w:rPr>
          <w:b/>
          <w:szCs w:val="24"/>
        </w:rPr>
      </w:pPr>
      <w:r>
        <w:rPr>
          <w:b/>
          <w:szCs w:val="24"/>
        </w:rPr>
        <w:t>Wharfingers Liability</w:t>
      </w:r>
    </w:p>
    <w:p w14:paraId="05A7A532" w14:textId="18DF5692" w:rsidR="005E707C" w:rsidRPr="00491EBD" w:rsidRDefault="005E707C" w:rsidP="00B15542">
      <w:pPr>
        <w:spacing w:after="120"/>
        <w:ind w:left="360"/>
        <w:rPr>
          <w:szCs w:val="24"/>
        </w:rPr>
      </w:pPr>
      <w:r w:rsidRPr="00491EBD">
        <w:rPr>
          <w:szCs w:val="24"/>
        </w:rPr>
        <w:t>Any public entity that owns a pier, dock</w:t>
      </w:r>
      <w:r w:rsidR="00530476">
        <w:rPr>
          <w:szCs w:val="24"/>
        </w:rPr>
        <w:t>,</w:t>
      </w:r>
      <w:r w:rsidRPr="00491EBD">
        <w:rPr>
          <w:szCs w:val="24"/>
        </w:rPr>
        <w:t xml:space="preserve"> or wharf where third parties can dock their vessels, needs this coverage.  It provides coverage for the safe berth of vessels.</w:t>
      </w:r>
    </w:p>
    <w:p w14:paraId="0B79208C" w14:textId="77777777" w:rsidR="005E707C" w:rsidRDefault="005E707C" w:rsidP="00B15542">
      <w:pPr>
        <w:spacing w:before="120"/>
        <w:ind w:left="360"/>
        <w:rPr>
          <w:b/>
          <w:szCs w:val="24"/>
        </w:rPr>
      </w:pPr>
      <w:r w:rsidRPr="00491EBD">
        <w:rPr>
          <w:b/>
          <w:szCs w:val="24"/>
        </w:rPr>
        <w:t>Charters Liability</w:t>
      </w:r>
    </w:p>
    <w:p w14:paraId="40E242DF" w14:textId="77777777" w:rsidR="005E707C" w:rsidRPr="00491EBD" w:rsidRDefault="005E707C" w:rsidP="00B15542">
      <w:pPr>
        <w:spacing w:after="120"/>
        <w:ind w:left="360"/>
        <w:rPr>
          <w:szCs w:val="24"/>
        </w:rPr>
      </w:pPr>
      <w:r w:rsidRPr="00491EBD">
        <w:rPr>
          <w:szCs w:val="24"/>
        </w:rPr>
        <w:t>This coverage addresses the vicarious liability of the entity chartering the vessel.  This includes liability for physical damage to the watercraft including demurrage as well as defense costs.</w:t>
      </w:r>
      <w:r>
        <w:rPr>
          <w:szCs w:val="24"/>
        </w:rPr>
        <w:t xml:space="preserve"> It will also respond to third party liability claims.</w:t>
      </w:r>
    </w:p>
    <w:p w14:paraId="432C3EB3" w14:textId="77777777" w:rsidR="005E707C" w:rsidRDefault="005E707C" w:rsidP="00B15542">
      <w:pPr>
        <w:spacing w:before="120"/>
        <w:ind w:left="360"/>
        <w:rPr>
          <w:b/>
          <w:szCs w:val="24"/>
        </w:rPr>
      </w:pPr>
      <w:r w:rsidRPr="00491EBD">
        <w:rPr>
          <w:b/>
          <w:szCs w:val="24"/>
        </w:rPr>
        <w:t>Marina Operators’ Liability</w:t>
      </w:r>
      <w:r>
        <w:rPr>
          <w:b/>
          <w:szCs w:val="24"/>
        </w:rPr>
        <w:t xml:space="preserve"> (including Fueling Operations)</w:t>
      </w:r>
    </w:p>
    <w:p w14:paraId="136E4321" w14:textId="77777777" w:rsidR="005E707C" w:rsidRPr="00172903" w:rsidRDefault="005E707C" w:rsidP="00B15542">
      <w:pPr>
        <w:spacing w:after="120"/>
        <w:ind w:left="360"/>
        <w:rPr>
          <w:szCs w:val="24"/>
        </w:rPr>
      </w:pPr>
      <w:r w:rsidRPr="00491EBD">
        <w:rPr>
          <w:szCs w:val="24"/>
        </w:rPr>
        <w:t>This coverage is for the legal liabi</w:t>
      </w:r>
      <w:r>
        <w:rPr>
          <w:szCs w:val="24"/>
        </w:rPr>
        <w:t>lity of the Marina Operator for l</w:t>
      </w:r>
      <w:r w:rsidRPr="00172903">
        <w:rPr>
          <w:szCs w:val="24"/>
        </w:rPr>
        <w:t>oss or damage to pleasure watercraft in the insured’s care, custody and control for operations including:</w:t>
      </w:r>
    </w:p>
    <w:p w14:paraId="08120443" w14:textId="77777777" w:rsidR="005E707C" w:rsidRPr="00491EBD" w:rsidRDefault="005E707C" w:rsidP="00160F15">
      <w:pPr>
        <w:pStyle w:val="ListParagraph"/>
        <w:numPr>
          <w:ilvl w:val="0"/>
          <w:numId w:val="85"/>
        </w:numPr>
        <w:spacing w:after="120"/>
        <w:rPr>
          <w:szCs w:val="24"/>
        </w:rPr>
      </w:pPr>
      <w:r w:rsidRPr="00491EBD">
        <w:rPr>
          <w:szCs w:val="24"/>
        </w:rPr>
        <w:t>Rep</w:t>
      </w:r>
      <w:r>
        <w:rPr>
          <w:szCs w:val="24"/>
        </w:rPr>
        <w:t>air, alterations or maintenance</w:t>
      </w:r>
    </w:p>
    <w:p w14:paraId="363A2574" w14:textId="77777777" w:rsidR="005E707C" w:rsidRPr="00491EBD" w:rsidRDefault="005E707C" w:rsidP="00160F15">
      <w:pPr>
        <w:pStyle w:val="ListParagraph"/>
        <w:numPr>
          <w:ilvl w:val="0"/>
          <w:numId w:val="85"/>
        </w:numPr>
        <w:spacing w:after="120"/>
        <w:rPr>
          <w:szCs w:val="24"/>
        </w:rPr>
      </w:pPr>
      <w:r>
        <w:rPr>
          <w:szCs w:val="24"/>
        </w:rPr>
        <w:t>Mooring at slips</w:t>
      </w:r>
    </w:p>
    <w:p w14:paraId="6FBBA5EF" w14:textId="77777777" w:rsidR="005E707C" w:rsidRPr="00491EBD" w:rsidRDefault="005E707C" w:rsidP="00160F15">
      <w:pPr>
        <w:pStyle w:val="ListParagraph"/>
        <w:numPr>
          <w:ilvl w:val="0"/>
          <w:numId w:val="85"/>
        </w:numPr>
        <w:spacing w:after="120"/>
        <w:rPr>
          <w:szCs w:val="24"/>
        </w:rPr>
      </w:pPr>
      <w:r>
        <w:rPr>
          <w:szCs w:val="24"/>
        </w:rPr>
        <w:t>Hauling in or out of vessels</w:t>
      </w:r>
    </w:p>
    <w:p w14:paraId="0CD9B704" w14:textId="77777777" w:rsidR="005E707C" w:rsidRPr="00491EBD" w:rsidRDefault="005E707C" w:rsidP="00160F15">
      <w:pPr>
        <w:pStyle w:val="ListParagraph"/>
        <w:numPr>
          <w:ilvl w:val="0"/>
          <w:numId w:val="85"/>
        </w:numPr>
        <w:spacing w:after="120"/>
        <w:rPr>
          <w:szCs w:val="24"/>
        </w:rPr>
      </w:pPr>
      <w:r>
        <w:rPr>
          <w:szCs w:val="24"/>
        </w:rPr>
        <w:lastRenderedPageBreak/>
        <w:t>Fueling</w:t>
      </w:r>
    </w:p>
    <w:p w14:paraId="174ECB3B" w14:textId="77777777" w:rsidR="005E707C" w:rsidRPr="00491EBD" w:rsidRDefault="005E707C" w:rsidP="00B15542">
      <w:pPr>
        <w:spacing w:after="120"/>
        <w:ind w:left="360"/>
        <w:rPr>
          <w:szCs w:val="24"/>
        </w:rPr>
      </w:pPr>
      <w:r w:rsidRPr="00491EBD">
        <w:rPr>
          <w:szCs w:val="24"/>
        </w:rPr>
        <w:t xml:space="preserve">This policy </w:t>
      </w:r>
      <w:r>
        <w:rPr>
          <w:szCs w:val="24"/>
        </w:rPr>
        <w:t xml:space="preserve">also </w:t>
      </w:r>
      <w:r w:rsidRPr="00491EBD">
        <w:rPr>
          <w:szCs w:val="24"/>
        </w:rPr>
        <w:t>includes coverage for both bodily injury and property damage.</w:t>
      </w:r>
    </w:p>
    <w:p w14:paraId="44D74171" w14:textId="77777777" w:rsidR="005E707C" w:rsidRDefault="005E707C" w:rsidP="00B15542">
      <w:pPr>
        <w:spacing w:before="120"/>
        <w:ind w:left="360"/>
        <w:rPr>
          <w:b/>
          <w:szCs w:val="24"/>
        </w:rPr>
      </w:pPr>
      <w:r w:rsidRPr="00491EBD">
        <w:rPr>
          <w:b/>
          <w:szCs w:val="24"/>
        </w:rPr>
        <w:t>Sudden and</w:t>
      </w:r>
      <w:r>
        <w:rPr>
          <w:b/>
          <w:szCs w:val="24"/>
        </w:rPr>
        <w:t xml:space="preserve"> Accidental Pollution Liability</w:t>
      </w:r>
    </w:p>
    <w:p w14:paraId="10F66FEF" w14:textId="5451E3C0" w:rsidR="005E707C" w:rsidRPr="00491EBD" w:rsidRDefault="005E707C" w:rsidP="00B15542">
      <w:pPr>
        <w:spacing w:after="120"/>
        <w:ind w:left="360"/>
        <w:rPr>
          <w:szCs w:val="24"/>
        </w:rPr>
      </w:pPr>
      <w:r w:rsidRPr="00491EBD">
        <w:rPr>
          <w:szCs w:val="24"/>
        </w:rPr>
        <w:t>It is not unusual for a MGL policy to provide coverage for Sudden and Accidental Pollution arising</w:t>
      </w:r>
      <w:r>
        <w:rPr>
          <w:szCs w:val="24"/>
        </w:rPr>
        <w:t xml:space="preserve"> from the insured’s operations or this coverage can</w:t>
      </w:r>
      <w:r w:rsidR="00973754">
        <w:rPr>
          <w:szCs w:val="24"/>
        </w:rPr>
        <w:t xml:space="preserve"> be</w:t>
      </w:r>
      <w:r>
        <w:rPr>
          <w:szCs w:val="24"/>
        </w:rPr>
        <w:t xml:space="preserve"> provided by a stand-alone policy. </w:t>
      </w:r>
      <w:r w:rsidRPr="00491EBD">
        <w:rPr>
          <w:szCs w:val="24"/>
        </w:rPr>
        <w:t xml:space="preserve"> This type of coverage has very strict reporting requirements and any potential claim should be reported as soon as an incident is known.</w:t>
      </w:r>
    </w:p>
    <w:p w14:paraId="5930DC2B" w14:textId="77777777" w:rsidR="005E707C" w:rsidRDefault="005E707C" w:rsidP="00B15542">
      <w:pPr>
        <w:spacing w:before="120"/>
        <w:ind w:left="360"/>
        <w:rPr>
          <w:b/>
          <w:szCs w:val="24"/>
        </w:rPr>
      </w:pPr>
      <w:r>
        <w:rPr>
          <w:b/>
          <w:szCs w:val="24"/>
        </w:rPr>
        <w:t>Stevedores Liability</w:t>
      </w:r>
    </w:p>
    <w:p w14:paraId="427B4E3D" w14:textId="6EE901E9" w:rsidR="005E707C" w:rsidRPr="00491EBD" w:rsidRDefault="00684FA1" w:rsidP="00B15542">
      <w:pPr>
        <w:spacing w:after="120"/>
        <w:ind w:left="360"/>
        <w:rPr>
          <w:szCs w:val="24"/>
        </w:rPr>
      </w:pPr>
      <w:r>
        <w:rPr>
          <w:szCs w:val="24"/>
        </w:rPr>
        <w:t>This is c</w:t>
      </w:r>
      <w:r w:rsidR="005E707C" w:rsidRPr="00491EBD">
        <w:rPr>
          <w:szCs w:val="24"/>
        </w:rPr>
        <w:t>overage for damage to vessels, equipment</w:t>
      </w:r>
      <w:r w:rsidR="00530476">
        <w:rPr>
          <w:szCs w:val="24"/>
        </w:rPr>
        <w:t>,</w:t>
      </w:r>
      <w:r w:rsidR="005E707C" w:rsidRPr="00491EBD">
        <w:rPr>
          <w:szCs w:val="24"/>
        </w:rPr>
        <w:t xml:space="preserve"> or cargo</w:t>
      </w:r>
      <w:r w:rsidR="005E707C">
        <w:rPr>
          <w:szCs w:val="24"/>
        </w:rPr>
        <w:t xml:space="preserve"> during the course of loading, unloading or stowage of cargo.</w:t>
      </w:r>
    </w:p>
    <w:p w14:paraId="47A26B72" w14:textId="77777777" w:rsidR="006D5738" w:rsidRPr="006D5738" w:rsidRDefault="006D5738" w:rsidP="00B15542">
      <w:pPr>
        <w:spacing w:before="120"/>
        <w:ind w:left="360"/>
        <w:rPr>
          <w:rStyle w:val="tgc"/>
          <w:rFonts w:eastAsiaTheme="majorEastAsia"/>
          <w:b/>
          <w:bCs/>
          <w:color w:val="222222"/>
          <w:sz w:val="22"/>
          <w:lang w:val="en"/>
        </w:rPr>
      </w:pPr>
      <w:r w:rsidRPr="006D5738">
        <w:rPr>
          <w:b/>
          <w:szCs w:val="24"/>
        </w:rPr>
        <w:t>Jones</w:t>
      </w:r>
      <w:r w:rsidRPr="006D5738">
        <w:rPr>
          <w:rStyle w:val="tgc"/>
          <w:rFonts w:eastAsiaTheme="majorEastAsia"/>
          <w:b/>
          <w:bCs/>
          <w:color w:val="222222"/>
          <w:lang w:val="en"/>
        </w:rPr>
        <w:t xml:space="preserve"> Act</w:t>
      </w:r>
    </w:p>
    <w:p w14:paraId="3D00C8E5" w14:textId="7C8D3205" w:rsidR="006D5738" w:rsidRPr="006D5738" w:rsidRDefault="00684FA1" w:rsidP="00B15542">
      <w:pPr>
        <w:spacing w:after="120"/>
        <w:ind w:left="360"/>
        <w:rPr>
          <w:szCs w:val="24"/>
        </w:rPr>
      </w:pPr>
      <w:r>
        <w:rPr>
          <w:szCs w:val="24"/>
        </w:rPr>
        <w:t xml:space="preserve">The Jones Act is </w:t>
      </w:r>
      <w:r w:rsidR="006D5738" w:rsidRPr="006D5738">
        <w:rPr>
          <w:szCs w:val="24"/>
        </w:rPr>
        <w:t>Federal legislation that protects workers injured at sea. This law allows qualifying sailors who have been involved in accidents or become sick while performing their duties to recover compensation from their employers.</w:t>
      </w:r>
    </w:p>
    <w:p w14:paraId="0F75543A" w14:textId="52C9C6A5" w:rsidR="005E707C" w:rsidRDefault="005E707C" w:rsidP="00B15542">
      <w:pPr>
        <w:spacing w:before="120"/>
        <w:ind w:left="360"/>
        <w:rPr>
          <w:b/>
          <w:szCs w:val="24"/>
        </w:rPr>
      </w:pPr>
      <w:r w:rsidRPr="00491EBD">
        <w:rPr>
          <w:b/>
          <w:szCs w:val="24"/>
        </w:rPr>
        <w:t>United States Longshore and H</w:t>
      </w:r>
      <w:r w:rsidR="00D956AA">
        <w:rPr>
          <w:b/>
          <w:szCs w:val="24"/>
        </w:rPr>
        <w:t>arbor Workers (USL&amp;H) I</w:t>
      </w:r>
      <w:r>
        <w:rPr>
          <w:b/>
          <w:szCs w:val="24"/>
        </w:rPr>
        <w:t>nsurance</w:t>
      </w:r>
    </w:p>
    <w:p w14:paraId="232CF549" w14:textId="0DA074D6" w:rsidR="005E707C" w:rsidRPr="00081C2A" w:rsidRDefault="005E707C" w:rsidP="00B15542">
      <w:pPr>
        <w:spacing w:after="120"/>
        <w:ind w:left="360"/>
        <w:rPr>
          <w:szCs w:val="24"/>
        </w:rPr>
      </w:pPr>
      <w:r w:rsidRPr="00081C2A">
        <w:rPr>
          <w:szCs w:val="24"/>
        </w:rPr>
        <w:t xml:space="preserve">This is a type of Workers Compensation insurance mandated by the Federal Government for </w:t>
      </w:r>
      <w:r w:rsidR="00B7458A">
        <w:rPr>
          <w:szCs w:val="24"/>
        </w:rPr>
        <w:t>employees</w:t>
      </w:r>
      <w:r w:rsidRPr="00081C2A">
        <w:rPr>
          <w:szCs w:val="24"/>
        </w:rPr>
        <w:t xml:space="preserve"> doing work on or over </w:t>
      </w:r>
      <w:r w:rsidR="00F90C2F">
        <w:rPr>
          <w:szCs w:val="24"/>
        </w:rPr>
        <w:t xml:space="preserve">navigable </w:t>
      </w:r>
      <w:r w:rsidRPr="00081C2A">
        <w:rPr>
          <w:szCs w:val="24"/>
        </w:rPr>
        <w:t>water.  It has an extremely broad definition and can apply for all work by or over a navigable waterway that are NOT exempted.  Some exempted classes of workers include:</w:t>
      </w:r>
    </w:p>
    <w:p w14:paraId="0ECABE8D" w14:textId="576ED5E6" w:rsidR="005E707C" w:rsidRPr="00491EBD" w:rsidRDefault="005E707C" w:rsidP="00160F15">
      <w:pPr>
        <w:pStyle w:val="ListParagraph"/>
        <w:numPr>
          <w:ilvl w:val="0"/>
          <w:numId w:val="86"/>
        </w:numPr>
        <w:spacing w:after="120"/>
        <w:rPr>
          <w:szCs w:val="24"/>
        </w:rPr>
      </w:pPr>
      <w:r w:rsidRPr="00491EBD">
        <w:rPr>
          <w:szCs w:val="24"/>
        </w:rPr>
        <w:t>Public Entity Employees</w:t>
      </w:r>
      <w:r w:rsidR="00F90C2F">
        <w:rPr>
          <w:szCs w:val="24"/>
        </w:rPr>
        <w:t>;</w:t>
      </w:r>
    </w:p>
    <w:p w14:paraId="12FCD036" w14:textId="668173E3" w:rsidR="005E707C" w:rsidRPr="00491EBD" w:rsidRDefault="005E707C" w:rsidP="00160F15">
      <w:pPr>
        <w:pStyle w:val="ListParagraph"/>
        <w:numPr>
          <w:ilvl w:val="0"/>
          <w:numId w:val="86"/>
        </w:numPr>
        <w:spacing w:after="120"/>
        <w:rPr>
          <w:szCs w:val="24"/>
        </w:rPr>
      </w:pPr>
      <w:r w:rsidRPr="00491EBD">
        <w:rPr>
          <w:szCs w:val="24"/>
        </w:rPr>
        <w:t>Individuals subject to Jones A</w:t>
      </w:r>
      <w:r w:rsidR="00F90C2F">
        <w:rPr>
          <w:szCs w:val="24"/>
        </w:rPr>
        <w:t>ct:  Masters or members of crew;</w:t>
      </w:r>
    </w:p>
    <w:p w14:paraId="07CC68CF" w14:textId="0F47B052" w:rsidR="005E707C" w:rsidRPr="00491EBD" w:rsidRDefault="005E707C" w:rsidP="00160F15">
      <w:pPr>
        <w:pStyle w:val="ListParagraph"/>
        <w:numPr>
          <w:ilvl w:val="0"/>
          <w:numId w:val="86"/>
        </w:numPr>
        <w:spacing w:after="120"/>
        <w:rPr>
          <w:szCs w:val="24"/>
        </w:rPr>
      </w:pPr>
      <w:r w:rsidRPr="00491EBD">
        <w:rPr>
          <w:szCs w:val="24"/>
        </w:rPr>
        <w:t>Individuals employed exclusively to perform office clerical, secretarial or security work</w:t>
      </w:r>
      <w:r w:rsidR="00F90C2F">
        <w:rPr>
          <w:szCs w:val="24"/>
        </w:rPr>
        <w:t>;</w:t>
      </w:r>
    </w:p>
    <w:p w14:paraId="47DD81B9" w14:textId="4C43FFFF" w:rsidR="005E707C" w:rsidRPr="00491EBD" w:rsidRDefault="005E707C" w:rsidP="00160F15">
      <w:pPr>
        <w:pStyle w:val="ListParagraph"/>
        <w:numPr>
          <w:ilvl w:val="0"/>
          <w:numId w:val="86"/>
        </w:numPr>
        <w:spacing w:after="120"/>
        <w:rPr>
          <w:szCs w:val="24"/>
        </w:rPr>
      </w:pPr>
      <w:r w:rsidRPr="00491EBD">
        <w:rPr>
          <w:szCs w:val="24"/>
        </w:rPr>
        <w:t>Individuals employed by a marina who are not engaged in construction at the marina except for routine maintenance</w:t>
      </w:r>
      <w:r w:rsidR="00F90C2F">
        <w:rPr>
          <w:szCs w:val="24"/>
        </w:rPr>
        <w:t>;</w:t>
      </w:r>
    </w:p>
    <w:p w14:paraId="17C67CB6" w14:textId="3FEFB195" w:rsidR="005E707C" w:rsidRPr="00081C2A" w:rsidRDefault="005E707C" w:rsidP="00160F15">
      <w:pPr>
        <w:pStyle w:val="ListParagraph"/>
        <w:numPr>
          <w:ilvl w:val="0"/>
          <w:numId w:val="86"/>
        </w:numPr>
        <w:spacing w:after="120"/>
        <w:rPr>
          <w:szCs w:val="24"/>
        </w:rPr>
      </w:pPr>
      <w:r w:rsidRPr="00491EBD">
        <w:rPr>
          <w:szCs w:val="24"/>
        </w:rPr>
        <w:t>Employees of suppliers or vendors who are temporarily doing business on the premises and are not engaged in the normal work of the employees covered under this act</w:t>
      </w:r>
      <w:r w:rsidR="003E6081">
        <w:rPr>
          <w:szCs w:val="24"/>
        </w:rPr>
        <w:t>,</w:t>
      </w:r>
      <w:r>
        <w:rPr>
          <w:szCs w:val="24"/>
        </w:rPr>
        <w:t xml:space="preserve"> </w:t>
      </w:r>
      <w:r w:rsidR="003E6081">
        <w:rPr>
          <w:szCs w:val="24"/>
        </w:rPr>
        <w:t>i.e. s</w:t>
      </w:r>
      <w:r w:rsidRPr="00081C2A">
        <w:rPr>
          <w:szCs w:val="24"/>
        </w:rPr>
        <w:t>hipyard workers</w:t>
      </w:r>
      <w:r w:rsidR="003E6081">
        <w:rPr>
          <w:szCs w:val="24"/>
        </w:rPr>
        <w:t>;</w:t>
      </w:r>
    </w:p>
    <w:p w14:paraId="34AB182D" w14:textId="67D473EE" w:rsidR="005E707C" w:rsidRPr="00491EBD" w:rsidRDefault="005E707C" w:rsidP="00160F15">
      <w:pPr>
        <w:pStyle w:val="ListParagraph"/>
        <w:numPr>
          <w:ilvl w:val="0"/>
          <w:numId w:val="86"/>
        </w:numPr>
        <w:spacing w:after="120"/>
        <w:rPr>
          <w:szCs w:val="24"/>
        </w:rPr>
      </w:pPr>
      <w:r w:rsidRPr="00491EBD">
        <w:rPr>
          <w:szCs w:val="24"/>
        </w:rPr>
        <w:t>Individuals employed to build recreational vessels under 65 feet in length</w:t>
      </w:r>
      <w:r w:rsidR="00F90C2F">
        <w:rPr>
          <w:szCs w:val="24"/>
        </w:rPr>
        <w:t>.</w:t>
      </w:r>
    </w:p>
    <w:p w14:paraId="22CB49D2" w14:textId="0EDF7034" w:rsidR="005E707C" w:rsidRPr="006B7B14" w:rsidRDefault="005E707C" w:rsidP="00B15542">
      <w:pPr>
        <w:spacing w:after="120"/>
        <w:ind w:left="360"/>
        <w:rPr>
          <w:szCs w:val="24"/>
        </w:rPr>
      </w:pPr>
      <w:r w:rsidRPr="00172903">
        <w:rPr>
          <w:szCs w:val="24"/>
        </w:rPr>
        <w:t>This coverage is characterized by high benefits and high rates.  The definition</w:t>
      </w:r>
      <w:r w:rsidRPr="00F90C2F">
        <w:rPr>
          <w:szCs w:val="24"/>
        </w:rPr>
        <w:t>s</w:t>
      </w:r>
      <w:r w:rsidRPr="00172903">
        <w:rPr>
          <w:szCs w:val="24"/>
        </w:rPr>
        <w:t xml:space="preserve"> o</w:t>
      </w:r>
      <w:r>
        <w:rPr>
          <w:szCs w:val="24"/>
        </w:rPr>
        <w:t>f ‘who is NOT subject’ to this A</w:t>
      </w:r>
      <w:r w:rsidRPr="00172903">
        <w:rPr>
          <w:szCs w:val="24"/>
        </w:rPr>
        <w:t>ct are general</w:t>
      </w:r>
      <w:r>
        <w:rPr>
          <w:szCs w:val="24"/>
        </w:rPr>
        <w:t xml:space="preserve"> </w:t>
      </w:r>
      <w:r w:rsidRPr="00723F82">
        <w:rPr>
          <w:szCs w:val="24"/>
        </w:rPr>
        <w:t>and often confusing</w:t>
      </w:r>
      <w:r w:rsidRPr="006B7B14">
        <w:rPr>
          <w:szCs w:val="24"/>
        </w:rPr>
        <w:t xml:space="preserve">.  There is a </w:t>
      </w:r>
      <w:r w:rsidR="00F90C2F">
        <w:rPr>
          <w:szCs w:val="24"/>
        </w:rPr>
        <w:t>large</w:t>
      </w:r>
      <w:r w:rsidRPr="006B7B14">
        <w:rPr>
          <w:szCs w:val="24"/>
        </w:rPr>
        <w:t xml:space="preserve"> body of law surrounding the applicability of this </w:t>
      </w:r>
      <w:r w:rsidRPr="00723F82">
        <w:rPr>
          <w:szCs w:val="24"/>
        </w:rPr>
        <w:t>complex</w:t>
      </w:r>
      <w:r w:rsidR="006D5738">
        <w:rPr>
          <w:szCs w:val="24"/>
        </w:rPr>
        <w:t xml:space="preserve"> Act.</w:t>
      </w:r>
    </w:p>
    <w:p w14:paraId="6BDBBE1A" w14:textId="0C50AA1B" w:rsidR="005E707C" w:rsidRPr="00172903" w:rsidRDefault="005E707C" w:rsidP="00B15542">
      <w:pPr>
        <w:spacing w:after="120"/>
        <w:ind w:left="360"/>
        <w:rPr>
          <w:szCs w:val="24"/>
        </w:rPr>
      </w:pPr>
      <w:r w:rsidRPr="00723F82">
        <w:rPr>
          <w:szCs w:val="24"/>
        </w:rPr>
        <w:t xml:space="preserve">The US Department of Labor, Division of Longshore and Harbor Workers’ Compensation authorizes insurance carriers and self-insured employers to write this coverage.  A list of authorized insurers can be found at:  </w:t>
      </w:r>
      <w:hyperlink r:id="rId42" w:history="1">
        <w:r w:rsidR="00E24AFB" w:rsidRPr="00B73BA7">
          <w:rPr>
            <w:rStyle w:val="Hyperlink"/>
            <w:szCs w:val="24"/>
          </w:rPr>
          <w:t>https://www.dol.gov/owcp/dlhwc/lscarrier.htm</w:t>
        </w:r>
      </w:hyperlink>
      <w:r w:rsidRPr="00723F82">
        <w:rPr>
          <w:szCs w:val="24"/>
        </w:rPr>
        <w:t>.</w:t>
      </w:r>
      <w:r w:rsidRPr="00172903">
        <w:rPr>
          <w:szCs w:val="24"/>
        </w:rPr>
        <w:t xml:space="preserve"> </w:t>
      </w:r>
    </w:p>
    <w:p w14:paraId="18A0CB8E" w14:textId="77777777" w:rsidR="00F90C2F" w:rsidRDefault="00F90C2F" w:rsidP="00B15542">
      <w:pPr>
        <w:spacing w:before="120"/>
        <w:ind w:left="360"/>
        <w:rPr>
          <w:b/>
          <w:szCs w:val="24"/>
        </w:rPr>
      </w:pPr>
      <w:r w:rsidRPr="00491EBD">
        <w:rPr>
          <w:b/>
          <w:szCs w:val="24"/>
        </w:rPr>
        <w:t>Protectio</w:t>
      </w:r>
      <w:r>
        <w:rPr>
          <w:b/>
          <w:szCs w:val="24"/>
        </w:rPr>
        <w:t>n &amp; Indemnity (P&amp;I) Insurance</w:t>
      </w:r>
    </w:p>
    <w:p w14:paraId="6BADC992" w14:textId="3F12D131" w:rsidR="00F90C2F" w:rsidRPr="000F38F6" w:rsidRDefault="00F90C2F" w:rsidP="00B15542">
      <w:pPr>
        <w:spacing w:after="120"/>
        <w:ind w:left="360"/>
        <w:rPr>
          <w:szCs w:val="24"/>
        </w:rPr>
      </w:pPr>
      <w:r w:rsidRPr="00491EBD">
        <w:rPr>
          <w:szCs w:val="24"/>
        </w:rPr>
        <w:t>This is an extremely important coverage for vessels.  It covers third party damages (both bodily injury and property damage) caused by a vessel.  It is important to note that P&amp;I (</w:t>
      </w:r>
      <w:r>
        <w:rPr>
          <w:szCs w:val="24"/>
        </w:rPr>
        <w:t>which includes</w:t>
      </w:r>
      <w:r w:rsidRPr="00491EBD">
        <w:rPr>
          <w:szCs w:val="24"/>
        </w:rPr>
        <w:t xml:space="preserve"> Jones Act</w:t>
      </w:r>
      <w:r>
        <w:rPr>
          <w:szCs w:val="24"/>
        </w:rPr>
        <w:t xml:space="preserve"> coverage</w:t>
      </w:r>
      <w:r w:rsidRPr="00491EBD">
        <w:rPr>
          <w:szCs w:val="24"/>
        </w:rPr>
        <w:t xml:space="preserve">) should apply to all Masters and Members of the crew </w:t>
      </w:r>
      <w:r w:rsidRPr="00491EBD">
        <w:rPr>
          <w:szCs w:val="24"/>
        </w:rPr>
        <w:lastRenderedPageBreak/>
        <w:t xml:space="preserve">as well as passengers on board the vessel.  In addition to damages to third parties, P&amp;I insurance will also provide coverage for </w:t>
      </w:r>
      <w:r w:rsidRPr="00723F82">
        <w:rPr>
          <w:szCs w:val="24"/>
        </w:rPr>
        <w:t>wreck removal</w:t>
      </w:r>
      <w:r w:rsidRPr="00491EBD">
        <w:rPr>
          <w:szCs w:val="24"/>
        </w:rPr>
        <w:t xml:space="preserve"> if the vessel sinks</w:t>
      </w:r>
      <w:r>
        <w:rPr>
          <w:szCs w:val="24"/>
        </w:rPr>
        <w:t xml:space="preserve"> in a navigable waterway or when the removal is compulsory by law. There is also coverage for damage to fixed and floating objects such as docks, piers, bridges</w:t>
      </w:r>
      <w:r w:rsidR="00530476">
        <w:rPr>
          <w:szCs w:val="24"/>
        </w:rPr>
        <w:t>,</w:t>
      </w:r>
      <w:r>
        <w:rPr>
          <w:szCs w:val="24"/>
        </w:rPr>
        <w:t xml:space="preserve"> or buoys.</w:t>
      </w:r>
    </w:p>
    <w:p w14:paraId="5423FC74" w14:textId="77777777" w:rsidR="002D1B66" w:rsidRPr="00723F82" w:rsidRDefault="002D1B66" w:rsidP="00B15542">
      <w:pPr>
        <w:spacing w:before="120"/>
        <w:ind w:left="360"/>
        <w:rPr>
          <w:b/>
          <w:szCs w:val="24"/>
        </w:rPr>
      </w:pPr>
      <w:r w:rsidRPr="00723F82">
        <w:rPr>
          <w:b/>
          <w:szCs w:val="24"/>
        </w:rPr>
        <w:t>Tower’s Legal Liability</w:t>
      </w:r>
    </w:p>
    <w:p w14:paraId="0398C0CA" w14:textId="53EB2CED" w:rsidR="002D1B66" w:rsidRPr="006B7B14" w:rsidRDefault="002D1B66" w:rsidP="00B15542">
      <w:pPr>
        <w:spacing w:after="120"/>
        <w:ind w:left="360"/>
        <w:rPr>
          <w:szCs w:val="24"/>
        </w:rPr>
      </w:pPr>
      <w:r w:rsidRPr="00723F82">
        <w:rPr>
          <w:szCs w:val="24"/>
        </w:rPr>
        <w:t xml:space="preserve">This coverage is typically added by an endorsement to the vessel’s P&amp;I coverage and extend the liability coverage for operations involving towing of </w:t>
      </w:r>
      <w:r w:rsidR="0056328E" w:rsidRPr="00723F82">
        <w:rPr>
          <w:szCs w:val="24"/>
        </w:rPr>
        <w:t>third-party</w:t>
      </w:r>
      <w:r w:rsidRPr="00723F82">
        <w:rPr>
          <w:szCs w:val="24"/>
        </w:rPr>
        <w:t xml:space="preserve"> vessels.</w:t>
      </w:r>
    </w:p>
    <w:p w14:paraId="6818C9DA" w14:textId="317C0582" w:rsidR="005E707C" w:rsidRPr="00081C2A" w:rsidRDefault="005E707C" w:rsidP="00B15542">
      <w:pPr>
        <w:tabs>
          <w:tab w:val="left" w:pos="5850"/>
        </w:tabs>
        <w:spacing w:before="120"/>
        <w:ind w:left="360"/>
        <w:rPr>
          <w:b/>
          <w:szCs w:val="24"/>
        </w:rPr>
      </w:pPr>
      <w:r w:rsidRPr="00081C2A">
        <w:rPr>
          <w:b/>
          <w:szCs w:val="24"/>
        </w:rPr>
        <w:t>Mar</w:t>
      </w:r>
      <w:r w:rsidR="006D5738">
        <w:rPr>
          <w:b/>
          <w:szCs w:val="24"/>
        </w:rPr>
        <w:t>itime Employers Liability (MEL)</w:t>
      </w:r>
    </w:p>
    <w:p w14:paraId="1A04AB4E" w14:textId="15770C77" w:rsidR="005E707C" w:rsidRPr="00081C2A" w:rsidRDefault="00F90C2F" w:rsidP="00B15542">
      <w:pPr>
        <w:spacing w:after="120"/>
        <w:ind w:left="360"/>
        <w:rPr>
          <w:szCs w:val="24"/>
        </w:rPr>
      </w:pPr>
      <w:r>
        <w:rPr>
          <w:szCs w:val="24"/>
        </w:rPr>
        <w:t>MEL</w:t>
      </w:r>
      <w:r w:rsidR="005E707C" w:rsidRPr="00081C2A">
        <w:rPr>
          <w:szCs w:val="24"/>
        </w:rPr>
        <w:t xml:space="preserve"> can be written without the US</w:t>
      </w:r>
      <w:r w:rsidR="006D5738">
        <w:rPr>
          <w:szCs w:val="24"/>
        </w:rPr>
        <w:t>L&amp;H coverage.  It functions as</w:t>
      </w:r>
      <w:r w:rsidR="005E707C" w:rsidRPr="00081C2A">
        <w:rPr>
          <w:szCs w:val="24"/>
        </w:rPr>
        <w:t xml:space="preserve"> P&amp;I for an employee not permanently assigned to </w:t>
      </w:r>
      <w:r w:rsidR="006D5738">
        <w:rPr>
          <w:szCs w:val="24"/>
        </w:rPr>
        <w:t>a vessel.  It is a particularly</w:t>
      </w:r>
      <w:r w:rsidR="005E707C" w:rsidRPr="00081C2A">
        <w:rPr>
          <w:szCs w:val="24"/>
        </w:rPr>
        <w:t xml:space="preserve"> important coverage for Diving activities. </w:t>
      </w:r>
    </w:p>
    <w:p w14:paraId="4DE10FCE" w14:textId="77777777" w:rsidR="005E707C" w:rsidRDefault="005E707C" w:rsidP="00B15542">
      <w:pPr>
        <w:spacing w:before="120"/>
        <w:ind w:left="360"/>
        <w:rPr>
          <w:b/>
          <w:szCs w:val="24"/>
        </w:rPr>
      </w:pPr>
      <w:r w:rsidRPr="00491EBD">
        <w:rPr>
          <w:b/>
          <w:szCs w:val="24"/>
        </w:rPr>
        <w:t>Hull &amp; Machinery Coverage</w:t>
      </w:r>
    </w:p>
    <w:p w14:paraId="4E2826E1" w14:textId="13F11C64" w:rsidR="005E707C" w:rsidRPr="00491EBD" w:rsidRDefault="005E707C" w:rsidP="00B15542">
      <w:pPr>
        <w:spacing w:after="120"/>
        <w:ind w:left="360"/>
        <w:rPr>
          <w:szCs w:val="24"/>
        </w:rPr>
      </w:pPr>
      <w:r w:rsidRPr="00491EBD">
        <w:rPr>
          <w:szCs w:val="24"/>
        </w:rPr>
        <w:t>Coverage for physical damage to a</w:t>
      </w:r>
      <w:r>
        <w:rPr>
          <w:szCs w:val="24"/>
        </w:rPr>
        <w:t xml:space="preserve"> </w:t>
      </w:r>
      <w:r w:rsidRPr="00491EBD">
        <w:rPr>
          <w:szCs w:val="24"/>
        </w:rPr>
        <w:t>vessel.  Hull &amp; Machinery coverage can also include an important coverage for damage caused by collision of the vessel with</w:t>
      </w:r>
      <w:r w:rsidR="00D86907">
        <w:rPr>
          <w:szCs w:val="24"/>
        </w:rPr>
        <w:t xml:space="preserve"> another vessel </w:t>
      </w:r>
      <w:r>
        <w:rPr>
          <w:szCs w:val="24"/>
        </w:rPr>
        <w:t>(known as the “running down” clause)</w:t>
      </w:r>
      <w:r w:rsidR="00FF0E7D">
        <w:rPr>
          <w:szCs w:val="24"/>
        </w:rPr>
        <w:t>.</w:t>
      </w:r>
    </w:p>
    <w:p w14:paraId="756865CB" w14:textId="77777777" w:rsidR="005E707C" w:rsidRDefault="005E707C" w:rsidP="00B15542">
      <w:pPr>
        <w:spacing w:before="120"/>
        <w:ind w:left="360"/>
        <w:rPr>
          <w:b/>
          <w:szCs w:val="24"/>
        </w:rPr>
      </w:pPr>
      <w:r>
        <w:rPr>
          <w:b/>
          <w:szCs w:val="24"/>
        </w:rPr>
        <w:t>Vessel Pollution Liability</w:t>
      </w:r>
    </w:p>
    <w:p w14:paraId="411617B4" w14:textId="1201B5F9" w:rsidR="005E707C" w:rsidRPr="00491EBD" w:rsidRDefault="005E707C" w:rsidP="00B15542">
      <w:pPr>
        <w:spacing w:after="120"/>
        <w:ind w:left="360"/>
        <w:rPr>
          <w:szCs w:val="24"/>
        </w:rPr>
      </w:pPr>
      <w:r w:rsidRPr="00491EBD">
        <w:rPr>
          <w:szCs w:val="24"/>
        </w:rPr>
        <w:t>Vessels carry all types</w:t>
      </w:r>
      <w:r>
        <w:rPr>
          <w:szCs w:val="24"/>
        </w:rPr>
        <w:t xml:space="preserve"> of fuel, lube oil and/or solvents for the use of the vessel.</w:t>
      </w:r>
      <w:r w:rsidRPr="00491EBD">
        <w:rPr>
          <w:szCs w:val="24"/>
        </w:rPr>
        <w:t xml:space="preserve">  Whenever P&amp;I coverage is mandated, also </w:t>
      </w:r>
      <w:r w:rsidR="002D1B66">
        <w:rPr>
          <w:szCs w:val="24"/>
        </w:rPr>
        <w:t>require</w:t>
      </w:r>
      <w:r w:rsidR="00684FA1">
        <w:rPr>
          <w:szCs w:val="24"/>
        </w:rPr>
        <w:t>d is</w:t>
      </w:r>
      <w:r w:rsidR="002D1B66">
        <w:rPr>
          <w:szCs w:val="24"/>
        </w:rPr>
        <w:t xml:space="preserve"> </w:t>
      </w:r>
      <w:r w:rsidRPr="00491EBD">
        <w:rPr>
          <w:szCs w:val="24"/>
        </w:rPr>
        <w:t>Vessel Pollution Liability with limits equal to the P&amp;I</w:t>
      </w:r>
      <w:r>
        <w:rPr>
          <w:szCs w:val="24"/>
        </w:rPr>
        <w:t>.</w:t>
      </w:r>
      <w:r w:rsidRPr="00491EBD">
        <w:rPr>
          <w:szCs w:val="24"/>
        </w:rPr>
        <w:t xml:space="preserve">  It will also provide coverage for fines and penalties due to contamination caused by the vessel.</w:t>
      </w:r>
      <w:r>
        <w:rPr>
          <w:szCs w:val="24"/>
        </w:rPr>
        <w:t xml:space="preserve">  </w:t>
      </w:r>
    </w:p>
    <w:p w14:paraId="07983115" w14:textId="77777777" w:rsidR="005E707C" w:rsidRPr="00723F82" w:rsidRDefault="005E707C" w:rsidP="00B15542">
      <w:pPr>
        <w:spacing w:before="120"/>
        <w:ind w:left="360"/>
        <w:rPr>
          <w:b/>
          <w:szCs w:val="24"/>
        </w:rPr>
      </w:pPr>
      <w:r w:rsidRPr="00723F82">
        <w:rPr>
          <w:b/>
          <w:szCs w:val="24"/>
        </w:rPr>
        <w:t>Excess Marine Liability</w:t>
      </w:r>
    </w:p>
    <w:p w14:paraId="749F9A30" w14:textId="77777777" w:rsidR="005E707C" w:rsidRPr="00723F82" w:rsidRDefault="005E707C" w:rsidP="00B15542">
      <w:pPr>
        <w:spacing w:after="120"/>
        <w:ind w:left="360"/>
        <w:rPr>
          <w:szCs w:val="24"/>
        </w:rPr>
      </w:pPr>
      <w:r w:rsidRPr="00723F82">
        <w:rPr>
          <w:szCs w:val="24"/>
        </w:rPr>
        <w:t>Provides excess limits of liability coverage that typically “follow” form over a “primary” scheduled marine liability policy.  It does not provide broader coverage than is found in the primary policy.</w:t>
      </w:r>
    </w:p>
    <w:p w14:paraId="29EB200C" w14:textId="77777777" w:rsidR="005E707C" w:rsidRPr="00723F82" w:rsidRDefault="005E707C" w:rsidP="00B15542">
      <w:pPr>
        <w:spacing w:before="120"/>
        <w:ind w:left="360"/>
        <w:rPr>
          <w:b/>
          <w:szCs w:val="24"/>
        </w:rPr>
      </w:pPr>
      <w:r w:rsidRPr="00723F82">
        <w:rPr>
          <w:b/>
          <w:szCs w:val="24"/>
        </w:rPr>
        <w:t>Bumbershoot</w:t>
      </w:r>
    </w:p>
    <w:p w14:paraId="3C392288" w14:textId="6B8FACD5" w:rsidR="005E707C" w:rsidRPr="00723F82" w:rsidRDefault="005E707C" w:rsidP="00B15542">
      <w:pPr>
        <w:spacing w:after="120"/>
        <w:ind w:left="360"/>
        <w:rPr>
          <w:szCs w:val="24"/>
        </w:rPr>
      </w:pPr>
      <w:r w:rsidRPr="00723F82">
        <w:rPr>
          <w:szCs w:val="24"/>
        </w:rPr>
        <w:t xml:space="preserve">Provides excess limits over both Marine and Non-Marine liability policies and is typically broader than the “primary” policies that are scheduled on the Bumbershoot.  This policy </w:t>
      </w:r>
      <w:r w:rsidR="00D86907">
        <w:rPr>
          <w:szCs w:val="24"/>
        </w:rPr>
        <w:t>can</w:t>
      </w:r>
      <w:r w:rsidRPr="00723F82">
        <w:rPr>
          <w:szCs w:val="24"/>
        </w:rPr>
        <w:t xml:space="preserve"> drop-down</w:t>
      </w:r>
      <w:r>
        <w:rPr>
          <w:szCs w:val="24"/>
        </w:rPr>
        <w:t xml:space="preserve"> subject to </w:t>
      </w:r>
      <w:r w:rsidR="006E083C">
        <w:rPr>
          <w:szCs w:val="24"/>
        </w:rPr>
        <w:t>an</w:t>
      </w:r>
      <w:r>
        <w:rPr>
          <w:szCs w:val="24"/>
        </w:rPr>
        <w:t xml:space="preserve"> SIR/deductible</w:t>
      </w:r>
      <w:r w:rsidRPr="00723F82">
        <w:rPr>
          <w:szCs w:val="24"/>
        </w:rPr>
        <w:t xml:space="preserve"> if the “primary policy limit is exhausted in the payment of claims.</w:t>
      </w:r>
    </w:p>
    <w:p w14:paraId="76EEA1C1" w14:textId="1325FAAA" w:rsidR="005E707C" w:rsidRPr="00723F82" w:rsidRDefault="005E707C" w:rsidP="00B15542">
      <w:pPr>
        <w:spacing w:before="120"/>
        <w:ind w:left="360"/>
        <w:rPr>
          <w:b/>
          <w:szCs w:val="24"/>
        </w:rPr>
      </w:pPr>
      <w:r w:rsidRPr="00723F82">
        <w:rPr>
          <w:b/>
          <w:szCs w:val="24"/>
        </w:rPr>
        <w:t>Marine Professional Liability</w:t>
      </w:r>
    </w:p>
    <w:p w14:paraId="3BC06DF6" w14:textId="77777777" w:rsidR="005E707C" w:rsidRPr="00723F82" w:rsidRDefault="005E707C" w:rsidP="00B15542">
      <w:pPr>
        <w:spacing w:after="120"/>
        <w:ind w:left="360"/>
        <w:rPr>
          <w:szCs w:val="24"/>
        </w:rPr>
      </w:pPr>
      <w:r w:rsidRPr="00723F82">
        <w:rPr>
          <w:szCs w:val="24"/>
        </w:rPr>
        <w:t>This coverage may be necessary, for example, if a Marine engineer is involved in a rebuilding project of a wharf, dock or pier or other circumstances where a professional is involved in marine-related trades.</w:t>
      </w:r>
    </w:p>
    <w:p w14:paraId="27BB68A5" w14:textId="77777777" w:rsidR="005E707C" w:rsidRPr="006B7B14" w:rsidRDefault="005E707C" w:rsidP="00B15542">
      <w:pPr>
        <w:spacing w:after="120"/>
        <w:ind w:left="360"/>
        <w:rPr>
          <w:szCs w:val="24"/>
        </w:rPr>
      </w:pPr>
      <w:r w:rsidRPr="006B7B14">
        <w:rPr>
          <w:szCs w:val="24"/>
        </w:rPr>
        <w:br w:type="page"/>
      </w:r>
    </w:p>
    <w:p w14:paraId="3147FC90" w14:textId="23D3EE13" w:rsidR="005E707C" w:rsidRPr="00A40EFE" w:rsidRDefault="00B43781" w:rsidP="00FE5B15">
      <w:pPr>
        <w:pStyle w:val="Heading2"/>
        <w:ind w:left="360"/>
        <w:rPr>
          <w:rFonts w:ascii="Times New Roman" w:hAnsi="Times New Roman"/>
          <w:color w:val="1F497D" w:themeColor="text2"/>
          <w:u w:val="single"/>
        </w:rPr>
      </w:pPr>
      <w:bookmarkStart w:id="265" w:name="_Exhibit_12:"/>
      <w:bookmarkStart w:id="266" w:name="_Exhibit_12:_Sample"/>
      <w:bookmarkStart w:id="267" w:name="_Exhibit_11:_Sample"/>
      <w:bookmarkStart w:id="268" w:name="_Toc474481742"/>
      <w:bookmarkStart w:id="269" w:name="_Toc190078167"/>
      <w:bookmarkStart w:id="270" w:name="Exhibit_11"/>
      <w:bookmarkEnd w:id="265"/>
      <w:bookmarkEnd w:id="266"/>
      <w:bookmarkEnd w:id="267"/>
      <w:r w:rsidRPr="00A40EFE">
        <w:rPr>
          <w:color w:val="1F497D" w:themeColor="text2"/>
          <w:u w:val="single"/>
        </w:rPr>
        <w:lastRenderedPageBreak/>
        <w:t>Exhibit 11</w:t>
      </w:r>
      <w:r w:rsidR="005E707C" w:rsidRPr="00A40EFE">
        <w:rPr>
          <w:color w:val="1F497D" w:themeColor="text2"/>
          <w:u w:val="single"/>
        </w:rPr>
        <w:t>:</w:t>
      </w:r>
      <w:bookmarkStart w:id="271" w:name="_Toc474481743"/>
      <w:bookmarkEnd w:id="268"/>
      <w:r w:rsidR="00FE5B15" w:rsidRPr="00A40EFE">
        <w:rPr>
          <w:color w:val="1F497D" w:themeColor="text2"/>
          <w:u w:val="single"/>
        </w:rPr>
        <w:br/>
      </w:r>
      <w:r w:rsidR="005E707C" w:rsidRPr="00A40EFE">
        <w:rPr>
          <w:color w:val="1F497D" w:themeColor="text2"/>
          <w:u w:val="single"/>
        </w:rPr>
        <w:t>Sample Insurance Requirements for Marine Risk Exposures</w:t>
      </w:r>
      <w:bookmarkEnd w:id="269"/>
      <w:bookmarkEnd w:id="271"/>
    </w:p>
    <w:bookmarkEnd w:id="270"/>
    <w:p w14:paraId="6B99716F" w14:textId="500B3ABF" w:rsidR="005E707C" w:rsidRPr="00172903" w:rsidRDefault="005E707C" w:rsidP="00022ACD">
      <w:pPr>
        <w:spacing w:after="120"/>
        <w:ind w:left="360"/>
        <w:rPr>
          <w:szCs w:val="24"/>
        </w:rPr>
      </w:pPr>
      <w:r w:rsidRPr="00172903">
        <w:rPr>
          <w:b/>
          <w:szCs w:val="24"/>
        </w:rPr>
        <w:t>Sample Insurance Requirements</w:t>
      </w:r>
      <w:r w:rsidRPr="00172903">
        <w:rPr>
          <w:szCs w:val="24"/>
        </w:rPr>
        <w:t>:  Whenever an activity involves vessels, divers, piers, docks, wharves</w:t>
      </w:r>
      <w:r w:rsidR="00530476">
        <w:rPr>
          <w:szCs w:val="24"/>
        </w:rPr>
        <w:t>,</w:t>
      </w:r>
      <w:r w:rsidRPr="00172903">
        <w:rPr>
          <w:szCs w:val="24"/>
        </w:rPr>
        <w:t xml:space="preserve"> or work on a</w:t>
      </w:r>
      <w:r>
        <w:rPr>
          <w:szCs w:val="24"/>
        </w:rPr>
        <w:t xml:space="preserve"> </w:t>
      </w:r>
      <w:r w:rsidRPr="00081C2A">
        <w:rPr>
          <w:szCs w:val="24"/>
        </w:rPr>
        <w:t>navigable waterway</w:t>
      </w:r>
      <w:r w:rsidRPr="00172903">
        <w:rPr>
          <w:szCs w:val="24"/>
        </w:rPr>
        <w:t xml:space="preserve">, simply using the standard Property and Casualty contract requirements will not be adequate.  </w:t>
      </w:r>
      <w:r>
        <w:rPr>
          <w:szCs w:val="24"/>
        </w:rPr>
        <w:t>A</w:t>
      </w:r>
      <w:r w:rsidRPr="00172903">
        <w:rPr>
          <w:szCs w:val="24"/>
        </w:rPr>
        <w:t xml:space="preserve">ppropriate marine </w:t>
      </w:r>
      <w:r>
        <w:rPr>
          <w:szCs w:val="24"/>
        </w:rPr>
        <w:t xml:space="preserve">insurance </w:t>
      </w:r>
      <w:r w:rsidRPr="00172903">
        <w:rPr>
          <w:szCs w:val="24"/>
        </w:rPr>
        <w:t xml:space="preserve">wording </w:t>
      </w:r>
      <w:r>
        <w:rPr>
          <w:szCs w:val="24"/>
        </w:rPr>
        <w:t xml:space="preserve">must be incorporated </w:t>
      </w:r>
      <w:r w:rsidRPr="00172903">
        <w:rPr>
          <w:szCs w:val="24"/>
        </w:rPr>
        <w:t>to secure the appropriate coverage.  The following are examples of the types of activities that will require special wording:</w:t>
      </w:r>
    </w:p>
    <w:p w14:paraId="78A1ACC0" w14:textId="77777777" w:rsidR="005E707C" w:rsidRPr="0085026D" w:rsidRDefault="005E707C" w:rsidP="00022ACD">
      <w:pPr>
        <w:spacing w:after="120"/>
        <w:ind w:left="360"/>
        <w:rPr>
          <w:szCs w:val="24"/>
        </w:rPr>
      </w:pPr>
      <w:r w:rsidRPr="0085026D">
        <w:rPr>
          <w:b/>
          <w:szCs w:val="24"/>
        </w:rPr>
        <w:t>Construction Projects</w:t>
      </w:r>
      <w:r w:rsidRPr="0085026D">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6D6D44A6" w14:textId="77777777" w:rsidR="005E707C" w:rsidRPr="00215E10" w:rsidRDefault="005E707C" w:rsidP="00022ACD">
      <w:pPr>
        <w:spacing w:after="120"/>
        <w:ind w:left="360"/>
        <w:rPr>
          <w:b/>
          <w:szCs w:val="24"/>
        </w:rPr>
      </w:pPr>
      <w:r w:rsidRPr="00215E10">
        <w:rPr>
          <w:b/>
          <w:szCs w:val="24"/>
        </w:rPr>
        <w:t>The following is the type of project that would require marine liabilities:</w:t>
      </w:r>
    </w:p>
    <w:p w14:paraId="13EF7ABC" w14:textId="77777777" w:rsidR="005E707C" w:rsidRPr="00172903" w:rsidRDefault="005E707C" w:rsidP="00022ACD">
      <w:pPr>
        <w:spacing w:after="120"/>
        <w:ind w:left="360"/>
        <w:rPr>
          <w:szCs w:val="24"/>
        </w:rPr>
      </w:pPr>
      <w:r w:rsidRPr="00172903">
        <w:rPr>
          <w:szCs w:val="24"/>
        </w:rPr>
        <w:t xml:space="preserve">The </w:t>
      </w:r>
      <w:r>
        <w:rPr>
          <w:szCs w:val="24"/>
        </w:rPr>
        <w:t xml:space="preserve">Public Entity </w:t>
      </w:r>
      <w:r w:rsidRPr="00172903">
        <w:rPr>
          <w:szCs w:val="24"/>
        </w:rPr>
        <w:t xml:space="preserve">owns a dock next to a restaurant.  The restaurant leases the dock from the </w:t>
      </w:r>
      <w:r>
        <w:rPr>
          <w:szCs w:val="24"/>
        </w:rPr>
        <w:t>Public Entity</w:t>
      </w:r>
      <w:r w:rsidRPr="00172903">
        <w:rPr>
          <w:szCs w:val="24"/>
        </w:rPr>
        <w:t xml:space="preserve"> so that its patrons can tie their vessels to it. The dock is in serious need of repair.  The lease stipulates that the </w:t>
      </w:r>
      <w:r>
        <w:rPr>
          <w:szCs w:val="24"/>
        </w:rPr>
        <w:t>Public Entity</w:t>
      </w:r>
      <w:r w:rsidRPr="00172903">
        <w:rPr>
          <w:szCs w:val="24"/>
        </w:rPr>
        <w:t xml:space="preserve"> will be responsible for keeping the dock in good repair.  The </w:t>
      </w:r>
      <w:r>
        <w:rPr>
          <w:szCs w:val="24"/>
        </w:rPr>
        <w:t>Public Entity</w:t>
      </w:r>
      <w:r w:rsidRPr="00172903">
        <w:rPr>
          <w:szCs w:val="24"/>
        </w:rPr>
        <w:t xml:space="preserve"> is going to request bids for a construction project to:</w:t>
      </w:r>
    </w:p>
    <w:p w14:paraId="65443D76" w14:textId="2CE812F2" w:rsidR="005E707C" w:rsidRPr="0085026D" w:rsidRDefault="002D1B66" w:rsidP="00160F15">
      <w:pPr>
        <w:pStyle w:val="ListParagraph"/>
        <w:numPr>
          <w:ilvl w:val="0"/>
          <w:numId w:val="87"/>
        </w:numPr>
        <w:spacing w:after="120"/>
        <w:rPr>
          <w:szCs w:val="24"/>
        </w:rPr>
      </w:pPr>
      <w:r>
        <w:rPr>
          <w:szCs w:val="24"/>
        </w:rPr>
        <w:t xml:space="preserve">Repair </w:t>
      </w:r>
      <w:r w:rsidR="005E707C" w:rsidRPr="0085026D">
        <w:rPr>
          <w:szCs w:val="24"/>
        </w:rPr>
        <w:t>broken rails a</w:t>
      </w:r>
      <w:r w:rsidR="005E707C">
        <w:rPr>
          <w:szCs w:val="24"/>
        </w:rPr>
        <w:t>nd replacement of the handrails</w:t>
      </w:r>
      <w:r w:rsidR="00215E10">
        <w:rPr>
          <w:szCs w:val="24"/>
        </w:rPr>
        <w:t>;</w:t>
      </w:r>
    </w:p>
    <w:p w14:paraId="05F6B66E" w14:textId="5E2B9DB6" w:rsidR="005E707C" w:rsidRPr="0085026D" w:rsidRDefault="005E707C" w:rsidP="00160F15">
      <w:pPr>
        <w:pStyle w:val="ListParagraph"/>
        <w:numPr>
          <w:ilvl w:val="0"/>
          <w:numId w:val="87"/>
        </w:numPr>
        <w:spacing w:after="120"/>
        <w:rPr>
          <w:szCs w:val="24"/>
        </w:rPr>
      </w:pPr>
      <w:r w:rsidRPr="0085026D">
        <w:rPr>
          <w:szCs w:val="24"/>
        </w:rPr>
        <w:t>Since several ves</w:t>
      </w:r>
      <w:r w:rsidR="002D1B66">
        <w:rPr>
          <w:szCs w:val="24"/>
        </w:rPr>
        <w:t>sels have hit the dock</w:t>
      </w:r>
      <w:r w:rsidRPr="0085026D">
        <w:rPr>
          <w:szCs w:val="24"/>
        </w:rPr>
        <w:t xml:space="preserve">, the </w:t>
      </w:r>
      <w:r>
        <w:rPr>
          <w:szCs w:val="24"/>
        </w:rPr>
        <w:t>Public Entity</w:t>
      </w:r>
      <w:r w:rsidRPr="0085026D">
        <w:rPr>
          <w:szCs w:val="24"/>
        </w:rPr>
        <w:t xml:space="preserve">’s Engineer wants all of the pilings to be inspected for damage and recommend </w:t>
      </w:r>
      <w:r w:rsidR="002D1B66">
        <w:rPr>
          <w:szCs w:val="24"/>
        </w:rPr>
        <w:t>which pilings</w:t>
      </w:r>
      <w:r w:rsidRPr="0085026D">
        <w:rPr>
          <w:szCs w:val="24"/>
        </w:rPr>
        <w:t xml:space="preserve"> should be repaired</w:t>
      </w:r>
      <w:r w:rsidR="00215E10">
        <w:rPr>
          <w:szCs w:val="24"/>
        </w:rPr>
        <w:t>;</w:t>
      </w:r>
    </w:p>
    <w:p w14:paraId="64C15647" w14:textId="4A4E3A1D" w:rsidR="005E707C" w:rsidRPr="0085026D" w:rsidRDefault="005E707C" w:rsidP="00160F15">
      <w:pPr>
        <w:pStyle w:val="ListParagraph"/>
        <w:numPr>
          <w:ilvl w:val="0"/>
          <w:numId w:val="87"/>
        </w:numPr>
        <w:spacing w:after="120"/>
        <w:rPr>
          <w:szCs w:val="24"/>
        </w:rPr>
      </w:pPr>
      <w:r>
        <w:rPr>
          <w:szCs w:val="24"/>
        </w:rPr>
        <w:t>Paint the entire dock</w:t>
      </w:r>
      <w:r w:rsidR="00215E10">
        <w:rPr>
          <w:szCs w:val="24"/>
        </w:rPr>
        <w:t>;</w:t>
      </w:r>
    </w:p>
    <w:p w14:paraId="6817C419" w14:textId="36185310" w:rsidR="005E707C" w:rsidRPr="0085026D" w:rsidRDefault="005E707C" w:rsidP="00160F15">
      <w:pPr>
        <w:pStyle w:val="ListParagraph"/>
        <w:numPr>
          <w:ilvl w:val="0"/>
          <w:numId w:val="87"/>
        </w:numPr>
        <w:spacing w:after="120"/>
        <w:rPr>
          <w:szCs w:val="24"/>
        </w:rPr>
      </w:pPr>
      <w:r w:rsidRPr="0085026D">
        <w:rPr>
          <w:szCs w:val="24"/>
        </w:rPr>
        <w:t xml:space="preserve">Upgrade the walkway to the restaurant and install new signage that will </w:t>
      </w:r>
      <w:r>
        <w:rPr>
          <w:szCs w:val="24"/>
        </w:rPr>
        <w:t>direct guests to the restaurant</w:t>
      </w:r>
      <w:r w:rsidR="00215E10">
        <w:rPr>
          <w:szCs w:val="24"/>
        </w:rPr>
        <w:t>.</w:t>
      </w:r>
    </w:p>
    <w:p w14:paraId="6AF036B6" w14:textId="3A113C47" w:rsidR="005E707C" w:rsidRDefault="005E707C" w:rsidP="00A63E5A">
      <w:pPr>
        <w:spacing w:after="120"/>
        <w:ind w:left="360"/>
        <w:rPr>
          <w:szCs w:val="24"/>
        </w:rPr>
      </w:pPr>
      <w:r w:rsidRPr="00172903">
        <w:rPr>
          <w:szCs w:val="24"/>
        </w:rPr>
        <w:t xml:space="preserve">The total estimated cost for the </w:t>
      </w:r>
      <w:r>
        <w:rPr>
          <w:szCs w:val="24"/>
        </w:rPr>
        <w:t xml:space="preserve">project is $300,000.  </w:t>
      </w:r>
      <w:r w:rsidRPr="0085026D">
        <w:rPr>
          <w:szCs w:val="24"/>
        </w:rPr>
        <w:t xml:space="preserve">The work is clearly on and over a navigable waterway.  Even if the Contractor chooses to try and perform all of the work from the shore/dock, there are several marine coverages that will be more clearly addressed by a MGL policy as well as the more standard coverage that the </w:t>
      </w:r>
      <w:r w:rsidR="00C01CE0">
        <w:rPr>
          <w:szCs w:val="24"/>
        </w:rPr>
        <w:t>Public Entity</w:t>
      </w:r>
      <w:r w:rsidRPr="0085026D">
        <w:rPr>
          <w:szCs w:val="24"/>
        </w:rPr>
        <w:t xml:space="preserve"> would require </w:t>
      </w:r>
      <w:r w:rsidRPr="002D1B66">
        <w:rPr>
          <w:szCs w:val="24"/>
        </w:rPr>
        <w:t>for</w:t>
      </w:r>
      <w:r w:rsidRPr="0085026D">
        <w:rPr>
          <w:szCs w:val="24"/>
        </w:rPr>
        <w:t xml:space="preserve"> any type of construction project:</w:t>
      </w:r>
    </w:p>
    <w:p w14:paraId="557E0B4A" w14:textId="77777777" w:rsidR="00A63E5A" w:rsidRPr="00172903" w:rsidRDefault="00A63E5A" w:rsidP="00A63E5A">
      <w:pPr>
        <w:spacing w:after="120"/>
        <w:ind w:left="360"/>
        <w:rPr>
          <w:szCs w:val="24"/>
        </w:rPr>
      </w:pPr>
    </w:p>
    <w:p w14:paraId="1C6FDCD4" w14:textId="77777777" w:rsidR="005E707C" w:rsidRPr="0085026D" w:rsidRDefault="005E707C" w:rsidP="00022ACD">
      <w:pPr>
        <w:spacing w:after="120"/>
        <w:ind w:left="360"/>
        <w:rPr>
          <w:b/>
        </w:rPr>
      </w:pPr>
      <w:r w:rsidRPr="0085026D">
        <w:rPr>
          <w:b/>
        </w:rPr>
        <w:t>MINIMUM SCOPE AND LIMIT</w:t>
      </w:r>
      <w:r>
        <w:rPr>
          <w:b/>
        </w:rPr>
        <w:t>S</w:t>
      </w:r>
      <w:r w:rsidRPr="0085026D">
        <w:rPr>
          <w:b/>
        </w:rPr>
        <w:t xml:space="preserve"> OF INSURANCE </w:t>
      </w:r>
    </w:p>
    <w:p w14:paraId="0A777C79" w14:textId="77777777" w:rsidR="005E707C" w:rsidRPr="0085026D" w:rsidRDefault="005E707C" w:rsidP="00022ACD">
      <w:pPr>
        <w:pStyle w:val="BodyText"/>
        <w:ind w:left="360"/>
        <w:rPr>
          <w:szCs w:val="24"/>
        </w:rPr>
      </w:pPr>
      <w:r w:rsidRPr="0085026D">
        <w:rPr>
          <w:szCs w:val="24"/>
        </w:rPr>
        <w:t>Coverage shall be at least as broad as:</w:t>
      </w:r>
    </w:p>
    <w:p w14:paraId="24EEDE10" w14:textId="77777777" w:rsidR="005E707C" w:rsidRPr="00081C2A" w:rsidRDefault="005E707C" w:rsidP="00022ACD">
      <w:pPr>
        <w:spacing w:after="120"/>
        <w:ind w:left="360"/>
        <w:rPr>
          <w:b/>
          <w:szCs w:val="24"/>
        </w:rPr>
      </w:pPr>
      <w:r w:rsidRPr="0085026D">
        <w:rPr>
          <w:b/>
          <w:szCs w:val="24"/>
        </w:rPr>
        <w:t>Marine General Liability (MGL) OR Commercial General Liabil</w:t>
      </w:r>
      <w:r>
        <w:rPr>
          <w:b/>
          <w:szCs w:val="24"/>
        </w:rPr>
        <w:t xml:space="preserve">ity with </w:t>
      </w:r>
      <w:r w:rsidRPr="00081C2A">
        <w:rPr>
          <w:b/>
          <w:szCs w:val="24"/>
        </w:rPr>
        <w:t>no waterborne exclusions including coverage for:</w:t>
      </w:r>
    </w:p>
    <w:p w14:paraId="7AC9D6D0" w14:textId="00275A17" w:rsidR="005E707C" w:rsidRPr="003E6081" w:rsidRDefault="005E707C" w:rsidP="00160F15">
      <w:pPr>
        <w:pStyle w:val="ListParagraph"/>
        <w:numPr>
          <w:ilvl w:val="0"/>
          <w:numId w:val="88"/>
        </w:numPr>
        <w:spacing w:after="120"/>
        <w:rPr>
          <w:b/>
          <w:szCs w:val="24"/>
        </w:rPr>
      </w:pPr>
      <w:r w:rsidRPr="003E6081">
        <w:rPr>
          <w:b/>
          <w:szCs w:val="24"/>
        </w:rPr>
        <w:t>Contractual Liability</w:t>
      </w:r>
    </w:p>
    <w:p w14:paraId="2C42E2F3" w14:textId="77777777" w:rsidR="005E707C" w:rsidRPr="003E6081" w:rsidRDefault="005E707C" w:rsidP="00160F15">
      <w:pPr>
        <w:pStyle w:val="ListParagraph"/>
        <w:numPr>
          <w:ilvl w:val="0"/>
          <w:numId w:val="88"/>
        </w:numPr>
        <w:spacing w:after="120"/>
        <w:rPr>
          <w:b/>
          <w:szCs w:val="24"/>
        </w:rPr>
      </w:pPr>
      <w:r w:rsidRPr="003E6081">
        <w:rPr>
          <w:b/>
          <w:szCs w:val="24"/>
        </w:rPr>
        <w:t>Products and Completed Operations</w:t>
      </w:r>
    </w:p>
    <w:p w14:paraId="1D0941A5" w14:textId="77777777" w:rsidR="005E707C" w:rsidRPr="003E6081" w:rsidRDefault="005E707C" w:rsidP="00160F15">
      <w:pPr>
        <w:pStyle w:val="ListParagraph"/>
        <w:numPr>
          <w:ilvl w:val="0"/>
          <w:numId w:val="88"/>
        </w:numPr>
        <w:spacing w:after="120"/>
        <w:rPr>
          <w:b/>
          <w:szCs w:val="24"/>
        </w:rPr>
      </w:pPr>
      <w:r w:rsidRPr="003E6081">
        <w:rPr>
          <w:b/>
          <w:szCs w:val="24"/>
        </w:rPr>
        <w:lastRenderedPageBreak/>
        <w:t>Bodily Injury and Property Damage</w:t>
      </w:r>
    </w:p>
    <w:p w14:paraId="072827B8" w14:textId="77777777" w:rsidR="005E707C" w:rsidRPr="003E6081" w:rsidRDefault="005E707C" w:rsidP="00160F15">
      <w:pPr>
        <w:pStyle w:val="ListParagraph"/>
        <w:numPr>
          <w:ilvl w:val="0"/>
          <w:numId w:val="88"/>
        </w:numPr>
        <w:spacing w:after="120"/>
        <w:rPr>
          <w:b/>
          <w:szCs w:val="24"/>
        </w:rPr>
      </w:pPr>
      <w:r w:rsidRPr="003E6081">
        <w:rPr>
          <w:b/>
          <w:szCs w:val="24"/>
        </w:rPr>
        <w:t>Terminal Operators/Wharfingers Liability</w:t>
      </w:r>
    </w:p>
    <w:p w14:paraId="2A8869FA" w14:textId="77777777" w:rsidR="005E707C" w:rsidRPr="003E6081" w:rsidRDefault="005E707C" w:rsidP="00160F15">
      <w:pPr>
        <w:pStyle w:val="ListParagraph"/>
        <w:numPr>
          <w:ilvl w:val="0"/>
          <w:numId w:val="88"/>
        </w:numPr>
        <w:spacing w:after="120"/>
        <w:rPr>
          <w:b/>
          <w:szCs w:val="24"/>
        </w:rPr>
      </w:pPr>
      <w:r w:rsidRPr="003E6081">
        <w:rPr>
          <w:b/>
          <w:szCs w:val="24"/>
        </w:rPr>
        <w:t>Sudden and Accidental Pollution</w:t>
      </w:r>
    </w:p>
    <w:p w14:paraId="4E567522" w14:textId="075C6F6D" w:rsidR="005E707C" w:rsidRPr="003E6081" w:rsidRDefault="005E707C" w:rsidP="00160F15">
      <w:pPr>
        <w:pStyle w:val="ListParagraph"/>
        <w:numPr>
          <w:ilvl w:val="0"/>
          <w:numId w:val="88"/>
        </w:numPr>
        <w:spacing w:after="120"/>
        <w:rPr>
          <w:b/>
          <w:szCs w:val="24"/>
        </w:rPr>
      </w:pPr>
      <w:r w:rsidRPr="003E6081">
        <w:rPr>
          <w:b/>
          <w:szCs w:val="24"/>
        </w:rPr>
        <w:t xml:space="preserve">USL&amp;H </w:t>
      </w:r>
      <w:r w:rsidR="00903965">
        <w:rPr>
          <w:b/>
          <w:szCs w:val="24"/>
        </w:rPr>
        <w:t>(potentially)</w:t>
      </w:r>
    </w:p>
    <w:p w14:paraId="65D886F8" w14:textId="77777777" w:rsidR="005E707C" w:rsidRPr="003E6081" w:rsidRDefault="005E707C" w:rsidP="00160F15">
      <w:pPr>
        <w:pStyle w:val="ListParagraph"/>
        <w:numPr>
          <w:ilvl w:val="0"/>
          <w:numId w:val="88"/>
        </w:numPr>
        <w:spacing w:after="120"/>
        <w:rPr>
          <w:b/>
          <w:szCs w:val="24"/>
        </w:rPr>
      </w:pPr>
      <w:r w:rsidRPr="003E6081">
        <w:rPr>
          <w:b/>
          <w:szCs w:val="24"/>
        </w:rPr>
        <w:t>MEL (potentially)</w:t>
      </w:r>
    </w:p>
    <w:p w14:paraId="3EBECE55" w14:textId="5D823F58" w:rsidR="005E707C" w:rsidRDefault="005E707C" w:rsidP="00022ACD">
      <w:pPr>
        <w:spacing w:after="120"/>
        <w:ind w:left="360"/>
        <w:rPr>
          <w:szCs w:val="24"/>
        </w:rPr>
      </w:pPr>
      <w:r w:rsidRPr="00172903">
        <w:rPr>
          <w:szCs w:val="24"/>
        </w:rPr>
        <w:t xml:space="preserve">In addition to the above coverage components, the </w:t>
      </w:r>
      <w:r w:rsidR="00C01CE0">
        <w:rPr>
          <w:szCs w:val="24"/>
        </w:rPr>
        <w:t>Public Entity</w:t>
      </w:r>
      <w:r w:rsidRPr="00172903">
        <w:rPr>
          <w:szCs w:val="24"/>
        </w:rPr>
        <w:t xml:space="preserve"> should be named as an Additional Insured, there should be a W</w:t>
      </w:r>
      <w:r w:rsidR="00C01CE0">
        <w:rPr>
          <w:szCs w:val="24"/>
        </w:rPr>
        <w:t>aiver of Subrogation in the Public Entity</w:t>
      </w:r>
      <w:r w:rsidRPr="00172903">
        <w:rPr>
          <w:szCs w:val="24"/>
        </w:rPr>
        <w:t xml:space="preserve">’s favor as well as Primary and Non-Contributory wording.  </w:t>
      </w:r>
    </w:p>
    <w:p w14:paraId="38FE5E7B" w14:textId="1FA8280A" w:rsidR="005E707C" w:rsidRDefault="005E707C" w:rsidP="00022ACD">
      <w:pPr>
        <w:spacing w:after="120"/>
        <w:ind w:left="360"/>
        <w:rPr>
          <w:b/>
          <w:szCs w:val="24"/>
        </w:rPr>
      </w:pPr>
      <w:r w:rsidRPr="008D4759">
        <w:rPr>
          <w:b/>
          <w:szCs w:val="24"/>
        </w:rPr>
        <w:t xml:space="preserve">Vessel </w:t>
      </w:r>
      <w:r w:rsidR="002D1B66" w:rsidRPr="00491EBD">
        <w:rPr>
          <w:b/>
          <w:szCs w:val="24"/>
        </w:rPr>
        <w:t>Hull &amp; Machinery</w:t>
      </w:r>
      <w:r w:rsidRPr="008D4759">
        <w:rPr>
          <w:b/>
          <w:szCs w:val="24"/>
        </w:rPr>
        <w:t>, P&amp;I, Vessel Pollution Liability</w:t>
      </w:r>
    </w:p>
    <w:p w14:paraId="117B7917" w14:textId="77777777" w:rsidR="005E707C" w:rsidRPr="00081C2A" w:rsidRDefault="005E707C" w:rsidP="00022ACD">
      <w:pPr>
        <w:spacing w:after="120"/>
        <w:ind w:left="360"/>
        <w:rPr>
          <w:szCs w:val="24"/>
        </w:rPr>
      </w:pPr>
      <w:r w:rsidRPr="008D4759">
        <w:rPr>
          <w:szCs w:val="24"/>
        </w:rPr>
        <w:t>It is highly likely that the Contractor will need to use some type of barge or vessel to complete this project</w:t>
      </w:r>
      <w:r w:rsidRPr="00081C2A">
        <w:rPr>
          <w:szCs w:val="24"/>
        </w:rPr>
        <w: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48E12A1E" w14:textId="28BD2E19" w:rsidR="005E707C" w:rsidRPr="008D4759" w:rsidRDefault="005E707C" w:rsidP="00160F15">
      <w:pPr>
        <w:pStyle w:val="ListParagraph"/>
        <w:numPr>
          <w:ilvl w:val="0"/>
          <w:numId w:val="89"/>
        </w:numPr>
        <w:spacing w:after="120"/>
        <w:rPr>
          <w:b/>
          <w:szCs w:val="24"/>
        </w:rPr>
      </w:pPr>
      <w:r w:rsidRPr="008D4759">
        <w:rPr>
          <w:b/>
          <w:szCs w:val="24"/>
        </w:rPr>
        <w:t xml:space="preserve">Protection &amp; Indemnity Insurance (including crew):  </w:t>
      </w:r>
      <w:r w:rsidRPr="008D4759">
        <w:rPr>
          <w:szCs w:val="24"/>
        </w:rPr>
        <w:t xml:space="preserve">Liability for any </w:t>
      </w:r>
      <w:r w:rsidR="0056328E" w:rsidRPr="008D4759">
        <w:rPr>
          <w:szCs w:val="24"/>
        </w:rPr>
        <w:t>third-party</w:t>
      </w:r>
      <w:r w:rsidRPr="008D4759">
        <w:rPr>
          <w:szCs w:val="24"/>
        </w:rPr>
        <w:t xml:space="preserve"> bodily injury or property damage caused by the vessel.  This includes injury to the crew.  Minimum limits acceptable are $1,000,000.  For larger projects, higher limits would be recommended.</w:t>
      </w:r>
    </w:p>
    <w:p w14:paraId="011994AC" w14:textId="5A215063" w:rsidR="005E707C" w:rsidRPr="008D4759" w:rsidRDefault="005E707C" w:rsidP="00160F15">
      <w:pPr>
        <w:pStyle w:val="ListParagraph"/>
        <w:numPr>
          <w:ilvl w:val="0"/>
          <w:numId w:val="89"/>
        </w:numPr>
        <w:spacing w:after="120"/>
        <w:rPr>
          <w:b/>
          <w:szCs w:val="24"/>
        </w:rPr>
      </w:pPr>
      <w:r w:rsidRPr="008D4759">
        <w:rPr>
          <w:b/>
          <w:szCs w:val="24"/>
        </w:rPr>
        <w:t xml:space="preserve">Vessel Pollution Liability:  </w:t>
      </w:r>
      <w:r w:rsidRPr="008D4759">
        <w:rPr>
          <w:szCs w:val="24"/>
        </w:rPr>
        <w:t xml:space="preserve">For barges or vessels of any size, require Vessel Pollution Liability with limits equal to the </w:t>
      </w:r>
      <w:r>
        <w:rPr>
          <w:szCs w:val="24"/>
        </w:rPr>
        <w:t xml:space="preserve">required </w:t>
      </w:r>
      <w:r w:rsidRPr="008D4759">
        <w:rPr>
          <w:szCs w:val="24"/>
        </w:rPr>
        <w:t>P&amp;I limits</w:t>
      </w:r>
      <w:r>
        <w:rPr>
          <w:szCs w:val="24"/>
        </w:rPr>
        <w:t>.</w:t>
      </w:r>
    </w:p>
    <w:p w14:paraId="4D6940CF" w14:textId="1BA89C4E" w:rsidR="005E707C" w:rsidRPr="00081C2A" w:rsidRDefault="005E707C" w:rsidP="00160F15">
      <w:pPr>
        <w:pStyle w:val="ListParagraph"/>
        <w:numPr>
          <w:ilvl w:val="0"/>
          <w:numId w:val="89"/>
        </w:numPr>
        <w:spacing w:after="120"/>
        <w:rPr>
          <w:b/>
          <w:szCs w:val="24"/>
        </w:rPr>
      </w:pPr>
      <w:r w:rsidRPr="008D4759">
        <w:rPr>
          <w:b/>
          <w:szCs w:val="24"/>
        </w:rPr>
        <w:t xml:space="preserve">Hull &amp; Machinery (H&amp;M):  </w:t>
      </w:r>
      <w:r w:rsidRPr="008D4759">
        <w:rPr>
          <w:szCs w:val="24"/>
        </w:rPr>
        <w:t xml:space="preserve">Vessels, like automobiles, are insured for their Actual Cash Value.  H&amp;M, in addition to providing physical damage coverage for the vessel, will also provide Collision coverage for damage that could be </w:t>
      </w:r>
      <w:r w:rsidR="003E6081">
        <w:rPr>
          <w:szCs w:val="24"/>
        </w:rPr>
        <w:t>caused to other vessels.</w:t>
      </w:r>
    </w:p>
    <w:p w14:paraId="59E81320" w14:textId="25057B45" w:rsidR="005E707C" w:rsidRPr="00081C2A" w:rsidRDefault="005E707C" w:rsidP="00022ACD">
      <w:pPr>
        <w:spacing w:after="120"/>
        <w:ind w:left="720"/>
        <w:rPr>
          <w:szCs w:val="24"/>
        </w:rPr>
      </w:pPr>
      <w:r w:rsidRPr="00172903">
        <w:rPr>
          <w:szCs w:val="24"/>
        </w:rPr>
        <w:t xml:space="preserve">The </w:t>
      </w:r>
      <w:r w:rsidR="00C01CE0">
        <w:rPr>
          <w:szCs w:val="24"/>
        </w:rPr>
        <w:t>Public Entity</w:t>
      </w:r>
      <w:r w:rsidRPr="00172903">
        <w:rPr>
          <w:szCs w:val="24"/>
        </w:rPr>
        <w:t xml:space="preserve"> should be named as an Additional Insured on the P&amp;I and Vessel Pollution Liability.  There should be a Waiver of Subrogation in favor of the </w:t>
      </w:r>
      <w:r w:rsidR="00C01CE0">
        <w:rPr>
          <w:szCs w:val="24"/>
        </w:rPr>
        <w:t>Public Entity</w:t>
      </w:r>
      <w:r w:rsidRPr="00172903">
        <w:rPr>
          <w:szCs w:val="24"/>
        </w:rPr>
        <w:t xml:space="preserve"> as well as Primary and non-contributory wording.</w:t>
      </w:r>
    </w:p>
    <w:p w14:paraId="37329455" w14:textId="29F79CD6" w:rsidR="005E707C" w:rsidRPr="00081C2A" w:rsidRDefault="005E707C" w:rsidP="00022ACD">
      <w:pPr>
        <w:spacing w:after="120"/>
        <w:rPr>
          <w:b/>
          <w:szCs w:val="24"/>
        </w:rPr>
      </w:pPr>
      <w:r w:rsidRPr="00081C2A">
        <w:rPr>
          <w:b/>
          <w:szCs w:val="24"/>
        </w:rPr>
        <w:t xml:space="preserve">USL&amp;H:  </w:t>
      </w:r>
      <w:r w:rsidR="002D1B66">
        <w:rPr>
          <w:szCs w:val="24"/>
        </w:rPr>
        <w:t>If t</w:t>
      </w:r>
      <w:r w:rsidRPr="00081C2A">
        <w:rPr>
          <w:szCs w:val="24"/>
        </w:rPr>
        <w:t xml:space="preserve">he work being performed for the Public Entity will take place on or over a navigable waterway.  In addition, these employees would not fall into one of the exempt classifications. Therefore, all of the Contractor’s employees as well as </w:t>
      </w:r>
      <w:r w:rsidR="003E6081">
        <w:rPr>
          <w:szCs w:val="24"/>
        </w:rPr>
        <w:t xml:space="preserve">any </w:t>
      </w:r>
      <w:r w:rsidRPr="00081C2A">
        <w:rPr>
          <w:szCs w:val="24"/>
        </w:rPr>
        <w:t xml:space="preserve">subcontractor employees will need to </w:t>
      </w:r>
      <w:r w:rsidR="003E6081">
        <w:rPr>
          <w:szCs w:val="24"/>
        </w:rPr>
        <w:t xml:space="preserve">be </w:t>
      </w:r>
      <w:r w:rsidRPr="00081C2A">
        <w:rPr>
          <w:szCs w:val="24"/>
        </w:rPr>
        <w:t>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years and the courts have found that USL&amp;H does apply to these types of operations.</w:t>
      </w:r>
    </w:p>
    <w:p w14:paraId="3BC1C063" w14:textId="1B7D2162" w:rsidR="00680FD6" w:rsidRDefault="005E707C" w:rsidP="00022ACD">
      <w:pPr>
        <w:spacing w:after="120"/>
        <w:rPr>
          <w:sz w:val="22"/>
        </w:rPr>
      </w:pPr>
      <w:r w:rsidRPr="00081C2A">
        <w:rPr>
          <w:b/>
          <w:szCs w:val="24"/>
        </w:rPr>
        <w:t xml:space="preserve">Maritime Employers Liability (MEL):  </w:t>
      </w:r>
      <w:r w:rsidR="00680FD6">
        <w:t>This coverage is particularly important for diving activities</w:t>
      </w:r>
      <w:r w:rsidR="00680FD6">
        <w:rPr>
          <w:color w:val="1F497D"/>
        </w:rPr>
        <w:t xml:space="preserve">, </w:t>
      </w:r>
      <w:r w:rsidR="00680FD6">
        <w:t>such as to inspect pilings for docks, piers, wharves</w:t>
      </w:r>
      <w:r w:rsidR="00530476">
        <w:t>,</w:t>
      </w:r>
      <w:r w:rsidR="00680FD6">
        <w:t xml:space="preserve"> and bridges as well as underwater pipelines such as water treatment plant outflow pipelines. The standard limit is $1,000,000.  Divers are a special class</w:t>
      </w:r>
      <w:r w:rsidR="006E083C">
        <w:t>,</w:t>
      </w:r>
      <w:r w:rsidR="00680FD6">
        <w:rPr>
          <w:color w:val="1F497D"/>
        </w:rPr>
        <w:t xml:space="preserve"> </w:t>
      </w:r>
      <w:r w:rsidR="00680FD6">
        <w:t>and</w:t>
      </w:r>
      <w:r w:rsidR="00680FD6">
        <w:rPr>
          <w:color w:val="1F497D"/>
        </w:rPr>
        <w:t xml:space="preserve"> </w:t>
      </w:r>
      <w:r w:rsidR="00680FD6" w:rsidRPr="00940B6B">
        <w:t>t</w:t>
      </w:r>
      <w:r w:rsidR="00680FD6" w:rsidRPr="00DA0365">
        <w:t>hi</w:t>
      </w:r>
      <w:r w:rsidR="00680FD6">
        <w:t xml:space="preserve">s activity is classified as ultra-hazardous.  Typically, the remedy for an injured diver is MEL.  In addition to requiring MEL </w:t>
      </w:r>
      <w:r w:rsidR="00680FD6">
        <w:lastRenderedPageBreak/>
        <w:t xml:space="preserve">insurance, the Public Entity should insert a provision stipulating the divers employed for their project must be commercially certified.  A recreational certification will not be sufficient.  </w:t>
      </w:r>
    </w:p>
    <w:p w14:paraId="72BF493E" w14:textId="0BD19861" w:rsidR="00680FD6" w:rsidRDefault="00680FD6" w:rsidP="00022ACD">
      <w:pPr>
        <w:spacing w:after="120"/>
        <w:rPr>
          <w:sz w:val="22"/>
        </w:rPr>
      </w:pPr>
      <w:r>
        <w:t>Marine operations can be more expensive due to the usually higher exposure to injury and property damage.  As a result</w:t>
      </w:r>
      <w:r w:rsidR="00985971">
        <w:t>,</w:t>
      </w:r>
      <w:r>
        <w:t xml:space="preserve"> the required insurance tends to be more expensive than for projects on dry land; however, the insurance protections are important and should not be ignored.  This chapter describes the types of coverage available and necessary.</w:t>
      </w:r>
    </w:p>
    <w:p w14:paraId="1C48D738" w14:textId="5A77649F" w:rsidR="005E707C" w:rsidRPr="008D4759" w:rsidRDefault="005E707C" w:rsidP="00022ACD">
      <w:pPr>
        <w:spacing w:after="120"/>
        <w:rPr>
          <w:szCs w:val="24"/>
        </w:rPr>
      </w:pPr>
      <w:r w:rsidRPr="008D4759">
        <w:rPr>
          <w:b/>
          <w:szCs w:val="24"/>
        </w:rPr>
        <w:t>Marina Operations</w:t>
      </w:r>
      <w:r>
        <w:rPr>
          <w:b/>
          <w:szCs w:val="24"/>
        </w:rPr>
        <w:t xml:space="preserve"> Example</w:t>
      </w:r>
      <w:r w:rsidRPr="008D4759">
        <w:rPr>
          <w:b/>
          <w:szCs w:val="24"/>
        </w:rPr>
        <w:t>:</w:t>
      </w:r>
      <w:r w:rsidRPr="008D4759">
        <w:rPr>
          <w:szCs w:val="24"/>
        </w:rPr>
        <w:t xml:space="preserve">  The </w:t>
      </w:r>
      <w:r w:rsidR="00985971">
        <w:rPr>
          <w:szCs w:val="24"/>
        </w:rPr>
        <w:t>Public Entity</w:t>
      </w:r>
      <w:r w:rsidRPr="008D4759">
        <w:rPr>
          <w:szCs w:val="24"/>
        </w:rPr>
        <w:t xml:space="preserve"> owns a Marina.  They have hired an operator to run the facility.  In addition to providing moorage slips, the marina has the following additional operations:</w:t>
      </w:r>
    </w:p>
    <w:p w14:paraId="31753299" w14:textId="77777777" w:rsidR="005E707C" w:rsidRPr="008D4759" w:rsidRDefault="005E707C" w:rsidP="00160F15">
      <w:pPr>
        <w:pStyle w:val="ListParagraph"/>
        <w:numPr>
          <w:ilvl w:val="0"/>
          <w:numId w:val="90"/>
        </w:numPr>
        <w:spacing w:after="120"/>
        <w:rPr>
          <w:szCs w:val="24"/>
        </w:rPr>
      </w:pPr>
      <w:r w:rsidRPr="008D4759">
        <w:rPr>
          <w:szCs w:val="24"/>
        </w:rPr>
        <w:t>Chartering of small watercraft;</w:t>
      </w:r>
    </w:p>
    <w:p w14:paraId="7822D459" w14:textId="4B0C58B3" w:rsidR="005E707C" w:rsidRPr="008D4759" w:rsidRDefault="005E707C" w:rsidP="00160F15">
      <w:pPr>
        <w:pStyle w:val="ListParagraph"/>
        <w:numPr>
          <w:ilvl w:val="0"/>
          <w:numId w:val="90"/>
        </w:numPr>
        <w:spacing w:after="120"/>
        <w:rPr>
          <w:szCs w:val="24"/>
        </w:rPr>
      </w:pPr>
      <w:r w:rsidRPr="008D4759">
        <w:rPr>
          <w:szCs w:val="24"/>
        </w:rPr>
        <w:t xml:space="preserve">Fueling Operations:  Marina personnel fuel </w:t>
      </w:r>
      <w:r w:rsidR="009531D5">
        <w:rPr>
          <w:szCs w:val="24"/>
        </w:rPr>
        <w:t>vessels at a special fuel dock;</w:t>
      </w:r>
    </w:p>
    <w:p w14:paraId="6B394015" w14:textId="1110048F" w:rsidR="005E707C" w:rsidRPr="008D4759" w:rsidRDefault="005E707C" w:rsidP="00160F15">
      <w:pPr>
        <w:pStyle w:val="ListParagraph"/>
        <w:numPr>
          <w:ilvl w:val="0"/>
          <w:numId w:val="90"/>
        </w:numPr>
        <w:spacing w:after="120"/>
        <w:rPr>
          <w:szCs w:val="24"/>
        </w:rPr>
      </w:pPr>
      <w:r w:rsidRPr="008D4759">
        <w:rPr>
          <w:szCs w:val="24"/>
        </w:rPr>
        <w:t xml:space="preserve">A small grocery store that </w:t>
      </w:r>
      <w:r w:rsidR="009531D5">
        <w:rPr>
          <w:szCs w:val="24"/>
        </w:rPr>
        <w:t>sells ice, beer, wine and food;</w:t>
      </w:r>
    </w:p>
    <w:p w14:paraId="0E5C593F" w14:textId="2E8BAD41" w:rsidR="005E707C" w:rsidRPr="00172903" w:rsidRDefault="005E707C" w:rsidP="00160F15">
      <w:pPr>
        <w:pStyle w:val="ListParagraph"/>
        <w:numPr>
          <w:ilvl w:val="0"/>
          <w:numId w:val="83"/>
        </w:numPr>
        <w:spacing w:after="120"/>
        <w:rPr>
          <w:szCs w:val="24"/>
        </w:rPr>
      </w:pPr>
      <w:r w:rsidRPr="00172903">
        <w:rPr>
          <w:szCs w:val="24"/>
        </w:rPr>
        <w:t>Hauling and Launching of vessels</w:t>
      </w:r>
      <w:r w:rsidR="009531D5">
        <w:rPr>
          <w:szCs w:val="24"/>
        </w:rPr>
        <w:t>;</w:t>
      </w:r>
    </w:p>
    <w:p w14:paraId="07D883DB" w14:textId="3F825F25" w:rsidR="005E707C" w:rsidRPr="00172903" w:rsidRDefault="005E707C" w:rsidP="00160F15">
      <w:pPr>
        <w:pStyle w:val="ListParagraph"/>
        <w:numPr>
          <w:ilvl w:val="0"/>
          <w:numId w:val="83"/>
        </w:numPr>
        <w:spacing w:after="120"/>
        <w:rPr>
          <w:szCs w:val="24"/>
        </w:rPr>
      </w:pPr>
      <w:r w:rsidRPr="00172903">
        <w:rPr>
          <w:szCs w:val="24"/>
        </w:rPr>
        <w:t>Wet and dry storage of vessels</w:t>
      </w:r>
      <w:r w:rsidR="009531D5">
        <w:rPr>
          <w:szCs w:val="24"/>
        </w:rPr>
        <w:t>;</w:t>
      </w:r>
    </w:p>
    <w:p w14:paraId="1847245B" w14:textId="0788E1B1" w:rsidR="005E707C" w:rsidRPr="00172903" w:rsidRDefault="005E707C" w:rsidP="00160F15">
      <w:pPr>
        <w:pStyle w:val="ListParagraph"/>
        <w:numPr>
          <w:ilvl w:val="0"/>
          <w:numId w:val="83"/>
        </w:numPr>
        <w:spacing w:after="120"/>
        <w:rPr>
          <w:szCs w:val="24"/>
        </w:rPr>
      </w:pPr>
      <w:r w:rsidRPr="00172903">
        <w:rPr>
          <w:szCs w:val="24"/>
        </w:rPr>
        <w:t>A boat ramp for individuals to launch their own vessels</w:t>
      </w:r>
      <w:r w:rsidR="009531D5">
        <w:rPr>
          <w:szCs w:val="24"/>
        </w:rPr>
        <w:t>;</w:t>
      </w:r>
    </w:p>
    <w:p w14:paraId="7C4A6895" w14:textId="77777777" w:rsidR="005E707C" w:rsidRPr="00081C2A" w:rsidRDefault="005E707C" w:rsidP="00160F15">
      <w:pPr>
        <w:pStyle w:val="ListParagraph"/>
        <w:numPr>
          <w:ilvl w:val="0"/>
          <w:numId w:val="83"/>
        </w:numPr>
        <w:spacing w:after="120"/>
        <w:contextualSpacing/>
        <w:rPr>
          <w:szCs w:val="24"/>
        </w:rPr>
      </w:pPr>
      <w:r w:rsidRPr="00081C2A">
        <w:rPr>
          <w:szCs w:val="24"/>
        </w:rPr>
        <w:t>Parking areas for cars, trailer and other vehicles while people use the marina facilities.</w:t>
      </w:r>
    </w:p>
    <w:p w14:paraId="52F99648" w14:textId="77777777" w:rsidR="005E707C" w:rsidRPr="00172903" w:rsidRDefault="005E707C" w:rsidP="00022ACD">
      <w:pPr>
        <w:spacing w:after="120"/>
        <w:ind w:left="360"/>
        <w:rPr>
          <w:szCs w:val="24"/>
        </w:rPr>
      </w:pPr>
      <w:r w:rsidRPr="00172903">
        <w:rPr>
          <w:szCs w:val="24"/>
        </w:rPr>
        <w:t xml:space="preserve">The </w:t>
      </w:r>
      <w:r>
        <w:rPr>
          <w:szCs w:val="24"/>
        </w:rPr>
        <w:t>Public Entity</w:t>
      </w:r>
      <w:r w:rsidRPr="00172903">
        <w:rPr>
          <w:szCs w:val="24"/>
        </w:rPr>
        <w:t xml:space="preserve"> is looking for a new operator for their facility.  What types of insurance should </w:t>
      </w:r>
      <w:r>
        <w:rPr>
          <w:szCs w:val="24"/>
        </w:rPr>
        <w:t>be required</w:t>
      </w:r>
      <w:r w:rsidRPr="00172903">
        <w:rPr>
          <w:szCs w:val="24"/>
        </w:rPr>
        <w:t>?</w:t>
      </w:r>
    </w:p>
    <w:p w14:paraId="4C073301" w14:textId="77777777" w:rsidR="005E707C" w:rsidRPr="008D4759" w:rsidRDefault="005E707C" w:rsidP="00022ACD">
      <w:pPr>
        <w:spacing w:after="120"/>
        <w:ind w:left="360"/>
        <w:rPr>
          <w:szCs w:val="24"/>
        </w:rPr>
      </w:pPr>
      <w:r w:rsidRPr="008D4759">
        <w:rPr>
          <w:b/>
          <w:szCs w:val="24"/>
        </w:rPr>
        <w:t xml:space="preserve">Marine General Liability:  </w:t>
      </w:r>
      <w:r w:rsidRPr="008D4759">
        <w:rPr>
          <w:szCs w:val="24"/>
        </w:rPr>
        <w:t xml:space="preserve">This type of policy can incorporate all of the coverage necessary to adequately insure the operator and provide the </w:t>
      </w:r>
      <w:r>
        <w:rPr>
          <w:szCs w:val="24"/>
        </w:rPr>
        <w:t>Public Entity</w:t>
      </w:r>
      <w:r w:rsidRPr="008D4759">
        <w:rPr>
          <w:szCs w:val="24"/>
        </w:rPr>
        <w:t xml:space="preserve"> with Additional Insured status,</w:t>
      </w:r>
      <w:r>
        <w:rPr>
          <w:szCs w:val="24"/>
        </w:rPr>
        <w:t xml:space="preserve"> </w:t>
      </w:r>
      <w:r w:rsidRPr="008D4759">
        <w:rPr>
          <w:szCs w:val="24"/>
        </w:rPr>
        <w:t>Waiver of Subrogation and Primary and Non-Contributory wording.  The types of coverage that should be included:</w:t>
      </w:r>
    </w:p>
    <w:p w14:paraId="4B3C87F4" w14:textId="77777777" w:rsidR="005E707C" w:rsidRDefault="005E707C" w:rsidP="00160F15">
      <w:pPr>
        <w:pStyle w:val="ListParagraph"/>
        <w:numPr>
          <w:ilvl w:val="0"/>
          <w:numId w:val="91"/>
        </w:numPr>
        <w:spacing w:after="120"/>
        <w:rPr>
          <w:szCs w:val="24"/>
        </w:rPr>
      </w:pPr>
      <w:r w:rsidRPr="00034DA4">
        <w:rPr>
          <w:szCs w:val="24"/>
        </w:rPr>
        <w:t>Bodily Injury and Property Damage;</w:t>
      </w:r>
    </w:p>
    <w:p w14:paraId="6C386644" w14:textId="77777777" w:rsidR="005E707C" w:rsidRPr="00081C2A" w:rsidRDefault="005E707C" w:rsidP="00160F15">
      <w:pPr>
        <w:pStyle w:val="ListParagraph"/>
        <w:numPr>
          <w:ilvl w:val="0"/>
          <w:numId w:val="91"/>
        </w:numPr>
        <w:spacing w:after="120"/>
        <w:rPr>
          <w:szCs w:val="24"/>
        </w:rPr>
      </w:pPr>
      <w:r w:rsidRPr="00081C2A">
        <w:rPr>
          <w:szCs w:val="24"/>
        </w:rPr>
        <w:t>Premises Liability;</w:t>
      </w:r>
    </w:p>
    <w:p w14:paraId="4AB83B9C" w14:textId="77777777" w:rsidR="005E707C" w:rsidRPr="00081C2A" w:rsidRDefault="005E707C" w:rsidP="00160F15">
      <w:pPr>
        <w:pStyle w:val="ListParagraph"/>
        <w:numPr>
          <w:ilvl w:val="0"/>
          <w:numId w:val="91"/>
        </w:numPr>
        <w:spacing w:after="120"/>
        <w:rPr>
          <w:szCs w:val="24"/>
        </w:rPr>
      </w:pPr>
      <w:r w:rsidRPr="00081C2A">
        <w:rPr>
          <w:szCs w:val="24"/>
        </w:rPr>
        <w:t>Contractual Liability;</w:t>
      </w:r>
    </w:p>
    <w:p w14:paraId="18D3A1B9" w14:textId="77777777" w:rsidR="005E707C" w:rsidRDefault="005E707C" w:rsidP="00160F15">
      <w:pPr>
        <w:pStyle w:val="ListParagraph"/>
        <w:numPr>
          <w:ilvl w:val="0"/>
          <w:numId w:val="91"/>
        </w:numPr>
        <w:spacing w:after="120"/>
        <w:rPr>
          <w:szCs w:val="24"/>
        </w:rPr>
      </w:pPr>
      <w:r w:rsidRPr="00034DA4">
        <w:rPr>
          <w:szCs w:val="24"/>
        </w:rPr>
        <w:t>Products and Completed Operations;</w:t>
      </w:r>
    </w:p>
    <w:p w14:paraId="09EFE5B7" w14:textId="2946EF36" w:rsidR="005E707C" w:rsidRDefault="005E707C" w:rsidP="00160F15">
      <w:pPr>
        <w:pStyle w:val="ListParagraph"/>
        <w:numPr>
          <w:ilvl w:val="0"/>
          <w:numId w:val="91"/>
        </w:numPr>
        <w:spacing w:after="120"/>
        <w:rPr>
          <w:szCs w:val="24"/>
        </w:rPr>
      </w:pPr>
      <w:r w:rsidRPr="00034DA4">
        <w:rPr>
          <w:szCs w:val="24"/>
        </w:rPr>
        <w:t>Liquor Liability for the sale of beer and wine</w:t>
      </w:r>
      <w:r w:rsidR="009531D5">
        <w:rPr>
          <w:szCs w:val="24"/>
        </w:rPr>
        <w:t>;</w:t>
      </w:r>
    </w:p>
    <w:p w14:paraId="534C5719" w14:textId="5BB9B499" w:rsidR="005E707C" w:rsidRPr="00081C2A" w:rsidRDefault="005E707C" w:rsidP="00160F15">
      <w:pPr>
        <w:pStyle w:val="ListParagraph"/>
        <w:numPr>
          <w:ilvl w:val="0"/>
          <w:numId w:val="91"/>
        </w:numPr>
        <w:spacing w:after="120"/>
        <w:rPr>
          <w:szCs w:val="24"/>
        </w:rPr>
      </w:pPr>
      <w:r w:rsidRPr="00081C2A">
        <w:rPr>
          <w:szCs w:val="24"/>
        </w:rPr>
        <w:t>Marina Operators Legal Liability:  This coverage can be provided as a part of the MGL</w:t>
      </w:r>
      <w:r w:rsidR="006E083C">
        <w:rPr>
          <w:szCs w:val="24"/>
        </w:rPr>
        <w:t>,</w:t>
      </w:r>
      <w:r w:rsidRPr="00081C2A">
        <w:rPr>
          <w:szCs w:val="24"/>
        </w:rPr>
        <w:t xml:space="preserve"> or it can be addressed thru a stand-alone policy.  This coverage will respond to damage caused to vessels while they are being launched or removed from the water. It will also respond to damage</w:t>
      </w:r>
      <w:r w:rsidR="00DA0365">
        <w:rPr>
          <w:szCs w:val="24"/>
        </w:rPr>
        <w:t>d</w:t>
      </w:r>
      <w:r w:rsidRPr="00081C2A">
        <w:rPr>
          <w:szCs w:val="24"/>
        </w:rPr>
        <w:t xml:space="preserve"> non-owned vessels while </w:t>
      </w:r>
      <w:r w:rsidR="009531D5">
        <w:rPr>
          <w:szCs w:val="24"/>
        </w:rPr>
        <w:t>they are moored at the marina;</w:t>
      </w:r>
    </w:p>
    <w:p w14:paraId="32B64E12" w14:textId="6F134D0F" w:rsidR="005E707C" w:rsidRPr="00081C2A" w:rsidRDefault="005E707C" w:rsidP="00160F15">
      <w:pPr>
        <w:pStyle w:val="ListParagraph"/>
        <w:numPr>
          <w:ilvl w:val="0"/>
          <w:numId w:val="91"/>
        </w:numPr>
        <w:spacing w:after="120"/>
        <w:rPr>
          <w:szCs w:val="24"/>
        </w:rPr>
      </w:pPr>
      <w:r w:rsidRPr="00081C2A">
        <w:rPr>
          <w:szCs w:val="24"/>
        </w:rPr>
        <w:t>Sudden &amp; Accidental Pollution:  This is important coverage d</w:t>
      </w:r>
      <w:r w:rsidR="009531D5">
        <w:rPr>
          <w:szCs w:val="24"/>
        </w:rPr>
        <w:t>ue to the fueling operations;</w:t>
      </w:r>
    </w:p>
    <w:p w14:paraId="16DDE946" w14:textId="1B4892CA" w:rsidR="005E707C" w:rsidRPr="00081C2A" w:rsidRDefault="005E707C" w:rsidP="00160F15">
      <w:pPr>
        <w:pStyle w:val="ListParagraph"/>
        <w:numPr>
          <w:ilvl w:val="0"/>
          <w:numId w:val="91"/>
        </w:numPr>
        <w:spacing w:after="120"/>
        <w:contextualSpacing/>
        <w:rPr>
          <w:szCs w:val="24"/>
        </w:rPr>
      </w:pPr>
      <w:r w:rsidRPr="00081C2A">
        <w:rPr>
          <w:szCs w:val="24"/>
        </w:rPr>
        <w:t>Owned Vessels coverage:  This coverage can also be endorsed onto a MGL policy OR it can be provided on a separate policy.  It should include Protection</w:t>
      </w:r>
      <w:r w:rsidR="009531D5">
        <w:rPr>
          <w:szCs w:val="24"/>
        </w:rPr>
        <w:t xml:space="preserve"> and Indemnity (P&amp;I) coverage at</w:t>
      </w:r>
      <w:r w:rsidRPr="00081C2A">
        <w:rPr>
          <w:szCs w:val="24"/>
        </w:rPr>
        <w:t xml:space="preserve"> a minimum.  Since marina patrol and maintenance </w:t>
      </w:r>
      <w:r w:rsidRPr="00081C2A">
        <w:rPr>
          <w:szCs w:val="24"/>
        </w:rPr>
        <w:lastRenderedPageBreak/>
        <w:t>vessels are small</w:t>
      </w:r>
      <w:r w:rsidR="003E6081">
        <w:rPr>
          <w:szCs w:val="24"/>
        </w:rPr>
        <w:t>,</w:t>
      </w:r>
      <w:r w:rsidRPr="00081C2A">
        <w:rPr>
          <w:szCs w:val="24"/>
        </w:rPr>
        <w:t xml:space="preserve"> it is likely that Vessel </w:t>
      </w:r>
      <w:r w:rsidR="00296698">
        <w:rPr>
          <w:szCs w:val="24"/>
        </w:rPr>
        <w:t>Pollution Liability will not be</w:t>
      </w:r>
      <w:r w:rsidRPr="00081C2A">
        <w:rPr>
          <w:szCs w:val="24"/>
        </w:rPr>
        <w:t xml:space="preserve"> included in the policy.  Hull &amp; Machinery is optional, unless the Public Entity is requiring the operator to </w:t>
      </w:r>
      <w:proofErr w:type="gramStart"/>
      <w:r w:rsidRPr="00081C2A">
        <w:rPr>
          <w:szCs w:val="24"/>
        </w:rPr>
        <w:t>insure</w:t>
      </w:r>
      <w:proofErr w:type="gramEnd"/>
      <w:r w:rsidRPr="00081C2A">
        <w:rPr>
          <w:szCs w:val="24"/>
        </w:rPr>
        <w:t xml:space="preserve"> Entity owned vessels.  In addition, the marina is chartering small vessels to others.  These vessels will also require P&amp;I coverage</w:t>
      </w:r>
      <w:r w:rsidR="009531D5">
        <w:rPr>
          <w:szCs w:val="24"/>
        </w:rPr>
        <w:t>.</w:t>
      </w:r>
    </w:p>
    <w:p w14:paraId="5A4AE903" w14:textId="77777777" w:rsidR="005E707C" w:rsidRPr="00081C2A" w:rsidRDefault="005E707C" w:rsidP="00022ACD">
      <w:pPr>
        <w:spacing w:after="120"/>
        <w:ind w:left="360"/>
        <w:rPr>
          <w:szCs w:val="24"/>
        </w:rPr>
      </w:pPr>
      <w:r w:rsidRPr="00081C2A">
        <w:rPr>
          <w:szCs w:val="24"/>
        </w:rPr>
        <w:t>Since this is a Marina Operation, USL&amp;H will not be required for the Operator’s employees or vendors coming onto the premises.</w:t>
      </w:r>
    </w:p>
    <w:p w14:paraId="06D9F5FB" w14:textId="555939CE" w:rsidR="005E707C" w:rsidRPr="00081C2A" w:rsidRDefault="005E707C" w:rsidP="00022ACD">
      <w:pPr>
        <w:spacing w:after="120"/>
        <w:ind w:left="360"/>
        <w:rPr>
          <w:szCs w:val="24"/>
        </w:rPr>
      </w:pPr>
      <w:r w:rsidRPr="00215E10">
        <w:rPr>
          <w:szCs w:val="24"/>
        </w:rPr>
        <w:t xml:space="preserve">The </w:t>
      </w:r>
      <w:r w:rsidR="00985971">
        <w:rPr>
          <w:szCs w:val="24"/>
        </w:rPr>
        <w:t>Public Entity</w:t>
      </w:r>
      <w:r w:rsidRPr="00215E10">
        <w:rPr>
          <w:szCs w:val="24"/>
        </w:rPr>
        <w:t xml:space="preserve"> should be n</w:t>
      </w:r>
      <w:r w:rsidR="003E6081">
        <w:rPr>
          <w:szCs w:val="24"/>
        </w:rPr>
        <w:t>amed as an Additional Insured, waivers of s</w:t>
      </w:r>
      <w:r w:rsidRPr="00215E10">
        <w:rPr>
          <w:szCs w:val="24"/>
        </w:rPr>
        <w:t>ubrogation</w:t>
      </w:r>
      <w:r w:rsidR="003E6081">
        <w:rPr>
          <w:szCs w:val="24"/>
        </w:rPr>
        <w:t xml:space="preserve"> should be provided along with p</w:t>
      </w:r>
      <w:r w:rsidRPr="00215E10">
        <w:rPr>
          <w:szCs w:val="24"/>
        </w:rPr>
        <w:t>rimary and non-contributory wording.  Limits of liabi</w:t>
      </w:r>
      <w:r w:rsidR="00BE05E6">
        <w:rPr>
          <w:szCs w:val="24"/>
        </w:rPr>
        <w:t>lity:  The minimum limits are $5,000,000 per occurrence/$5</w:t>
      </w:r>
      <w:r w:rsidRPr="00215E10">
        <w:rPr>
          <w:szCs w:val="24"/>
        </w:rPr>
        <w:t>,000,000 aggregate.  For this type of operation, a $5,000,000 per occurrence limit is more realistic due to the fueling operations, rental of vessels to others and the sale of liquor.</w:t>
      </w:r>
    </w:p>
    <w:p w14:paraId="72BE4225" w14:textId="19443049" w:rsidR="005E707C" w:rsidRPr="00081C2A" w:rsidRDefault="005E707C" w:rsidP="00022ACD">
      <w:pPr>
        <w:spacing w:after="120"/>
        <w:ind w:left="360"/>
        <w:rPr>
          <w:b/>
          <w:szCs w:val="24"/>
        </w:rPr>
      </w:pPr>
      <w:r w:rsidRPr="00081C2A">
        <w:rPr>
          <w:b/>
          <w:szCs w:val="24"/>
        </w:rPr>
        <w:t>Watercraft</w:t>
      </w:r>
      <w:r w:rsidR="00952C56">
        <w:rPr>
          <w:b/>
          <w:szCs w:val="24"/>
        </w:rPr>
        <w:t xml:space="preserve"> Charter</w:t>
      </w:r>
      <w:r w:rsidRPr="00081C2A">
        <w:rPr>
          <w:b/>
          <w:szCs w:val="24"/>
        </w:rPr>
        <w:t xml:space="preserve">:  </w:t>
      </w:r>
      <w:r w:rsidRPr="00081C2A">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07FC8CD7" w14:textId="7738DE9A" w:rsidR="005E707C" w:rsidRPr="00081C2A" w:rsidRDefault="005E707C" w:rsidP="00160F15">
      <w:pPr>
        <w:pStyle w:val="ListParagraph"/>
        <w:numPr>
          <w:ilvl w:val="0"/>
          <w:numId w:val="92"/>
        </w:numPr>
        <w:spacing w:after="120"/>
        <w:contextualSpacing/>
        <w:rPr>
          <w:b/>
          <w:szCs w:val="24"/>
        </w:rPr>
      </w:pPr>
      <w:r w:rsidRPr="00081C2A">
        <w:rPr>
          <w:b/>
          <w:szCs w:val="24"/>
        </w:rPr>
        <w:t xml:space="preserve">Insurance Coverage that Entity should have:  </w:t>
      </w:r>
      <w:r w:rsidRPr="00081C2A">
        <w:rPr>
          <w:szCs w:val="24"/>
        </w:rPr>
        <w:t xml:space="preserve">The </w:t>
      </w:r>
      <w:r w:rsidR="00985971">
        <w:rPr>
          <w:szCs w:val="24"/>
        </w:rPr>
        <w:t>Public Entity</w:t>
      </w:r>
      <w:r w:rsidRPr="00081C2A">
        <w:rPr>
          <w:szCs w:val="24"/>
        </w:rPr>
        <w:t xml:space="preserve"> owns the dock and is allowing the vessel to tie-up to it.  Also, passengers will be using the </w:t>
      </w:r>
      <w:r w:rsidR="00985971">
        <w:rPr>
          <w:szCs w:val="24"/>
        </w:rPr>
        <w:t>Public Entity</w:t>
      </w:r>
      <w:r w:rsidRPr="00081C2A">
        <w:rPr>
          <w:szCs w:val="24"/>
        </w:rPr>
        <w:t xml:space="preserve">’s dock for loading and unloading of the vessel.  The </w:t>
      </w:r>
      <w:r w:rsidR="00985971">
        <w:rPr>
          <w:szCs w:val="24"/>
        </w:rPr>
        <w:t>Public Entity</w:t>
      </w:r>
      <w:r w:rsidRPr="00081C2A">
        <w:rPr>
          <w:szCs w:val="24"/>
        </w:rPr>
        <w:t xml:space="preserve"> should have:</w:t>
      </w:r>
    </w:p>
    <w:p w14:paraId="7EB3D045" w14:textId="213D8EDD" w:rsidR="005E707C" w:rsidRPr="00215E10" w:rsidRDefault="005E707C" w:rsidP="00160F15">
      <w:pPr>
        <w:pStyle w:val="ListParagraph"/>
        <w:numPr>
          <w:ilvl w:val="1"/>
          <w:numId w:val="92"/>
        </w:numPr>
        <w:spacing w:after="120"/>
        <w:contextualSpacing/>
        <w:rPr>
          <w:szCs w:val="24"/>
        </w:rPr>
      </w:pPr>
      <w:r w:rsidRPr="00215E10">
        <w:rPr>
          <w:szCs w:val="24"/>
        </w:rPr>
        <w:t>Terminal Operators/Wharfingers Liability:  The limit of liability should be $1</w:t>
      </w:r>
      <w:r w:rsidR="00BE05E6">
        <w:rPr>
          <w:szCs w:val="24"/>
        </w:rPr>
        <w:t>0,000,000 per claim/$10</w:t>
      </w:r>
      <w:r w:rsidRPr="00215E10">
        <w:rPr>
          <w:szCs w:val="24"/>
        </w:rPr>
        <w:t xml:space="preserve">,000,000 aggregate.  </w:t>
      </w:r>
    </w:p>
    <w:p w14:paraId="5349E1CC" w14:textId="0AFA1DD5" w:rsidR="005E707C" w:rsidRPr="00215E10" w:rsidRDefault="005E707C" w:rsidP="00160F15">
      <w:pPr>
        <w:pStyle w:val="ListParagraph"/>
        <w:numPr>
          <w:ilvl w:val="1"/>
          <w:numId w:val="92"/>
        </w:numPr>
        <w:spacing w:after="120"/>
        <w:contextualSpacing/>
        <w:rPr>
          <w:szCs w:val="24"/>
        </w:rPr>
      </w:pPr>
      <w:r w:rsidRPr="00215E10">
        <w:rPr>
          <w:szCs w:val="24"/>
        </w:rPr>
        <w:t xml:space="preserve">Charterers Liability:  This coverage will defend and indemnify the </w:t>
      </w:r>
      <w:r w:rsidR="00985971">
        <w:rPr>
          <w:szCs w:val="24"/>
        </w:rPr>
        <w:t>Public Entity</w:t>
      </w:r>
      <w:r w:rsidRPr="00215E10">
        <w:rPr>
          <w:szCs w:val="24"/>
        </w:rPr>
        <w:t xml:space="preserve"> if they are named in a claim by a third party for bodily injury or property damage arising from the Charter agreement.</w:t>
      </w:r>
    </w:p>
    <w:p w14:paraId="54683D54" w14:textId="77777777" w:rsidR="005E707C" w:rsidRPr="00215E10" w:rsidRDefault="005E707C" w:rsidP="00022ACD">
      <w:pPr>
        <w:spacing w:after="120"/>
        <w:ind w:left="1080"/>
        <w:rPr>
          <w:szCs w:val="24"/>
        </w:rPr>
      </w:pPr>
      <w:r w:rsidRPr="00215E10">
        <w:rPr>
          <w:szCs w:val="24"/>
        </w:rPr>
        <w:t>It is highly likely that the owner of the vessel will require evidence of coverage for the above.  They will also want to be named as an Additional Insured and have Waivers of Subrogation.  These types of requests can be met.</w:t>
      </w:r>
    </w:p>
    <w:p w14:paraId="3E05A0C6" w14:textId="02E2EB43" w:rsidR="005E707C" w:rsidRPr="00215E10" w:rsidRDefault="00215E10" w:rsidP="00160F15">
      <w:pPr>
        <w:pStyle w:val="ListParagraph"/>
        <w:numPr>
          <w:ilvl w:val="0"/>
          <w:numId w:val="92"/>
        </w:numPr>
        <w:spacing w:after="120"/>
        <w:contextualSpacing/>
        <w:rPr>
          <w:szCs w:val="24"/>
        </w:rPr>
      </w:pPr>
      <w:r>
        <w:rPr>
          <w:b/>
          <w:szCs w:val="24"/>
        </w:rPr>
        <w:t>Vessel Owner</w:t>
      </w:r>
      <w:r w:rsidR="005E707C" w:rsidRPr="00081C2A">
        <w:rPr>
          <w:b/>
          <w:szCs w:val="24"/>
        </w:rPr>
        <w:t xml:space="preserve">/Operator’s Insurance:  </w:t>
      </w:r>
      <w:r w:rsidR="005E707C" w:rsidRPr="00215E10">
        <w:rPr>
          <w:szCs w:val="24"/>
        </w:rPr>
        <w:t xml:space="preserve">The Owner/Operator should have the following coverages.  The Charter Owner/Operator is providing the vessel and the crew to operate it.  They should provide the </w:t>
      </w:r>
      <w:r w:rsidR="00985971">
        <w:rPr>
          <w:szCs w:val="24"/>
        </w:rPr>
        <w:t>Public Entity</w:t>
      </w:r>
      <w:r w:rsidR="005E707C" w:rsidRPr="00215E10">
        <w:rPr>
          <w:szCs w:val="24"/>
        </w:rPr>
        <w:t xml:space="preserve"> with evidence of the following types of insurance:</w:t>
      </w:r>
    </w:p>
    <w:p w14:paraId="78F59CED" w14:textId="70604F8A" w:rsidR="005E707C" w:rsidRPr="00215E10" w:rsidRDefault="005E707C" w:rsidP="00160F15">
      <w:pPr>
        <w:pStyle w:val="ListParagraph"/>
        <w:numPr>
          <w:ilvl w:val="1"/>
          <w:numId w:val="92"/>
        </w:numPr>
        <w:spacing w:after="120"/>
        <w:contextualSpacing/>
        <w:rPr>
          <w:szCs w:val="24"/>
        </w:rPr>
      </w:pPr>
      <w:r w:rsidRPr="00215E10">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ill carry greater than 25 passengers, then we would recommend limits of liability of at least $10,000,000 per claim.  The </w:t>
      </w:r>
      <w:r w:rsidR="00985971">
        <w:rPr>
          <w:szCs w:val="24"/>
        </w:rPr>
        <w:t>Public Entity</w:t>
      </w:r>
      <w:r w:rsidRPr="00215E10">
        <w:rPr>
          <w:szCs w:val="24"/>
        </w:rPr>
        <w:t xml:space="preserve"> should be named as an Additional Insured and Waivers of Subrogation should be provided.</w:t>
      </w:r>
    </w:p>
    <w:p w14:paraId="01921781" w14:textId="3DCD29F9" w:rsidR="005E707C" w:rsidRPr="00215E10" w:rsidRDefault="005E707C" w:rsidP="00160F15">
      <w:pPr>
        <w:pStyle w:val="ListParagraph"/>
        <w:numPr>
          <w:ilvl w:val="1"/>
          <w:numId w:val="92"/>
        </w:numPr>
        <w:spacing w:after="120"/>
        <w:contextualSpacing/>
        <w:rPr>
          <w:szCs w:val="24"/>
        </w:rPr>
      </w:pPr>
      <w:r w:rsidRPr="00215E10">
        <w:rPr>
          <w:szCs w:val="24"/>
        </w:rPr>
        <w:t xml:space="preserve">Vessel Pollution Liability:  Evidence of this coverage should be provided.  The limits required should be equal to the P&amp;I limits required.  The </w:t>
      </w:r>
      <w:r w:rsidR="00985971">
        <w:rPr>
          <w:szCs w:val="24"/>
        </w:rPr>
        <w:t>Public Entity</w:t>
      </w:r>
      <w:r w:rsidRPr="00215E10">
        <w:rPr>
          <w:szCs w:val="24"/>
        </w:rPr>
        <w:t xml:space="preserve"> should be named as an Additional Insured and a Waiver of Subrogation should be provided.</w:t>
      </w:r>
    </w:p>
    <w:p w14:paraId="35AF1A37" w14:textId="587F22A0" w:rsidR="00E773B6" w:rsidRDefault="005E707C" w:rsidP="004B2D76">
      <w:pPr>
        <w:pStyle w:val="ListParagraph"/>
        <w:numPr>
          <w:ilvl w:val="1"/>
          <w:numId w:val="92"/>
        </w:numPr>
        <w:spacing w:after="120"/>
        <w:contextualSpacing/>
        <w:jc w:val="left"/>
      </w:pPr>
      <w:r w:rsidRPr="0064030F">
        <w:rPr>
          <w:szCs w:val="24"/>
        </w:rPr>
        <w:lastRenderedPageBreak/>
        <w:t>Hull &amp; Machinery:  The Hull &amp; Machinery should be insured at the vessel’s market value.</w:t>
      </w:r>
    </w:p>
    <w:p w14:paraId="43B658F9" w14:textId="554E3E0B" w:rsidR="007C7A1A" w:rsidRDefault="007C7A1A">
      <w:pPr>
        <w:jc w:val="left"/>
        <w:rPr>
          <w:rFonts w:ascii="Times New Roman Bold" w:hAnsi="Times New Roman Bold" w:cs="Arial"/>
          <w:b/>
          <w:bCs/>
          <w:caps/>
          <w:kern w:val="32"/>
          <w:sz w:val="28"/>
          <w:szCs w:val="32"/>
        </w:rPr>
      </w:pPr>
      <w:r>
        <w:br w:type="page"/>
      </w:r>
    </w:p>
    <w:p w14:paraId="3D3D742C" w14:textId="77777777" w:rsidR="00E9791D" w:rsidRDefault="00E9791D" w:rsidP="00E9791D">
      <w:pPr>
        <w:pStyle w:val="Heading1"/>
        <w:rPr>
          <w:rFonts w:ascii="Times New Roman" w:hAnsi="Times New Roman"/>
          <w:szCs w:val="28"/>
        </w:rPr>
      </w:pPr>
      <w:bookmarkStart w:id="272" w:name="_Chapter_Seven:_"/>
      <w:bookmarkStart w:id="273" w:name="_Toc190078168"/>
      <w:bookmarkStart w:id="274" w:name="_Toc474481744"/>
      <w:bookmarkEnd w:id="272"/>
      <w:r>
        <w:rPr>
          <w:b w:val="0"/>
          <w:bCs w:val="0"/>
        </w:rPr>
        <w:lastRenderedPageBreak/>
        <w:t xml:space="preserve">Chapter Seven: </w:t>
      </w:r>
      <w:r>
        <w:rPr>
          <w:b w:val="0"/>
          <w:bCs w:val="0"/>
        </w:rPr>
        <w:br/>
      </w:r>
      <w:r>
        <w:rPr>
          <w:rFonts w:ascii="Times New Roman" w:hAnsi="Times New Roman"/>
          <w:b w:val="0"/>
          <w:bCs w:val="0"/>
          <w:szCs w:val="28"/>
        </w:rPr>
        <w:t>Special Situations</w:t>
      </w:r>
      <w:bookmarkEnd w:id="27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4A0" w:firstRow="1" w:lastRow="0" w:firstColumn="1" w:lastColumn="0" w:noHBand="0" w:noVBand="1"/>
      </w:tblPr>
      <w:tblGrid>
        <w:gridCol w:w="9000"/>
      </w:tblGrid>
      <w:tr w:rsidR="00E9791D" w14:paraId="74370E0A" w14:textId="77777777" w:rsidTr="00E9791D">
        <w:trPr>
          <w:trHeight w:val="1251"/>
          <w:jc w:val="center"/>
        </w:trPr>
        <w:tc>
          <w:tcPr>
            <w:tcW w:w="9000" w:type="dxa"/>
            <w:tcBorders>
              <w:top w:val="double" w:sz="6" w:space="0" w:color="auto"/>
              <w:left w:val="double" w:sz="6" w:space="0" w:color="auto"/>
              <w:bottom w:val="double" w:sz="6" w:space="0" w:color="auto"/>
              <w:right w:val="double" w:sz="6" w:space="0" w:color="auto"/>
            </w:tcBorders>
            <w:shd w:val="clear" w:color="auto" w:fill="006699"/>
          </w:tcPr>
          <w:p w14:paraId="799E87CF" w14:textId="77777777" w:rsidR="00E9791D" w:rsidRDefault="00E9791D">
            <w:pPr>
              <w:pStyle w:val="TableText"/>
              <w:jc w:val="center"/>
              <w:rPr>
                <w:color w:val="FFFFFF"/>
              </w:rPr>
            </w:pPr>
            <w:r>
              <w:rPr>
                <w:b/>
                <w:color w:val="FFFFFF"/>
                <w:sz w:val="28"/>
              </w:rPr>
              <w:t>SUMMARY</w:t>
            </w:r>
          </w:p>
          <w:p w14:paraId="51CD0982" w14:textId="77777777" w:rsidR="00E9791D" w:rsidRDefault="00E9791D">
            <w:pPr>
              <w:pStyle w:val="TableText"/>
              <w:jc w:val="left"/>
              <w:rPr>
                <w:color w:val="FFFFFF"/>
                <w:sz w:val="16"/>
              </w:rPr>
            </w:pPr>
          </w:p>
          <w:p w14:paraId="13804AAD" w14:textId="146A6AC4" w:rsidR="00E9791D" w:rsidRDefault="00E9791D" w:rsidP="005B148B">
            <w:pPr>
              <w:pStyle w:val="TableText"/>
              <w:rPr>
                <w:color w:val="FFFFFF"/>
              </w:rPr>
            </w:pPr>
            <w:r>
              <w:rPr>
                <w:i/>
                <w:color w:val="FFFFFF"/>
              </w:rPr>
              <w:t xml:space="preserve">This chapter covers a number of situations in which special commercial insurance should be required or when personal lines insurance may be acceptable.  </w:t>
            </w:r>
          </w:p>
          <w:p w14:paraId="3BBD9CD9" w14:textId="77777777" w:rsidR="00E9791D" w:rsidRDefault="00E9791D">
            <w:pPr>
              <w:pStyle w:val="TableText"/>
              <w:jc w:val="left"/>
              <w:rPr>
                <w:color w:val="FFFFFF"/>
              </w:rPr>
            </w:pPr>
          </w:p>
        </w:tc>
      </w:tr>
    </w:tbl>
    <w:p w14:paraId="7F229455" w14:textId="77777777" w:rsidR="00E9791D" w:rsidRDefault="00E9791D" w:rsidP="00E9791D">
      <w:pPr>
        <w:pStyle w:val="Heading2"/>
        <w:spacing w:after="0"/>
        <w:jc w:val="left"/>
        <w:rPr>
          <w:sz w:val="24"/>
          <w:szCs w:val="24"/>
        </w:rPr>
      </w:pPr>
      <w:bookmarkStart w:id="275" w:name="_Toc190078169"/>
      <w:r>
        <w:rPr>
          <w:b w:val="0"/>
          <w:bCs w:val="0"/>
          <w:sz w:val="24"/>
          <w:szCs w:val="24"/>
        </w:rPr>
        <w:t>Park and Recreation Exposures:</w:t>
      </w:r>
      <w:bookmarkEnd w:id="275"/>
      <w:r>
        <w:rPr>
          <w:b w:val="0"/>
          <w:bCs w:val="0"/>
          <w:sz w:val="24"/>
          <w:szCs w:val="24"/>
        </w:rPr>
        <w:t xml:space="preserve"> </w:t>
      </w:r>
    </w:p>
    <w:p w14:paraId="6CA18713" w14:textId="77777777" w:rsidR="00E9791D" w:rsidRDefault="00E9791D" w:rsidP="00E9791D">
      <w:pPr>
        <w:pStyle w:val="Heading2"/>
        <w:spacing w:after="0"/>
        <w:jc w:val="left"/>
        <w:rPr>
          <w:b w:val="0"/>
          <w:bCs w:val="0"/>
          <w:sz w:val="24"/>
          <w:szCs w:val="24"/>
        </w:rPr>
      </w:pPr>
      <w:bookmarkStart w:id="276" w:name="_Toc190078170"/>
      <w:bookmarkStart w:id="277" w:name="C7_Teaching"/>
      <w:r>
        <w:rPr>
          <w:b w:val="0"/>
          <w:bCs w:val="0"/>
          <w:sz w:val="24"/>
          <w:szCs w:val="24"/>
        </w:rPr>
        <w:t>Teaching, Coaching, and Childcare</w:t>
      </w:r>
      <w:bookmarkEnd w:id="276"/>
    </w:p>
    <w:bookmarkEnd w:id="277"/>
    <w:p w14:paraId="0BC7CA08" w14:textId="77777777" w:rsidR="00E9791D" w:rsidRDefault="00E9791D" w:rsidP="00E9791D">
      <w:pPr>
        <w:pStyle w:val="BodyText"/>
      </w:pPr>
      <w:r>
        <w:t xml:space="preserve">An often-overlooked exposure for public entities that run day care, provide after school programs, or provide coaches for recreational activities is the potential for claims of abuse or molestation, and  this  exposure that is not covered by standard general liability policies.  Sexual Abuse and Molestation (SAM) coverage may be endorsed to a standard liability policy, or it may be obtained on a specially purchased stand-alone policy, though obtaining coverage may be difficult for some exposures. More information on this and other school youth exposures is found in Chapter 8.    </w:t>
      </w:r>
    </w:p>
    <w:p w14:paraId="0A9E5E90" w14:textId="138D0799" w:rsidR="00E9791D" w:rsidRDefault="00E9791D" w:rsidP="00E9791D">
      <w:pPr>
        <w:pStyle w:val="BodyText"/>
      </w:pPr>
      <w:r>
        <w:t xml:space="preserve">For this exposure, use </w:t>
      </w:r>
      <w:hyperlink w:anchor="_Exhibit_13:__2" w:history="1">
        <w:r>
          <w:rPr>
            <w:rStyle w:val="Hyperlink"/>
            <w:rFonts w:eastAsiaTheme="majorEastAsia"/>
          </w:rPr>
          <w:t>Exhibit 13</w:t>
        </w:r>
      </w:hyperlink>
      <w:r>
        <w:t xml:space="preserve">, for Instructors, that includes requirement for SAM coverage. For professional liability exposures including teaching consider adding SAM coverage to </w:t>
      </w:r>
      <w:hyperlink w:anchor="_Exhibit_2:_" w:history="1">
        <w:r>
          <w:rPr>
            <w:rStyle w:val="Hyperlink"/>
            <w:rFonts w:eastAsiaTheme="majorEastAsia"/>
          </w:rPr>
          <w:t>Exhibit 2</w:t>
        </w:r>
      </w:hyperlink>
      <w:r>
        <w:t xml:space="preserve">, for professional liability.     </w:t>
      </w:r>
    </w:p>
    <w:p w14:paraId="789E82FD" w14:textId="77777777" w:rsidR="00E9791D" w:rsidRDefault="00E9791D" w:rsidP="00E9791D">
      <w:pPr>
        <w:pStyle w:val="Heading2"/>
        <w:spacing w:after="0"/>
        <w:jc w:val="left"/>
        <w:rPr>
          <w:sz w:val="24"/>
          <w:szCs w:val="24"/>
        </w:rPr>
      </w:pPr>
      <w:bookmarkStart w:id="278" w:name="_Toc190078171"/>
      <w:bookmarkStart w:id="279" w:name="C7_Instructors"/>
      <w:r>
        <w:rPr>
          <w:b w:val="0"/>
          <w:bCs w:val="0"/>
          <w:sz w:val="24"/>
          <w:szCs w:val="24"/>
        </w:rPr>
        <w:t>Instructors</w:t>
      </w:r>
      <w:bookmarkEnd w:id="278"/>
    </w:p>
    <w:bookmarkEnd w:id="279"/>
    <w:p w14:paraId="74142B74" w14:textId="192F06DA" w:rsidR="00E9791D" w:rsidRDefault="00E9791D" w:rsidP="00E9791D">
      <w:pPr>
        <w:pStyle w:val="BodyText"/>
      </w:pPr>
      <w:r>
        <w:t xml:space="preserve">Many public entities offer a wide variety of recreational classes and programs, from creative writing to yoga, dance, tennis, and karate lessons.  And while many of these activities are considered low risk, many are not.  In spite of this, many entities do not practice the contract and insurance recommendations contained in this manual; indeed, many do not require a written contract with instructors.  Recreational activity instructors may also be individuals working part-time or as a hobby It is recommended that at very least the entity require a written contract containing a scope of work, with a hold harmless in favor of the entity and a waiver of claims against the entity.  For high-risk activities and full-time instructors, it is recommended that the entity also require general liability coverage with additional insured protection.  Note that coverage for instructors is available for specific classes, similar to special events coverage.  See </w:t>
      </w:r>
      <w:hyperlink w:anchor="_Exhibit_13:__2" w:history="1">
        <w:r>
          <w:rPr>
            <w:rStyle w:val="Hyperlink"/>
            <w:rFonts w:eastAsiaTheme="majorEastAsia"/>
          </w:rPr>
          <w:t>Exhibit 13</w:t>
        </w:r>
      </w:hyperlink>
      <w:r>
        <w:t xml:space="preserve"> for recommended insurance specifications.     </w:t>
      </w:r>
    </w:p>
    <w:p w14:paraId="44D3F19C" w14:textId="77777777" w:rsidR="00E9791D" w:rsidRDefault="00E9791D" w:rsidP="00E9791D">
      <w:pPr>
        <w:pStyle w:val="Heading2"/>
        <w:spacing w:after="0"/>
        <w:jc w:val="left"/>
        <w:rPr>
          <w:sz w:val="24"/>
          <w:szCs w:val="24"/>
        </w:rPr>
      </w:pPr>
      <w:bookmarkStart w:id="280" w:name="_Toc190078172"/>
      <w:r>
        <w:rPr>
          <w:b w:val="0"/>
          <w:bCs w:val="0"/>
          <w:sz w:val="24"/>
          <w:szCs w:val="24"/>
        </w:rPr>
        <w:t>Facility Rentals</w:t>
      </w:r>
      <w:bookmarkEnd w:id="280"/>
    </w:p>
    <w:p w14:paraId="11E8B9E1" w14:textId="77777777" w:rsidR="00E9791D" w:rsidRDefault="00E9791D" w:rsidP="00E9791D">
      <w:pPr>
        <w:pStyle w:val="BodyText"/>
      </w:pPr>
      <w:r>
        <w:t>Facility rentals often involve  entering into contracts with private individuals, including parks, meeting halls, or historic buildings for holding weddings or other private gatherings. As private individuals (and some small nonprofit organizations) do not normally purchase commercial liability insurance, other forms of financial guarantee may be needed.</w:t>
      </w:r>
    </w:p>
    <w:p w14:paraId="282F95CD" w14:textId="77777777" w:rsidR="00E9791D" w:rsidRDefault="00E9791D" w:rsidP="00E9791D">
      <w:pPr>
        <w:pStyle w:val="BodyText"/>
      </w:pPr>
      <w:r>
        <w:t xml:space="preserve">Many homeowner insurers will provide additional insured coverage to another party if requested. An individual who purchases a homeowner’s policy or tenant’s package policy can  ask their insurance agent to provide the additional insured endorsement if available. Be aware that most private individuals do not carry large amounts of liability insurance. Unless the homeowner purchases personal umbrella liability coverage, limits on the homeowner’s or </w:t>
      </w:r>
      <w:r>
        <w:lastRenderedPageBreak/>
        <w:t xml:space="preserve">tenant’s package policy are likely to be in the vicinity of $300,000 to $500,000. However, the risks involved in a private party event may be just as severe as those in a commercial contract.  </w:t>
      </w:r>
    </w:p>
    <w:p w14:paraId="4492A1A1" w14:textId="314AC795" w:rsidR="00E9791D" w:rsidRDefault="00E9791D" w:rsidP="00E9791D">
      <w:pPr>
        <w:pStyle w:val="BodyText"/>
      </w:pPr>
      <w:r>
        <w:t>See</w:t>
      </w:r>
      <w:hyperlink w:anchor="_Exhibit_12:__1" w:tgtFrame="_top" w:history="1">
        <w:r>
          <w:rPr>
            <w:rStyle w:val="Hyperlink"/>
            <w:rFonts w:eastAsiaTheme="majorEastAsia"/>
          </w:rPr>
          <w:t xml:space="preserve"> Exhibit 12</w:t>
        </w:r>
      </w:hyperlink>
      <w:r>
        <w:t xml:space="preserve"> for a set of recommended insurance specifications that allow for homeowner’s insurance.  </w:t>
      </w:r>
    </w:p>
    <w:p w14:paraId="484F7441" w14:textId="77777777" w:rsidR="00E9791D" w:rsidRDefault="00E9791D" w:rsidP="00E9791D">
      <w:pPr>
        <w:pStyle w:val="BodyText"/>
      </w:pPr>
      <w:r>
        <w:t>One possible alternative to an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holder as well as the Entity. The advantage of Special Event coverage is that your Entity can determine coverage and limits. Contact your risk management advisor for information concerning the availability of a Special Events insurance program for your Entity.  If a special event policy is utilized, then the limit of coverage is dedicated to that event and is the aggregate limit available.  For low risk and smaller events, a limit of $1 million per occurrence and $1 million aggregate is likely acceptable.</w:t>
      </w:r>
    </w:p>
    <w:p w14:paraId="2B2BC87E" w14:textId="77777777" w:rsidR="00E9791D" w:rsidRDefault="00E9791D" w:rsidP="00E9791D">
      <w:pPr>
        <w:pStyle w:val="Heading2"/>
        <w:spacing w:after="0"/>
        <w:jc w:val="left"/>
        <w:rPr>
          <w:sz w:val="24"/>
          <w:szCs w:val="24"/>
        </w:rPr>
      </w:pPr>
      <w:bookmarkStart w:id="281" w:name="_Toc190078173"/>
      <w:bookmarkStart w:id="282" w:name="C7_Special_Events"/>
      <w:r>
        <w:rPr>
          <w:b w:val="0"/>
          <w:bCs w:val="0"/>
          <w:sz w:val="24"/>
          <w:szCs w:val="24"/>
        </w:rPr>
        <w:t>Special Events &amp; Short-Term Rentals</w:t>
      </w:r>
      <w:bookmarkEnd w:id="281"/>
    </w:p>
    <w:bookmarkEnd w:id="282"/>
    <w:p w14:paraId="49B74C4F" w14:textId="1CD76424" w:rsidR="00E9791D" w:rsidRDefault="00E9791D" w:rsidP="00E9791D">
      <w:pPr>
        <w:pStyle w:val="BodyText"/>
      </w:pPr>
      <w:r>
        <w:t>Public entities also sponsor a wide variety of special events or allow them to be held on their property.  For each event not sponsored by the entity, a permit should be issued to a legitimate sponsoring organization that contains a hold harmless and a requirement for general liability insurance naming the entity as an additional insured.  Where the sponsoring organization contracts with others to hold the event, the entity should require the sponsor to obtain agreements with hold harmless and insurance language to include the Entity as well as naming  additional insured. For high-risk events your Entity may also want to request proof of insurance and additional insured status directly from that party. Special event coverage is also available to protect the renter and your agency, including one program offered by Alliant.  Ask your insurance advisor or search the Internet for Special Event Coverage for more details.</w:t>
      </w:r>
    </w:p>
    <w:p w14:paraId="17F757EE" w14:textId="77777777" w:rsidR="00E9791D" w:rsidRDefault="00E9791D" w:rsidP="00E9791D">
      <w:pPr>
        <w:pStyle w:val="BodyText"/>
      </w:pPr>
      <w:r>
        <w:t>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Please refer to the California Manual on Uniform Traffic Control Devices or other resources for more information.</w:t>
      </w:r>
    </w:p>
    <w:p w14:paraId="06F50827" w14:textId="77777777" w:rsidR="00E9791D" w:rsidRDefault="00E9791D" w:rsidP="00E9791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Know Your Rights: Free Speech, Protests &amp; Demonstrations” for their instructions to protestors. </w:t>
      </w:r>
    </w:p>
    <w:p w14:paraId="0146669C" w14:textId="77777777" w:rsidR="00E9791D" w:rsidRDefault="00E9791D" w:rsidP="00E9791D">
      <w:pPr>
        <w:pStyle w:val="BodyText"/>
      </w:pPr>
    </w:p>
    <w:p w14:paraId="04DB291F" w14:textId="0ABAEBC2" w:rsidR="00E9791D" w:rsidRDefault="00C42BC1" w:rsidP="00E9791D">
      <w:pPr>
        <w:pStyle w:val="BodyText"/>
      </w:pPr>
      <w:hyperlink w:anchor="_Exhibit_12:__1" w:history="1">
        <w:r w:rsidR="00E9791D">
          <w:rPr>
            <w:rStyle w:val="Hyperlink"/>
            <w:rFonts w:eastAsiaTheme="majorEastAsia"/>
          </w:rPr>
          <w:t>Exhibit 12</w:t>
        </w:r>
      </w:hyperlink>
      <w:r w:rsidR="00E9791D">
        <w:t xml:space="preserve"> may be used for both short-term rentals of facilities and for outdoor special events.  Note that the specifications also address the issue of liquor liability insurance.  As a general rule, any person who is in the business of manufacturing, distributing, or selling alcohol must have liquor liability coverage.  This includes a caterer who is supplying alcohol or a non-profit </w:t>
      </w:r>
      <w:r w:rsidR="00E9791D">
        <w:lastRenderedPageBreak/>
        <w:t xml:space="preserve">selling beer or wine at a street fair to raise money.  These entities should also have a permit issued by the local Alcohol Bureau of Control (ABC) board.  Otherwise, if the renter is supplying alcohol for no charge, their coverage should include host liquor liability, and most general liability policies do provide such coverage.     </w:t>
      </w:r>
    </w:p>
    <w:p w14:paraId="66C53173" w14:textId="77777777" w:rsidR="00E9791D" w:rsidRDefault="00E9791D" w:rsidP="00E9791D">
      <w:pPr>
        <w:pStyle w:val="Heading2"/>
        <w:spacing w:after="0"/>
        <w:jc w:val="left"/>
        <w:rPr>
          <w:sz w:val="24"/>
          <w:szCs w:val="24"/>
        </w:rPr>
      </w:pPr>
      <w:bookmarkStart w:id="283" w:name="_Toc190078174"/>
      <w:r>
        <w:rPr>
          <w:b w:val="0"/>
          <w:bCs w:val="0"/>
          <w:sz w:val="24"/>
          <w:szCs w:val="24"/>
        </w:rPr>
        <w:t>Carnival Rides</w:t>
      </w:r>
      <w:bookmarkEnd w:id="283"/>
    </w:p>
    <w:p w14:paraId="3606EE0A" w14:textId="77777777" w:rsidR="00E9791D" w:rsidRDefault="00E9791D" w:rsidP="00E9791D">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2E6C761" w14:textId="77777777" w:rsidR="00E9791D" w:rsidRDefault="00E9791D" w:rsidP="00E9791D"/>
    <w:p w14:paraId="2A7BB499" w14:textId="77777777" w:rsidR="00E9791D" w:rsidRDefault="00E9791D" w:rsidP="00E9791D">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6CC1BAF" w14:textId="77777777" w:rsidR="00E9791D" w:rsidRDefault="00E9791D" w:rsidP="00E9791D"/>
    <w:p w14:paraId="3F4EFB11" w14:textId="77777777" w:rsidR="00E9791D" w:rsidRDefault="00E9791D" w:rsidP="00E9791D">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40283A1" w14:textId="77777777" w:rsidR="00E9791D" w:rsidRDefault="00E9791D" w:rsidP="00E9791D"/>
    <w:p w14:paraId="7F80AA20" w14:textId="77777777" w:rsidR="00E9791D" w:rsidRDefault="00E9791D" w:rsidP="00E9791D">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060B8A62" w14:textId="77777777" w:rsidR="00E9791D" w:rsidRDefault="00E9791D" w:rsidP="00E9791D"/>
    <w:p w14:paraId="03C895B7" w14:textId="77777777" w:rsidR="00E9791D" w:rsidRDefault="00E9791D" w:rsidP="00E9791D">
      <w:r>
        <w:t xml:space="preserve">For more information, review the OSHA website, www.dir.ca.gov/DOSH, as well as Chapter 3.2 of the California Code of Regulations. Also, for information regarding amusement parks and ride safety, visit saferparks.org. </w:t>
      </w:r>
    </w:p>
    <w:p w14:paraId="4124453A" w14:textId="77777777" w:rsidR="00E9791D" w:rsidRDefault="00E9791D" w:rsidP="00E9791D"/>
    <w:p w14:paraId="2780A14E" w14:textId="77777777" w:rsidR="00E9791D" w:rsidRDefault="00E9791D" w:rsidP="00E9791D">
      <w:pPr>
        <w:pStyle w:val="Heading2"/>
        <w:spacing w:after="0"/>
        <w:jc w:val="left"/>
        <w:rPr>
          <w:sz w:val="24"/>
          <w:szCs w:val="24"/>
        </w:rPr>
      </w:pPr>
      <w:bookmarkStart w:id="284" w:name="_Toc190078175"/>
      <w:r>
        <w:rPr>
          <w:b w:val="0"/>
          <w:bCs w:val="0"/>
          <w:sz w:val="24"/>
          <w:szCs w:val="24"/>
        </w:rPr>
        <w:t>Food Trucks/Farmers Markets</w:t>
      </w:r>
      <w:bookmarkEnd w:id="284"/>
    </w:p>
    <w:p w14:paraId="0CB90202" w14:textId="77777777" w:rsidR="00E9791D" w:rsidRDefault="00E9791D" w:rsidP="00E9791D">
      <w:r>
        <w:t xml:space="preserve">Food trucks and farmers markets pose unique challenges. Food trucks involve inherent mobility, so in addition to commercial general liability insurance with products and completed operations coverage  and workers’ compensation coverage, commercial auto liability and auto physical damage policies are key. There are also commercial package polices that cover both liability and property exposures since there are many items within the truck vital to food storage, preparation and presentation that should be covered as a loss to any main item, such as an oven or refrigerator, could cause an interruption in that truck’s operations. </w:t>
      </w:r>
    </w:p>
    <w:p w14:paraId="308EC3F2" w14:textId="77777777" w:rsidR="00E9791D" w:rsidRDefault="00E9791D" w:rsidP="00E9791D"/>
    <w:p w14:paraId="6FFFDDBF" w14:textId="77777777" w:rsidR="00E9791D" w:rsidRDefault="00E9791D" w:rsidP="00E9791D">
      <w:r>
        <w:t xml:space="preserve">Farmers markets also pose inherent risks. The entity hosting the farmers market and the vendors themselves require appropriate and comprehensive coverage. Understanding the agreement between the host entity and vendors is crucial, too, so that each party knows who is responsible for what.  If your entity is hosting the market or it is on your property each of the </w:t>
      </w:r>
      <w:r>
        <w:lastRenderedPageBreak/>
        <w:t>vendors needs to provide an agreement with hold harmless language and insurance requirements to include additional insured status. The biggest exposure for the property owner is from injuries related to unsafe conditions such as uneven surfaces, spills, and market debris. Less likely but potentially more serious are illnesses arising from food, or equipment theft or damage. The host will need to maintain safe conditions as well as define the vendor’s responsibilities for maintenance to reduce claims arising from the event.</w:t>
      </w:r>
    </w:p>
    <w:p w14:paraId="45EAE97D" w14:textId="77777777" w:rsidR="00E9791D" w:rsidRDefault="00E9791D" w:rsidP="00E9791D"/>
    <w:p w14:paraId="600C390C" w14:textId="27B1A7F8" w:rsidR="00E9791D" w:rsidRDefault="00E9791D" w:rsidP="00E9791D">
      <w:r>
        <w:t xml:space="preserve">If your entity is thinking about hosting food trucks or a farmers’ market, you should draft an appropriate </w:t>
      </w:r>
      <w:hyperlink w:anchor="_Appendix_C:__1" w:history="1">
        <w:r>
          <w:rPr>
            <w:rStyle w:val="Hyperlink"/>
            <w:rFonts w:eastAsiaTheme="majorEastAsia"/>
          </w:rPr>
          <w:t>hold harmless agreement</w:t>
        </w:r>
      </w:hyperlink>
      <w:r w:rsidRPr="00DB3013">
        <w:rPr>
          <w:rStyle w:val="Hyperlink"/>
          <w:rFonts w:eastAsiaTheme="majorEastAsia"/>
          <w:color w:val="auto"/>
          <w:u w:val="none"/>
        </w:rPr>
        <w:t xml:space="preserve"> and </w:t>
      </w:r>
      <w:r>
        <w:t xml:space="preserve">review </w:t>
      </w:r>
      <w:hyperlink w:anchor="_Exhibit_12:__1" w:history="1">
        <w:r>
          <w:rPr>
            <w:rStyle w:val="Hyperlink"/>
            <w:rFonts w:eastAsiaTheme="majorEastAsia"/>
          </w:rPr>
          <w:t>Exhibit 12</w:t>
        </w:r>
      </w:hyperlink>
      <w:r>
        <w:t xml:space="preserve">, for short-term facility rental. </w:t>
      </w:r>
    </w:p>
    <w:p w14:paraId="4FF57CFE" w14:textId="77777777" w:rsidR="00E9791D" w:rsidRDefault="00E9791D" w:rsidP="00E9791D"/>
    <w:p w14:paraId="17C8EAE0" w14:textId="77777777" w:rsidR="00E9791D" w:rsidRDefault="00E9791D" w:rsidP="00E9791D">
      <w:pPr>
        <w:pStyle w:val="Heading2"/>
        <w:spacing w:after="0"/>
        <w:jc w:val="left"/>
        <w:rPr>
          <w:sz w:val="24"/>
          <w:szCs w:val="24"/>
        </w:rPr>
      </w:pPr>
      <w:bookmarkStart w:id="285" w:name="_Toc190078176"/>
      <w:r>
        <w:rPr>
          <w:b w:val="0"/>
          <w:bCs w:val="0"/>
          <w:sz w:val="24"/>
          <w:szCs w:val="24"/>
        </w:rPr>
        <w:t>California State University (CSU) Special Events Resource Guide (SERG)</w:t>
      </w:r>
      <w:bookmarkEnd w:id="285"/>
    </w:p>
    <w:p w14:paraId="11E75B9C" w14:textId="77777777" w:rsidR="00E9791D" w:rsidRDefault="00E9791D" w:rsidP="00E9791D">
      <w:pPr>
        <w:spacing w:after="120"/>
      </w:pPr>
      <w:r>
        <w:t xml:space="preserve">The California State University (CSU) system features 23 campuses and over 100 auxiliary non-profit organizations. These universities range from large to small, urban to rural, and span the entire state. They host an incredible variety of events designed for student and community enrichment, and each event presents both common and unique challenges. </w:t>
      </w:r>
    </w:p>
    <w:p w14:paraId="73B2270B" w14:textId="77777777" w:rsidR="00E9791D" w:rsidRDefault="00E9791D" w:rsidP="00E9791D">
      <w:pPr>
        <w:spacing w:after="120"/>
      </w:pPr>
      <w:r>
        <w:t xml:space="preserve">To address as many obstacles as possible from a broad perspective, CSU has published a Special Events Resource Guide to aid the event coordinators in planning and preparation to ensure their event runs smoothly. More information on how CSU and how it navigates special events can be found on the CSU Risk Management Authority website here: </w:t>
      </w:r>
      <w:bookmarkStart w:id="286" w:name="_Hlk185421706"/>
      <w:r>
        <w:fldChar w:fldCharType="begin"/>
      </w:r>
      <w:r>
        <w:instrText>HYPERLINK "http://csurma.org/Pages/default.aspx"</w:instrText>
      </w:r>
      <w:r>
        <w:fldChar w:fldCharType="separate"/>
      </w:r>
      <w:r>
        <w:rPr>
          <w:rStyle w:val="Hyperlink"/>
          <w:rFonts w:eastAsiaTheme="majorEastAsia"/>
          <w:b/>
        </w:rPr>
        <w:t>csurma.org</w:t>
      </w:r>
      <w:r>
        <w:fldChar w:fldCharType="end"/>
      </w:r>
      <w:bookmarkEnd w:id="286"/>
      <w:r>
        <w:rPr>
          <w:rStyle w:val="Hyperlink"/>
          <w:rFonts w:eastAsiaTheme="majorEastAsia"/>
          <w:b/>
        </w:rPr>
        <w:t>.</w:t>
      </w:r>
      <w:r>
        <w:t xml:space="preserve"> </w:t>
      </w:r>
    </w:p>
    <w:p w14:paraId="1490B3C1" w14:textId="77777777" w:rsidR="00E9791D" w:rsidRDefault="00E9791D" w:rsidP="00E9791D">
      <w:pPr>
        <w:spacing w:after="120"/>
      </w:pPr>
      <w:r>
        <w:t xml:space="preserve">While the primary focus of the guide is aimed at the CSU, nearly all of it can be readily applied to other organizations. All events carry certain risks your entity will want to be protected from, however great or minor they may seem. The SERG offers comprehensive analysis of each element of an event. </w:t>
      </w:r>
    </w:p>
    <w:p w14:paraId="0E4CB62D" w14:textId="77777777" w:rsidR="00E9791D" w:rsidRDefault="00E9791D" w:rsidP="00E9791D">
      <w:pPr>
        <w:rPr>
          <w:b/>
          <w:bCs/>
          <w:sz w:val="22"/>
        </w:rPr>
      </w:pPr>
      <w:r>
        <w:rPr>
          <w:b/>
          <w:bCs/>
        </w:rPr>
        <w:t>International Insurance Requirements</w:t>
      </w:r>
    </w:p>
    <w:p w14:paraId="2FF5A5A1" w14:textId="77777777" w:rsidR="00E9791D" w:rsidRDefault="00E9791D" w:rsidP="00E9791D">
      <w:r>
        <w:t>Insurance requirements with vendors and contractors outside the United States or involving your own entity’s incidental international operations, such as foreign travel, require special attention.  Here we provide some broad concepts for your consideration.</w:t>
      </w:r>
    </w:p>
    <w:p w14:paraId="7DDFDDB0" w14:textId="77777777" w:rsidR="00E9791D" w:rsidRDefault="00E9791D" w:rsidP="00E9791D"/>
    <w:p w14:paraId="10489EBA" w14:textId="77777777" w:rsidR="00E9791D" w:rsidRDefault="00E9791D" w:rsidP="00E9791D">
      <w:pPr>
        <w:pStyle w:val="ListParagraph"/>
        <w:numPr>
          <w:ilvl w:val="0"/>
          <w:numId w:val="152"/>
        </w:numPr>
        <w:jc w:val="left"/>
      </w:pPr>
      <w:r>
        <w:rPr>
          <w:b/>
          <w:bCs/>
        </w:rPr>
        <w:t xml:space="preserve">Contracting with International vendors and contractors coming to your location </w:t>
      </w:r>
      <w:r>
        <w:t xml:space="preserve"> We periodically see agreements involving contractors or consultants located outside the United States.  Usually this involves a specialist consultant or perhaps technical contractor for installation of equipment.  These contractors likely don’t have a domestic U.S. insurance program if they are not regularly working in the United States.  You will need to review the contract with your insurance advisor or broker to determine whether the coverage is appropriate.  Similar to your entity’s liability coverage that likely responds to claims from occurrences anywhere in the world but only for claims brought in the United States jurisdiction, your vendor/contractor may not have coverage for claims brought in the United States.  Your advisor/broker can assist in sorting out the coverage nuances.</w:t>
      </w:r>
    </w:p>
    <w:p w14:paraId="4CFE0DBA" w14:textId="77777777" w:rsidR="00E9791D" w:rsidRDefault="00E9791D" w:rsidP="00E9791D">
      <w:pPr>
        <w:pStyle w:val="ListParagraph"/>
        <w:numPr>
          <w:ilvl w:val="0"/>
          <w:numId w:val="152"/>
        </w:numPr>
        <w:jc w:val="left"/>
      </w:pPr>
      <w:r>
        <w:rPr>
          <w:b/>
          <w:bCs/>
        </w:rPr>
        <w:t>Contracting with International vendors and contractors for operations outside the United States</w:t>
      </w:r>
      <w:r>
        <w:t xml:space="preserve"> – Your entity may engage in an agreement that involves operations in a foreign jurisdiction.  Note that some jurisdictions require the contracting entity to provide coverage similar to workers’ compensation even when you engage third parties.  Special attention should be paid to the insurance requirements of that </w:t>
      </w:r>
      <w:r>
        <w:lastRenderedPageBreak/>
        <w:t xml:space="preserve">jurisdiction and your insurance advisor or broker can assist in sorting out the coverage nuances.  </w:t>
      </w:r>
    </w:p>
    <w:p w14:paraId="49616F56" w14:textId="77777777" w:rsidR="00E9791D" w:rsidRDefault="00E9791D" w:rsidP="00E9791D">
      <w:pPr>
        <w:pStyle w:val="ListParagraph"/>
        <w:numPr>
          <w:ilvl w:val="0"/>
          <w:numId w:val="152"/>
        </w:numPr>
        <w:jc w:val="left"/>
      </w:pPr>
      <w:r>
        <w:rPr>
          <w:b/>
          <w:bCs/>
        </w:rPr>
        <w:t>Foreign Travel by your entity’s employees or officials</w:t>
      </w:r>
      <w:r>
        <w:t xml:space="preserve"> – Many public entities have employees traveling abroad on entity related business.  This might be public officials engaging in trade development, such as a “sister city” exchange or be related to a procurement from a foreign supplier.  Also, many schools engage in school sponsored international travel.  We recommend that your organization procure foreign travel insurance.  For very limited travel, a travel assistance, accident, and sickness policy procured trip by trip may be sufficient.  But a more comprehensive foreign travel package program is a better option.  A package policy can combine coverages for traveler’s assistance, accident, and sickness with general and non-owned auto liability, as well as foreign voluntary compensation and kidnap and extortion coverages.   A foreign package policy can serve as the first line of protection for your entity for matters taking place outside the U.S. and is of great value when situations arise.</w:t>
      </w:r>
    </w:p>
    <w:p w14:paraId="39F91D1F" w14:textId="77777777" w:rsidR="00E9791D" w:rsidRDefault="00E9791D" w:rsidP="00E9791D">
      <w:pPr>
        <w:pStyle w:val="Heading2"/>
        <w:spacing w:after="0"/>
        <w:jc w:val="left"/>
        <w:rPr>
          <w:sz w:val="24"/>
          <w:szCs w:val="22"/>
        </w:rPr>
      </w:pPr>
      <w:bookmarkStart w:id="287" w:name="_Toc190078177"/>
      <w:r>
        <w:rPr>
          <w:b w:val="0"/>
          <w:bCs w:val="0"/>
          <w:sz w:val="24"/>
          <w:szCs w:val="22"/>
        </w:rPr>
        <w:t>It is important to engage with your insurance advisors and brokers to gain a better understanding of contracts involving international exposures.  Insurance broker professionals should have access to resources with experience in the jurisdiction you are addressing and can help protect your entity from unintended risks.</w:t>
      </w:r>
      <w:bookmarkEnd w:id="287"/>
      <w:r>
        <w:rPr>
          <w:b w:val="0"/>
          <w:bCs w:val="0"/>
          <w:sz w:val="24"/>
          <w:szCs w:val="22"/>
        </w:rPr>
        <w:t xml:space="preserve"> </w:t>
      </w:r>
    </w:p>
    <w:p w14:paraId="24DEF0CD" w14:textId="77777777" w:rsidR="00E9791D" w:rsidRDefault="00E9791D" w:rsidP="00E9791D">
      <w:pPr>
        <w:spacing w:after="120"/>
      </w:pPr>
    </w:p>
    <w:p w14:paraId="17C8A757" w14:textId="77777777" w:rsidR="00E9791D" w:rsidRDefault="00E9791D" w:rsidP="00E9791D">
      <w:pPr>
        <w:pStyle w:val="Heading2"/>
        <w:spacing w:after="0"/>
        <w:jc w:val="left"/>
        <w:rPr>
          <w:szCs w:val="24"/>
        </w:rPr>
      </w:pPr>
      <w:bookmarkStart w:id="288" w:name="_Toc190078178"/>
      <w:r>
        <w:rPr>
          <w:b w:val="0"/>
          <w:bCs w:val="0"/>
          <w:sz w:val="24"/>
          <w:szCs w:val="24"/>
        </w:rPr>
        <w:t>Contracts Involving Cash/Receipts Handling – Fidelity Bonds &amp; Crime Insurance</w:t>
      </w:r>
      <w:bookmarkEnd w:id="288"/>
    </w:p>
    <w:p w14:paraId="07C8774C" w14:textId="77777777" w:rsidR="00E9791D" w:rsidRDefault="00E9791D" w:rsidP="00E9791D">
      <w:r>
        <w:t>Separately in this manual we have discussed the use of surety bonds as they relate to construction projects (bid, performance, and payment bonds).  Historically, another form of surety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requir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3095450D" w14:textId="77777777" w:rsidR="00E9791D" w:rsidRDefault="00E9791D" w:rsidP="00E9791D">
      <w:pPr>
        <w:spacing w:after="120"/>
      </w:pPr>
    </w:p>
    <w:p w14:paraId="6986BE2A" w14:textId="77777777" w:rsidR="00E9791D" w:rsidRDefault="00E9791D" w:rsidP="00E9791D">
      <w:pPr>
        <w:pStyle w:val="Heading2"/>
        <w:spacing w:after="0"/>
        <w:jc w:val="left"/>
        <w:rPr>
          <w:sz w:val="24"/>
          <w:szCs w:val="24"/>
        </w:rPr>
      </w:pPr>
      <w:bookmarkStart w:id="289" w:name="_Toc190078179"/>
      <w:r>
        <w:rPr>
          <w:b w:val="0"/>
          <w:bCs w:val="0"/>
          <w:sz w:val="24"/>
          <w:szCs w:val="24"/>
        </w:rPr>
        <w:t>Other Specialized Professional Liability Insurance</w:t>
      </w:r>
      <w:bookmarkEnd w:id="289"/>
    </w:p>
    <w:p w14:paraId="713A452B" w14:textId="59BD9867" w:rsidR="00E9791D" w:rsidRDefault="00E9791D" w:rsidP="00E9791D">
      <w:pPr>
        <w:pStyle w:val="BodyText"/>
      </w:pPr>
      <w:r>
        <w:t xml:space="preserve">There are a variety of specialized professional services that may require a unique type of professional liability coverage.  The reader is advised to use </w:t>
      </w:r>
      <w:hyperlink w:anchor="_Exhibit_2:_" w:history="1">
        <w:r>
          <w:rPr>
            <w:rStyle w:val="Hyperlink"/>
            <w:rFonts w:eastAsiaTheme="majorEastAsia"/>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637C82BF" w14:textId="77777777" w:rsidR="00E9791D" w:rsidRDefault="00E9791D" w:rsidP="00E9791D">
      <w:pPr>
        <w:pStyle w:val="Heading2"/>
        <w:spacing w:after="0"/>
        <w:jc w:val="left"/>
        <w:rPr>
          <w:szCs w:val="24"/>
        </w:rPr>
      </w:pPr>
      <w:bookmarkStart w:id="290" w:name="_Toc190078180"/>
      <w:r>
        <w:rPr>
          <w:b w:val="0"/>
          <w:bCs w:val="0"/>
          <w:sz w:val="24"/>
          <w:szCs w:val="24"/>
        </w:rPr>
        <w:t>Investment Bankers Errors and Omissions Insurance</w:t>
      </w:r>
      <w:bookmarkEnd w:id="290"/>
    </w:p>
    <w:p w14:paraId="3AB0CA9B" w14:textId="77777777" w:rsidR="00E9791D" w:rsidRDefault="00E9791D" w:rsidP="00E9791D">
      <w:pPr>
        <w:pStyle w:val="ssa-a-indent"/>
        <w:tabs>
          <w:tab w:val="left" w:pos="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w:t>
      </w:r>
      <w:r>
        <w:rPr>
          <w:rFonts w:ascii="Times New Roman" w:hAnsi="Times New Roman" w:cs="Times New Roman"/>
          <w:sz w:val="24"/>
          <w:szCs w:val="24"/>
        </w:rPr>
        <w:lastRenderedPageBreak/>
        <w:t xml:space="preserve">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time period defined above, any changes that reduce coverage will be presented to Entity for review. </w:t>
      </w:r>
    </w:p>
    <w:p w14:paraId="2B596165" w14:textId="77777777" w:rsidR="00E9791D" w:rsidRDefault="00E9791D" w:rsidP="00E9791D">
      <w:pPr>
        <w:pStyle w:val="Heading2"/>
        <w:spacing w:after="0"/>
        <w:jc w:val="left"/>
        <w:rPr>
          <w:sz w:val="24"/>
          <w:szCs w:val="24"/>
        </w:rPr>
      </w:pPr>
      <w:bookmarkStart w:id="291" w:name="_Toc190078181"/>
      <w:r>
        <w:rPr>
          <w:b w:val="0"/>
          <w:bCs w:val="0"/>
          <w:sz w:val="24"/>
          <w:szCs w:val="24"/>
        </w:rPr>
        <w:t>Garagekeeper’s Legal Liability Insurance</w:t>
      </w:r>
      <w:bookmarkEnd w:id="291"/>
    </w:p>
    <w:p w14:paraId="1EFA254D" w14:textId="77777777" w:rsidR="00E9791D" w:rsidRDefault="00E9791D" w:rsidP="00E9791D">
      <w:r>
        <w:t>This protects parking lot operators who provide valet parking, car dealers, and garage owners against liability for damage to vehicles in their care, custody, or control. The garagekeeper who accepts another’s property for repair or keeping becomes a bailee. The law imposes certain legal responsibilities on a bailee. These responsibilities are normally excluded by general liability policies under the care, custody, or control exclusion. Therefore, this coverage is needed. In addition, if the service provider also tows cars to/from servicing locations the insurance should include “on-hook” coverage for accidents or damage occurring while a vehicle is in tow.</w:t>
      </w:r>
    </w:p>
    <w:p w14:paraId="7D75CAFE" w14:textId="77777777" w:rsidR="00E9791D" w:rsidRDefault="00E9791D" w:rsidP="00E9791D"/>
    <w:p w14:paraId="2AF9722D" w14:textId="77777777" w:rsidR="00E9791D" w:rsidRDefault="00E9791D" w:rsidP="00E9791D">
      <w:pPr>
        <w:rPr>
          <w:b/>
          <w:bCs/>
        </w:rPr>
      </w:pPr>
      <w:r>
        <w:rPr>
          <w:b/>
          <w:bCs/>
        </w:rPr>
        <w:t>Security Guards – Armed &amp; Unarmed</w:t>
      </w:r>
    </w:p>
    <w:p w14:paraId="3E9E0496" w14:textId="77777777" w:rsidR="00E9791D" w:rsidRDefault="00E9791D" w:rsidP="00E9791D">
      <w:r>
        <w:t xml:space="preserve">Security guards present a unique professional liability exposure based on their potential interaction with the public in preventing crime. Standard commercial liability coverage must be endorsed to provide extended coverage for this exposure, including claims of personal injury and violation of civil rights including wrongful detention and discrimination. More likely, a professional service will have a customized package policy for security guards to include these additional coverages. Given the unique nature of these polices we recommend obtaining a copy of the Declarations and confirmation of coverage to include violation of civil rights. We recommend a minimum limit of $3 million for unarmed and $5 million for armed guards. Schools and similar organizations that hire police officers to serve as School Resource Officers should do so through the officer’s agency and confirm the agency is providing coverage for their employee. </w:t>
      </w:r>
    </w:p>
    <w:p w14:paraId="4F22B8F8" w14:textId="77777777" w:rsidR="00E9791D" w:rsidRDefault="00E9791D" w:rsidP="00E9791D">
      <w:pPr>
        <w:jc w:val="left"/>
      </w:pPr>
      <w:r>
        <w:br w:type="page"/>
      </w:r>
    </w:p>
    <w:p w14:paraId="021EF111" w14:textId="77777777" w:rsidR="00E9791D" w:rsidRDefault="00E9791D" w:rsidP="00E9791D">
      <w:pPr>
        <w:jc w:val="left"/>
        <w:sectPr w:rsidR="00E9791D" w:rsidSect="00E9791D">
          <w:pgSz w:w="12240" w:h="15840"/>
          <w:pgMar w:top="1530" w:right="1440" w:bottom="1440" w:left="1800" w:header="720" w:footer="720" w:gutter="0"/>
          <w:paperSrc w:first="15"/>
          <w:cols w:space="720"/>
          <w:rtlGutter/>
        </w:sectPr>
      </w:pPr>
    </w:p>
    <w:p w14:paraId="7812CD06" w14:textId="77777777" w:rsidR="00E9791D" w:rsidRDefault="00E9791D" w:rsidP="00E9791D">
      <w:pPr>
        <w:pStyle w:val="Heading2"/>
        <w:spacing w:before="0"/>
        <w:rPr>
          <w:rFonts w:ascii="Times New Roman" w:hAnsi="Times New Roman"/>
          <w:color w:val="1F497D" w:themeColor="text2"/>
          <w:szCs w:val="24"/>
          <w:u w:val="single"/>
        </w:rPr>
      </w:pPr>
      <w:bookmarkStart w:id="292" w:name="_Exhibit_12:__1"/>
      <w:bookmarkStart w:id="293" w:name="_Toc190078182"/>
      <w:bookmarkStart w:id="294" w:name="Exhibit_12"/>
      <w:bookmarkEnd w:id="292"/>
      <w:r>
        <w:rPr>
          <w:b w:val="0"/>
          <w:bCs w:val="0"/>
          <w:color w:val="1F497D" w:themeColor="text2"/>
          <w:u w:val="single"/>
        </w:rPr>
        <w:lastRenderedPageBreak/>
        <w:t xml:space="preserve">Exhibit 12: </w:t>
      </w:r>
      <w:r>
        <w:rPr>
          <w:b w:val="0"/>
          <w:bCs w:val="0"/>
          <w:color w:val="1F497D" w:themeColor="text2"/>
          <w:u w:val="single"/>
        </w:rPr>
        <w:br/>
      </w:r>
      <w:r>
        <w:rPr>
          <w:rFonts w:ascii="Times New Roman" w:hAnsi="Times New Roman"/>
          <w:b w:val="0"/>
          <w:bCs w:val="0"/>
          <w:color w:val="1F497D" w:themeColor="text2"/>
          <w:szCs w:val="24"/>
          <w:u w:val="single"/>
        </w:rPr>
        <w:t>Insurance Requirements for Rental of Facilities</w:t>
      </w:r>
      <w:bookmarkEnd w:id="293"/>
    </w:p>
    <w:bookmarkEnd w:id="294"/>
    <w:p w14:paraId="045053B3" w14:textId="77777777" w:rsidR="00E9791D" w:rsidRDefault="00E9791D" w:rsidP="00E9791D">
      <w:pPr>
        <w:autoSpaceDE w:val="0"/>
        <w:autoSpaceDN w:val="0"/>
        <w:adjustRightInd w:val="0"/>
        <w:spacing w:after="120"/>
        <w:rPr>
          <w:szCs w:val="24"/>
        </w:rPr>
      </w:pPr>
      <w:r>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 or subcontractors.</w:t>
      </w:r>
    </w:p>
    <w:p w14:paraId="18A7AF74" w14:textId="77777777" w:rsidR="00E9791D" w:rsidRDefault="00E9791D" w:rsidP="00E9791D">
      <w:pPr>
        <w:spacing w:after="120"/>
        <w:rPr>
          <w:b/>
          <w:caps/>
        </w:rPr>
      </w:pPr>
      <w:r>
        <w:rPr>
          <w:b/>
          <w:caps/>
        </w:rPr>
        <w:t xml:space="preserve">Minimum Scope and limit of Insurance </w:t>
      </w:r>
    </w:p>
    <w:p w14:paraId="7402BC2B" w14:textId="77777777" w:rsidR="00E9791D" w:rsidRDefault="00E9791D" w:rsidP="00E9791D">
      <w:pPr>
        <w:spacing w:after="120"/>
      </w:pPr>
      <w:r>
        <w:t xml:space="preserve">Coverage shall be at least as broad as Insurance Services Office (ISO) Form CG 00 01 covering Commercial General Liability (CGL) on an “occurrence” basis, including property damage, bodily injury, and personal &amp; advertising injury with limits no less than </w:t>
      </w:r>
      <w:r>
        <w:rPr>
          <w:b/>
        </w:rPr>
        <w:t>$1,000,000</w:t>
      </w:r>
      <w:r>
        <w:t xml:space="preserve"> per occurrence. If a general aggregate limit applies, either the general aggregate limit shall apply separately to this project/location, or the general aggregate limit shall be twice the required occurrence limit.  </w:t>
      </w:r>
    </w:p>
    <w:p w14:paraId="27F9C551" w14:textId="77777777" w:rsidR="00E9791D" w:rsidRDefault="00E9791D" w:rsidP="00E9791D">
      <w:pPr>
        <w:spacing w:after="120"/>
      </w:pPr>
      <w:r>
        <w:t xml:space="preserve">If the use includes athletic activities, Renter shall provide evidence that the CGL includes coverage for injuries to athletic participants, evidence of Participant Liability Waivers that name the Entity and, if applicable, Accident Insurance. </w:t>
      </w:r>
    </w:p>
    <w:p w14:paraId="34138C78" w14:textId="77777777" w:rsidR="00E9791D" w:rsidRDefault="00E9791D" w:rsidP="00E9791D">
      <w:pPr>
        <w:autoSpaceDE w:val="0"/>
        <w:autoSpaceDN w:val="0"/>
        <w:adjustRightInd w:val="0"/>
        <w:spacing w:after="120"/>
        <w:rPr>
          <w:szCs w:val="24"/>
        </w:rPr>
      </w:pPr>
      <w:r>
        <w:rPr>
          <w:szCs w:val="24"/>
        </w:rPr>
        <w:t xml:space="preserve">If the Rente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Renter. Any available insurance proceeds in excess of the specified minimum limits of insurance and coverage shall be available to the Entity.</w:t>
      </w:r>
    </w:p>
    <w:p w14:paraId="6D009B7A" w14:textId="77777777" w:rsidR="00E9791D" w:rsidRDefault="00E9791D" w:rsidP="00E9791D">
      <w:pPr>
        <w:spacing w:after="120"/>
        <w:rPr>
          <w:b/>
        </w:rPr>
      </w:pPr>
      <w:r>
        <w:rPr>
          <w:b/>
        </w:rPr>
        <w:t>Other Insurance Provisions</w:t>
      </w:r>
    </w:p>
    <w:p w14:paraId="4B5986E3" w14:textId="77777777" w:rsidR="00E9791D" w:rsidRDefault="00E9791D" w:rsidP="00E9791D">
      <w:pPr>
        <w:autoSpaceDE w:val="0"/>
        <w:autoSpaceDN w:val="0"/>
        <w:adjustRightInd w:val="0"/>
        <w:spacing w:after="120"/>
        <w:rPr>
          <w:szCs w:val="24"/>
        </w:rPr>
      </w:pPr>
      <w:r>
        <w:rPr>
          <w:szCs w:val="24"/>
        </w:rPr>
        <w:t>The insurance policies are to contain, or be endorsed to contain, the following provisions:</w:t>
      </w:r>
    </w:p>
    <w:p w14:paraId="44989E23" w14:textId="77777777" w:rsidR="00E9791D" w:rsidRDefault="00E9791D" w:rsidP="00E9791D">
      <w:pPr>
        <w:autoSpaceDE w:val="0"/>
        <w:autoSpaceDN w:val="0"/>
        <w:adjustRightInd w:val="0"/>
        <w:spacing w:before="120"/>
        <w:rPr>
          <w:b/>
          <w:i/>
          <w:szCs w:val="24"/>
        </w:rPr>
      </w:pPr>
      <w:r>
        <w:rPr>
          <w:b/>
          <w:i/>
          <w:szCs w:val="24"/>
        </w:rPr>
        <w:t>Additional Insured Status</w:t>
      </w:r>
    </w:p>
    <w:p w14:paraId="2DF77F3B" w14:textId="77777777" w:rsidR="00E9791D" w:rsidRDefault="00E9791D" w:rsidP="00E9791D">
      <w:pPr>
        <w:autoSpaceDE w:val="0"/>
        <w:autoSpaceDN w:val="0"/>
        <w:adjustRightInd w:val="0"/>
        <w:spacing w:after="120"/>
        <w:rPr>
          <w:szCs w:val="24"/>
        </w:rPr>
      </w:pPr>
      <w:r>
        <w:rPr>
          <w:szCs w:val="24"/>
        </w:rPr>
        <w:t>The Entity, its officers, officials, employees, and volunteers are to be covered as additional insureds on the CGL policy with respect to liability arising out of the rental of the facility. General liability coverage can be provided in the form of an endorsement to the Renter’s insurance at least as broad as ISO Form CG 20 11 12 19 or if not available,</w:t>
      </w:r>
      <w:r>
        <w:rPr>
          <w:rFonts w:ascii="Arial,Bold" w:hAnsi="Arial,Bold" w:cs="Arial,Bold"/>
          <w:b/>
          <w:bCs/>
          <w:sz w:val="20"/>
        </w:rPr>
        <w:t xml:space="preserve"> </w:t>
      </w:r>
      <w:r>
        <w:rPr>
          <w:szCs w:val="24"/>
        </w:rPr>
        <w:t>CG 20 43 12 19.</w:t>
      </w:r>
    </w:p>
    <w:p w14:paraId="0AD8BE19" w14:textId="77777777" w:rsidR="00E9791D" w:rsidRDefault="00E9791D" w:rsidP="00E9791D">
      <w:pPr>
        <w:autoSpaceDE w:val="0"/>
        <w:autoSpaceDN w:val="0"/>
        <w:adjustRightInd w:val="0"/>
        <w:spacing w:after="120"/>
        <w:rPr>
          <w:b/>
          <w:i/>
          <w:szCs w:val="24"/>
        </w:rPr>
      </w:pPr>
      <w:r>
        <w:rPr>
          <w:b/>
          <w:i/>
          <w:szCs w:val="24"/>
        </w:rPr>
        <w:t>Primary Coverage</w:t>
      </w:r>
    </w:p>
    <w:p w14:paraId="38017962" w14:textId="77777777" w:rsidR="00E9791D" w:rsidRDefault="00E9791D" w:rsidP="00E9791D">
      <w:pPr>
        <w:autoSpaceDE w:val="0"/>
        <w:autoSpaceDN w:val="0"/>
        <w:adjustRightInd w:val="0"/>
        <w:spacing w:after="120"/>
        <w:rPr>
          <w:szCs w:val="24"/>
        </w:rPr>
      </w:pPr>
      <w:r>
        <w:rPr>
          <w:szCs w:val="24"/>
        </w:rPr>
        <w:t xml:space="preserve">For any claims related to this contract, the Renter’s insurance coverage shall be primary and non-contributory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nd volunteers. Any insurance or self-insurance maintained by the Entity, its officers, officials, employees, or volunteers shall be excess of the Renter’s insurance and shall not contribute with it. This also applies to any Excess or Umbrella liability policies.</w:t>
      </w:r>
    </w:p>
    <w:p w14:paraId="2B9A7633" w14:textId="77777777" w:rsidR="00E9791D" w:rsidRDefault="00E9791D" w:rsidP="00E9791D">
      <w:pPr>
        <w:pStyle w:val="ListParagraph"/>
        <w:ind w:left="0"/>
        <w:rPr>
          <w:b/>
          <w:i/>
        </w:rPr>
      </w:pPr>
      <w:r>
        <w:rPr>
          <w:b/>
          <w:i/>
        </w:rPr>
        <w:t>Umbrella or Excess Policy</w:t>
      </w:r>
    </w:p>
    <w:p w14:paraId="5FB554F2" w14:textId="77777777" w:rsidR="00E9791D" w:rsidRDefault="00E9791D" w:rsidP="00E9791D">
      <w:pPr>
        <w:pStyle w:val="ListParagraph"/>
        <w:rPr>
          <w:i/>
        </w:rPr>
      </w:pPr>
      <w:r>
        <w:t xml:space="preserve">The Rente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A88C0A0" w14:textId="77777777" w:rsidR="00E9791D" w:rsidRDefault="00E9791D" w:rsidP="00E9791D">
      <w:pPr>
        <w:autoSpaceDE w:val="0"/>
        <w:autoSpaceDN w:val="0"/>
        <w:adjustRightInd w:val="0"/>
        <w:spacing w:before="120"/>
        <w:rPr>
          <w:b/>
          <w:i/>
          <w:szCs w:val="24"/>
        </w:rPr>
      </w:pPr>
      <w:r>
        <w:rPr>
          <w:b/>
          <w:i/>
          <w:szCs w:val="24"/>
        </w:rPr>
        <w:t>Notice of Cancellation</w:t>
      </w:r>
    </w:p>
    <w:p w14:paraId="7B528580" w14:textId="77777777" w:rsidR="00E9791D" w:rsidRDefault="00E9791D" w:rsidP="00E9791D">
      <w:pPr>
        <w:autoSpaceDE w:val="0"/>
        <w:autoSpaceDN w:val="0"/>
        <w:adjustRightInd w:val="0"/>
        <w:spacing w:after="120"/>
        <w:rPr>
          <w:szCs w:val="24"/>
        </w:rPr>
      </w:pPr>
      <w:r>
        <w:rPr>
          <w:szCs w:val="24"/>
        </w:rPr>
        <w:t>Each insurance policy required above shall provide that coverage shall not be canceled, except with notice to the Entity.</w:t>
      </w:r>
    </w:p>
    <w:p w14:paraId="27D8755D" w14:textId="77777777" w:rsidR="00E9791D" w:rsidRDefault="00E9791D" w:rsidP="00E9791D">
      <w:pPr>
        <w:spacing w:before="120"/>
        <w:rPr>
          <w:b/>
          <w:i/>
        </w:rPr>
      </w:pPr>
      <w:r>
        <w:rPr>
          <w:b/>
          <w:i/>
        </w:rPr>
        <w:lastRenderedPageBreak/>
        <w:t>Waiver of Subrogation</w:t>
      </w:r>
    </w:p>
    <w:p w14:paraId="361B3FFC" w14:textId="77777777" w:rsidR="00E9791D" w:rsidRDefault="00E9791D" w:rsidP="00E9791D">
      <w:pPr>
        <w:pStyle w:val="BodyText"/>
        <w:rPr>
          <w:szCs w:val="24"/>
        </w:rPr>
      </w:pPr>
      <w:r>
        <w:rPr>
          <w:szCs w:val="24"/>
        </w:rPr>
        <w:t>Renter hereby grants to Entity a waiver of any right to subrogation which any insurer of said Renter may acquire against the Entity by virtue of the payment of any loss under such insurance.  Renter agrees to obtain any endorsement that may be necessary to affect this waiver of subrogation, but this provision applies regardless of whether or not the Entity has received a waiver of subrogation endorsement from the insurer.</w:t>
      </w:r>
    </w:p>
    <w:p w14:paraId="4E728029" w14:textId="77777777" w:rsidR="00E9791D" w:rsidRDefault="00E9791D" w:rsidP="00E9791D">
      <w:pPr>
        <w:autoSpaceDE w:val="0"/>
        <w:autoSpaceDN w:val="0"/>
        <w:adjustRightInd w:val="0"/>
        <w:spacing w:before="120"/>
        <w:rPr>
          <w:b/>
          <w:i/>
          <w:szCs w:val="24"/>
        </w:rPr>
      </w:pPr>
      <w:r>
        <w:rPr>
          <w:b/>
          <w:i/>
          <w:szCs w:val="24"/>
        </w:rPr>
        <w:t>Acceptability of Insurers</w:t>
      </w:r>
    </w:p>
    <w:p w14:paraId="19AB8807" w14:textId="77777777" w:rsidR="00E9791D" w:rsidRDefault="00E9791D" w:rsidP="00E9791D">
      <w:pPr>
        <w:autoSpaceDE w:val="0"/>
        <w:autoSpaceDN w:val="0"/>
        <w:adjustRightInd w:val="0"/>
        <w:spacing w:after="120"/>
        <w:rPr>
          <w:b/>
          <w:i/>
          <w:szCs w:val="24"/>
        </w:rPr>
      </w:pPr>
      <w:r>
        <w:rPr>
          <w:szCs w:val="24"/>
        </w:rPr>
        <w:t xml:space="preserve">Insurance is to be placed with insurers authorized to conduct business in the state with a current A.M. Best’s rating of no less than A:VII, unless otherwise acceptable to the Entity.  </w:t>
      </w:r>
    </w:p>
    <w:p w14:paraId="648E33EE" w14:textId="77777777" w:rsidR="00E9791D" w:rsidRDefault="00E9791D" w:rsidP="00E9791D">
      <w:pPr>
        <w:autoSpaceDE w:val="0"/>
        <w:autoSpaceDN w:val="0"/>
        <w:adjustRightInd w:val="0"/>
        <w:spacing w:before="120"/>
        <w:rPr>
          <w:b/>
          <w:i/>
          <w:szCs w:val="24"/>
        </w:rPr>
      </w:pPr>
      <w:r>
        <w:rPr>
          <w:b/>
          <w:i/>
          <w:szCs w:val="24"/>
        </w:rPr>
        <w:t>Verification of Coverage</w:t>
      </w:r>
    </w:p>
    <w:p w14:paraId="3E6B24ED" w14:textId="77777777" w:rsidR="00E9791D" w:rsidRDefault="00E9791D" w:rsidP="00E9791D">
      <w:pPr>
        <w:pStyle w:val="BodyText"/>
        <w:keepNext/>
      </w:pPr>
      <w:r>
        <w:rPr>
          <w:rFonts w:eastAsia="SimSun"/>
          <w:szCs w:val="24"/>
          <w:u w:val="single"/>
          <w:lang w:eastAsia="zh-CN"/>
        </w:rPr>
        <w:t xml:space="preserve">Renter shall furnish the Entity with original Certificates of Insurance including all required amendatory endorsements (or copies of the applicable policy language effecting coverage required by this clause) </w:t>
      </w:r>
      <w:r>
        <w:rPr>
          <w:rFonts w:eastAsia="SimSun"/>
          <w:szCs w:val="24"/>
          <w:lang w:eastAsia="zh-CN"/>
        </w:rPr>
        <w:t xml:space="preserve">to Entity before work begins.  </w:t>
      </w:r>
      <w:r>
        <w:rPr>
          <w:szCs w:val="24"/>
        </w:rPr>
        <w:t xml:space="preserve">All certificates and endorsements are to be received and approved by the Entity </w:t>
      </w:r>
      <w:r>
        <w:rPr>
          <w:i/>
          <w:szCs w:val="24"/>
        </w:rPr>
        <w:t>at least five days</w:t>
      </w:r>
      <w:r>
        <w:rPr>
          <w:szCs w:val="24"/>
        </w:rPr>
        <w:t xml:space="preserve"> before Renter commences activities.   </w:t>
      </w:r>
    </w:p>
    <w:p w14:paraId="2F746E6B" w14:textId="77777777" w:rsidR="00E9791D" w:rsidRDefault="00E9791D" w:rsidP="00E9791D">
      <w:pPr>
        <w:spacing w:before="120"/>
        <w:rPr>
          <w:b/>
        </w:rPr>
      </w:pPr>
      <w:r>
        <w:rPr>
          <w:b/>
        </w:rPr>
        <w:t>Liquor Liability</w:t>
      </w:r>
    </w:p>
    <w:p w14:paraId="20BCBBF1" w14:textId="77777777" w:rsidR="00E9791D" w:rsidRDefault="00E9791D" w:rsidP="00E9791D">
      <w:pPr>
        <w:spacing w:after="120"/>
        <w:rPr>
          <w:szCs w:val="24"/>
        </w:rPr>
      </w:pPr>
      <w:r>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382C174" w14:textId="77777777" w:rsidR="00E9791D" w:rsidRDefault="00E9791D" w:rsidP="00E9791D">
      <w:pPr>
        <w:spacing w:before="120"/>
        <w:rPr>
          <w:b/>
        </w:rPr>
      </w:pPr>
      <w:r>
        <w:rPr>
          <w:b/>
        </w:rPr>
        <w:t>Homeowners Insurance</w:t>
      </w:r>
    </w:p>
    <w:p w14:paraId="4A443BC2" w14:textId="77777777" w:rsidR="00E9791D" w:rsidRDefault="00E9791D" w:rsidP="00E9791D">
      <w:pPr>
        <w:spacing w:after="120"/>
        <w:rPr>
          <w:szCs w:val="24"/>
        </w:rPr>
      </w:pPr>
      <w:r>
        <w:rPr>
          <w:szCs w:val="24"/>
        </w:rPr>
        <w:t xml:space="preserve">In some cases, the Renter’s homeowner’s liability insurance may provide coverage sufficient to meet these requirements.  Renter should provide these requirements to his or her agent to confirm and provide verification to the Entity. </w:t>
      </w:r>
    </w:p>
    <w:p w14:paraId="36B5594B" w14:textId="77777777" w:rsidR="00E9791D" w:rsidRDefault="00E9791D" w:rsidP="00E9791D">
      <w:pPr>
        <w:spacing w:before="120"/>
        <w:rPr>
          <w:b/>
        </w:rPr>
      </w:pPr>
      <w:r>
        <w:rPr>
          <w:b/>
        </w:rPr>
        <w:t>Special Events Coverage</w:t>
      </w:r>
    </w:p>
    <w:p w14:paraId="662F6796" w14:textId="77777777" w:rsidR="00E9791D" w:rsidRDefault="00E9791D" w:rsidP="00E9791D">
      <w:pPr>
        <w:spacing w:after="120"/>
        <w:rPr>
          <w:szCs w:val="24"/>
        </w:rPr>
      </w:pPr>
      <w:r>
        <w:rPr>
          <w:szCs w:val="24"/>
        </w:rPr>
        <w:t xml:space="preserve">Special events coverage is available for an additional fee to provide the liability insurance required by this agreement. Renter can obtain additional information and cost from Entity.  </w:t>
      </w:r>
    </w:p>
    <w:p w14:paraId="43A5E16C" w14:textId="77777777" w:rsidR="00E9791D" w:rsidRDefault="00E9791D" w:rsidP="00E9791D">
      <w:pPr>
        <w:spacing w:before="120"/>
        <w:rPr>
          <w:szCs w:val="24"/>
        </w:rPr>
      </w:pPr>
      <w:r>
        <w:rPr>
          <w:b/>
          <w:szCs w:val="24"/>
        </w:rPr>
        <w:t>Special Risks or Circumstances</w:t>
      </w:r>
    </w:p>
    <w:p w14:paraId="4DC5D6B5" w14:textId="77777777" w:rsidR="00E9791D" w:rsidRDefault="00E9791D" w:rsidP="00E9791D">
      <w:pPr>
        <w:spacing w:after="120"/>
        <w:rPr>
          <w:szCs w:val="24"/>
        </w:rPr>
      </w:pPr>
      <w:r>
        <w:rPr>
          <w:szCs w:val="24"/>
        </w:rPr>
        <w:t>Entity reserves the right to modify these requirements based on the nature of the risk, prior events, insurance coverage, or other special circumstances.</w:t>
      </w:r>
    </w:p>
    <w:p w14:paraId="39CABBDD" w14:textId="77777777" w:rsidR="00E9791D" w:rsidRDefault="00E9791D" w:rsidP="00E9791D">
      <w:pPr>
        <w:jc w:val="left"/>
        <w:rPr>
          <w:szCs w:val="24"/>
        </w:rPr>
      </w:pPr>
      <w:r>
        <w:rPr>
          <w:szCs w:val="24"/>
        </w:rPr>
        <w:br w:type="page"/>
      </w:r>
    </w:p>
    <w:p w14:paraId="3195EC85" w14:textId="77777777" w:rsidR="00E9791D" w:rsidRDefault="00E9791D" w:rsidP="00E9791D">
      <w:pPr>
        <w:spacing w:after="120"/>
        <w:rPr>
          <w:szCs w:val="24"/>
        </w:rPr>
      </w:pPr>
    </w:p>
    <w:p w14:paraId="5F9F7EFC" w14:textId="77777777" w:rsidR="00E9791D" w:rsidRDefault="00E9791D" w:rsidP="00E9791D">
      <w:pPr>
        <w:pStyle w:val="Heading2"/>
        <w:rPr>
          <w:rFonts w:ascii="Times New Roman" w:hAnsi="Times New Roman"/>
          <w:color w:val="1F497D" w:themeColor="text2"/>
          <w:szCs w:val="24"/>
          <w:u w:val="single"/>
        </w:rPr>
      </w:pPr>
      <w:bookmarkStart w:id="295" w:name="_Exhibit_13:__2"/>
      <w:bookmarkStart w:id="296" w:name="_Toc190078183"/>
      <w:bookmarkStart w:id="297" w:name="Exhibit_13"/>
      <w:bookmarkEnd w:id="295"/>
      <w:r>
        <w:rPr>
          <w:b w:val="0"/>
          <w:bCs w:val="0"/>
          <w:color w:val="1F497D" w:themeColor="text2"/>
          <w:u w:val="single"/>
        </w:rPr>
        <w:t xml:space="preserve">Exhibit 13: </w:t>
      </w:r>
      <w:r>
        <w:rPr>
          <w:b w:val="0"/>
          <w:bCs w:val="0"/>
          <w:color w:val="1F497D" w:themeColor="text2"/>
          <w:u w:val="single"/>
        </w:rPr>
        <w:br/>
      </w:r>
      <w:r>
        <w:rPr>
          <w:rFonts w:ascii="Times New Roman" w:hAnsi="Times New Roman"/>
          <w:b w:val="0"/>
          <w:bCs w:val="0"/>
          <w:color w:val="1F497D" w:themeColor="text2"/>
          <w:szCs w:val="24"/>
          <w:u w:val="single"/>
        </w:rPr>
        <w:t>Insurance Requirements for Instructors</w:t>
      </w:r>
      <w:bookmarkEnd w:id="296"/>
      <w:r>
        <w:rPr>
          <w:rFonts w:ascii="Times New Roman" w:hAnsi="Times New Roman"/>
          <w:b w:val="0"/>
          <w:bCs w:val="0"/>
          <w:color w:val="1F497D" w:themeColor="text2"/>
          <w:szCs w:val="24"/>
          <w:u w:val="single"/>
        </w:rPr>
        <w:t xml:space="preserve"> </w:t>
      </w:r>
    </w:p>
    <w:bookmarkEnd w:id="297"/>
    <w:p w14:paraId="04D76D21" w14:textId="77777777" w:rsidR="00E9791D" w:rsidRDefault="00E9791D" w:rsidP="00E9791D">
      <w:pPr>
        <w:autoSpaceDE w:val="0"/>
        <w:autoSpaceDN w:val="0"/>
        <w:adjustRightInd w:val="0"/>
        <w:spacing w:before="120" w:after="120"/>
        <w:rPr>
          <w:szCs w:val="24"/>
        </w:rPr>
      </w:pPr>
      <w:r>
        <w:rPr>
          <w:szCs w:val="24"/>
        </w:rPr>
        <w:t>Instructor shall procure and maintain for the duration of the contract insurance against claims for injuries to persons or damages to property which may arise from or in connection with the performance of the work hereunder and the results of that work by the Instructor, his agents, representatives, employees, or subcontractors.</w:t>
      </w:r>
    </w:p>
    <w:p w14:paraId="57824DD3" w14:textId="77777777" w:rsidR="00E9791D" w:rsidRDefault="00E9791D" w:rsidP="00E9791D">
      <w:pPr>
        <w:spacing w:after="120"/>
        <w:rPr>
          <w:b/>
          <w:caps/>
        </w:rPr>
      </w:pPr>
      <w:r>
        <w:rPr>
          <w:b/>
          <w:caps/>
        </w:rPr>
        <w:t xml:space="preserve">Minimum Scope and limit of Insurance </w:t>
      </w:r>
    </w:p>
    <w:p w14:paraId="3CF07264" w14:textId="77777777" w:rsidR="00E9791D" w:rsidRDefault="00E9791D" w:rsidP="00E9791D">
      <w:pPr>
        <w:autoSpaceDE w:val="0"/>
        <w:autoSpaceDN w:val="0"/>
        <w:adjustRightInd w:val="0"/>
        <w:spacing w:after="120"/>
        <w:rPr>
          <w:szCs w:val="24"/>
        </w:rPr>
      </w:pPr>
      <w:r>
        <w:rPr>
          <w:szCs w:val="24"/>
        </w:rPr>
        <w:t xml:space="preserve">Coverage shall be </w:t>
      </w:r>
      <w:r>
        <w:rPr>
          <w:i/>
          <w:szCs w:val="24"/>
        </w:rPr>
        <w:t>at least as broad as</w:t>
      </w:r>
      <w:r>
        <w:rPr>
          <w:szCs w:val="24"/>
        </w:rPr>
        <w:t>:</w:t>
      </w:r>
    </w:p>
    <w:p w14:paraId="6F613EE4" w14:textId="77777777" w:rsidR="00E9791D" w:rsidRDefault="00E9791D" w:rsidP="00E9791D">
      <w:pPr>
        <w:numPr>
          <w:ilvl w:val="0"/>
          <w:numId w:val="153"/>
        </w:numPr>
        <w:autoSpaceDE w:val="0"/>
        <w:autoSpaceDN w:val="0"/>
        <w:adjustRightInd w:val="0"/>
        <w:spacing w:after="120"/>
        <w:rPr>
          <w:b/>
          <w:szCs w:val="24"/>
        </w:rPr>
      </w:pPr>
      <w:r>
        <w:rPr>
          <w:b/>
          <w:szCs w:val="24"/>
        </w:rPr>
        <w:t>Commercial General Liability</w:t>
      </w:r>
      <w:r>
        <w:rPr>
          <w:szCs w:val="24"/>
        </w:rPr>
        <w:t xml:space="preserve"> (CGL):  Insurance Services Office Form CG 00 01 covering CGL on an “occurrence” basis, including property damage, bodily injury and personal &amp; advertising injury with limits no less than </w:t>
      </w:r>
      <w:r>
        <w:rPr>
          <w:b/>
          <w:szCs w:val="24"/>
        </w:rPr>
        <w:t xml:space="preserve">$1,000,000 </w:t>
      </w:r>
      <w:r>
        <w:rPr>
          <w:szCs w:val="24"/>
        </w:rPr>
        <w:t xml:space="preserve">per occurrence. If a general aggregate limit applies, either the general aggregate limit shall apply separately to this project/location </w:t>
      </w:r>
      <w:r>
        <w:rPr>
          <w:bCs/>
          <w:color w:val="000000" w:themeColor="text1"/>
          <w:szCs w:val="24"/>
        </w:rPr>
        <w:t>(ISO CG 25 03 or 25 04)</w:t>
      </w:r>
      <w:r>
        <w:rPr>
          <w:color w:val="000000" w:themeColor="text1"/>
          <w:szCs w:val="24"/>
        </w:rPr>
        <w:t xml:space="preserve"> </w:t>
      </w:r>
      <w:r>
        <w:rPr>
          <w:szCs w:val="24"/>
        </w:rPr>
        <w:t xml:space="preserve">or the general aggregate limit shall be twice the required occurrence limit.  </w:t>
      </w:r>
    </w:p>
    <w:p w14:paraId="00B6A57F" w14:textId="77777777" w:rsidR="00E9791D" w:rsidRDefault="00E9791D" w:rsidP="00E9791D">
      <w:pPr>
        <w:numPr>
          <w:ilvl w:val="0"/>
          <w:numId w:val="153"/>
        </w:numPr>
        <w:autoSpaceDE w:val="0"/>
        <w:autoSpaceDN w:val="0"/>
        <w:adjustRightInd w:val="0"/>
        <w:spacing w:after="120"/>
        <w:rPr>
          <w:szCs w:val="24"/>
        </w:rPr>
      </w:pPr>
      <w:r>
        <w:rPr>
          <w:b/>
          <w:szCs w:val="24"/>
        </w:rPr>
        <w:t xml:space="preserve">Automobile Liability:  </w:t>
      </w:r>
      <w:r>
        <w:rPr>
          <w:szCs w:val="24"/>
        </w:rPr>
        <w:t xml:space="preserve">Insurance Services Office Form Number CA 0001 covering Code 1 (any auto), or if Instructor has no owned autos, Code 8 (hired) and 9 (non-owned), with limits no less than </w:t>
      </w:r>
      <w:r>
        <w:rPr>
          <w:b/>
          <w:szCs w:val="24"/>
        </w:rPr>
        <w:t xml:space="preserve">$1,000,000 </w:t>
      </w:r>
      <w:r>
        <w:rPr>
          <w:szCs w:val="24"/>
        </w:rPr>
        <w:t xml:space="preserve">per </w:t>
      </w:r>
      <w:r>
        <w:rPr>
          <w:b/>
          <w:szCs w:val="24"/>
        </w:rPr>
        <w:t xml:space="preserve">accident for </w:t>
      </w:r>
      <w:r>
        <w:rPr>
          <w:szCs w:val="24"/>
        </w:rPr>
        <w:t>bodily injury and property damage. (</w:t>
      </w:r>
      <w:r>
        <w:rPr>
          <w:b/>
          <w:szCs w:val="24"/>
        </w:rPr>
        <w:t>Note</w:t>
      </w:r>
      <w:r>
        <w:rPr>
          <w:szCs w:val="24"/>
        </w:rPr>
        <w:t xml:space="preserve"> – required only if auto is used in performance of work).</w:t>
      </w:r>
    </w:p>
    <w:p w14:paraId="79F7A591" w14:textId="77777777" w:rsidR="00E9791D" w:rsidRDefault="00E9791D" w:rsidP="00E9791D">
      <w:pPr>
        <w:numPr>
          <w:ilvl w:val="0"/>
          <w:numId w:val="153"/>
        </w:numPr>
        <w:autoSpaceDE w:val="0"/>
        <w:autoSpaceDN w:val="0"/>
        <w:adjustRightInd w:val="0"/>
        <w:spacing w:after="120"/>
        <w:rPr>
          <w:szCs w:val="24"/>
        </w:rPr>
      </w:pPr>
      <w:r>
        <w:rPr>
          <w:b/>
          <w:szCs w:val="24"/>
        </w:rPr>
        <w:t>Workers’ Compensation</w:t>
      </w:r>
      <w:r>
        <w:rPr>
          <w:szCs w:val="24"/>
        </w:rPr>
        <w:t xml:space="preserve"> insurance as required by the State of California, with Statutory Limits, and Employer’s Liability Insurance with limit of no less than </w:t>
      </w:r>
      <w:r>
        <w:rPr>
          <w:b/>
          <w:szCs w:val="24"/>
        </w:rPr>
        <w:t xml:space="preserve">$1,000,000 </w:t>
      </w:r>
      <w:r>
        <w:rPr>
          <w:szCs w:val="24"/>
        </w:rPr>
        <w:t>per accident for bodily injury or disease. (</w:t>
      </w:r>
      <w:r>
        <w:rPr>
          <w:b/>
          <w:szCs w:val="24"/>
        </w:rPr>
        <w:t>Note</w:t>
      </w:r>
      <w:r>
        <w:rPr>
          <w:szCs w:val="24"/>
        </w:rPr>
        <w:t xml:space="preserve"> – required only if Instructor has employees). </w:t>
      </w:r>
    </w:p>
    <w:p w14:paraId="2C97A0DE" w14:textId="77777777" w:rsidR="00E9791D" w:rsidRDefault="00E9791D" w:rsidP="00E9791D">
      <w:pPr>
        <w:pStyle w:val="ListParagraph"/>
        <w:numPr>
          <w:ilvl w:val="0"/>
          <w:numId w:val="153"/>
        </w:numPr>
        <w:rPr>
          <w:szCs w:val="24"/>
        </w:rPr>
      </w:pPr>
      <w:r>
        <w:rPr>
          <w:b/>
          <w:color w:val="000000" w:themeColor="text1"/>
          <w:szCs w:val="24"/>
        </w:rPr>
        <w:t>Sexual Abuse or Molestation (SAM) Liability:</w:t>
      </w:r>
      <w:r>
        <w:rPr>
          <w:color w:val="000000" w:themeColor="text1"/>
          <w:szCs w:val="24"/>
        </w:rPr>
        <w:t xml:space="preserve"> </w:t>
      </w:r>
      <w:r>
        <w:rPr>
          <w:szCs w:val="24"/>
        </w:rPr>
        <w:t xml:space="preserve">If the work will include contact with minors, and the CGL policy referenced above is not endorsed to include affirmative coverage for sexual abuse or molestation, Contractor shall obtain and maintain a policy covering Sexual Abuse and Molestation with a limit no less than </w:t>
      </w:r>
      <w:r>
        <w:rPr>
          <w:b/>
          <w:szCs w:val="24"/>
        </w:rPr>
        <w:t>$1,000,000</w:t>
      </w:r>
      <w:r>
        <w:rPr>
          <w:szCs w:val="24"/>
        </w:rPr>
        <w:t xml:space="preserve"> per occurrence or claim.</w:t>
      </w:r>
    </w:p>
    <w:p w14:paraId="500326F6" w14:textId="77777777" w:rsidR="00E9791D" w:rsidRDefault="00E9791D" w:rsidP="00E9791D">
      <w:pPr>
        <w:ind w:left="360"/>
        <w:rPr>
          <w:szCs w:val="24"/>
        </w:rPr>
      </w:pPr>
    </w:p>
    <w:p w14:paraId="23FA7BB1" w14:textId="77777777" w:rsidR="00E9791D" w:rsidRDefault="00E9791D" w:rsidP="00E9791D">
      <w:pPr>
        <w:autoSpaceDE w:val="0"/>
        <w:autoSpaceDN w:val="0"/>
        <w:adjustRightInd w:val="0"/>
        <w:spacing w:after="120"/>
        <w:rPr>
          <w:szCs w:val="24"/>
        </w:rPr>
      </w:pPr>
      <w:r>
        <w:rPr>
          <w:szCs w:val="24"/>
        </w:rPr>
        <w:t xml:space="preserve">If the Instructo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Instructor. Any available insurance proceeds in excess of the specified minimum limits of insurance and coverage shall be available to the Entity.</w:t>
      </w:r>
    </w:p>
    <w:p w14:paraId="5B680459" w14:textId="77777777" w:rsidR="00E9791D" w:rsidRDefault="00E9791D" w:rsidP="00E9791D">
      <w:pPr>
        <w:autoSpaceDE w:val="0"/>
        <w:autoSpaceDN w:val="0"/>
        <w:adjustRightInd w:val="0"/>
        <w:spacing w:before="120"/>
        <w:rPr>
          <w:b/>
          <w:i/>
          <w:szCs w:val="24"/>
        </w:rPr>
      </w:pPr>
      <w:r>
        <w:rPr>
          <w:b/>
          <w:i/>
          <w:szCs w:val="24"/>
        </w:rPr>
        <w:t>Self-Insured Retentions</w:t>
      </w:r>
    </w:p>
    <w:p w14:paraId="407BBC60" w14:textId="77777777" w:rsidR="00E9791D" w:rsidRDefault="00E9791D" w:rsidP="00E9791D">
      <w:pPr>
        <w:autoSpaceDE w:val="0"/>
        <w:autoSpaceDN w:val="0"/>
        <w:adjustRightInd w:val="0"/>
        <w:spacing w:after="120"/>
        <w:rPr>
          <w:color w:val="000000" w:themeColor="text1"/>
          <w:szCs w:val="24"/>
        </w:rPr>
      </w:pPr>
      <w:r>
        <w:rPr>
          <w:color w:val="000000"/>
          <w:szCs w:val="24"/>
        </w:rPr>
        <w:t>S</w:t>
      </w:r>
      <w:r>
        <w:rPr>
          <w:szCs w:val="24"/>
        </w:rPr>
        <w:t>elf-insured retentions must be declared to and approved by the Entity. The Entity may require the Instructor to provide proof of ability to pay losses and related investigations, claim administration, and defense expenses within the retention</w:t>
      </w:r>
      <w:r>
        <w:rPr>
          <w:color w:val="000000" w:themeColor="text1"/>
          <w:szCs w:val="24"/>
        </w:rPr>
        <w:t xml:space="preserve">.  </w:t>
      </w:r>
      <w:r>
        <w:rPr>
          <w:bCs/>
          <w:color w:val="000000" w:themeColor="text1"/>
        </w:rPr>
        <w:t>The policy language shall provide, or be endorsed to provide, that the self-insured retention may be satisfied by either the named insured or Entity</w:t>
      </w:r>
      <w:r>
        <w:rPr>
          <w:color w:val="000000" w:themeColor="text1"/>
        </w:rPr>
        <w:t xml:space="preserve">. </w:t>
      </w:r>
    </w:p>
    <w:p w14:paraId="65F673E2" w14:textId="77777777" w:rsidR="00E9791D" w:rsidRDefault="00E9791D" w:rsidP="00E9791D">
      <w:pPr>
        <w:spacing w:after="120"/>
        <w:rPr>
          <w:b/>
        </w:rPr>
      </w:pPr>
      <w:r>
        <w:rPr>
          <w:b/>
        </w:rPr>
        <w:t>Other Insurance Provisions</w:t>
      </w:r>
    </w:p>
    <w:p w14:paraId="3AC88A1B" w14:textId="77777777" w:rsidR="00E9791D" w:rsidRDefault="00E9791D" w:rsidP="00E9791D">
      <w:pPr>
        <w:autoSpaceDE w:val="0"/>
        <w:autoSpaceDN w:val="0"/>
        <w:adjustRightInd w:val="0"/>
        <w:spacing w:after="120"/>
        <w:rPr>
          <w:szCs w:val="24"/>
        </w:rPr>
      </w:pPr>
      <w:r>
        <w:rPr>
          <w:szCs w:val="24"/>
        </w:rPr>
        <w:t>The general liability policy is to contain, or be endorsed to contain, the following provisions:</w:t>
      </w:r>
    </w:p>
    <w:p w14:paraId="3A6701F4" w14:textId="77777777" w:rsidR="00E9791D" w:rsidRDefault="00E9791D" w:rsidP="00E9791D">
      <w:pPr>
        <w:numPr>
          <w:ilvl w:val="0"/>
          <w:numId w:val="151"/>
        </w:numPr>
        <w:autoSpaceDE w:val="0"/>
        <w:autoSpaceDN w:val="0"/>
        <w:adjustRightInd w:val="0"/>
        <w:spacing w:after="120"/>
        <w:rPr>
          <w:szCs w:val="24"/>
        </w:rPr>
      </w:pPr>
      <w:r>
        <w:rPr>
          <w:b/>
          <w:szCs w:val="24"/>
        </w:rPr>
        <w:lastRenderedPageBreak/>
        <w:t>The Entity, its officers, officials, employees, agents, and volunteers are to be</w:t>
      </w:r>
      <w:r>
        <w:rPr>
          <w:szCs w:val="24"/>
        </w:rPr>
        <w:t xml:space="preserve"> </w:t>
      </w:r>
      <w:r>
        <w:rPr>
          <w:b/>
          <w:szCs w:val="24"/>
        </w:rPr>
        <w:t>covered as</w:t>
      </w:r>
      <w:r>
        <w:rPr>
          <w:szCs w:val="24"/>
        </w:rPr>
        <w:t xml:space="preserve"> </w:t>
      </w:r>
      <w:r>
        <w:rPr>
          <w:b/>
          <w:szCs w:val="24"/>
        </w:rPr>
        <w:t>additional insureds</w:t>
      </w:r>
      <w:r>
        <w:rPr>
          <w:szCs w:val="24"/>
        </w:rPr>
        <w:t xml:space="preserve"> with respect to liability arising out of work or operations performed by or on behalf of the Instructor including materials, parts or equipment furnished in connection with such work or operations.</w:t>
      </w:r>
    </w:p>
    <w:p w14:paraId="1CC2C6CF" w14:textId="77777777" w:rsidR="00E9791D" w:rsidRDefault="00E9791D" w:rsidP="00E9791D">
      <w:pPr>
        <w:numPr>
          <w:ilvl w:val="0"/>
          <w:numId w:val="151"/>
        </w:numPr>
        <w:autoSpaceDE w:val="0"/>
        <w:autoSpaceDN w:val="0"/>
        <w:adjustRightInd w:val="0"/>
        <w:spacing w:after="120"/>
        <w:rPr>
          <w:b/>
          <w:szCs w:val="24"/>
        </w:rPr>
      </w:pPr>
      <w:r>
        <w:rPr>
          <w:szCs w:val="24"/>
        </w:rPr>
        <w:t xml:space="preserve">For any claims related to this contract, the </w:t>
      </w:r>
      <w:r>
        <w:rPr>
          <w:b/>
          <w:szCs w:val="24"/>
        </w:rPr>
        <w:t>Instructor’s insurance coverage shall be primary and non-contributory</w:t>
      </w:r>
      <w:r>
        <w:rPr>
          <w:szCs w:val="24"/>
        </w:rPr>
        <w:t xml:space="preserve">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gents, and volunteers. This requirement shall also apply to any Excess or Umbrella liability policies.</w:t>
      </w:r>
    </w:p>
    <w:p w14:paraId="7751AC84" w14:textId="77777777" w:rsidR="00E9791D" w:rsidRDefault="00E9791D" w:rsidP="00E9791D">
      <w:pPr>
        <w:numPr>
          <w:ilvl w:val="0"/>
          <w:numId w:val="151"/>
        </w:numPr>
        <w:autoSpaceDE w:val="0"/>
        <w:autoSpaceDN w:val="0"/>
        <w:adjustRightInd w:val="0"/>
        <w:spacing w:after="120"/>
        <w:rPr>
          <w:szCs w:val="24"/>
        </w:rPr>
      </w:pPr>
      <w:r>
        <w:rPr>
          <w:szCs w:val="24"/>
        </w:rPr>
        <w:t xml:space="preserve">The Insurance Company agrees to </w:t>
      </w:r>
      <w:r>
        <w:rPr>
          <w:b/>
          <w:szCs w:val="24"/>
        </w:rPr>
        <w:t>waive all rights of subrogation</w:t>
      </w:r>
      <w:r>
        <w:rPr>
          <w:szCs w:val="24"/>
        </w:rPr>
        <w:t xml:space="preserve"> against the Entity, its elected or appointed officers, officials, agents, and employees for losses paid under the terms of any policy which arise from work performed by the Instructor for the Entity.  This provision also applies to the Instructor’s Workers’ Compensation policy.</w:t>
      </w:r>
    </w:p>
    <w:p w14:paraId="1354426F" w14:textId="77777777" w:rsidR="00E9791D" w:rsidRDefault="00E9791D" w:rsidP="00E9791D">
      <w:pPr>
        <w:numPr>
          <w:ilvl w:val="0"/>
          <w:numId w:val="151"/>
        </w:numPr>
        <w:autoSpaceDE w:val="0"/>
        <w:autoSpaceDN w:val="0"/>
        <w:adjustRightInd w:val="0"/>
        <w:spacing w:after="120"/>
        <w:rPr>
          <w:szCs w:val="24"/>
        </w:rPr>
      </w:pPr>
      <w:r>
        <w:rPr>
          <w:szCs w:val="24"/>
        </w:rPr>
        <w:t>Each insurance policy required above shall provide that coverage shall not be canceled, except with notice to the Entity.</w:t>
      </w:r>
    </w:p>
    <w:p w14:paraId="2285672E" w14:textId="77777777" w:rsidR="00E9791D" w:rsidRDefault="00E9791D" w:rsidP="00E9791D">
      <w:pPr>
        <w:pStyle w:val="ListParagraph"/>
        <w:ind w:left="0"/>
        <w:rPr>
          <w:b/>
          <w:i/>
        </w:rPr>
      </w:pPr>
      <w:r>
        <w:rPr>
          <w:b/>
          <w:i/>
        </w:rPr>
        <w:t>Umbrella or Excess Policy</w:t>
      </w:r>
    </w:p>
    <w:p w14:paraId="72D414CB" w14:textId="77777777" w:rsidR="00E9791D" w:rsidRDefault="00E9791D" w:rsidP="00E9791D">
      <w:pPr>
        <w:pStyle w:val="ListParagraph"/>
        <w:rPr>
          <w:i/>
        </w:rPr>
      </w:pPr>
      <w:r>
        <w:t xml:space="preserve">The Instru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D2E9BB8" w14:textId="77777777" w:rsidR="00E9791D" w:rsidRDefault="00E9791D" w:rsidP="00E9791D">
      <w:pPr>
        <w:autoSpaceDE w:val="0"/>
        <w:autoSpaceDN w:val="0"/>
        <w:adjustRightInd w:val="0"/>
        <w:spacing w:before="120"/>
        <w:rPr>
          <w:b/>
          <w:i/>
          <w:szCs w:val="24"/>
        </w:rPr>
      </w:pPr>
      <w:r>
        <w:rPr>
          <w:b/>
          <w:i/>
          <w:szCs w:val="24"/>
        </w:rPr>
        <w:t>Acceptability of Insurers</w:t>
      </w:r>
    </w:p>
    <w:p w14:paraId="1018B1F2" w14:textId="77777777" w:rsidR="00E9791D" w:rsidRDefault="00E9791D" w:rsidP="00E9791D">
      <w:pPr>
        <w:autoSpaceDE w:val="0"/>
        <w:autoSpaceDN w:val="0"/>
        <w:adjustRightInd w:val="0"/>
        <w:spacing w:after="120"/>
        <w:rPr>
          <w:szCs w:val="24"/>
        </w:rPr>
      </w:pPr>
      <w:r>
        <w:rPr>
          <w:szCs w:val="24"/>
        </w:rPr>
        <w:t xml:space="preserve">Insurance is to be placed with insurers authorized to conduct business in the state with a current A.M. Best’s rating of no less than A: VII, unless otherwise acceptable to the Entity.  </w:t>
      </w:r>
    </w:p>
    <w:p w14:paraId="1E6F4B10" w14:textId="77777777" w:rsidR="00E9791D" w:rsidRDefault="00E9791D" w:rsidP="00E9791D">
      <w:pPr>
        <w:tabs>
          <w:tab w:val="right" w:pos="10944"/>
        </w:tabs>
        <w:spacing w:before="120"/>
        <w:rPr>
          <w:b/>
          <w:i/>
          <w:szCs w:val="24"/>
        </w:rPr>
      </w:pPr>
      <w:r>
        <w:rPr>
          <w:b/>
          <w:i/>
          <w:szCs w:val="24"/>
        </w:rPr>
        <w:t>Claims Made Policies (note – may be applicable only to SAM liability, see below)</w:t>
      </w:r>
    </w:p>
    <w:p w14:paraId="2E9F567E" w14:textId="77777777" w:rsidR="00E9791D" w:rsidRDefault="00E9791D" w:rsidP="00E9791D">
      <w:pPr>
        <w:spacing w:after="120"/>
        <w:rPr>
          <w:szCs w:val="24"/>
        </w:rPr>
      </w:pPr>
      <w:r>
        <w:rPr>
          <w:szCs w:val="24"/>
        </w:rPr>
        <w:t xml:space="preserve">If any of the required policies provide claims-made coverage: </w:t>
      </w:r>
    </w:p>
    <w:p w14:paraId="31C5E3A9" w14:textId="77777777" w:rsidR="00E9791D" w:rsidRDefault="00E9791D" w:rsidP="00E9791D">
      <w:pPr>
        <w:numPr>
          <w:ilvl w:val="0"/>
          <w:numId w:val="154"/>
        </w:numPr>
        <w:spacing w:after="120"/>
        <w:rPr>
          <w:b/>
          <w:i/>
          <w:szCs w:val="24"/>
        </w:rPr>
      </w:pPr>
      <w:r>
        <w:rPr>
          <w:szCs w:val="24"/>
        </w:rPr>
        <w:t>The Retroactive Date must be shown and must be before the date of the contract or the beginning of contract work.</w:t>
      </w:r>
    </w:p>
    <w:p w14:paraId="0FBB939A" w14:textId="77777777" w:rsidR="00E9791D" w:rsidRDefault="00E9791D" w:rsidP="00E9791D">
      <w:pPr>
        <w:numPr>
          <w:ilvl w:val="0"/>
          <w:numId w:val="154"/>
        </w:numPr>
        <w:spacing w:after="120"/>
        <w:rPr>
          <w:szCs w:val="24"/>
        </w:rPr>
      </w:pPr>
      <w:r>
        <w:rPr>
          <w:szCs w:val="24"/>
        </w:rPr>
        <w:t xml:space="preserve">Insurance must be maintained, and evidence of insurance must be provided </w:t>
      </w:r>
      <w:r>
        <w:rPr>
          <w:b/>
          <w:i/>
          <w:szCs w:val="24"/>
        </w:rPr>
        <w:t>for at least five (5) years after completion of the contract of work.</w:t>
      </w:r>
    </w:p>
    <w:p w14:paraId="2A1A402E" w14:textId="77777777" w:rsidR="00E9791D" w:rsidRDefault="00E9791D" w:rsidP="00E9791D">
      <w:pPr>
        <w:numPr>
          <w:ilvl w:val="0"/>
          <w:numId w:val="154"/>
        </w:numPr>
        <w:spacing w:after="120"/>
        <w:rPr>
          <w:szCs w:val="24"/>
        </w:rPr>
      </w:pPr>
      <w:r>
        <w:rPr>
          <w:szCs w:val="24"/>
        </w:rPr>
        <w:t xml:space="preserve">If coverage is canceled or non-renewed, and not replaced </w:t>
      </w:r>
      <w:r>
        <w:rPr>
          <w:b/>
          <w:i/>
          <w:szCs w:val="24"/>
        </w:rPr>
        <w:t xml:space="preserve">with another claims-made policy form with a Retroactive Date prior to </w:t>
      </w:r>
      <w:r>
        <w:rPr>
          <w:szCs w:val="24"/>
        </w:rPr>
        <w:t xml:space="preserve">the contract effective date, the Instructor must purchase “extended reporting” coverage for a minimum of </w:t>
      </w:r>
      <w:r>
        <w:rPr>
          <w:b/>
          <w:i/>
          <w:szCs w:val="24"/>
        </w:rPr>
        <w:t>five (5)</w:t>
      </w:r>
      <w:r>
        <w:rPr>
          <w:szCs w:val="24"/>
        </w:rPr>
        <w:t xml:space="preserve"> years after completion of work.  </w:t>
      </w:r>
    </w:p>
    <w:p w14:paraId="4C1CF841" w14:textId="77777777" w:rsidR="00E9791D" w:rsidRDefault="00E9791D" w:rsidP="00E9791D">
      <w:pPr>
        <w:autoSpaceDE w:val="0"/>
        <w:autoSpaceDN w:val="0"/>
        <w:adjustRightInd w:val="0"/>
        <w:spacing w:before="120"/>
        <w:rPr>
          <w:b/>
          <w:i/>
          <w:szCs w:val="24"/>
        </w:rPr>
      </w:pPr>
      <w:r>
        <w:rPr>
          <w:b/>
          <w:i/>
          <w:szCs w:val="24"/>
        </w:rPr>
        <w:t>Verification of Coverage</w:t>
      </w:r>
    </w:p>
    <w:p w14:paraId="0E6CC3C3" w14:textId="77777777" w:rsidR="00E9791D" w:rsidRDefault="00E9791D" w:rsidP="00E9791D">
      <w:pPr>
        <w:pStyle w:val="BodyText"/>
        <w:keepNext/>
      </w:pPr>
      <w:r>
        <w:rPr>
          <w:rFonts w:eastAsia="SimSun"/>
          <w:szCs w:val="24"/>
          <w:u w:val="single"/>
          <w:lang w:eastAsia="zh-CN"/>
        </w:rPr>
        <w:t xml:space="preserve">Instructor shall furnish the Entity with original Certificates of Insurance including all required amendatory endorsements (or copies of the applicable policy language effecting coverage required by this clause) </w:t>
      </w:r>
      <w:r>
        <w:rPr>
          <w:rFonts w:eastAsia="SimSun"/>
          <w:szCs w:val="24"/>
          <w:lang w:eastAsia="zh-CN"/>
        </w:rPr>
        <w:t xml:space="preserve">to the Entity before work begins. </w:t>
      </w:r>
      <w:r>
        <w:rPr>
          <w:szCs w:val="24"/>
        </w:rPr>
        <w:t xml:space="preserve">The Entity reserves the right to require complete, certified copies of all required insurance policies, including endorsements affecting the coverage required by these specifications, at any time.  </w:t>
      </w:r>
    </w:p>
    <w:p w14:paraId="7D9EC3C3" w14:textId="77777777" w:rsidR="00E9791D" w:rsidRDefault="00E9791D" w:rsidP="00E9791D">
      <w:pPr>
        <w:spacing w:before="120"/>
        <w:rPr>
          <w:b/>
        </w:rPr>
      </w:pPr>
    </w:p>
    <w:p w14:paraId="4EC90B52" w14:textId="77777777" w:rsidR="00E9791D" w:rsidRDefault="00E9791D" w:rsidP="00E9791D">
      <w:pPr>
        <w:spacing w:before="120"/>
        <w:rPr>
          <w:b/>
        </w:rPr>
      </w:pPr>
    </w:p>
    <w:p w14:paraId="11C42FD2" w14:textId="77777777" w:rsidR="00E9791D" w:rsidRDefault="00E9791D" w:rsidP="00E9791D">
      <w:pPr>
        <w:spacing w:before="120"/>
        <w:rPr>
          <w:b/>
        </w:rPr>
      </w:pPr>
    </w:p>
    <w:p w14:paraId="2E6B3566" w14:textId="77777777" w:rsidR="00E9791D" w:rsidRDefault="00E9791D" w:rsidP="00E9791D">
      <w:pPr>
        <w:spacing w:before="120"/>
        <w:rPr>
          <w:b/>
        </w:rPr>
      </w:pPr>
      <w:r>
        <w:rPr>
          <w:b/>
        </w:rPr>
        <w:t>Homeowner’s Insurance</w:t>
      </w:r>
    </w:p>
    <w:p w14:paraId="61EC670A" w14:textId="77777777" w:rsidR="00E9791D" w:rsidRDefault="00E9791D" w:rsidP="00E9791D">
      <w:pPr>
        <w:spacing w:after="120"/>
        <w:rPr>
          <w:szCs w:val="24"/>
        </w:rPr>
      </w:pPr>
      <w:r>
        <w:rPr>
          <w:szCs w:val="24"/>
        </w:rPr>
        <w:t xml:space="preserve">In some cases, the Instructor’s homeowner’s liability insurance may provide coverage sufficient to meet these requirements.  Instructor should provide these requirements to his or her agent to confirm and provide verification to the Entity. </w:t>
      </w:r>
    </w:p>
    <w:p w14:paraId="4539D46E" w14:textId="77777777" w:rsidR="00E9791D" w:rsidRDefault="00E9791D" w:rsidP="00E9791D">
      <w:pPr>
        <w:spacing w:before="120"/>
        <w:rPr>
          <w:b/>
        </w:rPr>
      </w:pPr>
      <w:r>
        <w:rPr>
          <w:b/>
        </w:rPr>
        <w:t xml:space="preserve">Special Events Coverage for Instructors </w:t>
      </w:r>
    </w:p>
    <w:p w14:paraId="56976C15" w14:textId="77777777" w:rsidR="00E9791D" w:rsidRDefault="00E9791D" w:rsidP="00E9791D">
      <w:pPr>
        <w:spacing w:after="120"/>
        <w:rPr>
          <w:szCs w:val="24"/>
        </w:rPr>
      </w:pPr>
      <w:r>
        <w:rPr>
          <w:szCs w:val="24"/>
        </w:rPr>
        <w:t xml:space="preserve">Special events coverage is available for an additional fee to provide the liability insurance required by this agreement. Instructor can obtain additional information and cost from the Entity.  </w:t>
      </w:r>
    </w:p>
    <w:p w14:paraId="0A1A3F98" w14:textId="77777777" w:rsidR="00E9791D" w:rsidRDefault="00E9791D" w:rsidP="00E9791D">
      <w:pPr>
        <w:autoSpaceDE w:val="0"/>
        <w:autoSpaceDN w:val="0"/>
        <w:adjustRightInd w:val="0"/>
        <w:spacing w:before="120"/>
        <w:rPr>
          <w:b/>
          <w:i/>
          <w:szCs w:val="24"/>
        </w:rPr>
      </w:pPr>
      <w:r>
        <w:rPr>
          <w:b/>
          <w:i/>
          <w:szCs w:val="24"/>
        </w:rPr>
        <w:t>Special or Low Risk Activities</w:t>
      </w:r>
    </w:p>
    <w:p w14:paraId="2C065527" w14:textId="77777777" w:rsidR="00E9791D" w:rsidRDefault="00E9791D" w:rsidP="00E9791D">
      <w:pPr>
        <w:pStyle w:val="Caption"/>
        <w:spacing w:after="120"/>
        <w:rPr>
          <w:rFonts w:ascii="Times New Roman" w:hAnsi="Times New Roman"/>
          <w:b w:val="0"/>
          <w:szCs w:val="24"/>
        </w:rPr>
      </w:pPr>
      <w:r>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09FD9615" w14:textId="77777777" w:rsidR="00E9791D" w:rsidRDefault="00E9791D" w:rsidP="00E9791D">
      <w:pPr>
        <w:jc w:val="left"/>
        <w:rPr>
          <w:b/>
          <w:szCs w:val="24"/>
        </w:rPr>
      </w:pPr>
    </w:p>
    <w:p w14:paraId="7E96E016" w14:textId="77777777" w:rsidR="00126AD2" w:rsidRDefault="00126AD2">
      <w:pPr>
        <w:jc w:val="left"/>
        <w:rPr>
          <w:b/>
          <w:szCs w:val="24"/>
        </w:rPr>
      </w:pPr>
      <w:bookmarkStart w:id="298" w:name="_Exhibit_7:_"/>
      <w:bookmarkStart w:id="299" w:name="_Exhibit_12:_"/>
      <w:bookmarkStart w:id="300" w:name="_Exhibit_13:__1"/>
      <w:bookmarkStart w:id="301" w:name="_Minimum_Scope_and_8"/>
      <w:bookmarkStart w:id="302" w:name="_Exhibit_13:_"/>
      <w:bookmarkStart w:id="303" w:name="_Exhibit_14:_"/>
      <w:bookmarkStart w:id="304" w:name="_Minimum_Scope_and_9"/>
      <w:bookmarkStart w:id="305" w:name="_Toc125436489"/>
      <w:bookmarkStart w:id="306" w:name="_Toc126492235"/>
      <w:bookmarkStart w:id="307" w:name="_Toc130114438"/>
      <w:bookmarkEnd w:id="259"/>
      <w:bookmarkEnd w:id="260"/>
      <w:bookmarkEnd w:id="274"/>
      <w:bookmarkEnd w:id="298"/>
      <w:bookmarkEnd w:id="299"/>
      <w:bookmarkEnd w:id="300"/>
      <w:bookmarkEnd w:id="301"/>
      <w:bookmarkEnd w:id="302"/>
      <w:bookmarkEnd w:id="303"/>
      <w:bookmarkEnd w:id="304"/>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08" w:name="_Toc507339066"/>
      <w:bookmarkStart w:id="309" w:name="_Toc190078184"/>
      <w:r w:rsidRPr="00514E06">
        <w:lastRenderedPageBreak/>
        <w:t>Chapter E</w:t>
      </w:r>
      <w:r w:rsidR="00514E06" w:rsidRPr="00514E06">
        <w:t>ight</w:t>
      </w:r>
      <w:r w:rsidRPr="00B74AF2">
        <w:t xml:space="preserve">: </w:t>
      </w:r>
      <w:r w:rsidRPr="00B74AF2">
        <w:br/>
      </w:r>
      <w:r w:rsidR="000F303F" w:rsidRPr="00F97DA9">
        <w:t>Schools and Other Youth-Serving Organizations</w:t>
      </w:r>
      <w:bookmarkEnd w:id="308"/>
      <w:bookmarkEnd w:id="309"/>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572B9F03"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2FA324B6"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10" w:name="_Toc190078185"/>
      <w:r w:rsidRPr="00F95818">
        <w:rPr>
          <w:sz w:val="24"/>
          <w:szCs w:val="24"/>
        </w:rPr>
        <w:t>Use of Facilities</w:t>
      </w:r>
      <w:bookmarkEnd w:id="310"/>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evets, we recommend you read </w:t>
      </w:r>
      <w:r w:rsidR="008058E7">
        <w:t>the</w:t>
      </w:r>
      <w:r>
        <w:t xml:space="preserve"> Special Events Resource Guide, referenced in this Manual in Chapter 7.</w:t>
      </w:r>
    </w:p>
    <w:p w14:paraId="6B3EF086" w14:textId="55489A8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r w:rsidR="00372F64">
        <w:t xml:space="preserve">similar to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_1"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exercise proper care at all times before, during and after the event.</w:t>
      </w:r>
    </w:p>
    <w:p w14:paraId="689E3059" w14:textId="51C57AF3" w:rsidR="00126AD2" w:rsidRDefault="00126AD2" w:rsidP="00126AD2">
      <w:pPr>
        <w:spacing w:after="120"/>
      </w:pPr>
      <w:r>
        <w:t xml:space="preserve">An easy way to provide security to your organization is by having any </w:t>
      </w:r>
      <w:r w:rsidR="00993306">
        <w:t>third-party</w:t>
      </w:r>
      <w:r>
        <w:t xml:space="preserve"> facilities user complete an application. This application can be brief – highlighting dates/hours of use, purpose, </w:t>
      </w:r>
      <w:r>
        <w:lastRenderedPageBreak/>
        <w:t>person(s) in charge, facility(ies)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2144828E" w:rsidR="00577C5B" w:rsidRDefault="00577C5B" w:rsidP="00126AD2">
      <w:pPr>
        <w:spacing w:after="120"/>
      </w:pPr>
      <w:r w:rsidRPr="00F71418">
        <w:t xml:space="preserve">See </w:t>
      </w:r>
      <w:hyperlink w:anchor="_Exhibit_12: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11" w:name="_Toc190078186"/>
      <w:r w:rsidRPr="00F95818">
        <w:rPr>
          <w:sz w:val="24"/>
          <w:szCs w:val="24"/>
        </w:rPr>
        <w:t>Third Party Instructors</w:t>
      </w:r>
      <w:bookmarkEnd w:id="311"/>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39C16B1C" w14:textId="77777777" w:rsidR="00E9791D" w:rsidRDefault="00E9791D" w:rsidP="00E9791D">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is a prime example of a third-party instructor for whom your organization needs to verify or secure coverage. </w:t>
      </w:r>
    </w:p>
    <w:p w14:paraId="4C36D68E" w14:textId="77777777" w:rsidR="00E9791D" w:rsidRDefault="00E9791D" w:rsidP="00E9791D">
      <w:pPr>
        <w:spacing w:after="120"/>
      </w:pPr>
      <w:r>
        <w:t xml:space="preserve">A common issue raised about this coverage is the cost to the instructor or school. A policy might cost $10,000 when they are only paying the specialist $20,000. Special events coverage may be available for much less, though if the instructor is providing service to a number of clients, they need coverage of their own, including SAM liability if applicable, and can spread the cost. Such specialists should be reminded that in the event of a claim arising from their services they are just as likely to be personally named in a suit as the school itself. </w:t>
      </w:r>
    </w:p>
    <w:p w14:paraId="4BB87EA5" w14:textId="65D29649" w:rsidR="00577C5B" w:rsidRDefault="00577C5B" w:rsidP="00126AD2">
      <w:pPr>
        <w:spacing w:after="120"/>
      </w:pPr>
      <w:r w:rsidRPr="00F71418">
        <w:t xml:space="preserve">See </w:t>
      </w:r>
      <w:hyperlink w:anchor="_Exhibit_13:__2"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12" w:name="_Toc190078187"/>
      <w:r w:rsidRPr="00F95818">
        <w:rPr>
          <w:sz w:val="24"/>
          <w:szCs w:val="24"/>
        </w:rPr>
        <w:t>Special Events</w:t>
      </w:r>
      <w:bookmarkEnd w:id="312"/>
    </w:p>
    <w:p w14:paraId="2BF62621" w14:textId="63295D37"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basic information</w:t>
      </w:r>
      <w:r w:rsidR="00E9791D">
        <w:t xml:space="preserve"> below</w:t>
      </w:r>
      <w:r>
        <w:t xml:space="preserve"> to help frame some of the issues.</w:t>
      </w:r>
    </w:p>
    <w:p w14:paraId="4AD92613" w14:textId="67FB4D9E" w:rsidR="00233566" w:rsidRDefault="00E23F1F" w:rsidP="00126AD2">
      <w:pPr>
        <w:spacing w:after="120"/>
      </w:pPr>
      <w:r>
        <w:t>Most schools, colleges and universities have a well-crafted and practiced risk management program for their core operations.  Special events bring</w:t>
      </w:r>
      <w:r w:rsidR="00E9791D">
        <w:t xml:space="preserve"> risks</w:t>
      </w:r>
      <w:r>
        <w:t xml:space="preserve"> that stretch</w:t>
      </w:r>
      <w:r w:rsidR="00233566">
        <w:t xml:space="preserve"> beyond </w:t>
      </w:r>
      <w:r w:rsidR="00E9791D">
        <w:t>a school’s</w:t>
      </w:r>
      <w:r w:rsidR="00233566">
        <w:t xml:space="preserve"> risk management and insurance program.  Some types of events to pay extra attention to:</w:t>
      </w:r>
    </w:p>
    <w:p w14:paraId="4D69E7C8" w14:textId="60D1F63A" w:rsidR="00EE4979" w:rsidRDefault="00233566" w:rsidP="00160F15">
      <w:pPr>
        <w:pStyle w:val="ListParagraph"/>
        <w:numPr>
          <w:ilvl w:val="0"/>
          <w:numId w:val="92"/>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47A7BC33" w:rsidR="00EE4979" w:rsidRDefault="00EE4979" w:rsidP="00160F15">
      <w:pPr>
        <w:pStyle w:val="ListParagraph"/>
        <w:numPr>
          <w:ilvl w:val="0"/>
          <w:numId w:val="92"/>
        </w:numPr>
        <w:spacing w:after="120"/>
      </w:pPr>
      <w:r>
        <w:t xml:space="preserve">Helicopters and Drones – Events that include use of aircraft including “unmanned aerial vehicles” (UAV’s aka “drones”) will require special insurance described in </w:t>
      </w:r>
      <w:hyperlink w:anchor="_Chapter_Five:__1" w:history="1">
        <w:r w:rsidRPr="007C0C67">
          <w:rPr>
            <w:rStyle w:val="Hyperlink"/>
          </w:rPr>
          <w:t>Chapter 5</w:t>
        </w:r>
      </w:hyperlink>
      <w:r>
        <w:t>.</w:t>
      </w:r>
      <w:r w:rsidR="00A0275B">
        <w:t xml:space="preserve">  Also, keep in mind that campus fields are regularly used for emergency 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6AD2">
      <w:pPr>
        <w:pStyle w:val="ListParagraph"/>
        <w:numPr>
          <w:ilvl w:val="0"/>
          <w:numId w:val="92"/>
        </w:numPr>
        <w:spacing w:after="120"/>
      </w:pPr>
      <w:r>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13" w:name="_Toc190078188"/>
      <w:r w:rsidRPr="00F95818">
        <w:rPr>
          <w:sz w:val="24"/>
          <w:szCs w:val="24"/>
        </w:rPr>
        <w:lastRenderedPageBreak/>
        <w:t>Student Placement Agreements</w:t>
      </w:r>
      <w:bookmarkEnd w:id="313"/>
    </w:p>
    <w:p w14:paraId="2F40ED3D" w14:textId="1B45B42B" w:rsidR="00126AD2"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2B649D89" w14:textId="1D2C81A6" w:rsidR="007F6778" w:rsidRDefault="00496B8C" w:rsidP="00B61AA7">
      <w:pPr>
        <w:spacing w:after="160" w:line="259" w:lineRule="auto"/>
        <w:contextualSpacing/>
        <w:jc w:val="left"/>
      </w:pPr>
      <w:r>
        <w:t xml:space="preserve">Tug-of-wars between schools and host entities over who should bear the risk on student placement agreements has become more common.  </w:t>
      </w:r>
      <w:r w:rsidR="007F6778">
        <w:t xml:space="preserve">These placement agreements typically involve a goal of a student receiving real world experience via an externship, internship or other formal and informal training programs.  As a general rule, the authors would advise that the host organization is in the best position to manage risk since it is the host organization’s work site.  That said, the training may be essential to the student’s degree program and the school, college or university will have a need to facilitate the placements.  For example, degree programs in nursing, allied health and K-12 teacher certification have mandatory practicum requirements for in the field hours of training.  </w:t>
      </w:r>
    </w:p>
    <w:p w14:paraId="4DFC4BAA" w14:textId="77777777" w:rsidR="007F6778" w:rsidRDefault="007F6778" w:rsidP="007F6778"/>
    <w:p w14:paraId="62EF89C1" w14:textId="77777777" w:rsidR="007F6778" w:rsidRDefault="007F6778" w:rsidP="007F6778">
      <w:r>
        <w:t xml:space="preserve">In certain instances, the potential host organization may refuse to accept student trainees unless the educational organization agrees to indemnify and insure for liability arising from the placements, including arising from the acts of students under the supervision of the host organization.  There is a developed market for student trainee liability coverage (including general and professional liability, but not auto liability) for the nursing, allied health and teaching professions.  Beyond the liability coverages, there is the issue of who will provide workers’ compensation coverage if that is required.  Most of these placements involve no pay to the trainee, so workers’ compensation generally doesn’t apply.  However, the authors are aware that workers’ compensation coverage for student trainees may be required in certain jurisdictions.  When workers’ compensation is required, that can result in a thorny negotiation as to which entity will provide the coverage.  In the end, where the liability lands </w:t>
      </w:r>
      <w:proofErr w:type="gramStart"/>
      <w:r>
        <w:t>is</w:t>
      </w:r>
      <w:proofErr w:type="gramEnd"/>
      <w:r>
        <w:t xml:space="preserve"> likely the product of negotiating clout, i.e. how badly does the host organization need future trainees versus how badly an educational organization needs a specific placement agreement.  Once a decision is made as to which organization (or the student) is taking the liability, there will need to be a discussion with the responsible party’s coverage providers about how best to provide coverage.</w:t>
      </w:r>
    </w:p>
    <w:p w14:paraId="751E94E9" w14:textId="77777777" w:rsidR="007F6778" w:rsidRPr="0069523E" w:rsidRDefault="007F6778" w:rsidP="00126AD2">
      <w:pPr>
        <w:spacing w:after="120"/>
      </w:pPr>
    </w:p>
    <w:p w14:paraId="68D9FAE6" w14:textId="5C1D904A" w:rsidR="00126AD2" w:rsidRPr="00F95818" w:rsidRDefault="00126AD2" w:rsidP="00F95818">
      <w:pPr>
        <w:pStyle w:val="Heading2"/>
        <w:spacing w:after="0"/>
        <w:jc w:val="left"/>
        <w:rPr>
          <w:b w:val="0"/>
          <w:szCs w:val="24"/>
        </w:rPr>
      </w:pPr>
      <w:bookmarkStart w:id="314" w:name="_Toc190078189"/>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14"/>
    </w:p>
    <w:p w14:paraId="5013895D" w14:textId="1E1584A2" w:rsidR="00FC1A54" w:rsidRDefault="00126AD2" w:rsidP="00126AD2">
      <w:pPr>
        <w:spacing w:after="120"/>
      </w:pPr>
      <w:r>
        <w:t xml:space="preserve">The majority of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w:t>
      </w:r>
      <w:r>
        <w:lastRenderedPageBreak/>
        <w:t xml:space="preserve">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1F4ECC6C" w14:textId="77777777" w:rsidR="00E9791D" w:rsidRDefault="00E9791D" w:rsidP="00E9791D">
      <w:pPr>
        <w:spacing w:after="120"/>
      </w:pPr>
      <w:r>
        <w:t xml:space="preserve">As described above it is essential that contractors be required to have coverage for Sexual Abuse or Molestation (SAM) liability.  SAM liability may be endorsed to a standard liability </w:t>
      </w:r>
      <w:proofErr w:type="gramStart"/>
      <w:r>
        <w:t>policy</w:t>
      </w:r>
      <w:proofErr w:type="gramEnd"/>
      <w:r>
        <w:t xml:space="preserve"> or it may be obtained on a specially purchased stand-alone policy.  If a contractor attempts to confirm SAM liability coverage by showing their policy does not exclude the exposure (i.e. is silent rather than having an affirmative coverage grant), the authors recommend that the school require written confirmation of coverage from the contractor’s insurer or insurance agent/broker.  The problem with relying on silence to trigger coverage is that most insurers will decline a SAM based on the intentional </w:t>
      </w:r>
      <w:proofErr w:type="gramStart"/>
      <w:r>
        <w:t>acts</w:t>
      </w:r>
      <w:proofErr w:type="gramEnd"/>
      <w:r>
        <w:t xml:space="preserve"> exclusion and other exclusions for criminal activities.  The level of diligence in confirming the coverage may depend on the nature and duration of the </w:t>
      </w:r>
      <w:proofErr w:type="gramStart"/>
      <w:r>
        <w:t>contract, but</w:t>
      </w:r>
      <w:proofErr w:type="gramEnd"/>
      <w:r>
        <w:t xml:space="preserve"> note that SAM claims for a single person or even incident have cost schools millions of dollars.   </w:t>
      </w:r>
    </w:p>
    <w:p w14:paraId="7EF54400" w14:textId="0DC48FEC" w:rsidR="007C0C67" w:rsidRDefault="004677E1" w:rsidP="004677E1">
      <w:r w:rsidRPr="004677E1">
        <w:t>Educators Legal Liability (ELL) is designed to cover a broad range of non-bodily injury/non-property damage liability claims made against the administrators, employees, and staff members of both schools and colleges. ELL, which is also known as "school board legal liability insurance," is a hybrid of traditional directors and officers and errors and omissions coverages. Typical claims covered by ELL include wrongful termination, wrongful dismissal, failure to grant te</w:t>
      </w:r>
      <w:r>
        <w:t>nure, and negligent counseling.</w:t>
      </w:r>
      <w:r w:rsidR="00E9791D">
        <w:t xml:space="preserve"> SAM coverage is traditionally provided as well but now often subject to lower limits and/or higher retentions.</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15" w:name="_Toc190078190"/>
      <w:r w:rsidRPr="00F95818">
        <w:rPr>
          <w:sz w:val="24"/>
          <w:szCs w:val="24"/>
        </w:rPr>
        <w:t>Transportation Risks</w:t>
      </w:r>
      <w:bookmarkEnd w:id="315"/>
    </w:p>
    <w:p w14:paraId="6A52B34B" w14:textId="3E0A5215" w:rsidR="00D155AD" w:rsidRPr="00F95818" w:rsidRDefault="00D155AD">
      <w:pPr>
        <w:jc w:val="left"/>
        <w:rPr>
          <w:szCs w:val="24"/>
        </w:rPr>
      </w:pPr>
      <w:r w:rsidRPr="00F95818">
        <w:rPr>
          <w:szCs w:val="24"/>
        </w:rPr>
        <w:t>Schools typically have a substantial transportation exposure from busses.  Even where a school operate</w:t>
      </w:r>
      <w:r w:rsidR="00E9791D">
        <w:rPr>
          <w:szCs w:val="24"/>
        </w:rPr>
        <w:t>s</w:t>
      </w:r>
      <w:r w:rsidRPr="00F95818">
        <w:rPr>
          <w:szCs w:val="24"/>
        </w:rPr>
        <w:t xml:space="preserve"> owned buses, </w:t>
      </w:r>
      <w:proofErr w:type="gramStart"/>
      <w:r w:rsidRPr="00F95818">
        <w:rPr>
          <w:szCs w:val="24"/>
        </w:rPr>
        <w:t>it</w:t>
      </w:r>
      <w:proofErr w:type="gramEnd"/>
      <w:r w:rsidRPr="00F95818">
        <w:rPr>
          <w:szCs w:val="24"/>
        </w:rPr>
        <w:t xml:space="preserve">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auto liability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Beyond contracted transportation, there are a number of exposures related to parental volunteers transporting students to athletic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69C5679" w:rsidR="005A52B4" w:rsidRDefault="00577C5B">
      <w:pPr>
        <w:jc w:val="left"/>
        <w:rPr>
          <w:szCs w:val="24"/>
        </w:rPr>
      </w:pPr>
      <w:r>
        <w:rPr>
          <w:szCs w:val="24"/>
        </w:rPr>
        <w:t xml:space="preserve">See </w:t>
      </w:r>
      <w:hyperlink w:anchor="_Exhibit_14:__1" w:history="1">
        <w:r w:rsidRPr="00071FA9">
          <w:rPr>
            <w:rStyle w:val="Hyperlink"/>
            <w:szCs w:val="24"/>
          </w:rPr>
          <w:t>Exhibit</w:t>
        </w:r>
        <w:r w:rsidR="00EB780B" w:rsidRPr="00071FA9">
          <w:rPr>
            <w:rStyle w:val="Hyperlink"/>
            <w:szCs w:val="24"/>
          </w:rPr>
          <w:t xml:space="preserve"> 14</w:t>
        </w:r>
      </w:hyperlink>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16" w:name="_Exhibit_15:_"/>
      <w:bookmarkEnd w:id="316"/>
      <w:r>
        <w:rPr>
          <w:color w:val="1F497D" w:themeColor="text2"/>
          <w:u w:val="single"/>
        </w:rPr>
        <w:br w:type="page"/>
      </w:r>
    </w:p>
    <w:bookmarkStart w:id="317" w:name="_Exhibit_14:__1"/>
    <w:bookmarkStart w:id="318" w:name="Exhibit_14"/>
    <w:bookmarkEnd w:id="317"/>
    <w:p w14:paraId="307591FD" w14:textId="77777777" w:rsidR="00931D6A" w:rsidRPr="00A40EFE" w:rsidRDefault="00931D6A" w:rsidP="00931D6A">
      <w:pPr>
        <w:pStyle w:val="Heading2"/>
        <w:rPr>
          <w:color w:val="000000" w:themeColor="text1"/>
          <w:szCs w:val="24"/>
          <w:u w:val="single"/>
        </w:rPr>
      </w:pPr>
      <w:r>
        <w:rPr>
          <w:color w:val="1F497D" w:themeColor="text2"/>
          <w:u w:val="single"/>
        </w:rPr>
        <w:lastRenderedPageBreak/>
        <w:fldChar w:fldCharType="begin"/>
      </w:r>
      <w:r>
        <w:rPr>
          <w:color w:val="1F497D" w:themeColor="text2"/>
          <w:u w:val="single"/>
        </w:rPr>
        <w:instrText xml:space="preserve"> HYPERLINK  \l "_Exhibit_15:_" </w:instrText>
      </w:r>
      <w:r>
        <w:rPr>
          <w:color w:val="1F497D" w:themeColor="text2"/>
          <w:u w:val="single"/>
        </w:rPr>
      </w:r>
      <w:r>
        <w:rPr>
          <w:color w:val="1F497D" w:themeColor="text2"/>
          <w:u w:val="single"/>
        </w:rPr>
        <w:fldChar w:fldCharType="separate"/>
      </w:r>
      <w:bookmarkStart w:id="319" w:name="_Toc190078191"/>
      <w:r w:rsidRPr="0014720D">
        <w:rPr>
          <w:rStyle w:val="Hyperlink"/>
        </w:rPr>
        <w:t>Exhibit 14:  Insurance Requirements for Bus and Transportation Contracts</w:t>
      </w:r>
      <w:bookmarkEnd w:id="319"/>
      <w:r>
        <w:rPr>
          <w:color w:val="1F497D" w:themeColor="text2"/>
          <w:u w:val="single"/>
        </w:rPr>
        <w:fldChar w:fldCharType="end"/>
      </w:r>
    </w:p>
    <w:bookmarkEnd w:id="318"/>
    <w:p w14:paraId="296E6A88" w14:textId="77777777" w:rsidR="00931D6A" w:rsidRDefault="00931D6A" w:rsidP="00931D6A">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0BF9B229" w14:textId="77777777" w:rsidR="00931D6A" w:rsidRDefault="00931D6A" w:rsidP="00931D6A">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5347EB4" w14:textId="77777777" w:rsidR="00931D6A" w:rsidRPr="00E24812" w:rsidRDefault="00931D6A" w:rsidP="00931D6A">
      <w:pPr>
        <w:spacing w:after="120"/>
        <w:rPr>
          <w:b/>
        </w:rPr>
      </w:pPr>
      <w:r w:rsidRPr="00E24812">
        <w:t>Coverage shall be at least as broad as:</w:t>
      </w:r>
    </w:p>
    <w:p w14:paraId="49ED6E85" w14:textId="77777777" w:rsidR="00931D6A" w:rsidRPr="00F95818" w:rsidRDefault="00931D6A" w:rsidP="00931D6A">
      <w:pPr>
        <w:pStyle w:val="ListParagraph"/>
        <w:numPr>
          <w:ilvl w:val="0"/>
          <w:numId w:val="146"/>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4B5C7D2" w14:textId="77777777" w:rsidR="00931D6A" w:rsidRPr="00577C5B" w:rsidRDefault="00931D6A" w:rsidP="00931D6A">
      <w:pPr>
        <w:pStyle w:val="ListParagraph"/>
        <w:numPr>
          <w:ilvl w:val="0"/>
          <w:numId w:val="146"/>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 xml:space="preserve">$5,000,000 </w:t>
      </w:r>
      <w:r w:rsidRPr="00577C5B">
        <w:rPr>
          <w:szCs w:val="24"/>
        </w:rPr>
        <w:t>per accident for bodily injury and property damage.</w:t>
      </w:r>
    </w:p>
    <w:p w14:paraId="3CBFA585" w14:textId="77777777" w:rsidR="00931D6A" w:rsidRDefault="00931D6A" w:rsidP="00931D6A">
      <w:pPr>
        <w:numPr>
          <w:ilvl w:val="0"/>
          <w:numId w:val="146"/>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F3DBE2E" w14:textId="77777777" w:rsidR="00931D6A" w:rsidRDefault="00931D6A" w:rsidP="00931D6A">
      <w:pPr>
        <w:numPr>
          <w:ilvl w:val="0"/>
          <w:numId w:val="146"/>
        </w:numPr>
        <w:autoSpaceDE w:val="0"/>
        <w:autoSpaceDN w:val="0"/>
        <w:adjustRightInd w:val="0"/>
        <w:spacing w:after="120"/>
        <w:rPr>
          <w:i/>
        </w:rPr>
      </w:pPr>
      <w:r>
        <w:rPr>
          <w:b/>
        </w:rPr>
        <w:t>Sexual Abuse or Molestation (SAM) Liability</w:t>
      </w:r>
      <w:r w:rsidRPr="00BF5A12">
        <w:t>:</w:t>
      </w:r>
      <w:r>
        <w:t xml:space="preserve"> If the CGL policy referenced above is not endorsed to include affirmative coverage for sexual abuse or molestation, Contractor shall obtain and maintain a policy covering Sexual Abuse and Molestation with a limit </w:t>
      </w:r>
      <w:r w:rsidRPr="00AD38F0">
        <w:t xml:space="preserve">no less than </w:t>
      </w:r>
      <w:r w:rsidRPr="00EB780B">
        <w:rPr>
          <w:b/>
        </w:rPr>
        <w:t>$1,000,000</w:t>
      </w:r>
      <w:r w:rsidRPr="00AD38F0">
        <w:t xml:space="preserve"> per occurrence or claim</w:t>
      </w:r>
      <w:r>
        <w:t>.</w:t>
      </w:r>
    </w:p>
    <w:p w14:paraId="1EB59C8A" w14:textId="77777777" w:rsidR="00931D6A" w:rsidRDefault="00931D6A" w:rsidP="00931D6A">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8432BF5" w14:textId="77777777" w:rsidR="00931D6A" w:rsidRDefault="00931D6A" w:rsidP="00931D6A">
      <w:pPr>
        <w:pStyle w:val="BodyText"/>
        <w:spacing w:before="120"/>
        <w:rPr>
          <w:b/>
          <w:szCs w:val="24"/>
        </w:rPr>
      </w:pPr>
      <w:r w:rsidRPr="00AD38F0">
        <w:rPr>
          <w:b/>
          <w:szCs w:val="24"/>
        </w:rPr>
        <w:t>Other Insurance Provisions</w:t>
      </w:r>
    </w:p>
    <w:p w14:paraId="03FA16F9" w14:textId="77777777" w:rsidR="00931D6A" w:rsidRDefault="00931D6A" w:rsidP="00931D6A">
      <w:pPr>
        <w:autoSpaceDE w:val="0"/>
        <w:autoSpaceDN w:val="0"/>
        <w:adjustRightInd w:val="0"/>
        <w:spacing w:after="120"/>
        <w:rPr>
          <w:szCs w:val="24"/>
        </w:rPr>
      </w:pPr>
      <w:r w:rsidRPr="00AD38F0">
        <w:rPr>
          <w:szCs w:val="24"/>
        </w:rPr>
        <w:t>The insurance policies are to contain, or be endorsed to contain, the following provisions:</w:t>
      </w:r>
    </w:p>
    <w:p w14:paraId="2C4FEE14" w14:textId="77777777" w:rsidR="00931D6A" w:rsidRDefault="00931D6A" w:rsidP="00931D6A">
      <w:pPr>
        <w:autoSpaceDE w:val="0"/>
        <w:autoSpaceDN w:val="0"/>
        <w:adjustRightInd w:val="0"/>
        <w:spacing w:before="120"/>
        <w:rPr>
          <w:b/>
          <w:i/>
          <w:szCs w:val="24"/>
        </w:rPr>
      </w:pPr>
      <w:r w:rsidRPr="00AD38F0">
        <w:rPr>
          <w:b/>
          <w:i/>
          <w:szCs w:val="24"/>
        </w:rPr>
        <w:t>Additional Insured Status</w:t>
      </w:r>
    </w:p>
    <w:p w14:paraId="116D41C5" w14:textId="77777777" w:rsidR="00931D6A" w:rsidRDefault="00931D6A" w:rsidP="00931D6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2780E781" w14:textId="77777777" w:rsidR="00931D6A" w:rsidRPr="006639B5" w:rsidRDefault="00931D6A" w:rsidP="00931D6A">
      <w:pPr>
        <w:keepNext/>
        <w:autoSpaceDE w:val="0"/>
        <w:autoSpaceDN w:val="0"/>
        <w:adjustRightInd w:val="0"/>
        <w:spacing w:before="120"/>
        <w:rPr>
          <w:b/>
          <w:i/>
          <w:szCs w:val="24"/>
        </w:rPr>
      </w:pPr>
      <w:r w:rsidRPr="006639B5">
        <w:rPr>
          <w:b/>
          <w:i/>
          <w:szCs w:val="24"/>
        </w:rPr>
        <w:t>Primary Coverage</w:t>
      </w:r>
    </w:p>
    <w:p w14:paraId="173DF78A" w14:textId="77777777" w:rsidR="00931D6A" w:rsidRPr="006639B5" w:rsidRDefault="00931D6A" w:rsidP="00931D6A">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w:t>
      </w:r>
      <w:r w:rsidRPr="006639B5">
        <w:rPr>
          <w:szCs w:val="24"/>
        </w:rPr>
        <w:lastRenderedPageBreak/>
        <w:t>Entity, its officers, officials, employees, or volunteers shall be excess of the Contractor’s insurance and shall not contribute with it. This requirement shall also apply to any Excess or Umbrella liability policies.</w:t>
      </w:r>
    </w:p>
    <w:p w14:paraId="3F4E1B09" w14:textId="77777777" w:rsidR="00931D6A" w:rsidRPr="006639B5" w:rsidRDefault="00931D6A" w:rsidP="00931D6A">
      <w:pPr>
        <w:pStyle w:val="ListParagraph"/>
        <w:ind w:left="0"/>
        <w:rPr>
          <w:b/>
          <w:i/>
        </w:rPr>
      </w:pPr>
      <w:r w:rsidRPr="006639B5">
        <w:rPr>
          <w:b/>
          <w:i/>
        </w:rPr>
        <w:t>Umbrella or Excess Policy</w:t>
      </w:r>
    </w:p>
    <w:p w14:paraId="32700110" w14:textId="77777777" w:rsidR="00931D6A" w:rsidRPr="006639B5" w:rsidRDefault="00931D6A" w:rsidP="00931D6A">
      <w:pPr>
        <w:pStyle w:val="ListParagraph"/>
        <w:ind w:left="0"/>
      </w:pPr>
      <w:r w:rsidRPr="006639B5">
        <w:t>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0DE57FA8" w14:textId="77777777" w:rsidR="00931D6A" w:rsidRDefault="00931D6A" w:rsidP="00931D6A">
      <w:pPr>
        <w:autoSpaceDE w:val="0"/>
        <w:autoSpaceDN w:val="0"/>
        <w:adjustRightInd w:val="0"/>
        <w:spacing w:before="120"/>
        <w:rPr>
          <w:b/>
          <w:i/>
          <w:szCs w:val="24"/>
        </w:rPr>
      </w:pPr>
      <w:r w:rsidRPr="00AD38F0">
        <w:rPr>
          <w:b/>
          <w:i/>
          <w:szCs w:val="24"/>
        </w:rPr>
        <w:t>Notice of Cancellation</w:t>
      </w:r>
    </w:p>
    <w:p w14:paraId="385F1664" w14:textId="77777777" w:rsidR="00931D6A" w:rsidRDefault="00931D6A" w:rsidP="00931D6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32EAC34F" w14:textId="77777777" w:rsidR="00931D6A" w:rsidRDefault="00931D6A" w:rsidP="00931D6A">
      <w:pPr>
        <w:autoSpaceDE w:val="0"/>
        <w:autoSpaceDN w:val="0"/>
        <w:adjustRightInd w:val="0"/>
        <w:spacing w:before="120"/>
        <w:rPr>
          <w:i/>
          <w:szCs w:val="24"/>
        </w:rPr>
      </w:pPr>
      <w:r w:rsidRPr="00AD38F0">
        <w:rPr>
          <w:b/>
          <w:i/>
          <w:szCs w:val="24"/>
        </w:rPr>
        <w:t>Waiver of Subrogation</w:t>
      </w:r>
    </w:p>
    <w:p w14:paraId="73538463" w14:textId="77777777" w:rsidR="00931D6A" w:rsidRDefault="00931D6A" w:rsidP="00931D6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60AD03C" w14:textId="77777777" w:rsidR="00931D6A" w:rsidRDefault="00931D6A" w:rsidP="00931D6A">
      <w:pPr>
        <w:pStyle w:val="Caption"/>
        <w:spacing w:before="120"/>
        <w:rPr>
          <w:rFonts w:ascii="Times New Roman" w:hAnsi="Times New Roman"/>
          <w:i/>
          <w:szCs w:val="24"/>
        </w:rPr>
      </w:pPr>
      <w:r w:rsidRPr="00AD38F0">
        <w:rPr>
          <w:rFonts w:ascii="Times New Roman" w:hAnsi="Times New Roman"/>
          <w:i/>
          <w:szCs w:val="24"/>
        </w:rPr>
        <w:t>Self-Insured Retentions</w:t>
      </w:r>
    </w:p>
    <w:p w14:paraId="47E37AD1" w14:textId="77777777" w:rsidR="00931D6A" w:rsidRDefault="00931D6A" w:rsidP="00931D6A">
      <w:pPr>
        <w:autoSpaceDE w:val="0"/>
        <w:autoSpaceDN w:val="0"/>
        <w:adjustRightInd w:val="0"/>
        <w:spacing w:before="120"/>
        <w:rPr>
          <w:i/>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rovide proof of ability to pay losses and related expenses within the retention. The policy language shall provide, or be endorsed to provide, that the self-insured retention may be satisfied by either the named insured or Entity. </w:t>
      </w:r>
    </w:p>
    <w:p w14:paraId="7CEB88C7" w14:textId="77777777" w:rsidR="00931D6A" w:rsidRPr="00AB6B13" w:rsidRDefault="00931D6A" w:rsidP="00931D6A">
      <w:pPr>
        <w:autoSpaceDE w:val="0"/>
        <w:autoSpaceDN w:val="0"/>
        <w:adjustRightInd w:val="0"/>
        <w:spacing w:before="120"/>
        <w:rPr>
          <w:b/>
          <w:i/>
          <w:szCs w:val="24"/>
        </w:rPr>
      </w:pPr>
      <w:r w:rsidRPr="00AD38F0">
        <w:rPr>
          <w:b/>
          <w:i/>
          <w:szCs w:val="24"/>
        </w:rPr>
        <w:t>Acceptability of Insurers</w:t>
      </w:r>
    </w:p>
    <w:p w14:paraId="72EB26DC" w14:textId="77777777" w:rsidR="00931D6A" w:rsidRDefault="00931D6A" w:rsidP="00931D6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23ECDC4" w14:textId="2787AD1F" w:rsidR="00931D6A" w:rsidRPr="00AB6B13" w:rsidRDefault="00931D6A" w:rsidP="00931D6A">
      <w:pPr>
        <w:pStyle w:val="Caption"/>
        <w:spacing w:before="120"/>
        <w:rPr>
          <w:rFonts w:ascii="Times New Roman" w:hAnsi="Times New Roman"/>
          <w:i/>
          <w:szCs w:val="24"/>
        </w:rPr>
      </w:pPr>
      <w:r w:rsidRPr="00AD38F0">
        <w:rPr>
          <w:rFonts w:ascii="Times New Roman" w:hAnsi="Times New Roman"/>
          <w:i/>
          <w:szCs w:val="24"/>
        </w:rPr>
        <w:t xml:space="preserve">Claims Made Policies (note – should be applicable only to </w:t>
      </w:r>
      <w:r w:rsidR="00E9791D">
        <w:rPr>
          <w:rFonts w:ascii="Times New Roman" w:hAnsi="Times New Roman"/>
          <w:i/>
          <w:szCs w:val="24"/>
        </w:rPr>
        <w:t>SAM</w:t>
      </w:r>
      <w:r w:rsidRPr="00AD38F0">
        <w:rPr>
          <w:rFonts w:ascii="Times New Roman" w:hAnsi="Times New Roman"/>
          <w:i/>
          <w:szCs w:val="24"/>
        </w:rPr>
        <w:t xml:space="preserve"> liability, see below)</w:t>
      </w:r>
    </w:p>
    <w:p w14:paraId="7E68BE2D" w14:textId="77777777" w:rsidR="00931D6A" w:rsidRDefault="00931D6A" w:rsidP="00931D6A">
      <w:pPr>
        <w:spacing w:after="120"/>
        <w:rPr>
          <w:szCs w:val="24"/>
        </w:rPr>
      </w:pPr>
      <w:r w:rsidRPr="00AD38F0">
        <w:rPr>
          <w:szCs w:val="24"/>
        </w:rPr>
        <w:t xml:space="preserve">If any of the required policies provide claims-made coverage: </w:t>
      </w:r>
    </w:p>
    <w:p w14:paraId="1354CCB8" w14:textId="77777777" w:rsidR="00931D6A" w:rsidRDefault="00931D6A" w:rsidP="00931D6A">
      <w:pPr>
        <w:numPr>
          <w:ilvl w:val="0"/>
          <w:numId w:val="138"/>
        </w:numPr>
        <w:spacing w:after="120"/>
        <w:rPr>
          <w:b/>
          <w:i/>
          <w:szCs w:val="24"/>
        </w:rPr>
      </w:pPr>
      <w:r w:rsidRPr="00AD38F0">
        <w:rPr>
          <w:szCs w:val="24"/>
        </w:rPr>
        <w:t>The Retroactive Date must be shown and must be before the date of the contract or the beginning of contract work.</w:t>
      </w:r>
    </w:p>
    <w:p w14:paraId="373E78CD" w14:textId="77777777" w:rsidR="00931D6A" w:rsidRDefault="00931D6A" w:rsidP="00931D6A">
      <w:pPr>
        <w:numPr>
          <w:ilvl w:val="0"/>
          <w:numId w:val="138"/>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w:t>
      </w:r>
      <w:r w:rsidRPr="00AD38F0">
        <w:rPr>
          <w:b/>
          <w:i/>
          <w:szCs w:val="24"/>
        </w:rPr>
        <w:t>for at least five (5) years after completion of the contract of work.</w:t>
      </w:r>
    </w:p>
    <w:p w14:paraId="72AD0EA9" w14:textId="77777777" w:rsidR="00931D6A" w:rsidRDefault="00931D6A" w:rsidP="00931D6A">
      <w:pPr>
        <w:numPr>
          <w:ilvl w:val="0"/>
          <w:numId w:val="13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74186074" w14:textId="77777777" w:rsidR="00931D6A" w:rsidRDefault="00931D6A" w:rsidP="00931D6A">
      <w:pPr>
        <w:autoSpaceDE w:val="0"/>
        <w:autoSpaceDN w:val="0"/>
        <w:adjustRightInd w:val="0"/>
        <w:spacing w:before="120"/>
        <w:rPr>
          <w:b/>
          <w:i/>
          <w:szCs w:val="24"/>
        </w:rPr>
      </w:pPr>
      <w:r w:rsidRPr="00AD38F0">
        <w:rPr>
          <w:b/>
          <w:i/>
          <w:szCs w:val="24"/>
        </w:rPr>
        <w:t>Verification of Coverage</w:t>
      </w:r>
    </w:p>
    <w:p w14:paraId="6639341B" w14:textId="77777777" w:rsidR="00931D6A" w:rsidRPr="0061324E" w:rsidRDefault="00931D6A" w:rsidP="00931D6A">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639B5">
        <w:rPr>
          <w:rFonts w:eastAsia="SimSun"/>
          <w:b/>
          <w:bCs/>
          <w:szCs w:val="24"/>
          <w:lang w:eastAsia="zh-CN"/>
        </w:rPr>
        <w:t xml:space="preserve">and a copy of the Declarations and Endorsements Pages of the CGL and any Excess policies listing all </w:t>
      </w:r>
      <w:r w:rsidRPr="006639B5">
        <w:rPr>
          <w:rFonts w:eastAsia="SimSun"/>
          <w:b/>
          <w:bCs/>
          <w:szCs w:val="24"/>
          <w:lang w:eastAsia="zh-CN"/>
        </w:rPr>
        <w:lastRenderedPageBreak/>
        <w:t>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3B90D44A" w14:textId="77777777" w:rsidR="00931D6A" w:rsidRPr="00AB6B13" w:rsidRDefault="00931D6A" w:rsidP="00931D6A">
      <w:pPr>
        <w:autoSpaceDE w:val="0"/>
        <w:autoSpaceDN w:val="0"/>
        <w:adjustRightInd w:val="0"/>
        <w:spacing w:before="120"/>
        <w:rPr>
          <w:szCs w:val="24"/>
        </w:rPr>
      </w:pPr>
      <w:r w:rsidRPr="00AD38F0">
        <w:rPr>
          <w:b/>
          <w:i/>
          <w:szCs w:val="24"/>
        </w:rPr>
        <w:t>Special Risks or Circumstances</w:t>
      </w:r>
    </w:p>
    <w:p w14:paraId="5A749877" w14:textId="47947010" w:rsidR="005A52B4" w:rsidRDefault="00931D6A" w:rsidP="005A52B4">
      <w:pPr>
        <w:spacing w:after="120"/>
        <w:rPr>
          <w:szCs w:val="24"/>
        </w:rPr>
      </w:pPr>
      <w:r w:rsidRPr="00B61AA7">
        <w:rPr>
          <w:rFonts w:eastAsia="SimSun"/>
          <w:szCs w:val="24"/>
          <w:lang w:eastAsia="zh-CN"/>
        </w:rPr>
        <w:t>Entity reserves the right to modify these requirements, including limits, based on the nature of the risk, prior experience, insurer, coverage, 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20" w:name="_Toc285119654"/>
      <w:bookmarkStart w:id="321" w:name="_Toc285119783"/>
      <w:bookmarkStart w:id="322" w:name="_Toc474481755"/>
      <w:bookmarkEnd w:id="305"/>
      <w:bookmarkEnd w:id="306"/>
      <w:bookmarkEnd w:id="307"/>
      <w:r>
        <w:br w:type="page"/>
      </w:r>
    </w:p>
    <w:p w14:paraId="6E93A894" w14:textId="78AF14A1" w:rsidR="00C71E6F" w:rsidRPr="0004183D" w:rsidRDefault="00C71E6F" w:rsidP="0004183D">
      <w:pPr>
        <w:pStyle w:val="Heading1"/>
        <w:rPr>
          <w:szCs w:val="28"/>
        </w:rPr>
      </w:pPr>
      <w:bookmarkStart w:id="323" w:name="_Toc190078192"/>
      <w:r w:rsidRPr="00514E06">
        <w:lastRenderedPageBreak/>
        <w:t>Ch</w:t>
      </w:r>
      <w:bookmarkEnd w:id="320"/>
      <w:bookmarkEnd w:id="321"/>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22"/>
      <w:bookmarkEnd w:id="32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Your Entity should require the responsible party to submit acceptable proof of insurance before work can begin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24" w:name="_Toc285119655"/>
      <w:bookmarkStart w:id="325" w:name="_Toc285119784"/>
      <w:bookmarkStart w:id="326" w:name="_Toc474481756"/>
      <w:bookmarkStart w:id="327" w:name="_Toc190078193"/>
      <w:r w:rsidRPr="00A23450">
        <w:t>Typical Contractors Insurance Program</w:t>
      </w:r>
      <w:bookmarkEnd w:id="324"/>
      <w:bookmarkEnd w:id="325"/>
      <w:bookmarkEnd w:id="326"/>
      <w:bookmarkEnd w:id="327"/>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28" w:name="_Toc285119656"/>
      <w:bookmarkStart w:id="329" w:name="_Toc285119785"/>
    </w:p>
    <w:p w14:paraId="0F9F1495" w14:textId="29889529" w:rsidR="00874DD8" w:rsidRPr="000B4F8E" w:rsidRDefault="000853AC" w:rsidP="000B4F8E">
      <w:pPr>
        <w:pStyle w:val="Heading2"/>
        <w:rPr>
          <w:sz w:val="22"/>
        </w:rPr>
      </w:pPr>
      <w:r>
        <w:br w:type="page"/>
      </w:r>
      <w:bookmarkStart w:id="330" w:name="_Toc190078194"/>
      <w:r w:rsidR="00874DD8" w:rsidRPr="00874DD8">
        <w:lastRenderedPageBreak/>
        <w:t>Verification of Coverage Process and Service Providers</w:t>
      </w:r>
      <w:bookmarkEnd w:id="330"/>
    </w:p>
    <w:p w14:paraId="4C0265F0" w14:textId="69AC8596" w:rsidR="00874DD8" w:rsidRDefault="00874DD8" w:rsidP="00874DD8">
      <w:pPr>
        <w:spacing w:before="100" w:beforeAutospacing="1" w:after="100" w:afterAutospacing="1"/>
      </w:pPr>
      <w:r>
        <w:t>Now that your Entity has established appropriate indemnity and insurance requirements with precise “triggering” language in contracts, it’s important to verify that the documents provided by contractors meet the requirements of the agreement.  We recommend that your entity:</w:t>
      </w:r>
    </w:p>
    <w:p w14:paraId="748E4519" w14:textId="77777777" w:rsidR="00874DD8" w:rsidRDefault="00874DD8" w:rsidP="00874DD8">
      <w:pPr>
        <w:numPr>
          <w:ilvl w:val="0"/>
          <w:numId w:val="143"/>
        </w:numPr>
        <w:spacing w:before="100" w:beforeAutospacing="1" w:after="100" w:afterAutospacing="1"/>
        <w:jc w:val="left"/>
      </w:pPr>
      <w:r>
        <w:t>Have an established process to obtain and verify insurance documentation</w:t>
      </w:r>
    </w:p>
    <w:p w14:paraId="0BEF9D08" w14:textId="2BEB14EB" w:rsidR="00874DD8" w:rsidRDefault="00874DD8" w:rsidP="00874DD8">
      <w:pPr>
        <w:numPr>
          <w:ilvl w:val="0"/>
          <w:numId w:val="143"/>
        </w:numPr>
        <w:spacing w:before="100" w:beforeAutospacing="1" w:after="100" w:afterAutospacing="1"/>
        <w:jc w:val="left"/>
      </w:pPr>
      <w:r>
        <w:t>Include steps to follow-up as needed for additional or corrected documentation</w:t>
      </w:r>
    </w:p>
    <w:p w14:paraId="0AD4C358" w14:textId="45A2A70E" w:rsidR="00874DD8" w:rsidRDefault="00874DD8" w:rsidP="00874DD8">
      <w:pPr>
        <w:numPr>
          <w:ilvl w:val="0"/>
          <w:numId w:val="143"/>
        </w:numPr>
        <w:spacing w:before="100" w:beforeAutospacing="1" w:after="100" w:afterAutospacing="1"/>
        <w:jc w:val="left"/>
      </w:pPr>
      <w:r>
        <w:t>Include steps to evaluate risks and document waiver of non-compliance</w:t>
      </w:r>
    </w:p>
    <w:p w14:paraId="0BFBCE7E" w14:textId="53554F6C" w:rsidR="00874DD8" w:rsidRDefault="00874DD8" w:rsidP="00874DD8">
      <w:pPr>
        <w:numPr>
          <w:ilvl w:val="0"/>
          <w:numId w:val="143"/>
        </w:numPr>
        <w:spacing w:before="100" w:beforeAutospacing="1" w:after="100" w:afterAutospacing="1"/>
        <w:jc w:val="left"/>
      </w:pPr>
      <w:r>
        <w:t xml:space="preserve">Treat the contractor insurance documentation as if it were an insurance policy of your own in your records retention policy. </w:t>
      </w:r>
    </w:p>
    <w:p w14:paraId="72F78E1E" w14:textId="1B078EBE" w:rsidR="00874DD8" w:rsidRDefault="00874DD8" w:rsidP="000B4F8E">
      <w:pPr>
        <w:numPr>
          <w:ilvl w:val="0"/>
          <w:numId w:val="143"/>
        </w:numPr>
        <w:spacing w:before="100" w:beforeAutospacing="1" w:after="100" w:afterAutospacing="1"/>
        <w:jc w:val="left"/>
      </w:pPr>
      <w:r>
        <w:t>Follow the process</w:t>
      </w:r>
    </w:p>
    <w:p w14:paraId="045D6E0E" w14:textId="249BEDC8" w:rsidR="00874DD8" w:rsidRDefault="00874DD8" w:rsidP="00874DD8">
      <w:pPr>
        <w:spacing w:before="100" w:beforeAutospacing="1" w:after="100" w:afterAutospacing="1"/>
      </w:pPr>
      <w:r>
        <w:t xml:space="preserve">We have described that it is important to have more than certificates of insurance.  Your entity needs documents that show the entity is an Additional Insured, Subrogation has been waived, it is Primary &amp; </w:t>
      </w:r>
      <w:r w:rsidR="006E083C">
        <w:t>Non-Contributory</w:t>
      </w:r>
      <w:r>
        <w:t>, etc.  This means you need to see the necessary documents, and that could include the declarations page and endorsements page with the schedule of forms, or even a complete copy of the policy, especially for Excess policies.  While contracts for big projects certainly require detailed attention, there are many cases of small agreements, even purchase orders, resulting in losses of tens of millions of dollars, and some of these losses could have been transferred had thorough verification of coverage been applied.</w:t>
      </w:r>
    </w:p>
    <w:p w14:paraId="0F53BD65" w14:textId="6C2459D4" w:rsidR="00874DD8" w:rsidRDefault="00874DD8" w:rsidP="00874DD8">
      <w:pPr>
        <w:spacing w:before="100" w:beforeAutospacing="1" w:after="100" w:afterAutospacing="1"/>
      </w:pPr>
      <w:r>
        <w:t xml:space="preserve">The process of verification can be time consuming.  Some organizations have engaged third parties to perform the verification process, including initial review, compliance follow-up, and verification of renewal documentation.  These services can relieve your entity’s staffing but do come at a cost, which can add up depending on the level of service and number of agreements reviewed and tracked.  The authors believe that advancing technology, use of machine learning and perhaps “artificial intelligence” will continue streamline the verification, compliance and tracking process.  In fact, Automated Insurance Verification has been launched by one of the authors to facilitate this transition.  Visit </w:t>
      </w:r>
      <w:hyperlink r:id="rId43" w:tgtFrame="_blank" w:history="1">
        <w:r w:rsidR="00071FA9">
          <w:rPr>
            <w:rStyle w:val="Hyperlink"/>
            <w:rFonts w:eastAsiaTheme="majorEastAsia"/>
          </w:rPr>
          <w:t>http://www.automatedinsuranceverification.com/</w:t>
        </w:r>
      </w:hyperlink>
      <w:r>
        <w:t xml:space="preserve"> to learn more.</w:t>
      </w:r>
    </w:p>
    <w:p w14:paraId="48C62DA8" w14:textId="1A9588E9" w:rsidR="000853AC" w:rsidRDefault="000853AC" w:rsidP="000853AC">
      <w:pPr>
        <w:rPr>
          <w:rFonts w:ascii="Times New Roman Bold" w:hAnsi="Times New Roman Bold"/>
          <w:b/>
          <w:bCs/>
          <w:iCs/>
          <w:sz w:val="28"/>
          <w:szCs w:val="28"/>
        </w:rPr>
      </w:pPr>
    </w:p>
    <w:p w14:paraId="341488C0" w14:textId="77777777" w:rsidR="00D55F4B" w:rsidRDefault="00D55F4B" w:rsidP="00EC2C19">
      <w:pPr>
        <w:pStyle w:val="Heading2"/>
      </w:pPr>
      <w:bookmarkStart w:id="331" w:name="_Toc474481757"/>
      <w:r>
        <w:br w:type="page"/>
      </w:r>
    </w:p>
    <w:p w14:paraId="75D25441" w14:textId="2EEF797D" w:rsidR="00C71E6F" w:rsidRPr="00EC2C19" w:rsidRDefault="00C71E6F" w:rsidP="00EC2C19">
      <w:pPr>
        <w:pStyle w:val="Heading2"/>
      </w:pPr>
      <w:bookmarkStart w:id="332" w:name="_Toc190078195"/>
      <w:r w:rsidRPr="00EC2C19">
        <w:lastRenderedPageBreak/>
        <w:t>Certificates of Insurance Guidelines</w:t>
      </w:r>
      <w:bookmarkEnd w:id="328"/>
      <w:bookmarkEnd w:id="329"/>
      <w:bookmarkEnd w:id="331"/>
      <w:bookmarkEnd w:id="332"/>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e.g.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lastRenderedPageBreak/>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ha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017924D9" w14:textId="6EBBD740" w:rsidR="00C953D4" w:rsidRPr="00C953D4" w:rsidRDefault="00C953D4" w:rsidP="00875219">
      <w:pPr>
        <w:pStyle w:val="BodyText"/>
        <w:keepNext/>
        <w:jc w:val="left"/>
      </w:pPr>
      <w:r>
        <w:t xml:space="preserve">A number of organizations have attempted to streamline online coverage verification. Robert Marshburn has helped develop one of those tools which can be found at </w:t>
      </w:r>
      <w:hyperlink r:id="rId44" w:history="1">
        <w:r w:rsidRPr="00875219">
          <w:rPr>
            <w:rStyle w:val="Hyperlink"/>
          </w:rPr>
          <w:t>www.AutomatedInsuranceVerification.com</w:t>
        </w:r>
      </w:hyperlink>
      <w:r>
        <w:t xml:space="preserve">. </w:t>
      </w:r>
    </w:p>
    <w:p w14:paraId="41736409" w14:textId="060ED11E"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lastRenderedPageBreak/>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38F0C089" w14:textId="131B054B" w:rsidR="00874DD8" w:rsidRDefault="00C71E6F" w:rsidP="000B4F8E">
      <w:pPr>
        <w:pStyle w:val="ListNumber"/>
        <w:numPr>
          <w:ilvl w:val="0"/>
          <w:numId w:val="4"/>
        </w:numPr>
        <w:tabs>
          <w:tab w:val="clear" w:pos="360"/>
          <w:tab w:val="num" w:pos="720"/>
        </w:tabs>
        <w:spacing w:before="60" w:after="60"/>
        <w:ind w:left="720"/>
      </w:pPr>
      <w:r>
        <w:t>It is conducting a special event, i.e. wedding, parade, etc., and utilizing your Entity’s facilities.</w:t>
      </w:r>
    </w:p>
    <w:p w14:paraId="3C59E35A" w14:textId="77777777" w:rsidR="00874DD8" w:rsidRDefault="00874DD8" w:rsidP="00874DD8">
      <w:pPr>
        <w:pStyle w:val="BodyText"/>
        <w:rPr>
          <w:sz w:val="22"/>
        </w:rPr>
      </w:pPr>
      <w:r>
        <w:rPr>
          <w:szCs w:val="24"/>
        </w:rPr>
        <w:t xml:space="preserve">Indemnity is covered in your Vendor/Contractors Insurance under the definition of an “Insured Contract” in the CGL under which the named insured (the Vendor/Contractor you hired) assumes the tort liability of the Entity to pay for injury or damage to a third party.  </w:t>
      </w:r>
    </w:p>
    <w:p w14:paraId="5F73D879" w14:textId="77777777" w:rsidR="00874DD8" w:rsidRDefault="00874DD8" w:rsidP="00874DD8">
      <w:pPr>
        <w:pStyle w:val="BodyText"/>
      </w:pPr>
      <w:r>
        <w:rPr>
          <w:szCs w:val="24"/>
        </w:rPr>
        <w:t>Indemnification is not limited to the definitions of the Additional Insured endorsements.</w:t>
      </w:r>
    </w:p>
    <w:p w14:paraId="7A447F8E" w14:textId="77777777" w:rsidR="00874DD8" w:rsidRDefault="00874DD8" w:rsidP="00874DD8">
      <w:pPr>
        <w:pStyle w:val="BodyText"/>
      </w:pPr>
      <w:r>
        <w:rPr>
          <w:szCs w:val="24"/>
        </w:rPr>
        <w:t>However, the defense costs associated with enforcing an Indemnification clause are usually considered damages and are deducted from the available policy limits.</w:t>
      </w:r>
    </w:p>
    <w:p w14:paraId="30DE767A" w14:textId="77777777" w:rsidR="00874DD8" w:rsidRDefault="00874DD8" w:rsidP="00874DD8">
      <w:pPr>
        <w:pStyle w:val="BodyText"/>
      </w:pPr>
      <w:r>
        <w:rPr>
          <w:szCs w:val="24"/>
        </w:rPr>
        <w:t xml:space="preserve">Include that these are insurable Indemnity items ONLY, and attorneys may want to include non-insurable items. </w:t>
      </w:r>
    </w:p>
    <w:p w14:paraId="617404F4" w14:textId="77777777" w:rsidR="00874DD8" w:rsidRDefault="00874DD8" w:rsidP="00874DD8">
      <w:pPr>
        <w:pStyle w:val="BodyText"/>
        <w:rPr>
          <w:szCs w:val="24"/>
        </w:rPr>
      </w:pPr>
      <w:r>
        <w:rPr>
          <w:szCs w:val="24"/>
        </w:rPr>
        <w:t xml:space="preserve">In contrast, the Additional Insured Endorsements provide direct access to the Insurance carrier of your Vendor/Contractor, </w:t>
      </w:r>
      <w:r>
        <w:rPr>
          <w:szCs w:val="24"/>
          <w:u w:val="single"/>
        </w:rPr>
        <w:t>and</w:t>
      </w:r>
      <w:r>
        <w:rPr>
          <w:szCs w:val="24"/>
        </w:rPr>
        <w:t xml:space="preserve"> defense costs are paid in addition to, and do not deduct from, the policy limits.</w:t>
      </w:r>
    </w:p>
    <w:p w14:paraId="3AEEEE4A" w14:textId="77777777" w:rsidR="00874DD8" w:rsidRDefault="00874DD8" w:rsidP="00874DD8">
      <w:pPr>
        <w:pStyle w:val="BodyText"/>
        <w:rPr>
          <w:sz w:val="22"/>
          <w:szCs w:val="22"/>
        </w:rPr>
      </w:pPr>
      <w:r>
        <w:rPr>
          <w:szCs w:val="24"/>
        </w:rPr>
        <w:t>The preferred method of recovery is through the insurance company as an additional insured. Problems could arise later if not reported to the insurance company in a timely manner.</w:t>
      </w:r>
    </w:p>
    <w:p w14:paraId="7A6277A5" w14:textId="77777777" w:rsidR="00874DD8" w:rsidRDefault="00874DD8" w:rsidP="000B4F8E">
      <w:pPr>
        <w:pStyle w:val="ListNumber"/>
        <w:spacing w:before="60" w:after="60"/>
      </w:pPr>
    </w:p>
    <w:p w14:paraId="1B520466" w14:textId="77777777" w:rsidR="00C71E6F" w:rsidRDefault="00C71E6F" w:rsidP="00036226">
      <w:pPr>
        <w:pStyle w:val="BodyText"/>
        <w:keepNext/>
        <w:jc w:val="left"/>
        <w:rPr>
          <w:b/>
        </w:rPr>
      </w:pPr>
      <w:r>
        <w:rPr>
          <w:b/>
        </w:rPr>
        <w:t>Primary Language</w:t>
      </w:r>
    </w:p>
    <w:p w14:paraId="347F76D3" w14:textId="41F239CC" w:rsidR="00C71E6F" w:rsidRDefault="00C71E6F" w:rsidP="00036226">
      <w:pPr>
        <w:pStyle w:val="BodyText"/>
      </w:pPr>
      <w:r>
        <w:t>All policies for general liability should state that the insurance is primary</w:t>
      </w:r>
      <w:r w:rsidR="006E083C">
        <w:t>,</w:t>
      </w:r>
      <w:r>
        <w:t xml:space="preserve">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required;</w:t>
      </w:r>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deductibles;</w:t>
      </w:r>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i.e. owner, lender, or landlord in the insured property and your status under the policy; and</w:t>
      </w:r>
    </w:p>
    <w:p w14:paraId="43201F04" w14:textId="77777777" w:rsidR="00C71E6F" w:rsidRDefault="00C71E6F" w:rsidP="00036226">
      <w:pPr>
        <w:pStyle w:val="ListContinue"/>
      </w:pPr>
      <w:r>
        <w:rPr>
          <w:b/>
          <w:i/>
        </w:rPr>
        <w:lastRenderedPageBreak/>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01C3E526" w14:textId="77777777" w:rsidR="007C116D" w:rsidRPr="00A23450" w:rsidRDefault="007C116D" w:rsidP="007C116D">
      <w:pPr>
        <w:pStyle w:val="Heading2"/>
      </w:pPr>
      <w:bookmarkStart w:id="333" w:name="_Toc190078196"/>
      <w:bookmarkStart w:id="334" w:name="_Toc285119658"/>
      <w:bookmarkStart w:id="335" w:name="_Toc285119787"/>
      <w:bookmarkStart w:id="336" w:name="_Toc474481760"/>
      <w:bookmarkStart w:id="337" w:name="_Toc125436498"/>
      <w:bookmarkStart w:id="338" w:name="_Toc126492244"/>
      <w:bookmarkStart w:id="339" w:name="_Toc130114447"/>
      <w:r w:rsidRPr="00A23450">
        <w:t>Additiona</w:t>
      </w:r>
      <w:r>
        <w:t>l</w:t>
      </w:r>
      <w:r w:rsidRPr="00A23450">
        <w:t xml:space="preserve"> Insured Endorsements</w:t>
      </w:r>
      <w:bookmarkEnd w:id="333"/>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AFD3C7" w14:textId="57E513DE" w:rsidR="007C116D" w:rsidRDefault="007C116D" w:rsidP="007C116D">
      <w:r>
        <w:t xml:space="preserve">The additional insured endorsement gives you a </w:t>
      </w:r>
      <w:r w:rsidRPr="007E07CC">
        <w:rPr>
          <w:i/>
        </w:rPr>
        <w:t>second contract</w:t>
      </w:r>
      <w:r>
        <w:t xml:space="preserve">, direct with the insurer, to pursue payment.  This allows you to circumvent potential difficulties with the contractor and greatly improves your ability to obtain a legal defense for any </w:t>
      </w:r>
      <w:r w:rsidRPr="0023114E">
        <w:t>potentially</w:t>
      </w:r>
      <w:r>
        <w:t xml:space="preserve"> covered claims.  In addition, under the pre-2004 endorsements discussed below, the coverage provided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60F15">
      <w:pPr>
        <w:pStyle w:val="ListNumber"/>
        <w:numPr>
          <w:ilvl w:val="0"/>
          <w:numId w:val="29"/>
        </w:numPr>
        <w:spacing w:before="60" w:after="60"/>
      </w:pPr>
      <w:r>
        <w:t>They are a contractor or vendor working on your behalf.</w:t>
      </w:r>
    </w:p>
    <w:p w14:paraId="42281777" w14:textId="77777777" w:rsidR="007C116D" w:rsidRDefault="007C116D" w:rsidP="00160F15">
      <w:pPr>
        <w:pStyle w:val="ListNumber"/>
        <w:numPr>
          <w:ilvl w:val="0"/>
          <w:numId w:val="29"/>
        </w:numPr>
        <w:spacing w:before="60" w:after="60"/>
      </w:pPr>
      <w:r>
        <w:t>They are directing or controlling the work of any of your employees in a situation where injury might result.</w:t>
      </w:r>
    </w:p>
    <w:p w14:paraId="17191337" w14:textId="77777777" w:rsidR="007C116D" w:rsidRDefault="007C116D" w:rsidP="00160F15">
      <w:pPr>
        <w:pStyle w:val="ListNumber"/>
        <w:numPr>
          <w:ilvl w:val="0"/>
          <w:numId w:val="29"/>
        </w:numPr>
        <w:spacing w:before="60" w:after="60"/>
      </w:pPr>
      <w:r>
        <w:t>They are leasing space in a building or on property you own.</w:t>
      </w:r>
    </w:p>
    <w:p w14:paraId="3802D66F" w14:textId="77777777" w:rsidR="007C116D" w:rsidRDefault="007C116D" w:rsidP="00160F15">
      <w:pPr>
        <w:pStyle w:val="ListNumber"/>
        <w:numPr>
          <w:ilvl w:val="0"/>
          <w:numId w:val="29"/>
        </w:numPr>
        <w:spacing w:before="60" w:after="60"/>
      </w:pPr>
      <w:r>
        <w:t>They are conducting a special event, i.e. wedding, parade, bounce house, etc., and utilizing your Entity’s facilities.</w:t>
      </w:r>
    </w:p>
    <w:p w14:paraId="5FE935AA" w14:textId="77777777" w:rsidR="007C116D" w:rsidRDefault="007C116D" w:rsidP="001C79B7">
      <w:pPr>
        <w:pStyle w:val="BodyText"/>
        <w:keepNext/>
        <w:spacing w:before="240"/>
        <w:rPr>
          <w:b/>
        </w:rPr>
      </w:pPr>
      <w:r>
        <w:rPr>
          <w:b/>
        </w:rPr>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w:t>
      </w:r>
      <w:r>
        <w:lastRenderedPageBreak/>
        <w:t xml:space="preserve">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w:t>
      </w:r>
      <w:proofErr w:type="gramStart"/>
      <w:r>
        <w:t>contractors</w:t>
      </w:r>
      <w:proofErr w:type="gramEnd"/>
      <w:r>
        <w:t xml:space="preserve"> form has changed </w:t>
      </w:r>
      <w:r>
        <w:rPr>
          <w:b/>
          <w:i/>
          <w:u w:val="single"/>
        </w:rPr>
        <w:t>materially</w:t>
      </w:r>
      <w:r>
        <w:t xml:space="preserve"> since the 11 85 version that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emphasis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1997,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emphasis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emphasis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w:t>
      </w:r>
      <w:r>
        <w:lastRenderedPageBreak/>
        <w:t xml:space="preserve">performed for that </w:t>
      </w:r>
      <w:r w:rsidRPr="007E07CC">
        <w:t>additional</w:t>
      </w:r>
      <w:r w:rsidRPr="00DA6819">
        <w:t xml:space="preserve"> </w:t>
      </w:r>
      <w:r>
        <w:t xml:space="preserve">insured </w:t>
      </w:r>
      <w:r w:rsidRPr="00F102C4">
        <w:t>and included in the “products-completed operations hazard.”</w:t>
      </w:r>
      <w:r>
        <w:rPr>
          <w:b/>
        </w:rPr>
        <w:t xml:space="preserve"> </w:t>
      </w:r>
      <w:r>
        <w:t>(emphasis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in order for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or property damage and for the </w:t>
      </w:r>
      <w:r w:rsidRPr="004104A8">
        <w:t xml:space="preserve">first time adds the qualifier “additional” insured in the </w:t>
      </w:r>
      <w:r>
        <w:t xml:space="preserve">Who Is An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A. Section II. Who Is An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r w:rsidRPr="007E07CC">
        <w:rPr>
          <w:u w:val="single"/>
        </w:rPr>
        <w:t>a number of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r w:rsidRPr="007E07CC">
        <w:t>in order to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lastRenderedPageBreak/>
        <w:t xml:space="preserve">The biggest and most positive change is the addition of a number of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174543CF"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r w:rsidR="0020313D">
        <w:rPr>
          <w:szCs w:val="24"/>
        </w:rPr>
        <w:t xml:space="preserve"> “With </w:t>
      </w:r>
      <w:r w:rsidR="009C313D">
        <w:rPr>
          <w:szCs w:val="24"/>
        </w:rPr>
        <w:t>Y</w:t>
      </w:r>
      <w:r w:rsidR="0020313D">
        <w:rPr>
          <w:szCs w:val="24"/>
        </w:rPr>
        <w:t>ou”</w:t>
      </w:r>
      <w:r>
        <w:rPr>
          <w:szCs w:val="24"/>
        </w:rPr>
        <w:t>.</w:t>
      </w:r>
    </w:p>
    <w:p w14:paraId="41F6C734" w14:textId="77777777" w:rsidR="007C116D" w:rsidRDefault="007C116D" w:rsidP="001C79B7">
      <w:pPr>
        <w:pStyle w:val="NoSpacing"/>
        <w:jc w:val="both"/>
        <w:rPr>
          <w:szCs w:val="24"/>
        </w:rPr>
      </w:pPr>
    </w:p>
    <w:p w14:paraId="3344FAD2" w14:textId="3E17621F"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 xml:space="preserve">Coverage applies only if it is required in a written contract or agreement </w:t>
      </w:r>
      <w:r w:rsidR="009C313D">
        <w:rPr>
          <w:bCs/>
          <w:i/>
          <w:szCs w:val="24"/>
        </w:rPr>
        <w:t xml:space="preserve">“With You” </w:t>
      </w:r>
      <w:r w:rsidRPr="007E07CC">
        <w:rPr>
          <w:bCs/>
          <w:i/>
          <w:szCs w:val="24"/>
        </w:rPr>
        <w:t>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Or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Or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lastRenderedPageBreak/>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r>
        <w:rPr>
          <w:bCs/>
        </w:rPr>
        <w:t>as long as</w:t>
      </w:r>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in order to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A. Section II - Who Is An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r w:rsidRPr="007E07CC">
        <w:rPr>
          <w:i/>
        </w:rPr>
        <w:t>similar to the one above but does not require listing the operations</w:t>
      </w:r>
      <w:r>
        <w:t xml:space="preserve"> in the endorsement schedule. However, both of thes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in most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xml:space="preserve">.  </w:t>
      </w:r>
      <w:r w:rsidRPr="00A44386">
        <w:rPr>
          <w:bCs/>
          <w:color w:val="000000" w:themeColor="text1"/>
          <w:szCs w:val="24"/>
        </w:rPr>
        <w:lastRenderedPageBreak/>
        <w:t>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w:t>
      </w:r>
      <w:proofErr w:type="gramStart"/>
      <w:r w:rsidRPr="00514517">
        <w:t>lessees</w:t>
      </w:r>
      <w:proofErr w:type="gramEnd"/>
      <w:r w:rsidRPr="00514517">
        <w:t xml:space="preserve">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t xml:space="preserve">For Additional Insured protection of “upstream” owners, general contractors, etc., use the following guidelines: </w:t>
      </w:r>
    </w:p>
    <w:p w14:paraId="49D1BC6D" w14:textId="77777777" w:rsidR="007C116D" w:rsidRPr="00F8150A" w:rsidRDefault="007C116D" w:rsidP="001C79B7">
      <w:pPr>
        <w:pStyle w:val="ListParagraph"/>
        <w:numPr>
          <w:ilvl w:val="0"/>
          <w:numId w:val="119"/>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ith You </w:t>
      </w:r>
      <w:r w:rsidRPr="008135C6">
        <w:rPr>
          <w:b/>
          <w:szCs w:val="24"/>
        </w:rPr>
        <w:t xml:space="preserve">– </w:t>
      </w:r>
      <w:r w:rsidRPr="008135C6">
        <w:rPr>
          <w:szCs w:val="24"/>
        </w:rPr>
        <w:t>for ongoing operations</w:t>
      </w:r>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Additional Insured – Owners, Lessees Or Contractors – Automatic Status When Required In Written Construction Agreement With You (Completed Operations)</w:t>
      </w:r>
    </w:p>
    <w:p w14:paraId="1B6A1523"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behalf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10  </w:t>
      </w:r>
      <w:r w:rsidRPr="007E07CC">
        <w:rPr>
          <w:rFonts w:eastAsiaTheme="minorHAnsi"/>
          <w:bCs/>
          <w:szCs w:val="24"/>
        </w:rPr>
        <w:t xml:space="preserve">Additional Insured - </w:t>
      </w:r>
      <w:r w:rsidRPr="007E07CC">
        <w:rPr>
          <w:rFonts w:eastAsiaTheme="minorHAnsi"/>
          <w:szCs w:val="24"/>
        </w:rPr>
        <w:t>Owners, Lessees Or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Additional Insured – Owners, Lessees Or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Additional Insured – Owners, Lessees Or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Additional Insured – Owners, Lessees Or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665F93B5"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designated operation</w:t>
      </w:r>
      <w:r w:rsidR="008134F1">
        <w:rPr>
          <w:rFonts w:eastAsiaTheme="minorHAnsi"/>
          <w:i/>
          <w:szCs w:val="24"/>
        </w:rPr>
        <w:t>,</w:t>
      </w:r>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CG 20 42 Additional Insured – Automatic Status For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has to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Automatic Status When Required In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r w:rsidRPr="007E07CC">
        <w:rPr>
          <w:rFonts w:eastAsiaTheme="minorHAnsi"/>
          <w:i/>
          <w:szCs w:val="24"/>
        </w:rPr>
        <w:t>Both of thes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lastRenderedPageBreak/>
        <w:t>The table below provides a summary of the AI endorsements to be used for the situations as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Style w:val="TableGrid2"/>
        <w:tblW w:w="10417" w:type="dxa"/>
        <w:tblInd w:w="-162" w:type="dxa"/>
        <w:tblLook w:val="04A0" w:firstRow="1" w:lastRow="0" w:firstColumn="1" w:lastColumn="0" w:noHBand="0" w:noVBand="1"/>
      </w:tblPr>
      <w:tblGrid>
        <w:gridCol w:w="2430"/>
        <w:gridCol w:w="1408"/>
        <w:gridCol w:w="1472"/>
        <w:gridCol w:w="1980"/>
        <w:gridCol w:w="1507"/>
        <w:gridCol w:w="1620"/>
      </w:tblGrid>
      <w:tr w:rsidR="00575945" w14:paraId="06D12B67" w14:textId="77777777" w:rsidTr="00495D45">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244A067" w14:textId="77777777" w:rsidR="00575945" w:rsidRPr="003F0BB1" w:rsidRDefault="00575945"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DCA582C" w14:textId="77777777" w:rsidR="00575945" w:rsidRPr="003F0BB1"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6A57823" w14:textId="77777777" w:rsidR="00575945" w:rsidRPr="003F0BB1"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4FE9CC7" w14:textId="77777777" w:rsidR="00575945" w:rsidRPr="003F0BB1"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575945" w14:paraId="7E0CF34D" w14:textId="77777777" w:rsidTr="00495D45">
        <w:tc>
          <w:tcPr>
            <w:tcW w:w="2430" w:type="dxa"/>
            <w:tcBorders>
              <w:top w:val="single" w:sz="4" w:space="0" w:color="auto"/>
              <w:left w:val="single" w:sz="4" w:space="0" w:color="auto"/>
              <w:bottom w:val="single" w:sz="4" w:space="0" w:color="auto"/>
              <w:right w:val="single" w:sz="4" w:space="0" w:color="auto"/>
            </w:tcBorders>
            <w:vAlign w:val="bottom"/>
            <w:hideMark/>
          </w:tcPr>
          <w:p w14:paraId="217ACF3C" w14:textId="77777777" w:rsidR="00575945" w:rsidRPr="003F0BB1" w:rsidRDefault="00575945"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F6CE8D7" w14:textId="77777777" w:rsidR="00575945" w:rsidRPr="003F0BB1" w:rsidRDefault="00575945"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02D7B37" w14:textId="77777777" w:rsidR="00575945" w:rsidRPr="003F0BB1" w:rsidRDefault="00575945"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BDCB13E" w14:textId="77777777" w:rsidR="00575945" w:rsidRPr="003F0BB1" w:rsidRDefault="00575945" w:rsidP="00CE09DA">
            <w:pPr>
              <w:spacing w:after="120"/>
              <w:jc w:val="center"/>
              <w:rPr>
                <w:b/>
                <w:sz w:val="22"/>
                <w:szCs w:val="22"/>
              </w:rPr>
            </w:pPr>
            <w:r w:rsidRPr="003F0BB1">
              <w:rPr>
                <w:b/>
                <w:sz w:val="22"/>
                <w:szCs w:val="22"/>
              </w:rPr>
              <w:t>Automatic*</w:t>
            </w:r>
            <w:r>
              <w:rPr>
                <w:b/>
                <w:sz w:val="22"/>
                <w:szCs w:val="22"/>
              </w:rPr>
              <w:t>*</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C885D36" w14:textId="77777777" w:rsidR="00575945" w:rsidRPr="003F0BB1" w:rsidRDefault="00575945" w:rsidP="00CE09DA">
            <w:pPr>
              <w:spacing w:after="120"/>
              <w:jc w:val="center"/>
              <w:rPr>
                <w:b/>
                <w:sz w:val="22"/>
                <w:szCs w:val="22"/>
              </w:rPr>
            </w:pPr>
            <w:r w:rsidRPr="003F0BB1">
              <w:rPr>
                <w:b/>
                <w:sz w:val="22"/>
                <w:szCs w:val="22"/>
              </w:rPr>
              <w:t>Automatic*</w:t>
            </w:r>
          </w:p>
        </w:tc>
        <w:tc>
          <w:tcPr>
            <w:tcW w:w="1620" w:type="dxa"/>
            <w:tcBorders>
              <w:top w:val="single" w:sz="4" w:space="0" w:color="auto"/>
              <w:left w:val="single" w:sz="4" w:space="0" w:color="auto"/>
              <w:bottom w:val="single" w:sz="4" w:space="0" w:color="auto"/>
              <w:right w:val="single" w:sz="4" w:space="0" w:color="auto"/>
            </w:tcBorders>
          </w:tcPr>
          <w:p w14:paraId="366C913F" w14:textId="77777777" w:rsidR="00575945" w:rsidRPr="003F0BB1" w:rsidRDefault="00575945" w:rsidP="00CE09DA">
            <w:pPr>
              <w:spacing w:after="120"/>
              <w:jc w:val="center"/>
              <w:rPr>
                <w:b/>
                <w:sz w:val="22"/>
                <w:szCs w:val="22"/>
              </w:rPr>
            </w:pPr>
            <w:r>
              <w:rPr>
                <w:b/>
                <w:sz w:val="22"/>
                <w:szCs w:val="22"/>
              </w:rPr>
              <w:t>Designated</w:t>
            </w:r>
          </w:p>
        </w:tc>
      </w:tr>
      <w:tr w:rsidR="00575945" w14:paraId="5ADAAE41"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51DED3DF" w14:textId="77777777" w:rsidR="00575945" w:rsidRPr="003F0BB1" w:rsidRDefault="00575945"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C72F870" w14:textId="77777777" w:rsidR="00575945" w:rsidRPr="003F0BB1" w:rsidRDefault="00575945"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1B1C625" w14:textId="77777777" w:rsidR="00575945" w:rsidRPr="003F0BB1" w:rsidRDefault="00575945"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C0B2AD1" w14:textId="77777777" w:rsidR="00575945" w:rsidRPr="003F0BB1" w:rsidRDefault="00575945" w:rsidP="00CE09DA">
            <w:pPr>
              <w:spacing w:after="120"/>
              <w:jc w:val="center"/>
              <w:rPr>
                <w:sz w:val="22"/>
                <w:szCs w:val="22"/>
              </w:rPr>
            </w:pPr>
            <w:r w:rsidRPr="003F0BB1">
              <w:rPr>
                <w:sz w:val="22"/>
                <w:szCs w:val="22"/>
              </w:rPr>
              <w:t>20 33</w:t>
            </w:r>
          </w:p>
        </w:tc>
        <w:tc>
          <w:tcPr>
            <w:tcW w:w="1507" w:type="dxa"/>
            <w:tcBorders>
              <w:top w:val="single" w:sz="4" w:space="0" w:color="auto"/>
              <w:left w:val="single" w:sz="4" w:space="0" w:color="auto"/>
              <w:bottom w:val="single" w:sz="4" w:space="0" w:color="auto"/>
              <w:right w:val="single" w:sz="4" w:space="0" w:color="auto"/>
            </w:tcBorders>
            <w:vAlign w:val="center"/>
            <w:hideMark/>
          </w:tcPr>
          <w:p w14:paraId="037688AB" w14:textId="77777777" w:rsidR="00575945" w:rsidRPr="003F0BB1" w:rsidRDefault="00575945" w:rsidP="00CE09DA">
            <w:pPr>
              <w:spacing w:after="120"/>
              <w:jc w:val="center"/>
              <w:rPr>
                <w:sz w:val="22"/>
                <w:szCs w:val="22"/>
              </w:rPr>
            </w:pPr>
            <w:r w:rsidRPr="003F0BB1">
              <w:rPr>
                <w:sz w:val="22"/>
                <w:szCs w:val="22"/>
              </w:rPr>
              <w:t>20 43</w:t>
            </w:r>
          </w:p>
        </w:tc>
        <w:tc>
          <w:tcPr>
            <w:tcW w:w="1620" w:type="dxa"/>
            <w:tcBorders>
              <w:top w:val="single" w:sz="4" w:space="0" w:color="auto"/>
              <w:left w:val="single" w:sz="4" w:space="0" w:color="auto"/>
              <w:bottom w:val="single" w:sz="4" w:space="0" w:color="auto"/>
              <w:right w:val="single" w:sz="4" w:space="0" w:color="auto"/>
            </w:tcBorders>
            <w:vAlign w:val="center"/>
          </w:tcPr>
          <w:p w14:paraId="7565BB98" w14:textId="77777777" w:rsidR="00575945" w:rsidRPr="003F0BB1" w:rsidRDefault="00575945" w:rsidP="00CE09DA">
            <w:pPr>
              <w:spacing w:after="120"/>
              <w:jc w:val="center"/>
              <w:rPr>
                <w:sz w:val="22"/>
                <w:szCs w:val="22"/>
              </w:rPr>
            </w:pPr>
            <w:r w:rsidRPr="003F0BB1">
              <w:rPr>
                <w:sz w:val="22"/>
                <w:szCs w:val="22"/>
              </w:rPr>
              <w:t>20 42</w:t>
            </w:r>
            <w:r>
              <w:rPr>
                <w:sz w:val="22"/>
                <w:szCs w:val="22"/>
              </w:rPr>
              <w:t xml:space="preserve"> &amp; 20 26</w:t>
            </w:r>
          </w:p>
        </w:tc>
      </w:tr>
      <w:tr w:rsidR="00575945" w14:paraId="4EA957F5"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125BCD28" w14:textId="77777777" w:rsidR="00575945" w:rsidRPr="003F0BB1" w:rsidRDefault="00575945"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6DA2D54" w14:textId="77777777" w:rsidR="00575945" w:rsidRPr="003F0BB1" w:rsidRDefault="00575945"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5B09D963" w14:textId="77777777" w:rsidR="00575945" w:rsidRPr="003F0BB1" w:rsidRDefault="00575945"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3E59E0F" w14:textId="77777777" w:rsidR="00575945" w:rsidRPr="003F0BB1" w:rsidRDefault="00575945" w:rsidP="00CE09DA">
            <w:pPr>
              <w:spacing w:after="120"/>
              <w:jc w:val="center"/>
              <w:rPr>
                <w:sz w:val="22"/>
                <w:szCs w:val="22"/>
              </w:rPr>
            </w:pPr>
            <w:r w:rsidRPr="003F0BB1">
              <w:rPr>
                <w:sz w:val="22"/>
                <w:szCs w:val="22"/>
              </w:rPr>
              <w:t>20 3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3AED58ED"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c>
          <w:tcPr>
            <w:tcW w:w="1620" w:type="dxa"/>
            <w:tcBorders>
              <w:top w:val="single" w:sz="4" w:space="0" w:color="auto"/>
              <w:left w:val="single" w:sz="4" w:space="0" w:color="auto"/>
              <w:bottom w:val="single" w:sz="4" w:space="0" w:color="auto"/>
              <w:right w:val="single" w:sz="4" w:space="0" w:color="auto"/>
            </w:tcBorders>
            <w:vAlign w:val="center"/>
          </w:tcPr>
          <w:p w14:paraId="3E794DC5"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r>
    </w:tbl>
    <w:p w14:paraId="67FAAAF0" w14:textId="77777777" w:rsidR="00495D45" w:rsidRDefault="00495D45" w:rsidP="00495D45">
      <w:pPr>
        <w:pStyle w:val="NormalWeb"/>
        <w:shd w:val="clear" w:color="auto" w:fill="FFFFFF"/>
        <w:ind w:right="-450"/>
        <w:rPr>
          <w:sz w:val="20"/>
          <w:szCs w:val="20"/>
        </w:rPr>
      </w:pPr>
    </w:p>
    <w:p w14:paraId="5C681387" w14:textId="17A9CBC3" w:rsidR="001474A2" w:rsidRPr="00B27D3F" w:rsidRDefault="001474A2" w:rsidP="00495D45">
      <w:pPr>
        <w:pStyle w:val="NormalWeb"/>
        <w:shd w:val="clear" w:color="auto" w:fill="FFFFFF"/>
        <w:ind w:right="-450"/>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495D45">
      <w:pPr>
        <w:overflowPunct w:val="0"/>
        <w:ind w:right="-45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331D3060" w:rsidR="001474A2" w:rsidRDefault="001474A2" w:rsidP="00495D45">
      <w:pPr>
        <w:overflowPunct w:val="0"/>
        <w:ind w:right="-540"/>
        <w:jc w:val="center"/>
        <w:rPr>
          <w:rFonts w:asciiTheme="minorHAnsi" w:eastAsiaTheme="minorEastAsia" w:hAnsi="Arial"/>
          <w:position w:val="1"/>
          <w:sz w:val="20"/>
          <w:szCs w:val="56"/>
          <w:u w:val="single"/>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01D58F92" w14:textId="05F52BFC" w:rsidR="00575945" w:rsidRDefault="00575945" w:rsidP="001474A2">
      <w:pPr>
        <w:overflowPunct w:val="0"/>
        <w:jc w:val="center"/>
        <w:rPr>
          <w:rFonts w:asciiTheme="minorHAnsi" w:eastAsiaTheme="minorEastAsia" w:hAnsi="Arial"/>
          <w:position w:val="1"/>
          <w:sz w:val="20"/>
          <w:szCs w:val="56"/>
          <w:u w:val="single"/>
        </w:rPr>
      </w:pPr>
    </w:p>
    <w:p w14:paraId="3CCD2FE2" w14:textId="77777777" w:rsidR="00575945" w:rsidRDefault="00575945" w:rsidP="00575945">
      <w:pPr>
        <w:pStyle w:val="NormalWeb"/>
        <w:shd w:val="clear" w:color="auto" w:fill="FFFFFF"/>
        <w:rPr>
          <w:bCs/>
          <w:sz w:val="28"/>
          <w:szCs w:val="28"/>
        </w:rPr>
      </w:pPr>
      <w:r w:rsidRPr="00152A60">
        <w:rPr>
          <w:b/>
          <w:bCs/>
          <w:sz w:val="28"/>
          <w:szCs w:val="28"/>
        </w:rPr>
        <w:t>*</w:t>
      </w:r>
      <w:r>
        <w:rPr>
          <w:b/>
          <w:bCs/>
          <w:sz w:val="28"/>
          <w:szCs w:val="28"/>
          <w:u w:val="single"/>
        </w:rPr>
        <w:t>ALL</w:t>
      </w:r>
      <w:r>
        <w:rPr>
          <w:b/>
          <w:bCs/>
          <w:sz w:val="28"/>
          <w:szCs w:val="28"/>
        </w:rPr>
        <w:t xml:space="preserve"> Automatic </w:t>
      </w:r>
      <w:r w:rsidRPr="001866EC">
        <w:rPr>
          <w:bCs/>
          <w:sz w:val="28"/>
          <w:szCs w:val="28"/>
        </w:rPr>
        <w:t>forms</w:t>
      </w:r>
      <w:r>
        <w:rPr>
          <w:b/>
          <w:bCs/>
          <w:sz w:val="28"/>
          <w:szCs w:val="28"/>
        </w:rPr>
        <w:t xml:space="preserve"> </w:t>
      </w:r>
      <w:r w:rsidRPr="001866EC">
        <w:rPr>
          <w:b/>
          <w:bCs/>
          <w:sz w:val="28"/>
          <w:szCs w:val="28"/>
          <w:u w:val="single"/>
        </w:rPr>
        <w:t>must be</w:t>
      </w:r>
      <w:r w:rsidRPr="003C5A9E">
        <w:rPr>
          <w:bCs/>
          <w:sz w:val="28"/>
          <w:szCs w:val="28"/>
        </w:rPr>
        <w:t xml:space="preserve"> </w:t>
      </w:r>
      <w:r w:rsidRPr="001866EC">
        <w:rPr>
          <w:b/>
          <w:bCs/>
          <w:sz w:val="28"/>
          <w:szCs w:val="28"/>
          <w:u w:val="single"/>
        </w:rPr>
        <w:t>required</w:t>
      </w:r>
      <w:r w:rsidRPr="003C5A9E">
        <w:rPr>
          <w:bCs/>
          <w:sz w:val="28"/>
          <w:szCs w:val="28"/>
        </w:rPr>
        <w:t xml:space="preserve"> in a </w:t>
      </w:r>
      <w:r>
        <w:rPr>
          <w:bCs/>
          <w:sz w:val="28"/>
          <w:szCs w:val="28"/>
        </w:rPr>
        <w:t>“</w:t>
      </w:r>
      <w:r w:rsidRPr="001866EC">
        <w:rPr>
          <w:b/>
          <w:bCs/>
          <w:sz w:val="28"/>
          <w:szCs w:val="28"/>
          <w:u w:val="single"/>
        </w:rPr>
        <w:t>written</w:t>
      </w:r>
      <w:r w:rsidRPr="003C5A9E">
        <w:rPr>
          <w:bCs/>
          <w:sz w:val="28"/>
          <w:szCs w:val="28"/>
        </w:rPr>
        <w:t xml:space="preserve"> </w:t>
      </w:r>
      <w:r>
        <w:rPr>
          <w:bCs/>
          <w:sz w:val="28"/>
          <w:szCs w:val="28"/>
          <w:u w:val="single"/>
        </w:rPr>
        <w:t>c</w:t>
      </w:r>
      <w:r w:rsidRPr="003F5ED4">
        <w:rPr>
          <w:bCs/>
          <w:sz w:val="28"/>
          <w:szCs w:val="28"/>
          <w:u w:val="single"/>
        </w:rPr>
        <w:t>ontract or agreement</w:t>
      </w:r>
      <w:r>
        <w:rPr>
          <w:bCs/>
          <w:sz w:val="28"/>
          <w:szCs w:val="28"/>
          <w:u w:val="single"/>
        </w:rPr>
        <w:t>”</w:t>
      </w:r>
      <w:r w:rsidRPr="003C5A9E">
        <w:rPr>
          <w:bCs/>
          <w:sz w:val="28"/>
          <w:szCs w:val="28"/>
        </w:rPr>
        <w:t xml:space="preserve"> </w:t>
      </w:r>
      <w:r>
        <w:rPr>
          <w:bCs/>
          <w:sz w:val="28"/>
          <w:szCs w:val="28"/>
        </w:rPr>
        <w:t xml:space="preserve">or there is </w:t>
      </w:r>
      <w:r w:rsidRPr="00E46EB6">
        <w:rPr>
          <w:b/>
          <w:bCs/>
          <w:sz w:val="28"/>
          <w:szCs w:val="28"/>
          <w:u w:val="single"/>
        </w:rPr>
        <w:t>NO</w:t>
      </w:r>
      <w:r>
        <w:rPr>
          <w:bCs/>
          <w:sz w:val="28"/>
          <w:szCs w:val="28"/>
        </w:rPr>
        <w:t xml:space="preserve"> Additional Insured </w:t>
      </w:r>
      <w:r w:rsidRPr="003C5A9E">
        <w:rPr>
          <w:bCs/>
          <w:sz w:val="28"/>
          <w:szCs w:val="28"/>
        </w:rPr>
        <w:t>coverage</w:t>
      </w:r>
      <w:r>
        <w:rPr>
          <w:bCs/>
          <w:sz w:val="28"/>
          <w:szCs w:val="28"/>
        </w:rPr>
        <w:t xml:space="preserve">! </w:t>
      </w:r>
    </w:p>
    <w:p w14:paraId="29A51B6B" w14:textId="77777777" w:rsidR="00575945" w:rsidRPr="00C24A7C" w:rsidRDefault="00575945" w:rsidP="00575945">
      <w:pPr>
        <w:overflowPunct w:val="0"/>
        <w:jc w:val="left"/>
        <w:rPr>
          <w:sz w:val="4"/>
          <w:szCs w:val="24"/>
        </w:rPr>
      </w:pP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as long as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462810BF"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agree to provide primary coverage and a waiver of subrogation, as long as it is required in the contract.</w:t>
      </w:r>
      <w:r w:rsidRPr="00DC104A">
        <w:t xml:space="preserve"> </w:t>
      </w:r>
      <w:r>
        <w:t>The ISO CG 20 01 is an example of a primary coverage endorsement</w:t>
      </w:r>
      <w:r w:rsidR="008134F1">
        <w:t>,</w:t>
      </w:r>
      <w:r>
        <w:t xml:space="preserve">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as long as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endorsements or policy language that may be more restrictive</w:t>
      </w:r>
      <w:r>
        <w:t xml:space="preserve"> in terms of reporting requirement or use of independent legal counsel.  Review the terms carefully and consult with your risk management advisor when faced with non-standard language.       </w:t>
      </w: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times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lastRenderedPageBreak/>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agency  </w:t>
      </w:r>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3. The ownership, maintenance or use of any elevators covered by this insuranc</w:t>
      </w:r>
      <w:r w:rsidR="001C79B7">
        <w:t>e.</w:t>
      </w:r>
    </w:p>
    <w:p w14:paraId="13F375A1" w14:textId="02BC2697" w:rsidR="007C116D" w:rsidRDefault="007C116D" w:rsidP="001C79B7">
      <w:pPr>
        <w:pStyle w:val="OutlineAlpha1"/>
        <w:numPr>
          <w:ilvl w:val="0"/>
          <w:numId w:val="0"/>
        </w:numPr>
      </w:pPr>
      <w:r>
        <w:t xml:space="preserve">At this tim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39CF4029" w14:textId="77777777" w:rsidR="004A4165" w:rsidRDefault="004A4165" w:rsidP="001C79B7">
      <w:pPr>
        <w:pStyle w:val="OutlineAlpha1"/>
        <w:numPr>
          <w:ilvl w:val="0"/>
          <w:numId w:val="0"/>
        </w:numPr>
      </w:pPr>
    </w:p>
    <w:p w14:paraId="32751201" w14:textId="16B2BBB5" w:rsidR="006339D7" w:rsidRDefault="007C116D" w:rsidP="001C79B7">
      <w:pPr>
        <w:pStyle w:val="OutlineAlpha1"/>
        <w:numPr>
          <w:ilvl w:val="0"/>
          <w:numId w:val="0"/>
        </w:numPr>
      </w:pPr>
      <w:r w:rsidRPr="00514517">
        <w:t xml:space="preserve">More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40" w:name="_Toc190078197"/>
      <w:r w:rsidRPr="00A23450">
        <w:t>Other Endorsements</w:t>
      </w:r>
      <w:bookmarkEnd w:id="334"/>
      <w:bookmarkEnd w:id="335"/>
      <w:bookmarkEnd w:id="336"/>
      <w:bookmarkEnd w:id="340"/>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41" w:name="_Toc285119659"/>
      <w:bookmarkStart w:id="342" w:name="_Toc285119788"/>
      <w:bookmarkStart w:id="343" w:name="_Toc474481761"/>
      <w:bookmarkStart w:id="344" w:name="_Toc190078198"/>
      <w:r w:rsidRPr="00EC2C19">
        <w:rPr>
          <w:rStyle w:val="Heading3Char1"/>
          <w:bCs/>
          <w:sz w:val="24"/>
          <w:szCs w:val="26"/>
        </w:rPr>
        <w:t>Primary Insurance</w:t>
      </w:r>
      <w:bookmarkEnd w:id="341"/>
      <w:bookmarkEnd w:id="342"/>
      <w:bookmarkEnd w:id="343"/>
      <w:bookmarkEnd w:id="344"/>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as long as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 xml:space="preserve">coverage </w:t>
      </w:r>
      <w:r w:rsidRPr="00255E6B">
        <w:rPr>
          <w:bCs/>
          <w:color w:val="000000" w:themeColor="text1"/>
          <w:szCs w:val="24"/>
        </w:rPr>
        <w:lastRenderedPageBreak/>
        <w:t>at least as broad as ISO CG 20 01 04 13”</w:t>
      </w:r>
      <w:r w:rsidRPr="00255E6B">
        <w:rPr>
          <w:color w:val="000000" w:themeColor="text1"/>
        </w:rPr>
        <w:t xml:space="preserve"> </w:t>
      </w:r>
      <w:r>
        <w:t xml:space="preserve">and confirm their status via endorsement or policy language. </w:t>
      </w:r>
    </w:p>
    <w:p w14:paraId="23F31AD6" w14:textId="13B8DE2C" w:rsidR="00C71E6F" w:rsidRDefault="00C71E6F">
      <w:pPr>
        <w:spacing w:after="120"/>
      </w:pPr>
      <w:r>
        <w:t>The recommended policy form for auto liability typically provide</w:t>
      </w:r>
      <w:r w:rsidR="00A536FF">
        <w:t>s</w:t>
      </w:r>
      <w:r>
        <w:t xml:space="preserve"> primary coverage to your entity, as long as it is required by contract.  In addition, </w:t>
      </w:r>
      <w:r w:rsidR="00020260">
        <w:t xml:space="preserve">State </w:t>
      </w:r>
      <w:r>
        <w:t xml:space="preserve">Insurance Code provisions </w:t>
      </w:r>
      <w:r w:rsidR="00020260">
        <w:t>provide</w:t>
      </w:r>
      <w:r>
        <w:t xml:space="preserve"> that the policy that most specifically describes the subject auto is primary and that should be the policy of the vehicle’s owner.  Taken together, the general rule in </w:t>
      </w:r>
      <w:r w:rsidR="00A536FF">
        <w:t xml:space="preserve">California </w:t>
      </w:r>
      <w:r>
        <w:t xml:space="preserve">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w:t>
      </w:r>
      <w:r w:rsidR="00075D39">
        <w:t>Garagekeeper’s</w:t>
      </w:r>
      <w:r>
        <w:t xml:space="preserve">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45" w:name="_Toc285119660"/>
      <w:bookmarkStart w:id="346" w:name="_Toc285119789"/>
      <w:bookmarkStart w:id="347" w:name="_Toc474481762"/>
      <w:bookmarkStart w:id="348" w:name="_Toc190078199"/>
      <w:r w:rsidRPr="00EC2C19">
        <w:rPr>
          <w:rStyle w:val="Heading3Char1"/>
          <w:bCs/>
          <w:sz w:val="24"/>
          <w:szCs w:val="26"/>
        </w:rPr>
        <w:t>Waiver of Subrogation</w:t>
      </w:r>
      <w:bookmarkEnd w:id="345"/>
      <w:bookmarkEnd w:id="346"/>
      <w:bookmarkEnd w:id="347"/>
      <w:bookmarkEnd w:id="348"/>
      <w:r w:rsidR="0077503A">
        <w:t xml:space="preserve"> – I</w:t>
      </w:r>
      <w:r>
        <w:t xml:space="preserve">n cases where your entity is an additional insured on the auto and general liability policies </w:t>
      </w:r>
      <w:r w:rsidR="00C34A96">
        <w:rPr>
          <w:i/>
        </w:rPr>
        <w:t>and</w:t>
      </w:r>
      <w:r>
        <w:t xml:space="preserve"> your contract contains a waiver of subrogation,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49" w:name="_Toc285119661"/>
      <w:bookmarkStart w:id="350" w:name="_Toc285119790"/>
      <w:bookmarkStart w:id="351" w:name="_Toc474481763"/>
      <w:bookmarkStart w:id="352" w:name="_Toc190078200"/>
      <w:r w:rsidRPr="00EC2C19">
        <w:rPr>
          <w:rStyle w:val="Heading3Char1"/>
          <w:bCs/>
          <w:sz w:val="24"/>
          <w:szCs w:val="26"/>
        </w:rPr>
        <w:t>Notice of Cancellation</w:t>
      </w:r>
      <w:bookmarkEnd w:id="349"/>
      <w:bookmarkEnd w:id="350"/>
      <w:bookmarkEnd w:id="351"/>
      <w:bookmarkEnd w:id="352"/>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53" w:name="_Toc285119662"/>
      <w:bookmarkStart w:id="354" w:name="_Toc285119791"/>
      <w:bookmarkStart w:id="355" w:name="_Toc474481764"/>
      <w:bookmarkStart w:id="356" w:name="_Toc190078201"/>
      <w:r w:rsidRPr="00EC2C19">
        <w:rPr>
          <w:rStyle w:val="Heading3Char1"/>
          <w:bCs/>
          <w:sz w:val="24"/>
          <w:szCs w:val="26"/>
        </w:rPr>
        <w:t>Customized Endorsements</w:t>
      </w:r>
      <w:bookmarkEnd w:id="353"/>
      <w:bookmarkEnd w:id="354"/>
      <w:bookmarkEnd w:id="355"/>
      <w:bookmarkEnd w:id="356"/>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57" w:name="_Toc285119663"/>
      <w:bookmarkStart w:id="358" w:name="_Toc285119792"/>
      <w:bookmarkStart w:id="359" w:name="_Toc474481765"/>
      <w:bookmarkStart w:id="360" w:name="_Toc158101720"/>
      <w:bookmarkStart w:id="361" w:name="_Toc190078202"/>
      <w:r w:rsidRPr="00EC2C19">
        <w:rPr>
          <w:rStyle w:val="Heading3Char1"/>
          <w:bCs/>
          <w:sz w:val="24"/>
          <w:szCs w:val="26"/>
        </w:rPr>
        <w:lastRenderedPageBreak/>
        <w:t>Entity Supplied</w:t>
      </w:r>
      <w:bookmarkEnd w:id="357"/>
      <w:bookmarkEnd w:id="358"/>
      <w:bookmarkEnd w:id="359"/>
      <w:bookmarkEnd w:id="360"/>
      <w:bookmarkEnd w:id="361"/>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45DCE80F" w14:textId="4444A966" w:rsidR="00B85AD8" w:rsidRPr="000E0A5D" w:rsidRDefault="00B85AD8" w:rsidP="00B85AD8">
      <w:pPr>
        <w:rPr>
          <w:sz w:val="22"/>
          <w:u w:val="single"/>
        </w:rPr>
      </w:pPr>
      <w:r w:rsidRPr="000E0A5D">
        <w:rPr>
          <w:color w:val="000000"/>
          <w:szCs w:val="24"/>
          <w:u w:val="single"/>
        </w:rPr>
        <w:t>A WORD OF CAUTION: MULTIPLE COVERAGE SINGLE ENDORSEMENTS</w:t>
      </w:r>
    </w:p>
    <w:p w14:paraId="46BF6256" w14:textId="77777777" w:rsidR="00B85AD8" w:rsidRDefault="00B85AD8" w:rsidP="00B85AD8">
      <w:r>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372C63BF" w14:textId="77777777" w:rsidR="00B85AD8" w:rsidRDefault="00B85AD8" w:rsidP="00B85AD8">
      <w:r>
        <w:rPr>
          <w:color w:val="000000"/>
          <w:szCs w:val="24"/>
        </w:rPr>
        <w:t> </w:t>
      </w:r>
    </w:p>
    <w:p w14:paraId="3CFB5C72" w14:textId="77777777" w:rsidR="00B85AD8" w:rsidRDefault="00B85AD8" w:rsidP="00B85AD8">
      <w:r>
        <w:rPr>
          <w:color w:val="000000"/>
          <w:szCs w:val="24"/>
        </w:rPr>
        <w:t xml:space="preserve">These Multiple Coverage Single Endorsement Coverages are effective ONLY IF they are specifically REQUIRED in a Written Contract or Agreement between the parties! </w:t>
      </w:r>
    </w:p>
    <w:p w14:paraId="121654E3" w14:textId="77777777" w:rsidR="00B85AD8" w:rsidRDefault="00B85AD8" w:rsidP="00B85AD8">
      <w:r>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7DC34946" w14:textId="77777777" w:rsidR="00B85AD8" w:rsidRDefault="00B85AD8" w:rsidP="00B85AD8">
      <w:r>
        <w:rPr>
          <w:color w:val="000000"/>
          <w:szCs w:val="24"/>
        </w:rPr>
        <w:t> </w:t>
      </w:r>
    </w:p>
    <w:p w14:paraId="47DF0734" w14:textId="77777777" w:rsidR="00B85AD8" w:rsidRDefault="00B85AD8" w:rsidP="00B85AD8">
      <w:r>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2242AA2" w14:textId="77777777" w:rsidR="00B85AD8" w:rsidRDefault="00B85AD8" w:rsidP="00B85AD8">
      <w:pPr>
        <w:pStyle w:val="Answer"/>
        <w:ind w:left="0"/>
        <w:rPr>
          <w:rFonts w:ascii="Times New Roman Bold" w:hAnsi="Times New Roman Bold" w:cs="Arial"/>
          <w:bCs/>
          <w:caps/>
          <w:kern w:val="32"/>
          <w:sz w:val="28"/>
          <w:szCs w:val="32"/>
        </w:rPr>
      </w:pPr>
    </w:p>
    <w:p w14:paraId="50847366" w14:textId="77777777" w:rsidR="00B85AD8" w:rsidRPr="000E0A5D" w:rsidRDefault="00B85AD8" w:rsidP="00B85AD8">
      <w:pPr>
        <w:rPr>
          <w:sz w:val="22"/>
          <w:u w:val="single"/>
        </w:rPr>
      </w:pPr>
      <w:r w:rsidRPr="000E0A5D">
        <w:rPr>
          <w:color w:val="000000"/>
          <w:szCs w:val="24"/>
          <w:u w:val="single"/>
        </w:rPr>
        <w:t>A WORD OF CAUTION: VENDOR SUPPLIED TERMS AND AGREEMENTS</w:t>
      </w:r>
    </w:p>
    <w:p w14:paraId="044BF523" w14:textId="77777777" w:rsidR="00B85AD8" w:rsidRDefault="00B85AD8" w:rsidP="00B85AD8">
      <w:r>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7107F476" w14:textId="77777777" w:rsidR="00B85AD8" w:rsidRDefault="00B85AD8" w:rsidP="00B85AD8">
      <w:r>
        <w:rPr>
          <w:color w:val="000000"/>
          <w:szCs w:val="24"/>
        </w:rPr>
        <w:t> </w:t>
      </w:r>
    </w:p>
    <w:p w14:paraId="593A4E46" w14:textId="77777777" w:rsidR="00B85AD8" w:rsidRDefault="00B85AD8" w:rsidP="00B85AD8">
      <w:r>
        <w:rPr>
          <w:color w:val="000000"/>
          <w:szCs w:val="24"/>
        </w:rPr>
        <w:t>You want to control all of these Provisions that should be supplied whenever possible by the Agreements or Purchase Orders from the Entity that transfers the risk back to the Vendor/Contractor and protects the entity, and wherever possible NOT use the vendor supplied sales terms, purchase orders, or amendments.</w:t>
      </w:r>
    </w:p>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lastRenderedPageBreak/>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Named Insured: _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 xml:space="preserve">The Agency, its elected or appointed officers, officials, employees </w:t>
      </w:r>
      <w:proofErr w:type="gramStart"/>
      <w:r w:rsidRPr="000853AC">
        <w:rPr>
          <w:sz w:val="22"/>
          <w:szCs w:val="22"/>
        </w:rPr>
        <w:t>and,</w:t>
      </w:r>
      <w:proofErr w:type="gramEnd"/>
      <w:r w:rsidRPr="000853AC">
        <w:rPr>
          <w:sz w:val="22"/>
          <w:szCs w:val="22"/>
        </w:rPr>
        <w:t xml:space="preserve"> volunteers are included as additional insureds with regard to damages and defense of claims arising from: (Check all that apply)</w:t>
      </w:r>
    </w:p>
    <w:bookmarkStart w:id="362"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00C42BC1">
        <w:rPr>
          <w:b/>
          <w:sz w:val="22"/>
          <w:szCs w:val="22"/>
        </w:rPr>
      </w:r>
      <w:r w:rsidR="00C42BC1">
        <w:rPr>
          <w:b/>
          <w:sz w:val="22"/>
          <w:szCs w:val="22"/>
        </w:rPr>
        <w:fldChar w:fldCharType="separate"/>
      </w:r>
      <w:r w:rsidRPr="000853AC">
        <w:rPr>
          <w:b/>
          <w:sz w:val="22"/>
          <w:szCs w:val="22"/>
        </w:rPr>
        <w:fldChar w:fldCharType="end"/>
      </w:r>
      <w:bookmarkEnd w:id="362"/>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63"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00C42BC1">
        <w:rPr>
          <w:b/>
          <w:sz w:val="22"/>
          <w:szCs w:val="22"/>
        </w:rPr>
      </w:r>
      <w:r w:rsidR="00C42BC1">
        <w:rPr>
          <w:b/>
          <w:sz w:val="22"/>
          <w:szCs w:val="22"/>
        </w:rPr>
        <w:fldChar w:fldCharType="separate"/>
      </w:r>
      <w:r w:rsidRPr="000853AC">
        <w:rPr>
          <w:b/>
          <w:sz w:val="22"/>
          <w:szCs w:val="22"/>
        </w:rPr>
        <w:fldChar w:fldCharType="end"/>
      </w:r>
      <w:bookmarkEnd w:id="363"/>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00C42BC1">
        <w:rPr>
          <w:b/>
          <w:sz w:val="22"/>
          <w:szCs w:val="22"/>
        </w:rPr>
      </w:r>
      <w:r w:rsidR="00C42BC1">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agre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64" w:name="_Appendix_A:_Risk"/>
      <w:bookmarkStart w:id="365" w:name="_Toc285119664"/>
      <w:bookmarkStart w:id="366" w:name="_Toc285119793"/>
      <w:bookmarkStart w:id="367" w:name="_Toc125436521"/>
      <w:bookmarkStart w:id="368" w:name="_Toc126492256"/>
      <w:bookmarkStart w:id="369" w:name="_Toc130114470"/>
      <w:bookmarkStart w:id="370" w:name="_Toc474481766"/>
      <w:bookmarkStart w:id="371" w:name="_Toc190078203"/>
      <w:bookmarkEnd w:id="337"/>
      <w:bookmarkEnd w:id="338"/>
      <w:bookmarkEnd w:id="339"/>
      <w:bookmarkEnd w:id="364"/>
      <w:r>
        <w:lastRenderedPageBreak/>
        <w:t>Appendix A:</w:t>
      </w:r>
      <w:bookmarkEnd w:id="365"/>
      <w:bookmarkEnd w:id="366"/>
      <w:r>
        <w:br/>
      </w:r>
      <w:bookmarkEnd w:id="367"/>
      <w:bookmarkEnd w:id="368"/>
      <w:bookmarkEnd w:id="369"/>
      <w:r w:rsidRPr="00F11C80">
        <w:rPr>
          <w:caps w:val="0"/>
          <w:szCs w:val="28"/>
        </w:rPr>
        <w:t>R</w:t>
      </w:r>
      <w:r>
        <w:rPr>
          <w:caps w:val="0"/>
          <w:szCs w:val="28"/>
        </w:rPr>
        <w:t>isk Assessment</w:t>
      </w:r>
      <w:bookmarkEnd w:id="370"/>
      <w:bookmarkEnd w:id="371"/>
    </w:p>
    <w:p w14:paraId="516B49DA" w14:textId="08C567E2" w:rsidR="00C71E6F" w:rsidRDefault="00C71E6F" w:rsidP="00AF545C">
      <w:pPr>
        <w:pStyle w:val="Caption"/>
        <w:jc w:val="center"/>
      </w:pPr>
      <w:bookmarkStart w:id="372" w:name="_Toc285119665"/>
      <w:r w:rsidRPr="004103BE">
        <w:t xml:space="preserve">Potential </w:t>
      </w:r>
      <w:r w:rsidR="00495D45" w:rsidRPr="004103BE">
        <w:t>High-Risk</w:t>
      </w:r>
      <w:r w:rsidRPr="004103BE">
        <w:t xml:space="preserve"> Situations or Special Insurance Required</w:t>
      </w:r>
      <w:bookmarkEnd w:id="372"/>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Use of caustics, flammables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73" w:name="_Toc285119666"/>
      <w:bookmarkStart w:id="374" w:name="_Toc474481767"/>
      <w:bookmarkStart w:id="375" w:name="_Toc190078204"/>
      <w:r>
        <w:lastRenderedPageBreak/>
        <w:t>Severity-R</w:t>
      </w:r>
      <w:r w:rsidRPr="008B7F74">
        <w:t>elated Questions for the Contract Risk Analyst</w:t>
      </w:r>
      <w:bookmarkEnd w:id="373"/>
      <w:bookmarkEnd w:id="374"/>
      <w:bookmarkEnd w:id="375"/>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Can persons not associated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Can other businesses or entities by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lastRenderedPageBreak/>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76" w:name="_Toc285119667"/>
      <w:bookmarkStart w:id="377" w:name="_Toc285119794"/>
      <w:bookmarkStart w:id="378" w:name="_Toc474481768"/>
      <w:bookmarkStart w:id="379" w:name="_Toc190078205"/>
      <w:r>
        <w:lastRenderedPageBreak/>
        <w:t>Checklist for Evidence of Insurance</w:t>
      </w:r>
      <w:bookmarkEnd w:id="376"/>
      <w:bookmarkEnd w:id="377"/>
      <w:bookmarkEnd w:id="378"/>
      <w:bookmarkEnd w:id="379"/>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claims-made.”</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lastRenderedPageBreak/>
        <w:t>(Sample follow-up letter if insurance verification incomplete)</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c/o Insurance Agent __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r w:rsidR="00973754">
        <w:t>i.e.,_</w:t>
      </w:r>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lastRenderedPageBreak/>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those private passenger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Insured which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autos owned,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80" w:name="_Toc125436542"/>
      <w:bookmarkStart w:id="381" w:name="_Toc126492258"/>
      <w:bookmarkStart w:id="382" w:name="_Toc130114489"/>
      <w:bookmarkStart w:id="383" w:name="_Toc285119668"/>
      <w:bookmarkStart w:id="384" w:name="_Toc285119795"/>
    </w:p>
    <w:p w14:paraId="45CA2359" w14:textId="77777777" w:rsidR="00C71E6F" w:rsidRPr="002C4AEC" w:rsidRDefault="00C71E6F" w:rsidP="002C4AEC">
      <w:pPr>
        <w:pStyle w:val="Heading1"/>
        <w:rPr>
          <w:caps w:val="0"/>
        </w:rPr>
      </w:pPr>
      <w:bookmarkStart w:id="385" w:name="_Toc474481769"/>
      <w:bookmarkStart w:id="386" w:name="_Toc190078206"/>
      <w:r w:rsidRPr="003B0FBA">
        <w:lastRenderedPageBreak/>
        <w:t>Appendix B:</w:t>
      </w:r>
      <w:r>
        <w:rPr>
          <w:caps w:val="0"/>
        </w:rPr>
        <w:t xml:space="preserve"> </w:t>
      </w:r>
      <w:r>
        <w:rPr>
          <w:caps w:val="0"/>
        </w:rPr>
        <w:br/>
      </w:r>
      <w:r w:rsidRPr="002C4AEC">
        <w:rPr>
          <w:caps w:val="0"/>
        </w:rPr>
        <w:t>Common Insurance Industry Forms</w:t>
      </w:r>
      <w:bookmarkEnd w:id="380"/>
      <w:bookmarkEnd w:id="381"/>
      <w:bookmarkEnd w:id="382"/>
      <w:bookmarkEnd w:id="383"/>
      <w:bookmarkEnd w:id="384"/>
      <w:bookmarkEnd w:id="385"/>
      <w:bookmarkEnd w:id="386"/>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167B72E"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 and CG 20 40</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Pr="004822A8"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lastRenderedPageBreak/>
        <w:t>Certificate of Liability Insurance</w:t>
      </w:r>
      <w:r>
        <w:rPr>
          <w:b w:val="0"/>
        </w:rPr>
        <w:t xml:space="preserve"> (Standard Form)</w:t>
      </w:r>
    </w:p>
    <w:p w14:paraId="6589E79A" w14:textId="66E3C8FA" w:rsidR="003F671A" w:rsidRDefault="006C3A7A" w:rsidP="007E79F5">
      <w:pPr>
        <w:spacing w:after="120"/>
        <w:jc w:val="center"/>
        <w:rPr>
          <w:rFonts w:ascii="Times New Roman Bold" w:hAnsi="Times New Roman Bold"/>
          <w:b/>
          <w:noProof/>
          <w:spacing w:val="-2"/>
          <w:sz w:val="20"/>
        </w:rPr>
      </w:pPr>
      <w:r>
        <w:rPr>
          <w:noProof/>
        </w:rPr>
        <mc:AlternateContent>
          <mc:Choice Requires="wps">
            <w:drawing>
              <wp:anchor distT="0" distB="0" distL="114300" distR="114300" simplePos="0" relativeHeight="251566080" behindDoc="0" locked="0" layoutInCell="1" allowOverlap="1" wp14:anchorId="69EC3E81" wp14:editId="2BF81253">
                <wp:simplePos x="0" y="0"/>
                <wp:positionH relativeFrom="column">
                  <wp:posOffset>85725</wp:posOffset>
                </wp:positionH>
                <wp:positionV relativeFrom="paragraph">
                  <wp:posOffset>2590800</wp:posOffset>
                </wp:positionV>
                <wp:extent cx="5495925" cy="1533525"/>
                <wp:effectExtent l="0" t="1524000" r="0" b="15144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C3E81" id="Text Box 107" o:spid="_x0000_s1032" type="#_x0000_t202" style="position:absolute;left:0;text-align:left;margin-left:6.75pt;margin-top:204pt;width:432.75pt;height:120.75pt;rotation:-2592759fd;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6cLwIAAGE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" filled="f" stroked="f">
                <v:textbo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3F671A">
        <w:object w:dxaOrig="9180" w:dyaOrig="11880" w14:anchorId="7E329961">
          <v:shape id="_x0000_i1028" type="#_x0000_t75" style="width:478.5pt;height:618.75pt" o:ole="">
            <v:imagedata r:id="rId45" o:title=""/>
          </v:shape>
          <o:OLEObject Type="Embed" ProgID="Acrobat.Document.DC" ShapeID="_x0000_i1028" DrawAspect="Content" ObjectID="_1801393120" r:id="rId46"/>
        </w:object>
      </w:r>
      <w:r w:rsidR="00C71E6F">
        <w:br w:type="page"/>
      </w:r>
      <w:r w:rsidR="00C71E6F" w:rsidRPr="00FE75C8">
        <w:rPr>
          <w:b/>
        </w:rPr>
        <w:lastRenderedPageBreak/>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bookmarkStart w:id="387" w:name="_Toc125436543"/>
      <w:bookmarkStart w:id="388" w:name="_Toc126492259"/>
      <w:bookmarkEnd w:id="387"/>
      <w:bookmarkEnd w:id="388"/>
    </w:p>
    <w:p w14:paraId="31C3BFD3" w14:textId="77777777" w:rsidR="003F671A" w:rsidRDefault="003F671A" w:rsidP="007E79F5">
      <w:pPr>
        <w:spacing w:after="120"/>
        <w:jc w:val="center"/>
        <w:rPr>
          <w:rFonts w:ascii="Times New Roman Bold" w:hAnsi="Times New Roman Bold"/>
          <w:b/>
          <w:noProof/>
          <w:spacing w:val="-2"/>
          <w:sz w:val="20"/>
        </w:rPr>
      </w:pPr>
    </w:p>
    <w:p w14:paraId="48689E73" w14:textId="77777777" w:rsidR="003F671A" w:rsidRDefault="003F671A" w:rsidP="007E79F5">
      <w:pPr>
        <w:spacing w:after="120"/>
        <w:jc w:val="center"/>
        <w:rPr>
          <w:rFonts w:ascii="Times New Roman Bold" w:hAnsi="Times New Roman Bold"/>
          <w:b/>
          <w:noProof/>
          <w:spacing w:val="-2"/>
          <w:sz w:val="20"/>
        </w:rPr>
        <w:sectPr w:rsidR="003F671A" w:rsidSect="00B23E7C">
          <w:footerReference w:type="default" r:id="rId47"/>
          <w:type w:val="continuous"/>
          <w:pgSz w:w="12240" w:h="15840" w:code="1"/>
          <w:pgMar w:top="1440" w:right="1440" w:bottom="1440" w:left="1440" w:header="720" w:footer="720" w:gutter="0"/>
          <w:paperSrc w:first="7"/>
          <w:cols w:space="720"/>
          <w:titlePg/>
          <w:docGrid w:linePitch="326"/>
        </w:sectPr>
      </w:pPr>
    </w:p>
    <w:p w14:paraId="7C7E2B4E" w14:textId="7C9DE771" w:rsidR="00C71E6F" w:rsidRDefault="003A25D2" w:rsidP="007E79F5">
      <w:pPr>
        <w:spacing w:after="120"/>
        <w:jc w:val="center"/>
        <w:rPr>
          <w:b/>
        </w:rPr>
      </w:pPr>
      <w:r>
        <w:rPr>
          <w:noProof/>
        </w:rPr>
        <mc:AlternateContent>
          <mc:Choice Requires="wpg">
            <w:drawing>
              <wp:anchor distT="0" distB="0" distL="114300" distR="114300" simplePos="0" relativeHeight="251746304" behindDoc="0" locked="0" layoutInCell="1" allowOverlap="1" wp14:anchorId="594E5E5A" wp14:editId="351688BC">
                <wp:simplePos x="0" y="0"/>
                <wp:positionH relativeFrom="margin">
                  <wp:posOffset>4312037</wp:posOffset>
                </wp:positionH>
                <wp:positionV relativeFrom="paragraph">
                  <wp:posOffset>6159599</wp:posOffset>
                </wp:positionV>
                <wp:extent cx="1701800" cy="522605"/>
                <wp:effectExtent l="38100" t="0" r="0" b="86995"/>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wps:spPr>
                        <wps:txbx>
                          <w:txbxContent>
                            <w:p w14:paraId="317A32FD" w14:textId="77777777" w:rsidR="003F671A" w:rsidRDefault="003F671A" w:rsidP="003F671A">
                              <w:pPr>
                                <w:rPr>
                                  <w:rFonts w:ascii="Arial" w:hAnsi="Arial"/>
                                  <w:b/>
                                  <w:color w:val="FFFFFF"/>
                                </w:rPr>
                              </w:pPr>
                              <w:r>
                                <w:rPr>
                                  <w:rFonts w:ascii="Arial" w:hAnsi="Arial"/>
                                  <w:b/>
                                  <w:color w:val="FFFFFF"/>
                                </w:rPr>
                                <w:t>1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E5E5A" id="Group 76" o:spid="_x0000_s1033" style="position:absolute;left:0;text-align:left;margin-left:339.55pt;margin-top:485pt;width:134pt;height:41.15pt;z-index:251746304;mso-position-horizontal-relative:margin"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">
                <v:line id="Line 1138" o:spid="_x0000_s1034"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35"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v:textbox>
                </v:shape>
                <v:shape id="Text Box 1140" o:spid="_x0000_s1036"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317A32FD" w14:textId="77777777" w:rsidR="003F671A" w:rsidRDefault="003F671A" w:rsidP="003F671A">
                        <w:pPr>
                          <w:rPr>
                            <w:rFonts w:ascii="Arial" w:hAnsi="Arial"/>
                            <w:b/>
                            <w:color w:val="FFFFFF"/>
                          </w:rPr>
                        </w:pPr>
                        <w:r>
                          <w:rPr>
                            <w:rFonts w:ascii="Arial" w:hAnsi="Arial"/>
                            <w:b/>
                            <w:color w:val="FFFFFF"/>
                          </w:rPr>
                          <w:t>12</w:t>
                        </w:r>
                      </w:p>
                    </w:txbxContent>
                  </v:textbox>
                </v:shape>
                <w10:wrap anchorx="margin"/>
              </v:group>
            </w:pict>
          </mc:Fallback>
        </mc:AlternateContent>
      </w:r>
      <w:r>
        <w:rPr>
          <w:noProof/>
        </w:rPr>
        <mc:AlternateContent>
          <mc:Choice Requires="wpg">
            <w:drawing>
              <wp:anchor distT="0" distB="0" distL="114300" distR="114300" simplePos="0" relativeHeight="251748352" behindDoc="0" locked="0" layoutInCell="1" allowOverlap="1" wp14:anchorId="77A420BC" wp14:editId="676D3E0D">
                <wp:simplePos x="0" y="0"/>
                <wp:positionH relativeFrom="column">
                  <wp:posOffset>2398816</wp:posOffset>
                </wp:positionH>
                <wp:positionV relativeFrom="paragraph">
                  <wp:posOffset>6908239</wp:posOffset>
                </wp:positionV>
                <wp:extent cx="3004185" cy="698500"/>
                <wp:effectExtent l="0" t="0" r="81915" b="2540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4185" cy="698500"/>
                          <a:chOff x="1560" y="12925"/>
                          <a:chExt cx="4731" cy="1100"/>
                        </a:xfrm>
                      </wpg:grpSpPr>
                      <wps:wsp>
                        <wps:cNvPr id="193" name="Line 1145"/>
                        <wps:cNvCnPr/>
                        <wps:spPr bwMode="auto">
                          <a:xfrm flipV="1">
                            <a:off x="5520" y="13168"/>
                            <a:ext cx="771" cy="694"/>
                          </a:xfrm>
                          <a:prstGeom prst="line">
                            <a:avLst/>
                          </a:prstGeom>
                          <a:noFill/>
                          <a:ln w="6350">
                            <a:solidFill>
                              <a:srgbClr val="000080"/>
                            </a:solidFill>
                            <a:round/>
                            <a:headEnd/>
                            <a:tailEnd type="triangle" w="lg" len="med"/>
                          </a:ln>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wps:spPr>
                        <wps:txbx>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420BC" id="Group 77" o:spid="_x0000_s1037" style="position:absolute;left:0;text-align:left;margin-left:188.9pt;margin-top:543.95pt;width:236.55pt;height:55pt;z-index:251748352" coordorigin="1560,12925" coordsize="4731,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">
                <v:line id="Line 1145" o:spid="_x0000_s1038" style="position:absolute;flip:y;visibility:visible;mso-wrap-style:square" from="5520,13168" to="6291,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39"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v:textbox>
                </v:shape>
                <v:shape id="Text Box 1147" o:spid="_x0000_s1040"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v:textbox>
                </v:shape>
              </v:group>
            </w:pict>
          </mc:Fallback>
        </mc:AlternateContent>
      </w:r>
      <w:r>
        <w:rPr>
          <w:noProof/>
        </w:rPr>
        <mc:AlternateContent>
          <mc:Choice Requires="wpg">
            <w:drawing>
              <wp:anchor distT="0" distB="0" distL="114300" distR="114300" simplePos="0" relativeHeight="251750400" behindDoc="0" locked="0" layoutInCell="1" allowOverlap="1" wp14:anchorId="4B26BE69" wp14:editId="56EB40CF">
                <wp:simplePos x="0" y="0"/>
                <wp:positionH relativeFrom="column">
                  <wp:posOffset>476432</wp:posOffset>
                </wp:positionH>
                <wp:positionV relativeFrom="paragraph">
                  <wp:posOffset>6683871</wp:posOffset>
                </wp:positionV>
                <wp:extent cx="1817370" cy="341630"/>
                <wp:effectExtent l="0" t="0" r="0" b="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wps:spPr>
                        <wps:txbx>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26BE69" id="Group 78" o:spid="_x0000_s1041" style="position:absolute;left:0;text-align:left;margin-left:37.5pt;margin-top:526.3pt;width:143.1pt;height:26.9pt;z-index:251750400"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">
                <v:shape id="Text Box 1142" o:spid="_x0000_s1042"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v:textbox>
                </v:shape>
                <v:shape id="Text Box 1143" o:spid="_x0000_s1043"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v:textbox>
                </v:shape>
              </v:group>
            </w:pict>
          </mc:Fallback>
        </mc:AlternateContent>
      </w:r>
      <w:r w:rsidR="006C3A7A">
        <w:rPr>
          <w:noProof/>
        </w:rPr>
        <mc:AlternateContent>
          <mc:Choice Requires="wps">
            <w:drawing>
              <wp:anchor distT="0" distB="0" distL="114300" distR="114300" simplePos="0" relativeHeight="251783168" behindDoc="0" locked="0" layoutInCell="1" allowOverlap="1" wp14:anchorId="7B3FABF5" wp14:editId="436AA9F8">
                <wp:simplePos x="0" y="0"/>
                <wp:positionH relativeFrom="column">
                  <wp:posOffset>2924175</wp:posOffset>
                </wp:positionH>
                <wp:positionV relativeFrom="paragraph">
                  <wp:posOffset>2743200</wp:posOffset>
                </wp:positionV>
                <wp:extent cx="1047750" cy="234315"/>
                <wp:effectExtent l="38100" t="0" r="0" b="89535"/>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047750" cy="234315"/>
                        </a:xfrm>
                        <a:prstGeom prst="line">
                          <a:avLst/>
                        </a:prstGeom>
                        <a:noFill/>
                        <a:ln w="6350">
                          <a:solidFill>
                            <a:srgbClr val="000080"/>
                          </a:solidFill>
                          <a:round/>
                          <a:headEnd/>
                          <a:tailEnd type="triangle" w="lg" len="med"/>
                        </a:ln>
                      </wps:spPr>
                      <wps:bodyPr/>
                    </wps:wsp>
                  </a:graphicData>
                </a:graphic>
                <wp14:sizeRelH relativeFrom="margin">
                  <wp14:pctWidth>0</wp14:pctWidth>
                </wp14:sizeRelH>
                <wp14:sizeRelV relativeFrom="margin">
                  <wp14:pctHeight>0</wp14:pctHeight>
                </wp14:sizeRelV>
              </wp:anchor>
            </w:drawing>
          </mc:Choice>
          <mc:Fallback>
            <w:pict>
              <v:line w14:anchorId="295B277C" id="Straight Connector 105" o:spid="_x0000_s1026" style="position:absolute;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25pt,3in" to="312.75pt,2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" strokecolor="navy" strokeweight=".5pt">
                <v:stroke endarrow="block" endarrowwidth="wide"/>
                <o:lock v:ext="edit" shapetype="f"/>
              </v:line>
            </w:pict>
          </mc:Fallback>
        </mc:AlternateContent>
      </w:r>
      <w:r w:rsidR="006C3A7A">
        <w:rPr>
          <w:noProof/>
        </w:rPr>
        <mc:AlternateContent>
          <mc:Choice Requires="wps">
            <w:drawing>
              <wp:anchor distT="0" distB="0" distL="114300" distR="114300" simplePos="0" relativeHeight="251781120" behindDoc="0" locked="0" layoutInCell="1" allowOverlap="1" wp14:anchorId="5C523470" wp14:editId="600CDA11">
                <wp:simplePos x="0" y="0"/>
                <wp:positionH relativeFrom="margin">
                  <wp:posOffset>3904615</wp:posOffset>
                </wp:positionH>
                <wp:positionV relativeFrom="paragraph">
                  <wp:posOffset>2517775</wp:posOffset>
                </wp:positionV>
                <wp:extent cx="314325" cy="331470"/>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314325" cy="331470"/>
                        </a:xfrm>
                        <a:prstGeom prst="rect">
                          <a:avLst/>
                        </a:prstGeom>
                        <a:solidFill>
                          <a:srgbClr val="000080"/>
                        </a:solidFill>
                        <a:ln>
                          <a:noFill/>
                        </a:ln>
                      </wps:spPr>
                      <wps:txbx>
                        <w:txbxContent>
                          <w:p w14:paraId="22BF8707" w14:textId="77777777" w:rsidR="003F671A" w:rsidRDefault="003F671A" w:rsidP="003F671A">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23470" id="Text Box 104" o:spid="_x0000_s1044" type="#_x0000_t202" style="position:absolute;left:0;text-align:left;margin-left:307.45pt;margin-top:198.25pt;width:24.75pt;height:26.1pt;flip:x y;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" fillcolor="navy" stroked="f">
                <v:textbox>
                  <w:txbxContent>
                    <w:p w14:paraId="22BF8707" w14:textId="77777777" w:rsidR="003F671A" w:rsidRDefault="003F671A" w:rsidP="003F671A">
                      <w:pPr>
                        <w:rPr>
                          <w:rFonts w:ascii="Arial" w:hAnsi="Arial"/>
                          <w:b/>
                          <w:color w:val="FFFFFF"/>
                        </w:rPr>
                      </w:pPr>
                      <w:r>
                        <w:rPr>
                          <w:rFonts w:ascii="Arial" w:hAnsi="Arial"/>
                          <w:b/>
                          <w:color w:val="FFFFFF"/>
                        </w:rPr>
                        <w:t>6</w:t>
                      </w:r>
                    </w:p>
                  </w:txbxContent>
                </v:textbox>
                <w10:wrap anchorx="margin"/>
              </v:shape>
            </w:pict>
          </mc:Fallback>
        </mc:AlternateContent>
      </w:r>
      <w:r w:rsidR="006C3A7A">
        <w:rPr>
          <w:noProof/>
        </w:rPr>
        <mc:AlternateContent>
          <mc:Choice Requires="wps">
            <w:drawing>
              <wp:anchor distT="0" distB="0" distL="114300" distR="114300" simplePos="0" relativeHeight="251779072" behindDoc="0" locked="0" layoutInCell="1" allowOverlap="1" wp14:anchorId="4ED4C668" wp14:editId="0FBD42EB">
                <wp:simplePos x="0" y="0"/>
                <wp:positionH relativeFrom="margin">
                  <wp:posOffset>4196715</wp:posOffset>
                </wp:positionH>
                <wp:positionV relativeFrom="paragraph">
                  <wp:posOffset>2587625</wp:posOffset>
                </wp:positionV>
                <wp:extent cx="2152650" cy="376555"/>
                <wp:effectExtent l="0" t="0" r="0" b="444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152650" cy="376555"/>
                        </a:xfrm>
                        <a:prstGeom prst="rect">
                          <a:avLst/>
                        </a:prstGeom>
                        <a:solidFill>
                          <a:srgbClr val="FFFFFF"/>
                        </a:solidFill>
                        <a:ln w="6350">
                          <a:solidFill>
                            <a:srgbClr val="000080"/>
                          </a:solidFill>
                          <a:miter lim="800000"/>
                          <a:headEnd/>
                          <a:tailEnd/>
                        </a:ln>
                      </wps:spPr>
                      <wps:txbx>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D4C668" id="Text Box 103" o:spid="_x0000_s1045" type="#_x0000_t202" style="position:absolute;left:0;text-align:left;margin-left:330.45pt;margin-top:203.75pt;width:169.5pt;height:29.65pt;flip:y;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" strokecolor="navy" strokeweight=".5pt">
                <v:textbox inset="2.88pt,2.88pt,2.88pt,2.88pt">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v:textbox>
                <w10:wrap anchorx="margin"/>
              </v:shape>
            </w:pict>
          </mc:Fallback>
        </mc:AlternateContent>
      </w:r>
      <w:r w:rsidR="006C3A7A">
        <w:rPr>
          <w:noProof/>
        </w:rPr>
        <mc:AlternateContent>
          <mc:Choice Requires="wpg">
            <w:drawing>
              <wp:anchor distT="0" distB="0" distL="114300" distR="114300" simplePos="0" relativeHeight="251772928" behindDoc="0" locked="0" layoutInCell="1" allowOverlap="1" wp14:anchorId="4D83FA82" wp14:editId="7922F0E1">
                <wp:simplePos x="0" y="0"/>
                <wp:positionH relativeFrom="margin">
                  <wp:posOffset>219075</wp:posOffset>
                </wp:positionH>
                <wp:positionV relativeFrom="paragraph">
                  <wp:posOffset>1581150</wp:posOffset>
                </wp:positionV>
                <wp:extent cx="5524500" cy="1809115"/>
                <wp:effectExtent l="0" t="0" r="0"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1809115"/>
                          <a:chOff x="1680" y="3582"/>
                          <a:chExt cx="8700" cy="2849"/>
                        </a:xfrm>
                      </wpg:grpSpPr>
                      <wps:wsp>
                        <wps:cNvPr id="100" name="Text Box 1153"/>
                        <wps:cNvSpPr txBox="1">
                          <a:spLocks noChangeArrowheads="1"/>
                        </wps:cNvSpPr>
                        <wps:spPr bwMode="auto">
                          <a:xfrm>
                            <a:off x="7500" y="3870"/>
                            <a:ext cx="2880" cy="1008"/>
                          </a:xfrm>
                          <a:prstGeom prst="rect">
                            <a:avLst/>
                          </a:prstGeom>
                          <a:solidFill>
                            <a:srgbClr val="FFFFFF"/>
                          </a:solidFill>
                          <a:ln w="6350">
                            <a:solidFill>
                              <a:srgbClr val="000080"/>
                            </a:solidFill>
                            <a:miter lim="800000"/>
                            <a:headEnd/>
                            <a:tailEnd/>
                          </a:ln>
                        </wps:spPr>
                        <wps:txbx>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wps:txbx>
                        <wps:bodyPr rot="0" vert="horz" wrap="square" lIns="36576" tIns="36576" rIns="36576" bIns="36576" anchor="t" anchorCtr="0" upright="1">
                          <a:noAutofit/>
                        </wps:bodyPr>
                      </wps:wsp>
                      <wps:wsp>
                        <wps:cNvPr id="101" name="Text Box 1154"/>
                        <wps:cNvSpPr txBox="1">
                          <a:spLocks noChangeArrowheads="1"/>
                        </wps:cNvSpPr>
                        <wps:spPr bwMode="auto">
                          <a:xfrm>
                            <a:off x="7085" y="3582"/>
                            <a:ext cx="415" cy="370"/>
                          </a:xfrm>
                          <a:prstGeom prst="rect">
                            <a:avLst/>
                          </a:prstGeom>
                          <a:solidFill>
                            <a:srgbClr val="000080"/>
                          </a:solidFill>
                          <a:ln>
                            <a:noFill/>
                          </a:ln>
                        </wps:spPr>
                        <wps:txbx>
                          <w:txbxContent>
                            <w:p w14:paraId="7CB68A96" w14:textId="77777777" w:rsidR="003F671A" w:rsidRDefault="003F671A" w:rsidP="003F671A">
                              <w:pPr>
                                <w:rPr>
                                  <w:rFonts w:ascii="Arial" w:hAnsi="Arial"/>
                                  <w:b/>
                                  <w:color w:val="FFFFFF"/>
                                </w:rPr>
                              </w:pPr>
                              <w:bookmarkStart w:id="389" w:name="_Hlk152667668"/>
                              <w:bookmarkStart w:id="390" w:name="_Hlk152667669"/>
                              <w:bookmarkStart w:id="391" w:name="_Hlk152667673"/>
                              <w:bookmarkStart w:id="392" w:name="_Hlk152667674"/>
                              <w:bookmarkStart w:id="393" w:name="_Hlk152667676"/>
                              <w:bookmarkStart w:id="394" w:name="_Hlk152667677"/>
                              <w:r>
                                <w:rPr>
                                  <w:rFonts w:ascii="Arial" w:hAnsi="Arial"/>
                                  <w:b/>
                                  <w:color w:val="FFFFFF"/>
                                </w:rPr>
                                <w:t>3</w:t>
                              </w:r>
                              <w:bookmarkEnd w:id="389"/>
                              <w:bookmarkEnd w:id="390"/>
                              <w:bookmarkEnd w:id="391"/>
                              <w:bookmarkEnd w:id="392"/>
                              <w:bookmarkEnd w:id="393"/>
                              <w:bookmarkEnd w:id="394"/>
                            </w:p>
                          </w:txbxContent>
                        </wps:txbx>
                        <wps:bodyPr rot="0" vert="horz" wrap="square" lIns="91440" tIns="45720" rIns="91440" bIns="45720" anchor="t" anchorCtr="0" upright="1">
                          <a:noAutofit/>
                        </wps:bodyPr>
                      </wps:wsp>
                      <wps:wsp>
                        <wps:cNvPr id="102" name="Text Box 1155"/>
                        <wps:cNvSpPr txBox="1">
                          <a:spLocks noChangeArrowheads="1"/>
                        </wps:cNvSpPr>
                        <wps:spPr bwMode="auto">
                          <a:xfrm>
                            <a:off x="1680" y="5999"/>
                            <a:ext cx="432" cy="432"/>
                          </a:xfrm>
                          <a:prstGeom prst="rect">
                            <a:avLst/>
                          </a:prstGeom>
                          <a:solidFill>
                            <a:srgbClr val="000080"/>
                          </a:solidFill>
                          <a:ln>
                            <a:noFill/>
                          </a:ln>
                        </wps:spPr>
                        <wps:txbx>
                          <w:txbxContent>
                            <w:p w14:paraId="01EF882B" w14:textId="77777777" w:rsidR="003F671A" w:rsidRDefault="003F671A" w:rsidP="003F671A">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83FA82" id="Group 99" o:spid="_x0000_s1046" style="position:absolute;left:0;text-align:left;margin-left:17.25pt;margin-top:124.5pt;width:435pt;height:142.45pt;z-index:251772928;mso-position-horizontal-relative:margin" coordorigin="1680,3582" coordsize="8700,2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">
                <v:shape id="Text Box 1153" o:spid="_x0000_s1047" type="#_x0000_t202" style="position:absolute;left:7500;top:3870;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" strokecolor="navy" strokeweight=".5pt">
                  <v:textbox inset="2.88pt,2.88pt,2.88pt,2.88pt">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v:textbox>
                </v:shape>
                <v:shape id="Text Box 1154" o:spid="_x0000_s1048" type="#_x0000_t202" style="position:absolute;left:7085;top:3582;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" fillcolor="navy" stroked="f">
                  <v:textbox>
                    <w:txbxContent>
                      <w:p w14:paraId="7CB68A96" w14:textId="77777777" w:rsidR="003F671A" w:rsidRDefault="003F671A" w:rsidP="003F671A">
                        <w:pPr>
                          <w:rPr>
                            <w:rFonts w:ascii="Arial" w:hAnsi="Arial"/>
                            <w:b/>
                            <w:color w:val="FFFFFF"/>
                          </w:rPr>
                        </w:pPr>
                        <w:bookmarkStart w:id="395" w:name="_Hlk152667668"/>
                        <w:bookmarkStart w:id="396" w:name="_Hlk152667669"/>
                        <w:bookmarkStart w:id="397" w:name="_Hlk152667673"/>
                        <w:bookmarkStart w:id="398" w:name="_Hlk152667674"/>
                        <w:bookmarkStart w:id="399" w:name="_Hlk152667676"/>
                        <w:bookmarkStart w:id="400" w:name="_Hlk152667677"/>
                        <w:r>
                          <w:rPr>
                            <w:rFonts w:ascii="Arial" w:hAnsi="Arial"/>
                            <w:b/>
                            <w:color w:val="FFFFFF"/>
                          </w:rPr>
                          <w:t>3</w:t>
                        </w:r>
                        <w:bookmarkEnd w:id="395"/>
                        <w:bookmarkEnd w:id="396"/>
                        <w:bookmarkEnd w:id="397"/>
                        <w:bookmarkEnd w:id="398"/>
                        <w:bookmarkEnd w:id="399"/>
                        <w:bookmarkEnd w:id="400"/>
                      </w:p>
                    </w:txbxContent>
                  </v:textbox>
                </v:shape>
                <v:shape id="Text Box 1155" o:spid="_x0000_s1049"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" fillcolor="navy" stroked="f">
                  <v:textbox inset="3.6pt,,3.6pt">
                    <w:txbxContent>
                      <w:p w14:paraId="01EF882B" w14:textId="77777777" w:rsidR="003F671A" w:rsidRDefault="003F671A" w:rsidP="003F671A">
                        <w:pPr>
                          <w:rPr>
                            <w:rFonts w:ascii="Arial" w:hAnsi="Arial"/>
                            <w:b/>
                            <w:color w:val="FFFFFF"/>
                          </w:rPr>
                        </w:pPr>
                        <w:r>
                          <w:rPr>
                            <w:rFonts w:ascii="Arial" w:hAnsi="Arial"/>
                            <w:b/>
                            <w:color w:val="FFFFFF"/>
                          </w:rPr>
                          <w:t>*3</w:t>
                        </w:r>
                      </w:p>
                    </w:txbxContent>
                  </v:textbox>
                </v:shape>
                <w10:wrap anchorx="margin"/>
              </v:group>
            </w:pict>
          </mc:Fallback>
        </mc:AlternateContent>
      </w:r>
      <w:r w:rsidR="006C3A7A">
        <w:rPr>
          <w:noProof/>
        </w:rPr>
        <mc:AlternateContent>
          <mc:Choice Requires="wpg">
            <w:drawing>
              <wp:anchor distT="0" distB="0" distL="114300" distR="114300" simplePos="0" relativeHeight="251777024" behindDoc="0" locked="0" layoutInCell="1" allowOverlap="1" wp14:anchorId="271FB194" wp14:editId="425A3599">
                <wp:simplePos x="0" y="0"/>
                <wp:positionH relativeFrom="column">
                  <wp:posOffset>828675</wp:posOffset>
                </wp:positionH>
                <wp:positionV relativeFrom="paragraph">
                  <wp:posOffset>2486025</wp:posOffset>
                </wp:positionV>
                <wp:extent cx="2689860" cy="457200"/>
                <wp:effectExtent l="3810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9860" cy="457200"/>
                          <a:chOff x="4485" y="6051"/>
                          <a:chExt cx="4236" cy="720"/>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wps:spPr>
                        <wps:txbx>
                          <w:txbxContent>
                            <w:p w14:paraId="1D198877" w14:textId="77777777" w:rsidR="003F671A" w:rsidRDefault="003F671A" w:rsidP="003F671A">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a:stCxn id="213" idx="1"/>
                        </wps:cNvCnPr>
                        <wps:spPr bwMode="auto">
                          <a:xfrm flipH="1">
                            <a:off x="4485" y="6267"/>
                            <a:ext cx="699" cy="163"/>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71FB194" id="Group 98" o:spid="_x0000_s1050" style="position:absolute;left:0;text-align:left;margin-left:65.25pt;margin-top:195.75pt;width:211.8pt;height:36pt;z-index:251777024" coordorigin="4485,6051" coordsize="423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">
                <v:shape id="Text Box 1117" o:spid="_x0000_s1051"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52"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1D198877" w14:textId="77777777" w:rsidR="003F671A" w:rsidRDefault="003F671A" w:rsidP="003F671A">
                        <w:pPr>
                          <w:rPr>
                            <w:rFonts w:ascii="Arial" w:hAnsi="Arial"/>
                            <w:b/>
                            <w:color w:val="FFFFFF"/>
                          </w:rPr>
                        </w:pPr>
                        <w:r>
                          <w:rPr>
                            <w:rFonts w:ascii="Arial" w:hAnsi="Arial"/>
                            <w:b/>
                            <w:color w:val="FFFFFF"/>
                          </w:rPr>
                          <w:t>5</w:t>
                        </w:r>
                      </w:p>
                    </w:txbxContent>
                  </v:textbox>
                </v:shape>
                <v:line id="Line 1119" o:spid="_x0000_s1053" style="position:absolute;flip:x;visibility:visible;mso-wrap-style:square" from="4485,6267" to="5184,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52448" behindDoc="0" locked="0" layoutInCell="1" allowOverlap="1" wp14:anchorId="6C1A93AD" wp14:editId="665A6029">
                <wp:simplePos x="0" y="0"/>
                <wp:positionH relativeFrom="column">
                  <wp:posOffset>-114300</wp:posOffset>
                </wp:positionH>
                <wp:positionV relativeFrom="paragraph">
                  <wp:posOffset>5934075</wp:posOffset>
                </wp:positionV>
                <wp:extent cx="3148965" cy="56134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8965" cy="561340"/>
                          <a:chOff x="1041" y="11279"/>
                          <a:chExt cx="4959"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041" y="11279"/>
                            <a:ext cx="687" cy="432"/>
                          </a:xfrm>
                          <a:prstGeom prst="rect">
                            <a:avLst/>
                          </a:prstGeom>
                          <a:solidFill>
                            <a:srgbClr val="000080"/>
                          </a:solidFill>
                          <a:ln>
                            <a:noFill/>
                          </a:ln>
                        </wps:spPr>
                        <wps:txbx>
                          <w:txbxContent>
                            <w:p w14:paraId="19DCF54F" w14:textId="77777777" w:rsidR="003F671A" w:rsidRDefault="003F671A" w:rsidP="003F671A">
                              <w:pPr>
                                <w:rPr>
                                  <w:rFonts w:ascii="Arial" w:hAnsi="Arial"/>
                                  <w:b/>
                                  <w:color w:val="FFFFFF"/>
                                </w:rPr>
                              </w:pPr>
                              <w:r>
                                <w:rPr>
                                  <w:rFonts w:ascii="Arial" w:hAnsi="Arial"/>
                                  <w:b/>
                                  <w:color w:val="FFFFFF"/>
                                </w:rPr>
                                <w:t>10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A93AD" id="Group 97" o:spid="_x0000_s1054" style="position:absolute;left:0;text-align:left;margin-left:-9pt;margin-top:467.25pt;width:247.95pt;height:44.2pt;z-index:251752448" coordorigin="1041,11279" coordsize="4959,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">
                <v:shape id="Text Box 1135" o:spid="_x0000_s1055"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v:textbox>
                </v:shape>
                <v:shape id="Text Box 1136" o:spid="_x0000_s1056" type="#_x0000_t202" style="position:absolute;left:1041;top:11279;width:687;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19DCF54F" w14:textId="77777777" w:rsidR="003F671A" w:rsidRDefault="003F671A" w:rsidP="003F671A">
                        <w:pPr>
                          <w:rPr>
                            <w:rFonts w:ascii="Arial" w:hAnsi="Arial"/>
                            <w:b/>
                            <w:color w:val="FFFFFF"/>
                          </w:rPr>
                        </w:pPr>
                        <w:r>
                          <w:rPr>
                            <w:rFonts w:ascii="Arial" w:hAnsi="Arial"/>
                            <w:b/>
                            <w:color w:val="FFFFFF"/>
                          </w:rPr>
                          <w:t>100</w:t>
                        </w:r>
                      </w:p>
                    </w:txbxContent>
                  </v:textbox>
                </v:shape>
              </v:group>
            </w:pict>
          </mc:Fallback>
        </mc:AlternateContent>
      </w:r>
      <w:r w:rsidR="006C3A7A">
        <w:rPr>
          <w:noProof/>
        </w:rPr>
        <mc:AlternateContent>
          <mc:Choice Requires="wpg">
            <w:drawing>
              <wp:anchor distT="0" distB="0" distL="114300" distR="114300" simplePos="0" relativeHeight="251756544" behindDoc="0" locked="0" layoutInCell="1" allowOverlap="1" wp14:anchorId="6DF75975" wp14:editId="2C59592D">
                <wp:simplePos x="0" y="0"/>
                <wp:positionH relativeFrom="column">
                  <wp:posOffset>3459480</wp:posOffset>
                </wp:positionH>
                <wp:positionV relativeFrom="paragraph">
                  <wp:posOffset>3516630</wp:posOffset>
                </wp:positionV>
                <wp:extent cx="1188720" cy="1589405"/>
                <wp:effectExtent l="0" t="3810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92"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wps:txbx>
                        <wps:bodyPr rot="0" vert="horz" wrap="square" lIns="36576" tIns="36576" rIns="36576" bIns="36576" anchor="t" anchorCtr="0" upright="1">
                          <a:noAutofit/>
                        </wps:bodyPr>
                      </wps:wsp>
                      <wps:wsp>
                        <wps:cNvPr id="94" name="Text Box 1131"/>
                        <wps:cNvSpPr txBox="1">
                          <a:spLocks noChangeArrowheads="1"/>
                        </wps:cNvSpPr>
                        <wps:spPr bwMode="auto">
                          <a:xfrm>
                            <a:off x="6816" y="7503"/>
                            <a:ext cx="396" cy="461"/>
                          </a:xfrm>
                          <a:prstGeom prst="rect">
                            <a:avLst/>
                          </a:prstGeom>
                          <a:solidFill>
                            <a:srgbClr val="000080"/>
                          </a:solidFill>
                          <a:ln>
                            <a:noFill/>
                          </a:ln>
                        </wps:spPr>
                        <wps:txbx>
                          <w:txbxContent>
                            <w:p w14:paraId="6764C52A" w14:textId="77777777" w:rsidR="003F671A" w:rsidRDefault="003F671A" w:rsidP="003F671A">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s:wsp>
                        <wps:cNvPr id="95" name="Line 1132"/>
                        <wps:cNvCnPr/>
                        <wps:spPr bwMode="auto">
                          <a:xfrm flipH="1" flipV="1">
                            <a:off x="6684" y="7196"/>
                            <a:ext cx="264" cy="307"/>
                          </a:xfrm>
                          <a:prstGeom prst="line">
                            <a:avLst/>
                          </a:prstGeom>
                          <a:noFill/>
                          <a:ln w="6350">
                            <a:solidFill>
                              <a:srgbClr val="000080"/>
                            </a:solidFill>
                            <a:round/>
                            <a:headEnd/>
                            <a:tailEnd type="triangle" w="lg" len="med"/>
                          </a:ln>
                        </wps:spPr>
                        <wps:bodyPr/>
                      </wps:wsp>
                      <wps:wsp>
                        <wps:cNvPr id="96" name="Line 1133"/>
                        <wps:cNvCnPr/>
                        <wps:spPr bwMode="auto">
                          <a:xfrm flipV="1">
                            <a:off x="7080" y="7196"/>
                            <a:ext cx="264" cy="307"/>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6DF75975" id="Group 91" o:spid="_x0000_s1057" style="position:absolute;left:0;text-align:left;margin-left:272.4pt;margin-top:276.9pt;width:93.6pt;height:125.15pt;z-index:251756544"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">
                <v:shape id="Text Box 1130" o:spid="_x0000_s1058"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" strokecolor="navy" strokeweight=".5pt">
                  <v:textbox inset="2.88pt,2.88pt,2.88pt,2.88pt">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v:textbox>
                </v:shape>
                <v:shape id="Text Box 1131" o:spid="_x0000_s1059"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" fillcolor="navy" stroked="f">
                  <v:textbox>
                    <w:txbxContent>
                      <w:p w14:paraId="6764C52A" w14:textId="77777777" w:rsidR="003F671A" w:rsidRDefault="003F671A" w:rsidP="003F671A">
                        <w:pPr>
                          <w:rPr>
                            <w:rFonts w:ascii="Arial" w:hAnsi="Arial"/>
                            <w:b/>
                            <w:color w:val="FFFFFF"/>
                          </w:rPr>
                        </w:pPr>
                        <w:r>
                          <w:rPr>
                            <w:rFonts w:ascii="Arial" w:hAnsi="Arial"/>
                            <w:b/>
                            <w:color w:val="FFFFFF"/>
                          </w:rPr>
                          <w:t>8</w:t>
                        </w:r>
                      </w:p>
                    </w:txbxContent>
                  </v:textbox>
                </v:shape>
                <v:line id="Line 1132" o:spid="_x0000_s1060"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" strokecolor="navy" strokeweight=".5pt">
                  <v:stroke endarrow="block" endarrowwidth="wide"/>
                </v:line>
                <v:line id="Line 1133" o:spid="_x0000_s1061"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74976" behindDoc="0" locked="0" layoutInCell="1" allowOverlap="1" wp14:anchorId="79232CB1" wp14:editId="6015A656">
                <wp:simplePos x="0" y="0"/>
                <wp:positionH relativeFrom="column">
                  <wp:posOffset>556260</wp:posOffset>
                </wp:positionH>
                <wp:positionV relativeFrom="paragraph">
                  <wp:posOffset>1967865</wp:posOffset>
                </wp:positionV>
                <wp:extent cx="1537335" cy="515620"/>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7335" cy="515620"/>
                          <a:chOff x="2331" y="4354"/>
                          <a:chExt cx="2421" cy="812"/>
                        </a:xfrm>
                      </wpg:grpSpPr>
                      <wps:wsp>
                        <wps:cNvPr id="88" name="Text Box 1114"/>
                        <wps:cNvSpPr txBox="1">
                          <a:spLocks noChangeArrowheads="1"/>
                        </wps:cNvSpPr>
                        <wps:spPr bwMode="auto">
                          <a:xfrm>
                            <a:off x="2331" y="4354"/>
                            <a:ext cx="2304" cy="576"/>
                          </a:xfrm>
                          <a:prstGeom prst="rect">
                            <a:avLst/>
                          </a:prstGeom>
                          <a:solidFill>
                            <a:srgbClr val="FFFFFF"/>
                          </a:solidFill>
                          <a:ln w="6350">
                            <a:solidFill>
                              <a:srgbClr val="000080"/>
                            </a:solidFill>
                            <a:miter lim="800000"/>
                            <a:headEnd/>
                            <a:tailEnd/>
                          </a:ln>
                        </wps:spPr>
                        <wps:txbx>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90" name="Text Box 1115"/>
                        <wps:cNvSpPr txBox="1">
                          <a:spLocks noChangeArrowheads="1"/>
                        </wps:cNvSpPr>
                        <wps:spPr bwMode="auto">
                          <a:xfrm>
                            <a:off x="4320" y="4734"/>
                            <a:ext cx="432" cy="432"/>
                          </a:xfrm>
                          <a:prstGeom prst="rect">
                            <a:avLst/>
                          </a:prstGeom>
                          <a:solidFill>
                            <a:srgbClr val="000080"/>
                          </a:solidFill>
                          <a:ln>
                            <a:noFill/>
                          </a:ln>
                        </wps:spPr>
                        <wps:txbx>
                          <w:txbxContent>
                            <w:p w14:paraId="5C70B0EF" w14:textId="77777777" w:rsidR="003F671A" w:rsidRDefault="003F671A" w:rsidP="003F671A">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32CB1" id="Group 87" o:spid="_x0000_s1062" style="position:absolute;left:0;text-align:left;margin-left:43.8pt;margin-top:154.95pt;width:121.05pt;height:40.6pt;z-index:251774976" coordorigin="2331,4354" coordsize="24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">
                <v:shape id="Text Box 1114" o:spid="_x0000_s1063" type="#_x0000_t202" style="position:absolute;left:2331;top:4354;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" strokecolor="navy" strokeweight=".5pt">
                  <v:textbox inset="2.88pt,2.88pt,2.88pt,2.88pt">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v:textbox>
                </v:shape>
                <v:shape id="Text Box 1115" o:spid="_x0000_s1064"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" fillcolor="navy" stroked="f">
                  <v:textbox>
                    <w:txbxContent>
                      <w:p w14:paraId="5C70B0EF" w14:textId="77777777" w:rsidR="003F671A" w:rsidRDefault="003F671A" w:rsidP="003F671A">
                        <w:pPr>
                          <w:rPr>
                            <w:rFonts w:ascii="Arial" w:hAnsi="Arial"/>
                            <w:b/>
                            <w:color w:val="FFFFFF"/>
                          </w:rPr>
                        </w:pPr>
                        <w:r>
                          <w:rPr>
                            <w:rFonts w:ascii="Arial" w:hAnsi="Arial"/>
                            <w:b/>
                            <w:color w:val="FFFFFF"/>
                          </w:rPr>
                          <w:t>4</w:t>
                        </w:r>
                      </w:p>
                    </w:txbxContent>
                  </v:textbox>
                </v:shape>
              </v:group>
            </w:pict>
          </mc:Fallback>
        </mc:AlternateContent>
      </w:r>
      <w:r w:rsidR="006C3A7A">
        <w:rPr>
          <w:noProof/>
        </w:rPr>
        <mc:AlternateContent>
          <mc:Choice Requires="wps">
            <w:drawing>
              <wp:anchor distT="0" distB="0" distL="114300" distR="114300" simplePos="0" relativeHeight="251770880" behindDoc="0" locked="0" layoutInCell="1" allowOverlap="1" wp14:anchorId="2A51E19F" wp14:editId="1BF8A9E5">
                <wp:simplePos x="0" y="0"/>
                <wp:positionH relativeFrom="column">
                  <wp:posOffset>1710690</wp:posOffset>
                </wp:positionH>
                <wp:positionV relativeFrom="paragraph">
                  <wp:posOffset>3261360</wp:posOffset>
                </wp:positionV>
                <wp:extent cx="474345" cy="18415"/>
                <wp:effectExtent l="38100" t="95250" r="0" b="7683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73C91A7A" id="Straight Connector 86" o:spid="_x0000_s1026" style="position:absolute;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7pt,256.8pt" to="172.0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" strokecolor="navy" strokeweight=".5pt">
                <v:stroke endarrow="block" endarrowwidth="wide"/>
              </v:line>
            </w:pict>
          </mc:Fallback>
        </mc:AlternateContent>
      </w:r>
      <w:r w:rsidR="006C3A7A">
        <w:rPr>
          <w:noProof/>
        </w:rPr>
        <mc:AlternateContent>
          <mc:Choice Requires="wps">
            <w:drawing>
              <wp:anchor distT="4294967293" distB="4294967293" distL="114300" distR="114300" simplePos="0" relativeHeight="251760640" behindDoc="0" locked="0" layoutInCell="1" allowOverlap="1" wp14:anchorId="392963D3" wp14:editId="29F046D1">
                <wp:simplePos x="0" y="0"/>
                <wp:positionH relativeFrom="column">
                  <wp:posOffset>1682115</wp:posOffset>
                </wp:positionH>
                <wp:positionV relativeFrom="paragraph">
                  <wp:posOffset>4626609</wp:posOffset>
                </wp:positionV>
                <wp:extent cx="365760" cy="0"/>
                <wp:effectExtent l="38100" t="95250" r="0" b="9525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38F4C6BB" id="Straight Connector 85" o:spid="_x0000_s1026" style="position:absolute;flip:x;z-index:2517606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32.45pt,364.3pt" to="161.25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2688" behindDoc="0" locked="0" layoutInCell="1" allowOverlap="1" wp14:anchorId="7C39A93C" wp14:editId="4C21ECDC">
                <wp:simplePos x="0" y="0"/>
                <wp:positionH relativeFrom="column">
                  <wp:posOffset>1691640</wp:posOffset>
                </wp:positionH>
                <wp:positionV relativeFrom="paragraph">
                  <wp:posOffset>4615815</wp:posOffset>
                </wp:positionV>
                <wp:extent cx="325120" cy="438785"/>
                <wp:effectExtent l="38100" t="0" r="0" b="37465"/>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5120" cy="43878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7E9DC3D5" id="Straight Connector 84"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363.45pt" to="158.8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4736" behindDoc="0" locked="0" layoutInCell="1" allowOverlap="1" wp14:anchorId="35C3E974" wp14:editId="499FF927">
                <wp:simplePos x="0" y="0"/>
                <wp:positionH relativeFrom="column">
                  <wp:posOffset>1713230</wp:posOffset>
                </wp:positionH>
                <wp:positionV relativeFrom="paragraph">
                  <wp:posOffset>4827905</wp:posOffset>
                </wp:positionV>
                <wp:extent cx="664210" cy="751205"/>
                <wp:effectExtent l="38100" t="0" r="2540" b="29845"/>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10" cy="75120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03E04C5E" id="Straight Connector 83"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9pt,380.15pt" to="187.2pt,4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58592" behindDoc="0" locked="0" layoutInCell="1" allowOverlap="1" wp14:anchorId="5735FCFF" wp14:editId="78E79CCE">
                <wp:simplePos x="0" y="0"/>
                <wp:positionH relativeFrom="column">
                  <wp:posOffset>1564640</wp:posOffset>
                </wp:positionH>
                <wp:positionV relativeFrom="paragraph">
                  <wp:posOffset>3910965</wp:posOffset>
                </wp:positionV>
                <wp:extent cx="499110" cy="114300"/>
                <wp:effectExtent l="38100" t="7620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55E2F505" id="Straight Connector 82" o:spid="_x0000_s1026" style="position:absolute;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2pt,307.95pt" to="162.5pt,3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6784" behindDoc="0" locked="0" layoutInCell="1" allowOverlap="1" wp14:anchorId="6B52AC36" wp14:editId="5A74DB18">
                <wp:simplePos x="0" y="0"/>
                <wp:positionH relativeFrom="column">
                  <wp:posOffset>1937385</wp:posOffset>
                </wp:positionH>
                <wp:positionV relativeFrom="paragraph">
                  <wp:posOffset>3467735</wp:posOffset>
                </wp:positionV>
                <wp:extent cx="1089660" cy="1384300"/>
                <wp:effectExtent l="0" t="0" r="0" b="635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2AC36" id="Text Box 81" o:spid="_x0000_s1065" type="#_x0000_t202" style="position:absolute;left:0;text-align:left;margin-left:152.55pt;margin-top:273.05pt;width:85.8pt;height:10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" strokecolor="navy" strokeweight=".5pt">
                <v:textbox inset="2.88pt,2.88pt,2.88pt,2.88pt">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v:textbox>
              </v:shape>
            </w:pict>
          </mc:Fallback>
        </mc:AlternateContent>
      </w:r>
      <w:r w:rsidR="006C3A7A">
        <w:rPr>
          <w:noProof/>
        </w:rPr>
        <mc:AlternateContent>
          <mc:Choice Requires="wps">
            <w:drawing>
              <wp:anchor distT="0" distB="0" distL="114300" distR="114300" simplePos="0" relativeHeight="251768832" behindDoc="0" locked="0" layoutInCell="1" allowOverlap="1" wp14:anchorId="14872370" wp14:editId="36505208">
                <wp:simplePos x="0" y="0"/>
                <wp:positionH relativeFrom="column">
                  <wp:posOffset>2190750</wp:posOffset>
                </wp:positionH>
                <wp:positionV relativeFrom="paragraph">
                  <wp:posOffset>3129915</wp:posOffset>
                </wp:positionV>
                <wp:extent cx="274320" cy="27432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wps:spPr>
                      <wps:txbx>
                        <w:txbxContent>
                          <w:p w14:paraId="75CB2A7C" w14:textId="77777777" w:rsidR="003F671A" w:rsidRDefault="003F671A" w:rsidP="003F671A">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72370" id="Text Box 80" o:spid="_x0000_s1066" type="#_x0000_t202" style="position:absolute;left:0;text-align:left;margin-left:172.5pt;margin-top:246.45pt;width:21.6pt;height:21.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" fillcolor="navy" stroked="f">
                <v:textbox>
                  <w:txbxContent>
                    <w:p w14:paraId="75CB2A7C" w14:textId="77777777" w:rsidR="003F671A" w:rsidRDefault="003F671A" w:rsidP="003F671A">
                      <w:pPr>
                        <w:rPr>
                          <w:rFonts w:ascii="Arial" w:hAnsi="Arial"/>
                          <w:b/>
                          <w:color w:val="FFFFFF"/>
                        </w:rPr>
                      </w:pPr>
                      <w:r>
                        <w:rPr>
                          <w:rFonts w:ascii="Arial" w:hAnsi="Arial"/>
                          <w:b/>
                          <w:color w:val="FFFFFF"/>
                        </w:rPr>
                        <w:t>7</w:t>
                      </w:r>
                    </w:p>
                  </w:txbxContent>
                </v:textbox>
              </v:shape>
            </w:pict>
          </mc:Fallback>
        </mc:AlternateContent>
      </w:r>
      <w:r w:rsidR="006C3A7A">
        <w:rPr>
          <w:noProof/>
        </w:rPr>
        <mc:AlternateContent>
          <mc:Choice Requires="wpg">
            <w:drawing>
              <wp:anchor distT="0" distB="0" distL="114300" distR="114300" simplePos="0" relativeHeight="251754496" behindDoc="0" locked="0" layoutInCell="1" allowOverlap="1" wp14:anchorId="4929F357" wp14:editId="482A56AE">
                <wp:simplePos x="0" y="0"/>
                <wp:positionH relativeFrom="column">
                  <wp:posOffset>3562350</wp:posOffset>
                </wp:positionH>
                <wp:positionV relativeFrom="paragraph">
                  <wp:posOffset>3199130</wp:posOffset>
                </wp:positionV>
                <wp:extent cx="2613025" cy="2820670"/>
                <wp:effectExtent l="0" t="3810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wps:spPr>
                        <wps:txbx>
                          <w:txbxContent>
                            <w:p w14:paraId="75A0EA84" w14:textId="77777777" w:rsidR="003F671A" w:rsidRDefault="003F671A" w:rsidP="003F671A">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29F357" id="Group 79" o:spid="_x0000_s1067" style="position:absolute;left:0;text-align:left;margin-left:280.5pt;margin-top:251.9pt;width:205.75pt;height:222.1pt;z-index:251754496"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">
                <v:shape id="Text Box 1149" o:spid="_x0000_s1068"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69"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70"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75A0EA84" w14:textId="77777777" w:rsidR="003F671A" w:rsidRDefault="003F671A" w:rsidP="003F671A">
                        <w:pPr>
                          <w:rPr>
                            <w:rFonts w:ascii="Arial" w:hAnsi="Arial"/>
                            <w:b/>
                            <w:color w:val="FFFFFF"/>
                          </w:rPr>
                        </w:pPr>
                        <w:r>
                          <w:rPr>
                            <w:rFonts w:ascii="Arial" w:hAnsi="Arial"/>
                            <w:b/>
                            <w:color w:val="FFFFFF"/>
                          </w:rPr>
                          <w:t>9</w:t>
                        </w:r>
                      </w:p>
                    </w:txbxContent>
                  </v:textbox>
                </v:shape>
              </v:group>
            </w:pict>
          </mc:Fallback>
        </mc:AlternateContent>
      </w:r>
      <w:r w:rsidR="006C3A7A">
        <w:rPr>
          <w:noProof/>
        </w:rPr>
        <mc:AlternateContent>
          <mc:Choice Requires="wpg">
            <w:drawing>
              <wp:anchor distT="0" distB="0" distL="114300" distR="114300" simplePos="0" relativeHeight="251744256" behindDoc="0" locked="0" layoutInCell="1" allowOverlap="1" wp14:anchorId="0497BAB0" wp14:editId="20171EEE">
                <wp:simplePos x="0" y="0"/>
                <wp:positionH relativeFrom="column">
                  <wp:posOffset>514350</wp:posOffset>
                </wp:positionH>
                <wp:positionV relativeFrom="paragraph">
                  <wp:posOffset>1276350</wp:posOffset>
                </wp:positionV>
                <wp:extent cx="1426210" cy="451485"/>
                <wp:effectExtent l="0" t="0" r="0" b="5715"/>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74"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75" name="Text Box 1112"/>
                        <wps:cNvSpPr txBox="1">
                          <a:spLocks noChangeArrowheads="1"/>
                        </wps:cNvSpPr>
                        <wps:spPr bwMode="auto">
                          <a:xfrm>
                            <a:off x="4109" y="3371"/>
                            <a:ext cx="388" cy="432"/>
                          </a:xfrm>
                          <a:prstGeom prst="rect">
                            <a:avLst/>
                          </a:prstGeom>
                          <a:solidFill>
                            <a:srgbClr val="000080"/>
                          </a:solidFill>
                          <a:ln>
                            <a:noFill/>
                          </a:ln>
                        </wps:spPr>
                        <wps:txbx>
                          <w:txbxContent>
                            <w:p w14:paraId="642567E2" w14:textId="77777777" w:rsidR="003F671A" w:rsidRDefault="003F671A" w:rsidP="003F671A">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7BAB0" id="Group 73" o:spid="_x0000_s1071" style="position:absolute;left:0;text-align:left;margin-left:40.5pt;margin-top:100.5pt;width:112.3pt;height:35.55pt;z-index:251744256"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">
                <v:shape id="Text Box 1111" o:spid="_x0000_s1072"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" strokecolor="navy" strokeweight=".5pt">
                  <v:textbox inset="2.88pt,2.88pt,2.88pt,2.88pt">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v:textbox>
                </v:shape>
                <v:shape id="Text Box 1112" o:spid="_x0000_s1073"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CH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8RD+vqQfIGe/AAAA//8DAFBLAQItABQABgAIAAAAIQDb4fbL7gAAAIUBAAATAAAAAAAAAAAA&#10;AAAAAAAAAABbQ29udGVudF9UeXBlc10ueG1sUEsBAi0AFAAGAAgAAAAhAFr0LFu/AAAAFQEAAAsA&#10;AAAAAAAAAAAAAAAAHwEAAF9yZWxzLy5yZWxzUEsBAi0AFAAGAAgAAAAhACvFYIfEAAAA2wAAAA8A&#10;AAAAAAAAAAAAAAAABwIAAGRycy9kb3ducmV2LnhtbFBLBQYAAAAAAwADALcAAAD4AgAAAAA=&#10;" fillcolor="navy" stroked="f">
                  <v:textbox>
                    <w:txbxContent>
                      <w:p w14:paraId="642567E2" w14:textId="77777777" w:rsidR="003F671A" w:rsidRDefault="003F671A" w:rsidP="003F671A">
                        <w:pPr>
                          <w:rPr>
                            <w:rFonts w:ascii="Arial" w:hAnsi="Arial"/>
                            <w:b/>
                            <w:color w:val="FFFFFF"/>
                          </w:rPr>
                        </w:pPr>
                        <w:r>
                          <w:rPr>
                            <w:rFonts w:ascii="Arial" w:hAnsi="Arial"/>
                            <w:b/>
                            <w:color w:val="FFFFFF"/>
                          </w:rPr>
                          <w:t>1</w:t>
                        </w:r>
                      </w:p>
                    </w:txbxContent>
                  </v:textbox>
                </v:shape>
              </v:group>
            </w:pict>
          </mc:Fallback>
        </mc:AlternateContent>
      </w:r>
      <w:r w:rsidR="006C3A7A">
        <w:rPr>
          <w:noProof/>
        </w:rPr>
        <mc:AlternateContent>
          <mc:Choice Requires="wpg">
            <w:drawing>
              <wp:anchor distT="0" distB="0" distL="114300" distR="114300" simplePos="0" relativeHeight="251742208" behindDoc="0" locked="0" layoutInCell="1" allowOverlap="1" wp14:anchorId="2240130F" wp14:editId="0950671F">
                <wp:simplePos x="0" y="0"/>
                <wp:positionH relativeFrom="column">
                  <wp:posOffset>-422910</wp:posOffset>
                </wp:positionH>
                <wp:positionV relativeFrom="paragraph">
                  <wp:posOffset>74295</wp:posOffset>
                </wp:positionV>
                <wp:extent cx="1752600" cy="1151255"/>
                <wp:effectExtent l="0" t="0" r="1905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70"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wps:txbx>
                        <wps:bodyPr rot="0" vert="horz" wrap="square" lIns="36576" tIns="36576" rIns="36576" bIns="36576" anchor="t" anchorCtr="0" upright="1">
                          <a:noAutofit/>
                        </wps:bodyPr>
                      </wps:wsp>
                      <wps:wsp>
                        <wps:cNvPr id="71" name="Text Box 1108"/>
                        <wps:cNvSpPr txBox="1">
                          <a:spLocks noChangeArrowheads="1"/>
                        </wps:cNvSpPr>
                        <wps:spPr bwMode="auto">
                          <a:xfrm>
                            <a:off x="4200" y="2778"/>
                            <a:ext cx="432" cy="440"/>
                          </a:xfrm>
                          <a:prstGeom prst="rect">
                            <a:avLst/>
                          </a:prstGeom>
                          <a:solidFill>
                            <a:srgbClr val="000080"/>
                          </a:solidFill>
                          <a:ln>
                            <a:noFill/>
                          </a:ln>
                        </wps:spPr>
                        <wps:txbx>
                          <w:txbxContent>
                            <w:p w14:paraId="61884F94" w14:textId="77777777" w:rsidR="003F671A" w:rsidRDefault="003F671A" w:rsidP="003F671A">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72" name="Line 1109"/>
                        <wps:cNvCnPr/>
                        <wps:spPr bwMode="auto">
                          <a:xfrm>
                            <a:off x="6646" y="3417"/>
                            <a:ext cx="314" cy="176"/>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240130F" id="Group 69" o:spid="_x0000_s1074" style="position:absolute;left:0;text-align:left;margin-left:-33.3pt;margin-top:5.85pt;width:138pt;height:90.65pt;z-index:251742208"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">
                <v:shape id="Text Box 1107" o:spid="_x0000_s1075"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" strokecolor="navy" strokeweight=".5pt">
                  <v:textbox inset="2.88pt,2.88pt,2.88pt,2.88pt">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v:textbox>
                </v:shape>
                <v:shape id="Text Box 1108" o:spid="_x0000_s1076"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" fillcolor="navy" stroked="f">
                  <v:textbox>
                    <w:txbxContent>
                      <w:p w14:paraId="61884F94" w14:textId="77777777" w:rsidR="003F671A" w:rsidRDefault="003F671A" w:rsidP="003F671A">
                        <w:pPr>
                          <w:rPr>
                            <w:rFonts w:ascii="Arial" w:hAnsi="Arial"/>
                            <w:b/>
                            <w:color w:val="FFFFFF"/>
                          </w:rPr>
                        </w:pPr>
                        <w:r>
                          <w:rPr>
                            <w:rFonts w:ascii="Arial" w:hAnsi="Arial"/>
                            <w:b/>
                            <w:color w:val="FFFFFF"/>
                          </w:rPr>
                          <w:t>2</w:t>
                        </w:r>
                      </w:p>
                    </w:txbxContent>
                  </v:textbox>
                </v:shape>
                <v:line id="Line 1109" o:spid="_x0000_s1077"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" strokecolor="navy" strokeweight=".5pt">
                  <v:stroke endarrow="block" endarrowwidth="wide"/>
                </v:line>
              </v:group>
            </w:pict>
          </mc:Fallback>
        </mc:AlternateContent>
      </w:r>
      <w:r w:rsidR="003F671A">
        <w:object w:dxaOrig="7345" w:dyaOrig="9505" w14:anchorId="2838B68A">
          <v:shape id="_x0000_i1029" type="#_x0000_t75" style="width:463.5pt;height:602.25pt" o:ole="">
            <v:imagedata r:id="rId48" o:title=""/>
          </v:shape>
          <o:OLEObject Type="Embed" ProgID="Acrobat.Document.DC" ShapeID="_x0000_i1029" DrawAspect="Content" ObjectID="_1801393121" r:id="rId49"/>
        </w:object>
      </w:r>
      <w:r w:rsidR="00C71E6F">
        <w:br w:type="page"/>
      </w:r>
      <w:r w:rsidR="00C71E6F">
        <w:rPr>
          <w:b/>
        </w:rPr>
        <w:lastRenderedPageBreak/>
        <w:t>Reproduction of Insurance Services Office, Inc. Form</w:t>
      </w:r>
    </w:p>
    <w:p w14:paraId="0F50528A" w14:textId="32E28731" w:rsidR="00C71E6F" w:rsidRDefault="000F0782" w:rsidP="00F50AEE">
      <w:pPr>
        <w:ind w:left="-90"/>
        <w:jc w:val="center"/>
        <w:rPr>
          <w:b/>
        </w:rPr>
      </w:pPr>
      <w:r>
        <w:rPr>
          <w:noProof/>
        </w:rPr>
        <w:drawing>
          <wp:anchor distT="0" distB="0" distL="114300" distR="114300" simplePos="0" relativeHeight="251535360" behindDoc="1" locked="0" layoutInCell="1" allowOverlap="1" wp14:anchorId="365ED904" wp14:editId="62514ABD">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68128" behindDoc="1" locked="0" layoutInCell="1" allowOverlap="1" wp14:anchorId="2867B8D9" wp14:editId="1C458A97">
                <wp:simplePos x="0" y="0"/>
                <wp:positionH relativeFrom="column">
                  <wp:posOffset>352425</wp:posOffset>
                </wp:positionH>
                <wp:positionV relativeFrom="paragraph">
                  <wp:posOffset>2875915</wp:posOffset>
                </wp:positionV>
                <wp:extent cx="5495925" cy="1533525"/>
                <wp:effectExtent l="0" t="1524000" r="0" b="151447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B8D9" id="Text Box 68" o:spid="_x0000_s1078" type="#_x0000_t202" style="position:absolute;left:0;text-align:left;margin-left:27.75pt;margin-top:226.45pt;width:432.75pt;height:120.75pt;rotation:-2592759fd;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vvJ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" filled="f" stroked="f">
                <v:textbo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29568" behindDoc="1" locked="0" layoutInCell="1" allowOverlap="1" wp14:anchorId="0CFF084F" wp14:editId="5B5BF54D">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6997F176" w:rsidR="00C71E6F" w:rsidRDefault="006C3A7A">
      <w:pPr>
        <w:jc w:val="center"/>
        <w:rPr>
          <w:b/>
        </w:rPr>
      </w:pPr>
      <w:r>
        <w:rPr>
          <w:noProof/>
        </w:rPr>
        <mc:AlternateContent>
          <mc:Choice Requires="wps">
            <w:drawing>
              <wp:anchor distT="0" distB="0" distL="114300" distR="114300" simplePos="0" relativeHeight="251627520" behindDoc="1" locked="0" layoutInCell="1" allowOverlap="1" wp14:anchorId="2587F4BD" wp14:editId="241F8E04">
                <wp:simplePos x="0" y="0"/>
                <wp:positionH relativeFrom="column">
                  <wp:posOffset>201930</wp:posOffset>
                </wp:positionH>
                <wp:positionV relativeFrom="paragraph">
                  <wp:posOffset>2842260</wp:posOffset>
                </wp:positionV>
                <wp:extent cx="5495925" cy="1533525"/>
                <wp:effectExtent l="0" t="1524000" r="0" b="151447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7F4BD" id="Text Box 67" o:spid="_x0000_s1079" type="#_x0000_t202" style="position:absolute;left:0;text-align:left;margin-left:15.9pt;margin-top:223.8pt;width:432.75pt;height:120.75pt;rotation:-2592759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LQc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" filled="f" stroked="f">
                <v:textbo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391F62EA" w:rsidR="00C71E6F" w:rsidRDefault="000F0782">
      <w:pPr>
        <w:jc w:val="center"/>
        <w:rPr>
          <w:b/>
        </w:rPr>
      </w:pPr>
      <w:r>
        <w:rPr>
          <w:noProof/>
        </w:rPr>
        <w:drawing>
          <wp:anchor distT="0" distB="0" distL="114300" distR="114300" simplePos="0" relativeHeight="251639808" behindDoc="1" locked="0" layoutInCell="1" allowOverlap="1" wp14:anchorId="752ED7C6" wp14:editId="00C6953D">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31616" behindDoc="1" locked="0" layoutInCell="1" allowOverlap="1" wp14:anchorId="12939D9A" wp14:editId="589A78F6">
                <wp:simplePos x="0" y="0"/>
                <wp:positionH relativeFrom="column">
                  <wp:posOffset>212725</wp:posOffset>
                </wp:positionH>
                <wp:positionV relativeFrom="paragraph">
                  <wp:posOffset>3012440</wp:posOffset>
                </wp:positionV>
                <wp:extent cx="5495925" cy="1533525"/>
                <wp:effectExtent l="0" t="1524000" r="0" b="151447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39D9A" id="Text Box 66" o:spid="_x0000_s1080" type="#_x0000_t202" style="position:absolute;left:0;text-align:left;margin-left:16.75pt;margin-top:237.2pt;width:432.75pt;height:120.75pt;rotation:-2592759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" filled="f" stroked="f">
                <v:textbo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27E79FB3" w14:textId="77777777" w:rsidR="00B0177E" w:rsidRDefault="00806BE4">
      <w:pPr>
        <w:jc w:val="center"/>
      </w:pPr>
      <w:r>
        <w:rPr>
          <w:noProof/>
        </w:rPr>
        <w:drawing>
          <wp:anchor distT="0" distB="0" distL="114300" distR="114300" simplePos="0" relativeHeight="251645952" behindDoc="1" locked="0" layoutInCell="1" allowOverlap="1" wp14:anchorId="4B99D7C2" wp14:editId="4EBBA767">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1B7930DE" w:rsidR="00C71E6F" w:rsidRDefault="006C3A7A">
      <w:pPr>
        <w:jc w:val="center"/>
        <w:rPr>
          <w:b/>
        </w:rPr>
      </w:pPr>
      <w:r>
        <w:rPr>
          <w:noProof/>
        </w:rPr>
        <mc:AlternateContent>
          <mc:Choice Requires="wps">
            <w:drawing>
              <wp:anchor distT="0" distB="0" distL="114300" distR="114300" simplePos="0" relativeHeight="251633664" behindDoc="1" locked="0" layoutInCell="1" allowOverlap="1" wp14:anchorId="0EF5BC57" wp14:editId="626A1A20">
                <wp:simplePos x="0" y="0"/>
                <wp:positionH relativeFrom="column">
                  <wp:posOffset>159385</wp:posOffset>
                </wp:positionH>
                <wp:positionV relativeFrom="paragraph">
                  <wp:posOffset>2959100</wp:posOffset>
                </wp:positionV>
                <wp:extent cx="5495925" cy="1533525"/>
                <wp:effectExtent l="0" t="1524000" r="0" b="151447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5BC57" id="Text Box 61" o:spid="_x0000_s1081" type="#_x0000_t202" style="position:absolute;left:0;text-align:left;margin-left:12.55pt;margin-top:233pt;width:432.75pt;height:120.75pt;rotation:-2592759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pt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" filled="f" stroked="f">
                <v:textbo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4FDA864A" w14:textId="77777777" w:rsidR="00C71E6F" w:rsidRDefault="00C71E6F">
      <w:pPr>
        <w:pStyle w:val="DefaultText"/>
        <w:rPr>
          <w:rFonts w:ascii="Arial" w:hAnsi="Arial"/>
          <w:sz w:val="18"/>
          <w:szCs w:val="18"/>
        </w:rPr>
      </w:pPr>
    </w:p>
    <w:p w14:paraId="1488E4D8" w14:textId="468DE35F" w:rsidR="006A44D6" w:rsidRDefault="006C3A7A">
      <w:pPr>
        <w:jc w:val="center"/>
        <w:rPr>
          <w:b/>
        </w:rPr>
      </w:pPr>
      <w:r>
        <w:rPr>
          <w:noProof/>
        </w:rPr>
        <mc:AlternateContent>
          <mc:Choice Requires="wps">
            <w:drawing>
              <wp:anchor distT="0" distB="0" distL="114300" distR="114300" simplePos="0" relativeHeight="251635712" behindDoc="0" locked="0" layoutInCell="1" allowOverlap="1" wp14:anchorId="251E5493" wp14:editId="60B695A7">
                <wp:simplePos x="0" y="0"/>
                <wp:positionH relativeFrom="column">
                  <wp:posOffset>2439216</wp:posOffset>
                </wp:positionH>
                <wp:positionV relativeFrom="page">
                  <wp:posOffset>5093204</wp:posOffset>
                </wp:positionV>
                <wp:extent cx="2244090" cy="4419600"/>
                <wp:effectExtent l="1600200" t="0" r="1089660" b="0"/>
                <wp:wrapNone/>
                <wp:docPr id="60" name="Speech Bubble: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E549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0" o:spid="_x0000_s1082" type="#_x0000_t61" style="position:absolute;left:0;text-align:left;margin-left:192.05pt;margin-top:401.05pt;width:176.7pt;height:348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" adj="23647,23905" filled="f" strokecolor="red" strokeweight=".25pt">
                <v:textbo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533312"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4">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37760" behindDoc="1" locked="0" layoutInCell="1" allowOverlap="1" wp14:anchorId="6726313C" wp14:editId="1905E7DD">
                <wp:simplePos x="0" y="0"/>
                <wp:positionH relativeFrom="column">
                  <wp:posOffset>211455</wp:posOffset>
                </wp:positionH>
                <wp:positionV relativeFrom="paragraph">
                  <wp:posOffset>2841625</wp:posOffset>
                </wp:positionV>
                <wp:extent cx="5495925" cy="1533525"/>
                <wp:effectExtent l="0" t="1524000" r="0" b="151447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6313C" id="Text Box 59" o:spid="_x0000_s1083" type="#_x0000_t202" style="position:absolute;left:0;text-align:left;margin-left:16.65pt;margin-top:223.75pt;width:432.75pt;height:120.75pt;rotation:-2592759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j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" filled="f" stroked="f">
                <v:textbo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lastRenderedPageBreak/>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662336" behindDoc="0" locked="0" layoutInCell="1" allowOverlap="1" wp14:anchorId="0348393F" wp14:editId="12892B5C">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5">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p w14:paraId="5FDAA2E4" w14:textId="420ED44C" w:rsidR="00C71E6F" w:rsidRDefault="006C3A7A" w:rsidP="00F8279C">
      <w:pPr>
        <w:pStyle w:val="Caption"/>
        <w:jc w:val="center"/>
        <w:rPr>
          <w:b w:val="0"/>
          <w:sz w:val="22"/>
          <w:szCs w:val="22"/>
        </w:rPr>
      </w:pPr>
      <w:bookmarkStart w:id="401" w:name="_Toc125436545"/>
      <w:bookmarkStart w:id="402" w:name="_Toc126492261"/>
      <w:r>
        <w:rPr>
          <w:noProof/>
        </w:rPr>
        <mc:AlternateContent>
          <mc:Choice Requires="wps">
            <w:drawing>
              <wp:anchor distT="0" distB="0" distL="114300" distR="114300" simplePos="0" relativeHeight="251641856" behindDoc="0" locked="0" layoutInCell="1" allowOverlap="1" wp14:anchorId="3EDED1B6" wp14:editId="6E014707">
                <wp:simplePos x="0" y="0"/>
                <wp:positionH relativeFrom="column">
                  <wp:posOffset>180975</wp:posOffset>
                </wp:positionH>
                <wp:positionV relativeFrom="paragraph">
                  <wp:posOffset>2747010</wp:posOffset>
                </wp:positionV>
                <wp:extent cx="5495925" cy="1533525"/>
                <wp:effectExtent l="0" t="1524000" r="0" b="15144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ED1B6" id="Text Box 57" o:spid="_x0000_s1084" type="#_x0000_t202" style="position:absolute;left:0;text-align:left;margin-left:14.25pt;margin-top:216.3pt;width:432.75pt;height:120.75pt;rotation:-2592759fd;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Lk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" filled="f" stroked="f">
                <v:textbo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bookmarkEnd w:id="401"/>
      <w:bookmarkEnd w:id="402"/>
      <w:r w:rsidR="00C71E6F" w:rsidRPr="00A23450">
        <w:rPr>
          <w:sz w:val="22"/>
          <w:szCs w:val="22"/>
        </w:rPr>
        <w:lastRenderedPageBreak/>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4073D3D0" w:rsidR="006A44D6" w:rsidRDefault="000F0782" w:rsidP="003E10C9">
      <w:pPr>
        <w:jc w:val="center"/>
        <w:rPr>
          <w:b/>
          <w:sz w:val="22"/>
          <w:szCs w:val="22"/>
        </w:rPr>
      </w:pPr>
      <w:r>
        <w:rPr>
          <w:b/>
          <w:noProof/>
        </w:rPr>
        <w:drawing>
          <wp:anchor distT="0" distB="0" distL="114300" distR="114300" simplePos="0" relativeHeight="251668480" behindDoc="1" locked="0" layoutInCell="1" allowOverlap="1" wp14:anchorId="6760C30C" wp14:editId="0E41113B">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43904" behindDoc="1" locked="0" layoutInCell="1" allowOverlap="1" wp14:anchorId="01720947" wp14:editId="155A336F">
                <wp:simplePos x="0" y="0"/>
                <wp:positionH relativeFrom="column">
                  <wp:posOffset>255270</wp:posOffset>
                </wp:positionH>
                <wp:positionV relativeFrom="paragraph">
                  <wp:posOffset>3023235</wp:posOffset>
                </wp:positionV>
                <wp:extent cx="5495925" cy="1533525"/>
                <wp:effectExtent l="0" t="1524000" r="0" b="151447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20947" id="Text Box 56" o:spid="_x0000_s1085" type="#_x0000_t202" style="position:absolute;left:0;text-align:left;margin-left:20.1pt;margin-top:238.05pt;width:432.75pt;height:120.75pt;rotation:-2592759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T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" filled="f" stroked="f">
                <v:textbo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lastRenderedPageBreak/>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549696" behindDoc="1" locked="0" layoutInCell="1" allowOverlap="1" wp14:anchorId="363CA535" wp14:editId="5FDDD409">
            <wp:simplePos x="0" y="0"/>
            <wp:positionH relativeFrom="margin">
              <wp:align>left</wp:align>
            </wp:positionH>
            <wp:positionV relativeFrom="paragraph">
              <wp:posOffset>27940</wp:posOffset>
            </wp:positionV>
            <wp:extent cx="5880100" cy="7556500"/>
            <wp:effectExtent l="19050" t="19050" r="25400" b="2540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ED51777" w14:textId="3951DE9A" w:rsidR="00C71E6F" w:rsidRDefault="006C3A7A"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572224" behindDoc="1" locked="0" layoutInCell="1" allowOverlap="1" wp14:anchorId="51A34CA1" wp14:editId="511F5021">
                <wp:simplePos x="0" y="0"/>
                <wp:positionH relativeFrom="column">
                  <wp:posOffset>332740</wp:posOffset>
                </wp:positionH>
                <wp:positionV relativeFrom="paragraph">
                  <wp:posOffset>2842260</wp:posOffset>
                </wp:positionV>
                <wp:extent cx="5495925" cy="1533525"/>
                <wp:effectExtent l="0" t="1524000" r="0" b="15144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34CA1" id="Text Box 55" o:spid="_x0000_s1086" type="#_x0000_t202" style="position:absolute;left:0;text-align:left;margin-left:26.2pt;margin-top:223.8pt;width:432.75pt;height:120.75pt;rotation:-2592759fd;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ld3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" filled="f" stroked="f">
                <v:textbo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szCs w:val="24"/>
        </w:rPr>
        <w:br w:type="page"/>
      </w:r>
      <w:r w:rsidR="00C71E6F">
        <w:rPr>
          <w:b/>
        </w:rPr>
        <w:lastRenderedPageBreak/>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570176" behindDoc="1" locked="0" layoutInCell="1" allowOverlap="1" wp14:anchorId="73D0D969" wp14:editId="22E51D6B">
            <wp:simplePos x="0" y="0"/>
            <wp:positionH relativeFrom="margin">
              <wp:align>left</wp:align>
            </wp:positionH>
            <wp:positionV relativeFrom="paragraph">
              <wp:posOffset>18415</wp:posOffset>
            </wp:positionV>
            <wp:extent cx="5759450" cy="7652385"/>
            <wp:effectExtent l="19050" t="19050" r="12700" b="2476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BFA8391" w14:textId="78DF9352" w:rsidR="000D3A9D" w:rsidRDefault="006C3A7A" w:rsidP="003E10C9">
      <w:pPr>
        <w:jc w:val="center"/>
      </w:pPr>
      <w:r>
        <w:rPr>
          <w:noProof/>
        </w:rPr>
        <mc:AlternateContent>
          <mc:Choice Requires="wps">
            <w:drawing>
              <wp:anchor distT="0" distB="0" distL="114300" distR="114300" simplePos="0" relativeHeight="251576320" behindDoc="1" locked="0" layoutInCell="1" allowOverlap="1" wp14:anchorId="2B71B6B3" wp14:editId="40397F90">
                <wp:simplePos x="0" y="0"/>
                <wp:positionH relativeFrom="column">
                  <wp:posOffset>106680</wp:posOffset>
                </wp:positionH>
                <wp:positionV relativeFrom="paragraph">
                  <wp:posOffset>2759075</wp:posOffset>
                </wp:positionV>
                <wp:extent cx="5495925" cy="1533525"/>
                <wp:effectExtent l="0" t="1524000" r="0" b="15144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1B6B3" id="Text Box 54" o:spid="_x0000_s1087" type="#_x0000_t202" style="position:absolute;left:0;text-align:left;margin-left:8.4pt;margin-top:217.25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Bii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" filled="f" stroked="f">
                <v:textbo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r w:rsidR="00C71E6F">
        <w:t xml:space="preserve"> </w:t>
      </w:r>
      <w:r w:rsidR="00F669B6">
        <w:t xml:space="preserve"> </w:t>
      </w:r>
    </w:p>
    <w:p w14:paraId="64963ACC" w14:textId="7BD18B70" w:rsidR="00C71E6F" w:rsidRDefault="000F0782" w:rsidP="003E10C9">
      <w:pPr>
        <w:jc w:val="center"/>
        <w:rPr>
          <w:b/>
        </w:rPr>
      </w:pPr>
      <w:r>
        <w:rPr>
          <w:noProof/>
        </w:rPr>
        <w:drawing>
          <wp:anchor distT="0" distB="0" distL="114300" distR="114300" simplePos="0" relativeHeight="251574272" behindDoc="1" locked="0" layoutInCell="1" allowOverlap="1" wp14:anchorId="30592C1A" wp14:editId="005A9B8D">
            <wp:simplePos x="0" y="0"/>
            <wp:positionH relativeFrom="margin">
              <wp:align>left</wp:align>
            </wp:positionH>
            <wp:positionV relativeFrom="paragraph">
              <wp:posOffset>147320</wp:posOffset>
            </wp:positionV>
            <wp:extent cx="5695950" cy="7807471"/>
            <wp:effectExtent l="19050" t="19050" r="19050" b="2222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78368" behindDoc="1" locked="0" layoutInCell="1" allowOverlap="1" wp14:anchorId="4CDA0836" wp14:editId="57F56286">
                <wp:simplePos x="0" y="0"/>
                <wp:positionH relativeFrom="column">
                  <wp:posOffset>139700</wp:posOffset>
                </wp:positionH>
                <wp:positionV relativeFrom="paragraph">
                  <wp:posOffset>3161665</wp:posOffset>
                </wp:positionV>
                <wp:extent cx="5495925" cy="1533525"/>
                <wp:effectExtent l="0" t="1524000" r="0" b="151447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A0836" id="Text Box 51" o:spid="_x0000_s1088" type="#_x0000_t202" style="position:absolute;left:0;text-align:left;margin-left:11pt;margin-top:248.9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XlMAIAAGIEAAAOAAAAZHJzL2Uyb0RvYy54bWysVMtu2zAQvBfoPxC817IUKY0F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" filled="f" stroked="f">
                <v:textbo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725A9E3D" w14:textId="74C6F464" w:rsidR="000D3A9D" w:rsidRDefault="000F0782" w:rsidP="003E10C9">
      <w:pPr>
        <w:jc w:val="center"/>
        <w:rPr>
          <w:b/>
        </w:rPr>
      </w:pPr>
      <w:r>
        <w:rPr>
          <w:noProof/>
        </w:rPr>
        <w:drawing>
          <wp:anchor distT="0" distB="0" distL="114300" distR="114300" simplePos="0" relativeHeight="251584512" behindDoc="1" locked="0" layoutInCell="1" allowOverlap="1" wp14:anchorId="0BC1B44C" wp14:editId="18EFAA74">
            <wp:simplePos x="0" y="0"/>
            <wp:positionH relativeFrom="page">
              <wp:posOffset>1028700</wp:posOffset>
            </wp:positionH>
            <wp:positionV relativeFrom="paragraph">
              <wp:posOffset>169316</wp:posOffset>
            </wp:positionV>
            <wp:extent cx="5772150" cy="7658964"/>
            <wp:effectExtent l="19050" t="19050" r="19050" b="18415"/>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73580" cy="7660862"/>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9758D36" w14:textId="07EEF202" w:rsidR="00C71E6F" w:rsidRDefault="00C71E6F" w:rsidP="00BD4B79"/>
    <w:p w14:paraId="4DB71E9E" w14:textId="78DB10F8" w:rsidR="000D3A9D" w:rsidRDefault="006C3A7A" w:rsidP="00301D9F">
      <w:pPr>
        <w:pStyle w:val="DefaultText"/>
        <w:spacing w:before="120" w:after="120"/>
        <w:jc w:val="center"/>
      </w:pPr>
      <w:r>
        <w:rPr>
          <w:noProof/>
        </w:rPr>
        <mc:AlternateContent>
          <mc:Choice Requires="wps">
            <w:drawing>
              <wp:anchor distT="0" distB="0" distL="114300" distR="114300" simplePos="0" relativeHeight="251580416" behindDoc="1" locked="0" layoutInCell="1" allowOverlap="1" wp14:anchorId="05B4B89C" wp14:editId="6B2B57FA">
                <wp:simplePos x="0" y="0"/>
                <wp:positionH relativeFrom="column">
                  <wp:posOffset>177165</wp:posOffset>
                </wp:positionH>
                <wp:positionV relativeFrom="paragraph">
                  <wp:posOffset>2864485</wp:posOffset>
                </wp:positionV>
                <wp:extent cx="5495925" cy="1533525"/>
                <wp:effectExtent l="0" t="1524000" r="0" b="151447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4B89C" id="Text Box 50" o:spid="_x0000_s1089" type="#_x0000_t202" style="position:absolute;left:0;text-align:left;margin-left:13.95pt;margin-top:225.5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ow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" filled="f" stroked="f">
                <v:textbo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051E709D" w14:textId="4E46A8BD" w:rsidR="000D3A9D" w:rsidRDefault="006C3A7A" w:rsidP="00301D9F">
      <w:pPr>
        <w:pStyle w:val="DefaultText"/>
        <w:spacing w:before="120" w:after="120"/>
        <w:jc w:val="center"/>
        <w:rPr>
          <w:b/>
        </w:rPr>
      </w:pPr>
      <w:r>
        <w:rPr>
          <w:noProof/>
        </w:rPr>
        <mc:AlternateContent>
          <mc:Choice Requires="wps">
            <w:drawing>
              <wp:anchor distT="0" distB="0" distL="114300" distR="114300" simplePos="0" relativeHeight="251582464" behindDoc="0" locked="0" layoutInCell="1" allowOverlap="1" wp14:anchorId="784A3AA2" wp14:editId="4CB170F1">
                <wp:simplePos x="0" y="0"/>
                <wp:positionH relativeFrom="column">
                  <wp:posOffset>368300</wp:posOffset>
                </wp:positionH>
                <wp:positionV relativeFrom="paragraph">
                  <wp:posOffset>2675890</wp:posOffset>
                </wp:positionV>
                <wp:extent cx="5495925" cy="1533525"/>
                <wp:effectExtent l="0" t="1524000" r="0" b="151447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A3AA2" id="Text Box 49" o:spid="_x0000_s1090" type="#_x0000_t202" style="position:absolute;left:0;text-align:left;margin-left:29pt;margin-top:210.7pt;width:432.75pt;height:120.75pt;rotation:-2592759fd;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4u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" filled="f" stroked="f">
                <v:textbo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7A93DB3D">
          <v:shape id="_x0000_i1030" type="#_x0000_t75" style="width:460.5pt;height:598.5pt" o:ole="">
            <v:imagedata r:id="rId61" o:title=""/>
          </v:shape>
          <o:OLEObject Type="Embed" ProgID="Acrobat.Document.DC" ShapeID="_x0000_i1030" DrawAspect="Content" ObjectID="_1801393122" r:id="rId62"/>
        </w:object>
      </w:r>
      <w:r w:rsidR="00C71E6F">
        <w:br w:type="page"/>
      </w:r>
      <w:r w:rsidR="00C71E6F">
        <w:rPr>
          <w:b/>
        </w:rPr>
        <w:lastRenderedPageBreak/>
        <w:t>Reproduction of Insurance Services Office, Inc. Form</w:t>
      </w:r>
    </w:p>
    <w:p w14:paraId="6F5302F4" w14:textId="2449FC8F" w:rsidR="0077098F" w:rsidRDefault="006C3A7A" w:rsidP="00301D9F">
      <w:pPr>
        <w:pStyle w:val="DefaultText"/>
        <w:spacing w:before="120" w:after="120"/>
        <w:jc w:val="center"/>
      </w:pPr>
      <w:r>
        <w:rPr>
          <w:noProof/>
        </w:rPr>
        <mc:AlternateContent>
          <mc:Choice Requires="wps">
            <w:drawing>
              <wp:anchor distT="0" distB="0" distL="114300" distR="114300" simplePos="0" relativeHeight="251586560" behindDoc="0" locked="0" layoutInCell="1" allowOverlap="1" wp14:anchorId="74FB0578" wp14:editId="35233F8E">
                <wp:simplePos x="0" y="0"/>
                <wp:positionH relativeFrom="column">
                  <wp:posOffset>332740</wp:posOffset>
                </wp:positionH>
                <wp:positionV relativeFrom="paragraph">
                  <wp:posOffset>2865120</wp:posOffset>
                </wp:positionV>
                <wp:extent cx="5495925" cy="1533525"/>
                <wp:effectExtent l="0" t="1524000" r="0" b="151447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0578" id="Text Box 48" o:spid="_x0000_s1091" type="#_x0000_t202" style="position:absolute;left:0;text-align:left;margin-left:26.2pt;margin-top:225.6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cRB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" filled="f" stroked="f">
                <v:textbo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1205EE81">
          <v:shape id="_x0000_i1031" type="#_x0000_t75" style="width:460.5pt;height:598.5pt" o:ole="">
            <v:imagedata r:id="rId63" o:title=""/>
          </v:shape>
          <o:OLEObject Type="Embed" ProgID="Acrobat.Document.DC" ShapeID="_x0000_i1031" DrawAspect="Content" ObjectID="_1801393123" r:id="rId64"/>
        </w:object>
      </w:r>
      <w:r w:rsidR="00C71E6F">
        <w:br w:type="page"/>
      </w:r>
    </w:p>
    <w:p w14:paraId="3144D882" w14:textId="77777777" w:rsidR="0077098F" w:rsidRDefault="0077098F" w:rsidP="0077098F">
      <w:pPr>
        <w:pStyle w:val="DefaultText"/>
        <w:spacing w:before="120" w:after="120"/>
        <w:jc w:val="center"/>
        <w:rPr>
          <w:b/>
        </w:rPr>
      </w:pPr>
      <w:r>
        <w:rPr>
          <w:b/>
        </w:rPr>
        <w:lastRenderedPageBreak/>
        <w:t>Reproduction of Insurance Services Office, Inc. Form</w:t>
      </w:r>
    </w:p>
    <w:p w14:paraId="68CA46B2" w14:textId="6C84B6E6" w:rsidR="0077098F" w:rsidRDefault="006C3A7A">
      <w:pPr>
        <w:jc w:val="left"/>
      </w:pPr>
      <w:r>
        <w:rPr>
          <w:noProof/>
        </w:rPr>
        <mc:AlternateContent>
          <mc:Choice Requires="wps">
            <w:drawing>
              <wp:anchor distT="0" distB="0" distL="114300" distR="114300" simplePos="0" relativeHeight="251731968" behindDoc="0" locked="0" layoutInCell="1" allowOverlap="1" wp14:anchorId="7E88E5CE" wp14:editId="7EF733A1">
                <wp:simplePos x="0" y="0"/>
                <wp:positionH relativeFrom="column">
                  <wp:posOffset>19050</wp:posOffset>
                </wp:positionH>
                <wp:positionV relativeFrom="paragraph">
                  <wp:posOffset>2741930</wp:posOffset>
                </wp:positionV>
                <wp:extent cx="5495925" cy="1533525"/>
                <wp:effectExtent l="0" t="1524000" r="0" b="151447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8E5CE" id="Text Box 47" o:spid="_x0000_s1092" type="#_x0000_t202" style="position:absolute;margin-left:1.5pt;margin-top:215.9pt;width:432.75pt;height:120.75pt;rotation:-2592759fd;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HEa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" filled="f" stroked="f">
                <v:textbo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29920" behindDoc="1" locked="0" layoutInCell="1" allowOverlap="1" wp14:anchorId="6DA34D7D" wp14:editId="09271B65">
                <wp:simplePos x="0" y="0"/>
                <wp:positionH relativeFrom="column">
                  <wp:posOffset>85725</wp:posOffset>
                </wp:positionH>
                <wp:positionV relativeFrom="paragraph">
                  <wp:posOffset>2742565</wp:posOffset>
                </wp:positionV>
                <wp:extent cx="5495925" cy="1533525"/>
                <wp:effectExtent l="0" t="1524000" r="0" b="151447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34D7D" id="Text Box 46" o:spid="_x0000_s1093" type="#_x0000_t202" style="position:absolute;margin-left:6.75pt;margin-top:215.95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7P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" filled="f" stroked="f">
                <v:textbo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noProof/>
        </w:rPr>
        <w:drawing>
          <wp:inline distT="0" distB="0" distL="0" distR="0" wp14:anchorId="1E6A5265" wp14:editId="17EC71BD">
            <wp:extent cx="5838825" cy="7610475"/>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lastRenderedPageBreak/>
        <w:t>Reproduction of Insurance Services Office, Inc. Form</w:t>
      </w:r>
    </w:p>
    <w:p w14:paraId="3A3E25C2" w14:textId="346808F1" w:rsidR="0077098F" w:rsidRDefault="006C3A7A">
      <w:pPr>
        <w:jc w:val="left"/>
      </w:pPr>
      <w:r>
        <w:rPr>
          <w:noProof/>
        </w:rPr>
        <mc:AlternateContent>
          <mc:Choice Requires="wps">
            <w:drawing>
              <wp:anchor distT="0" distB="0" distL="114300" distR="114300" simplePos="0" relativeHeight="251734016" behindDoc="0" locked="0" layoutInCell="1" allowOverlap="1" wp14:anchorId="692092CF" wp14:editId="34EE48B5">
                <wp:simplePos x="0" y="0"/>
                <wp:positionH relativeFrom="column">
                  <wp:posOffset>171450</wp:posOffset>
                </wp:positionH>
                <wp:positionV relativeFrom="paragraph">
                  <wp:posOffset>3218815</wp:posOffset>
                </wp:positionV>
                <wp:extent cx="5495925" cy="1533525"/>
                <wp:effectExtent l="0" t="1524000" r="0" b="15144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92CF" id="Text Box 45" o:spid="_x0000_s1094" type="#_x0000_t202" style="position:absolute;margin-left:13.5pt;margin-top:253.45pt;width:432.75pt;height:120.75pt;rotation:-2592759fd;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b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" filled="f" stroked="f">
                <v:textbo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77098F">
        <w:object w:dxaOrig="9180" w:dyaOrig="11880" w14:anchorId="6E160C4E">
          <v:shape id="_x0000_i1032" type="#_x0000_t75" style="width:460.5pt;height:598.5pt" o:ole="">
            <v:imagedata r:id="rId66" o:title=""/>
          </v:shape>
          <o:OLEObject Type="Embed" ProgID="Acrobat.Document.DC" ShapeID="_x0000_i1032" DrawAspect="Content" ObjectID="_1801393124" r:id="rId67"/>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lastRenderedPageBreak/>
        <w:t>Reproduction of Insurance Services Office, Inc. Form</w:t>
      </w:r>
    </w:p>
    <w:p w14:paraId="4819F3CF" w14:textId="6C878A1B" w:rsidR="0077098F" w:rsidRDefault="0077098F" w:rsidP="0077098F">
      <w:pPr>
        <w:pStyle w:val="DefaultText"/>
        <w:spacing w:before="120" w:after="120"/>
        <w:jc w:val="center"/>
        <w:rPr>
          <w:b/>
        </w:rPr>
      </w:pPr>
    </w:p>
    <w:p w14:paraId="30ED2D89" w14:textId="11508D8D" w:rsidR="00AB03FB" w:rsidRDefault="006C3A7A">
      <w:pPr>
        <w:jc w:val="left"/>
        <w:rPr>
          <w:b/>
        </w:rPr>
      </w:pPr>
      <w:r>
        <w:rPr>
          <w:noProof/>
        </w:rPr>
        <mc:AlternateContent>
          <mc:Choice Requires="wps">
            <w:drawing>
              <wp:anchor distT="0" distB="0" distL="114300" distR="114300" simplePos="0" relativeHeight="251736064" behindDoc="0" locked="0" layoutInCell="1" allowOverlap="1" wp14:anchorId="51F89465" wp14:editId="245CA5C7">
                <wp:simplePos x="0" y="0"/>
                <wp:positionH relativeFrom="column">
                  <wp:posOffset>285750</wp:posOffset>
                </wp:positionH>
                <wp:positionV relativeFrom="paragraph">
                  <wp:posOffset>2875915</wp:posOffset>
                </wp:positionV>
                <wp:extent cx="5495925" cy="1533525"/>
                <wp:effectExtent l="0" t="1524000" r="0" b="15144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89465" id="Text Box 44" o:spid="_x0000_s1095" type="#_x0000_t202" style="position:absolute;margin-left:22.5pt;margin-top:226.4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ZkT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" filled="f" stroked="f">
                <v:textbo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232C8A41" wp14:editId="0B51A781">
            <wp:extent cx="5838825" cy="7610475"/>
            <wp:effectExtent l="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5722FCE6" w14:textId="77777777" w:rsidR="00AB03FB" w:rsidRDefault="00AB03FB" w:rsidP="00AB03FB">
      <w:pPr>
        <w:pStyle w:val="DefaultText"/>
        <w:spacing w:before="120" w:after="120"/>
        <w:jc w:val="center"/>
        <w:rPr>
          <w:b/>
        </w:rPr>
      </w:pPr>
      <w:r>
        <w:rPr>
          <w:b/>
        </w:rPr>
        <w:lastRenderedPageBreak/>
        <w:t>Reproduction of Insurance Services Office, Inc. Form</w:t>
      </w:r>
    </w:p>
    <w:p w14:paraId="7DF71410" w14:textId="42D658AE" w:rsidR="00AB03FB" w:rsidRDefault="006C3A7A">
      <w:pPr>
        <w:jc w:val="left"/>
        <w:rPr>
          <w:b/>
        </w:rPr>
      </w:pPr>
      <w:r>
        <w:rPr>
          <w:noProof/>
        </w:rPr>
        <mc:AlternateContent>
          <mc:Choice Requires="wps">
            <w:drawing>
              <wp:anchor distT="0" distB="0" distL="114300" distR="114300" simplePos="0" relativeHeight="251738112" behindDoc="0" locked="0" layoutInCell="1" allowOverlap="1" wp14:anchorId="4280CA7D" wp14:editId="740A1BB8">
                <wp:simplePos x="0" y="0"/>
                <wp:positionH relativeFrom="column">
                  <wp:posOffset>142875</wp:posOffset>
                </wp:positionH>
                <wp:positionV relativeFrom="paragraph">
                  <wp:posOffset>2266315</wp:posOffset>
                </wp:positionV>
                <wp:extent cx="5495925" cy="1533525"/>
                <wp:effectExtent l="0" t="1524000" r="0" b="15144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0CA7D" id="Text Box 43" o:spid="_x0000_s1096" type="#_x0000_t202" style="position:absolute;margin-left:11.25pt;margin-top:178.4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Ti3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" filled="f" stroked="f">
                <v:textbo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4A5D1F1B" wp14:editId="0C3A5376">
            <wp:extent cx="5838825" cy="761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7BD2E902" w14:textId="343DB4E8" w:rsidR="00C71E6F" w:rsidRDefault="00C71E6F" w:rsidP="00301D9F">
      <w:pPr>
        <w:pStyle w:val="DefaultText"/>
        <w:spacing w:before="120" w:after="120"/>
        <w:jc w:val="center"/>
        <w:rPr>
          <w:b/>
        </w:rPr>
      </w:pPr>
      <w:r w:rsidRPr="00D307D5">
        <w:rPr>
          <w:b/>
        </w:rPr>
        <w:lastRenderedPageBreak/>
        <w:t>Reproduction of Insurance Services Office, Inc. Form</w:t>
      </w:r>
    </w:p>
    <w:p w14:paraId="6541F7D9" w14:textId="6AFF45E4" w:rsidR="000D3A9D" w:rsidRPr="00D307D5" w:rsidRDefault="006C3A7A" w:rsidP="00301D9F">
      <w:pPr>
        <w:pStyle w:val="DefaultText"/>
        <w:spacing w:before="120" w:after="120"/>
        <w:jc w:val="center"/>
        <w:rPr>
          <w:b/>
        </w:rPr>
      </w:pPr>
      <w:r>
        <w:rPr>
          <w:noProof/>
        </w:rPr>
        <mc:AlternateContent>
          <mc:Choice Requires="wps">
            <w:drawing>
              <wp:anchor distT="0" distB="0" distL="114300" distR="114300" simplePos="0" relativeHeight="251588608" behindDoc="0" locked="0" layoutInCell="1" allowOverlap="1" wp14:anchorId="68130CBD" wp14:editId="2DAD4365">
                <wp:simplePos x="0" y="0"/>
                <wp:positionH relativeFrom="column">
                  <wp:posOffset>297180</wp:posOffset>
                </wp:positionH>
                <wp:positionV relativeFrom="paragraph">
                  <wp:posOffset>2794000</wp:posOffset>
                </wp:positionV>
                <wp:extent cx="5495925" cy="1533525"/>
                <wp:effectExtent l="0" t="1524000" r="0" b="15144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0CBD" id="Text Box 41" o:spid="_x0000_s1097" type="#_x0000_t202" style="position:absolute;left:0;text-align:left;margin-left:23.4pt;margin-top:220pt;width:432.75pt;height:120.75pt;rotation:-2592759fd;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3di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" filled="f" stroked="f">
                <v:textbo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698F54E8">
          <v:shape id="_x0000_i1033" type="#_x0000_t75" style="width:460.5pt;height:598.5pt" o:ole="">
            <v:imagedata r:id="rId70" o:title=""/>
          </v:shape>
          <o:OLEObject Type="Embed" ProgID="Acrobat.Document.DC" ShapeID="_x0000_i1033" DrawAspect="Content" ObjectID="_1801393125" r:id="rId71"/>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lastRenderedPageBreak/>
        <w:t>Reproduction of Insurance Services Office, Inc. Form</w:t>
      </w:r>
    </w:p>
    <w:p w14:paraId="20B35624" w14:textId="090AAD0D" w:rsidR="00AB03FB" w:rsidRDefault="006C3A7A" w:rsidP="00AB03FB">
      <w:pPr>
        <w:pStyle w:val="DefaultText"/>
        <w:spacing w:before="120" w:after="120"/>
        <w:jc w:val="center"/>
        <w:rPr>
          <w:b/>
        </w:rPr>
      </w:pPr>
      <w:r>
        <w:rPr>
          <w:noProof/>
        </w:rPr>
        <mc:AlternateContent>
          <mc:Choice Requires="wps">
            <w:drawing>
              <wp:anchor distT="0" distB="0" distL="114300" distR="114300" simplePos="0" relativeHeight="251740160" behindDoc="0" locked="0" layoutInCell="1" allowOverlap="1" wp14:anchorId="70476620" wp14:editId="3AF94CF9">
                <wp:simplePos x="0" y="0"/>
                <wp:positionH relativeFrom="column">
                  <wp:posOffset>66675</wp:posOffset>
                </wp:positionH>
                <wp:positionV relativeFrom="paragraph">
                  <wp:posOffset>3209290</wp:posOffset>
                </wp:positionV>
                <wp:extent cx="5495925" cy="1533525"/>
                <wp:effectExtent l="0" t="1524000" r="0" b="15144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76620" id="Text Box 39" o:spid="_x0000_s1098" type="#_x0000_t202" style="position:absolute;left:0;text-align:left;margin-left:5.25pt;margin-top:252.7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ol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" filled="f" stroked="f">
                <v:textbo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395FAB1D" wp14:editId="0F5CB9EE">
            <wp:extent cx="5838825" cy="7591425"/>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8825" cy="7591425"/>
                    </a:xfrm>
                    <a:prstGeom prst="rect">
                      <a:avLst/>
                    </a:prstGeom>
                    <a:noFill/>
                    <a:ln>
                      <a:noFill/>
                    </a:ln>
                  </pic:spPr>
                </pic:pic>
              </a:graphicData>
            </a:graphic>
          </wp:inline>
        </w:drawing>
      </w:r>
    </w:p>
    <w:p w14:paraId="2ECE1F11" w14:textId="7F63E45B" w:rsidR="00C71E6F" w:rsidRDefault="00C71E6F" w:rsidP="00301D9F">
      <w:pPr>
        <w:jc w:val="center"/>
        <w:rPr>
          <w:b/>
        </w:rPr>
      </w:pPr>
      <w:r>
        <w:rPr>
          <w:b/>
        </w:rPr>
        <w:lastRenderedPageBreak/>
        <w:t>Reproduction of Insurance Services Office, Inc. Form</w:t>
      </w:r>
      <w:r w:rsidR="006C3A7A">
        <w:rPr>
          <w:noProof/>
        </w:rPr>
        <mc:AlternateContent>
          <mc:Choice Requires="wps">
            <w:drawing>
              <wp:anchor distT="0" distB="0" distL="114300" distR="114300" simplePos="0" relativeHeight="251590656" behindDoc="0" locked="0" layoutInCell="1" allowOverlap="1" wp14:anchorId="05A56BB1" wp14:editId="6A169520">
                <wp:simplePos x="0" y="0"/>
                <wp:positionH relativeFrom="column">
                  <wp:posOffset>237490</wp:posOffset>
                </wp:positionH>
                <wp:positionV relativeFrom="paragraph">
                  <wp:posOffset>2755265</wp:posOffset>
                </wp:positionV>
                <wp:extent cx="5495925" cy="1533525"/>
                <wp:effectExtent l="0" t="1524000" r="0" b="15144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56BB1" id="Text Box 38" o:spid="_x0000_s1099" type="#_x0000_t202" style="position:absolute;left:0;text-align:left;margin-left:18.7pt;margin-top:216.95pt;width:432.75pt;height:120.75pt;rotation:-2592759fd;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XwLg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" filled="f" stroked="f">
                <v:textbo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2B571AC4">
          <v:shape id="_x0000_i1034" type="#_x0000_t75" style="width:460.5pt;height:598.5pt" o:ole="">
            <v:imagedata r:id="rId73" o:title=""/>
          </v:shape>
          <o:OLEObject Type="Embed" ProgID="Acrobat.Document.DC" ShapeID="_x0000_i1034" DrawAspect="Content" ObjectID="_1801393126" r:id="rId74"/>
        </w:object>
      </w:r>
    </w:p>
    <w:p w14:paraId="348AA3D9" w14:textId="77777777" w:rsidR="00C71E6F" w:rsidRDefault="00C71E6F">
      <w:pPr>
        <w:jc w:val="left"/>
        <w:rPr>
          <w:b/>
        </w:rPr>
      </w:pPr>
      <w:r>
        <w:rPr>
          <w:b/>
        </w:rPr>
        <w:br w:type="page"/>
      </w:r>
    </w:p>
    <w:p w14:paraId="6A7CAA8E" w14:textId="5BE6C078" w:rsidR="00C71E6F" w:rsidRDefault="006C3A7A" w:rsidP="00672E4C">
      <w:pPr>
        <w:jc w:val="center"/>
        <w:rPr>
          <w:b/>
        </w:rPr>
      </w:pPr>
      <w:r>
        <w:rPr>
          <w:noProof/>
        </w:rPr>
        <w:lastRenderedPageBreak/>
        <mc:AlternateContent>
          <mc:Choice Requires="wps">
            <w:drawing>
              <wp:anchor distT="0" distB="0" distL="114300" distR="114300" simplePos="0" relativeHeight="251592704" behindDoc="0" locked="0" layoutInCell="1" allowOverlap="1" wp14:anchorId="1C2D6A76" wp14:editId="35D8DEC3">
                <wp:simplePos x="0" y="0"/>
                <wp:positionH relativeFrom="column">
                  <wp:posOffset>320040</wp:posOffset>
                </wp:positionH>
                <wp:positionV relativeFrom="paragraph">
                  <wp:posOffset>2778760</wp:posOffset>
                </wp:positionV>
                <wp:extent cx="5495925" cy="1533525"/>
                <wp:effectExtent l="0" t="1524000" r="0" b="151447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D6A76" id="Text Box 37" o:spid="_x0000_s1100" type="#_x0000_t202" style="position:absolute;left:0;text-align:left;margin-left:25.2pt;margin-top:218.8pt;width:432.75pt;height:120.75pt;rotation:-2592759fd;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ORU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" filled="f" stroked="f">
                <v:textbo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sidR="000D3A9D">
        <w:rPr>
          <w:b/>
        </w:rPr>
        <w:object w:dxaOrig="9180" w:dyaOrig="11880" w14:anchorId="09037533">
          <v:shape id="_x0000_i1035" type="#_x0000_t75" style="width:460.5pt;height:598.5pt" o:ole="">
            <v:imagedata r:id="rId75" o:title=""/>
          </v:shape>
          <o:OLEObject Type="Embed" ProgID="Acrobat.Document.DC" ShapeID="_x0000_i1035" DrawAspect="Content" ObjectID="_1801393127" r:id="rId76"/>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lastRenderedPageBreak/>
        <w:t>Reproduction of Insurance Services Office, Inc. Form</w:t>
      </w:r>
    </w:p>
    <w:p w14:paraId="3701552A" w14:textId="4D370264" w:rsidR="00C71E6F" w:rsidRDefault="006C3A7A" w:rsidP="00A256A4">
      <w:pPr>
        <w:jc w:val="center"/>
        <w:rPr>
          <w:b/>
        </w:rPr>
      </w:pPr>
      <w:r>
        <w:rPr>
          <w:noProof/>
        </w:rPr>
        <mc:AlternateContent>
          <mc:Choice Requires="wps">
            <w:drawing>
              <wp:anchor distT="0" distB="0" distL="114300" distR="114300" simplePos="0" relativeHeight="251594752" behindDoc="0" locked="0" layoutInCell="1" allowOverlap="1" wp14:anchorId="39611565" wp14:editId="628CC38E">
                <wp:simplePos x="0" y="0"/>
                <wp:positionH relativeFrom="column">
                  <wp:posOffset>356235</wp:posOffset>
                </wp:positionH>
                <wp:positionV relativeFrom="paragraph">
                  <wp:posOffset>2508885</wp:posOffset>
                </wp:positionV>
                <wp:extent cx="5495925" cy="1533525"/>
                <wp:effectExtent l="0" t="1524000" r="0" b="15144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11565" id="Text Box 36" o:spid="_x0000_s1101" type="#_x0000_t202" style="position:absolute;left:0;text-align:left;margin-left:28.05pt;margin-top:197.55pt;width:432.75pt;height:120.75pt;rotation:-2592759fd;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quB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" filled="f" stroked="f">
                <v:textbo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51F334F1">
          <v:shape id="_x0000_i1036" type="#_x0000_t75" style="width:460.5pt;height:598.5pt" o:ole="">
            <v:imagedata r:id="rId77" o:title=""/>
          </v:shape>
          <o:OLEObject Type="Embed" ProgID="Acrobat.Document.DC" ShapeID="_x0000_i1036" DrawAspect="Content" ObjectID="_1801393128" r:id="rId78"/>
        </w:object>
      </w:r>
      <w:r w:rsidR="00C71E6F">
        <w:rPr>
          <w:b/>
        </w:rPr>
        <w:br w:type="page"/>
      </w:r>
      <w:r w:rsidR="00C71E6F">
        <w:rPr>
          <w:b/>
        </w:rPr>
        <w:lastRenderedPageBreak/>
        <w:t>Reproduction of Insurance Services Office, Inc. Form</w:t>
      </w:r>
    </w:p>
    <w:p w14:paraId="492CFEFA" w14:textId="0D0B9777" w:rsidR="00C71E6F" w:rsidRDefault="006C3A7A" w:rsidP="00A256A4">
      <w:pPr>
        <w:jc w:val="center"/>
        <w:rPr>
          <w:b/>
        </w:rPr>
      </w:pPr>
      <w:r>
        <w:rPr>
          <w:noProof/>
        </w:rPr>
        <mc:AlternateContent>
          <mc:Choice Requires="wps">
            <w:drawing>
              <wp:anchor distT="0" distB="0" distL="114300" distR="114300" simplePos="0" relativeHeight="251596800" behindDoc="0" locked="0" layoutInCell="1" allowOverlap="1" wp14:anchorId="3657B113" wp14:editId="0E05BC0B">
                <wp:simplePos x="0" y="0"/>
                <wp:positionH relativeFrom="column">
                  <wp:posOffset>166370</wp:posOffset>
                </wp:positionH>
                <wp:positionV relativeFrom="paragraph">
                  <wp:posOffset>2473325</wp:posOffset>
                </wp:positionV>
                <wp:extent cx="5495925" cy="1533525"/>
                <wp:effectExtent l="0" t="1524000" r="0" b="151447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7B113" id="Text Box 34" o:spid="_x0000_s1102" type="#_x0000_t202" style="position:absolute;left:0;text-align:left;margin-left:13.1pt;margin-top:194.75pt;width:432.75pt;height:120.75pt;rotation:-2592759fd;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7a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" filled="f" stroked="f">
                <v:textbo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220C33D7">
          <v:shape id="_x0000_i1037" type="#_x0000_t75" style="width:460.5pt;height:598.5pt" o:ole="">
            <v:imagedata r:id="rId79" o:title=""/>
          </v:shape>
          <o:OLEObject Type="Embed" ProgID="Acrobat.Document.DC" ShapeID="_x0000_i1037" DrawAspect="Content" ObjectID="_1801393129" r:id="rId80"/>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1F1E40C6" w:rsidR="00C71E6F" w:rsidRDefault="006C3A7A">
      <w:pPr>
        <w:jc w:val="center"/>
        <w:rPr>
          <w:b/>
        </w:rPr>
      </w:pPr>
      <w:r>
        <w:rPr>
          <w:noProof/>
        </w:rPr>
        <mc:AlternateContent>
          <mc:Choice Requires="wps">
            <w:drawing>
              <wp:anchor distT="0" distB="0" distL="114300" distR="114300" simplePos="0" relativeHeight="251600896" behindDoc="0" locked="0" layoutInCell="1" allowOverlap="1" wp14:anchorId="3A6BA425" wp14:editId="0179221C">
                <wp:simplePos x="0" y="0"/>
                <wp:positionH relativeFrom="column">
                  <wp:posOffset>308610</wp:posOffset>
                </wp:positionH>
                <wp:positionV relativeFrom="paragraph">
                  <wp:posOffset>2592070</wp:posOffset>
                </wp:positionV>
                <wp:extent cx="5495925" cy="1533525"/>
                <wp:effectExtent l="0" t="1524000" r="0" b="15144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BA425" id="Text Box 33" o:spid="_x0000_s1103" type="#_x0000_t202" style="position:absolute;left:0;text-align:left;margin-left:24.3pt;margin-top:204.1pt;width:432.75pt;height:120.75pt;rotation:-2592759fd;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EP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" filled="f" stroked="f">
                <v:textbo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57BAC855">
          <v:shape id="_x0000_i1038" type="#_x0000_t75" style="width:460.5pt;height:598.5pt" o:ole="">
            <v:imagedata r:id="rId81" o:title=""/>
          </v:shape>
          <o:OLEObject Type="Embed" ProgID="Acrobat.Document.DC" ShapeID="_x0000_i1038" DrawAspect="Content" ObjectID="_1801393130" r:id="rId82"/>
        </w:object>
      </w:r>
      <w:r w:rsidR="00C71E6F">
        <w:rPr>
          <w:b/>
        </w:rPr>
        <w:br w:type="page"/>
      </w:r>
      <w:r w:rsidR="00993072">
        <w:rPr>
          <w:rFonts w:ascii="Times New Roman Bold" w:hAnsi="Times New Roman Bold"/>
          <w:b/>
          <w:noProof/>
          <w:spacing w:val="-2"/>
          <w:sz w:val="20"/>
        </w:rPr>
        <w:lastRenderedPageBreak/>
        <w:drawing>
          <wp:anchor distT="0" distB="0" distL="114300" distR="114300" simplePos="0" relativeHeight="251541504"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3">
                      <a:extLst>
                        <a:ext uri="{BEBA8EAE-BF5A-486C-A8C5-ECC9F3942E4B}">
                          <a14:imgProps xmlns:a14="http://schemas.microsoft.com/office/drawing/2010/main">
                            <a14:imgLayer r:embed="rId84">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Pr>
          <w:noProof/>
        </w:rPr>
        <mc:AlternateContent>
          <mc:Choice Requires="wps">
            <w:drawing>
              <wp:anchor distT="0" distB="0" distL="114300" distR="114300" simplePos="0" relativeHeight="251602944" behindDoc="0" locked="0" layoutInCell="1" allowOverlap="1" wp14:anchorId="21740794" wp14:editId="3D183A9F">
                <wp:simplePos x="0" y="0"/>
                <wp:positionH relativeFrom="column">
                  <wp:posOffset>166370</wp:posOffset>
                </wp:positionH>
                <wp:positionV relativeFrom="paragraph">
                  <wp:posOffset>2494280</wp:posOffset>
                </wp:positionV>
                <wp:extent cx="5495925" cy="1533525"/>
                <wp:effectExtent l="0" t="1524000" r="0" b="15144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40794" id="Text Box 32" o:spid="_x0000_s1104" type="#_x0000_t202" style="position:absolute;left:0;text-align:left;margin-left:13.1pt;margin-top:196.4pt;width:432.75pt;height:120.75pt;rotation:-2592759fd;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Zd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" filled="f" stroked="f">
                <v:textbo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object w:dxaOrig="9180" w:dyaOrig="11880" w14:anchorId="6DEE15FF">
          <v:shape id="_x0000_i1039" type="#_x0000_t75" style="width:460.5pt;height:598.5pt" o:ole="">
            <v:imagedata r:id="rId85" o:title=""/>
          </v:shape>
          <o:OLEObject Type="Embed" ProgID="Acrobat.Document.DC" ShapeID="_x0000_i1039" DrawAspect="Content" ObjectID="_1801393131" r:id="rId86"/>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0BB86B5B" w14:textId="79E8F44E" w:rsidR="00C71E6F" w:rsidRPr="00123A11" w:rsidRDefault="006C3A7A" w:rsidP="00123A11">
      <w:pPr>
        <w:jc w:val="center"/>
        <w:rPr>
          <w:b/>
        </w:rPr>
      </w:pPr>
      <w:r>
        <w:rPr>
          <w:noProof/>
        </w:rPr>
        <w:lastRenderedPageBreak/>
        <mc:AlternateContent>
          <mc:Choice Requires="wps">
            <w:drawing>
              <wp:anchor distT="0" distB="0" distL="114300" distR="114300" simplePos="0" relativeHeight="251604992" behindDoc="0" locked="0" layoutInCell="1" allowOverlap="1" wp14:anchorId="08D1A21F" wp14:editId="41180DCC">
                <wp:simplePos x="0" y="0"/>
                <wp:positionH relativeFrom="margin">
                  <wp:posOffset>47625</wp:posOffset>
                </wp:positionH>
                <wp:positionV relativeFrom="paragraph">
                  <wp:posOffset>245745</wp:posOffset>
                </wp:positionV>
                <wp:extent cx="5943600" cy="7734935"/>
                <wp:effectExtent l="0" t="0" r="0" b="0"/>
                <wp:wrapTopAndBottom/>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1A21F" id="Text Box 253" o:spid="_x0000_s1105" type="#_x0000_t202" style="position:absolute;left:0;text-align:left;margin-left:3.75pt;margin-top:19.35pt;width:468pt;height:609.0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v:textbox>
                <w10:wrap type="topAndBottom" anchorx="margin"/>
              </v:shape>
            </w:pict>
          </mc:Fallback>
        </mc:AlternateContent>
      </w:r>
      <w:r w:rsidR="001F7443" w:rsidRPr="00A17563">
        <w:rPr>
          <w:b/>
          <w:noProof/>
        </w:rPr>
        <w:t>Reproduction of State Compensation Insurance Fund Form</w:t>
      </w:r>
      <w:r w:rsidR="00C71E6F">
        <w:rPr>
          <w:b/>
        </w:rPr>
        <w:br w:type="page"/>
      </w:r>
      <w:r>
        <w:rPr>
          <w:noProof/>
        </w:rPr>
        <w:lastRenderedPageBreak/>
        <mc:AlternateContent>
          <mc:Choice Requires="wps">
            <w:drawing>
              <wp:anchor distT="0" distB="0" distL="114300" distR="114300" simplePos="0" relativeHeight="251648000" behindDoc="0" locked="0" layoutInCell="1" allowOverlap="1" wp14:anchorId="0FBFE960" wp14:editId="5A30851F">
                <wp:simplePos x="0" y="0"/>
                <wp:positionH relativeFrom="column">
                  <wp:posOffset>332105</wp:posOffset>
                </wp:positionH>
                <wp:positionV relativeFrom="paragraph">
                  <wp:posOffset>3253740</wp:posOffset>
                </wp:positionV>
                <wp:extent cx="5495925" cy="1533525"/>
                <wp:effectExtent l="0" t="1524000" r="0" b="1514475"/>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FE960" id="Text Box 246" o:spid="_x0000_s1106" type="#_x0000_t202" style="position:absolute;left:0;text-align:left;margin-left:26.15pt;margin-top:256.2pt;width:432.75pt;height:120.75pt;rotation:-2592759fd;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gs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" filled="f" stroked="f">
                <v:textbo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2362E950" w:rsidR="00C71E6F" w:rsidRDefault="006C3A7A">
      <w:pPr>
        <w:jc w:val="center"/>
      </w:pPr>
      <w:r>
        <w:rPr>
          <w:noProof/>
        </w:rPr>
        <mc:AlternateContent>
          <mc:Choice Requires="wps">
            <w:drawing>
              <wp:anchor distT="0" distB="0" distL="114300" distR="114300" simplePos="0" relativeHeight="251607040" behindDoc="1" locked="0" layoutInCell="1" allowOverlap="1" wp14:anchorId="198488CE" wp14:editId="4A11AE92">
                <wp:simplePos x="0" y="0"/>
                <wp:positionH relativeFrom="margin">
                  <wp:posOffset>11430</wp:posOffset>
                </wp:positionH>
                <wp:positionV relativeFrom="paragraph">
                  <wp:posOffset>132715</wp:posOffset>
                </wp:positionV>
                <wp:extent cx="5943600" cy="731520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488CE" id="Text Box 243" o:spid="_x0000_s1107" type="#_x0000_t202" style="position:absolute;left:0;text-align:left;margin-left:.9pt;margin-top:10.45pt;width:468pt;height:8in;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" filled="f" strokecolor="windowText" strokeweight=".25pt">
                <v:textbo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0580323D" w:rsidR="00C71E6F" w:rsidRDefault="006C3A7A">
      <w:pPr>
        <w:jc w:val="left"/>
      </w:pPr>
      <w:r>
        <w:rPr>
          <w:noProof/>
        </w:rPr>
        <mc:AlternateContent>
          <mc:Choice Requires="wps">
            <w:drawing>
              <wp:anchor distT="0" distB="0" distL="114300" distR="114300" simplePos="0" relativeHeight="251609088" behindDoc="0" locked="0" layoutInCell="1" allowOverlap="1" wp14:anchorId="4331809A" wp14:editId="25749B8D">
                <wp:simplePos x="0" y="0"/>
                <wp:positionH relativeFrom="column">
                  <wp:posOffset>106680</wp:posOffset>
                </wp:positionH>
                <wp:positionV relativeFrom="paragraph">
                  <wp:posOffset>2948940</wp:posOffset>
                </wp:positionV>
                <wp:extent cx="5495925" cy="1533525"/>
                <wp:effectExtent l="0" t="1524000" r="0" b="1514475"/>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809A" id="Text Box 242" o:spid="_x0000_s1108" type="#_x0000_t202" style="position:absolute;margin-left:8.4pt;margin-top:232.2pt;width:432.75pt;height:120.75pt;rotation:-2592759fd;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q+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" filled="f" stroked="f">
                <v:textbo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73812D3" w14:textId="154A5323" w:rsidR="00F666F4" w:rsidRDefault="00123A11" w:rsidP="00F75B86">
      <w:pPr>
        <w:jc w:val="center"/>
      </w:pPr>
      <w:r w:rsidRPr="00A17563">
        <w:rPr>
          <w:b/>
          <w:noProof/>
        </w:rPr>
        <w:lastRenderedPageBreak/>
        <w:t>Reproduction of State Compensation Insurance Fund Form</w:t>
      </w:r>
      <w:r>
        <w:rPr>
          <w:noProof/>
        </w:rPr>
        <w:t xml:space="preserve"> </w:t>
      </w:r>
      <w:r w:rsidR="006C3A7A">
        <w:rPr>
          <w:noProof/>
        </w:rPr>
        <mc:AlternateContent>
          <mc:Choice Requires="wps">
            <w:drawing>
              <wp:anchor distT="0" distB="0" distL="114300" distR="114300" simplePos="0" relativeHeight="251615232" behindDoc="0" locked="0" layoutInCell="1" allowOverlap="1" wp14:anchorId="3407BDF0" wp14:editId="3C2C9484">
                <wp:simplePos x="0" y="0"/>
                <wp:positionH relativeFrom="column">
                  <wp:posOffset>344170</wp:posOffset>
                </wp:positionH>
                <wp:positionV relativeFrom="paragraph">
                  <wp:posOffset>3479800</wp:posOffset>
                </wp:positionV>
                <wp:extent cx="5495925" cy="1533525"/>
                <wp:effectExtent l="0" t="1524000" r="0" b="1514475"/>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7BDF0" id="Text Box 241" o:spid="_x0000_s1109" type="#_x0000_t202" style="position:absolute;left:0;text-align:left;margin-left:27.1pt;margin-top:274pt;width:432.75pt;height:120.75pt;rotation:-2592759fd;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4Vr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" filled="f" stroked="f">
                <v:textbo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6C3A7A">
        <w:rPr>
          <w:noProof/>
        </w:rPr>
        <mc:AlternateContent>
          <mc:Choice Requires="wps">
            <w:drawing>
              <wp:anchor distT="0" distB="0" distL="114300" distR="114300" simplePos="0" relativeHeight="251613184" behindDoc="0" locked="0" layoutInCell="1" allowOverlap="1" wp14:anchorId="0A83B4B7" wp14:editId="21FEBE16">
                <wp:simplePos x="0" y="0"/>
                <wp:positionH relativeFrom="margin">
                  <wp:posOffset>-73025</wp:posOffset>
                </wp:positionH>
                <wp:positionV relativeFrom="paragraph">
                  <wp:posOffset>260350</wp:posOffset>
                </wp:positionV>
                <wp:extent cx="6126480" cy="7265670"/>
                <wp:effectExtent l="0" t="0" r="7620" b="0"/>
                <wp:wrapTopAndBottom/>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wps:spPr>
                      <wps:txb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3B4B7" id="Text Box 238" o:spid="_x0000_s1110" type="#_x0000_t202" style="position:absolute;left:0;text-align:left;margin-left:-5.75pt;margin-top:20.5pt;width:482.4pt;height:572.1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" filled="f" strokecolor="windowText" strokeweight=".25pt">
                <v:textbo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v:textbox>
                <w10:wrap type="topAndBottom" anchorx="margin"/>
              </v:shape>
            </w:pict>
          </mc:Fallback>
        </mc:AlternateContent>
      </w:r>
    </w:p>
    <w:p w14:paraId="1D36FB13" w14:textId="3842450B" w:rsidR="00C10B24" w:rsidRDefault="00C71E6F" w:rsidP="00123A11">
      <w:pPr>
        <w:jc w:val="center"/>
        <w:rPr>
          <w:b/>
        </w:rPr>
      </w:pPr>
      <w:r>
        <w:br w:type="page"/>
      </w:r>
      <w:r w:rsidR="006C3A7A">
        <w:rPr>
          <w:noProof/>
        </w:rPr>
        <w:lastRenderedPageBreak/>
        <mc:AlternateContent>
          <mc:Choice Requires="wps">
            <w:drawing>
              <wp:anchor distT="0" distB="0" distL="114300" distR="114300" simplePos="0" relativeHeight="251617280" behindDoc="0" locked="0" layoutInCell="1" allowOverlap="1" wp14:anchorId="37C988CA" wp14:editId="7AFC3320">
                <wp:simplePos x="0" y="0"/>
                <wp:positionH relativeFrom="column">
                  <wp:posOffset>285115</wp:posOffset>
                </wp:positionH>
                <wp:positionV relativeFrom="paragraph">
                  <wp:posOffset>3019425</wp:posOffset>
                </wp:positionV>
                <wp:extent cx="5495925" cy="1533525"/>
                <wp:effectExtent l="0" t="1524000" r="0" b="151447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988CA" id="Text Box 237" o:spid="_x0000_s1111" type="#_x0000_t202" style="position:absolute;left:0;text-align:left;margin-left:22.45pt;margin-top:237.75pt;width:432.75pt;height:120.75pt;rotation:-2592759fd;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Wsa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" filled="f" stroked="f">
                <v:textbo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6C3A7A">
        <w:rPr>
          <w:noProof/>
        </w:rPr>
        <mc:AlternateContent>
          <mc:Choice Requires="wps">
            <w:drawing>
              <wp:anchor distT="0" distB="0" distL="114300" distR="114300" simplePos="0" relativeHeight="251625472" behindDoc="0" locked="0" layoutInCell="1" allowOverlap="1" wp14:anchorId="2F0B3A60" wp14:editId="626340A3">
                <wp:simplePos x="0" y="0"/>
                <wp:positionH relativeFrom="margin">
                  <wp:posOffset>0</wp:posOffset>
                </wp:positionH>
                <wp:positionV relativeFrom="paragraph">
                  <wp:posOffset>350520</wp:posOffset>
                </wp:positionV>
                <wp:extent cx="5943600" cy="7315200"/>
                <wp:effectExtent l="0" t="0" r="0" b="0"/>
                <wp:wrapTopAndBottom/>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B3A60" id="Text Box 236" o:spid="_x0000_s1112" type="#_x0000_t202" style="position:absolute;left:0;text-align:left;margin-left:0;margin-top:27.6pt;width:468pt;height:8in;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" filled="f" strokecolor="windowText" strokeweight=".25pt">
                <v:textbo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1231F3B7" w:rsidR="00D70D9E" w:rsidRDefault="00D70D9E">
      <w:pPr>
        <w:jc w:val="left"/>
        <w:rPr>
          <w:b/>
        </w:rPr>
      </w:pPr>
      <w:r>
        <w:rPr>
          <w:b/>
        </w:rPr>
        <w:br w:type="page"/>
      </w:r>
    </w:p>
    <w:p w14:paraId="1189B3FE" w14:textId="77777777" w:rsidR="00732240" w:rsidRDefault="00732240" w:rsidP="00732240">
      <w:pPr>
        <w:jc w:val="center"/>
        <w:rPr>
          <w:b/>
        </w:rPr>
      </w:pPr>
      <w:r>
        <w:rPr>
          <w:b/>
        </w:rPr>
        <w:lastRenderedPageBreak/>
        <w:t>Reproduction of Insurance Services Office, Inc. Form</w:t>
      </w:r>
    </w:p>
    <w:p w14:paraId="471C78CE" w14:textId="77777777" w:rsidR="00D70D9E" w:rsidRDefault="006C3A7A" w:rsidP="00732240">
      <w:pPr>
        <w:jc w:val="center"/>
      </w:pPr>
      <w:r>
        <w:rPr>
          <w:noProof/>
        </w:rPr>
        <mc:AlternateContent>
          <mc:Choice Requires="wps">
            <w:drawing>
              <wp:anchor distT="0" distB="0" distL="114300" distR="114300" simplePos="0" relativeHeight="251674624" behindDoc="0" locked="0" layoutInCell="1" allowOverlap="1" wp14:anchorId="3180B79A" wp14:editId="41950CC0">
                <wp:simplePos x="0" y="0"/>
                <wp:positionH relativeFrom="column">
                  <wp:posOffset>133350</wp:posOffset>
                </wp:positionH>
                <wp:positionV relativeFrom="paragraph">
                  <wp:posOffset>3104515</wp:posOffset>
                </wp:positionV>
                <wp:extent cx="5495925" cy="1533525"/>
                <wp:effectExtent l="0" t="1524000" r="0" b="151447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0B79A" id="Text Box 234" o:spid="_x0000_s1113" type="#_x0000_t202" style="position:absolute;left:0;text-align:left;margin-left:10.5pt;margin-top:244.45pt;width:432.75pt;height:120.75pt;rotation:-2592759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G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" filled="f" stroked="f">
                <v:textbo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598848"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p>
    <w:p w14:paraId="6ACAC008" w14:textId="2A535EFD" w:rsidR="00732240" w:rsidRDefault="00F666F4" w:rsidP="00732240">
      <w:pPr>
        <w:jc w:val="center"/>
        <w:rPr>
          <w:b/>
        </w:rPr>
      </w:pPr>
      <w:r>
        <w:rPr>
          <w:noProof/>
        </w:rPr>
        <w:lastRenderedPageBreak/>
        <w:drawing>
          <wp:anchor distT="0" distB="0" distL="114300" distR="114300" simplePos="0" relativeHeight="251611136"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5142052F" w14:textId="77777777" w:rsidR="00D70D9E" w:rsidRDefault="006C3A7A" w:rsidP="00732240">
      <w:pPr>
        <w:jc w:val="center"/>
      </w:pPr>
      <w:r>
        <w:rPr>
          <w:noProof/>
        </w:rPr>
        <mc:AlternateContent>
          <mc:Choice Requires="wps">
            <w:drawing>
              <wp:anchor distT="0" distB="0" distL="114300" distR="114300" simplePos="0" relativeHeight="251676672" behindDoc="0" locked="0" layoutInCell="1" allowOverlap="1" wp14:anchorId="7160C89F" wp14:editId="03ACA485">
                <wp:simplePos x="0" y="0"/>
                <wp:positionH relativeFrom="column">
                  <wp:posOffset>171450</wp:posOffset>
                </wp:positionH>
                <wp:positionV relativeFrom="paragraph">
                  <wp:posOffset>3075940</wp:posOffset>
                </wp:positionV>
                <wp:extent cx="5495925" cy="1533525"/>
                <wp:effectExtent l="0" t="1524000" r="0" b="1514475"/>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0C89F" id="Text Box 229" o:spid="_x0000_s1114" type="#_x0000_t202" style="position:absolute;left:0;text-align:left;margin-left:13.5pt;margin-top:242.2pt;width:432.75pt;height:120.75pt;rotation:-2592759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3md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" filled="f" stroked="f">
                <v:textbo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7F35EBE9" w14:textId="6CCDB5FC" w:rsidR="00732240" w:rsidRDefault="00732240" w:rsidP="00732240">
      <w:pPr>
        <w:jc w:val="center"/>
        <w:rPr>
          <w:b/>
        </w:rPr>
      </w:pPr>
      <w:r>
        <w:rPr>
          <w:b/>
        </w:rPr>
        <w:lastRenderedPageBreak/>
        <w:t>Reproduction of Insurance Services Office, Inc. Form</w:t>
      </w:r>
    </w:p>
    <w:p w14:paraId="52A85755" w14:textId="4F918B4B" w:rsidR="00C71E6F" w:rsidRDefault="006C3A7A">
      <w:pPr>
        <w:jc w:val="center"/>
        <w:rPr>
          <w:b/>
        </w:rPr>
      </w:pPr>
      <w:r>
        <w:rPr>
          <w:noProof/>
        </w:rPr>
        <mc:AlternateContent>
          <mc:Choice Requires="wps">
            <w:drawing>
              <wp:anchor distT="0" distB="0" distL="114300" distR="114300" simplePos="0" relativeHeight="251678720" behindDoc="0" locked="0" layoutInCell="1" allowOverlap="1" wp14:anchorId="76ABE928" wp14:editId="0C37B118">
                <wp:simplePos x="0" y="0"/>
                <wp:positionH relativeFrom="margin">
                  <wp:align>center</wp:align>
                </wp:positionH>
                <wp:positionV relativeFrom="paragraph">
                  <wp:posOffset>3080385</wp:posOffset>
                </wp:positionV>
                <wp:extent cx="5495925" cy="1533525"/>
                <wp:effectExtent l="0" t="1524000" r="0" b="151447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E928" id="Text Box 228" o:spid="_x0000_s1115" type="#_x0000_t202" style="position:absolute;left:0;text-align:left;margin-left:0;margin-top:242.55pt;width:432.75pt;height:120.75pt;rotation:-2592759fd;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ZI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NfRs+tIHigNsIc+EMVvNlhZ2smHUvzKAyMIhqd894yBranMJgUVKC+fm3uK9HwjBLSYtK&#10;y6n9sWNGUFJ/U0jlNJ5MvDSDM0lvE3TMZWZzmVG75gFQzHHoLpi+3tVHUxpo3vBRLPytmGKK4905&#10;dUfzwfX6x0fFxWIRilCMmrmVWmt+FIHf82v3xoweyHDI4xMcNcmyD5z0tT0Ji50DWQXCzlsd1IRC&#10;DpQPj86/lEs/VJ1/DfNf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fJ02SDACAABiBAAADgAAAAAAAAAAAAAAAAAuAgAA&#10;ZHJzL2Uyb0RvYy54bWxQSwECLQAUAAYACAAAACEAPXEgJt0AAAAIAQAADwAAAAAAAAAAAAAAAACK&#10;BAAAZHJzL2Rvd25yZXYueG1sUEsFBgAAAAAEAAQA8wAAAJQFAAAAAA==&#10;" filled="f" stroked="f">
                <v:textbo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5C828D91" w:rsidR="00C71E6F" w:rsidRDefault="00C71E6F" w:rsidP="00FA74A0">
      <w:pPr>
        <w:jc w:val="center"/>
        <w:rPr>
          <w:b/>
        </w:rPr>
      </w:pPr>
      <w:r>
        <w:rPr>
          <w:b/>
        </w:rPr>
        <w:lastRenderedPageBreak/>
        <w:t>Reproduction of Insurance Services Office, Inc. Form</w:t>
      </w:r>
    </w:p>
    <w:p w14:paraId="36F2033A" w14:textId="77777777" w:rsidR="00C71E6F" w:rsidRDefault="00C71E6F" w:rsidP="00FA74A0">
      <w:pPr>
        <w:jc w:val="center"/>
      </w:pPr>
    </w:p>
    <w:p w14:paraId="7D72A67A" w14:textId="5A747AE4" w:rsidR="00C71E6F" w:rsidRDefault="006C3A7A" w:rsidP="00FA74A0">
      <w:pPr>
        <w:jc w:val="center"/>
      </w:pPr>
      <w:r>
        <w:rPr>
          <w:noProof/>
        </w:rPr>
        <mc:AlternateContent>
          <mc:Choice Requires="wps">
            <w:drawing>
              <wp:anchor distT="0" distB="0" distL="114300" distR="114300" simplePos="0" relativeHeight="251680768" behindDoc="0" locked="0" layoutInCell="1" allowOverlap="1" wp14:anchorId="28B9A1AE" wp14:editId="00ABD0C3">
                <wp:simplePos x="0" y="0"/>
                <wp:positionH relativeFrom="page">
                  <wp:align>center</wp:align>
                </wp:positionH>
                <wp:positionV relativeFrom="paragraph">
                  <wp:posOffset>2905125</wp:posOffset>
                </wp:positionV>
                <wp:extent cx="5495925" cy="1533525"/>
                <wp:effectExtent l="0" t="1524000" r="0" b="1514475"/>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9A1AE" id="Text Box 227" o:spid="_x0000_s1116" type="#_x0000_t202" style="position:absolute;left:0;text-align:left;margin-left:0;margin-top:228.75pt;width:432.75pt;height:120.75pt;rotation:-2592759fd;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Zfs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1NfBs+tIHigNsIc+EMVvNlhZ2smHUvzKAyMIhqd894yBranMJgUVKC+fm3uK9HwjBLSYtK&#10;y6n9sWNGUFJ/U0jlNJ5MvDSDM0lvE3TMZWZzmVG75gFQzHHoLpi+3tVHUxpo3vBRLPytmGKK4905&#10;dUfzwfX6x0fFxWIRilCMmrmVWmt+FIHf82v3xoweyHDI4xMcNcmyD5z0tT0Ji50DWQXCzlsd1IRC&#10;DpQPj86/lEs/VJ1/DfNf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LxNl+wwAgAAYgQAAA4AAAAAAAAAAAAAAAAALgIA&#10;AGRycy9lMm9Eb2MueG1sUEsBAi0AFAAGAAgAAAAhAKc6k5beAAAACAEAAA8AAAAAAAAAAAAAAAAA&#10;igQAAGRycy9kb3ducmV2LnhtbFBLBQYAAAAABAAEAPMAAACVBQAAAAA=&#10;" filled="f" stroked="f">
                <v:textbo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lastRenderedPageBreak/>
        <w:t>Reproduction of Insurance Services Office, Inc. Form</w:t>
      </w:r>
    </w:p>
    <w:p w14:paraId="16FCED39" w14:textId="26C4B0F7" w:rsidR="00C71E6F" w:rsidRDefault="00C71E6F" w:rsidP="00FA74A0">
      <w:pPr>
        <w:jc w:val="center"/>
      </w:pPr>
    </w:p>
    <w:p w14:paraId="00256965" w14:textId="6E3DC642" w:rsidR="00C71E6F" w:rsidRDefault="006C3A7A" w:rsidP="00FA74A0">
      <w:pPr>
        <w:jc w:val="center"/>
      </w:pPr>
      <w:r>
        <w:rPr>
          <w:noProof/>
        </w:rPr>
        <mc:AlternateContent>
          <mc:Choice Requires="wps">
            <w:drawing>
              <wp:anchor distT="0" distB="0" distL="114300" distR="114300" simplePos="0" relativeHeight="251682816" behindDoc="0" locked="0" layoutInCell="1" allowOverlap="1" wp14:anchorId="6E2D4866" wp14:editId="3424437C">
                <wp:simplePos x="0" y="0"/>
                <wp:positionH relativeFrom="margin">
                  <wp:align>center</wp:align>
                </wp:positionH>
                <wp:positionV relativeFrom="paragraph">
                  <wp:posOffset>2933700</wp:posOffset>
                </wp:positionV>
                <wp:extent cx="5495925" cy="1533525"/>
                <wp:effectExtent l="0" t="1524000" r="0" b="1514475"/>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D4866" id="Text Box 226" o:spid="_x0000_s1117" type="#_x0000_t202" style="position:absolute;left:0;text-align:left;margin-left:0;margin-top:231pt;width:432.75pt;height:120.75pt;rotation:-2592759fd;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5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b2d+DZ8aAvFEbcR5sIZrOarCjtZM+temEFlYBDV7p7xkDW0OYXBoqQE8/NvcV+PhGGWkhaV&#10;llP7Y8+MoKT+qpDKWTydemkGZ5reJu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MP/2DkwAgAAYgQAAA4AAAAAAAAAAAAAAAAALgIA&#10;AGRycy9lMm9Eb2MueG1sUEsBAi0AFAAGAAgAAAAhAPmkDLneAAAACAEAAA8AAAAAAAAAAAAAAAAA&#10;igQAAGRycy9kb3ducmV2LnhtbFBLBQYAAAAABAAEAPMAAACVBQAAAAA=&#10;" filled="f" stroked="f">
                <v:textbo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lastRenderedPageBreak/>
        <w:t>Reproduction of Insurance Services Office, Inc. Form</w:t>
      </w:r>
    </w:p>
    <w:p w14:paraId="286B3736" w14:textId="45FCAE9A" w:rsidR="00C71E6F" w:rsidRDefault="006C3A7A" w:rsidP="00F666F4">
      <w:r>
        <w:rPr>
          <w:noProof/>
        </w:rPr>
        <mc:AlternateContent>
          <mc:Choice Requires="wps">
            <w:drawing>
              <wp:anchor distT="0" distB="0" distL="114300" distR="114300" simplePos="0" relativeHeight="251684864" behindDoc="0" locked="0" layoutInCell="1" allowOverlap="1" wp14:anchorId="48C1D8EE" wp14:editId="43FC6D5F">
                <wp:simplePos x="0" y="0"/>
                <wp:positionH relativeFrom="margin">
                  <wp:align>center</wp:align>
                </wp:positionH>
                <wp:positionV relativeFrom="paragraph">
                  <wp:posOffset>3108960</wp:posOffset>
                </wp:positionV>
                <wp:extent cx="5495925" cy="1533525"/>
                <wp:effectExtent l="0" t="1524000" r="0" b="1514475"/>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1D8EE" id="Text Box 225" o:spid="_x0000_s1118" type="#_x0000_t202" style="position:absolute;left:0;text-align:left;margin-left:0;margin-top:244.8pt;width:432.75pt;height:120.75pt;rotation:-2592759fd;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qV+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DZ8aAPFAbcR5sIZrObLCjtZMetemEFlYBDV7p7xkDW0OYXBoqQE8/NvcV+PhGGWkhaV&#10;llP7Y8eMoKT+ppDKaTyZeGkGZ5LeJuiYy8zmMqN2zQOgmOPQXTB9vauPpjTQvOGjWPhbMcUUx7tz&#10;6o7mg+v1j4+Ki8UiFKEYNXMrtdb8KAK/59fujRk9kOGQxyc4apJlHzjpa3sSFjsHsgqEnbc6qAmF&#10;HCgfHp1/KZd+qDr/Gua/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feqlfjACAABiBAAADgAAAAAAAAAAAAAAAAAuAgAA&#10;ZHJzL2Uyb0RvYy54bWxQSwECLQAUAAYACAAAACEAebFjyt0AAAAIAQAADwAAAAAAAAAAAAAAAACK&#10;BAAAZHJzL2Rvd25yZXYueG1sUEsFBgAAAAAEAAQA8wAAAJQFAAAAAA==&#10;" filled="f" stroked="f">
                <v:textbo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lastRenderedPageBreak/>
        <w:t>Reproduction of Insurance Services Office, Inc. Form</w:t>
      </w:r>
    </w:p>
    <w:p w14:paraId="0AC71CCB" w14:textId="7D316EC6" w:rsidR="00C71E6F" w:rsidRDefault="006C3A7A" w:rsidP="00FA74A0">
      <w:pPr>
        <w:jc w:val="center"/>
      </w:pPr>
      <w:r>
        <w:rPr>
          <w:noProof/>
        </w:rPr>
        <mc:AlternateContent>
          <mc:Choice Requires="wps">
            <w:drawing>
              <wp:anchor distT="0" distB="0" distL="114300" distR="114300" simplePos="0" relativeHeight="251686912" behindDoc="0" locked="0" layoutInCell="1" allowOverlap="1" wp14:anchorId="08DC137C" wp14:editId="0E4EB98F">
                <wp:simplePos x="0" y="0"/>
                <wp:positionH relativeFrom="page">
                  <wp:align>center</wp:align>
                </wp:positionH>
                <wp:positionV relativeFrom="paragraph">
                  <wp:posOffset>3080385</wp:posOffset>
                </wp:positionV>
                <wp:extent cx="5495925" cy="1533525"/>
                <wp:effectExtent l="0" t="1524000" r="0" b="1514475"/>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C137C" id="Text Box 224" o:spid="_x0000_s1119" type="#_x0000_t202" style="position:absolute;left:0;text-align:left;margin-left:0;margin-top:242.55pt;width:432.75pt;height:120.75pt;rotation:-2592759fd;z-index:2516869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qr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" filled="f" stroked="f">
                <v:textbo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0C510CCB" w:rsidR="00C71E6F" w:rsidRDefault="006C3A7A" w:rsidP="00FA74A0">
      <w:pPr>
        <w:jc w:val="center"/>
      </w:pPr>
      <w:r>
        <w:rPr>
          <w:noProof/>
        </w:rPr>
        <w:lastRenderedPageBreak/>
        <mc:AlternateContent>
          <mc:Choice Requires="wps">
            <w:drawing>
              <wp:anchor distT="0" distB="0" distL="114300" distR="114300" simplePos="0" relativeHeight="251688960" behindDoc="0" locked="0" layoutInCell="1" allowOverlap="1" wp14:anchorId="487C4B73" wp14:editId="34A72C08">
                <wp:simplePos x="0" y="0"/>
                <wp:positionH relativeFrom="margin">
                  <wp:align>center</wp:align>
                </wp:positionH>
                <wp:positionV relativeFrom="paragraph">
                  <wp:posOffset>3255645</wp:posOffset>
                </wp:positionV>
                <wp:extent cx="5495925" cy="1533525"/>
                <wp:effectExtent l="0" t="1524000" r="0" b="15144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4B73" id="Text Box 31" o:spid="_x0000_s1120" type="#_x0000_t202" style="position:absolute;left:0;text-align:left;margin-left:0;margin-top:256.35pt;width:432.75pt;height:120.75pt;rotation:-2592759fd;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sP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" filled="f" stroked="f">
                <v:textbo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lastRenderedPageBreak/>
        <w:t>Reproduction of Insurance Services Office, Inc. Form</w:t>
      </w:r>
    </w:p>
    <w:p w14:paraId="6293F9C8" w14:textId="54DC4EAB" w:rsidR="00C71E6F" w:rsidRDefault="006C3A7A" w:rsidP="00FA74A0">
      <w:pPr>
        <w:jc w:val="center"/>
      </w:pPr>
      <w:r>
        <w:rPr>
          <w:noProof/>
        </w:rPr>
        <mc:AlternateContent>
          <mc:Choice Requires="wps">
            <w:drawing>
              <wp:anchor distT="0" distB="0" distL="114300" distR="114300" simplePos="0" relativeHeight="251691008" behindDoc="0" locked="0" layoutInCell="1" allowOverlap="1" wp14:anchorId="16C75CD2" wp14:editId="12049532">
                <wp:simplePos x="0" y="0"/>
                <wp:positionH relativeFrom="margin">
                  <wp:align>center</wp:align>
                </wp:positionH>
                <wp:positionV relativeFrom="paragraph">
                  <wp:posOffset>3080385</wp:posOffset>
                </wp:positionV>
                <wp:extent cx="5495925" cy="1533525"/>
                <wp:effectExtent l="0" t="1524000" r="0" b="15144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5CD2" id="Text Box 30" o:spid="_x0000_s1121" type="#_x0000_t202" style="position:absolute;left:0;text-align:left;margin-left:0;margin-top:242.55pt;width:432.75pt;height:120.75pt;rotation:-2592759fd;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vToE2jACAABiBAAADgAAAAAAAAAAAAAAAAAuAgAA&#10;ZHJzL2Uyb0RvYy54bWxQSwECLQAUAAYACAAAACEAPXEgJt0AAAAIAQAADwAAAAAAAAAAAAAAAACK&#10;BAAAZHJzL2Rvd25yZXYueG1sUEsFBgAAAAAEAAQA8wAAAJQFAAAAAA==&#10;" filled="f" stroked="f">
                <v:textbo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670528"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lastRenderedPageBreak/>
        <w:t>Reproduction of Insurance Services Office, Inc. Form</w:t>
      </w:r>
    </w:p>
    <w:p w14:paraId="42BDAF36" w14:textId="77777777" w:rsidR="00C71E6F" w:rsidRDefault="00C71E6F" w:rsidP="00FA74A0">
      <w:pPr>
        <w:jc w:val="center"/>
      </w:pPr>
    </w:p>
    <w:p w14:paraId="01F78655" w14:textId="50EBF547" w:rsidR="00C71E6F" w:rsidRDefault="006C3A7A" w:rsidP="00FA74A0">
      <w:pPr>
        <w:jc w:val="center"/>
      </w:pPr>
      <w:r>
        <w:rPr>
          <w:noProof/>
        </w:rPr>
        <mc:AlternateContent>
          <mc:Choice Requires="wps">
            <w:drawing>
              <wp:anchor distT="0" distB="0" distL="114300" distR="114300" simplePos="0" relativeHeight="251693056" behindDoc="0" locked="0" layoutInCell="1" allowOverlap="1" wp14:anchorId="18B194C3" wp14:editId="1A6FDFDE">
                <wp:simplePos x="0" y="0"/>
                <wp:positionH relativeFrom="margin">
                  <wp:align>center</wp:align>
                </wp:positionH>
                <wp:positionV relativeFrom="paragraph">
                  <wp:posOffset>2933700</wp:posOffset>
                </wp:positionV>
                <wp:extent cx="5495925" cy="1533525"/>
                <wp:effectExtent l="0" t="1524000" r="0" b="15144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194C3" id="Text Box 29" o:spid="_x0000_s1122" type="#_x0000_t202" style="position:absolute;left:0;text-align:left;margin-left:0;margin-top:231pt;width:432.75pt;height:120.75pt;rotation:-2592759fd;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B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b2b+jZ8aAvFEbcR5sIZrOarCjtZM+temEFlYBDV7p7xkDW0OYXBoqQE8/NvcV+PhGGWkhaV&#10;llP7Y8+MoKT+qpDKWTyZeGkGZ5LeJe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L6jsYEwAgAAYgQAAA4AAAAAAAAAAAAAAAAALgIA&#10;AGRycy9lMm9Eb2MueG1sUEsBAi0AFAAGAAgAAAAhAPmkDLneAAAACAEAAA8AAAAAAAAAAAAAAAAA&#10;igQAAGRycy9kb3ducmV2LnhtbFBLBQYAAAAABAAEAPMAAACVBQAAAAA=&#10;" filled="f" stroked="f">
                <v:textbo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lastRenderedPageBreak/>
        <w:drawing>
          <wp:anchor distT="0" distB="0" distL="114300" distR="114300" simplePos="0" relativeHeight="251672576"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4F694481" w:rsidR="00F04D9C" w:rsidRDefault="006C3A7A" w:rsidP="00F04D9C">
      <w:pPr>
        <w:jc w:val="center"/>
        <w:rPr>
          <w:noProof/>
        </w:rPr>
      </w:pPr>
      <w:r>
        <w:rPr>
          <w:noProof/>
        </w:rPr>
        <mc:AlternateContent>
          <mc:Choice Requires="wps">
            <w:drawing>
              <wp:anchor distT="0" distB="0" distL="114300" distR="114300" simplePos="0" relativeHeight="251695104" behindDoc="0" locked="0" layoutInCell="1" allowOverlap="1" wp14:anchorId="1D1AFF7A" wp14:editId="5108887F">
                <wp:simplePos x="0" y="0"/>
                <wp:positionH relativeFrom="margin">
                  <wp:align>center</wp:align>
                </wp:positionH>
                <wp:positionV relativeFrom="paragraph">
                  <wp:posOffset>2933700</wp:posOffset>
                </wp:positionV>
                <wp:extent cx="5495925" cy="1533525"/>
                <wp:effectExtent l="0" t="1524000" r="0" b="15144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AFF7A" id="Text Box 28" o:spid="_x0000_s1123" type="#_x0000_t202" style="position:absolute;left:0;text-align:left;margin-left:0;margin-top:231pt;width:432.75pt;height:120.75pt;rotation:-2592759fd;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5U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jZ8aAPFAbcR5sIZrObLCjtZMetemEFlYBDV7p7xkDW0OYXBoqQE8/NvcV+PhGGWkhaV&#10;llP7Y8eMoKT+ppDKaTyZeGkGZ5LeJuiYy8zmMqN2zQOgmOPQXTB9vauPpjTQvOGjWPhbMcUUx7tz&#10;6o7mg+v1j4+Ki8UiFKEYNXMrtdb8KAK/59fujRk9kOGQxyc4apJlHzjpa3sSFjsHsgqEnbc6qAmF&#10;HCgfHp1/KZd+qDr/Gu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MER/lQwAgAAYgQAAA4AAAAAAAAAAAAAAAAALgIA&#10;AGRycy9lMm9Eb2MueG1sUEsBAi0AFAAGAAgAAAAhAPmkDLneAAAACAEAAA8AAAAAAAAAAAAAAAAA&#10;igQAAGRycy9kb3ducmV2LnhtbFBLBQYAAAAABAAEAPMAAACVBQAAAAA=&#10;" filled="f" stroked="f">
                <v:textbo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lastRenderedPageBreak/>
        <w:t>Reproduction of Insurance Services Office, Inc. Form</w:t>
      </w:r>
    </w:p>
    <w:p w14:paraId="3BFA05BD" w14:textId="3413A776" w:rsidR="00C71E6F" w:rsidRDefault="006C3A7A" w:rsidP="00FA74A0">
      <w:pPr>
        <w:jc w:val="center"/>
      </w:pPr>
      <w:r>
        <w:rPr>
          <w:noProof/>
        </w:rPr>
        <mc:AlternateContent>
          <mc:Choice Requires="wps">
            <w:drawing>
              <wp:anchor distT="0" distB="0" distL="114300" distR="114300" simplePos="0" relativeHeight="251697152" behindDoc="0" locked="0" layoutInCell="1" allowOverlap="1" wp14:anchorId="2B7B2908" wp14:editId="5DA59360">
                <wp:simplePos x="0" y="0"/>
                <wp:positionH relativeFrom="margin">
                  <wp:align>center</wp:align>
                </wp:positionH>
                <wp:positionV relativeFrom="paragraph">
                  <wp:posOffset>3108960</wp:posOffset>
                </wp:positionV>
                <wp:extent cx="5495925" cy="1533525"/>
                <wp:effectExtent l="0" t="1524000" r="0" b="15144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B2908" id="Text Box 27" o:spid="_x0000_s1124" type="#_x0000_t202" style="position:absolute;left:0;text-align:left;margin-left:0;margin-top:244.8pt;width:432.75pt;height:120.75pt;rotation:-2592759fd;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sE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" filled="f" stroked="f">
                <v:textbo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lastRenderedPageBreak/>
        <w:t>Reproduction of Insurance Services Office, Inc. Form</w:t>
      </w:r>
    </w:p>
    <w:p w14:paraId="24084F5E" w14:textId="0846E7E2" w:rsidR="00C71E6F" w:rsidRDefault="006C3A7A">
      <w:pPr>
        <w:jc w:val="center"/>
      </w:pPr>
      <w:r>
        <w:rPr>
          <w:noProof/>
        </w:rPr>
        <mc:AlternateContent>
          <mc:Choice Requires="wps">
            <w:drawing>
              <wp:anchor distT="0" distB="0" distL="114300" distR="114300" simplePos="0" relativeHeight="251699200" behindDoc="0" locked="0" layoutInCell="1" allowOverlap="1" wp14:anchorId="562BD68D" wp14:editId="0BA65CE8">
                <wp:simplePos x="0" y="0"/>
                <wp:positionH relativeFrom="margin">
                  <wp:align>center</wp:align>
                </wp:positionH>
                <wp:positionV relativeFrom="paragraph">
                  <wp:posOffset>3080385</wp:posOffset>
                </wp:positionV>
                <wp:extent cx="5495925" cy="1533525"/>
                <wp:effectExtent l="0" t="1524000" r="0" b="15144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BD68D" id="Text Box 23" o:spid="_x0000_s1125" type="#_x0000_t202" style="position:absolute;left:0;text-align:left;margin-left:0;margin-top:242.55pt;width:432.75pt;height:120.75pt;rotation:-2592759fd;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TR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X3lk0TACAABiBAAADgAAAAAAAAAAAAAAAAAuAgAA&#10;ZHJzL2Uyb0RvYy54bWxQSwECLQAUAAYACAAAACEAPXEgJt0AAAAIAQAADwAAAAAAAAAAAAAAAACK&#10;BAAAZHJzL2Rvd25yZXYueG1sUEsFBgAAAAAEAAQA8wAAAJQFAAAAAA==&#10;" filled="f" stroked="f">
                <v:textbo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lastRenderedPageBreak/>
        <w:t>Reproduction of Insurance Services Office, Inc. Form</w:t>
      </w:r>
    </w:p>
    <w:p w14:paraId="4E353947" w14:textId="77777777" w:rsidR="00C71E6F" w:rsidRDefault="00C71E6F">
      <w:pPr>
        <w:jc w:val="center"/>
      </w:pPr>
    </w:p>
    <w:p w14:paraId="6AE324D8" w14:textId="751EC913" w:rsidR="00C71E6F" w:rsidRDefault="006C3A7A">
      <w:pPr>
        <w:jc w:val="center"/>
      </w:pPr>
      <w:r>
        <w:rPr>
          <w:noProof/>
        </w:rPr>
        <mc:AlternateContent>
          <mc:Choice Requires="wps">
            <w:drawing>
              <wp:anchor distT="0" distB="0" distL="114300" distR="114300" simplePos="0" relativeHeight="251701248" behindDoc="0" locked="0" layoutInCell="1" allowOverlap="1" wp14:anchorId="5CE9B0B6" wp14:editId="0A7CE9B7">
                <wp:simplePos x="0" y="0"/>
                <wp:positionH relativeFrom="margin">
                  <wp:align>center</wp:align>
                </wp:positionH>
                <wp:positionV relativeFrom="paragraph">
                  <wp:posOffset>2905125</wp:posOffset>
                </wp:positionV>
                <wp:extent cx="5495925" cy="1533525"/>
                <wp:effectExtent l="0" t="1524000" r="0" b="15144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9B0B6" id="Text Box 21" o:spid="_x0000_s1126" type="#_x0000_t202" style="position:absolute;left:0;text-align:left;margin-left:0;margin-top:228.75pt;width:432.75pt;height:120.75pt;rotation:-2592759fd;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cV1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J+pxXUwAgAAYgQAAA4AAAAAAAAAAAAAAAAALgIA&#10;AGRycy9lMm9Eb2MueG1sUEsBAi0AFAAGAAgAAAAhAKc6k5beAAAACAEAAA8AAAAAAAAAAAAAAAAA&#10;igQAAGRycy9kb3ducmV2LnhtbFBLBQYAAAAABAAEAPMAAACVBQAAAAA=&#10;" filled="f" stroked="f">
                <v:textbo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37542CA2" w:rsidR="00C71E6F" w:rsidRDefault="006C3A7A">
      <w:pPr>
        <w:jc w:val="center"/>
      </w:pPr>
      <w:r>
        <w:rPr>
          <w:noProof/>
        </w:rPr>
        <w:lastRenderedPageBreak/>
        <mc:AlternateContent>
          <mc:Choice Requires="wps">
            <w:drawing>
              <wp:anchor distT="0" distB="0" distL="114300" distR="114300" simplePos="0" relativeHeight="251703296" behindDoc="0" locked="0" layoutInCell="1" allowOverlap="1" wp14:anchorId="0390C411" wp14:editId="05876C58">
                <wp:simplePos x="0" y="0"/>
                <wp:positionH relativeFrom="margin">
                  <wp:align>center</wp:align>
                </wp:positionH>
                <wp:positionV relativeFrom="paragraph">
                  <wp:posOffset>3284220</wp:posOffset>
                </wp:positionV>
                <wp:extent cx="5495925" cy="1533525"/>
                <wp:effectExtent l="0" t="1524000" r="0" b="15144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0C411" id="Text Box 20" o:spid="_x0000_s1127" type="#_x0000_t202" style="position:absolute;left:0;text-align:left;margin-left:0;margin-top:258.6pt;width:432.75pt;height:120.75pt;rotation:-2592759fd;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" filled="f" stroked="f">
                <v:textbo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lastRenderedPageBreak/>
        <w:t>Reproduction of Insurance Services Office, Inc. Form</w:t>
      </w:r>
    </w:p>
    <w:p w14:paraId="3B61DAD8" w14:textId="094C6724" w:rsidR="00C71E6F" w:rsidRDefault="006C3A7A">
      <w:pPr>
        <w:jc w:val="center"/>
      </w:pPr>
      <w:r>
        <w:rPr>
          <w:noProof/>
        </w:rPr>
        <mc:AlternateContent>
          <mc:Choice Requires="wps">
            <w:drawing>
              <wp:anchor distT="0" distB="0" distL="114300" distR="114300" simplePos="0" relativeHeight="251705344" behindDoc="0" locked="0" layoutInCell="1" allowOverlap="1" wp14:anchorId="653F9CA6" wp14:editId="7F876C23">
                <wp:simplePos x="0" y="0"/>
                <wp:positionH relativeFrom="margin">
                  <wp:align>center</wp:align>
                </wp:positionH>
                <wp:positionV relativeFrom="paragraph">
                  <wp:posOffset>3108960</wp:posOffset>
                </wp:positionV>
                <wp:extent cx="5495925" cy="1533525"/>
                <wp:effectExtent l="0" t="1524000" r="0" b="15144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F9CA6" id="Text Box 19" o:spid="_x0000_s1128" type="#_x0000_t202" style="position:absolute;left:0;text-align:left;margin-left:0;margin-top:244.8pt;width:432.75pt;height:120.75pt;rotation:-2592759fd;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f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Xg735zACAABiBAAADgAAAAAAAAAAAAAAAAAuAgAA&#10;ZHJzL2Uyb0RvYy54bWxQSwECLQAUAAYACAAAACEAebFjyt0AAAAIAQAADwAAAAAAAAAAAAAAAACK&#10;BAAAZHJzL2Rvd25yZXYueG1sUEsFBgAAAAAEAAQA8wAAAJQFAAAAAA==&#10;" filled="f" stroked="f">
                <v:textbo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19328"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3">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543552"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3">
                      <a:extLst>
                        <a:ext uri="{BEBA8EAE-BF5A-486C-A8C5-ECC9F3942E4B}">
                          <a14:imgProps xmlns:a14="http://schemas.microsoft.com/office/drawing/2010/main">
                            <a14:imgLayer r:embed="rId84">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14A8E36C" w:rsidR="00C71E6F" w:rsidRDefault="006C3A7A">
      <w:pPr>
        <w:jc w:val="center"/>
      </w:pPr>
      <w:r>
        <w:rPr>
          <w:noProof/>
        </w:rPr>
        <mc:AlternateContent>
          <mc:Choice Requires="wps">
            <w:drawing>
              <wp:anchor distT="0" distB="0" distL="114300" distR="114300" simplePos="0" relativeHeight="251621376" behindDoc="1" locked="0" layoutInCell="1" allowOverlap="1" wp14:anchorId="36DF6966" wp14:editId="1C982AA6">
                <wp:simplePos x="0" y="0"/>
                <wp:positionH relativeFrom="column">
                  <wp:posOffset>260985</wp:posOffset>
                </wp:positionH>
                <wp:positionV relativeFrom="paragraph">
                  <wp:posOffset>1832610</wp:posOffset>
                </wp:positionV>
                <wp:extent cx="5495925" cy="1533525"/>
                <wp:effectExtent l="0" t="1524000" r="0" b="15144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F6966" id="Text Box 18" o:spid="_x0000_s1129" type="#_x0000_t202" style="position:absolute;left:0;text-align:left;margin-left:20.55pt;margin-top:144.3pt;width:432.75pt;height:120.75pt;rotation:-2592759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gy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" filled="f" stroked="f">
                <v:textbo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lastRenderedPageBreak/>
        <w:t>MCS-90: Motor Carrier Public Liability</w:t>
      </w:r>
      <w:r>
        <w:t xml:space="preserve"> (cont’d)</w:t>
      </w:r>
    </w:p>
    <w:p w14:paraId="441FD354" w14:textId="473129C5" w:rsidR="00667691" w:rsidRDefault="00667691">
      <w:pPr>
        <w:jc w:val="center"/>
      </w:pPr>
    </w:p>
    <w:p w14:paraId="277F45AB" w14:textId="53A48C04" w:rsidR="00542044" w:rsidRDefault="006C3A7A" w:rsidP="00667691">
      <w:pPr>
        <w:jc w:val="center"/>
      </w:pPr>
      <w:bookmarkStart w:id="403" w:name="_Toc444249182"/>
      <w:bookmarkStart w:id="404" w:name="_Toc444259486"/>
      <w:bookmarkStart w:id="405" w:name="_Toc444265246"/>
      <w:bookmarkStart w:id="406" w:name="_Toc444265350"/>
      <w:bookmarkStart w:id="407" w:name="_Toc444265407"/>
      <w:bookmarkStart w:id="408" w:name="_Toc444265463"/>
      <w:bookmarkStart w:id="409" w:name="_Toc444265519"/>
      <w:bookmarkStart w:id="410" w:name="_Toc444265575"/>
      <w:bookmarkStart w:id="411" w:name="_Toc444265631"/>
      <w:r>
        <w:rPr>
          <w:noProof/>
        </w:rPr>
        <mc:AlternateContent>
          <mc:Choice Requires="wps">
            <w:drawing>
              <wp:anchor distT="0" distB="0" distL="114300" distR="114300" simplePos="0" relativeHeight="251666432" behindDoc="0" locked="0" layoutInCell="1" allowOverlap="1" wp14:anchorId="14315040" wp14:editId="7CA4A6EB">
                <wp:simplePos x="0" y="0"/>
                <wp:positionH relativeFrom="column">
                  <wp:posOffset>57150</wp:posOffset>
                </wp:positionH>
                <wp:positionV relativeFrom="paragraph">
                  <wp:posOffset>2173605</wp:posOffset>
                </wp:positionV>
                <wp:extent cx="5495925" cy="1533525"/>
                <wp:effectExtent l="0" t="1524000" r="0" b="15144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15040" id="Text Box 17" o:spid="_x0000_s1130" type="#_x0000_t202" style="position:absolute;left:0;text-align:left;margin-left:4.5pt;margin-top:171.15pt;width:432.75pt;height:120.75pt;rotation:-2592759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" filled="f" stroked="f">
                <v:textbo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04">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lastRenderedPageBreak/>
        <w:t>MCS-90: Motor Carrier Public Liability</w:t>
      </w:r>
      <w:r>
        <w:t xml:space="preserve"> (cont’d)</w:t>
      </w:r>
    </w:p>
    <w:p w14:paraId="58A07288" w14:textId="34FF2D62" w:rsidR="00542044" w:rsidRDefault="006C3A7A" w:rsidP="00542044">
      <w:r>
        <w:rPr>
          <w:noProof/>
        </w:rPr>
        <mc:AlternateContent>
          <mc:Choice Requires="wps">
            <w:drawing>
              <wp:anchor distT="0" distB="0" distL="114300" distR="114300" simplePos="0" relativeHeight="251664384" behindDoc="1" locked="0" layoutInCell="1" allowOverlap="1" wp14:anchorId="352F7888" wp14:editId="26BCD334">
                <wp:simplePos x="0" y="0"/>
                <wp:positionH relativeFrom="column">
                  <wp:posOffset>57150</wp:posOffset>
                </wp:positionH>
                <wp:positionV relativeFrom="paragraph">
                  <wp:posOffset>2038350</wp:posOffset>
                </wp:positionV>
                <wp:extent cx="5495925" cy="1533525"/>
                <wp:effectExtent l="0" t="1524000" r="0" b="15144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F7888" id="Text Box 16" o:spid="_x0000_s1131" type="#_x0000_t202" style="position:absolute;left:0;text-align:left;margin-left:4.5pt;margin-top:160.5pt;width:432.75pt;height:120.75pt;rotation:-2592759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ZD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" filled="f" stroked="f">
                <v:textbo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p>
    <w:p w14:paraId="6F38EB99" w14:textId="1C01C0CE" w:rsidR="00491CBC" w:rsidRDefault="006C3A7A" w:rsidP="00667691">
      <w:pPr>
        <w:jc w:val="center"/>
      </w:pPr>
      <w:r>
        <w:rPr>
          <w:noProof/>
        </w:rPr>
        <mc:AlternateContent>
          <mc:Choice Requires="wps">
            <w:drawing>
              <wp:anchor distT="0" distB="0" distL="114300" distR="114300" simplePos="0" relativeHeight="251623424" behindDoc="0" locked="0" layoutInCell="1" allowOverlap="1" wp14:anchorId="346C096A" wp14:editId="1144EB40">
                <wp:simplePos x="0" y="0"/>
                <wp:positionH relativeFrom="column">
                  <wp:posOffset>134620</wp:posOffset>
                </wp:positionH>
                <wp:positionV relativeFrom="paragraph">
                  <wp:posOffset>2127250</wp:posOffset>
                </wp:positionV>
                <wp:extent cx="5495925" cy="1533525"/>
                <wp:effectExtent l="0" t="1524000" r="0" b="15144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C096A" id="Text Box 13" o:spid="_x0000_s1132" type="#_x0000_t202" style="position:absolute;left:0;text-align:left;margin-left:10.6pt;margin-top:167.5pt;width:432.75pt;height:120.75pt;rotation:-2592759fd;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" filled="f" stroked="f">
                <v:textbo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05">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403"/>
    <w:bookmarkEnd w:id="404"/>
    <w:bookmarkEnd w:id="405"/>
    <w:bookmarkEnd w:id="406"/>
    <w:bookmarkEnd w:id="407"/>
    <w:bookmarkEnd w:id="408"/>
    <w:bookmarkEnd w:id="409"/>
    <w:bookmarkEnd w:id="410"/>
    <w:bookmarkEnd w:id="411"/>
    <w:p w14:paraId="6A3D8357" w14:textId="14B3F47A" w:rsidR="00773B9E" w:rsidRDefault="006C3A7A" w:rsidP="00667691">
      <w:pPr>
        <w:jc w:val="center"/>
      </w:pPr>
      <w:r>
        <w:rPr>
          <w:noProof/>
        </w:rPr>
        <w:lastRenderedPageBreak/>
        <mc:AlternateContent>
          <mc:Choice Requires="wps">
            <w:drawing>
              <wp:anchor distT="0" distB="0" distL="114300" distR="114300" simplePos="0" relativeHeight="251719680" behindDoc="0" locked="0" layoutInCell="1" allowOverlap="1" wp14:anchorId="04FAE75E" wp14:editId="0D79CCD6">
                <wp:simplePos x="0" y="0"/>
                <wp:positionH relativeFrom="page">
                  <wp:align>center</wp:align>
                </wp:positionH>
                <wp:positionV relativeFrom="paragraph">
                  <wp:posOffset>3285490</wp:posOffset>
                </wp:positionV>
                <wp:extent cx="5495925" cy="1533525"/>
                <wp:effectExtent l="0" t="1524000" r="0" b="15144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AE75E" id="Text Box 11" o:spid="_x0000_s1133" type="#_x0000_t202" style="position:absolute;left:0;text-align:left;margin-left:0;margin-top:258.7pt;width:432.75pt;height:120.75pt;rotation:-2592759fd;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az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4vWszTACAABiBAAADgAAAAAAAAAAAAAAAAAuAgAA&#10;ZHJzL2Uyb0RvYy54bWxQSwECLQAUAAYACAAAACEAjFh1w90AAAAIAQAADwAAAAAAAAAAAAAAAACK&#10;BAAAZHJzL2Rvd25yZXYueG1sUEsFBgAAAAAEAAQA8wAAAJQFAAAAAA==&#10;" filled="f" stroked="f">
                <v:textbo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50BC4162">
          <v:shape id="_x0000_i1040" type="#_x0000_t75" style="width:460.5pt;height:598.5pt" o:ole="">
            <v:imagedata r:id="rId106" o:title=""/>
          </v:shape>
          <o:OLEObject Type="Embed" ProgID="Acrobat.Document.DC" ShapeID="_x0000_i1040" DrawAspect="Content" ObjectID="_1801393132" r:id="rId107"/>
        </w:object>
      </w:r>
    </w:p>
    <w:p w14:paraId="5F4DD5A6" w14:textId="77777777" w:rsidR="00773B9E" w:rsidRDefault="00773B9E">
      <w:pPr>
        <w:jc w:val="left"/>
      </w:pPr>
      <w:r>
        <w:br w:type="page"/>
      </w:r>
    </w:p>
    <w:p w14:paraId="49F08762" w14:textId="6D07E1BB" w:rsidR="00773B9E" w:rsidRDefault="006C3A7A">
      <w:pPr>
        <w:jc w:val="left"/>
      </w:pPr>
      <w:r>
        <w:rPr>
          <w:noProof/>
        </w:rPr>
        <w:lastRenderedPageBreak/>
        <mc:AlternateContent>
          <mc:Choice Requires="wps">
            <w:drawing>
              <wp:anchor distT="0" distB="0" distL="114300" distR="114300" simplePos="0" relativeHeight="251721728" behindDoc="0" locked="0" layoutInCell="1" allowOverlap="1" wp14:anchorId="09E46488" wp14:editId="53D35244">
                <wp:simplePos x="0" y="0"/>
                <wp:positionH relativeFrom="page">
                  <wp:align>center</wp:align>
                </wp:positionH>
                <wp:positionV relativeFrom="paragraph">
                  <wp:posOffset>3255645</wp:posOffset>
                </wp:positionV>
                <wp:extent cx="5495925" cy="1533525"/>
                <wp:effectExtent l="0" t="1524000" r="0" b="15144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6488" id="Text Box 9" o:spid="_x0000_s1134" type="#_x0000_t202" style="position:absolute;margin-left:0;margin-top:256.35pt;width:432.75pt;height:120.75pt;rotation:-2592759fd;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E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" filled="f" stroked="f">
                <v:textbo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3538FD47">
          <v:shape id="_x0000_i1041" type="#_x0000_t75" style="width:460.5pt;height:598.5pt" o:ole="">
            <v:imagedata r:id="rId108" o:title=""/>
          </v:shape>
          <o:OLEObject Type="Embed" ProgID="Acrobat.Document.DC" ShapeID="_x0000_i1041" DrawAspect="Content" ObjectID="_1801393133" r:id="rId109"/>
        </w:object>
      </w:r>
      <w:r w:rsidR="00773B9E">
        <w:br w:type="page"/>
      </w:r>
    </w:p>
    <w:p w14:paraId="67BCA4E8" w14:textId="285A6680" w:rsidR="00773B9E" w:rsidRDefault="006C3A7A">
      <w:pPr>
        <w:jc w:val="left"/>
      </w:pPr>
      <w:r>
        <w:rPr>
          <w:noProof/>
        </w:rPr>
        <w:lastRenderedPageBreak/>
        <mc:AlternateContent>
          <mc:Choice Requires="wps">
            <w:drawing>
              <wp:anchor distT="0" distB="0" distL="114300" distR="114300" simplePos="0" relativeHeight="251723776" behindDoc="0" locked="0" layoutInCell="1" allowOverlap="1" wp14:anchorId="03660CF6" wp14:editId="08470A14">
                <wp:simplePos x="0" y="0"/>
                <wp:positionH relativeFrom="page">
                  <wp:align>center</wp:align>
                </wp:positionH>
                <wp:positionV relativeFrom="paragraph">
                  <wp:posOffset>3285490</wp:posOffset>
                </wp:positionV>
                <wp:extent cx="5495925" cy="1533525"/>
                <wp:effectExtent l="0" t="1524000" r="0" b="15144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60CF6" id="Text Box 8" o:spid="_x0000_s1135" type="#_x0000_t202" style="position:absolute;margin-left:0;margin-top:258.7pt;width:432.75pt;height:120.75pt;rotation:-2592759fd;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gsR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j34YPbaA44DbCXDiD1XxZYScrZt0TM6gMDKLa3SMesoY2pzBYlJRgfv0t7uuRMMxS0qLS&#10;cmp/7pgRlNQ/FFI5jScTL83gTNKvCTrmMrO5zKhdcwco5jh0F0xf7+qjKQ00r/goFv5WTDHF8e6c&#10;uqN553r946PiYrEIRShGzdxKrTU/isDv+bl7ZUYPZDjk8QGOmmTZB0762p6Exc6BrAJh560OakIh&#10;B8qHR+dfyqUfqs6/hvlv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QFoLETACAABiBAAADgAAAAAAAAAAAAAAAAAuAgAA&#10;ZHJzL2Uyb0RvYy54bWxQSwECLQAUAAYACAAAACEAjFh1w90AAAAIAQAADwAAAAAAAAAAAAAAAACK&#10;BAAAZHJzL2Rvd25yZXYueG1sUEsFBgAAAAAEAAQA8wAAAJQFAAAAAA==&#10;" filled="f" stroked="f">
                <v:textbo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665964C2">
          <v:shape id="_x0000_i1042" type="#_x0000_t75" style="width:460.5pt;height:598.5pt" o:ole="">
            <v:imagedata r:id="rId110" o:title=""/>
          </v:shape>
          <o:OLEObject Type="Embed" ProgID="Acrobat.Document.DC" ShapeID="_x0000_i1042" DrawAspect="Content" ObjectID="_1801393134" r:id="rId111"/>
        </w:object>
      </w:r>
      <w:r w:rsidR="00773B9E">
        <w:br w:type="page"/>
      </w:r>
    </w:p>
    <w:p w14:paraId="243E7BB1" w14:textId="22C6D869" w:rsidR="00773B9E" w:rsidRDefault="006C3A7A">
      <w:pPr>
        <w:jc w:val="left"/>
      </w:pPr>
      <w:r>
        <w:rPr>
          <w:noProof/>
        </w:rPr>
        <w:lastRenderedPageBreak/>
        <mc:AlternateContent>
          <mc:Choice Requires="wps">
            <w:drawing>
              <wp:anchor distT="0" distB="0" distL="114300" distR="114300" simplePos="0" relativeHeight="251725824" behindDoc="0" locked="0" layoutInCell="1" allowOverlap="1" wp14:anchorId="0E11B5B9" wp14:editId="13F11532">
                <wp:simplePos x="0" y="0"/>
                <wp:positionH relativeFrom="margin">
                  <wp:align>center</wp:align>
                </wp:positionH>
                <wp:positionV relativeFrom="paragraph">
                  <wp:posOffset>3285490</wp:posOffset>
                </wp:positionV>
                <wp:extent cx="5495925" cy="1533525"/>
                <wp:effectExtent l="0" t="1524000" r="0" b="15144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B5B9" id="Text Box 7" o:spid="_x0000_s1136" type="#_x0000_t202" style="position:absolute;margin-left:0;margin-top:258.7pt;width:432.75pt;height:120.75pt;rotation:-2592759fd;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q1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T34YPbaA44DbCXDiD1XxZYScrZt0TM6gMDKLa3SMesoY2pzBYlJRgfv0t7uuRMMxS0qLS&#10;cmp/7pgRlNQ/FFI5jScTL83gTNKvCTrmMrO5zKhdcwco5jh0F0xf7+qjKQ00r/goFv5WTDHF8e6c&#10;uqN553r946PiYrEIRShGzdxKrTU/isDv+bl7ZUYPZDjk8QGOmmTZB0762p6Exc6BrAJh560OakIh&#10;B8qHR+dfyqUfqs6/hvlv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gIqqtTACAABiBAAADgAAAAAAAAAAAAAAAAAuAgAA&#10;ZHJzL2Uyb0RvYy54bWxQSwECLQAUAAYACAAAACEAjFh1w90AAAAIAQAADwAAAAAAAAAAAAAAAACK&#10;BAAAZHJzL2Rvd25yZXYueG1sUEsFBgAAAAAEAAQA8wAAAJQFAAAAAA==&#10;" filled="f" stroked="f">
                <v:textbo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773B9E">
        <w:object w:dxaOrig="9180" w:dyaOrig="11880" w14:anchorId="0E7B49C3">
          <v:shape id="_x0000_i1043" type="#_x0000_t75" style="width:460.5pt;height:598.5pt" o:ole="">
            <v:imagedata r:id="rId112" o:title=""/>
          </v:shape>
          <o:OLEObject Type="Embed" ProgID="Acrobat.Document.DC" ShapeID="_x0000_i1043" DrawAspect="Content" ObjectID="_1801393135" r:id="rId113"/>
        </w:object>
      </w:r>
      <w:r w:rsidR="00773B9E">
        <w:br w:type="page"/>
      </w:r>
    </w:p>
    <w:p w14:paraId="2608A89B" w14:textId="1AE06DC8" w:rsidR="00773B9E" w:rsidRDefault="006C3A7A">
      <w:pPr>
        <w:jc w:val="left"/>
      </w:pPr>
      <w:r>
        <w:rPr>
          <w:noProof/>
        </w:rPr>
        <w:lastRenderedPageBreak/>
        <mc:AlternateContent>
          <mc:Choice Requires="wps">
            <w:drawing>
              <wp:anchor distT="0" distB="0" distL="114300" distR="114300" simplePos="0" relativeHeight="251727872" behindDoc="0" locked="0" layoutInCell="1" allowOverlap="1" wp14:anchorId="217D5510" wp14:editId="6F5494E1">
                <wp:simplePos x="0" y="0"/>
                <wp:positionH relativeFrom="page">
                  <wp:align>center</wp:align>
                </wp:positionH>
                <wp:positionV relativeFrom="paragraph">
                  <wp:posOffset>3285490</wp:posOffset>
                </wp:positionV>
                <wp:extent cx="5495925" cy="1533525"/>
                <wp:effectExtent l="0" t="1524000" r="0" b="15144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5510" id="Text Box 6" o:spid="_x0000_s1137" type="#_x0000_t202" style="position:absolute;margin-left:0;margin-top:258.7pt;width:432.75pt;height:120.75pt;rotation:-2592759fd;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g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M4mvg0f2kJxxG2EuXAGq/mqwk7WzLpnZlAZGES1uyc8ZA1tTmGwKCnB/Pxb3NcjYZilpEWl&#10;5dT+2DMjKKm/KaRyFk+nXprBmaa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zjlYDACAABiBAAADgAAAAAAAAAAAAAAAAAuAgAA&#10;ZHJzL2Uyb0RvYy54bWxQSwECLQAUAAYACAAAACEAjFh1w90AAAAIAQAADwAAAAAAAAAAAAAAAACK&#10;BAAAZHJzL2Rvd25yZXYueG1sUEsFBgAAAAAEAAQA8wAAAJQFAAAAAA==&#10;" filled="f" stroked="f">
                <v:textbo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2AC964CE">
          <v:shape id="_x0000_i1044" type="#_x0000_t75" style="width:460.5pt;height:598.5pt" o:ole="">
            <v:imagedata r:id="rId114" o:title=""/>
          </v:shape>
          <o:OLEObject Type="Embed" ProgID="Acrobat.Document.DC" ShapeID="_x0000_i1044" DrawAspect="Content" ObjectID="_1801393136" r:id="rId115"/>
        </w:object>
      </w:r>
      <w:r w:rsidR="00773B9E">
        <w:br w:type="page"/>
      </w:r>
    </w:p>
    <w:p w14:paraId="13FB0CF1" w14:textId="04CD475D" w:rsidR="00667691" w:rsidRDefault="00773B9E" w:rsidP="00773B9E">
      <w:pPr>
        <w:jc w:val="left"/>
        <w:rPr>
          <w:b/>
          <w:szCs w:val="24"/>
        </w:rPr>
      </w:pPr>
      <w:r>
        <w:object w:dxaOrig="9180" w:dyaOrig="11880" w14:anchorId="0B2CF7B3">
          <v:shape id="_x0000_i1045" type="#_x0000_t75" style="width:460.5pt;height:598.5pt" o:ole="">
            <v:imagedata r:id="rId116" o:title=""/>
          </v:shape>
          <o:OLEObject Type="Embed" ProgID="Acrobat.Document.DC" ShapeID="_x0000_i1045" DrawAspect="Content" ObjectID="_1801393137" r:id="rId117"/>
        </w:object>
      </w:r>
      <w:r w:rsidR="006C3A7A">
        <w:rPr>
          <w:noProof/>
        </w:rPr>
        <mc:AlternateContent>
          <mc:Choice Requires="wps">
            <w:drawing>
              <wp:anchor distT="0" distB="0" distL="114300" distR="114300" simplePos="0" relativeHeight="251715584" behindDoc="0" locked="0" layoutInCell="1" allowOverlap="1" wp14:anchorId="1440FDA3" wp14:editId="1C5F0847">
                <wp:simplePos x="0" y="0"/>
                <wp:positionH relativeFrom="margin">
                  <wp:align>left</wp:align>
                </wp:positionH>
                <wp:positionV relativeFrom="paragraph">
                  <wp:posOffset>3123565</wp:posOffset>
                </wp:positionV>
                <wp:extent cx="5495925" cy="1533525"/>
                <wp:effectExtent l="0" t="1524000" r="0" b="15144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0FDA3" id="Text Box 5" o:spid="_x0000_s1138" type="#_x0000_t202" style="position:absolute;margin-left:0;margin-top:245.95pt;width:432.75pt;height:120.75pt;rotation:-2592759fd;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Zgn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" filled="f" stroked="f">
                <v:textbo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412" w:name="_Toc285119669"/>
      <w:bookmarkStart w:id="413" w:name="_Toc285119796"/>
      <w:bookmarkStart w:id="414"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8BE2880" w14:textId="11926E1A" w:rsidR="0026299D" w:rsidRPr="00E144DD" w:rsidRDefault="006C3A7A" w:rsidP="0026299D">
      <w:pPr>
        <w:spacing w:after="120"/>
        <w:rPr>
          <w:sz w:val="23"/>
          <w:szCs w:val="23"/>
        </w:rPr>
      </w:pPr>
      <w:r>
        <w:rPr>
          <w:noProof/>
        </w:rPr>
        <mc:AlternateContent>
          <mc:Choice Requires="wps">
            <w:drawing>
              <wp:anchor distT="0" distB="0" distL="114300" distR="114300" simplePos="0" relativeHeight="251660288" behindDoc="1" locked="0" layoutInCell="1" allowOverlap="1" wp14:anchorId="31756E0A" wp14:editId="7F378FBE">
                <wp:simplePos x="0" y="0"/>
                <wp:positionH relativeFrom="column">
                  <wp:posOffset>104775</wp:posOffset>
                </wp:positionH>
                <wp:positionV relativeFrom="paragraph">
                  <wp:posOffset>394335</wp:posOffset>
                </wp:positionV>
                <wp:extent cx="5495925" cy="1533525"/>
                <wp:effectExtent l="0" t="1524000" r="0" b="15144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56E0A" id="Text Box 4" o:spid="_x0000_s1139" type="#_x0000_t202" style="position:absolute;left:0;text-align:left;margin-left:8.25pt;margin-top:31.05pt;width:432.75pt;height:120.75pt;rotation:-2592759fd;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fy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" filled="f" stroked="f">
                <v:textbo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26299D"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26299D"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IN WITNESS WHEREOF, this instrument has been duly executed by the principal and surety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63B47AB6" w:rsidR="001B5CF9" w:rsidRDefault="006C3A7A" w:rsidP="001B5CF9">
      <w:pPr>
        <w:spacing w:after="240"/>
      </w:pPr>
      <w:r>
        <w:rPr>
          <w:noProof/>
        </w:rPr>
        <mc:AlternateContent>
          <mc:Choice Requires="wps">
            <w:drawing>
              <wp:anchor distT="0" distB="0" distL="114300" distR="114300" simplePos="0" relativeHeight="251658240" behindDoc="1" locked="0" layoutInCell="1" allowOverlap="1" wp14:anchorId="077EDCDF" wp14:editId="78C975AE">
                <wp:simplePos x="0" y="0"/>
                <wp:positionH relativeFrom="margin">
                  <wp:align>right</wp:align>
                </wp:positionH>
                <wp:positionV relativeFrom="paragraph">
                  <wp:posOffset>359410</wp:posOffset>
                </wp:positionV>
                <wp:extent cx="5495925" cy="1533525"/>
                <wp:effectExtent l="0" t="1524000" r="0" b="15144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EDCDF" id="Text Box 3" o:spid="_x0000_s1140" type="#_x0000_t202" style="position:absolute;left:0;text-align:left;margin-left:381.55pt;margin-top:28.3pt;width:432.75pt;height:120.75pt;rotation:-2592759fd;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W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" filled="f" stroked="f">
                <v:textbo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1B5CF9"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1B5CF9">
        <w:t>.</w:t>
      </w:r>
    </w:p>
    <w:p w14:paraId="1F6428E7" w14:textId="653ACD4A" w:rsidR="001B5CF9" w:rsidRDefault="001B5CF9" w:rsidP="001B5CF9">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w:t>
      </w:r>
      <w:r w:rsidRPr="00427305">
        <w:lastRenderedPageBreak/>
        <w:t>CONTRACTOR or said Surety, and notice of such alterations or extensions of the Agreement i</w:t>
      </w:r>
      <w:r>
        <w:t>s hereby waived by said Surety.</w:t>
      </w:r>
    </w:p>
    <w:p w14:paraId="1A1C62DC" w14:textId="77777777" w:rsidR="00CF18FA" w:rsidRDefault="00CF18FA" w:rsidP="001B5CF9">
      <w:pPr>
        <w:spacing w:after="240"/>
      </w:pPr>
    </w:p>
    <w:p w14:paraId="6081E0BC" w14:textId="29220B68" w:rsidR="001B5CF9" w:rsidRPr="00427305" w:rsidRDefault="001B5CF9" w:rsidP="001B5CF9">
      <w:pPr>
        <w:spacing w:after="240"/>
      </w:pPr>
      <w:r w:rsidRPr="00427305">
        <w:t>IN WITNESS WHEREOF, the Principal and the Surety have executed this instrument in duplicat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r>
        <w:tab/>
      </w:r>
      <w:r w:rsidRPr="00427305">
        <w:t xml:space="preserve">  Principal</w:t>
      </w:r>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40DD3399" w:rsidR="001B5CF9" w:rsidRDefault="006C3A7A" w:rsidP="001B5CF9">
      <w:r>
        <w:rPr>
          <w:noProof/>
        </w:rPr>
        <mc:AlternateContent>
          <mc:Choice Requires="wps">
            <w:drawing>
              <wp:anchor distT="0" distB="0" distL="114300" distR="114300" simplePos="0" relativeHeight="251717632" behindDoc="0" locked="0" layoutInCell="1" allowOverlap="1" wp14:anchorId="5F4DB485" wp14:editId="5B8CBA8A">
                <wp:simplePos x="0" y="0"/>
                <wp:positionH relativeFrom="page">
                  <wp:align>center</wp:align>
                </wp:positionH>
                <wp:positionV relativeFrom="paragraph">
                  <wp:posOffset>149860</wp:posOffset>
                </wp:positionV>
                <wp:extent cx="5495925" cy="1533525"/>
                <wp:effectExtent l="0" t="1524000" r="0" b="15144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DB485" id="Text Box 2" o:spid="_x0000_s1141" type="#_x0000_t202" style="position:absolute;left:0;text-align:left;margin-left:0;margin-top:11.8pt;width:432.75pt;height:120.75pt;rotation:-2592759fd;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mD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" filled="f" stroked="f">
                <v:textbo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Address</w:t>
      </w:r>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415"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737CEC7D" w14:textId="77777777" w:rsidR="00CF18FA" w:rsidRDefault="00CF18FA">
      <w:pPr>
        <w:jc w:val="left"/>
        <w:rPr>
          <w:rFonts w:ascii="Times New Roman Bold" w:hAnsi="Times New Roman Bold" w:cs="Arial"/>
          <w:b/>
          <w:bCs/>
          <w:caps/>
          <w:kern w:val="32"/>
          <w:sz w:val="28"/>
          <w:szCs w:val="32"/>
        </w:rPr>
      </w:pPr>
      <w:bookmarkStart w:id="416" w:name="_Appendix_C:_"/>
      <w:bookmarkEnd w:id="416"/>
      <w:r>
        <w:br w:type="page"/>
      </w:r>
    </w:p>
    <w:p w14:paraId="1080C7CC" w14:textId="02618D78" w:rsidR="00667691" w:rsidRPr="00EC2C19" w:rsidRDefault="00667691" w:rsidP="00667691">
      <w:pPr>
        <w:pStyle w:val="Heading1"/>
      </w:pPr>
      <w:bookmarkStart w:id="417" w:name="_Appendix_C:__1"/>
      <w:bookmarkStart w:id="418" w:name="_Toc190078207"/>
      <w:bookmarkEnd w:id="417"/>
      <w:r w:rsidRPr="00EC2C19">
        <w:lastRenderedPageBreak/>
        <w:t>Appendix C</w:t>
      </w:r>
      <w:r>
        <w:t xml:space="preserve">: </w:t>
      </w:r>
      <w:r w:rsidRPr="00EC2C19">
        <w:br/>
      </w:r>
      <w:r w:rsidRPr="00645690">
        <w:rPr>
          <w:caps w:val="0"/>
        </w:rPr>
        <w:t>Sample Hold Harmless Agreements</w:t>
      </w:r>
      <w:bookmarkEnd w:id="412"/>
      <w:bookmarkEnd w:id="413"/>
      <w:bookmarkEnd w:id="415"/>
      <w:bookmarkEnd w:id="418"/>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entity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similar to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the hold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r>
        <w:t>Often times,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r w:rsidRPr="001B3891">
        <w:rPr>
          <w:color w:val="000000" w:themeColor="text1"/>
        </w:rPr>
        <w:t xml:space="preserve">organizations </w:t>
      </w:r>
      <w:r w:rsidRPr="001B3891">
        <w:rPr>
          <w:bCs/>
          <w:color w:val="000000" w:themeColor="text1"/>
        </w:rPr>
        <w:t>and the</w:t>
      </w:r>
      <w:r w:rsidRPr="001B3891">
        <w:rPr>
          <w:color w:val="000000" w:themeColor="text1"/>
        </w:rPr>
        <w:t xml:space="preserve"> agreements should require contractors to assume all of the liability imposed by the actions of the agreements </w:t>
      </w:r>
      <w:r w:rsidRPr="001B3891">
        <w:rPr>
          <w:bCs/>
          <w:color w:val="000000" w:themeColor="text1"/>
        </w:rPr>
        <w:t>to the extent possible</w:t>
      </w:r>
      <w:r w:rsidRPr="001B3891">
        <w:rPr>
          <w:color w:val="000000" w:themeColor="text1"/>
        </w:rPr>
        <w:t>. T</w:t>
      </w:r>
      <w:r>
        <w:t>his type of liability transfer will generally be recognized and upheld in the legal system as long as the inherent risk transferred is commensurate with the compensation to the contractor. We strongly recommend that legal, risk management, and other disciplines within your organization collaborate to creat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r>
        <w:rPr>
          <w:b/>
        </w:rPr>
        <w:t>Drafting hold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Indemnity and hold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lastRenderedPageBreak/>
        <w:t>An agreement to indemnify a person against an act thereafter to be done, is void, if the act b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promisee to the promisor arising out of or relating to the construction contract.</w:t>
      </w:r>
    </w:p>
    <w:p w14:paraId="496533EA" w14:textId="279C86DC"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Section 2782.8 was amended as of January 1, 2018</w:t>
      </w:r>
      <w:r w:rsidR="008134F1">
        <w:t>,</w:t>
      </w:r>
      <w:r w:rsidR="00D946C1" w:rsidRPr="00936576">
        <w:t xml:space="preserve">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All contracts . . . or agreements . . . entered into after January 1, 2009, for a residential construction project on which a wrap-up insurance policy . . . is applicabl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419" w:name="_Toc125436550"/>
      <w:bookmarkStart w:id="420" w:name="_Toc130114496"/>
      <w:r>
        <w:t>Example 1 - Type I Indemnity Language</w:t>
      </w:r>
      <w:bookmarkEnd w:id="419"/>
      <w:bookmarkEnd w:id="420"/>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lastRenderedPageBreak/>
        <w:t xml:space="preserve">Caution regarding Type 1: While this type of agreement provides the broadest protection for the Entity, </w:t>
      </w:r>
      <w:r w:rsidRPr="001B3891">
        <w:rPr>
          <w:b/>
          <w:color w:val="000000" w:themeColor="text1"/>
        </w:rPr>
        <w:t xml:space="preserve">it is no longer allowed in a </w:t>
      </w:r>
      <w:r w:rsidRPr="001B3891">
        <w:rPr>
          <w:b/>
          <w:color w:val="000000" w:themeColor="text1"/>
          <w:u w:val="single"/>
        </w:rPr>
        <w:t>construction related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r w:rsidRPr="00353A2B">
        <w:rPr>
          <w:u w:val="single"/>
        </w:rPr>
        <w:t>construction</w:t>
      </w:r>
      <w:r>
        <w:rPr>
          <w:u w:val="single"/>
        </w:rPr>
        <w:t xml:space="preserve"> </w:t>
      </w:r>
      <w:r w:rsidRPr="001B3891">
        <w:rPr>
          <w:bCs/>
          <w:color w:val="000000" w:themeColor="text1"/>
          <w:u w:val="single"/>
        </w:rPr>
        <w:t>related</w:t>
      </w:r>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55186029"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21" w:name="_Toc125436552"/>
      <w:bookmarkStart w:id="422" w:name="_Toc130114498"/>
      <w:bookmarkEnd w:id="2"/>
      <w:bookmarkEnd w:id="3"/>
      <w:bookmarkEnd w:id="414"/>
      <w:r>
        <w:t>Example 3 - Limited Form</w:t>
      </w:r>
      <w:bookmarkEnd w:id="421"/>
      <w:bookmarkEnd w:id="422"/>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by the negligent 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23" w:name="_Toc125436553"/>
      <w:bookmarkStart w:id="424" w:name="_Toc130114499"/>
      <w:r w:rsidRPr="00F64FAC">
        <w:rPr>
          <w:b/>
        </w:rPr>
        <w:t xml:space="preserve">Example 4 – Design Professional Contract Language </w:t>
      </w:r>
    </w:p>
    <w:p w14:paraId="6F954996" w14:textId="5B526D55" w:rsidR="00C71E6F" w:rsidRDefault="00C71E6F" w:rsidP="00B4653F">
      <w:pPr>
        <w:pStyle w:val="BodyText"/>
      </w:pPr>
      <w:r>
        <w:lastRenderedPageBreak/>
        <w:t xml:space="preserve">A </w:t>
      </w:r>
      <w:r w:rsidRPr="00F64FAC">
        <w:t xml:space="preserve">significant </w:t>
      </w:r>
      <w:r>
        <w:t xml:space="preserve">restriction for public entity contracts with “Design Professionals”  </w:t>
      </w:r>
      <w:r w:rsidR="009C3CBF">
        <w:t xml:space="preserve">CA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 xml:space="preserve">“design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all of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ar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entered into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except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However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lastRenderedPageBreak/>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78F13D4F"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w:t>
      </w:r>
      <w:r w:rsidR="008134F1" w:rsidRPr="00106001">
        <w:t>is</w:t>
      </w:r>
      <w:r w:rsidRPr="00106001">
        <w:t xml:space="preserv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share  when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3D7B669" w:rsidR="00351B8D" w:rsidRPr="00106001" w:rsidRDefault="00351B8D" w:rsidP="00351B8D">
      <w:pPr>
        <w:pStyle w:val="BodyText"/>
        <w:tabs>
          <w:tab w:val="left" w:pos="720"/>
        </w:tabs>
        <w:ind w:left="720" w:right="-90"/>
      </w:pPr>
      <w:r w:rsidRPr="00106001">
        <w:t xml:space="preserve">1.  Duty to defend is triggered when claim is tendered to the design professional.  Any over-payment for defense costs </w:t>
      </w:r>
      <w:r w:rsidR="008134F1" w:rsidRPr="00106001">
        <w:t>is</w:t>
      </w:r>
      <w:r w:rsidRPr="00106001">
        <w:t xml:space="preserve"> rebated to design professional at the conclusion of the case or is otherwise determined through settlement, mediation or arbitration</w:t>
      </w:r>
      <w:r w:rsidR="00646FE1" w:rsidRPr="00106001">
        <w:t xml:space="preserve"> or trial</w:t>
      </w:r>
      <w:r w:rsidRPr="00106001">
        <w:t>.</w:t>
      </w:r>
    </w:p>
    <w:p w14:paraId="73D9AA95" w14:textId="013FECB4" w:rsidR="00351B8D" w:rsidRPr="00106001" w:rsidRDefault="00351B8D" w:rsidP="00351B8D">
      <w:pPr>
        <w:pStyle w:val="BodyText"/>
        <w:tabs>
          <w:tab w:val="left" w:pos="720"/>
        </w:tabs>
        <w:ind w:left="720" w:right="-90"/>
      </w:pPr>
      <w:r w:rsidRPr="00106001">
        <w:t xml:space="preserve">2. Duty to defend exists from beginning, but payment of defense costs </w:t>
      </w:r>
      <w:r w:rsidR="008134F1" w:rsidRPr="00106001">
        <w:t>is</w:t>
      </w:r>
      <w:r w:rsidRPr="00106001">
        <w:t xml:space="preserv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59A9D87F"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0E0A5D">
        <w:t xml:space="preserve"> </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but this indemnity does not apply to liability for damages arising from the sole 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lastRenderedPageBreak/>
        <w:t>For design/build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build,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60F15">
      <w:pPr>
        <w:pStyle w:val="ListParagraph"/>
        <w:numPr>
          <w:ilvl w:val="0"/>
          <w:numId w:val="78"/>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60F15">
      <w:pPr>
        <w:pStyle w:val="ListParagraph"/>
        <w:numPr>
          <w:ilvl w:val="1"/>
          <w:numId w:val="78"/>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60F15">
      <w:pPr>
        <w:pStyle w:val="ListParagraph"/>
        <w:numPr>
          <w:ilvl w:val="0"/>
          <w:numId w:val="78"/>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60F15">
      <w:pPr>
        <w:pStyle w:val="ListParagraph"/>
        <w:numPr>
          <w:ilvl w:val="1"/>
          <w:numId w:val="78"/>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60F15">
      <w:pPr>
        <w:pStyle w:val="ListParagraph"/>
        <w:numPr>
          <w:ilvl w:val="0"/>
          <w:numId w:val="79"/>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60F15">
      <w:pPr>
        <w:pStyle w:val="BodyText"/>
        <w:numPr>
          <w:ilvl w:val="0"/>
          <w:numId w:val="28"/>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damage, or otherwise try to limit their obligations to what their insurance will cover.  Sample language, with emphasis added:      </w:t>
      </w:r>
    </w:p>
    <w:p w14:paraId="1DB961FD" w14:textId="77777777" w:rsidR="001807D4" w:rsidRPr="00965373" w:rsidRDefault="001807D4" w:rsidP="00160F15">
      <w:pPr>
        <w:pStyle w:val="Quote"/>
        <w:numPr>
          <w:ilvl w:val="0"/>
          <w:numId w:val="28"/>
        </w:numPr>
      </w:pPr>
      <w:r>
        <w:t xml:space="preserve">All claims for </w:t>
      </w:r>
      <w:r w:rsidRPr="00965373">
        <w:t>property damage and bodily injury</w:t>
      </w:r>
      <w:r>
        <w:t xml:space="preserve">, including death, arising out of the work to be performed by contractor hereunder and </w:t>
      </w:r>
      <w:r w:rsidRPr="00965373">
        <w:t>resulting from the negligent acts or omissions of Contractor</w:t>
      </w:r>
      <w:r>
        <w:t xml:space="preserve">, Contractor’s agents, employees or subcontractors.  </w:t>
      </w:r>
    </w:p>
    <w:p w14:paraId="6BF0F32F" w14:textId="77777777" w:rsidR="001807D4" w:rsidRPr="009A2ABF" w:rsidRDefault="001807D4" w:rsidP="00160F15">
      <w:pPr>
        <w:pStyle w:val="Quote"/>
        <w:numPr>
          <w:ilvl w:val="0"/>
          <w:numId w:val="28"/>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60F15">
      <w:pPr>
        <w:pStyle w:val="ListParagraph"/>
        <w:numPr>
          <w:ilvl w:val="0"/>
          <w:numId w:val="80"/>
        </w:numPr>
        <w:ind w:left="1170"/>
      </w:pPr>
      <w:r w:rsidRPr="00AD38F0">
        <w:t>Most of the time you shouldn’t do it!</w:t>
      </w:r>
    </w:p>
    <w:p w14:paraId="5B13057D" w14:textId="1599C1C0" w:rsidR="001807D4" w:rsidRPr="00773B34" w:rsidRDefault="001807D4" w:rsidP="00160F15">
      <w:pPr>
        <w:pStyle w:val="ListParagraph"/>
        <w:numPr>
          <w:ilvl w:val="0"/>
          <w:numId w:val="80"/>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60F15">
      <w:pPr>
        <w:pStyle w:val="ListParagraph"/>
        <w:numPr>
          <w:ilvl w:val="0"/>
          <w:numId w:val="80"/>
        </w:numPr>
        <w:ind w:left="1170"/>
      </w:pPr>
      <w:r w:rsidRPr="00AD38F0">
        <w:t>Can be more confusing than helpful.</w:t>
      </w:r>
    </w:p>
    <w:p w14:paraId="6DF14F8C" w14:textId="4C509736" w:rsidR="001807D4" w:rsidRPr="00773B34" w:rsidRDefault="001807D4" w:rsidP="00160F15">
      <w:pPr>
        <w:pStyle w:val="ListParagraph"/>
        <w:numPr>
          <w:ilvl w:val="0"/>
          <w:numId w:val="80"/>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60F15">
      <w:pPr>
        <w:pStyle w:val="ListParagraph"/>
        <w:numPr>
          <w:ilvl w:val="0"/>
          <w:numId w:val="80"/>
        </w:numPr>
        <w:ind w:left="1170"/>
      </w:pPr>
      <w:r w:rsidRPr="00AD38F0">
        <w:lastRenderedPageBreak/>
        <w:t xml:space="preserve">If you WANT to pay your share you can always agree to be “fair” later.  </w:t>
      </w:r>
    </w:p>
    <w:p w14:paraId="6BAD168E" w14:textId="77777777" w:rsidR="001807D4" w:rsidRPr="00773B34" w:rsidRDefault="001807D4" w:rsidP="00160F15">
      <w:pPr>
        <w:pStyle w:val="ListParagraph"/>
        <w:numPr>
          <w:ilvl w:val="0"/>
          <w:numId w:val="80"/>
        </w:numPr>
        <w:ind w:left="1170"/>
      </w:pPr>
      <w:r w:rsidRPr="00AD38F0">
        <w:t xml:space="preserve">Matter of bargaining power.  Best you can </w:t>
      </w:r>
      <w:proofErr w:type="gramStart"/>
      <w:r w:rsidRPr="00AD38F0">
        <w:t>get?</w:t>
      </w:r>
      <w:proofErr w:type="gramEnd"/>
    </w:p>
    <w:p w14:paraId="6A473CB8" w14:textId="182EF670" w:rsidR="001807D4" w:rsidRDefault="001807D4" w:rsidP="00160F15">
      <w:pPr>
        <w:pStyle w:val="ListParagraph"/>
        <w:numPr>
          <w:ilvl w:val="0"/>
          <w:numId w:val="80"/>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5CB0D60A" w14:textId="77777777" w:rsidR="00495D45" w:rsidRPr="00773B34" w:rsidRDefault="00495D45" w:rsidP="00495D45">
      <w:pPr>
        <w:pStyle w:val="ListParagraph"/>
        <w:ind w:left="1170"/>
      </w:pPr>
    </w:p>
    <w:p w14:paraId="49F157DA" w14:textId="77777777" w:rsidR="001807D4" w:rsidRDefault="001807D4" w:rsidP="001807D4">
      <w:pPr>
        <w:pStyle w:val="Heading4"/>
      </w:pPr>
      <w:r>
        <w:t>Release Agreement</w:t>
      </w:r>
    </w:p>
    <w:p w14:paraId="4AC42D72" w14:textId="77777777" w:rsidR="001807D4" w:rsidRDefault="001807D4" w:rsidP="001807D4">
      <w:pPr>
        <w:pStyle w:val="BodyText"/>
      </w:pPr>
      <w:r>
        <w:t>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read as follows:</w:t>
      </w:r>
    </w:p>
    <w:p w14:paraId="631053CA" w14:textId="77777777" w:rsidR="001807D4" w:rsidRDefault="001807D4" w:rsidP="001807D4">
      <w:pPr>
        <w:pStyle w:val="Quote"/>
        <w:ind w:left="360"/>
      </w:pPr>
      <w:r>
        <w:t>In consideration of the acceptance of my application for entry into the above event, I hereby waive, release, and discharge any and all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any and all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all of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43ED97C1" w14:textId="19F517AC" w:rsidR="00C043D5" w:rsidRDefault="00BC0D71" w:rsidP="001F7443">
      <w:pPr>
        <w:pStyle w:val="Heading4"/>
      </w:pPr>
      <w:bookmarkStart w:id="425" w:name="_Construction_Indemnification"/>
      <w:bookmarkStart w:id="426" w:name="ConstructionIndemnification"/>
      <w:bookmarkEnd w:id="425"/>
      <w:r>
        <w:lastRenderedPageBreak/>
        <w:t>Construction Indemnification</w:t>
      </w:r>
      <w:bookmarkEnd w:id="426"/>
      <w:r w:rsidR="001F7443">
        <w:object w:dxaOrig="7345" w:dyaOrig="9505" w14:anchorId="79A80CAD">
          <v:shape id="_x0000_i1046" type="#_x0000_t75" style="width:474pt;height:612.75pt" o:ole="">
            <v:imagedata r:id="rId118" o:title=""/>
          </v:shape>
          <o:OLEObject Type="Embed" ProgID="Acrobat.Document.DC" ShapeID="_x0000_i1046" DrawAspect="Content" ObjectID="_1801393138" r:id="rId119"/>
        </w:object>
      </w:r>
    </w:p>
    <w:p w14:paraId="4B130197" w14:textId="5B95751D" w:rsidR="00C71E6F" w:rsidRDefault="00C71E6F" w:rsidP="009B1864">
      <w:pPr>
        <w:pStyle w:val="Heading1"/>
        <w:rPr>
          <w:caps w:val="0"/>
          <w:szCs w:val="28"/>
        </w:rPr>
      </w:pPr>
      <w:bookmarkStart w:id="427" w:name="_Appendix_D:_"/>
      <w:bookmarkStart w:id="428" w:name="_Toc285119670"/>
      <w:bookmarkStart w:id="429" w:name="_Toc285119797"/>
      <w:bookmarkStart w:id="430" w:name="_Toc125436555"/>
      <w:bookmarkStart w:id="431" w:name="_Toc126492267"/>
      <w:bookmarkStart w:id="432" w:name="_Toc130114501"/>
      <w:bookmarkStart w:id="433" w:name="_Toc474481771"/>
      <w:bookmarkStart w:id="434" w:name="_Toc190078208"/>
      <w:bookmarkEnd w:id="423"/>
      <w:bookmarkEnd w:id="424"/>
      <w:bookmarkEnd w:id="427"/>
      <w:r w:rsidRPr="00EC2C19">
        <w:lastRenderedPageBreak/>
        <w:t xml:space="preserve">Appendix </w:t>
      </w:r>
      <w:r>
        <w:t>D</w:t>
      </w:r>
      <w:r w:rsidRPr="00EC2C19">
        <w:t>:</w:t>
      </w:r>
      <w:bookmarkEnd w:id="428"/>
      <w:bookmarkEnd w:id="429"/>
      <w:r>
        <w:t xml:space="preserve"> </w:t>
      </w:r>
      <w:r>
        <w:br/>
      </w:r>
      <w:r w:rsidRPr="00F81ABE">
        <w:rPr>
          <w:caps w:val="0"/>
          <w:szCs w:val="28"/>
        </w:rPr>
        <w:t>Sample Checklists</w:t>
      </w:r>
      <w:bookmarkEnd w:id="430"/>
      <w:bookmarkEnd w:id="431"/>
      <w:bookmarkEnd w:id="432"/>
      <w:bookmarkEnd w:id="433"/>
      <w:bookmarkEnd w:id="434"/>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These checklists are included in the manual as examples of how the user might wish to organize its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We would like to thank Robert Marshburn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35" w:name="_Toc125436556"/>
      <w:bookmarkStart w:id="436" w:name="_Toc126492268"/>
      <w:bookmarkStart w:id="437" w:name="_Toc130114502"/>
      <w:r>
        <w:br w:type="page"/>
      </w:r>
    </w:p>
    <w:p w14:paraId="097E7BA6" w14:textId="77777777" w:rsidR="009C4E9F" w:rsidRDefault="009C4E9F">
      <w:pPr>
        <w:jc w:val="left"/>
        <w:rPr>
          <w:noProof/>
        </w:rPr>
        <w:sectPr w:rsidR="009C4E9F" w:rsidSect="00583B6D">
          <w:type w:val="continuous"/>
          <w:pgSz w:w="12240" w:h="15840" w:code="1"/>
          <w:pgMar w:top="1440" w:right="1440" w:bottom="1440" w:left="1440" w:header="720" w:footer="720" w:gutter="0"/>
          <w:paperSrc w:first="7"/>
          <w:cols w:space="720"/>
          <w:titlePg/>
          <w:docGrid w:linePitch="326"/>
        </w:sectPr>
      </w:pPr>
    </w:p>
    <w:p w14:paraId="403B8D56" w14:textId="668F4809" w:rsidR="009432B0" w:rsidRDefault="009432B0">
      <w:pPr>
        <w:jc w:val="left"/>
        <w:rPr>
          <w:noProof/>
        </w:rPr>
      </w:pPr>
    </w:p>
    <w:p w14:paraId="72F983CF" w14:textId="52AED524" w:rsidR="009432B0" w:rsidRDefault="009432B0" w:rsidP="00875219">
      <w:pPr>
        <w:ind w:left="720"/>
        <w:jc w:val="center"/>
      </w:pPr>
    </w:p>
    <w:p w14:paraId="4C6E5AE5" w14:textId="3AE96DB1" w:rsidR="00C70007" w:rsidRDefault="00C70007">
      <w:pPr>
        <w:jc w:val="left"/>
      </w:pPr>
    </w:p>
    <w:p w14:paraId="09363BCD" w14:textId="77777777" w:rsidR="00F739A1" w:rsidRPr="00643C36" w:rsidRDefault="00F739A1" w:rsidP="00F739A1">
      <w:pPr>
        <w:jc w:val="center"/>
        <w:rPr>
          <w:b/>
          <w:bCs/>
          <w:sz w:val="33"/>
          <w:szCs w:val="33"/>
        </w:rPr>
      </w:pPr>
      <w:r w:rsidRPr="00643C36">
        <w:rPr>
          <w:b/>
          <w:bCs/>
          <w:sz w:val="33"/>
          <w:szCs w:val="33"/>
          <w:u w:val="single"/>
        </w:rPr>
        <w:t>ISO COVERAGES for Parties Other than the Named Insured</w:t>
      </w:r>
    </w:p>
    <w:p w14:paraId="00A0E0A6" w14:textId="77777777" w:rsidR="00F739A1" w:rsidRDefault="00F739A1" w:rsidP="00F739A1">
      <w:pPr>
        <w:jc w:val="center"/>
        <w:rPr>
          <w:sz w:val="22"/>
          <w:szCs w:val="22"/>
        </w:rPr>
      </w:pPr>
      <w:r w:rsidRPr="00C24A7C">
        <w:rPr>
          <w:b/>
          <w:sz w:val="22"/>
          <w:szCs w:val="22"/>
        </w:rPr>
        <w:t>CAUTION</w:t>
      </w:r>
      <w:r w:rsidRPr="00C24A7C">
        <w:rPr>
          <w:sz w:val="22"/>
          <w:szCs w:val="22"/>
        </w:rPr>
        <w:t xml:space="preserve">!  </w:t>
      </w:r>
      <w:r w:rsidRPr="00C24A7C">
        <w:rPr>
          <w:sz w:val="22"/>
          <w:szCs w:val="22"/>
          <w:u w:val="single"/>
        </w:rPr>
        <w:t>Non-ISO</w:t>
      </w:r>
      <w:r w:rsidRPr="00C24A7C">
        <w:rPr>
          <w:sz w:val="22"/>
          <w:szCs w:val="22"/>
        </w:rPr>
        <w:t xml:space="preserve"> Manuscript Policies or Modif</w:t>
      </w:r>
      <w:r>
        <w:rPr>
          <w:sz w:val="22"/>
          <w:szCs w:val="22"/>
        </w:rPr>
        <w:t xml:space="preserve">ied Definitions or Endorsements </w:t>
      </w:r>
      <w:r w:rsidRPr="00C24A7C">
        <w:rPr>
          <w:sz w:val="22"/>
          <w:szCs w:val="22"/>
        </w:rPr>
        <w:t xml:space="preserve">differ from </w:t>
      </w:r>
    </w:p>
    <w:p w14:paraId="36D6E41F" w14:textId="77777777" w:rsidR="00F739A1" w:rsidRPr="00C24A7C" w:rsidRDefault="00F739A1" w:rsidP="00F739A1">
      <w:pPr>
        <w:jc w:val="center"/>
        <w:rPr>
          <w:szCs w:val="24"/>
        </w:rPr>
      </w:pPr>
      <w:r w:rsidRPr="00C24A7C">
        <w:rPr>
          <w:sz w:val="22"/>
          <w:szCs w:val="22"/>
        </w:rPr>
        <w:t xml:space="preserve">the standard ISO coverages below! Be </w:t>
      </w:r>
      <w:r w:rsidRPr="00C24A7C">
        <w:rPr>
          <w:sz w:val="22"/>
          <w:szCs w:val="22"/>
          <w:u w:val="single"/>
        </w:rPr>
        <w:t>very</w:t>
      </w:r>
      <w:r w:rsidRPr="00C24A7C">
        <w:rPr>
          <w:sz w:val="22"/>
          <w:szCs w:val="22"/>
        </w:rPr>
        <w:t xml:space="preserve"> careful!</w:t>
      </w:r>
    </w:p>
    <w:p w14:paraId="6CFA4C5B" w14:textId="77777777" w:rsidR="00F739A1" w:rsidRPr="00047D0B" w:rsidRDefault="00F739A1" w:rsidP="00F739A1">
      <w:pPr>
        <w:jc w:val="center"/>
        <w:rPr>
          <w:sz w:val="12"/>
          <w:szCs w:val="12"/>
        </w:rPr>
      </w:pPr>
    </w:p>
    <w:p w14:paraId="59503538" w14:textId="77777777" w:rsidR="00F739A1" w:rsidRPr="00C24A7C" w:rsidRDefault="00F739A1" w:rsidP="00F739A1">
      <w:pPr>
        <w:jc w:val="center"/>
        <w:rPr>
          <w:b/>
          <w:bCs/>
          <w:sz w:val="23"/>
          <w:szCs w:val="23"/>
        </w:rPr>
      </w:pPr>
      <w:r w:rsidRPr="00C24A7C">
        <w:rPr>
          <w:b/>
          <w:bCs/>
          <w:sz w:val="23"/>
          <w:szCs w:val="23"/>
        </w:rPr>
        <w:t xml:space="preserve">Contractual Liability </w:t>
      </w:r>
      <w:r>
        <w:rPr>
          <w:b/>
          <w:bCs/>
          <w:sz w:val="23"/>
          <w:szCs w:val="23"/>
        </w:rPr>
        <w:t>Insurance</w:t>
      </w:r>
      <w:r w:rsidRPr="00C24A7C">
        <w:rPr>
          <w:b/>
          <w:bCs/>
          <w:sz w:val="23"/>
          <w:szCs w:val="23"/>
        </w:rPr>
        <w:t xml:space="preserve"> </w:t>
      </w:r>
      <w:r>
        <w:rPr>
          <w:b/>
          <w:bCs/>
          <w:sz w:val="23"/>
          <w:szCs w:val="23"/>
        </w:rPr>
        <w:t>covering</w:t>
      </w:r>
      <w:r w:rsidRPr="00C24A7C">
        <w:rPr>
          <w:b/>
          <w:bCs/>
          <w:sz w:val="23"/>
          <w:szCs w:val="23"/>
        </w:rPr>
        <w:t xml:space="preserve"> Named Insured (Indemnitor)</w:t>
      </w:r>
      <w:r>
        <w:rPr>
          <w:b/>
          <w:bCs/>
          <w:sz w:val="23"/>
          <w:szCs w:val="23"/>
        </w:rPr>
        <w:t xml:space="preserve"> for City</w:t>
      </w:r>
      <w:r w:rsidRPr="004C0754">
        <w:rPr>
          <w:b/>
          <w:bCs/>
          <w:sz w:val="23"/>
          <w:szCs w:val="23"/>
        </w:rPr>
        <w:t xml:space="preserve"> </w:t>
      </w:r>
      <w:r>
        <w:rPr>
          <w:b/>
          <w:bCs/>
          <w:sz w:val="23"/>
          <w:szCs w:val="23"/>
        </w:rPr>
        <w:t>Indemnification</w:t>
      </w:r>
    </w:p>
    <w:p w14:paraId="7516906A" w14:textId="77777777" w:rsidR="00F739A1" w:rsidRPr="00C24A7C" w:rsidRDefault="00F739A1" w:rsidP="00F739A1">
      <w:pPr>
        <w:jc w:val="center"/>
        <w:rPr>
          <w:sz w:val="23"/>
          <w:szCs w:val="23"/>
        </w:rPr>
      </w:pPr>
      <w:r w:rsidRPr="00C24A7C">
        <w:rPr>
          <w:b/>
          <w:bCs/>
          <w:sz w:val="23"/>
          <w:szCs w:val="23"/>
        </w:rPr>
        <w:t>BEWARE</w:t>
      </w:r>
      <w:r w:rsidRPr="00C24A7C">
        <w:rPr>
          <w:sz w:val="23"/>
          <w:szCs w:val="23"/>
        </w:rPr>
        <w:t xml:space="preserve"> of endorsements </w:t>
      </w:r>
      <w:r w:rsidRPr="00C24A7C">
        <w:rPr>
          <w:sz w:val="23"/>
          <w:szCs w:val="23"/>
          <w:u w:val="single"/>
        </w:rPr>
        <w:t>amending</w:t>
      </w:r>
      <w:r w:rsidRPr="00C24A7C">
        <w:rPr>
          <w:sz w:val="23"/>
          <w:szCs w:val="23"/>
        </w:rPr>
        <w:t xml:space="preserve">, </w:t>
      </w:r>
      <w:r w:rsidRPr="00C24A7C">
        <w:rPr>
          <w:sz w:val="23"/>
          <w:szCs w:val="23"/>
          <w:u w:val="single"/>
        </w:rPr>
        <w:t>excluding</w:t>
      </w:r>
      <w:r w:rsidRPr="00C24A7C">
        <w:rPr>
          <w:sz w:val="23"/>
          <w:szCs w:val="23"/>
        </w:rPr>
        <w:t xml:space="preserve">, </w:t>
      </w:r>
      <w:r w:rsidRPr="00C24A7C">
        <w:rPr>
          <w:sz w:val="23"/>
          <w:szCs w:val="23"/>
          <w:u w:val="single"/>
        </w:rPr>
        <w:t>or</w:t>
      </w:r>
      <w:r w:rsidRPr="00C24A7C">
        <w:rPr>
          <w:sz w:val="23"/>
          <w:szCs w:val="23"/>
        </w:rPr>
        <w:t xml:space="preserve"> </w:t>
      </w:r>
      <w:r w:rsidRPr="00C24A7C">
        <w:rPr>
          <w:sz w:val="23"/>
          <w:szCs w:val="23"/>
          <w:u w:val="single"/>
        </w:rPr>
        <w:t>changing</w:t>
      </w:r>
      <w:r w:rsidRPr="00C24A7C">
        <w:rPr>
          <w:sz w:val="23"/>
          <w:szCs w:val="23"/>
        </w:rPr>
        <w:t xml:space="preserve"> Contractual Liability coverage or the </w:t>
      </w:r>
      <w:r w:rsidRPr="00C24A7C">
        <w:rPr>
          <w:sz w:val="23"/>
          <w:szCs w:val="23"/>
          <w:u w:val="single"/>
        </w:rPr>
        <w:t>“insured contract”</w:t>
      </w:r>
      <w:r w:rsidRPr="00C24A7C">
        <w:rPr>
          <w:sz w:val="23"/>
          <w:szCs w:val="23"/>
        </w:rPr>
        <w:t xml:space="preserve"> definition (such as CG 21 39 deleting “f.”) that provides the liability coverage for the Named Insured for Indemnity obligations assumed by Contract (Contractual Liability).</w:t>
      </w:r>
    </w:p>
    <w:p w14:paraId="7DAF21FF" w14:textId="77777777" w:rsidR="00F739A1" w:rsidRPr="00047D0B" w:rsidRDefault="00F739A1" w:rsidP="00F739A1">
      <w:pPr>
        <w:jc w:val="center"/>
        <w:rPr>
          <w:bCs/>
          <w:color w:val="000000" w:themeColor="text1"/>
          <w:sz w:val="12"/>
          <w:szCs w:val="12"/>
        </w:rPr>
      </w:pPr>
    </w:p>
    <w:p w14:paraId="42B83EA1" w14:textId="77777777" w:rsidR="00F739A1" w:rsidRPr="00C24A7C" w:rsidRDefault="00F739A1" w:rsidP="00F739A1">
      <w:pPr>
        <w:rPr>
          <w:bCs/>
          <w:szCs w:val="24"/>
          <w:u w:val="single"/>
        </w:rPr>
      </w:pPr>
      <w:r w:rsidRPr="00C24A7C">
        <w:rPr>
          <w:b/>
          <w:szCs w:val="24"/>
          <w:u w:val="single"/>
        </w:rPr>
        <w:t>ADDITIONAL INSURED</w:t>
      </w:r>
      <w:r w:rsidRPr="00C24A7C">
        <w:rPr>
          <w:b/>
          <w:szCs w:val="24"/>
        </w:rPr>
        <w:t xml:space="preserve"> Forms</w:t>
      </w:r>
      <w:r>
        <w:rPr>
          <w:b/>
          <w:szCs w:val="24"/>
        </w:rPr>
        <w:t>:</w:t>
      </w:r>
      <w:r w:rsidRPr="00C24A7C">
        <w:rPr>
          <w:b/>
          <w:szCs w:val="24"/>
        </w:rPr>
        <w:t xml:space="preserve"> </w:t>
      </w:r>
      <w:r w:rsidRPr="00561D25">
        <w:rPr>
          <w:b/>
          <w:bCs/>
          <w:color w:val="FF0000"/>
          <w:szCs w:val="24"/>
          <w:u w:val="single"/>
        </w:rPr>
        <w:t>Insured Relationship to AI</w:t>
      </w:r>
      <w:r>
        <w:rPr>
          <w:b/>
          <w:bCs/>
          <w:color w:val="FF0000"/>
          <w:szCs w:val="24"/>
          <w:u w:val="single"/>
        </w:rPr>
        <w:t xml:space="preserve"> Required to Trigger Coverage</w:t>
      </w:r>
      <w:r w:rsidRPr="00561D25">
        <w:rPr>
          <w:b/>
          <w:bCs/>
          <w:color w:val="FF0000"/>
          <w:szCs w:val="24"/>
          <w:u w:val="single"/>
        </w:rPr>
        <w:t>:</w:t>
      </w:r>
    </w:p>
    <w:p w14:paraId="31477E3B" w14:textId="77777777" w:rsidR="00F739A1" w:rsidRPr="00C24A7C" w:rsidRDefault="00F739A1" w:rsidP="00F739A1">
      <w:pPr>
        <w:rPr>
          <w:b/>
          <w:bCs/>
          <w:sz w:val="16"/>
          <w:szCs w:val="16"/>
        </w:rPr>
      </w:pPr>
    </w:p>
    <w:tbl>
      <w:tblPr>
        <w:tblStyle w:val="TableGrid2"/>
        <w:tblW w:w="10530" w:type="dxa"/>
        <w:tblInd w:w="-72" w:type="dxa"/>
        <w:tblLayout w:type="fixed"/>
        <w:tblLook w:val="04A0" w:firstRow="1" w:lastRow="0" w:firstColumn="1" w:lastColumn="0" w:noHBand="0" w:noVBand="1"/>
      </w:tblPr>
      <w:tblGrid>
        <w:gridCol w:w="2430"/>
        <w:gridCol w:w="1260"/>
        <w:gridCol w:w="1350"/>
        <w:gridCol w:w="1980"/>
        <w:gridCol w:w="1710"/>
        <w:gridCol w:w="1800"/>
      </w:tblGrid>
      <w:tr w:rsidR="00F739A1" w:rsidRPr="00C24A7C" w14:paraId="20B42165" w14:textId="77777777" w:rsidTr="005923E7">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EC26BD0" w14:textId="77777777" w:rsidR="00F739A1" w:rsidRPr="003E37C0" w:rsidRDefault="00F739A1" w:rsidP="005923E7">
            <w:pPr>
              <w:spacing w:after="120"/>
              <w:jc w:val="center"/>
              <w:rPr>
                <w:b/>
                <w:sz w:val="22"/>
                <w:szCs w:val="22"/>
              </w:rPr>
            </w:pPr>
            <w:r w:rsidRPr="003E37C0">
              <w:rPr>
                <w:b/>
                <w:sz w:val="22"/>
                <w:szCs w:val="22"/>
              </w:rPr>
              <w:t xml:space="preserve"> Insured Relationship to AI </w:t>
            </w:r>
            <w:r>
              <w:rPr>
                <w:b/>
                <w:sz w:val="22"/>
                <w:szCs w:val="22"/>
              </w:rPr>
              <w:t>for Coverag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3AEBDE4" w14:textId="77777777" w:rsidR="00F739A1" w:rsidRPr="003E37C0" w:rsidRDefault="00F739A1" w:rsidP="005923E7">
            <w:pPr>
              <w:spacing w:after="120"/>
              <w:jc w:val="center"/>
              <w:rPr>
                <w:b/>
                <w:sz w:val="22"/>
                <w:szCs w:val="22"/>
              </w:rPr>
            </w:pPr>
            <w:r w:rsidRPr="003E37C0">
              <w:rPr>
                <w:b/>
                <w:sz w:val="22"/>
                <w:szCs w:val="22"/>
              </w:rPr>
              <w:t xml:space="preserve">Doing Work </w:t>
            </w:r>
            <w:r w:rsidRPr="0062341B">
              <w:rPr>
                <w:b/>
                <w:i/>
                <w:sz w:val="22"/>
                <w:szCs w:val="22"/>
                <w:u w:val="single"/>
              </w:rPr>
              <w:t>For</w:t>
            </w:r>
            <w:r w:rsidRPr="003E37C0">
              <w:rPr>
                <w:b/>
                <w:sz w:val="22"/>
                <w:szCs w:val="22"/>
              </w:rPr>
              <w:t xml:space="preserve"> AI with a Contract requirement</w:t>
            </w:r>
            <w:r>
              <w:rPr>
                <w:b/>
                <w:sz w:val="22"/>
                <w:szCs w:val="22"/>
              </w:rPr>
              <w:t xml:space="preserve">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B79791" w14:textId="77777777" w:rsidR="00F739A1" w:rsidRPr="003E37C0" w:rsidRDefault="00F739A1" w:rsidP="005923E7">
            <w:pPr>
              <w:spacing w:after="120"/>
              <w:jc w:val="center"/>
              <w:rPr>
                <w:b/>
                <w:sz w:val="22"/>
                <w:szCs w:val="22"/>
              </w:rPr>
            </w:pPr>
            <w:r>
              <w:rPr>
                <w:b/>
                <w:sz w:val="22"/>
                <w:szCs w:val="22"/>
              </w:rPr>
              <w:t>Doing</w:t>
            </w:r>
            <w:r w:rsidRPr="003E37C0">
              <w:rPr>
                <w:b/>
                <w:sz w:val="22"/>
                <w:szCs w:val="22"/>
              </w:rPr>
              <w:t xml:space="preserve"> Work </w:t>
            </w:r>
            <w:r w:rsidRPr="0062341B">
              <w:rPr>
                <w:b/>
                <w:i/>
                <w:sz w:val="22"/>
                <w:szCs w:val="22"/>
                <w:u w:val="single"/>
              </w:rPr>
              <w:t>For</w:t>
            </w:r>
            <w:r w:rsidRPr="003E37C0">
              <w:rPr>
                <w:b/>
                <w:sz w:val="22"/>
                <w:szCs w:val="22"/>
              </w:rPr>
              <w:t xml:space="preserve"> AI </w:t>
            </w:r>
            <w:r>
              <w:rPr>
                <w:b/>
                <w:sz w:val="22"/>
                <w:szCs w:val="22"/>
              </w:rPr>
              <w:t xml:space="preserve">with </w:t>
            </w:r>
            <w:r w:rsidRPr="003E37C0">
              <w:rPr>
                <w:b/>
                <w:sz w:val="22"/>
                <w:szCs w:val="22"/>
              </w:rPr>
              <w:t>Privity</w:t>
            </w:r>
            <w:r>
              <w:rPr>
                <w:b/>
                <w:sz w:val="22"/>
                <w:szCs w:val="22"/>
              </w:rPr>
              <w:t>**</w:t>
            </w:r>
            <w:r w:rsidRPr="003E37C0">
              <w:rPr>
                <w:b/>
                <w:sz w:val="22"/>
                <w:szCs w:val="22"/>
              </w:rPr>
              <w:t xml:space="preserve">, </w:t>
            </w:r>
            <w:r>
              <w:rPr>
                <w:b/>
                <w:sz w:val="22"/>
                <w:szCs w:val="22"/>
              </w:rPr>
              <w:t xml:space="preserve">but </w:t>
            </w:r>
            <w:r>
              <w:rPr>
                <w:b/>
                <w:sz w:val="22"/>
                <w:szCs w:val="22"/>
                <w:u w:val="single"/>
              </w:rPr>
              <w:t>NO</w:t>
            </w:r>
            <w:r w:rsidRPr="003E37C0">
              <w:rPr>
                <w:b/>
                <w:sz w:val="22"/>
                <w:szCs w:val="22"/>
              </w:rPr>
              <w:t xml:space="preserve"> Subs</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B3E50F1" w14:textId="77777777" w:rsidR="00F739A1" w:rsidRPr="003E37C0" w:rsidRDefault="00F739A1" w:rsidP="005923E7">
            <w:pPr>
              <w:spacing w:after="120"/>
              <w:jc w:val="center"/>
              <w:rPr>
                <w:b/>
                <w:sz w:val="22"/>
                <w:szCs w:val="22"/>
              </w:rPr>
            </w:pPr>
            <w:r w:rsidRPr="003E37C0">
              <w:rPr>
                <w:b/>
                <w:sz w:val="22"/>
                <w:szCs w:val="22"/>
              </w:rPr>
              <w:t>No Contract “With You” (</w:t>
            </w:r>
            <w:r>
              <w:rPr>
                <w:b/>
                <w:sz w:val="22"/>
                <w:szCs w:val="22"/>
              </w:rPr>
              <w:t xml:space="preserve">No </w:t>
            </w:r>
            <w:r w:rsidRPr="003E37C0">
              <w:rPr>
                <w:b/>
                <w:sz w:val="22"/>
                <w:szCs w:val="22"/>
              </w:rPr>
              <w:t xml:space="preserve">Privity) &amp; No Work </w:t>
            </w:r>
            <w:r w:rsidRPr="0062341B">
              <w:rPr>
                <w:b/>
                <w:i/>
                <w:sz w:val="22"/>
                <w:szCs w:val="22"/>
                <w:u w:val="single"/>
              </w:rPr>
              <w:t>For</w:t>
            </w:r>
            <w:r w:rsidRPr="003E37C0">
              <w:rPr>
                <w:b/>
                <w:sz w:val="22"/>
                <w:szCs w:val="22"/>
              </w:rPr>
              <w:t xml:space="preserve"> A</w:t>
            </w:r>
            <w:r>
              <w:rPr>
                <w:b/>
                <w:sz w:val="22"/>
                <w:szCs w:val="22"/>
              </w:rPr>
              <w:t xml:space="preserve">dditional </w:t>
            </w:r>
            <w:r w:rsidRPr="003E37C0">
              <w:rPr>
                <w:b/>
                <w:sz w:val="22"/>
                <w:szCs w:val="22"/>
              </w:rPr>
              <w:t>I</w:t>
            </w:r>
            <w:r>
              <w:rPr>
                <w:b/>
                <w:sz w:val="22"/>
                <w:szCs w:val="22"/>
              </w:rPr>
              <w:t>nsured</w:t>
            </w:r>
          </w:p>
        </w:tc>
      </w:tr>
      <w:tr w:rsidR="00F739A1" w:rsidRPr="00C24A7C" w14:paraId="20333880" w14:textId="77777777" w:rsidTr="005923E7">
        <w:tc>
          <w:tcPr>
            <w:tcW w:w="2430" w:type="dxa"/>
            <w:tcBorders>
              <w:top w:val="single" w:sz="4" w:space="0" w:color="auto"/>
              <w:left w:val="single" w:sz="4" w:space="0" w:color="auto"/>
              <w:bottom w:val="single" w:sz="4" w:space="0" w:color="auto"/>
              <w:right w:val="single" w:sz="4" w:space="0" w:color="auto"/>
            </w:tcBorders>
            <w:vAlign w:val="bottom"/>
            <w:hideMark/>
          </w:tcPr>
          <w:p w14:paraId="3971E334" w14:textId="77777777" w:rsidR="00F739A1" w:rsidRPr="00407A34" w:rsidRDefault="00F739A1" w:rsidP="005923E7">
            <w:pPr>
              <w:spacing w:after="120"/>
              <w:rPr>
                <w:b/>
                <w:sz w:val="22"/>
                <w:szCs w:val="22"/>
              </w:rPr>
            </w:pPr>
            <w:r w:rsidRPr="00407A34">
              <w:rPr>
                <w:b/>
                <w:sz w:val="22"/>
                <w:szCs w:val="22"/>
              </w:rPr>
              <w:t>Type of Endorsemen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1260E9E" w14:textId="77777777" w:rsidR="00F739A1" w:rsidRPr="00407A34" w:rsidRDefault="00F739A1" w:rsidP="005923E7">
            <w:pPr>
              <w:spacing w:after="120"/>
              <w:jc w:val="center"/>
              <w:rPr>
                <w:b/>
                <w:sz w:val="22"/>
                <w:szCs w:val="22"/>
              </w:rPr>
            </w:pPr>
            <w:r w:rsidRPr="00407A34">
              <w:rPr>
                <w:b/>
                <w:sz w:val="22"/>
                <w:szCs w:val="22"/>
              </w:rPr>
              <w:t>Scheduled</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C0B9D3E" w14:textId="77777777" w:rsidR="00F739A1" w:rsidRPr="00407A34" w:rsidRDefault="00F739A1" w:rsidP="005923E7">
            <w:pPr>
              <w:spacing w:after="120"/>
              <w:jc w:val="center"/>
              <w:rPr>
                <w:b/>
                <w:sz w:val="22"/>
                <w:szCs w:val="22"/>
              </w:rPr>
            </w:pPr>
            <w:r w:rsidRPr="00407A34">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49BFED5" w14:textId="77777777" w:rsidR="00F739A1" w:rsidRPr="00407A34" w:rsidRDefault="00F739A1" w:rsidP="005923E7">
            <w:pPr>
              <w:spacing w:after="120"/>
              <w:jc w:val="center"/>
              <w:rPr>
                <w:b/>
                <w:sz w:val="22"/>
                <w:szCs w:val="22"/>
              </w:rPr>
            </w:pPr>
            <w:r w:rsidRPr="00407A34">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F8C0AC4" w14:textId="77777777" w:rsidR="00F739A1" w:rsidRPr="00407A34" w:rsidRDefault="00F739A1" w:rsidP="005923E7">
            <w:pPr>
              <w:spacing w:after="120"/>
              <w:jc w:val="center"/>
              <w:rPr>
                <w:b/>
                <w:sz w:val="22"/>
                <w:szCs w:val="22"/>
              </w:rPr>
            </w:pPr>
            <w:r w:rsidRPr="00407A34">
              <w:rPr>
                <w:b/>
                <w:sz w:val="22"/>
                <w:szCs w:val="22"/>
              </w:rPr>
              <w:t>Automatic*</w:t>
            </w:r>
          </w:p>
        </w:tc>
        <w:tc>
          <w:tcPr>
            <w:tcW w:w="1800" w:type="dxa"/>
            <w:tcBorders>
              <w:top w:val="single" w:sz="4" w:space="0" w:color="auto"/>
              <w:left w:val="single" w:sz="4" w:space="0" w:color="auto"/>
              <w:bottom w:val="single" w:sz="4" w:space="0" w:color="auto"/>
              <w:right w:val="single" w:sz="4" w:space="0" w:color="auto"/>
            </w:tcBorders>
            <w:vAlign w:val="center"/>
          </w:tcPr>
          <w:p w14:paraId="1A85F5CB" w14:textId="77777777" w:rsidR="00F739A1" w:rsidRPr="00407A34" w:rsidRDefault="00F739A1" w:rsidP="005923E7">
            <w:pPr>
              <w:spacing w:after="120"/>
              <w:jc w:val="center"/>
              <w:rPr>
                <w:b/>
                <w:sz w:val="22"/>
                <w:szCs w:val="22"/>
              </w:rPr>
            </w:pPr>
            <w:r w:rsidRPr="00407A34">
              <w:rPr>
                <w:b/>
                <w:sz w:val="22"/>
                <w:szCs w:val="22"/>
              </w:rPr>
              <w:t>Designated</w:t>
            </w:r>
          </w:p>
        </w:tc>
      </w:tr>
      <w:tr w:rsidR="00F739A1" w:rsidRPr="00C24A7C" w14:paraId="026A442C" w14:textId="77777777" w:rsidTr="005923E7">
        <w:tc>
          <w:tcPr>
            <w:tcW w:w="2430" w:type="dxa"/>
            <w:tcBorders>
              <w:top w:val="single" w:sz="4" w:space="0" w:color="auto"/>
              <w:left w:val="single" w:sz="4" w:space="0" w:color="auto"/>
              <w:bottom w:val="single" w:sz="4" w:space="0" w:color="auto"/>
              <w:right w:val="single" w:sz="4" w:space="0" w:color="auto"/>
            </w:tcBorders>
            <w:hideMark/>
          </w:tcPr>
          <w:p w14:paraId="680B527A" w14:textId="77777777" w:rsidR="00F739A1" w:rsidRPr="00407A34" w:rsidRDefault="00F739A1" w:rsidP="005923E7">
            <w:pPr>
              <w:spacing w:after="120"/>
              <w:rPr>
                <w:b/>
                <w:sz w:val="22"/>
                <w:szCs w:val="22"/>
              </w:rPr>
            </w:pPr>
            <w:r w:rsidRPr="00407A34">
              <w:rPr>
                <w:b/>
                <w:sz w:val="22"/>
                <w:szCs w:val="22"/>
              </w:rPr>
              <w:t>Ongoing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567F335" w14:textId="77777777" w:rsidR="00F739A1" w:rsidRPr="00407A34" w:rsidRDefault="00F739A1" w:rsidP="005923E7">
            <w:pPr>
              <w:spacing w:after="120"/>
              <w:jc w:val="center"/>
              <w:rPr>
                <w:sz w:val="22"/>
                <w:szCs w:val="22"/>
              </w:rPr>
            </w:pPr>
            <w:r w:rsidRPr="00407A34">
              <w:rPr>
                <w:sz w:val="22"/>
                <w:szCs w:val="22"/>
              </w:rPr>
              <w:t>20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FE9E669" w14:textId="77777777" w:rsidR="00F739A1" w:rsidRPr="00407A34" w:rsidRDefault="00F739A1" w:rsidP="005923E7">
            <w:pPr>
              <w:spacing w:after="120"/>
              <w:jc w:val="center"/>
              <w:rPr>
                <w:sz w:val="22"/>
                <w:szCs w:val="22"/>
              </w:rPr>
            </w:pPr>
            <w:r w:rsidRPr="00407A34">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B391FC9" w14:textId="77777777" w:rsidR="00F739A1" w:rsidRPr="00407A34" w:rsidRDefault="00F739A1" w:rsidP="005923E7">
            <w:pPr>
              <w:spacing w:after="120"/>
              <w:jc w:val="center"/>
              <w:rPr>
                <w:sz w:val="22"/>
                <w:szCs w:val="22"/>
              </w:rPr>
            </w:pPr>
            <w:r w:rsidRPr="00407A34">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855376" w14:textId="77777777" w:rsidR="00F739A1" w:rsidRPr="00407A34" w:rsidRDefault="00F739A1" w:rsidP="005923E7">
            <w:pPr>
              <w:spacing w:after="120"/>
              <w:jc w:val="center"/>
              <w:rPr>
                <w:sz w:val="22"/>
                <w:szCs w:val="22"/>
              </w:rPr>
            </w:pPr>
            <w:r w:rsidRPr="00407A34">
              <w:rPr>
                <w:sz w:val="22"/>
                <w:szCs w:val="22"/>
              </w:rPr>
              <w:t>20 43</w:t>
            </w:r>
          </w:p>
        </w:tc>
        <w:tc>
          <w:tcPr>
            <w:tcW w:w="1800" w:type="dxa"/>
            <w:tcBorders>
              <w:top w:val="single" w:sz="4" w:space="0" w:color="auto"/>
              <w:left w:val="single" w:sz="4" w:space="0" w:color="auto"/>
              <w:bottom w:val="single" w:sz="4" w:space="0" w:color="auto"/>
              <w:right w:val="single" w:sz="4" w:space="0" w:color="auto"/>
            </w:tcBorders>
            <w:vAlign w:val="center"/>
          </w:tcPr>
          <w:p w14:paraId="4ADFAFDB" w14:textId="77777777" w:rsidR="00F739A1" w:rsidRPr="00407A34" w:rsidRDefault="00F739A1" w:rsidP="005923E7">
            <w:pPr>
              <w:spacing w:after="120"/>
              <w:jc w:val="center"/>
              <w:rPr>
                <w:sz w:val="22"/>
                <w:szCs w:val="22"/>
              </w:rPr>
            </w:pPr>
            <w:r w:rsidRPr="00407A34">
              <w:rPr>
                <w:sz w:val="22"/>
                <w:szCs w:val="22"/>
              </w:rPr>
              <w:t>20 42</w:t>
            </w:r>
            <w:r>
              <w:rPr>
                <w:sz w:val="22"/>
                <w:szCs w:val="22"/>
              </w:rPr>
              <w:t xml:space="preserve"> &amp; 20 26</w:t>
            </w:r>
          </w:p>
        </w:tc>
      </w:tr>
      <w:tr w:rsidR="00F739A1" w:rsidRPr="00C24A7C" w14:paraId="65820F35" w14:textId="77777777" w:rsidTr="005923E7">
        <w:tc>
          <w:tcPr>
            <w:tcW w:w="2430" w:type="dxa"/>
            <w:tcBorders>
              <w:top w:val="single" w:sz="4" w:space="0" w:color="auto"/>
              <w:left w:val="single" w:sz="4" w:space="0" w:color="auto"/>
              <w:bottom w:val="single" w:sz="4" w:space="0" w:color="auto"/>
              <w:right w:val="single" w:sz="4" w:space="0" w:color="auto"/>
            </w:tcBorders>
            <w:hideMark/>
          </w:tcPr>
          <w:p w14:paraId="41C5F6C5" w14:textId="77777777" w:rsidR="00F739A1" w:rsidRPr="00407A34" w:rsidRDefault="00F739A1" w:rsidP="005923E7">
            <w:pPr>
              <w:spacing w:after="120"/>
              <w:rPr>
                <w:b/>
                <w:sz w:val="22"/>
                <w:szCs w:val="22"/>
              </w:rPr>
            </w:pPr>
            <w:r w:rsidRPr="00407A34">
              <w:rPr>
                <w:b/>
                <w:sz w:val="22"/>
                <w:szCs w:val="22"/>
              </w:rPr>
              <w:t>Completed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298B28B" w14:textId="77777777" w:rsidR="00F739A1" w:rsidRPr="00407A34" w:rsidRDefault="00F739A1" w:rsidP="005923E7">
            <w:pPr>
              <w:spacing w:after="120"/>
              <w:jc w:val="center"/>
              <w:rPr>
                <w:sz w:val="22"/>
                <w:szCs w:val="22"/>
              </w:rPr>
            </w:pPr>
            <w:r w:rsidRPr="00407A34">
              <w:rPr>
                <w:sz w:val="22"/>
                <w:szCs w:val="22"/>
              </w:rPr>
              <w:t>20 3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7065A36" w14:textId="77777777" w:rsidR="00F739A1" w:rsidRPr="00407A34" w:rsidRDefault="00F739A1" w:rsidP="005923E7">
            <w:pPr>
              <w:spacing w:after="120"/>
              <w:jc w:val="center"/>
              <w:rPr>
                <w:sz w:val="22"/>
                <w:szCs w:val="22"/>
              </w:rPr>
            </w:pPr>
            <w:r w:rsidRPr="00407A34">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9BF89AE" w14:textId="77777777" w:rsidR="00F739A1" w:rsidRPr="00407A34" w:rsidRDefault="00F739A1" w:rsidP="005923E7">
            <w:pPr>
              <w:spacing w:after="120"/>
              <w:jc w:val="center"/>
              <w:rPr>
                <w:sz w:val="22"/>
                <w:szCs w:val="22"/>
              </w:rPr>
            </w:pPr>
            <w:r w:rsidRPr="00407A34">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11BDA9" w14:textId="77777777" w:rsidR="00F739A1" w:rsidRPr="00407A34" w:rsidRDefault="00F739A1" w:rsidP="005923E7">
            <w:pPr>
              <w:spacing w:after="120"/>
              <w:jc w:val="center"/>
              <w:rPr>
                <w:sz w:val="22"/>
                <w:szCs w:val="22"/>
              </w:rPr>
            </w:pPr>
            <w:r w:rsidRPr="00407A34">
              <w:rPr>
                <w:sz w:val="22"/>
                <w:szCs w:val="22"/>
              </w:rPr>
              <w:t>NONE</w:t>
            </w:r>
          </w:p>
        </w:tc>
        <w:tc>
          <w:tcPr>
            <w:tcW w:w="1800" w:type="dxa"/>
            <w:tcBorders>
              <w:top w:val="single" w:sz="4" w:space="0" w:color="auto"/>
              <w:left w:val="single" w:sz="4" w:space="0" w:color="auto"/>
              <w:bottom w:val="single" w:sz="4" w:space="0" w:color="auto"/>
              <w:right w:val="single" w:sz="4" w:space="0" w:color="auto"/>
            </w:tcBorders>
            <w:vAlign w:val="center"/>
          </w:tcPr>
          <w:p w14:paraId="67A5FA59" w14:textId="77777777" w:rsidR="00F739A1" w:rsidRPr="00407A34" w:rsidRDefault="00F739A1" w:rsidP="005923E7">
            <w:pPr>
              <w:spacing w:after="120"/>
              <w:jc w:val="center"/>
              <w:rPr>
                <w:sz w:val="22"/>
                <w:szCs w:val="22"/>
              </w:rPr>
            </w:pPr>
            <w:r w:rsidRPr="00407A34">
              <w:rPr>
                <w:sz w:val="22"/>
                <w:szCs w:val="22"/>
              </w:rPr>
              <w:t>NONE</w:t>
            </w:r>
          </w:p>
        </w:tc>
      </w:tr>
    </w:tbl>
    <w:p w14:paraId="498E4D27" w14:textId="77777777" w:rsidR="00F739A1" w:rsidRPr="00C24A7C" w:rsidRDefault="00F739A1" w:rsidP="00F739A1">
      <w:pPr>
        <w:shd w:val="clear" w:color="auto" w:fill="FFFFFF"/>
        <w:rPr>
          <w:color w:val="000000"/>
          <w:sz w:val="8"/>
          <w:szCs w:val="8"/>
        </w:rPr>
      </w:pP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Pr>
          <w:color w:val="000000"/>
          <w:sz w:val="12"/>
          <w:szCs w:val="12"/>
        </w:rPr>
        <w:tab/>
      </w:r>
      <w:r>
        <w:rPr>
          <w:color w:val="000000"/>
          <w:sz w:val="12"/>
          <w:szCs w:val="12"/>
        </w:rPr>
        <w:tab/>
      </w:r>
      <w:r w:rsidRPr="00C24A7C">
        <w:rPr>
          <w:color w:val="000000"/>
          <w:sz w:val="12"/>
          <w:szCs w:val="12"/>
        </w:rPr>
        <w:tab/>
      </w:r>
    </w:p>
    <w:p w14:paraId="7332B665" w14:textId="77777777" w:rsidR="00F739A1" w:rsidRPr="00B27D3F" w:rsidRDefault="00F739A1" w:rsidP="00F739A1">
      <w:pPr>
        <w:pStyle w:val="NormalWeb"/>
        <w:shd w:val="clear" w:color="auto" w:fill="FFFFFF"/>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t>
      </w:r>
      <w:r w:rsidRPr="00E528AA">
        <w:rPr>
          <w:sz w:val="20"/>
          <w:szCs w:val="20"/>
          <w:u w:val="single"/>
        </w:rPr>
        <w:t>direct</w:t>
      </w:r>
      <w:r>
        <w:rPr>
          <w:sz w:val="20"/>
          <w:szCs w:val="20"/>
        </w:rPr>
        <w:t xml:space="preserve"> written contract</w:t>
      </w:r>
      <w:r w:rsidRPr="00E528AA">
        <w:rPr>
          <w:sz w:val="20"/>
          <w:szCs w:val="20"/>
        </w:rPr>
        <w:t xml:space="preserve"> “</w:t>
      </w:r>
      <w:r w:rsidRPr="007377BE">
        <w:rPr>
          <w:sz w:val="20"/>
          <w:szCs w:val="20"/>
          <w:u w:val="single"/>
        </w:rPr>
        <w:t>With You</w:t>
      </w:r>
      <w:r w:rsidRPr="00E528AA">
        <w:rPr>
          <w:sz w:val="20"/>
          <w:szCs w:val="20"/>
        </w:rPr>
        <w:t xml:space="preserve">” </w:t>
      </w:r>
      <w:r w:rsidRPr="007377BE">
        <w:rPr>
          <w:sz w:val="20"/>
          <w:szCs w:val="20"/>
          <w:u w:val="single"/>
        </w:rPr>
        <w:t>(Privity)</w:t>
      </w:r>
      <w:r>
        <w:rPr>
          <w:sz w:val="20"/>
          <w:szCs w:val="20"/>
          <w:u w:val="single"/>
        </w:rPr>
        <w:t xml:space="preserve"> </w:t>
      </w:r>
    </w:p>
    <w:p w14:paraId="7B8C29BD" w14:textId="77777777" w:rsidR="00F739A1" w:rsidRPr="00C24A7C" w:rsidRDefault="00F739A1" w:rsidP="00F739A1">
      <w:pPr>
        <w:overflowPunct w:val="0"/>
        <w:jc w:val="center"/>
        <w:rPr>
          <w:sz w:val="4"/>
          <w:szCs w:val="24"/>
        </w:rPr>
      </w:pPr>
      <w:r w:rsidRPr="00C24A7C">
        <w:rPr>
          <w:rFonts w:asciiTheme="minorHAnsi" w:eastAsiaTheme="minorEastAsia" w:hAnsi="Arial" w:cstheme="minorBidi"/>
          <w:b/>
          <w:bCs/>
          <w:position w:val="1"/>
          <w:sz w:val="20"/>
          <w:szCs w:val="56"/>
          <w:u w:val="single"/>
        </w:rPr>
        <w:t>For Automatic Status, Form Numbers 20 38 and 20 40 should be required rather than the 20 33 and 20 39</w:t>
      </w:r>
      <w:r>
        <w:rPr>
          <w:rFonts w:asciiTheme="minorHAnsi" w:eastAsiaTheme="minorEastAsia" w:hAnsi="Arial" w:cstheme="minorBidi"/>
          <w:b/>
          <w:bCs/>
          <w:position w:val="1"/>
          <w:sz w:val="20"/>
          <w:szCs w:val="56"/>
          <w:u w:val="single"/>
        </w:rPr>
        <w:t xml:space="preserve"> </w:t>
      </w:r>
    </w:p>
    <w:p w14:paraId="4B2A2AF9" w14:textId="77777777" w:rsidR="00F739A1" w:rsidRPr="00C24A7C" w:rsidRDefault="00F739A1" w:rsidP="00F739A1">
      <w:pPr>
        <w:overflowPunct w:val="0"/>
        <w:jc w:val="center"/>
        <w:rPr>
          <w:sz w:val="4"/>
          <w:szCs w:val="24"/>
        </w:rPr>
      </w:pPr>
      <w:r>
        <w:rPr>
          <w:rFonts w:asciiTheme="minorHAnsi" w:eastAsiaTheme="minorEastAsia" w:hAnsi="Arial" w:cstheme="minorBidi"/>
          <w:position w:val="1"/>
          <w:sz w:val="20"/>
          <w:szCs w:val="56"/>
          <w:u w:val="single"/>
        </w:rPr>
        <w:t>**</w:t>
      </w:r>
      <w:r w:rsidRPr="00C24A7C">
        <w:rPr>
          <w:rFonts w:asciiTheme="minorHAnsi" w:eastAsiaTheme="minorEastAsia" w:hAnsi="Arial" w:cstheme="minorBidi"/>
          <w:position w:val="1"/>
          <w:sz w:val="20"/>
          <w:szCs w:val="56"/>
          <w:u w:val="single"/>
        </w:rPr>
        <w:t xml:space="preserve">Use form 20 33 and 20 39 ONLY when you are SURE there are </w:t>
      </w:r>
      <w:r w:rsidRPr="00AC027A">
        <w:rPr>
          <w:rFonts w:asciiTheme="minorHAnsi" w:eastAsiaTheme="minorEastAsia" w:hAnsi="Arial" w:cstheme="minorBidi"/>
          <w:b/>
          <w:position w:val="1"/>
          <w:sz w:val="20"/>
          <w:szCs w:val="56"/>
          <w:u w:val="single"/>
        </w:rPr>
        <w:t>NO</w:t>
      </w:r>
      <w:r>
        <w:rPr>
          <w:rFonts w:asciiTheme="minorHAnsi" w:eastAsiaTheme="minorEastAsia" w:hAnsi="Arial" w:cstheme="minorBidi"/>
          <w:position w:val="1"/>
          <w:sz w:val="20"/>
          <w:szCs w:val="56"/>
          <w:u w:val="single"/>
        </w:rPr>
        <w:t xml:space="preserve"> Subs being used that have NO</w:t>
      </w:r>
      <w:r w:rsidRPr="00C24A7C">
        <w:rPr>
          <w:rFonts w:asciiTheme="minorHAnsi" w:eastAsiaTheme="minorEastAsia" w:hAnsi="Arial" w:cstheme="minorBidi"/>
          <w:position w:val="1"/>
          <w:sz w:val="20"/>
          <w:szCs w:val="56"/>
          <w:u w:val="single"/>
        </w:rPr>
        <w:t xml:space="preserve"> Contract </w:t>
      </w:r>
      <w:r w:rsidRPr="00C24A7C">
        <w:rPr>
          <w:rFonts w:asciiTheme="minorHAnsi" w:eastAsiaTheme="minorEastAsia" w:hAnsi="Arial" w:cstheme="minorBidi"/>
          <w:position w:val="1"/>
          <w:sz w:val="20"/>
          <w:szCs w:val="56"/>
          <w:u w:val="single"/>
        </w:rPr>
        <w:t>“</w:t>
      </w:r>
      <w:r>
        <w:rPr>
          <w:rFonts w:asciiTheme="minorHAnsi" w:eastAsiaTheme="minorEastAsia" w:hAnsi="Arial" w:cstheme="minorBidi"/>
          <w:position w:val="1"/>
          <w:sz w:val="20"/>
          <w:szCs w:val="56"/>
          <w:u w:val="single"/>
        </w:rPr>
        <w:t>W</w:t>
      </w:r>
      <w:r w:rsidRPr="00C24A7C">
        <w:rPr>
          <w:rFonts w:asciiTheme="minorHAnsi" w:eastAsiaTheme="minorEastAsia" w:hAnsi="Arial" w:cstheme="minorBidi"/>
          <w:position w:val="1"/>
          <w:sz w:val="20"/>
          <w:szCs w:val="56"/>
          <w:u w:val="single"/>
        </w:rPr>
        <w:t>ith You</w:t>
      </w:r>
      <w:r w:rsidRPr="00C24A7C">
        <w:rPr>
          <w:rFonts w:asciiTheme="minorHAnsi" w:eastAsiaTheme="minorEastAsia" w:hAnsi="Arial" w:cstheme="minorBidi"/>
          <w:position w:val="1"/>
          <w:sz w:val="20"/>
          <w:szCs w:val="56"/>
          <w:u w:val="single"/>
        </w:rPr>
        <w:t>”</w:t>
      </w:r>
    </w:p>
    <w:p w14:paraId="2BBF8147" w14:textId="77777777" w:rsidR="00F739A1" w:rsidRPr="00E4288B" w:rsidRDefault="00F739A1" w:rsidP="00F739A1">
      <w:pPr>
        <w:shd w:val="clear" w:color="auto" w:fill="FFFFFF"/>
        <w:tabs>
          <w:tab w:val="center" w:pos="5112"/>
        </w:tabs>
        <w:rPr>
          <w:b/>
          <w:bCs/>
          <w:color w:val="000000"/>
          <w:sz w:val="20"/>
        </w:rPr>
      </w:pPr>
      <w:r w:rsidRPr="00C24A7C">
        <w:rPr>
          <w:b/>
          <w:bCs/>
          <w:color w:val="000000"/>
          <w:szCs w:val="24"/>
        </w:rPr>
        <w:t xml:space="preserve"> </w:t>
      </w:r>
      <w:r>
        <w:rPr>
          <w:b/>
          <w:bCs/>
          <w:color w:val="000000"/>
          <w:szCs w:val="24"/>
        </w:rPr>
        <w:tab/>
      </w:r>
    </w:p>
    <w:p w14:paraId="6CCF4D11" w14:textId="77777777" w:rsidR="00F739A1" w:rsidRPr="00561D25" w:rsidRDefault="00F739A1" w:rsidP="00F739A1">
      <w:pPr>
        <w:jc w:val="center"/>
        <w:rPr>
          <w:b/>
          <w:color w:val="FF0000"/>
          <w:szCs w:val="24"/>
        </w:rPr>
      </w:pPr>
      <w:r w:rsidRPr="00C24A7C">
        <w:rPr>
          <w:b/>
          <w:szCs w:val="24"/>
          <w:u w:val="single"/>
        </w:rPr>
        <w:t>ADDITIONAL INSURED</w:t>
      </w:r>
      <w:r w:rsidRPr="00C24A7C">
        <w:rPr>
          <w:b/>
          <w:szCs w:val="24"/>
        </w:rPr>
        <w:t xml:space="preserve"> ENDORSEMENT Forms</w:t>
      </w:r>
      <w:r>
        <w:rPr>
          <w:b/>
          <w:szCs w:val="24"/>
        </w:rPr>
        <w:t>:</w:t>
      </w:r>
      <w:r w:rsidRPr="00C24A7C">
        <w:rPr>
          <w:b/>
          <w:szCs w:val="24"/>
        </w:rPr>
        <w:t xml:space="preserve"> </w:t>
      </w:r>
      <w:r w:rsidRPr="00561D25">
        <w:rPr>
          <w:b/>
          <w:color w:val="FF0000"/>
          <w:szCs w:val="24"/>
          <w:u w:val="single"/>
        </w:rPr>
        <w:t xml:space="preserve">Edition Date Coverage </w:t>
      </w:r>
      <w:r>
        <w:rPr>
          <w:b/>
          <w:color w:val="FF0000"/>
          <w:szCs w:val="24"/>
          <w:u w:val="single"/>
        </w:rPr>
        <w:t>Comparison:</w:t>
      </w:r>
      <w:r w:rsidRPr="00561D25">
        <w:rPr>
          <w:b/>
          <w:color w:val="FF0000"/>
          <w:szCs w:val="24"/>
          <w:u w:val="single"/>
        </w:rPr>
        <w:t xml:space="preserve"> </w:t>
      </w:r>
    </w:p>
    <w:p w14:paraId="67CC81EE" w14:textId="77777777" w:rsidR="00F739A1" w:rsidRPr="00A658E4" w:rsidRDefault="00F739A1" w:rsidP="00F739A1">
      <w:pPr>
        <w:ind w:left="720" w:firstLine="720"/>
        <w:jc w:val="center"/>
        <w:rPr>
          <w:b/>
          <w:szCs w:val="24"/>
        </w:rPr>
      </w:pPr>
      <w:r w:rsidRPr="00A658E4">
        <w:rPr>
          <w:b/>
          <w:bCs/>
          <w:szCs w:val="24"/>
        </w:rPr>
        <w:t>(CG 20 01 adds Primary &amp; Non-Contributory)</w:t>
      </w:r>
    </w:p>
    <w:p w14:paraId="2BA171F0" w14:textId="77777777" w:rsidR="00F739A1" w:rsidRPr="00C24A7C" w:rsidRDefault="00F739A1" w:rsidP="00F739A1">
      <w:pPr>
        <w:jc w:val="center"/>
        <w:rPr>
          <w:b/>
          <w:sz w:val="16"/>
          <w:szCs w:val="16"/>
        </w:rPr>
      </w:pPr>
    </w:p>
    <w:tbl>
      <w:tblPr>
        <w:tblpPr w:leftFromText="180" w:rightFromText="180" w:vertAnchor="text" w:tblpX="-72" w:tblpY="1"/>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610"/>
        <w:gridCol w:w="2250"/>
        <w:gridCol w:w="3132"/>
      </w:tblGrid>
      <w:tr w:rsidR="00F739A1" w:rsidRPr="00C24A7C" w14:paraId="2B84E45C" w14:textId="77777777" w:rsidTr="005923E7">
        <w:tc>
          <w:tcPr>
            <w:tcW w:w="2538" w:type="dxa"/>
            <w:vAlign w:val="center"/>
          </w:tcPr>
          <w:p w14:paraId="6B9CBBEF" w14:textId="77777777" w:rsidR="00F739A1" w:rsidRPr="001655FF" w:rsidRDefault="00F739A1" w:rsidP="005923E7">
            <w:pPr>
              <w:jc w:val="center"/>
              <w:rPr>
                <w:sz w:val="22"/>
                <w:szCs w:val="22"/>
              </w:rPr>
            </w:pPr>
            <w:r w:rsidRPr="001655FF">
              <w:rPr>
                <w:sz w:val="22"/>
                <w:szCs w:val="22"/>
              </w:rPr>
              <w:t>Ongoing Operations (During Construction)</w:t>
            </w:r>
          </w:p>
        </w:tc>
        <w:tc>
          <w:tcPr>
            <w:tcW w:w="2610" w:type="dxa"/>
            <w:vAlign w:val="center"/>
          </w:tcPr>
          <w:p w14:paraId="76E29F0E" w14:textId="77777777" w:rsidR="00F739A1" w:rsidRPr="001655FF" w:rsidRDefault="00F739A1" w:rsidP="005923E7">
            <w:pPr>
              <w:jc w:val="center"/>
              <w:rPr>
                <w:sz w:val="22"/>
                <w:szCs w:val="22"/>
              </w:rPr>
            </w:pPr>
            <w:r w:rsidRPr="001655FF">
              <w:rPr>
                <w:sz w:val="22"/>
                <w:szCs w:val="22"/>
              </w:rPr>
              <w:t>Completed Operations (After  Construction)</w:t>
            </w:r>
          </w:p>
        </w:tc>
        <w:tc>
          <w:tcPr>
            <w:tcW w:w="2250" w:type="dxa"/>
          </w:tcPr>
          <w:p w14:paraId="6EFCD731" w14:textId="77777777" w:rsidR="00F739A1" w:rsidRPr="001655FF" w:rsidRDefault="00F739A1" w:rsidP="005923E7">
            <w:pPr>
              <w:jc w:val="center"/>
              <w:rPr>
                <w:sz w:val="22"/>
                <w:szCs w:val="22"/>
              </w:rPr>
            </w:pPr>
            <w:r w:rsidRPr="001655FF">
              <w:rPr>
                <w:sz w:val="22"/>
                <w:szCs w:val="22"/>
              </w:rPr>
              <w:t>Covers “arising out of”; not just “caused by” Insured</w:t>
            </w:r>
          </w:p>
        </w:tc>
        <w:tc>
          <w:tcPr>
            <w:tcW w:w="3132" w:type="dxa"/>
          </w:tcPr>
          <w:p w14:paraId="74D85D6C" w14:textId="77777777" w:rsidR="00F739A1" w:rsidRPr="001655FF" w:rsidRDefault="00F739A1" w:rsidP="005923E7">
            <w:pPr>
              <w:jc w:val="center"/>
              <w:rPr>
                <w:sz w:val="22"/>
                <w:szCs w:val="22"/>
              </w:rPr>
            </w:pPr>
            <w:r w:rsidRPr="001655FF">
              <w:rPr>
                <w:sz w:val="22"/>
                <w:szCs w:val="22"/>
              </w:rPr>
              <w:t xml:space="preserve">Covers only “caused by” Named Insured coverage. </w:t>
            </w:r>
            <w:r w:rsidRPr="001655FF">
              <w:rPr>
                <w:bCs/>
                <w:sz w:val="22"/>
                <w:szCs w:val="22"/>
                <w:u w:val="single"/>
              </w:rPr>
              <w:t>ALL</w:t>
            </w:r>
            <w:r w:rsidRPr="001655FF">
              <w:rPr>
                <w:bCs/>
                <w:sz w:val="22"/>
                <w:szCs w:val="22"/>
              </w:rPr>
              <w:t xml:space="preserve"> 07.04, 04.13 &amp; 12.19</w:t>
            </w:r>
          </w:p>
        </w:tc>
      </w:tr>
      <w:tr w:rsidR="00F739A1" w:rsidRPr="00C24A7C" w14:paraId="559B0122" w14:textId="77777777" w:rsidTr="005923E7">
        <w:tc>
          <w:tcPr>
            <w:tcW w:w="2538" w:type="dxa"/>
          </w:tcPr>
          <w:p w14:paraId="24395518" w14:textId="77777777" w:rsidR="00F739A1" w:rsidRPr="001655FF" w:rsidRDefault="00F739A1" w:rsidP="005923E7">
            <w:pPr>
              <w:jc w:val="center"/>
              <w:rPr>
                <w:sz w:val="22"/>
                <w:szCs w:val="22"/>
              </w:rPr>
            </w:pPr>
          </w:p>
        </w:tc>
        <w:tc>
          <w:tcPr>
            <w:tcW w:w="2610" w:type="dxa"/>
          </w:tcPr>
          <w:p w14:paraId="468251FC" w14:textId="77777777" w:rsidR="00F739A1" w:rsidRPr="001655FF" w:rsidRDefault="00F739A1" w:rsidP="005923E7">
            <w:pPr>
              <w:jc w:val="center"/>
              <w:rPr>
                <w:sz w:val="22"/>
                <w:szCs w:val="22"/>
              </w:rPr>
            </w:pPr>
          </w:p>
        </w:tc>
        <w:tc>
          <w:tcPr>
            <w:tcW w:w="2250" w:type="dxa"/>
          </w:tcPr>
          <w:p w14:paraId="10900957" w14:textId="77777777" w:rsidR="00F739A1" w:rsidRPr="001655FF" w:rsidRDefault="00F739A1" w:rsidP="005923E7">
            <w:pPr>
              <w:jc w:val="center"/>
              <w:rPr>
                <w:sz w:val="22"/>
                <w:szCs w:val="22"/>
              </w:rPr>
            </w:pPr>
          </w:p>
        </w:tc>
        <w:tc>
          <w:tcPr>
            <w:tcW w:w="3132" w:type="dxa"/>
          </w:tcPr>
          <w:p w14:paraId="00C30B74" w14:textId="77777777" w:rsidR="00F739A1" w:rsidRPr="001655FF" w:rsidRDefault="00F739A1" w:rsidP="005923E7">
            <w:pPr>
              <w:jc w:val="center"/>
              <w:rPr>
                <w:sz w:val="22"/>
                <w:szCs w:val="22"/>
              </w:rPr>
            </w:pPr>
          </w:p>
        </w:tc>
      </w:tr>
      <w:tr w:rsidR="00F739A1" w:rsidRPr="00C24A7C" w14:paraId="3077AE3D" w14:textId="77777777" w:rsidTr="005923E7">
        <w:tc>
          <w:tcPr>
            <w:tcW w:w="2538" w:type="dxa"/>
            <w:vAlign w:val="center"/>
          </w:tcPr>
          <w:p w14:paraId="368764B2" w14:textId="77777777" w:rsidR="00F739A1" w:rsidRPr="001655FF" w:rsidRDefault="00F739A1" w:rsidP="005923E7">
            <w:pPr>
              <w:jc w:val="center"/>
              <w:rPr>
                <w:sz w:val="22"/>
                <w:szCs w:val="22"/>
              </w:rPr>
            </w:pPr>
            <w:r w:rsidRPr="003727C7">
              <w:rPr>
                <w:b/>
                <w:sz w:val="22"/>
                <w:szCs w:val="22"/>
              </w:rPr>
              <w:t>Named</w:t>
            </w:r>
            <w:r w:rsidRPr="001655FF">
              <w:rPr>
                <w:sz w:val="22"/>
                <w:szCs w:val="22"/>
              </w:rPr>
              <w:t xml:space="preserve"> AI- CG 2010 &amp; 2026#—All editions</w:t>
            </w:r>
          </w:p>
        </w:tc>
        <w:tc>
          <w:tcPr>
            <w:tcW w:w="2610" w:type="dxa"/>
            <w:vAlign w:val="center"/>
          </w:tcPr>
          <w:p w14:paraId="032EE2D3" w14:textId="77777777" w:rsidR="00F739A1" w:rsidRPr="001655FF" w:rsidRDefault="00F739A1" w:rsidP="005923E7">
            <w:pPr>
              <w:jc w:val="center"/>
              <w:rPr>
                <w:sz w:val="22"/>
                <w:szCs w:val="22"/>
              </w:rPr>
            </w:pPr>
            <w:r w:rsidRPr="001655FF">
              <w:rPr>
                <w:sz w:val="22"/>
                <w:szCs w:val="22"/>
              </w:rPr>
              <w:t>CG 2010 &amp; 2026#</w:t>
            </w:r>
          </w:p>
          <w:p w14:paraId="38C06A2E" w14:textId="77777777" w:rsidR="00F739A1" w:rsidRPr="001655FF" w:rsidRDefault="00F739A1" w:rsidP="005923E7">
            <w:pPr>
              <w:jc w:val="center"/>
              <w:rPr>
                <w:sz w:val="22"/>
                <w:szCs w:val="22"/>
              </w:rPr>
            </w:pPr>
            <w:r w:rsidRPr="001655FF">
              <w:rPr>
                <w:b/>
                <w:bCs/>
                <w:sz w:val="22"/>
                <w:szCs w:val="22"/>
              </w:rPr>
              <w:t>11.85</w:t>
            </w:r>
            <w:r w:rsidRPr="001655FF">
              <w:rPr>
                <w:sz w:val="22"/>
                <w:szCs w:val="22"/>
              </w:rPr>
              <w:t xml:space="preserve"> </w:t>
            </w:r>
            <w:r w:rsidRPr="001655FF">
              <w:rPr>
                <w:b/>
                <w:bCs/>
                <w:sz w:val="22"/>
                <w:szCs w:val="22"/>
              </w:rPr>
              <w:t>Edition</w:t>
            </w:r>
            <w:r w:rsidRPr="001655FF">
              <w:rPr>
                <w:sz w:val="22"/>
                <w:szCs w:val="22"/>
              </w:rPr>
              <w:t xml:space="preserve"> </w:t>
            </w:r>
            <w:r w:rsidRPr="001655FF">
              <w:rPr>
                <w:b/>
                <w:sz w:val="22"/>
                <w:szCs w:val="22"/>
                <w:u w:val="single"/>
              </w:rPr>
              <w:t>only</w:t>
            </w:r>
          </w:p>
        </w:tc>
        <w:tc>
          <w:tcPr>
            <w:tcW w:w="2250" w:type="dxa"/>
            <w:vAlign w:val="center"/>
          </w:tcPr>
          <w:p w14:paraId="48B64306" w14:textId="77777777" w:rsidR="00F739A1" w:rsidRPr="001655FF" w:rsidRDefault="00F739A1" w:rsidP="005923E7">
            <w:pPr>
              <w:jc w:val="center"/>
              <w:rPr>
                <w:sz w:val="22"/>
                <w:szCs w:val="22"/>
              </w:rPr>
            </w:pPr>
            <w:r w:rsidRPr="001655FF">
              <w:rPr>
                <w:sz w:val="22"/>
                <w:szCs w:val="22"/>
              </w:rPr>
              <w:t>YES—all except</w:t>
            </w:r>
          </w:p>
          <w:p w14:paraId="133625A2" w14:textId="77777777" w:rsidR="00F739A1" w:rsidRPr="001655FF" w:rsidRDefault="00F739A1" w:rsidP="005923E7">
            <w:pPr>
              <w:jc w:val="center"/>
              <w:rPr>
                <w:sz w:val="22"/>
                <w:szCs w:val="22"/>
              </w:rPr>
            </w:pPr>
            <w:r w:rsidRPr="001655FF">
              <w:rPr>
                <w:sz w:val="22"/>
                <w:szCs w:val="22"/>
              </w:rPr>
              <w:t>Editions after 07.04</w:t>
            </w:r>
          </w:p>
        </w:tc>
        <w:tc>
          <w:tcPr>
            <w:tcW w:w="3132" w:type="dxa"/>
            <w:vAlign w:val="center"/>
          </w:tcPr>
          <w:p w14:paraId="1F4E7346" w14:textId="77777777" w:rsidR="00F739A1" w:rsidRPr="001655FF" w:rsidRDefault="00F739A1" w:rsidP="005923E7">
            <w:pPr>
              <w:jc w:val="center"/>
              <w:rPr>
                <w:sz w:val="22"/>
                <w:szCs w:val="22"/>
              </w:rPr>
            </w:pPr>
            <w:r w:rsidRPr="001655FF">
              <w:rPr>
                <w:sz w:val="22"/>
                <w:szCs w:val="22"/>
              </w:rPr>
              <w:t xml:space="preserve">CG 2010 &amp; 2026# </w:t>
            </w:r>
          </w:p>
          <w:p w14:paraId="1FA8F97B" w14:textId="77777777" w:rsidR="00F739A1" w:rsidRPr="001655FF" w:rsidRDefault="00F739A1" w:rsidP="005923E7">
            <w:pPr>
              <w:jc w:val="center"/>
              <w:rPr>
                <w:sz w:val="22"/>
                <w:szCs w:val="22"/>
              </w:rPr>
            </w:pPr>
            <w:r w:rsidRPr="001655FF">
              <w:rPr>
                <w:bCs/>
                <w:sz w:val="22"/>
                <w:szCs w:val="22"/>
              </w:rPr>
              <w:t>07.04, 04.13* &amp; 12.19*</w:t>
            </w:r>
          </w:p>
        </w:tc>
      </w:tr>
      <w:tr w:rsidR="00F739A1" w:rsidRPr="00C24A7C" w14:paraId="39AE6EA8" w14:textId="77777777" w:rsidTr="005923E7">
        <w:tc>
          <w:tcPr>
            <w:tcW w:w="2538" w:type="dxa"/>
            <w:vAlign w:val="center"/>
          </w:tcPr>
          <w:p w14:paraId="7A6429BB" w14:textId="77777777" w:rsidR="00F739A1" w:rsidRPr="001655FF" w:rsidRDefault="00F739A1" w:rsidP="005923E7">
            <w:pPr>
              <w:jc w:val="center"/>
              <w:rPr>
                <w:sz w:val="22"/>
                <w:szCs w:val="22"/>
              </w:rPr>
            </w:pPr>
            <w:r w:rsidRPr="003727C7">
              <w:rPr>
                <w:b/>
                <w:sz w:val="22"/>
                <w:szCs w:val="22"/>
              </w:rPr>
              <w:t>Automatic</w:t>
            </w:r>
            <w:r w:rsidRPr="001655FF">
              <w:rPr>
                <w:sz w:val="22"/>
                <w:szCs w:val="22"/>
              </w:rPr>
              <w:t xml:space="preserve"> CG 2033 All &amp; 2038 4.13* &amp; 12.19*</w:t>
            </w:r>
          </w:p>
        </w:tc>
        <w:tc>
          <w:tcPr>
            <w:tcW w:w="2610" w:type="dxa"/>
            <w:vAlign w:val="center"/>
          </w:tcPr>
          <w:p w14:paraId="6FA1E763" w14:textId="77777777" w:rsidR="00F739A1" w:rsidRPr="001655FF" w:rsidRDefault="00F739A1" w:rsidP="005923E7">
            <w:pPr>
              <w:jc w:val="center"/>
              <w:rPr>
                <w:sz w:val="22"/>
                <w:szCs w:val="22"/>
              </w:rPr>
            </w:pPr>
            <w:r w:rsidRPr="001655FF">
              <w:rPr>
                <w:sz w:val="22"/>
                <w:szCs w:val="22"/>
              </w:rPr>
              <w:t>CG 2033 &amp; 2038 All editions = NO Coverage</w:t>
            </w:r>
          </w:p>
        </w:tc>
        <w:tc>
          <w:tcPr>
            <w:tcW w:w="2250" w:type="dxa"/>
            <w:vAlign w:val="center"/>
          </w:tcPr>
          <w:p w14:paraId="3136B5EE" w14:textId="77777777" w:rsidR="00F739A1" w:rsidRPr="001655FF" w:rsidRDefault="00F739A1" w:rsidP="005923E7">
            <w:pPr>
              <w:jc w:val="center"/>
              <w:rPr>
                <w:sz w:val="22"/>
                <w:szCs w:val="22"/>
              </w:rPr>
            </w:pPr>
            <w:r w:rsidRPr="001655FF">
              <w:rPr>
                <w:sz w:val="22"/>
                <w:szCs w:val="22"/>
              </w:rPr>
              <w:t>YES—all except</w:t>
            </w:r>
          </w:p>
          <w:p w14:paraId="1AEE33C5" w14:textId="77777777" w:rsidR="00F739A1" w:rsidRPr="001655FF" w:rsidRDefault="00F739A1" w:rsidP="005923E7">
            <w:pPr>
              <w:jc w:val="center"/>
              <w:rPr>
                <w:sz w:val="22"/>
                <w:szCs w:val="22"/>
              </w:rPr>
            </w:pPr>
            <w:r w:rsidRPr="001655FF">
              <w:rPr>
                <w:sz w:val="22"/>
                <w:szCs w:val="22"/>
              </w:rPr>
              <w:t>Editions after 07.04</w:t>
            </w:r>
          </w:p>
        </w:tc>
        <w:tc>
          <w:tcPr>
            <w:tcW w:w="3132" w:type="dxa"/>
            <w:vAlign w:val="center"/>
          </w:tcPr>
          <w:p w14:paraId="3F44CAE8" w14:textId="77777777" w:rsidR="00F739A1" w:rsidRPr="001655FF" w:rsidRDefault="00F739A1" w:rsidP="005923E7">
            <w:pPr>
              <w:jc w:val="center"/>
              <w:rPr>
                <w:sz w:val="22"/>
                <w:szCs w:val="22"/>
              </w:rPr>
            </w:pPr>
            <w:r w:rsidRPr="001655FF">
              <w:rPr>
                <w:sz w:val="22"/>
                <w:szCs w:val="22"/>
              </w:rPr>
              <w:t xml:space="preserve">CG 2033 </w:t>
            </w:r>
            <w:r w:rsidRPr="001655FF">
              <w:rPr>
                <w:bCs/>
                <w:sz w:val="22"/>
                <w:szCs w:val="22"/>
              </w:rPr>
              <w:t xml:space="preserve">07.04 </w:t>
            </w:r>
            <w:r w:rsidRPr="001655FF">
              <w:rPr>
                <w:sz w:val="22"/>
                <w:szCs w:val="22"/>
              </w:rPr>
              <w:t xml:space="preserve">&amp; </w:t>
            </w:r>
          </w:p>
          <w:p w14:paraId="4D2904EA" w14:textId="77777777" w:rsidR="00F739A1" w:rsidRPr="001655FF" w:rsidRDefault="00F739A1" w:rsidP="005923E7">
            <w:pPr>
              <w:jc w:val="center"/>
              <w:rPr>
                <w:sz w:val="22"/>
                <w:szCs w:val="22"/>
              </w:rPr>
            </w:pPr>
            <w:r w:rsidRPr="001655FF">
              <w:rPr>
                <w:sz w:val="22"/>
                <w:szCs w:val="22"/>
              </w:rPr>
              <w:t xml:space="preserve">CG 2038 </w:t>
            </w:r>
            <w:r w:rsidRPr="001655FF">
              <w:rPr>
                <w:bCs/>
                <w:sz w:val="22"/>
                <w:szCs w:val="22"/>
              </w:rPr>
              <w:t>04.13* &amp; 12.19*</w:t>
            </w:r>
          </w:p>
        </w:tc>
      </w:tr>
      <w:tr w:rsidR="00F739A1" w:rsidRPr="00C24A7C" w14:paraId="1FC1FC1B" w14:textId="77777777" w:rsidTr="005923E7">
        <w:tc>
          <w:tcPr>
            <w:tcW w:w="2538" w:type="dxa"/>
            <w:vAlign w:val="center"/>
          </w:tcPr>
          <w:p w14:paraId="73D80137" w14:textId="77777777" w:rsidR="00F739A1" w:rsidRPr="001655FF" w:rsidRDefault="00F739A1" w:rsidP="005923E7">
            <w:pPr>
              <w:jc w:val="center"/>
              <w:rPr>
                <w:sz w:val="22"/>
                <w:szCs w:val="22"/>
              </w:rPr>
            </w:pPr>
            <w:r w:rsidRPr="003727C7">
              <w:rPr>
                <w:b/>
                <w:sz w:val="22"/>
                <w:szCs w:val="22"/>
              </w:rPr>
              <w:t>Named</w:t>
            </w:r>
            <w:r w:rsidRPr="001655FF">
              <w:rPr>
                <w:sz w:val="22"/>
                <w:szCs w:val="22"/>
              </w:rPr>
              <w:t xml:space="preserve"> AI - CG 2037</w:t>
            </w:r>
          </w:p>
          <w:p w14:paraId="40B3812F" w14:textId="77777777" w:rsidR="00F739A1" w:rsidRPr="001655FF" w:rsidRDefault="00F739A1" w:rsidP="005923E7">
            <w:pPr>
              <w:jc w:val="center"/>
              <w:rPr>
                <w:sz w:val="22"/>
                <w:szCs w:val="22"/>
              </w:rPr>
            </w:pPr>
            <w:r w:rsidRPr="003727C7">
              <w:rPr>
                <w:b/>
                <w:sz w:val="22"/>
                <w:szCs w:val="22"/>
              </w:rPr>
              <w:t>&amp; Automatic</w:t>
            </w:r>
            <w:r w:rsidRPr="001655FF">
              <w:rPr>
                <w:sz w:val="22"/>
                <w:szCs w:val="22"/>
              </w:rPr>
              <w:t xml:space="preserve"> AI 2039 &amp; 2040 = NO Coverage</w:t>
            </w:r>
          </w:p>
        </w:tc>
        <w:tc>
          <w:tcPr>
            <w:tcW w:w="2610" w:type="dxa"/>
            <w:vAlign w:val="center"/>
          </w:tcPr>
          <w:p w14:paraId="416FB89F" w14:textId="77777777" w:rsidR="00F739A1" w:rsidRPr="001655FF" w:rsidRDefault="00F739A1" w:rsidP="005923E7">
            <w:pPr>
              <w:jc w:val="center"/>
              <w:rPr>
                <w:sz w:val="22"/>
                <w:szCs w:val="22"/>
              </w:rPr>
            </w:pPr>
            <w:r w:rsidRPr="001655FF">
              <w:rPr>
                <w:sz w:val="22"/>
                <w:szCs w:val="22"/>
              </w:rPr>
              <w:t>CG2037, 2039 &amp; 2040 ALL editions*</w:t>
            </w:r>
          </w:p>
        </w:tc>
        <w:tc>
          <w:tcPr>
            <w:tcW w:w="2250" w:type="dxa"/>
            <w:vAlign w:val="center"/>
          </w:tcPr>
          <w:p w14:paraId="760A8FB7" w14:textId="77777777" w:rsidR="00F739A1" w:rsidRPr="001655FF" w:rsidRDefault="00F739A1" w:rsidP="005923E7">
            <w:pPr>
              <w:jc w:val="center"/>
              <w:rPr>
                <w:sz w:val="22"/>
                <w:szCs w:val="22"/>
              </w:rPr>
            </w:pPr>
            <w:r w:rsidRPr="001655FF">
              <w:rPr>
                <w:sz w:val="22"/>
                <w:szCs w:val="22"/>
              </w:rPr>
              <w:t>YES 2037 10.01 only; NO for 07.04 &amp; 04.13* &amp; 12.19*</w:t>
            </w:r>
          </w:p>
        </w:tc>
        <w:tc>
          <w:tcPr>
            <w:tcW w:w="3132" w:type="dxa"/>
            <w:vAlign w:val="center"/>
          </w:tcPr>
          <w:p w14:paraId="0E384529" w14:textId="77777777" w:rsidR="00F739A1" w:rsidRPr="001655FF" w:rsidRDefault="00F739A1" w:rsidP="005923E7">
            <w:pPr>
              <w:jc w:val="center"/>
              <w:rPr>
                <w:sz w:val="22"/>
                <w:szCs w:val="22"/>
              </w:rPr>
            </w:pPr>
            <w:r w:rsidRPr="001655FF">
              <w:rPr>
                <w:sz w:val="22"/>
                <w:szCs w:val="22"/>
              </w:rPr>
              <w:t xml:space="preserve">CG 2037 </w:t>
            </w:r>
            <w:r w:rsidRPr="001655FF">
              <w:rPr>
                <w:bCs/>
                <w:sz w:val="22"/>
                <w:szCs w:val="22"/>
              </w:rPr>
              <w:t>07.04, 04.13* &amp; 12.19*</w:t>
            </w:r>
          </w:p>
        </w:tc>
      </w:tr>
    </w:tbl>
    <w:p w14:paraId="6FF152D9" w14:textId="77777777" w:rsidR="00F739A1" w:rsidRPr="001655FF" w:rsidRDefault="00F739A1" w:rsidP="00F739A1">
      <w:pPr>
        <w:rPr>
          <w:szCs w:val="24"/>
        </w:rPr>
      </w:pPr>
      <w:r>
        <w:rPr>
          <w:b/>
          <w:bCs/>
          <w:szCs w:val="24"/>
        </w:rPr>
        <w:lastRenderedPageBreak/>
        <w:t xml:space="preserve">1- </w:t>
      </w:r>
      <w:r w:rsidRPr="001655FF">
        <w:rPr>
          <w:b/>
          <w:bCs/>
          <w:szCs w:val="24"/>
        </w:rPr>
        <w:t>EXAMINE CAREFULLY</w:t>
      </w:r>
      <w:r w:rsidRPr="001655FF">
        <w:rPr>
          <w:szCs w:val="24"/>
        </w:rPr>
        <w:t xml:space="preserve"> </w:t>
      </w:r>
      <w:r w:rsidRPr="001655FF">
        <w:rPr>
          <w:szCs w:val="24"/>
          <w:u w:val="single"/>
        </w:rPr>
        <w:t>Non</w:t>
      </w:r>
      <w:r w:rsidRPr="001655FF">
        <w:rPr>
          <w:szCs w:val="24"/>
        </w:rPr>
        <w:t>-</w:t>
      </w:r>
      <w:r w:rsidRPr="001655FF">
        <w:rPr>
          <w:szCs w:val="24"/>
          <w:u w:val="single"/>
        </w:rPr>
        <w:t>ISO</w:t>
      </w:r>
      <w:r w:rsidRPr="001655FF">
        <w:rPr>
          <w:szCs w:val="24"/>
        </w:rPr>
        <w:t xml:space="preserve"> </w:t>
      </w:r>
      <w:r w:rsidRPr="001655FF">
        <w:rPr>
          <w:szCs w:val="24"/>
          <w:u w:val="single"/>
        </w:rPr>
        <w:t>Additional Insured Endorsements</w:t>
      </w:r>
      <w:r w:rsidRPr="001655FF">
        <w:rPr>
          <w:szCs w:val="24"/>
        </w:rPr>
        <w:t xml:space="preserve"> to see how they differ from the above for coverage in each of the categories in the 4 columns and 3 rows (like Counterfeit Money).</w:t>
      </w:r>
    </w:p>
    <w:p w14:paraId="18045422" w14:textId="77777777" w:rsidR="00F739A1" w:rsidRPr="001655FF" w:rsidRDefault="00F739A1" w:rsidP="00F739A1">
      <w:pPr>
        <w:rPr>
          <w:szCs w:val="24"/>
        </w:rPr>
      </w:pPr>
      <w:r w:rsidRPr="003554BE">
        <w:rPr>
          <w:b/>
          <w:szCs w:val="24"/>
        </w:rPr>
        <w:t>2</w:t>
      </w:r>
      <w:r>
        <w:rPr>
          <w:szCs w:val="24"/>
        </w:rPr>
        <w:t>- #</w:t>
      </w:r>
      <w:r w:rsidRPr="001655FF">
        <w:rPr>
          <w:szCs w:val="24"/>
        </w:rPr>
        <w:t xml:space="preserve">2026 (or 2011) covers “Designated” Additional Insured for </w:t>
      </w:r>
      <w:r w:rsidRPr="001655FF">
        <w:rPr>
          <w:szCs w:val="24"/>
          <w:u w:val="single"/>
        </w:rPr>
        <w:t>rental</w:t>
      </w:r>
      <w:r w:rsidRPr="001655FF">
        <w:rPr>
          <w:szCs w:val="24"/>
        </w:rPr>
        <w:t xml:space="preserve"> of premises; 2012 = AI for Permits.</w:t>
      </w:r>
    </w:p>
    <w:p w14:paraId="791C5538" w14:textId="77777777" w:rsidR="00F739A1" w:rsidRPr="001655FF" w:rsidRDefault="00F739A1" w:rsidP="00F739A1">
      <w:pPr>
        <w:rPr>
          <w:szCs w:val="24"/>
        </w:rPr>
      </w:pPr>
      <w:r w:rsidRPr="003554BE">
        <w:rPr>
          <w:b/>
          <w:szCs w:val="24"/>
        </w:rPr>
        <w:t>3</w:t>
      </w:r>
      <w:r>
        <w:rPr>
          <w:szCs w:val="24"/>
        </w:rPr>
        <w:t xml:space="preserve">- </w:t>
      </w:r>
      <w:r w:rsidRPr="001655FF">
        <w:rPr>
          <w:szCs w:val="24"/>
        </w:rPr>
        <w:t xml:space="preserve">Automatic forms </w:t>
      </w:r>
      <w:r w:rsidRPr="001655FF">
        <w:rPr>
          <w:szCs w:val="24"/>
          <w:u w:val="single"/>
        </w:rPr>
        <w:t>require</w:t>
      </w:r>
      <w:r w:rsidRPr="001655FF">
        <w:rPr>
          <w:szCs w:val="24"/>
        </w:rPr>
        <w:t xml:space="preserve"> a specific “written contract or agreement” to trigger policy coverage!</w:t>
      </w:r>
    </w:p>
    <w:p w14:paraId="4EFE4060" w14:textId="77777777" w:rsidR="00F739A1" w:rsidRPr="009F76B7" w:rsidRDefault="00F739A1" w:rsidP="00F739A1">
      <w:pPr>
        <w:rPr>
          <w:iCs/>
          <w:szCs w:val="24"/>
        </w:rPr>
        <w:sectPr w:rsidR="00F739A1" w:rsidRPr="009F76B7" w:rsidSect="00F739A1">
          <w:headerReference w:type="default" r:id="rId120"/>
          <w:footerReference w:type="default" r:id="rId121"/>
          <w:type w:val="continuous"/>
          <w:pgSz w:w="12240" w:h="15840"/>
          <w:pgMar w:top="1080" w:right="936" w:bottom="1080" w:left="1080" w:header="1080" w:footer="1080" w:gutter="0"/>
          <w:cols w:space="720"/>
          <w:noEndnote/>
          <w:docGrid w:linePitch="254"/>
        </w:sectPr>
      </w:pPr>
      <w:r>
        <w:rPr>
          <w:b/>
          <w:szCs w:val="24"/>
        </w:rPr>
        <w:t xml:space="preserve">4- </w:t>
      </w:r>
      <w:r w:rsidRPr="001655FF">
        <w:rPr>
          <w:b/>
          <w:szCs w:val="24"/>
        </w:rPr>
        <w:t>*</w:t>
      </w:r>
      <w:r w:rsidRPr="001655FF">
        <w:rPr>
          <w:b/>
          <w:szCs w:val="24"/>
          <w:u w:val="single"/>
        </w:rPr>
        <w:t>ALL</w:t>
      </w:r>
      <w:r w:rsidRPr="001655FF">
        <w:rPr>
          <w:bCs/>
          <w:szCs w:val="24"/>
        </w:rPr>
        <w:t xml:space="preserve"> of the 04.13 &amp; 12.19 Additional Insured Endorsements </w:t>
      </w:r>
      <w:r w:rsidRPr="001655FF">
        <w:rPr>
          <w:b/>
          <w:szCs w:val="24"/>
        </w:rPr>
        <w:t xml:space="preserve">will </w:t>
      </w:r>
      <w:r w:rsidRPr="001655FF">
        <w:rPr>
          <w:b/>
          <w:szCs w:val="24"/>
          <w:u w:val="single"/>
        </w:rPr>
        <w:t>NOT</w:t>
      </w:r>
      <w:r w:rsidRPr="001655FF">
        <w:rPr>
          <w:b/>
          <w:szCs w:val="24"/>
        </w:rPr>
        <w:t xml:space="preserve"> (1) provide broader coverage or (2) pay higher limits than required by the written Contract or Agreement!  </w:t>
      </w:r>
      <w:r w:rsidRPr="001655FF">
        <w:rPr>
          <w:bCs/>
          <w:szCs w:val="24"/>
        </w:rPr>
        <w:t>The</w:t>
      </w:r>
    </w:p>
    <w:p w14:paraId="0AF8869C" w14:textId="77777777" w:rsidR="00F739A1" w:rsidRPr="001655FF" w:rsidRDefault="00F739A1" w:rsidP="00F739A1">
      <w:pPr>
        <w:rPr>
          <w:b/>
          <w:szCs w:val="24"/>
          <w:u w:val="single"/>
        </w:rPr>
      </w:pPr>
      <w:r w:rsidRPr="001655FF">
        <w:rPr>
          <w:bCs/>
          <w:szCs w:val="24"/>
        </w:rPr>
        <w:t xml:space="preserve">Contract </w:t>
      </w:r>
      <w:r w:rsidRPr="00F62DB6">
        <w:rPr>
          <w:b/>
          <w:bCs/>
          <w:szCs w:val="24"/>
          <w:u w:val="single"/>
        </w:rPr>
        <w:t>must explicitly require</w:t>
      </w:r>
      <w:r w:rsidRPr="001655FF">
        <w:rPr>
          <w:bCs/>
          <w:szCs w:val="24"/>
        </w:rPr>
        <w:t xml:space="preserve"> the limits and extent of coverage or there is NO coverage </w:t>
      </w:r>
      <w:r w:rsidRPr="00F62DB6">
        <w:rPr>
          <w:b/>
          <w:bCs/>
          <w:szCs w:val="24"/>
          <w:u w:val="single"/>
        </w:rPr>
        <w:t>even if the</w:t>
      </w:r>
      <w:r w:rsidRPr="001655FF">
        <w:rPr>
          <w:bCs/>
          <w:szCs w:val="24"/>
          <w:u w:val="single"/>
        </w:rPr>
        <w:t xml:space="preserve"> policy would otherwise provide the coverage!  </w:t>
      </w:r>
      <w:r w:rsidRPr="001655FF">
        <w:rPr>
          <w:b/>
          <w:szCs w:val="24"/>
          <w:u w:val="single"/>
        </w:rPr>
        <w:t>No clear Contract requirement = NO COVERAGE!</w:t>
      </w:r>
    </w:p>
    <w:p w14:paraId="545A5789" w14:textId="77777777" w:rsidR="009C4E9F" w:rsidRDefault="009C4E9F">
      <w:pPr>
        <w:jc w:val="left"/>
        <w:sectPr w:rsidR="009C4E9F" w:rsidSect="009C4E9F">
          <w:type w:val="continuous"/>
          <w:pgSz w:w="12240" w:h="15840" w:code="1"/>
          <w:pgMar w:top="1530" w:right="1260" w:bottom="1440" w:left="1260" w:header="720" w:footer="720" w:gutter="0"/>
          <w:paperSrc w:first="15"/>
          <w:cols w:space="720"/>
          <w:titlePg/>
          <w:rtlGutter/>
          <w:docGrid w:linePitch="326"/>
        </w:sectPr>
      </w:pPr>
    </w:p>
    <w:p w14:paraId="646DF112" w14:textId="0BA6268D" w:rsidR="00EB265B" w:rsidRDefault="00EB265B">
      <w:pPr>
        <w:jc w:val="left"/>
      </w:pP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3689FF4B" w14:textId="5B593E2C" w:rsidR="009432B0" w:rsidRDefault="009432B0">
      <w:pPr>
        <w:jc w:val="left"/>
      </w:pPr>
    </w:p>
    <w:p w14:paraId="09B2F4E8" w14:textId="0575CFFF" w:rsidR="009432B0" w:rsidRDefault="009432B0">
      <w:pPr>
        <w:jc w:val="left"/>
      </w:pPr>
    </w:p>
    <w:p w14:paraId="13B92EA6" w14:textId="2B901ABD" w:rsidR="009432B0" w:rsidRDefault="009432B0">
      <w:pPr>
        <w:jc w:val="left"/>
      </w:pPr>
    </w:p>
    <w:p w14:paraId="525E90F0" w14:textId="60DE5F14" w:rsidR="009432B0" w:rsidRDefault="009432B0">
      <w:pPr>
        <w:jc w:val="left"/>
      </w:pPr>
    </w:p>
    <w:p w14:paraId="4DF2676B" w14:textId="2DDA41E8" w:rsidR="009432B0" w:rsidRDefault="009432B0">
      <w:pPr>
        <w:jc w:val="left"/>
      </w:pPr>
    </w:p>
    <w:p w14:paraId="291F2505" w14:textId="1F1CC55E" w:rsidR="009432B0" w:rsidRDefault="009432B0">
      <w:pPr>
        <w:jc w:val="left"/>
      </w:pPr>
    </w:p>
    <w:p w14:paraId="2DCC717B" w14:textId="6698C9A6" w:rsidR="009432B0" w:rsidRDefault="009432B0">
      <w:pPr>
        <w:jc w:val="left"/>
      </w:pPr>
    </w:p>
    <w:p w14:paraId="0E7CDF71" w14:textId="14CF246A" w:rsidR="009432B0" w:rsidRDefault="009432B0">
      <w:pPr>
        <w:jc w:val="left"/>
      </w:pPr>
    </w:p>
    <w:p w14:paraId="69B4A004" w14:textId="3FA5AAD7" w:rsidR="009432B0" w:rsidRDefault="009432B0">
      <w:pPr>
        <w:jc w:val="left"/>
      </w:pPr>
    </w:p>
    <w:p w14:paraId="5197D3A5" w14:textId="44EEFC4A" w:rsidR="009432B0" w:rsidRDefault="009432B0">
      <w:pPr>
        <w:jc w:val="left"/>
      </w:pPr>
    </w:p>
    <w:p w14:paraId="1F517BC0" w14:textId="4455E971" w:rsidR="009432B0" w:rsidRDefault="009432B0">
      <w:pPr>
        <w:jc w:val="left"/>
      </w:pPr>
    </w:p>
    <w:p w14:paraId="2EE9772F" w14:textId="78FDA3CF" w:rsidR="009432B0" w:rsidRDefault="009432B0">
      <w:pPr>
        <w:jc w:val="left"/>
      </w:pPr>
    </w:p>
    <w:p w14:paraId="35822207" w14:textId="7ADCDFE3" w:rsidR="009432B0" w:rsidRDefault="009432B0">
      <w:pPr>
        <w:jc w:val="left"/>
      </w:pPr>
    </w:p>
    <w:p w14:paraId="06860D4A" w14:textId="77777777" w:rsidR="009432B0" w:rsidRDefault="009432B0">
      <w:pPr>
        <w:jc w:val="left"/>
      </w:pPr>
    </w:p>
    <w:p w14:paraId="07298997" w14:textId="63E563E3" w:rsidR="00EB265B" w:rsidRDefault="00EB265B">
      <w:pPr>
        <w:jc w:val="left"/>
      </w:pPr>
    </w:p>
    <w:p w14:paraId="71F5537F" w14:textId="7E7EB56D" w:rsidR="00EB265B" w:rsidRDefault="00EB265B">
      <w:pPr>
        <w:jc w:val="left"/>
      </w:pPr>
    </w:p>
    <w:p w14:paraId="1EC300B9" w14:textId="0FE26749" w:rsidR="00EB265B" w:rsidRDefault="00EB265B">
      <w:pPr>
        <w:jc w:val="left"/>
      </w:pPr>
    </w:p>
    <w:p w14:paraId="0CFE09BD" w14:textId="60CAAFC5" w:rsidR="00EB265B" w:rsidRDefault="00EB265B">
      <w:pPr>
        <w:jc w:val="left"/>
      </w:pPr>
    </w:p>
    <w:p w14:paraId="00B03F71" w14:textId="15F5D3A3" w:rsidR="00EB265B" w:rsidRDefault="00EB265B">
      <w:pPr>
        <w:jc w:val="left"/>
      </w:pPr>
    </w:p>
    <w:p w14:paraId="41EEFF39" w14:textId="65DCFFBF" w:rsidR="00552B4C" w:rsidRDefault="00552B4C">
      <w:pPr>
        <w:jc w:val="left"/>
        <w:rPr>
          <w:rFonts w:ascii="Times New Roman Bold" w:hAnsi="Times New Roman Bold"/>
          <w:b/>
        </w:rPr>
      </w:pPr>
    </w:p>
    <w:p w14:paraId="006149D4" w14:textId="77777777" w:rsidR="009C4E9F" w:rsidRDefault="0010230E" w:rsidP="0010230E">
      <w:pPr>
        <w:pStyle w:val="Caption"/>
      </w:pPr>
      <w:r>
        <w:t xml:space="preserve">        </w:t>
      </w:r>
    </w:p>
    <w:p w14:paraId="08C21304" w14:textId="41234029" w:rsidR="00C71E6F" w:rsidRPr="00DE34F0" w:rsidRDefault="00C71E6F" w:rsidP="0010230E">
      <w:pPr>
        <w:pStyle w:val="Caption"/>
      </w:pPr>
      <w:r w:rsidRPr="00AD38F0">
        <w:t>Project Name/Purchase</w:t>
      </w:r>
      <w:bookmarkEnd w:id="435"/>
      <w:bookmarkEnd w:id="436"/>
      <w:bookmarkEnd w:id="437"/>
      <w:r w:rsidR="0010230E">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570FD6"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570FD6">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570FD6">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570FD6">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570FD6"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570FD6"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570FD6">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570FD6">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570FD6">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lastRenderedPageBreak/>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3989DCDE" w:rsidR="00C71E6F" w:rsidRDefault="00C71E6F">
            <w:pPr>
              <w:jc w:val="center"/>
              <w:rPr>
                <w:sz w:val="20"/>
              </w:rPr>
            </w:pPr>
            <w:r>
              <w:rPr>
                <w:rFonts w:ascii="Arial" w:hAnsi="Arial"/>
                <w:sz w:val="20"/>
              </w:rPr>
              <w:t>5</w:t>
            </w:r>
            <w:r w:rsidR="008134F1">
              <w:rPr>
                <w:rFonts w:ascii="Arial" w:hAnsi="Arial"/>
                <w:sz w:val="20"/>
              </w:rPr>
              <w:t>-</w:t>
            </w:r>
            <w:r>
              <w:rPr>
                <w:rFonts w:ascii="Arial" w:hAnsi="Arial"/>
                <w:sz w:val="20"/>
              </w:rPr>
              <w:t>year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8EB0251" w:rsidR="00C71E6F" w:rsidRDefault="00C71E6F">
            <w:pPr>
              <w:rPr>
                <w:sz w:val="20"/>
              </w:rPr>
            </w:pPr>
            <w:r>
              <w:rPr>
                <w:rFonts w:ascii="Arial" w:hAnsi="Arial"/>
                <w:sz w:val="20"/>
              </w:rPr>
              <w:t>3</w:t>
            </w:r>
            <w:r w:rsidR="008134F1">
              <w:rPr>
                <w:rFonts w:ascii="Arial" w:hAnsi="Arial"/>
                <w:sz w:val="20"/>
              </w:rPr>
              <w:t>-</w:t>
            </w:r>
            <w:r>
              <w:rPr>
                <w:rFonts w:ascii="Arial" w:hAnsi="Arial"/>
                <w:sz w:val="20"/>
              </w:rPr>
              <w:t>year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570FD6">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570FD6">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38" w:name="_Toc125436557"/>
      <w:bookmarkStart w:id="439" w:name="_Toc126492269"/>
      <w:bookmarkStart w:id="440"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shd w:val="clear" w:color="auto" w:fill="auto"/>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shd w:val="clear" w:color="auto" w:fill="auto"/>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shd w:val="clear" w:color="auto" w:fill="auto"/>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shd w:val="clear" w:color="auto" w:fill="auto"/>
          </w:tcPr>
          <w:p w14:paraId="0FFD976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ADBFF1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shd w:val="clear" w:color="auto" w:fill="auto"/>
          </w:tcPr>
          <w:p w14:paraId="3A7A236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653F1E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shd w:val="clear" w:color="auto" w:fill="auto"/>
          </w:tcPr>
          <w:p w14:paraId="3D815E6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BA2B9DF"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shd w:val="clear" w:color="auto" w:fill="auto"/>
          </w:tcPr>
          <w:p w14:paraId="42A5A09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6B23C0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shd w:val="clear" w:color="auto" w:fill="auto"/>
          </w:tcPr>
          <w:p w14:paraId="68FC8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shd w:val="clear" w:color="auto" w:fill="auto"/>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shd w:val="clear" w:color="auto" w:fill="auto"/>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shd w:val="clear" w:color="auto" w:fill="auto"/>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shd w:val="clear" w:color="auto" w:fill="auto"/>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shd w:val="clear" w:color="auto" w:fill="auto"/>
          </w:tcPr>
          <w:p w14:paraId="26D2C73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shd w:val="clear" w:color="auto" w:fill="auto"/>
          </w:tcPr>
          <w:p w14:paraId="42082AF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shd w:val="clear" w:color="auto" w:fill="auto"/>
          </w:tcPr>
          <w:p w14:paraId="7BBADBC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A83C86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shd w:val="clear" w:color="auto" w:fill="auto"/>
          </w:tcPr>
          <w:p w14:paraId="620C73B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35848CCC"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shd w:val="clear" w:color="auto" w:fill="auto"/>
          </w:tcPr>
          <w:p w14:paraId="14ADA17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shd w:val="clear" w:color="auto" w:fill="auto"/>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shd w:val="clear" w:color="auto" w:fill="auto"/>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shd w:val="clear" w:color="auto" w:fill="auto"/>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shd w:val="clear" w:color="auto" w:fill="auto"/>
          </w:tcPr>
          <w:p w14:paraId="7DEAE75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6B0FDDD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shd w:val="clear" w:color="auto" w:fill="auto"/>
          </w:tcPr>
          <w:p w14:paraId="147673A1"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4EB3095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shd w:val="clear" w:color="auto" w:fill="auto"/>
          </w:tcPr>
          <w:p w14:paraId="40940FB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2518A7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shd w:val="clear" w:color="auto" w:fill="auto"/>
          </w:tcPr>
          <w:p w14:paraId="5C504D1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724461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shd w:val="clear" w:color="auto" w:fill="auto"/>
          </w:tcPr>
          <w:p w14:paraId="21F9B8C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shd w:val="clear" w:color="auto" w:fill="auto"/>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shd w:val="clear" w:color="auto" w:fill="auto"/>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shd w:val="clear" w:color="auto" w:fill="auto"/>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shd w:val="clear" w:color="auto" w:fill="auto"/>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shd w:val="clear" w:color="auto" w:fill="auto"/>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shd w:val="clear" w:color="auto" w:fill="auto"/>
          </w:tcPr>
          <w:p w14:paraId="52E976E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0015D0E4"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shd w:val="clear" w:color="auto" w:fill="auto"/>
          </w:tcPr>
          <w:p w14:paraId="4E6E3D3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F1E0020"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shd w:val="clear" w:color="auto" w:fill="auto"/>
          </w:tcPr>
          <w:p w14:paraId="1E361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other than physicians)</w:t>
            </w:r>
          </w:p>
        </w:tc>
        <w:tc>
          <w:tcPr>
            <w:tcW w:w="1616" w:type="dxa"/>
            <w:shd w:val="clear" w:color="auto" w:fill="auto"/>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0AAE63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shd w:val="clear" w:color="auto" w:fill="auto"/>
          </w:tcPr>
          <w:p w14:paraId="60FD396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Medical Malpractice(physicians, dentists, psychologists)</w:t>
            </w:r>
          </w:p>
        </w:tc>
        <w:tc>
          <w:tcPr>
            <w:tcW w:w="1616" w:type="dxa"/>
            <w:shd w:val="clear" w:color="auto" w:fill="auto"/>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256B29"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shd w:val="clear" w:color="auto" w:fill="auto"/>
          </w:tcPr>
          <w:p w14:paraId="1B3B337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B7F8D7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shd w:val="clear" w:color="auto" w:fill="auto"/>
          </w:tcPr>
          <w:p w14:paraId="2D2FDA9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836B891"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shd w:val="clear" w:color="auto" w:fill="auto"/>
          </w:tcPr>
          <w:p w14:paraId="5C5C6C4C"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shd w:val="clear" w:color="auto" w:fill="auto"/>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shd w:val="clear" w:color="auto" w:fill="auto"/>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shd w:val="clear" w:color="auto" w:fill="auto"/>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shd w:val="clear" w:color="auto" w:fill="auto"/>
          </w:tcPr>
          <w:p w14:paraId="3F76520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35EA27C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shd w:val="clear" w:color="auto" w:fill="auto"/>
          </w:tcPr>
          <w:p w14:paraId="45378AE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45DE7B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shd w:val="clear" w:color="auto" w:fill="auto"/>
          </w:tcPr>
          <w:p w14:paraId="43D2EA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75862E36"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shd w:val="clear" w:color="auto" w:fill="auto"/>
          </w:tcPr>
          <w:p w14:paraId="430738E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shd w:val="clear" w:color="auto" w:fill="auto"/>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shd w:val="clear" w:color="auto" w:fill="auto"/>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shd w:val="clear" w:color="auto" w:fill="auto"/>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shd w:val="clear" w:color="auto" w:fill="auto"/>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shd w:val="clear" w:color="auto" w:fill="auto"/>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shd w:val="clear" w:color="auto" w:fill="auto"/>
          </w:tcPr>
          <w:p w14:paraId="7FC4838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shd w:val="clear" w:color="auto" w:fill="auto"/>
          </w:tcPr>
          <w:p w14:paraId="374A443B"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shd w:val="clear" w:color="auto" w:fill="auto"/>
          </w:tcPr>
          <w:p w14:paraId="24925C4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9565D13"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shd w:val="clear" w:color="auto" w:fill="auto"/>
          </w:tcPr>
          <w:p w14:paraId="57F965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2B0639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shd w:val="clear" w:color="auto" w:fill="auto"/>
          </w:tcPr>
          <w:p w14:paraId="6A6700D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AB77F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shd w:val="clear" w:color="auto" w:fill="auto"/>
          </w:tcPr>
          <w:p w14:paraId="042810B4"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shd w:val="clear" w:color="auto" w:fill="auto"/>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shd w:val="clear" w:color="auto" w:fill="auto"/>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shd w:val="clear" w:color="auto" w:fill="auto"/>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shd w:val="clear" w:color="auto" w:fill="auto"/>
          </w:tcPr>
          <w:p w14:paraId="5CF65FC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16EFD5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66B26782" w14:textId="4E8887C4" w:rsidR="00C71E6F" w:rsidRPr="00D928DB" w:rsidRDefault="00C71E6F" w:rsidP="00D928DB">
      <w:pPr>
        <w:pStyle w:val="BodyText"/>
        <w:jc w:val="center"/>
        <w:rPr>
          <w:b/>
          <w:u w:val="single"/>
        </w:rPr>
      </w:pPr>
      <w:r w:rsidRPr="00D928DB">
        <w:rPr>
          <w:b/>
          <w:u w:val="single"/>
        </w:rPr>
        <w:t>Contract Review Checklist</w:t>
      </w:r>
      <w:bookmarkEnd w:id="438"/>
      <w:bookmarkEnd w:id="439"/>
      <w:bookmarkEnd w:id="440"/>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ies)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 xml:space="preserve">No answer means either it is not mentioned in the </w:t>
      </w:r>
      <w:proofErr w:type="gramStart"/>
      <w:r>
        <w:rPr>
          <w:rFonts w:ascii="Arial" w:hAnsi="Arial"/>
          <w:i/>
          <w:sz w:val="16"/>
        </w:rPr>
        <w:t>contract</w:t>
      </w:r>
      <w:proofErr w:type="gramEnd"/>
      <w:r>
        <w:rPr>
          <w:rFonts w:ascii="Arial" w:hAnsi="Arial"/>
          <w:i/>
          <w:sz w:val="16"/>
        </w:rPr>
        <w:t xml:space="preserve">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rsidTr="00C953D4">
        <w:trPr>
          <w:cantSplit/>
          <w:jc w:val="center"/>
        </w:trPr>
        <w:tc>
          <w:tcPr>
            <w:tcW w:w="279" w:type="dxa"/>
            <w:vAlign w:val="bottom"/>
          </w:tcPr>
          <w:p w14:paraId="6A839FFC" w14:textId="77777777" w:rsidR="00C71E6F" w:rsidRPr="00BB1A5A" w:rsidRDefault="00C71E6F">
            <w:pPr>
              <w:rPr>
                <w:sz w:val="16"/>
                <w:szCs w:val="16"/>
              </w:rPr>
            </w:pPr>
          </w:p>
        </w:tc>
        <w:tc>
          <w:tcPr>
            <w:tcW w:w="280" w:type="dxa"/>
            <w:vAlign w:val="bottom"/>
          </w:tcPr>
          <w:p w14:paraId="569D82C7" w14:textId="77777777" w:rsidR="00C71E6F" w:rsidRPr="00BB1A5A" w:rsidRDefault="00C71E6F">
            <w:pPr>
              <w:rPr>
                <w:sz w:val="16"/>
                <w:szCs w:val="16"/>
              </w:rPr>
            </w:pPr>
          </w:p>
        </w:tc>
        <w:tc>
          <w:tcPr>
            <w:tcW w:w="5029" w:type="dxa"/>
            <w:gridSpan w:val="8"/>
            <w:vAlign w:val="center"/>
          </w:tcPr>
          <w:p w14:paraId="73AEEC46" w14:textId="77777777" w:rsidR="00C71E6F" w:rsidRPr="00BB1A5A" w:rsidRDefault="00C71E6F">
            <w:pPr>
              <w:rPr>
                <w:sz w:val="16"/>
                <w:szCs w:val="16"/>
              </w:rPr>
            </w:pPr>
          </w:p>
        </w:tc>
        <w:tc>
          <w:tcPr>
            <w:tcW w:w="1535" w:type="dxa"/>
            <w:gridSpan w:val="3"/>
            <w:vAlign w:val="bottom"/>
          </w:tcPr>
          <w:p w14:paraId="18AB2D6C" w14:textId="77777777" w:rsidR="00C71E6F" w:rsidRPr="00BB1A5A" w:rsidRDefault="00C71E6F" w:rsidP="00773FE5">
            <w:pPr>
              <w:jc w:val="center"/>
              <w:rPr>
                <w:b/>
                <w:sz w:val="16"/>
                <w:szCs w:val="16"/>
              </w:rPr>
            </w:pPr>
            <w:r w:rsidRPr="00BB1A5A">
              <w:rPr>
                <w:b/>
                <w:sz w:val="16"/>
                <w:szCs w:val="16"/>
              </w:rPr>
              <w:t>Required of you</w:t>
            </w:r>
          </w:p>
        </w:tc>
        <w:tc>
          <w:tcPr>
            <w:tcW w:w="342" w:type="dxa"/>
            <w:vAlign w:val="bottom"/>
          </w:tcPr>
          <w:p w14:paraId="79FA429A" w14:textId="77777777" w:rsidR="00C71E6F" w:rsidRPr="00BB1A5A" w:rsidRDefault="00C71E6F" w:rsidP="00773FE5">
            <w:pPr>
              <w:jc w:val="center"/>
              <w:rPr>
                <w:b/>
                <w:sz w:val="16"/>
                <w:szCs w:val="16"/>
              </w:rPr>
            </w:pPr>
          </w:p>
        </w:tc>
        <w:tc>
          <w:tcPr>
            <w:tcW w:w="1535"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rsidTr="00C953D4">
        <w:trPr>
          <w:cantSplit/>
          <w:trHeight w:hRule="exact" w:val="72"/>
          <w:jc w:val="center"/>
        </w:trPr>
        <w:tc>
          <w:tcPr>
            <w:tcW w:w="279" w:type="dxa"/>
            <w:vAlign w:val="bottom"/>
          </w:tcPr>
          <w:p w14:paraId="252B288D" w14:textId="77777777" w:rsidR="00C71E6F" w:rsidRPr="00BB1A5A" w:rsidRDefault="00C71E6F">
            <w:pPr>
              <w:rPr>
                <w:sz w:val="16"/>
                <w:szCs w:val="16"/>
              </w:rPr>
            </w:pPr>
          </w:p>
        </w:tc>
        <w:tc>
          <w:tcPr>
            <w:tcW w:w="5309" w:type="dxa"/>
            <w:gridSpan w:val="9"/>
            <w:vAlign w:val="bottom"/>
          </w:tcPr>
          <w:p w14:paraId="03BF8204" w14:textId="77777777" w:rsidR="00C71E6F" w:rsidRPr="00BB1A5A" w:rsidRDefault="00C71E6F">
            <w:pPr>
              <w:rPr>
                <w:sz w:val="16"/>
                <w:szCs w:val="16"/>
              </w:rPr>
            </w:pPr>
          </w:p>
        </w:tc>
        <w:tc>
          <w:tcPr>
            <w:tcW w:w="702" w:type="dxa"/>
            <w:vAlign w:val="center"/>
          </w:tcPr>
          <w:p w14:paraId="64EB904B" w14:textId="77777777" w:rsidR="00C71E6F" w:rsidRPr="00BB1A5A" w:rsidRDefault="00C71E6F" w:rsidP="00773FE5">
            <w:pPr>
              <w:jc w:val="center"/>
              <w:rPr>
                <w:sz w:val="16"/>
                <w:szCs w:val="16"/>
              </w:rPr>
            </w:pPr>
          </w:p>
        </w:tc>
        <w:tc>
          <w:tcPr>
            <w:tcW w:w="137" w:type="dxa"/>
            <w:vAlign w:val="center"/>
          </w:tcPr>
          <w:p w14:paraId="3C0B79F8" w14:textId="77777777" w:rsidR="00C71E6F" w:rsidRPr="00BB1A5A" w:rsidRDefault="00C71E6F" w:rsidP="00773FE5">
            <w:pPr>
              <w:jc w:val="center"/>
              <w:rPr>
                <w:sz w:val="16"/>
                <w:szCs w:val="16"/>
              </w:rPr>
            </w:pPr>
          </w:p>
        </w:tc>
        <w:tc>
          <w:tcPr>
            <w:tcW w:w="696" w:type="dxa"/>
            <w:vAlign w:val="center"/>
          </w:tcPr>
          <w:p w14:paraId="1F52E814" w14:textId="77777777" w:rsidR="00C71E6F" w:rsidRPr="00BB1A5A" w:rsidRDefault="00C71E6F" w:rsidP="00773FE5">
            <w:pPr>
              <w:jc w:val="center"/>
              <w:rPr>
                <w:sz w:val="16"/>
                <w:szCs w:val="16"/>
              </w:rPr>
            </w:pPr>
          </w:p>
        </w:tc>
        <w:tc>
          <w:tcPr>
            <w:tcW w:w="342" w:type="dxa"/>
            <w:vAlign w:val="center"/>
          </w:tcPr>
          <w:p w14:paraId="4A9DF798" w14:textId="77777777" w:rsidR="00C71E6F" w:rsidRPr="00BB1A5A" w:rsidRDefault="00C71E6F" w:rsidP="00773FE5">
            <w:pPr>
              <w:jc w:val="center"/>
              <w:rPr>
                <w:sz w:val="16"/>
                <w:szCs w:val="16"/>
              </w:rPr>
            </w:pPr>
          </w:p>
        </w:tc>
        <w:tc>
          <w:tcPr>
            <w:tcW w:w="702" w:type="dxa"/>
            <w:vAlign w:val="center"/>
          </w:tcPr>
          <w:p w14:paraId="29306221" w14:textId="77777777" w:rsidR="00C71E6F" w:rsidRPr="00BB1A5A" w:rsidRDefault="00C71E6F" w:rsidP="00773FE5">
            <w:pPr>
              <w:jc w:val="center"/>
              <w:rPr>
                <w:sz w:val="16"/>
                <w:szCs w:val="16"/>
              </w:rPr>
            </w:pPr>
          </w:p>
        </w:tc>
        <w:tc>
          <w:tcPr>
            <w:tcW w:w="137" w:type="dxa"/>
            <w:vAlign w:val="center"/>
          </w:tcPr>
          <w:p w14:paraId="403152A5" w14:textId="77777777" w:rsidR="00C71E6F" w:rsidRPr="00BB1A5A" w:rsidRDefault="00C71E6F" w:rsidP="00773FE5">
            <w:pPr>
              <w:jc w:val="center"/>
              <w:rPr>
                <w:sz w:val="16"/>
                <w:szCs w:val="16"/>
              </w:rPr>
            </w:pPr>
          </w:p>
        </w:tc>
        <w:tc>
          <w:tcPr>
            <w:tcW w:w="696"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rsidTr="00C953D4">
        <w:trPr>
          <w:cantSplit/>
          <w:trHeight w:val="243"/>
          <w:jc w:val="center"/>
        </w:trPr>
        <w:tc>
          <w:tcPr>
            <w:tcW w:w="279" w:type="dxa"/>
            <w:vAlign w:val="bottom"/>
          </w:tcPr>
          <w:p w14:paraId="401DA4D5" w14:textId="77777777" w:rsidR="00C71E6F" w:rsidRPr="00BB1A5A" w:rsidRDefault="00C71E6F">
            <w:pPr>
              <w:rPr>
                <w:sz w:val="16"/>
                <w:szCs w:val="16"/>
              </w:rPr>
            </w:pPr>
            <w:r w:rsidRPr="00BB1A5A">
              <w:rPr>
                <w:sz w:val="16"/>
                <w:szCs w:val="16"/>
              </w:rPr>
              <w:t>1.</w:t>
            </w:r>
          </w:p>
        </w:tc>
        <w:tc>
          <w:tcPr>
            <w:tcW w:w="530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02"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rsidTr="00C953D4">
        <w:trPr>
          <w:cantSplit/>
          <w:trHeight w:val="202"/>
          <w:jc w:val="center"/>
        </w:trPr>
        <w:tc>
          <w:tcPr>
            <w:tcW w:w="279" w:type="dxa"/>
            <w:vAlign w:val="bottom"/>
          </w:tcPr>
          <w:p w14:paraId="26F8DF3D" w14:textId="77777777" w:rsidR="00C71E6F" w:rsidRPr="00BB1A5A" w:rsidRDefault="00C71E6F">
            <w:pPr>
              <w:rPr>
                <w:sz w:val="16"/>
                <w:szCs w:val="16"/>
              </w:rPr>
            </w:pPr>
          </w:p>
        </w:tc>
        <w:tc>
          <w:tcPr>
            <w:tcW w:w="280"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37" w:type="dxa"/>
            <w:tcBorders>
              <w:top w:val="single" w:sz="8" w:space="0" w:color="auto"/>
            </w:tcBorders>
            <w:vAlign w:val="center"/>
          </w:tcPr>
          <w:p w14:paraId="73AFAC57"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42" w:type="dxa"/>
            <w:tcBorders>
              <w:top w:val="single" w:sz="8" w:space="0" w:color="auto"/>
            </w:tcBorders>
            <w:vAlign w:val="center"/>
          </w:tcPr>
          <w:p w14:paraId="295A651F"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37" w:type="dxa"/>
            <w:tcBorders>
              <w:top w:val="single" w:sz="8" w:space="0" w:color="auto"/>
            </w:tcBorders>
            <w:vAlign w:val="center"/>
          </w:tcPr>
          <w:p w14:paraId="160FE6CE"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rsidTr="00C953D4">
        <w:trPr>
          <w:cantSplit/>
          <w:trHeight w:val="202"/>
          <w:jc w:val="center"/>
        </w:trPr>
        <w:tc>
          <w:tcPr>
            <w:tcW w:w="279" w:type="dxa"/>
            <w:vAlign w:val="bottom"/>
          </w:tcPr>
          <w:p w14:paraId="1CEDEC99" w14:textId="77777777" w:rsidR="00C71E6F" w:rsidRPr="00BB1A5A" w:rsidRDefault="00C71E6F">
            <w:pPr>
              <w:rPr>
                <w:sz w:val="16"/>
                <w:szCs w:val="16"/>
              </w:rPr>
            </w:pPr>
          </w:p>
        </w:tc>
        <w:tc>
          <w:tcPr>
            <w:tcW w:w="280"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02"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37" w:type="dxa"/>
            <w:vAlign w:val="center"/>
          </w:tcPr>
          <w:p w14:paraId="372ABF8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42" w:type="dxa"/>
            <w:vAlign w:val="center"/>
          </w:tcPr>
          <w:p w14:paraId="5D62955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37" w:type="dxa"/>
            <w:vAlign w:val="center"/>
          </w:tcPr>
          <w:p w14:paraId="2428FA1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rsidTr="00C953D4">
        <w:trPr>
          <w:cantSplit/>
          <w:trHeight w:val="202"/>
          <w:jc w:val="center"/>
        </w:trPr>
        <w:tc>
          <w:tcPr>
            <w:tcW w:w="279" w:type="dxa"/>
            <w:vAlign w:val="bottom"/>
          </w:tcPr>
          <w:p w14:paraId="2F21A3D2" w14:textId="77777777" w:rsidR="00C71E6F" w:rsidRPr="00BB1A5A" w:rsidRDefault="00C71E6F">
            <w:pPr>
              <w:rPr>
                <w:sz w:val="16"/>
                <w:szCs w:val="16"/>
              </w:rPr>
            </w:pPr>
          </w:p>
        </w:tc>
        <w:tc>
          <w:tcPr>
            <w:tcW w:w="280"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02"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37" w:type="dxa"/>
            <w:vAlign w:val="center"/>
          </w:tcPr>
          <w:p w14:paraId="11E1A85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42" w:type="dxa"/>
            <w:vAlign w:val="center"/>
          </w:tcPr>
          <w:p w14:paraId="4C48C29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37" w:type="dxa"/>
            <w:vAlign w:val="center"/>
          </w:tcPr>
          <w:p w14:paraId="03C36EA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rsidTr="00C953D4">
        <w:trPr>
          <w:cantSplit/>
          <w:trHeight w:val="202"/>
          <w:jc w:val="center"/>
        </w:trPr>
        <w:tc>
          <w:tcPr>
            <w:tcW w:w="279" w:type="dxa"/>
            <w:vAlign w:val="bottom"/>
          </w:tcPr>
          <w:p w14:paraId="6F0B7701" w14:textId="77777777" w:rsidR="00C71E6F" w:rsidRPr="00BB1A5A" w:rsidRDefault="00C71E6F">
            <w:pPr>
              <w:rPr>
                <w:sz w:val="16"/>
                <w:szCs w:val="16"/>
              </w:rPr>
            </w:pPr>
          </w:p>
        </w:tc>
        <w:tc>
          <w:tcPr>
            <w:tcW w:w="280"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02"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37" w:type="dxa"/>
            <w:vAlign w:val="center"/>
          </w:tcPr>
          <w:p w14:paraId="667B42F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42" w:type="dxa"/>
            <w:vAlign w:val="center"/>
          </w:tcPr>
          <w:p w14:paraId="13FCB6D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37" w:type="dxa"/>
            <w:vAlign w:val="center"/>
          </w:tcPr>
          <w:p w14:paraId="33F9E0F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rsidTr="00C953D4">
        <w:trPr>
          <w:cantSplit/>
          <w:trHeight w:val="202"/>
          <w:jc w:val="center"/>
        </w:trPr>
        <w:tc>
          <w:tcPr>
            <w:tcW w:w="279" w:type="dxa"/>
            <w:vAlign w:val="bottom"/>
          </w:tcPr>
          <w:p w14:paraId="5A460462" w14:textId="77777777" w:rsidR="00C71E6F" w:rsidRPr="00BB1A5A" w:rsidRDefault="00C71E6F">
            <w:pPr>
              <w:rPr>
                <w:sz w:val="16"/>
                <w:szCs w:val="16"/>
              </w:rPr>
            </w:pPr>
          </w:p>
        </w:tc>
        <w:tc>
          <w:tcPr>
            <w:tcW w:w="280"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02"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37" w:type="dxa"/>
            <w:vAlign w:val="center"/>
          </w:tcPr>
          <w:p w14:paraId="39E6BBC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42" w:type="dxa"/>
            <w:vAlign w:val="center"/>
          </w:tcPr>
          <w:p w14:paraId="120FF44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37" w:type="dxa"/>
            <w:vAlign w:val="center"/>
          </w:tcPr>
          <w:p w14:paraId="7F792D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rsidTr="00C953D4">
        <w:trPr>
          <w:cantSplit/>
          <w:trHeight w:val="202"/>
          <w:jc w:val="center"/>
        </w:trPr>
        <w:tc>
          <w:tcPr>
            <w:tcW w:w="279" w:type="dxa"/>
            <w:vAlign w:val="bottom"/>
          </w:tcPr>
          <w:p w14:paraId="4AC9CEC8" w14:textId="77777777" w:rsidR="00C71E6F" w:rsidRPr="00BB1A5A" w:rsidRDefault="00C71E6F">
            <w:pPr>
              <w:rPr>
                <w:sz w:val="16"/>
                <w:szCs w:val="16"/>
              </w:rPr>
            </w:pPr>
          </w:p>
        </w:tc>
        <w:tc>
          <w:tcPr>
            <w:tcW w:w="280"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02"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37" w:type="dxa"/>
            <w:vAlign w:val="center"/>
          </w:tcPr>
          <w:p w14:paraId="2B3903C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42" w:type="dxa"/>
            <w:vAlign w:val="center"/>
          </w:tcPr>
          <w:p w14:paraId="2D49D32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37" w:type="dxa"/>
            <w:vAlign w:val="center"/>
          </w:tcPr>
          <w:p w14:paraId="5806D485"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rsidTr="00C953D4">
        <w:trPr>
          <w:cantSplit/>
          <w:trHeight w:val="202"/>
          <w:jc w:val="center"/>
        </w:trPr>
        <w:tc>
          <w:tcPr>
            <w:tcW w:w="279" w:type="dxa"/>
            <w:vAlign w:val="bottom"/>
          </w:tcPr>
          <w:p w14:paraId="4F4D9F11" w14:textId="77777777" w:rsidR="00C71E6F" w:rsidRPr="00BB1A5A" w:rsidRDefault="00C71E6F">
            <w:pPr>
              <w:rPr>
                <w:sz w:val="16"/>
                <w:szCs w:val="16"/>
              </w:rPr>
            </w:pPr>
          </w:p>
        </w:tc>
        <w:tc>
          <w:tcPr>
            <w:tcW w:w="280"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02"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37" w:type="dxa"/>
            <w:vAlign w:val="center"/>
          </w:tcPr>
          <w:p w14:paraId="6B26F60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42" w:type="dxa"/>
            <w:vAlign w:val="center"/>
          </w:tcPr>
          <w:p w14:paraId="21A0C87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37" w:type="dxa"/>
            <w:vAlign w:val="center"/>
          </w:tcPr>
          <w:p w14:paraId="443C8CB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rsidTr="00C953D4">
        <w:trPr>
          <w:cantSplit/>
          <w:trHeight w:val="202"/>
          <w:jc w:val="center"/>
        </w:trPr>
        <w:tc>
          <w:tcPr>
            <w:tcW w:w="279" w:type="dxa"/>
            <w:vAlign w:val="bottom"/>
          </w:tcPr>
          <w:p w14:paraId="3871D50F" w14:textId="77777777" w:rsidR="00C71E6F" w:rsidRPr="00BB1A5A" w:rsidRDefault="00C71E6F">
            <w:pPr>
              <w:rPr>
                <w:sz w:val="16"/>
                <w:szCs w:val="16"/>
              </w:rPr>
            </w:pPr>
          </w:p>
        </w:tc>
        <w:tc>
          <w:tcPr>
            <w:tcW w:w="280"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268"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37" w:type="dxa"/>
            <w:vAlign w:val="center"/>
          </w:tcPr>
          <w:p w14:paraId="1242D15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42" w:type="dxa"/>
            <w:vAlign w:val="center"/>
          </w:tcPr>
          <w:p w14:paraId="5D40D010"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37" w:type="dxa"/>
            <w:vAlign w:val="center"/>
          </w:tcPr>
          <w:p w14:paraId="73E1D25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rsidTr="00C953D4">
        <w:trPr>
          <w:cantSplit/>
          <w:trHeight w:val="202"/>
          <w:jc w:val="center"/>
        </w:trPr>
        <w:tc>
          <w:tcPr>
            <w:tcW w:w="279" w:type="dxa"/>
            <w:vAlign w:val="bottom"/>
          </w:tcPr>
          <w:p w14:paraId="329978FC" w14:textId="77777777" w:rsidR="00C71E6F" w:rsidRPr="00BB1A5A" w:rsidRDefault="00C71E6F">
            <w:pPr>
              <w:rPr>
                <w:sz w:val="16"/>
                <w:szCs w:val="16"/>
              </w:rPr>
            </w:pPr>
          </w:p>
        </w:tc>
        <w:tc>
          <w:tcPr>
            <w:tcW w:w="280" w:type="dxa"/>
            <w:vAlign w:val="bottom"/>
          </w:tcPr>
          <w:p w14:paraId="44C3238E" w14:textId="77777777" w:rsidR="00C71E6F" w:rsidRPr="00BB1A5A" w:rsidRDefault="00C71E6F" w:rsidP="00773FE5">
            <w:pPr>
              <w:jc w:val="center"/>
              <w:rPr>
                <w:sz w:val="16"/>
                <w:szCs w:val="16"/>
              </w:rPr>
            </w:pPr>
            <w:r w:rsidRPr="00BB1A5A">
              <w:rPr>
                <w:sz w:val="16"/>
                <w:szCs w:val="16"/>
              </w:rPr>
              <w:t>i.</w:t>
            </w:r>
          </w:p>
        </w:tc>
        <w:tc>
          <w:tcPr>
            <w:tcW w:w="5029"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37" w:type="dxa"/>
            <w:vAlign w:val="center"/>
          </w:tcPr>
          <w:p w14:paraId="43590E47"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42" w:type="dxa"/>
            <w:vAlign w:val="center"/>
          </w:tcPr>
          <w:p w14:paraId="7E80E1EC"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37" w:type="dxa"/>
            <w:vAlign w:val="center"/>
          </w:tcPr>
          <w:p w14:paraId="7F5A57E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rsidTr="00C953D4">
        <w:trPr>
          <w:cantSplit/>
          <w:trHeight w:val="202"/>
          <w:jc w:val="center"/>
        </w:trPr>
        <w:tc>
          <w:tcPr>
            <w:tcW w:w="279" w:type="dxa"/>
            <w:vAlign w:val="bottom"/>
          </w:tcPr>
          <w:p w14:paraId="65BE79EC" w14:textId="77777777" w:rsidR="00C71E6F" w:rsidRPr="00BB1A5A" w:rsidRDefault="00C71E6F">
            <w:pPr>
              <w:rPr>
                <w:sz w:val="16"/>
                <w:szCs w:val="16"/>
              </w:rPr>
            </w:pPr>
          </w:p>
        </w:tc>
        <w:tc>
          <w:tcPr>
            <w:tcW w:w="280"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4A699336" w14:textId="77777777" w:rsidR="00C71E6F" w:rsidRPr="00BB1A5A" w:rsidRDefault="00C71E6F">
            <w:pPr>
              <w:rPr>
                <w:sz w:val="16"/>
                <w:szCs w:val="16"/>
              </w:rPr>
            </w:pPr>
          </w:p>
        </w:tc>
        <w:tc>
          <w:tcPr>
            <w:tcW w:w="287" w:type="dxa"/>
            <w:vAlign w:val="center"/>
          </w:tcPr>
          <w:p w14:paraId="4F4155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37" w:type="dxa"/>
            <w:vAlign w:val="center"/>
          </w:tcPr>
          <w:p w14:paraId="5BBBD61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42" w:type="dxa"/>
            <w:vAlign w:val="center"/>
          </w:tcPr>
          <w:p w14:paraId="5742F2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37" w:type="dxa"/>
            <w:vAlign w:val="center"/>
          </w:tcPr>
          <w:p w14:paraId="769EB57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rsidTr="00C953D4">
        <w:trPr>
          <w:cantSplit/>
          <w:trHeight w:val="202"/>
          <w:jc w:val="center"/>
        </w:trPr>
        <w:tc>
          <w:tcPr>
            <w:tcW w:w="279" w:type="dxa"/>
            <w:vAlign w:val="bottom"/>
          </w:tcPr>
          <w:p w14:paraId="44FB0ACA" w14:textId="77777777" w:rsidR="00C71E6F" w:rsidRPr="00BB1A5A" w:rsidRDefault="00C71E6F">
            <w:pPr>
              <w:rPr>
                <w:sz w:val="16"/>
                <w:szCs w:val="16"/>
              </w:rPr>
            </w:pPr>
          </w:p>
        </w:tc>
        <w:tc>
          <w:tcPr>
            <w:tcW w:w="280" w:type="dxa"/>
            <w:vAlign w:val="bottom"/>
          </w:tcPr>
          <w:p w14:paraId="6DD9B994" w14:textId="77777777" w:rsidR="00C71E6F" w:rsidRPr="00BB1A5A" w:rsidRDefault="00C71E6F">
            <w:pPr>
              <w:rPr>
                <w:sz w:val="16"/>
                <w:szCs w:val="16"/>
              </w:rPr>
            </w:pPr>
          </w:p>
        </w:tc>
        <w:tc>
          <w:tcPr>
            <w:tcW w:w="5029" w:type="dxa"/>
            <w:gridSpan w:val="8"/>
            <w:vAlign w:val="center"/>
          </w:tcPr>
          <w:p w14:paraId="54B14692" w14:textId="77777777" w:rsidR="00C71E6F" w:rsidRPr="00BB1A5A" w:rsidRDefault="00C71E6F">
            <w:pPr>
              <w:rPr>
                <w:sz w:val="16"/>
                <w:szCs w:val="16"/>
              </w:rPr>
            </w:pPr>
          </w:p>
        </w:tc>
        <w:tc>
          <w:tcPr>
            <w:tcW w:w="702" w:type="dxa"/>
            <w:tcBorders>
              <w:top w:val="single" w:sz="4" w:space="0" w:color="auto"/>
            </w:tcBorders>
            <w:vAlign w:val="center"/>
          </w:tcPr>
          <w:p w14:paraId="2FED26C8" w14:textId="77777777" w:rsidR="00C71E6F" w:rsidRPr="00BB1A5A" w:rsidRDefault="00C71E6F">
            <w:pPr>
              <w:rPr>
                <w:sz w:val="16"/>
                <w:szCs w:val="16"/>
              </w:rPr>
            </w:pPr>
          </w:p>
        </w:tc>
        <w:tc>
          <w:tcPr>
            <w:tcW w:w="137" w:type="dxa"/>
            <w:vAlign w:val="center"/>
          </w:tcPr>
          <w:p w14:paraId="37F59508" w14:textId="77777777" w:rsidR="00C71E6F" w:rsidRPr="00BB1A5A" w:rsidRDefault="00C71E6F">
            <w:pPr>
              <w:rPr>
                <w:sz w:val="16"/>
                <w:szCs w:val="16"/>
              </w:rPr>
            </w:pPr>
          </w:p>
        </w:tc>
        <w:tc>
          <w:tcPr>
            <w:tcW w:w="696" w:type="dxa"/>
            <w:tcBorders>
              <w:top w:val="single" w:sz="4" w:space="0" w:color="auto"/>
            </w:tcBorders>
            <w:vAlign w:val="center"/>
          </w:tcPr>
          <w:p w14:paraId="63632D98" w14:textId="77777777" w:rsidR="00C71E6F" w:rsidRPr="00BB1A5A" w:rsidRDefault="00C71E6F">
            <w:pPr>
              <w:rPr>
                <w:sz w:val="16"/>
                <w:szCs w:val="16"/>
              </w:rPr>
            </w:pPr>
          </w:p>
        </w:tc>
        <w:tc>
          <w:tcPr>
            <w:tcW w:w="342" w:type="dxa"/>
            <w:vAlign w:val="center"/>
          </w:tcPr>
          <w:p w14:paraId="6ED90A51" w14:textId="77777777" w:rsidR="00C71E6F" w:rsidRPr="00BB1A5A" w:rsidRDefault="00C71E6F">
            <w:pPr>
              <w:rPr>
                <w:sz w:val="16"/>
                <w:szCs w:val="16"/>
              </w:rPr>
            </w:pPr>
          </w:p>
        </w:tc>
        <w:tc>
          <w:tcPr>
            <w:tcW w:w="702" w:type="dxa"/>
            <w:tcBorders>
              <w:top w:val="single" w:sz="4" w:space="0" w:color="auto"/>
            </w:tcBorders>
            <w:vAlign w:val="center"/>
          </w:tcPr>
          <w:p w14:paraId="176DA70F" w14:textId="77777777" w:rsidR="00C71E6F" w:rsidRPr="00BB1A5A" w:rsidRDefault="00C71E6F">
            <w:pPr>
              <w:rPr>
                <w:sz w:val="16"/>
                <w:szCs w:val="16"/>
              </w:rPr>
            </w:pPr>
          </w:p>
        </w:tc>
        <w:tc>
          <w:tcPr>
            <w:tcW w:w="137" w:type="dxa"/>
            <w:vAlign w:val="center"/>
          </w:tcPr>
          <w:p w14:paraId="64AEB800" w14:textId="77777777" w:rsidR="00C71E6F" w:rsidRPr="00BB1A5A" w:rsidRDefault="00C71E6F">
            <w:pPr>
              <w:rPr>
                <w:sz w:val="16"/>
                <w:szCs w:val="16"/>
              </w:rPr>
            </w:pPr>
          </w:p>
        </w:tc>
        <w:tc>
          <w:tcPr>
            <w:tcW w:w="696"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rsidTr="00C953D4">
        <w:trPr>
          <w:cantSplit/>
          <w:trHeight w:val="202"/>
          <w:jc w:val="center"/>
        </w:trPr>
        <w:tc>
          <w:tcPr>
            <w:tcW w:w="279" w:type="dxa"/>
            <w:vAlign w:val="bottom"/>
          </w:tcPr>
          <w:p w14:paraId="7B0B7FCA" w14:textId="77777777" w:rsidR="00C71E6F" w:rsidRPr="00BB1A5A" w:rsidRDefault="00C71E6F">
            <w:pPr>
              <w:rPr>
                <w:sz w:val="16"/>
                <w:szCs w:val="16"/>
              </w:rPr>
            </w:pPr>
            <w:r w:rsidRPr="00BB1A5A">
              <w:rPr>
                <w:sz w:val="16"/>
                <w:szCs w:val="16"/>
              </w:rPr>
              <w:t>2.</w:t>
            </w:r>
          </w:p>
        </w:tc>
        <w:tc>
          <w:tcPr>
            <w:tcW w:w="530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02"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rsidTr="00C953D4">
        <w:trPr>
          <w:cantSplit/>
          <w:trHeight w:val="202"/>
          <w:jc w:val="center"/>
        </w:trPr>
        <w:tc>
          <w:tcPr>
            <w:tcW w:w="279" w:type="dxa"/>
            <w:vAlign w:val="bottom"/>
          </w:tcPr>
          <w:p w14:paraId="49A5FF12" w14:textId="77777777" w:rsidR="00C71E6F" w:rsidRPr="00BB1A5A" w:rsidRDefault="00C71E6F">
            <w:pPr>
              <w:rPr>
                <w:sz w:val="16"/>
                <w:szCs w:val="16"/>
              </w:rPr>
            </w:pPr>
          </w:p>
        </w:tc>
        <w:tc>
          <w:tcPr>
            <w:tcW w:w="280"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02"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37" w:type="dxa"/>
            <w:tcBorders>
              <w:top w:val="single" w:sz="8" w:space="0" w:color="auto"/>
            </w:tcBorders>
            <w:vAlign w:val="center"/>
          </w:tcPr>
          <w:p w14:paraId="67B01CD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42" w:type="dxa"/>
            <w:tcBorders>
              <w:top w:val="single" w:sz="8" w:space="0" w:color="auto"/>
            </w:tcBorders>
            <w:vAlign w:val="center"/>
          </w:tcPr>
          <w:p w14:paraId="756E3623"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37" w:type="dxa"/>
            <w:tcBorders>
              <w:top w:val="single" w:sz="8" w:space="0" w:color="auto"/>
            </w:tcBorders>
            <w:vAlign w:val="center"/>
          </w:tcPr>
          <w:p w14:paraId="7FC4680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rsidTr="00C953D4">
        <w:trPr>
          <w:cantSplit/>
          <w:trHeight w:val="202"/>
          <w:jc w:val="center"/>
        </w:trPr>
        <w:tc>
          <w:tcPr>
            <w:tcW w:w="279" w:type="dxa"/>
            <w:vAlign w:val="bottom"/>
          </w:tcPr>
          <w:p w14:paraId="78C44C0D" w14:textId="77777777" w:rsidR="00C71E6F" w:rsidRPr="00BB1A5A" w:rsidRDefault="00C71E6F">
            <w:pPr>
              <w:rPr>
                <w:sz w:val="16"/>
                <w:szCs w:val="16"/>
              </w:rPr>
            </w:pPr>
          </w:p>
        </w:tc>
        <w:tc>
          <w:tcPr>
            <w:tcW w:w="280"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02"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37" w:type="dxa"/>
            <w:vAlign w:val="center"/>
          </w:tcPr>
          <w:p w14:paraId="48E8F7A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42" w:type="dxa"/>
            <w:vAlign w:val="center"/>
          </w:tcPr>
          <w:p w14:paraId="0B340D8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37" w:type="dxa"/>
            <w:vAlign w:val="center"/>
          </w:tcPr>
          <w:p w14:paraId="57D0FC7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rsidTr="00C953D4">
        <w:trPr>
          <w:cantSplit/>
          <w:trHeight w:val="202"/>
          <w:jc w:val="center"/>
        </w:trPr>
        <w:tc>
          <w:tcPr>
            <w:tcW w:w="279" w:type="dxa"/>
            <w:vAlign w:val="bottom"/>
          </w:tcPr>
          <w:p w14:paraId="596A1D91" w14:textId="77777777" w:rsidR="00C71E6F" w:rsidRPr="00BB1A5A" w:rsidRDefault="00C71E6F">
            <w:pPr>
              <w:rPr>
                <w:sz w:val="16"/>
                <w:szCs w:val="16"/>
              </w:rPr>
            </w:pPr>
          </w:p>
        </w:tc>
        <w:tc>
          <w:tcPr>
            <w:tcW w:w="280"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37" w:type="dxa"/>
            <w:vAlign w:val="center"/>
          </w:tcPr>
          <w:p w14:paraId="78E5E233"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42" w:type="dxa"/>
            <w:vAlign w:val="center"/>
          </w:tcPr>
          <w:p w14:paraId="41847E4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37" w:type="dxa"/>
            <w:vAlign w:val="center"/>
          </w:tcPr>
          <w:p w14:paraId="292A8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rsidTr="00C953D4">
        <w:trPr>
          <w:cantSplit/>
          <w:trHeight w:val="202"/>
          <w:jc w:val="center"/>
        </w:trPr>
        <w:tc>
          <w:tcPr>
            <w:tcW w:w="279" w:type="dxa"/>
            <w:vAlign w:val="bottom"/>
          </w:tcPr>
          <w:p w14:paraId="2B68B47E" w14:textId="77777777" w:rsidR="00C71E6F" w:rsidRPr="00BB1A5A" w:rsidRDefault="00C71E6F">
            <w:pPr>
              <w:rPr>
                <w:sz w:val="16"/>
                <w:szCs w:val="16"/>
              </w:rPr>
            </w:pPr>
          </w:p>
        </w:tc>
        <w:tc>
          <w:tcPr>
            <w:tcW w:w="280"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02"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37" w:type="dxa"/>
            <w:vAlign w:val="center"/>
          </w:tcPr>
          <w:p w14:paraId="68B0357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42" w:type="dxa"/>
            <w:vAlign w:val="center"/>
          </w:tcPr>
          <w:p w14:paraId="559E8B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37" w:type="dxa"/>
            <w:vAlign w:val="center"/>
          </w:tcPr>
          <w:p w14:paraId="1F4FF70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rsidTr="00C953D4">
        <w:trPr>
          <w:cantSplit/>
          <w:trHeight w:val="202"/>
          <w:jc w:val="center"/>
        </w:trPr>
        <w:tc>
          <w:tcPr>
            <w:tcW w:w="279" w:type="dxa"/>
            <w:vAlign w:val="bottom"/>
          </w:tcPr>
          <w:p w14:paraId="02797DE5" w14:textId="77777777" w:rsidR="00C71E6F" w:rsidRPr="00BB1A5A" w:rsidRDefault="00C71E6F">
            <w:pPr>
              <w:rPr>
                <w:sz w:val="16"/>
                <w:szCs w:val="16"/>
              </w:rPr>
            </w:pPr>
          </w:p>
        </w:tc>
        <w:tc>
          <w:tcPr>
            <w:tcW w:w="280"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02"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37" w:type="dxa"/>
            <w:vAlign w:val="center"/>
          </w:tcPr>
          <w:p w14:paraId="1E1EAD6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42" w:type="dxa"/>
            <w:vAlign w:val="center"/>
          </w:tcPr>
          <w:p w14:paraId="6ECF5AD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37" w:type="dxa"/>
            <w:vAlign w:val="center"/>
          </w:tcPr>
          <w:p w14:paraId="61233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rsidTr="00C953D4">
        <w:trPr>
          <w:cantSplit/>
          <w:trHeight w:val="202"/>
          <w:jc w:val="center"/>
        </w:trPr>
        <w:tc>
          <w:tcPr>
            <w:tcW w:w="279" w:type="dxa"/>
            <w:vAlign w:val="bottom"/>
          </w:tcPr>
          <w:p w14:paraId="1A2291CA" w14:textId="77777777" w:rsidR="00C71E6F" w:rsidRPr="00BB1A5A" w:rsidRDefault="00C71E6F">
            <w:pPr>
              <w:rPr>
                <w:sz w:val="16"/>
                <w:szCs w:val="16"/>
              </w:rPr>
            </w:pPr>
          </w:p>
        </w:tc>
        <w:tc>
          <w:tcPr>
            <w:tcW w:w="280"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268"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37" w:type="dxa"/>
            <w:vAlign w:val="center"/>
          </w:tcPr>
          <w:p w14:paraId="4E93B13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42" w:type="dxa"/>
            <w:vAlign w:val="center"/>
          </w:tcPr>
          <w:p w14:paraId="5867DD1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37" w:type="dxa"/>
            <w:vAlign w:val="center"/>
          </w:tcPr>
          <w:p w14:paraId="3B9A60C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rsidTr="00C953D4">
        <w:trPr>
          <w:cantSplit/>
          <w:trHeight w:val="202"/>
          <w:jc w:val="center"/>
        </w:trPr>
        <w:tc>
          <w:tcPr>
            <w:tcW w:w="279" w:type="dxa"/>
            <w:vAlign w:val="bottom"/>
          </w:tcPr>
          <w:p w14:paraId="12853562" w14:textId="77777777" w:rsidR="00C71E6F" w:rsidRPr="00BB1A5A" w:rsidRDefault="00C71E6F">
            <w:pPr>
              <w:rPr>
                <w:sz w:val="16"/>
                <w:szCs w:val="16"/>
              </w:rPr>
            </w:pPr>
          </w:p>
        </w:tc>
        <w:tc>
          <w:tcPr>
            <w:tcW w:w="280"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37" w:type="dxa"/>
            <w:vAlign w:val="center"/>
          </w:tcPr>
          <w:p w14:paraId="2F20502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42" w:type="dxa"/>
            <w:vAlign w:val="center"/>
          </w:tcPr>
          <w:p w14:paraId="1621B9B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37" w:type="dxa"/>
            <w:vAlign w:val="center"/>
          </w:tcPr>
          <w:p w14:paraId="1FAC20D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rsidTr="00C953D4">
        <w:trPr>
          <w:cantSplit/>
          <w:trHeight w:val="202"/>
          <w:jc w:val="center"/>
        </w:trPr>
        <w:tc>
          <w:tcPr>
            <w:tcW w:w="279" w:type="dxa"/>
            <w:vAlign w:val="bottom"/>
          </w:tcPr>
          <w:p w14:paraId="2DF17567" w14:textId="77777777" w:rsidR="00C71E6F" w:rsidRPr="00BB1A5A" w:rsidRDefault="00C71E6F">
            <w:pPr>
              <w:rPr>
                <w:sz w:val="16"/>
                <w:szCs w:val="16"/>
              </w:rPr>
            </w:pPr>
          </w:p>
        </w:tc>
        <w:tc>
          <w:tcPr>
            <w:tcW w:w="280"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231" w:type="dxa"/>
            <w:gridSpan w:val="3"/>
            <w:tcBorders>
              <w:bottom w:val="single" w:sz="8" w:space="0" w:color="auto"/>
            </w:tcBorders>
            <w:vAlign w:val="center"/>
          </w:tcPr>
          <w:p w14:paraId="26FA14C0" w14:textId="77777777" w:rsidR="00C71E6F" w:rsidRPr="00BB1A5A" w:rsidRDefault="00C71E6F">
            <w:pPr>
              <w:rPr>
                <w:sz w:val="16"/>
                <w:szCs w:val="16"/>
              </w:rPr>
            </w:pPr>
          </w:p>
        </w:tc>
        <w:tc>
          <w:tcPr>
            <w:tcW w:w="301" w:type="dxa"/>
            <w:gridSpan w:val="3"/>
            <w:vAlign w:val="center"/>
          </w:tcPr>
          <w:p w14:paraId="62FAD24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37" w:type="dxa"/>
            <w:vAlign w:val="center"/>
          </w:tcPr>
          <w:p w14:paraId="05F72CB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42" w:type="dxa"/>
            <w:vAlign w:val="center"/>
          </w:tcPr>
          <w:p w14:paraId="4BF787BD"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37" w:type="dxa"/>
            <w:vAlign w:val="center"/>
          </w:tcPr>
          <w:p w14:paraId="30F78E5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rsidTr="00C953D4">
        <w:trPr>
          <w:cantSplit/>
          <w:trHeight w:val="202"/>
          <w:jc w:val="center"/>
        </w:trPr>
        <w:tc>
          <w:tcPr>
            <w:tcW w:w="279" w:type="dxa"/>
            <w:vAlign w:val="bottom"/>
          </w:tcPr>
          <w:p w14:paraId="12B56F5F" w14:textId="77777777" w:rsidR="00C71E6F" w:rsidRPr="00BB1A5A" w:rsidRDefault="00C71E6F">
            <w:pPr>
              <w:rPr>
                <w:sz w:val="16"/>
                <w:szCs w:val="16"/>
              </w:rPr>
            </w:pPr>
          </w:p>
        </w:tc>
        <w:tc>
          <w:tcPr>
            <w:tcW w:w="280" w:type="dxa"/>
            <w:vAlign w:val="bottom"/>
          </w:tcPr>
          <w:p w14:paraId="557E48C2" w14:textId="77777777" w:rsidR="00C71E6F" w:rsidRPr="00BB1A5A" w:rsidRDefault="00C71E6F">
            <w:pPr>
              <w:rPr>
                <w:sz w:val="16"/>
                <w:szCs w:val="16"/>
              </w:rPr>
            </w:pPr>
          </w:p>
        </w:tc>
        <w:tc>
          <w:tcPr>
            <w:tcW w:w="5029" w:type="dxa"/>
            <w:gridSpan w:val="8"/>
            <w:vAlign w:val="center"/>
          </w:tcPr>
          <w:p w14:paraId="68BA0B9F" w14:textId="77777777" w:rsidR="00C71E6F" w:rsidRPr="00BB1A5A" w:rsidRDefault="00C71E6F">
            <w:pPr>
              <w:rPr>
                <w:sz w:val="16"/>
                <w:szCs w:val="16"/>
              </w:rPr>
            </w:pPr>
          </w:p>
        </w:tc>
        <w:tc>
          <w:tcPr>
            <w:tcW w:w="702" w:type="dxa"/>
            <w:tcBorders>
              <w:top w:val="single" w:sz="4" w:space="0" w:color="auto"/>
            </w:tcBorders>
            <w:vAlign w:val="center"/>
          </w:tcPr>
          <w:p w14:paraId="445CC819" w14:textId="77777777" w:rsidR="00C71E6F" w:rsidRPr="00BB1A5A" w:rsidRDefault="00C71E6F">
            <w:pPr>
              <w:rPr>
                <w:sz w:val="16"/>
                <w:szCs w:val="16"/>
              </w:rPr>
            </w:pPr>
          </w:p>
        </w:tc>
        <w:tc>
          <w:tcPr>
            <w:tcW w:w="137" w:type="dxa"/>
            <w:vAlign w:val="center"/>
          </w:tcPr>
          <w:p w14:paraId="36755228" w14:textId="77777777" w:rsidR="00C71E6F" w:rsidRPr="00BB1A5A" w:rsidRDefault="00C71E6F">
            <w:pPr>
              <w:rPr>
                <w:sz w:val="16"/>
                <w:szCs w:val="16"/>
              </w:rPr>
            </w:pPr>
          </w:p>
        </w:tc>
        <w:tc>
          <w:tcPr>
            <w:tcW w:w="696" w:type="dxa"/>
            <w:tcBorders>
              <w:top w:val="single" w:sz="4" w:space="0" w:color="auto"/>
            </w:tcBorders>
            <w:vAlign w:val="center"/>
          </w:tcPr>
          <w:p w14:paraId="4DDD91A9" w14:textId="77777777" w:rsidR="00C71E6F" w:rsidRPr="00BB1A5A" w:rsidRDefault="00C71E6F">
            <w:pPr>
              <w:rPr>
                <w:sz w:val="16"/>
                <w:szCs w:val="16"/>
              </w:rPr>
            </w:pPr>
          </w:p>
        </w:tc>
        <w:tc>
          <w:tcPr>
            <w:tcW w:w="342" w:type="dxa"/>
            <w:vAlign w:val="center"/>
          </w:tcPr>
          <w:p w14:paraId="4829E506" w14:textId="77777777" w:rsidR="00C71E6F" w:rsidRPr="00BB1A5A" w:rsidRDefault="00C71E6F">
            <w:pPr>
              <w:rPr>
                <w:sz w:val="16"/>
                <w:szCs w:val="16"/>
              </w:rPr>
            </w:pPr>
          </w:p>
        </w:tc>
        <w:tc>
          <w:tcPr>
            <w:tcW w:w="702" w:type="dxa"/>
            <w:tcBorders>
              <w:top w:val="single" w:sz="4" w:space="0" w:color="auto"/>
            </w:tcBorders>
            <w:vAlign w:val="center"/>
          </w:tcPr>
          <w:p w14:paraId="0A43EED9" w14:textId="77777777" w:rsidR="00C71E6F" w:rsidRPr="00BB1A5A" w:rsidRDefault="00C71E6F">
            <w:pPr>
              <w:rPr>
                <w:sz w:val="16"/>
                <w:szCs w:val="16"/>
              </w:rPr>
            </w:pPr>
          </w:p>
        </w:tc>
        <w:tc>
          <w:tcPr>
            <w:tcW w:w="137" w:type="dxa"/>
            <w:vAlign w:val="center"/>
          </w:tcPr>
          <w:p w14:paraId="6B2EC23D" w14:textId="77777777" w:rsidR="00C71E6F" w:rsidRPr="00BB1A5A" w:rsidRDefault="00C71E6F">
            <w:pPr>
              <w:rPr>
                <w:sz w:val="16"/>
                <w:szCs w:val="16"/>
              </w:rPr>
            </w:pPr>
          </w:p>
        </w:tc>
        <w:tc>
          <w:tcPr>
            <w:tcW w:w="696"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rsidTr="00C953D4">
        <w:trPr>
          <w:cantSplit/>
          <w:trHeight w:val="202"/>
          <w:jc w:val="center"/>
        </w:trPr>
        <w:tc>
          <w:tcPr>
            <w:tcW w:w="279" w:type="dxa"/>
            <w:vAlign w:val="bottom"/>
          </w:tcPr>
          <w:p w14:paraId="32ACB128" w14:textId="77777777" w:rsidR="00C71E6F" w:rsidRPr="00BB1A5A" w:rsidRDefault="00C71E6F">
            <w:pPr>
              <w:rPr>
                <w:sz w:val="16"/>
                <w:szCs w:val="16"/>
              </w:rPr>
            </w:pPr>
            <w:r w:rsidRPr="00BB1A5A">
              <w:rPr>
                <w:sz w:val="16"/>
                <w:szCs w:val="16"/>
              </w:rPr>
              <w:t>3.</w:t>
            </w:r>
          </w:p>
        </w:tc>
        <w:tc>
          <w:tcPr>
            <w:tcW w:w="530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02"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rsidTr="00C953D4">
        <w:trPr>
          <w:cantSplit/>
          <w:trHeight w:val="202"/>
          <w:jc w:val="center"/>
        </w:trPr>
        <w:tc>
          <w:tcPr>
            <w:tcW w:w="279" w:type="dxa"/>
            <w:vAlign w:val="bottom"/>
          </w:tcPr>
          <w:p w14:paraId="24A8107A" w14:textId="77777777" w:rsidR="00C71E6F" w:rsidRPr="00BB1A5A" w:rsidRDefault="00C71E6F">
            <w:pPr>
              <w:rPr>
                <w:sz w:val="16"/>
                <w:szCs w:val="16"/>
              </w:rPr>
            </w:pPr>
          </w:p>
        </w:tc>
        <w:tc>
          <w:tcPr>
            <w:tcW w:w="280"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37" w:type="dxa"/>
            <w:tcBorders>
              <w:top w:val="single" w:sz="8" w:space="0" w:color="auto"/>
            </w:tcBorders>
            <w:vAlign w:val="center"/>
          </w:tcPr>
          <w:p w14:paraId="37489696"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42" w:type="dxa"/>
            <w:tcBorders>
              <w:top w:val="single" w:sz="8" w:space="0" w:color="auto"/>
            </w:tcBorders>
            <w:vAlign w:val="center"/>
          </w:tcPr>
          <w:p w14:paraId="1C0670DE"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37" w:type="dxa"/>
            <w:tcBorders>
              <w:top w:val="single" w:sz="8" w:space="0" w:color="auto"/>
            </w:tcBorders>
            <w:vAlign w:val="center"/>
          </w:tcPr>
          <w:p w14:paraId="206698E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rsidTr="00C953D4">
        <w:trPr>
          <w:cantSplit/>
          <w:trHeight w:val="202"/>
          <w:jc w:val="center"/>
        </w:trPr>
        <w:tc>
          <w:tcPr>
            <w:tcW w:w="279" w:type="dxa"/>
            <w:vAlign w:val="bottom"/>
          </w:tcPr>
          <w:p w14:paraId="2C37343F" w14:textId="77777777" w:rsidR="00C71E6F" w:rsidRPr="00BB1A5A" w:rsidRDefault="00C71E6F">
            <w:pPr>
              <w:rPr>
                <w:sz w:val="16"/>
                <w:szCs w:val="16"/>
              </w:rPr>
            </w:pPr>
          </w:p>
        </w:tc>
        <w:tc>
          <w:tcPr>
            <w:tcW w:w="280"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6A35FD57"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42" w:type="dxa"/>
            <w:vAlign w:val="bottom"/>
          </w:tcPr>
          <w:p w14:paraId="53EA4375" w14:textId="77777777" w:rsidR="00C71E6F" w:rsidRPr="00BB1A5A" w:rsidRDefault="00C71E6F" w:rsidP="00773FE5">
            <w:pPr>
              <w:jc w:val="center"/>
              <w:rPr>
                <w:sz w:val="16"/>
                <w:szCs w:val="16"/>
              </w:rPr>
            </w:pPr>
          </w:p>
        </w:tc>
        <w:tc>
          <w:tcPr>
            <w:tcW w:w="702"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4BDE6D96"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rsidTr="00C953D4">
        <w:trPr>
          <w:cantSplit/>
          <w:trHeight w:val="202"/>
          <w:jc w:val="center"/>
        </w:trPr>
        <w:tc>
          <w:tcPr>
            <w:tcW w:w="279" w:type="dxa"/>
            <w:vAlign w:val="bottom"/>
          </w:tcPr>
          <w:p w14:paraId="47C2EB5F" w14:textId="77777777" w:rsidR="00C71E6F" w:rsidRPr="00BB1A5A" w:rsidRDefault="00C71E6F">
            <w:pPr>
              <w:rPr>
                <w:sz w:val="16"/>
                <w:szCs w:val="16"/>
              </w:rPr>
            </w:pPr>
          </w:p>
        </w:tc>
        <w:tc>
          <w:tcPr>
            <w:tcW w:w="280"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02" w:type="dxa"/>
            <w:tcBorders>
              <w:bottom w:val="single" w:sz="4" w:space="0" w:color="auto"/>
            </w:tcBorders>
            <w:vAlign w:val="center"/>
          </w:tcPr>
          <w:p w14:paraId="77ECD23D" w14:textId="77777777" w:rsidR="00C71E6F" w:rsidRPr="00BB1A5A" w:rsidRDefault="00C71E6F">
            <w:pPr>
              <w:rPr>
                <w:sz w:val="16"/>
                <w:szCs w:val="16"/>
              </w:rPr>
            </w:pPr>
          </w:p>
        </w:tc>
        <w:tc>
          <w:tcPr>
            <w:tcW w:w="137" w:type="dxa"/>
            <w:vAlign w:val="center"/>
          </w:tcPr>
          <w:p w14:paraId="534A6A9D" w14:textId="77777777" w:rsidR="00C71E6F" w:rsidRPr="00BB1A5A" w:rsidRDefault="00C71E6F">
            <w:pPr>
              <w:rPr>
                <w:sz w:val="16"/>
                <w:szCs w:val="16"/>
              </w:rPr>
            </w:pPr>
          </w:p>
        </w:tc>
        <w:tc>
          <w:tcPr>
            <w:tcW w:w="696" w:type="dxa"/>
            <w:tcBorders>
              <w:bottom w:val="single" w:sz="4" w:space="0" w:color="auto"/>
            </w:tcBorders>
            <w:vAlign w:val="center"/>
          </w:tcPr>
          <w:p w14:paraId="68E8FDFF" w14:textId="77777777" w:rsidR="00C71E6F" w:rsidRPr="00BB1A5A" w:rsidRDefault="00C71E6F">
            <w:pPr>
              <w:rPr>
                <w:sz w:val="16"/>
                <w:szCs w:val="16"/>
              </w:rPr>
            </w:pPr>
          </w:p>
        </w:tc>
        <w:tc>
          <w:tcPr>
            <w:tcW w:w="342" w:type="dxa"/>
            <w:vAlign w:val="center"/>
          </w:tcPr>
          <w:p w14:paraId="4D650E3B" w14:textId="77777777" w:rsidR="00C71E6F" w:rsidRPr="00BB1A5A" w:rsidRDefault="00C71E6F">
            <w:pPr>
              <w:rPr>
                <w:sz w:val="16"/>
                <w:szCs w:val="16"/>
              </w:rPr>
            </w:pPr>
          </w:p>
        </w:tc>
        <w:tc>
          <w:tcPr>
            <w:tcW w:w="702" w:type="dxa"/>
            <w:tcBorders>
              <w:bottom w:val="single" w:sz="4" w:space="0" w:color="auto"/>
            </w:tcBorders>
            <w:vAlign w:val="center"/>
          </w:tcPr>
          <w:p w14:paraId="38DFCB2B" w14:textId="77777777" w:rsidR="00C71E6F" w:rsidRPr="00BB1A5A" w:rsidRDefault="00C71E6F">
            <w:pPr>
              <w:rPr>
                <w:sz w:val="16"/>
                <w:szCs w:val="16"/>
              </w:rPr>
            </w:pPr>
          </w:p>
        </w:tc>
        <w:tc>
          <w:tcPr>
            <w:tcW w:w="137" w:type="dxa"/>
            <w:vAlign w:val="center"/>
          </w:tcPr>
          <w:p w14:paraId="7C821360" w14:textId="77777777" w:rsidR="00C71E6F" w:rsidRPr="00BB1A5A" w:rsidRDefault="00C71E6F">
            <w:pPr>
              <w:rPr>
                <w:sz w:val="16"/>
                <w:szCs w:val="16"/>
              </w:rPr>
            </w:pPr>
          </w:p>
        </w:tc>
        <w:tc>
          <w:tcPr>
            <w:tcW w:w="696"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rsidTr="00C953D4">
        <w:trPr>
          <w:cantSplit/>
          <w:trHeight w:val="202"/>
          <w:jc w:val="center"/>
        </w:trPr>
        <w:tc>
          <w:tcPr>
            <w:tcW w:w="279" w:type="dxa"/>
            <w:vAlign w:val="bottom"/>
          </w:tcPr>
          <w:p w14:paraId="0CA1C7E8" w14:textId="77777777" w:rsidR="00C71E6F" w:rsidRPr="00BB1A5A" w:rsidRDefault="00C71E6F">
            <w:pPr>
              <w:rPr>
                <w:sz w:val="16"/>
                <w:szCs w:val="16"/>
              </w:rPr>
            </w:pPr>
          </w:p>
        </w:tc>
        <w:tc>
          <w:tcPr>
            <w:tcW w:w="280"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37" w:type="dxa"/>
            <w:vAlign w:val="center"/>
          </w:tcPr>
          <w:p w14:paraId="7F851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42" w:type="dxa"/>
            <w:vAlign w:val="center"/>
          </w:tcPr>
          <w:p w14:paraId="37A139D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37" w:type="dxa"/>
            <w:vAlign w:val="center"/>
          </w:tcPr>
          <w:p w14:paraId="0B927B8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rsidTr="00C953D4">
        <w:trPr>
          <w:cantSplit/>
          <w:trHeight w:val="202"/>
          <w:jc w:val="center"/>
        </w:trPr>
        <w:tc>
          <w:tcPr>
            <w:tcW w:w="279" w:type="dxa"/>
            <w:vAlign w:val="bottom"/>
          </w:tcPr>
          <w:p w14:paraId="63DCAB34" w14:textId="77777777" w:rsidR="00C71E6F" w:rsidRPr="00BB1A5A" w:rsidRDefault="00C71E6F">
            <w:pPr>
              <w:rPr>
                <w:sz w:val="16"/>
                <w:szCs w:val="16"/>
              </w:rPr>
            </w:pPr>
          </w:p>
        </w:tc>
        <w:tc>
          <w:tcPr>
            <w:tcW w:w="280"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37" w:type="dxa"/>
            <w:vAlign w:val="center"/>
          </w:tcPr>
          <w:p w14:paraId="513C13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42" w:type="dxa"/>
            <w:vAlign w:val="center"/>
          </w:tcPr>
          <w:p w14:paraId="6C3F73B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37" w:type="dxa"/>
            <w:vAlign w:val="center"/>
          </w:tcPr>
          <w:p w14:paraId="403FCBF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rsidTr="00C953D4">
        <w:trPr>
          <w:cantSplit/>
          <w:trHeight w:val="202"/>
          <w:jc w:val="center"/>
        </w:trPr>
        <w:tc>
          <w:tcPr>
            <w:tcW w:w="279" w:type="dxa"/>
            <w:vAlign w:val="bottom"/>
          </w:tcPr>
          <w:p w14:paraId="67FBB556" w14:textId="77777777" w:rsidR="00C71E6F" w:rsidRPr="00BB1A5A" w:rsidRDefault="00C71E6F">
            <w:pPr>
              <w:rPr>
                <w:sz w:val="16"/>
                <w:szCs w:val="16"/>
              </w:rPr>
            </w:pPr>
          </w:p>
        </w:tc>
        <w:tc>
          <w:tcPr>
            <w:tcW w:w="280"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37" w:type="dxa"/>
            <w:vAlign w:val="center"/>
          </w:tcPr>
          <w:p w14:paraId="0913BF6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42" w:type="dxa"/>
            <w:vAlign w:val="center"/>
          </w:tcPr>
          <w:p w14:paraId="4FB0C7A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37" w:type="dxa"/>
            <w:vAlign w:val="center"/>
          </w:tcPr>
          <w:p w14:paraId="3988BDA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rsidTr="00C953D4">
        <w:trPr>
          <w:cantSplit/>
          <w:trHeight w:val="202"/>
          <w:jc w:val="center"/>
        </w:trPr>
        <w:tc>
          <w:tcPr>
            <w:tcW w:w="279" w:type="dxa"/>
            <w:vAlign w:val="bottom"/>
          </w:tcPr>
          <w:p w14:paraId="14EEC786" w14:textId="77777777" w:rsidR="00C71E6F" w:rsidRPr="00BB1A5A" w:rsidRDefault="00C71E6F">
            <w:pPr>
              <w:rPr>
                <w:sz w:val="16"/>
                <w:szCs w:val="16"/>
              </w:rPr>
            </w:pPr>
          </w:p>
        </w:tc>
        <w:tc>
          <w:tcPr>
            <w:tcW w:w="280"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238" w:type="dxa"/>
            <w:gridSpan w:val="4"/>
            <w:tcBorders>
              <w:bottom w:val="single" w:sz="8" w:space="0" w:color="auto"/>
            </w:tcBorders>
            <w:vAlign w:val="center"/>
          </w:tcPr>
          <w:p w14:paraId="6333196D" w14:textId="77777777" w:rsidR="00C71E6F" w:rsidRPr="00BB1A5A" w:rsidRDefault="00C71E6F">
            <w:pPr>
              <w:rPr>
                <w:sz w:val="16"/>
                <w:szCs w:val="16"/>
              </w:rPr>
            </w:pPr>
          </w:p>
        </w:tc>
        <w:tc>
          <w:tcPr>
            <w:tcW w:w="294" w:type="dxa"/>
            <w:gridSpan w:val="2"/>
            <w:vAlign w:val="center"/>
          </w:tcPr>
          <w:p w14:paraId="3A6348C8"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37" w:type="dxa"/>
            <w:vAlign w:val="center"/>
          </w:tcPr>
          <w:p w14:paraId="32CFF67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42" w:type="dxa"/>
            <w:vAlign w:val="center"/>
          </w:tcPr>
          <w:p w14:paraId="0259098B"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37" w:type="dxa"/>
            <w:vAlign w:val="center"/>
          </w:tcPr>
          <w:p w14:paraId="3806200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rsidTr="00C953D4">
        <w:trPr>
          <w:cantSplit/>
          <w:trHeight w:val="202"/>
          <w:jc w:val="center"/>
        </w:trPr>
        <w:tc>
          <w:tcPr>
            <w:tcW w:w="279" w:type="dxa"/>
            <w:vAlign w:val="bottom"/>
          </w:tcPr>
          <w:p w14:paraId="3AE766BE" w14:textId="77777777" w:rsidR="00C71E6F" w:rsidRPr="00BB1A5A" w:rsidRDefault="00C71E6F">
            <w:pPr>
              <w:rPr>
                <w:sz w:val="16"/>
                <w:szCs w:val="16"/>
              </w:rPr>
            </w:pPr>
          </w:p>
        </w:tc>
        <w:tc>
          <w:tcPr>
            <w:tcW w:w="280" w:type="dxa"/>
            <w:vAlign w:val="bottom"/>
          </w:tcPr>
          <w:p w14:paraId="5A5D4849" w14:textId="77777777" w:rsidR="00C71E6F" w:rsidRPr="00BB1A5A" w:rsidRDefault="00C71E6F" w:rsidP="00773FE5">
            <w:pPr>
              <w:jc w:val="center"/>
              <w:rPr>
                <w:sz w:val="16"/>
                <w:szCs w:val="16"/>
              </w:rPr>
            </w:pPr>
          </w:p>
        </w:tc>
        <w:tc>
          <w:tcPr>
            <w:tcW w:w="5029" w:type="dxa"/>
            <w:gridSpan w:val="8"/>
            <w:vAlign w:val="center"/>
          </w:tcPr>
          <w:p w14:paraId="47AAFA60" w14:textId="77777777" w:rsidR="00C71E6F" w:rsidRPr="00BB1A5A" w:rsidRDefault="00C71E6F">
            <w:pPr>
              <w:rPr>
                <w:sz w:val="16"/>
                <w:szCs w:val="16"/>
              </w:rPr>
            </w:pPr>
          </w:p>
        </w:tc>
        <w:tc>
          <w:tcPr>
            <w:tcW w:w="702" w:type="dxa"/>
            <w:tcBorders>
              <w:top w:val="single" w:sz="4" w:space="0" w:color="auto"/>
            </w:tcBorders>
            <w:vAlign w:val="center"/>
          </w:tcPr>
          <w:p w14:paraId="05541742" w14:textId="77777777" w:rsidR="00C71E6F" w:rsidRPr="00BB1A5A" w:rsidRDefault="00C71E6F">
            <w:pPr>
              <w:rPr>
                <w:sz w:val="16"/>
                <w:szCs w:val="16"/>
              </w:rPr>
            </w:pPr>
          </w:p>
        </w:tc>
        <w:tc>
          <w:tcPr>
            <w:tcW w:w="137" w:type="dxa"/>
            <w:vAlign w:val="center"/>
          </w:tcPr>
          <w:p w14:paraId="060D056A" w14:textId="77777777" w:rsidR="00C71E6F" w:rsidRPr="00BB1A5A" w:rsidRDefault="00C71E6F">
            <w:pPr>
              <w:rPr>
                <w:sz w:val="16"/>
                <w:szCs w:val="16"/>
              </w:rPr>
            </w:pPr>
          </w:p>
        </w:tc>
        <w:tc>
          <w:tcPr>
            <w:tcW w:w="696" w:type="dxa"/>
            <w:tcBorders>
              <w:top w:val="single" w:sz="4" w:space="0" w:color="auto"/>
            </w:tcBorders>
            <w:vAlign w:val="center"/>
          </w:tcPr>
          <w:p w14:paraId="3C955D18" w14:textId="77777777" w:rsidR="00C71E6F" w:rsidRPr="00BB1A5A" w:rsidRDefault="00C71E6F">
            <w:pPr>
              <w:rPr>
                <w:sz w:val="16"/>
                <w:szCs w:val="16"/>
              </w:rPr>
            </w:pPr>
          </w:p>
        </w:tc>
        <w:tc>
          <w:tcPr>
            <w:tcW w:w="342" w:type="dxa"/>
            <w:vAlign w:val="center"/>
          </w:tcPr>
          <w:p w14:paraId="4921344A" w14:textId="77777777" w:rsidR="00C71E6F" w:rsidRPr="00BB1A5A" w:rsidRDefault="00C71E6F">
            <w:pPr>
              <w:rPr>
                <w:sz w:val="16"/>
                <w:szCs w:val="16"/>
              </w:rPr>
            </w:pPr>
          </w:p>
        </w:tc>
        <w:tc>
          <w:tcPr>
            <w:tcW w:w="702" w:type="dxa"/>
            <w:tcBorders>
              <w:top w:val="single" w:sz="4" w:space="0" w:color="auto"/>
            </w:tcBorders>
            <w:vAlign w:val="center"/>
          </w:tcPr>
          <w:p w14:paraId="19DFDB2B" w14:textId="77777777" w:rsidR="00C71E6F" w:rsidRPr="00BB1A5A" w:rsidRDefault="00C71E6F">
            <w:pPr>
              <w:rPr>
                <w:sz w:val="16"/>
                <w:szCs w:val="16"/>
              </w:rPr>
            </w:pPr>
          </w:p>
        </w:tc>
        <w:tc>
          <w:tcPr>
            <w:tcW w:w="137" w:type="dxa"/>
            <w:vAlign w:val="center"/>
          </w:tcPr>
          <w:p w14:paraId="3BE7C3C2" w14:textId="77777777" w:rsidR="00C71E6F" w:rsidRPr="00BB1A5A" w:rsidRDefault="00C71E6F">
            <w:pPr>
              <w:rPr>
                <w:sz w:val="16"/>
                <w:szCs w:val="16"/>
              </w:rPr>
            </w:pPr>
          </w:p>
        </w:tc>
        <w:tc>
          <w:tcPr>
            <w:tcW w:w="696"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rsidTr="00C953D4">
        <w:trPr>
          <w:cantSplit/>
          <w:trHeight w:val="202"/>
          <w:jc w:val="center"/>
        </w:trPr>
        <w:tc>
          <w:tcPr>
            <w:tcW w:w="279" w:type="dxa"/>
            <w:vAlign w:val="bottom"/>
          </w:tcPr>
          <w:p w14:paraId="544FC277" w14:textId="77777777" w:rsidR="00C71E6F" w:rsidRPr="00BB1A5A" w:rsidRDefault="00C71E6F">
            <w:pPr>
              <w:rPr>
                <w:sz w:val="16"/>
                <w:szCs w:val="16"/>
              </w:rPr>
            </w:pPr>
            <w:r w:rsidRPr="00BB1A5A">
              <w:rPr>
                <w:sz w:val="16"/>
                <w:szCs w:val="16"/>
              </w:rPr>
              <w:t>4.</w:t>
            </w:r>
          </w:p>
        </w:tc>
        <w:tc>
          <w:tcPr>
            <w:tcW w:w="530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02"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42"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02"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rsidTr="00C953D4">
        <w:trPr>
          <w:cantSplit/>
          <w:trHeight w:val="202"/>
          <w:jc w:val="center"/>
        </w:trPr>
        <w:tc>
          <w:tcPr>
            <w:tcW w:w="279" w:type="dxa"/>
            <w:vAlign w:val="bottom"/>
          </w:tcPr>
          <w:p w14:paraId="06CCFB56" w14:textId="77777777" w:rsidR="00C71E6F" w:rsidRPr="00BB1A5A" w:rsidRDefault="00C71E6F">
            <w:pPr>
              <w:rPr>
                <w:sz w:val="16"/>
                <w:szCs w:val="16"/>
              </w:rPr>
            </w:pPr>
          </w:p>
        </w:tc>
        <w:tc>
          <w:tcPr>
            <w:tcW w:w="280"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37" w:type="dxa"/>
            <w:tcBorders>
              <w:top w:val="single" w:sz="8" w:space="0" w:color="auto"/>
            </w:tcBorders>
            <w:vAlign w:val="center"/>
          </w:tcPr>
          <w:p w14:paraId="2FA9C428"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42" w:type="dxa"/>
            <w:tcBorders>
              <w:top w:val="single" w:sz="8" w:space="0" w:color="auto"/>
            </w:tcBorders>
            <w:vAlign w:val="center"/>
          </w:tcPr>
          <w:p w14:paraId="3B711535"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37" w:type="dxa"/>
            <w:tcBorders>
              <w:top w:val="single" w:sz="8" w:space="0" w:color="auto"/>
            </w:tcBorders>
            <w:vAlign w:val="center"/>
          </w:tcPr>
          <w:p w14:paraId="5751C139"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rsidTr="00C953D4">
        <w:trPr>
          <w:cantSplit/>
          <w:trHeight w:val="202"/>
          <w:jc w:val="center"/>
        </w:trPr>
        <w:tc>
          <w:tcPr>
            <w:tcW w:w="279" w:type="dxa"/>
            <w:vAlign w:val="bottom"/>
          </w:tcPr>
          <w:p w14:paraId="4B342B85" w14:textId="77777777" w:rsidR="00C71E6F" w:rsidRPr="00BB1A5A" w:rsidRDefault="00C71E6F">
            <w:pPr>
              <w:rPr>
                <w:sz w:val="16"/>
                <w:szCs w:val="16"/>
              </w:rPr>
            </w:pPr>
          </w:p>
        </w:tc>
        <w:tc>
          <w:tcPr>
            <w:tcW w:w="280"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37" w:type="dxa"/>
            <w:tcBorders>
              <w:top w:val="single" w:sz="8" w:space="0" w:color="auto"/>
            </w:tcBorders>
            <w:vAlign w:val="center"/>
          </w:tcPr>
          <w:p w14:paraId="71F045D0"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42" w:type="dxa"/>
            <w:tcBorders>
              <w:top w:val="single" w:sz="8" w:space="0" w:color="auto"/>
            </w:tcBorders>
            <w:vAlign w:val="center"/>
          </w:tcPr>
          <w:p w14:paraId="5907415D"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37" w:type="dxa"/>
            <w:tcBorders>
              <w:top w:val="single" w:sz="8" w:space="0" w:color="auto"/>
            </w:tcBorders>
            <w:vAlign w:val="center"/>
          </w:tcPr>
          <w:p w14:paraId="317B563C"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rsidTr="00C953D4">
        <w:trPr>
          <w:cantSplit/>
          <w:trHeight w:val="202"/>
          <w:jc w:val="center"/>
        </w:trPr>
        <w:tc>
          <w:tcPr>
            <w:tcW w:w="279" w:type="dxa"/>
            <w:vAlign w:val="bottom"/>
          </w:tcPr>
          <w:p w14:paraId="188CD1CD" w14:textId="77777777" w:rsidR="00C71E6F" w:rsidRPr="00BB1A5A" w:rsidRDefault="00C71E6F">
            <w:pPr>
              <w:rPr>
                <w:sz w:val="16"/>
                <w:szCs w:val="16"/>
              </w:rPr>
            </w:pPr>
          </w:p>
        </w:tc>
        <w:tc>
          <w:tcPr>
            <w:tcW w:w="280"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02"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37" w:type="dxa"/>
            <w:tcBorders>
              <w:top w:val="single" w:sz="8" w:space="0" w:color="auto"/>
            </w:tcBorders>
            <w:vAlign w:val="center"/>
          </w:tcPr>
          <w:p w14:paraId="0A90297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42" w:type="dxa"/>
            <w:tcBorders>
              <w:top w:val="single" w:sz="8" w:space="0" w:color="auto"/>
            </w:tcBorders>
            <w:vAlign w:val="center"/>
          </w:tcPr>
          <w:p w14:paraId="40FADF27"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37" w:type="dxa"/>
            <w:tcBorders>
              <w:top w:val="single" w:sz="8" w:space="0" w:color="auto"/>
            </w:tcBorders>
            <w:vAlign w:val="center"/>
          </w:tcPr>
          <w:p w14:paraId="51227EF4"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rsidTr="00C953D4">
        <w:trPr>
          <w:cantSplit/>
          <w:trHeight w:val="202"/>
          <w:jc w:val="center"/>
        </w:trPr>
        <w:tc>
          <w:tcPr>
            <w:tcW w:w="279" w:type="dxa"/>
            <w:vAlign w:val="bottom"/>
          </w:tcPr>
          <w:p w14:paraId="32BA7114" w14:textId="77777777" w:rsidR="00C71E6F" w:rsidRPr="00BB1A5A" w:rsidRDefault="00C71E6F">
            <w:pPr>
              <w:rPr>
                <w:sz w:val="16"/>
                <w:szCs w:val="16"/>
              </w:rPr>
            </w:pPr>
          </w:p>
        </w:tc>
        <w:tc>
          <w:tcPr>
            <w:tcW w:w="280"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37" w:type="dxa"/>
            <w:tcBorders>
              <w:top w:val="single" w:sz="8" w:space="0" w:color="auto"/>
            </w:tcBorders>
            <w:vAlign w:val="center"/>
          </w:tcPr>
          <w:p w14:paraId="03450C6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42" w:type="dxa"/>
            <w:tcBorders>
              <w:top w:val="single" w:sz="8" w:space="0" w:color="auto"/>
            </w:tcBorders>
            <w:vAlign w:val="center"/>
          </w:tcPr>
          <w:p w14:paraId="427781EA"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37" w:type="dxa"/>
            <w:tcBorders>
              <w:top w:val="single" w:sz="8" w:space="0" w:color="auto"/>
            </w:tcBorders>
            <w:vAlign w:val="center"/>
          </w:tcPr>
          <w:p w14:paraId="4087CF5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rsidTr="00C953D4">
        <w:trPr>
          <w:cantSplit/>
          <w:trHeight w:val="202"/>
          <w:jc w:val="center"/>
        </w:trPr>
        <w:tc>
          <w:tcPr>
            <w:tcW w:w="279" w:type="dxa"/>
            <w:vAlign w:val="bottom"/>
          </w:tcPr>
          <w:p w14:paraId="45AAF099" w14:textId="77777777" w:rsidR="00C71E6F" w:rsidRPr="00BB1A5A" w:rsidRDefault="00C71E6F">
            <w:pPr>
              <w:rPr>
                <w:sz w:val="16"/>
                <w:szCs w:val="16"/>
              </w:rPr>
            </w:pPr>
          </w:p>
        </w:tc>
        <w:tc>
          <w:tcPr>
            <w:tcW w:w="280"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37" w:type="dxa"/>
            <w:vAlign w:val="center"/>
          </w:tcPr>
          <w:p w14:paraId="50BF179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42" w:type="dxa"/>
            <w:vAlign w:val="center"/>
          </w:tcPr>
          <w:p w14:paraId="020DC20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37" w:type="dxa"/>
            <w:vAlign w:val="center"/>
          </w:tcPr>
          <w:p w14:paraId="696BC01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rsidTr="00C953D4">
        <w:trPr>
          <w:cantSplit/>
          <w:trHeight w:val="202"/>
          <w:jc w:val="center"/>
        </w:trPr>
        <w:tc>
          <w:tcPr>
            <w:tcW w:w="279" w:type="dxa"/>
            <w:vAlign w:val="bottom"/>
          </w:tcPr>
          <w:p w14:paraId="29BA70B5" w14:textId="77777777" w:rsidR="00C71E6F" w:rsidRPr="00BB1A5A" w:rsidRDefault="00C71E6F">
            <w:pPr>
              <w:rPr>
                <w:sz w:val="16"/>
                <w:szCs w:val="16"/>
              </w:rPr>
            </w:pPr>
          </w:p>
        </w:tc>
        <w:tc>
          <w:tcPr>
            <w:tcW w:w="280"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37" w:type="dxa"/>
            <w:vAlign w:val="center"/>
          </w:tcPr>
          <w:p w14:paraId="292E45A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42" w:type="dxa"/>
            <w:vAlign w:val="center"/>
          </w:tcPr>
          <w:p w14:paraId="7397E5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37" w:type="dxa"/>
            <w:vAlign w:val="center"/>
          </w:tcPr>
          <w:p w14:paraId="66139AEA"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rsidTr="00C953D4">
        <w:trPr>
          <w:cantSplit/>
          <w:trHeight w:val="202"/>
          <w:jc w:val="center"/>
        </w:trPr>
        <w:tc>
          <w:tcPr>
            <w:tcW w:w="279" w:type="dxa"/>
            <w:vAlign w:val="bottom"/>
          </w:tcPr>
          <w:p w14:paraId="4DDE81CE" w14:textId="77777777" w:rsidR="00C71E6F" w:rsidRPr="00BB1A5A" w:rsidRDefault="00C71E6F">
            <w:pPr>
              <w:rPr>
                <w:sz w:val="16"/>
                <w:szCs w:val="16"/>
              </w:rPr>
            </w:pPr>
          </w:p>
        </w:tc>
        <w:tc>
          <w:tcPr>
            <w:tcW w:w="280"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3B6AA58E" w14:textId="77777777" w:rsidR="00C71E6F" w:rsidRPr="00BB1A5A" w:rsidRDefault="00C71E6F">
            <w:pPr>
              <w:rPr>
                <w:sz w:val="16"/>
                <w:szCs w:val="16"/>
              </w:rPr>
            </w:pPr>
          </w:p>
        </w:tc>
        <w:tc>
          <w:tcPr>
            <w:tcW w:w="294" w:type="dxa"/>
            <w:gridSpan w:val="2"/>
            <w:vAlign w:val="center"/>
          </w:tcPr>
          <w:p w14:paraId="055E0611"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37" w:type="dxa"/>
            <w:vAlign w:val="center"/>
          </w:tcPr>
          <w:p w14:paraId="4D3C3D7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42" w:type="dxa"/>
            <w:vAlign w:val="center"/>
          </w:tcPr>
          <w:p w14:paraId="52007BC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37" w:type="dxa"/>
            <w:vAlign w:val="center"/>
          </w:tcPr>
          <w:p w14:paraId="79AD8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4C5C8E19" w14:textId="77777777" w:rsidR="00665827" w:rsidRPr="00665827" w:rsidRDefault="00665827" w:rsidP="00665827">
      <w:pPr>
        <w:pStyle w:val="Heading3"/>
        <w:spacing w:after="0"/>
        <w:ind w:left="0"/>
        <w:jc w:val="center"/>
        <w:rPr>
          <w:sz w:val="16"/>
          <w:szCs w:val="16"/>
        </w:rPr>
      </w:pPr>
    </w:p>
    <w:p w14:paraId="2DADC77F" w14:textId="10489A85" w:rsidR="00C71E6F" w:rsidRDefault="00C953D4" w:rsidP="00B41A31">
      <w:pPr>
        <w:jc w:val="center"/>
        <w:sectPr w:rsidR="00C71E6F" w:rsidSect="009C4E9F">
          <w:type w:val="continuous"/>
          <w:pgSz w:w="12240" w:h="15840" w:code="1"/>
          <w:pgMar w:top="1530" w:right="1440" w:bottom="1440" w:left="1800" w:header="720" w:footer="720" w:gutter="0"/>
          <w:paperSrc w:first="15"/>
          <w:cols w:space="720"/>
          <w:titlePg/>
          <w:rtlGutter/>
          <w:docGrid w:linePitch="326"/>
        </w:sectPr>
      </w:pPr>
      <w:r w:rsidRPr="00B41A31">
        <w:rPr>
          <w:b/>
          <w:bCs/>
        </w:rPr>
        <w:t>For additional details see</w:t>
      </w:r>
      <w:r w:rsidRPr="00B41A31">
        <w:t xml:space="preserve"> </w:t>
      </w:r>
      <w:hyperlink r:id="rId122" w:history="1">
        <w:r w:rsidRPr="00B41A31">
          <w:rPr>
            <w:rStyle w:val="Hyperlink"/>
            <w:b/>
            <w:bCs/>
          </w:rPr>
          <w:t>www.AutomatedInsuranceVerification.com</w:t>
        </w:r>
      </w:hyperlink>
    </w:p>
    <w:p w14:paraId="7ECB1C0A" w14:textId="39A47486" w:rsidR="00C71E6F" w:rsidRDefault="005E2628" w:rsidP="00AF545C">
      <w:pPr>
        <w:pStyle w:val="Caption"/>
      </w:pPr>
      <w:bookmarkStart w:id="441" w:name="_Toc130114506"/>
      <w:r>
        <w:lastRenderedPageBreak/>
        <w:t xml:space="preserve">         </w:t>
      </w:r>
      <w:r w:rsidR="00C71E6F">
        <w:t>Risk Analysis Worksheet</w:t>
      </w:r>
      <w:bookmarkEnd w:id="441"/>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Animals; care use of ,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6AC4DD2D" w:rsidR="00C71E6F" w:rsidRPr="00773FE5" w:rsidRDefault="00C71E6F" w:rsidP="00773FE5">
            <w:pPr>
              <w:tabs>
                <w:tab w:val="right" w:pos="9360"/>
              </w:tabs>
              <w:rPr>
                <w:i/>
                <w:sz w:val="20"/>
              </w:rPr>
            </w:pPr>
            <w:r w:rsidRPr="00773FE5">
              <w:rPr>
                <w:i/>
                <w:sz w:val="20"/>
              </w:rPr>
              <w:t>Childcare</w:t>
            </w:r>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42" w:name="OLE_LINK1"/>
            <w:r w:rsidRPr="00773FE5">
              <w:rPr>
                <w:sz w:val="20"/>
              </w:rPr>
              <w:sym w:font="Wingdings" w:char="F0FB"/>
            </w:r>
            <w:bookmarkEnd w:id="442"/>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43" w:name="OLE_LINK2"/>
            <w:r w:rsidRPr="00773FE5">
              <w:rPr>
                <w:sz w:val="20"/>
              </w:rPr>
              <w:sym w:font="Wingdings" w:char="F0FC"/>
            </w:r>
            <w:bookmarkEnd w:id="443"/>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3DB8FA59" w14:textId="77777777" w:rsidR="00C71E6F" w:rsidRDefault="00C71E6F" w:rsidP="00773FE5">
            <w:pPr>
              <w:tabs>
                <w:tab w:val="right" w:pos="9360"/>
              </w:tabs>
              <w:rPr>
                <w:i/>
                <w:sz w:val="20"/>
              </w:rPr>
            </w:pPr>
            <w:r w:rsidRPr="00773FE5">
              <w:rPr>
                <w:i/>
                <w:sz w:val="20"/>
              </w:rPr>
              <w:t>Railroads; use, ownership or maint. of, operations near</w:t>
            </w:r>
          </w:p>
          <w:p w14:paraId="4EE37F0E" w14:textId="06030A90" w:rsidR="00890582" w:rsidRPr="00773FE5" w:rsidRDefault="00890582" w:rsidP="00773FE5">
            <w:pPr>
              <w:tabs>
                <w:tab w:val="right" w:pos="9360"/>
              </w:tabs>
              <w:rPr>
                <w:i/>
                <w:sz w:val="20"/>
              </w:rPr>
            </w:pP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890582" w:rsidRPr="00773FE5" w14:paraId="1FE05380" w14:textId="77777777">
        <w:trPr>
          <w:cantSplit/>
          <w:trHeight w:hRule="exact" w:val="259"/>
          <w:jc w:val="center"/>
        </w:trPr>
        <w:tc>
          <w:tcPr>
            <w:tcW w:w="4783" w:type="dxa"/>
            <w:vAlign w:val="center"/>
          </w:tcPr>
          <w:p w14:paraId="4B9A2F3C" w14:textId="2C3B74C6" w:rsidR="00890582" w:rsidRPr="00773FE5" w:rsidRDefault="00890582" w:rsidP="00890582">
            <w:pPr>
              <w:tabs>
                <w:tab w:val="right" w:pos="9360"/>
              </w:tabs>
              <w:rPr>
                <w:i/>
                <w:sz w:val="20"/>
              </w:rPr>
            </w:pPr>
            <w:r>
              <w:rPr>
                <w:i/>
                <w:sz w:val="20"/>
              </w:rPr>
              <w:t>Security Guards</w:t>
            </w:r>
          </w:p>
        </w:tc>
        <w:tc>
          <w:tcPr>
            <w:tcW w:w="1002" w:type="dxa"/>
            <w:vAlign w:val="center"/>
          </w:tcPr>
          <w:p w14:paraId="7512EE6B" w14:textId="0DF975E4"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516A51" w14:textId="2A7250D0"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868918C" w14:textId="73CBD629"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Statutory)</w:t>
            </w:r>
          </w:p>
        </w:tc>
        <w:tc>
          <w:tcPr>
            <w:tcW w:w="1157" w:type="dxa"/>
            <w:vAlign w:val="center"/>
          </w:tcPr>
          <w:p w14:paraId="1EA485E6" w14:textId="77E08B1F"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28B17A75" w14:textId="77777777" w:rsidR="00890582" w:rsidRPr="00773FE5" w:rsidRDefault="00890582" w:rsidP="00890582">
            <w:pPr>
              <w:tabs>
                <w:tab w:val="right" w:pos="9360"/>
              </w:tabs>
              <w:jc w:val="center"/>
              <w:rPr>
                <w:sz w:val="20"/>
              </w:rPr>
            </w:pPr>
          </w:p>
        </w:tc>
        <w:tc>
          <w:tcPr>
            <w:tcW w:w="1002" w:type="dxa"/>
            <w:vAlign w:val="center"/>
          </w:tcPr>
          <w:p w14:paraId="3BB3B34B" w14:textId="77777777" w:rsidR="00890582" w:rsidRPr="00773FE5" w:rsidRDefault="00890582" w:rsidP="00890582">
            <w:pPr>
              <w:tabs>
                <w:tab w:val="right" w:pos="9360"/>
              </w:tabs>
              <w:jc w:val="center"/>
              <w:rPr>
                <w:sz w:val="20"/>
              </w:rPr>
            </w:pPr>
          </w:p>
        </w:tc>
        <w:tc>
          <w:tcPr>
            <w:tcW w:w="1080" w:type="dxa"/>
            <w:tcMar>
              <w:left w:w="0" w:type="dxa"/>
              <w:right w:w="0" w:type="dxa"/>
            </w:tcMar>
            <w:vAlign w:val="center"/>
          </w:tcPr>
          <w:p w14:paraId="77F22773" w14:textId="77777777" w:rsidR="00890582" w:rsidRPr="00773FE5" w:rsidRDefault="00890582" w:rsidP="00890582">
            <w:pPr>
              <w:tabs>
                <w:tab w:val="right" w:pos="9360"/>
              </w:tabs>
              <w:jc w:val="center"/>
              <w:rPr>
                <w:sz w:val="20"/>
              </w:rPr>
            </w:pPr>
          </w:p>
        </w:tc>
      </w:tr>
      <w:tr w:rsidR="00890582" w:rsidRPr="00773FE5" w14:paraId="64ECCDED" w14:textId="77777777">
        <w:trPr>
          <w:cantSplit/>
          <w:trHeight w:hRule="exact" w:val="259"/>
          <w:jc w:val="center"/>
        </w:trPr>
        <w:tc>
          <w:tcPr>
            <w:tcW w:w="4783" w:type="dxa"/>
            <w:vAlign w:val="center"/>
          </w:tcPr>
          <w:p w14:paraId="14932A09" w14:textId="77777777" w:rsidR="00890582" w:rsidRPr="00773FE5" w:rsidRDefault="00890582" w:rsidP="00890582">
            <w:pPr>
              <w:tabs>
                <w:tab w:val="right" w:pos="9360"/>
              </w:tabs>
              <w:rPr>
                <w:i/>
                <w:sz w:val="20"/>
              </w:rPr>
            </w:pPr>
            <w:r w:rsidRPr="00773FE5">
              <w:rPr>
                <w:i/>
                <w:sz w:val="20"/>
              </w:rPr>
              <w:t>Toxics; use or handling of</w:t>
            </w:r>
          </w:p>
        </w:tc>
        <w:tc>
          <w:tcPr>
            <w:tcW w:w="1002" w:type="dxa"/>
            <w:vAlign w:val="center"/>
          </w:tcPr>
          <w:p w14:paraId="6CC06A2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890582" w:rsidRPr="00773FE5" w:rsidRDefault="00890582" w:rsidP="00890582">
            <w:pPr>
              <w:tabs>
                <w:tab w:val="right" w:pos="9360"/>
              </w:tabs>
              <w:jc w:val="center"/>
              <w:rPr>
                <w:sz w:val="20"/>
              </w:rPr>
            </w:pPr>
          </w:p>
        </w:tc>
        <w:tc>
          <w:tcPr>
            <w:tcW w:w="1048" w:type="dxa"/>
            <w:vAlign w:val="center"/>
          </w:tcPr>
          <w:p w14:paraId="62575AAF" w14:textId="77777777" w:rsidR="00890582" w:rsidRPr="00773FE5" w:rsidRDefault="00890582" w:rsidP="00890582">
            <w:pPr>
              <w:tabs>
                <w:tab w:val="right" w:pos="9360"/>
              </w:tabs>
              <w:jc w:val="center"/>
              <w:rPr>
                <w:sz w:val="20"/>
              </w:rPr>
            </w:pPr>
          </w:p>
        </w:tc>
        <w:tc>
          <w:tcPr>
            <w:tcW w:w="1002" w:type="dxa"/>
            <w:vAlign w:val="center"/>
          </w:tcPr>
          <w:p w14:paraId="4C3EC796" w14:textId="77777777" w:rsidR="00890582" w:rsidRPr="00773FE5" w:rsidRDefault="00890582" w:rsidP="00890582">
            <w:pPr>
              <w:tabs>
                <w:tab w:val="right" w:pos="9360"/>
              </w:tabs>
              <w:jc w:val="center"/>
              <w:rPr>
                <w:sz w:val="20"/>
              </w:rPr>
            </w:pPr>
          </w:p>
        </w:tc>
        <w:tc>
          <w:tcPr>
            <w:tcW w:w="1080" w:type="dxa"/>
            <w:vAlign w:val="center"/>
          </w:tcPr>
          <w:p w14:paraId="1F7BA16E" w14:textId="77777777"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5+)</w:t>
            </w:r>
          </w:p>
        </w:tc>
      </w:tr>
      <w:tr w:rsidR="00890582" w:rsidRPr="00773FE5" w14:paraId="45AB0FDF" w14:textId="77777777">
        <w:trPr>
          <w:cantSplit/>
          <w:trHeight w:hRule="exact" w:val="259"/>
          <w:jc w:val="center"/>
        </w:trPr>
        <w:tc>
          <w:tcPr>
            <w:tcW w:w="4783" w:type="dxa"/>
            <w:vAlign w:val="center"/>
          </w:tcPr>
          <w:p w14:paraId="6BA4FC8C" w14:textId="77777777" w:rsidR="00890582" w:rsidRPr="00773FE5" w:rsidRDefault="00890582" w:rsidP="00890582">
            <w:pPr>
              <w:tabs>
                <w:tab w:val="right" w:pos="9360"/>
              </w:tabs>
              <w:rPr>
                <w:i/>
                <w:sz w:val="20"/>
              </w:rPr>
            </w:pPr>
            <w:r w:rsidRPr="00773FE5">
              <w:rPr>
                <w:i/>
                <w:sz w:val="20"/>
              </w:rPr>
              <w:t>Trucking, transportation, solid waste hauling</w:t>
            </w:r>
          </w:p>
        </w:tc>
        <w:tc>
          <w:tcPr>
            <w:tcW w:w="1002" w:type="dxa"/>
            <w:vAlign w:val="center"/>
          </w:tcPr>
          <w:p w14:paraId="337985F0"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890582" w:rsidRPr="00773FE5" w:rsidRDefault="00890582" w:rsidP="00890582">
            <w:pPr>
              <w:tabs>
                <w:tab w:val="right" w:pos="9360"/>
              </w:tabs>
              <w:jc w:val="center"/>
              <w:rPr>
                <w:sz w:val="20"/>
              </w:rPr>
            </w:pPr>
          </w:p>
        </w:tc>
        <w:tc>
          <w:tcPr>
            <w:tcW w:w="1048" w:type="dxa"/>
            <w:vAlign w:val="center"/>
          </w:tcPr>
          <w:p w14:paraId="1276643A" w14:textId="77777777" w:rsidR="00890582" w:rsidRPr="00773FE5" w:rsidRDefault="00890582" w:rsidP="00890582">
            <w:pPr>
              <w:tabs>
                <w:tab w:val="right" w:pos="9360"/>
              </w:tabs>
              <w:jc w:val="center"/>
              <w:rPr>
                <w:sz w:val="20"/>
              </w:rPr>
            </w:pPr>
          </w:p>
        </w:tc>
        <w:tc>
          <w:tcPr>
            <w:tcW w:w="1002" w:type="dxa"/>
            <w:vAlign w:val="center"/>
          </w:tcPr>
          <w:p w14:paraId="62EFD338" w14:textId="77777777" w:rsidR="00890582" w:rsidRPr="00773FE5" w:rsidRDefault="00890582" w:rsidP="00890582">
            <w:pPr>
              <w:tabs>
                <w:tab w:val="right" w:pos="9360"/>
              </w:tabs>
              <w:jc w:val="center"/>
              <w:rPr>
                <w:sz w:val="20"/>
              </w:rPr>
            </w:pPr>
          </w:p>
        </w:tc>
        <w:tc>
          <w:tcPr>
            <w:tcW w:w="1080" w:type="dxa"/>
            <w:vAlign w:val="center"/>
          </w:tcPr>
          <w:p w14:paraId="2586F67E" w14:textId="77777777" w:rsidR="00890582" w:rsidRPr="00773FE5" w:rsidRDefault="00890582" w:rsidP="00890582">
            <w:pPr>
              <w:tabs>
                <w:tab w:val="right" w:pos="9360"/>
              </w:tabs>
              <w:jc w:val="center"/>
              <w:rPr>
                <w:sz w:val="20"/>
              </w:rPr>
            </w:pPr>
          </w:p>
        </w:tc>
      </w:tr>
      <w:tr w:rsidR="00890582" w:rsidRPr="00773FE5" w14:paraId="58C03888" w14:textId="77777777">
        <w:trPr>
          <w:cantSplit/>
          <w:trHeight w:hRule="exact" w:val="259"/>
          <w:jc w:val="center"/>
        </w:trPr>
        <w:tc>
          <w:tcPr>
            <w:tcW w:w="4783" w:type="dxa"/>
            <w:vAlign w:val="center"/>
          </w:tcPr>
          <w:p w14:paraId="4E8CBE85" w14:textId="77777777" w:rsidR="00890582" w:rsidRPr="00773FE5" w:rsidRDefault="00890582" w:rsidP="00890582">
            <w:pPr>
              <w:tabs>
                <w:tab w:val="right" w:pos="9360"/>
              </w:tabs>
              <w:rPr>
                <w:i/>
                <w:sz w:val="20"/>
              </w:rPr>
            </w:pPr>
            <w:r w:rsidRPr="00773FE5">
              <w:rPr>
                <w:i/>
                <w:sz w:val="20"/>
              </w:rPr>
              <w:t>Tunneling; excavation</w:t>
            </w:r>
          </w:p>
        </w:tc>
        <w:tc>
          <w:tcPr>
            <w:tcW w:w="1002" w:type="dxa"/>
            <w:vAlign w:val="center"/>
          </w:tcPr>
          <w:p w14:paraId="0875CC5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890582" w:rsidRPr="00773FE5" w:rsidRDefault="00890582" w:rsidP="00890582">
            <w:pPr>
              <w:tabs>
                <w:tab w:val="right" w:pos="9360"/>
              </w:tabs>
              <w:jc w:val="center"/>
              <w:rPr>
                <w:sz w:val="20"/>
              </w:rPr>
            </w:pPr>
          </w:p>
        </w:tc>
        <w:tc>
          <w:tcPr>
            <w:tcW w:w="1048" w:type="dxa"/>
            <w:vAlign w:val="center"/>
          </w:tcPr>
          <w:p w14:paraId="685F847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890582" w:rsidRPr="00773FE5" w:rsidRDefault="00890582" w:rsidP="00890582">
            <w:pPr>
              <w:tabs>
                <w:tab w:val="right" w:pos="9360"/>
              </w:tabs>
              <w:jc w:val="center"/>
              <w:rPr>
                <w:sz w:val="20"/>
              </w:rPr>
            </w:pPr>
          </w:p>
        </w:tc>
        <w:tc>
          <w:tcPr>
            <w:tcW w:w="1080" w:type="dxa"/>
            <w:vAlign w:val="center"/>
          </w:tcPr>
          <w:p w14:paraId="27AAA672" w14:textId="77777777" w:rsidR="00890582" w:rsidRPr="00773FE5" w:rsidRDefault="00890582" w:rsidP="00890582">
            <w:pPr>
              <w:tabs>
                <w:tab w:val="right" w:pos="9360"/>
              </w:tabs>
              <w:jc w:val="center"/>
              <w:rPr>
                <w:sz w:val="20"/>
              </w:rPr>
            </w:pPr>
            <w:r w:rsidRPr="00773FE5">
              <w:rPr>
                <w:sz w:val="20"/>
              </w:rPr>
              <w:sym w:font="Wingdings" w:char="F0FB"/>
            </w:r>
          </w:p>
        </w:tc>
      </w:tr>
      <w:tr w:rsidR="00890582" w:rsidRPr="00773FE5" w14:paraId="60CE8376" w14:textId="77777777">
        <w:trPr>
          <w:cantSplit/>
          <w:trHeight w:hRule="exact" w:val="259"/>
          <w:jc w:val="center"/>
        </w:trPr>
        <w:tc>
          <w:tcPr>
            <w:tcW w:w="4783" w:type="dxa"/>
            <w:vAlign w:val="center"/>
          </w:tcPr>
          <w:p w14:paraId="6145A06E" w14:textId="77777777" w:rsidR="00890582" w:rsidRPr="00773FE5" w:rsidRDefault="00890582" w:rsidP="00890582">
            <w:pPr>
              <w:tabs>
                <w:tab w:val="right" w:pos="9360"/>
              </w:tabs>
              <w:rPr>
                <w:i/>
                <w:sz w:val="20"/>
              </w:rPr>
            </w:pPr>
            <w:r w:rsidRPr="00773FE5">
              <w:rPr>
                <w:i/>
                <w:sz w:val="20"/>
              </w:rPr>
              <w:t>Watercraft; use, ownership, maintenance of</w:t>
            </w:r>
          </w:p>
        </w:tc>
        <w:tc>
          <w:tcPr>
            <w:tcW w:w="1002" w:type="dxa"/>
            <w:vAlign w:val="center"/>
          </w:tcPr>
          <w:p w14:paraId="472892CC"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890582" w:rsidRPr="00773FE5" w:rsidRDefault="00890582" w:rsidP="00890582">
            <w:pPr>
              <w:tabs>
                <w:tab w:val="right" w:pos="9360"/>
              </w:tabs>
              <w:jc w:val="center"/>
              <w:rPr>
                <w:sz w:val="20"/>
              </w:rPr>
            </w:pPr>
          </w:p>
        </w:tc>
        <w:tc>
          <w:tcPr>
            <w:tcW w:w="1390" w:type="dxa"/>
            <w:vAlign w:val="center"/>
          </w:tcPr>
          <w:p w14:paraId="2CF67785"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890582" w:rsidRPr="00773FE5" w:rsidRDefault="00890582" w:rsidP="00890582">
            <w:pPr>
              <w:tabs>
                <w:tab w:val="right" w:pos="9360"/>
              </w:tabs>
              <w:jc w:val="center"/>
              <w:rPr>
                <w:sz w:val="20"/>
              </w:rPr>
            </w:pPr>
          </w:p>
        </w:tc>
        <w:tc>
          <w:tcPr>
            <w:tcW w:w="1048" w:type="dxa"/>
            <w:vAlign w:val="center"/>
          </w:tcPr>
          <w:p w14:paraId="5D0789DC" w14:textId="77777777" w:rsidR="00890582" w:rsidRPr="00773FE5" w:rsidRDefault="00890582" w:rsidP="00890582">
            <w:pPr>
              <w:tabs>
                <w:tab w:val="right" w:pos="9360"/>
              </w:tabs>
              <w:jc w:val="center"/>
              <w:rPr>
                <w:sz w:val="20"/>
              </w:rPr>
            </w:pPr>
          </w:p>
        </w:tc>
        <w:tc>
          <w:tcPr>
            <w:tcW w:w="1002" w:type="dxa"/>
            <w:vAlign w:val="center"/>
          </w:tcPr>
          <w:p w14:paraId="0540B496" w14:textId="77777777" w:rsidR="00890582" w:rsidRPr="00773FE5" w:rsidRDefault="00890582" w:rsidP="00890582">
            <w:pPr>
              <w:tabs>
                <w:tab w:val="right" w:pos="9360"/>
              </w:tabs>
              <w:jc w:val="center"/>
              <w:rPr>
                <w:sz w:val="20"/>
              </w:rPr>
            </w:pPr>
          </w:p>
        </w:tc>
        <w:tc>
          <w:tcPr>
            <w:tcW w:w="1080" w:type="dxa"/>
            <w:vAlign w:val="center"/>
          </w:tcPr>
          <w:p w14:paraId="1E5C950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w:t>
            </w:r>
          </w:p>
        </w:tc>
      </w:tr>
      <w:tr w:rsidR="00890582" w:rsidRPr="00773FE5" w14:paraId="414466BE" w14:textId="77777777">
        <w:trPr>
          <w:cantSplit/>
          <w:trHeight w:hRule="exact" w:val="259"/>
          <w:jc w:val="center"/>
        </w:trPr>
        <w:tc>
          <w:tcPr>
            <w:tcW w:w="4783" w:type="dxa"/>
            <w:vAlign w:val="center"/>
          </w:tcPr>
          <w:p w14:paraId="6D96361B" w14:textId="77777777" w:rsidR="00890582" w:rsidRPr="00773FE5" w:rsidRDefault="00890582" w:rsidP="00890582">
            <w:pPr>
              <w:tabs>
                <w:tab w:val="right" w:pos="9360"/>
              </w:tabs>
              <w:rPr>
                <w:i/>
                <w:sz w:val="20"/>
              </w:rPr>
            </w:pPr>
            <w:r w:rsidRPr="00773FE5">
              <w:rPr>
                <w:i/>
                <w:sz w:val="20"/>
              </w:rPr>
              <w:t>Weapons; use, ownership or maintenance of</w:t>
            </w:r>
          </w:p>
        </w:tc>
        <w:tc>
          <w:tcPr>
            <w:tcW w:w="1002" w:type="dxa"/>
            <w:vAlign w:val="center"/>
          </w:tcPr>
          <w:p w14:paraId="36A6ADC2"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890582" w:rsidRPr="00773FE5" w:rsidRDefault="00890582" w:rsidP="00890582">
            <w:pPr>
              <w:tabs>
                <w:tab w:val="right" w:pos="9360"/>
              </w:tabs>
              <w:jc w:val="center"/>
              <w:rPr>
                <w:sz w:val="20"/>
              </w:rPr>
            </w:pPr>
          </w:p>
        </w:tc>
        <w:tc>
          <w:tcPr>
            <w:tcW w:w="1048" w:type="dxa"/>
            <w:vAlign w:val="center"/>
          </w:tcPr>
          <w:p w14:paraId="2562B0CD" w14:textId="77777777" w:rsidR="00890582" w:rsidRPr="00773FE5" w:rsidRDefault="00890582" w:rsidP="00890582">
            <w:pPr>
              <w:tabs>
                <w:tab w:val="right" w:pos="9360"/>
              </w:tabs>
              <w:jc w:val="center"/>
              <w:rPr>
                <w:sz w:val="20"/>
              </w:rPr>
            </w:pPr>
          </w:p>
        </w:tc>
        <w:tc>
          <w:tcPr>
            <w:tcW w:w="1002" w:type="dxa"/>
            <w:vAlign w:val="center"/>
          </w:tcPr>
          <w:p w14:paraId="5625769F" w14:textId="77777777" w:rsidR="00890582" w:rsidRPr="00773FE5" w:rsidRDefault="00890582" w:rsidP="00890582">
            <w:pPr>
              <w:tabs>
                <w:tab w:val="right" w:pos="9360"/>
              </w:tabs>
              <w:jc w:val="center"/>
              <w:rPr>
                <w:sz w:val="20"/>
              </w:rPr>
            </w:pPr>
          </w:p>
        </w:tc>
        <w:tc>
          <w:tcPr>
            <w:tcW w:w="1080" w:type="dxa"/>
            <w:vAlign w:val="center"/>
          </w:tcPr>
          <w:p w14:paraId="76449C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w:t>
            </w:r>
          </w:p>
        </w:tc>
      </w:tr>
      <w:tr w:rsidR="00890582" w:rsidRPr="00773FE5" w14:paraId="28CC3420" w14:textId="77777777">
        <w:trPr>
          <w:cantSplit/>
          <w:trHeight w:hRule="exact" w:val="259"/>
          <w:jc w:val="center"/>
        </w:trPr>
        <w:tc>
          <w:tcPr>
            <w:tcW w:w="4783" w:type="dxa"/>
            <w:vAlign w:val="center"/>
          </w:tcPr>
          <w:p w14:paraId="7826679A" w14:textId="77777777" w:rsidR="00890582" w:rsidRPr="00773FE5" w:rsidRDefault="00890582" w:rsidP="00890582">
            <w:pPr>
              <w:tabs>
                <w:tab w:val="right" w:pos="9360"/>
              </w:tabs>
              <w:rPr>
                <w:i/>
                <w:sz w:val="20"/>
              </w:rPr>
            </w:pPr>
            <w:r w:rsidRPr="00773FE5">
              <w:rPr>
                <w:i/>
                <w:sz w:val="20"/>
              </w:rPr>
              <w:t>Welding, cutting with torch</w:t>
            </w:r>
          </w:p>
        </w:tc>
        <w:tc>
          <w:tcPr>
            <w:tcW w:w="1002" w:type="dxa"/>
            <w:vAlign w:val="center"/>
          </w:tcPr>
          <w:p w14:paraId="74618451"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890582" w:rsidRPr="00773FE5" w:rsidRDefault="00890582" w:rsidP="00890582">
            <w:pPr>
              <w:tabs>
                <w:tab w:val="right" w:pos="9360"/>
              </w:tabs>
              <w:jc w:val="center"/>
              <w:rPr>
                <w:sz w:val="20"/>
              </w:rPr>
            </w:pPr>
          </w:p>
        </w:tc>
        <w:tc>
          <w:tcPr>
            <w:tcW w:w="1048" w:type="dxa"/>
            <w:vAlign w:val="center"/>
          </w:tcPr>
          <w:p w14:paraId="1D75DD13"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890582" w:rsidRPr="00773FE5" w:rsidRDefault="00890582" w:rsidP="00890582">
            <w:pPr>
              <w:tabs>
                <w:tab w:val="right" w:pos="9360"/>
              </w:tabs>
              <w:jc w:val="center"/>
              <w:rPr>
                <w:sz w:val="20"/>
              </w:rPr>
            </w:pPr>
          </w:p>
        </w:tc>
        <w:tc>
          <w:tcPr>
            <w:tcW w:w="1080" w:type="dxa"/>
            <w:vAlign w:val="center"/>
          </w:tcPr>
          <w:p w14:paraId="4A9DF4FC" w14:textId="77777777" w:rsidR="00890582" w:rsidRPr="00773FE5" w:rsidRDefault="00890582" w:rsidP="00890582">
            <w:pPr>
              <w:tabs>
                <w:tab w:val="right" w:pos="9360"/>
              </w:tabs>
              <w:jc w:val="center"/>
              <w:rPr>
                <w:sz w:val="20"/>
              </w:rPr>
            </w:pPr>
          </w:p>
        </w:tc>
      </w:tr>
      <w:tr w:rsidR="00890582"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890582" w:rsidRPr="00773FE5" w:rsidRDefault="00890582" w:rsidP="00890582">
            <w:pPr>
              <w:tabs>
                <w:tab w:val="right" w:pos="9360"/>
              </w:tabs>
              <w:jc w:val="center"/>
              <w:rPr>
                <w:sz w:val="6"/>
              </w:rPr>
            </w:pPr>
          </w:p>
        </w:tc>
      </w:tr>
      <w:tr w:rsidR="00890582"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890582" w:rsidRPr="00773FE5" w:rsidRDefault="00890582" w:rsidP="00890582">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890582" w:rsidRPr="00773FE5" w:rsidRDefault="00890582" w:rsidP="00890582">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23"/>
          <w:footerReference w:type="default" r:id="rId124"/>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44" w:name="_Toc285119671"/>
      <w:bookmarkStart w:id="445" w:name="_Toc285119798"/>
      <w:bookmarkStart w:id="446" w:name="_Toc474481772"/>
    </w:p>
    <w:p w14:paraId="3E155BEB" w14:textId="4A66272C" w:rsidR="00C71E6F" w:rsidRPr="00AF545C" w:rsidRDefault="00C71E6F" w:rsidP="009B1864">
      <w:pPr>
        <w:pStyle w:val="Heading1"/>
        <w:rPr>
          <w:szCs w:val="28"/>
        </w:rPr>
      </w:pPr>
      <w:bookmarkStart w:id="447" w:name="_Appendix_E:_"/>
      <w:bookmarkStart w:id="448" w:name="_Toc190078209"/>
      <w:bookmarkEnd w:id="447"/>
      <w:r>
        <w:t>Appendix E</w:t>
      </w:r>
      <w:bookmarkEnd w:id="444"/>
      <w:bookmarkEnd w:id="445"/>
      <w:r>
        <w:t xml:space="preserve">: </w:t>
      </w:r>
      <w:r>
        <w:br/>
      </w:r>
      <w:r w:rsidRPr="00335344">
        <w:rPr>
          <w:caps w:val="0"/>
          <w:szCs w:val="28"/>
        </w:rPr>
        <w:t>Resources</w:t>
      </w:r>
      <w:bookmarkEnd w:id="446"/>
      <w:bookmarkEnd w:id="448"/>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on the subject of insuranc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25" w:history="1">
        <w:r w:rsidRPr="00B629C5">
          <w:rPr>
            <w:rStyle w:val="Hyperlink"/>
            <w:b/>
          </w:rPr>
          <w:t>www.irmi.com</w:t>
        </w:r>
      </w:hyperlink>
      <w:r>
        <w:t xml:space="preserve">.  </w:t>
      </w:r>
      <w:r w:rsidRPr="00AD38F0">
        <w:t>Excel</w:t>
      </w:r>
      <w:r>
        <w:t>lent resource for glossary of insurance terms, reference manual for additional insured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26"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27"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28"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AGRiP, </w:t>
      </w:r>
      <w:hyperlink r:id="rId129"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30"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31"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32"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33"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34" w:history="1">
        <w:r w:rsidRPr="00C32C36">
          <w:rPr>
            <w:rStyle w:val="Hyperlink"/>
            <w:b/>
          </w:rPr>
          <w:t>www.insurancejournal.com</w:t>
        </w:r>
      </w:hyperlink>
      <w:r w:rsidRPr="00AD38F0">
        <w:rPr>
          <w:b/>
        </w:rPr>
        <w:t>.</w:t>
      </w:r>
      <w:r>
        <w:t xml:space="preserve">  National, </w:t>
      </w:r>
      <w:r w:rsidRPr="00B6672A">
        <w:t>multi-regional</w:t>
      </w:r>
      <w:r>
        <w:t xml:space="preserve">, and international insurance news stories happening throughout the country and the world. </w:t>
      </w:r>
    </w:p>
    <w:bookmarkEnd w:id="4"/>
    <w:p w14:paraId="4AD7AF4C" w14:textId="510D3E8E" w:rsidR="00C71E6F" w:rsidRDefault="00C71E6F" w:rsidP="0024043E">
      <w:pPr>
        <w:pStyle w:val="BodyText"/>
        <w:spacing w:after="180"/>
      </w:pPr>
    </w:p>
    <w:sectPr w:rsidR="00C71E6F" w:rsidSect="00BC7CEF">
      <w:headerReference w:type="default" r:id="rId135"/>
      <w:footerReference w:type="default" r:id="rId136"/>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473E4" w14:textId="77777777" w:rsidR="003B7F24" w:rsidRDefault="003B7F24">
      <w:r>
        <w:separator/>
      </w:r>
    </w:p>
  </w:endnote>
  <w:endnote w:type="continuationSeparator" w:id="0">
    <w:p w14:paraId="736B9771" w14:textId="77777777" w:rsidR="003B7F24" w:rsidRDefault="003B7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
    <w:altName w:val="Arial"/>
    <w:panose1 w:val="020B0604020202030204"/>
    <w:charset w:val="00"/>
    <w:family w:val="swiss"/>
    <w:notTrueType/>
    <w:pitch w:val="variable"/>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A2BA" w14:textId="77777777" w:rsidR="00CE09DA" w:rsidRDefault="00CE09DA" w:rsidP="00F85517">
    <w:pPr>
      <w:pStyle w:val="Footer"/>
      <w:tabs>
        <w:tab w:val="clear" w:pos="4500"/>
      </w:tabs>
    </w:pPr>
    <w:r w:rsidRPr="00F85517">
      <w:t>This page intentionally left blank for double-sided prin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E25A" w14:textId="392BCF24"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BF3C7E">
      <w:t>5</w:t>
    </w:r>
    <w:r>
      <w:t>.1 Version</w:t>
    </w:r>
  </w:p>
  <w:p w14:paraId="4C1B770D" w14:textId="496AF688"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33</w:t>
    </w:r>
    <w:r>
      <w:rPr>
        <w:rStyle w:val="PageNumber"/>
        <w:i w:val="0"/>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0CF4" w14:textId="37420906" w:rsidR="00CE09DA" w:rsidRDefault="00CE09DA" w:rsidP="0044711D">
    <w:pPr>
      <w:pStyle w:val="Footer"/>
      <w:pBdr>
        <w:top w:val="single" w:sz="4" w:space="1" w:color="006699"/>
      </w:pBdr>
      <w:tabs>
        <w:tab w:val="clear" w:pos="9000"/>
        <w:tab w:val="right" w:pos="9360"/>
      </w:tabs>
    </w:pPr>
    <w:r>
      <w:t>Insurance Requirements in Contracts</w:t>
    </w:r>
    <w:r>
      <w:tab/>
    </w:r>
    <w:r>
      <w:tab/>
      <w:t xml:space="preserve">  202</w:t>
    </w:r>
    <w:r w:rsidR="00BF3C7E">
      <w:t>5</w:t>
    </w:r>
    <w:r>
      <w:t>.1 Version</w:t>
    </w:r>
  </w:p>
  <w:p w14:paraId="4B0AC428" w14:textId="41AF58FE"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15</w:t>
    </w:r>
    <w:r>
      <w:rPr>
        <w:rStyle w:val="PageNumber"/>
        <w:i w:val="0"/>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A938" w14:textId="65C0CAB5" w:rsidR="00CE09DA" w:rsidRDefault="00CE09DA" w:rsidP="00E217E1">
    <w:pPr>
      <w:pStyle w:val="Footer"/>
      <w:pBdr>
        <w:top w:val="single" w:sz="4" w:space="1" w:color="006699"/>
      </w:pBdr>
      <w:tabs>
        <w:tab w:val="clear" w:pos="9000"/>
        <w:tab w:val="right" w:pos="9360"/>
      </w:tabs>
    </w:pPr>
    <w:r>
      <w:t>Insurance Requirements in Contracts</w:t>
    </w:r>
    <w:r>
      <w:tab/>
    </w:r>
    <w:r>
      <w:tab/>
      <w:t>202</w:t>
    </w:r>
    <w:r w:rsidR="009027C5">
      <w:t>5</w:t>
    </w:r>
    <w:r>
      <w:t>.1 Version</w:t>
    </w:r>
  </w:p>
  <w:p w14:paraId="5688B893" w14:textId="2695B31A"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66</w:t>
    </w:r>
    <w:r>
      <w:rPr>
        <w:rStyle w:val="PageNumber"/>
        <w:i w:val="0"/>
        <w:color w:val="auto"/>
      </w:rPr>
      <w:fldChar w:fldCharType="end"/>
    </w:r>
  </w:p>
  <w:p w14:paraId="561DB798" w14:textId="77777777" w:rsidR="00CE09DA" w:rsidRDefault="00CE09DA" w:rsidP="008318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49CF4" w14:textId="55612C4B"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C52E83">
      <w:t>5</w:t>
    </w:r>
    <w:r>
      <w:t>.1 Version</w:t>
    </w:r>
  </w:p>
  <w:p w14:paraId="39062B03" w14:textId="6B766129"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2</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4E2C9" w14:textId="77777777" w:rsidR="00F739A1" w:rsidRDefault="00F739A1" w:rsidP="00665DF2">
    <w:pPr>
      <w:pStyle w:val="Footer"/>
      <w:pBdr>
        <w:top w:val="single" w:sz="4" w:space="1" w:color="auto"/>
      </w:pBdr>
      <w:jc w:val="center"/>
      <w:rPr>
        <w:rFonts w:ascii="Garamond" w:hAnsi="Garamond"/>
      </w:rPr>
    </w:pPr>
    <w:r>
      <w:rPr>
        <w:rFonts w:ascii="Garamond" w:hAnsi="Garamond"/>
        <w:szCs w:val="15"/>
      </w:rPr>
      <w:t xml:space="preserve">© Copyright 1999-2025   Certified Risk Managers LLC. All Rights Reserved                      </w:t>
    </w:r>
    <w:r>
      <w:rPr>
        <w:rFonts w:ascii="Garamond" w:hAnsi="Garamond"/>
      </w:rPr>
      <w:t>Phone 949.613.7075     Fax 949.258.3361</w:t>
    </w:r>
  </w:p>
  <w:p w14:paraId="5A7D1B79" w14:textId="77777777" w:rsidR="00F739A1" w:rsidRPr="00665DF2" w:rsidRDefault="00C42BC1" w:rsidP="00665DF2">
    <w:pPr>
      <w:pStyle w:val="Footer"/>
      <w:pBdr>
        <w:top w:val="single" w:sz="4" w:space="1" w:color="auto"/>
      </w:pBdr>
      <w:jc w:val="center"/>
      <w:rPr>
        <w:rFonts w:ascii="Garamond" w:hAnsi="Garamond"/>
      </w:rPr>
    </w:pPr>
    <w:hyperlink r:id="rId1" w:history="1">
      <w:r w:rsidR="00F739A1">
        <w:rPr>
          <w:rStyle w:val="Hyperlink"/>
          <w:rFonts w:ascii="Garamond" w:hAnsi="Garamond"/>
        </w:rPr>
        <w:t>CertifiedRiskManagers.com</w:t>
      </w:r>
    </w:hyperlink>
    <w:r w:rsidR="00F739A1">
      <w:rPr>
        <w:rFonts w:ascii="Garamond" w:hAnsi="Garamond"/>
        <w:szCs w:val="15"/>
      </w:rPr>
      <w:t xml:space="preserve">  Automated Insurance Verification</w:t>
    </w:r>
    <w:r w:rsidR="00F739A1" w:rsidRPr="00B528C5">
      <w:rPr>
        <w:rFonts w:ascii="Garamond" w:hAnsi="Garamond"/>
        <w:szCs w:val="15"/>
        <w:vertAlign w:val="superscript"/>
      </w:rPr>
      <w:t>™</w:t>
    </w:r>
    <w:r w:rsidR="00F739A1">
      <w:rPr>
        <w:rFonts w:ascii="Garamond" w:hAnsi="Garamond"/>
        <w:szCs w:val="15"/>
      </w:rPr>
      <w:t xml:space="preserve"> is a Registered US Patent</w:t>
    </w:r>
    <w:r w:rsidR="00F739A1" w:rsidRPr="005361D2">
      <w:rPr>
        <w:rFonts w:ascii="Garamond" w:hAnsi="Garamond"/>
        <w:szCs w:val="15"/>
        <w:vertAlign w:val="superscript"/>
      </w:rPr>
      <w:t>™</w:t>
    </w:r>
    <w:r w:rsidR="00F739A1">
      <w:rPr>
        <w:rFonts w:ascii="Garamond" w:hAnsi="Garamond"/>
        <w:szCs w:val="15"/>
      </w:rPr>
      <w:t xml:space="preserve"> </w:t>
    </w:r>
    <w:hyperlink r:id="rId2" w:history="1">
      <w:r w:rsidR="00F739A1" w:rsidRPr="000C05F0">
        <w:rPr>
          <w:rStyle w:val="Hyperlink"/>
          <w:rFonts w:ascii="Garamond" w:hAnsi="Garamond"/>
          <w:szCs w:val="15"/>
        </w:rPr>
        <w:t>AutomatedInsuranceVerification.com</w:t>
      </w:r>
    </w:hyperlink>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52F" w14:textId="52FF71D8" w:rsidR="00CE09DA" w:rsidRDefault="00CE09DA">
    <w:pPr>
      <w:pStyle w:val="Footer"/>
      <w:pBdr>
        <w:top w:val="single" w:sz="4" w:space="1" w:color="006699"/>
      </w:pBdr>
      <w:tabs>
        <w:tab w:val="clear" w:pos="4500"/>
        <w:tab w:val="clear" w:pos="9000"/>
        <w:tab w:val="center" w:pos="6840"/>
        <w:tab w:val="right" w:pos="13680"/>
      </w:tabs>
    </w:pPr>
    <w:r>
      <w:t>Insurance Requirements in Contracts</w:t>
    </w:r>
    <w:r>
      <w:tab/>
    </w:r>
    <w:r>
      <w:tab/>
      <w:t>20</w:t>
    </w:r>
    <w:r w:rsidR="00C52E83">
      <w:t>25.</w:t>
    </w:r>
    <w:r>
      <w:t>1 Version</w:t>
    </w:r>
  </w:p>
  <w:p w14:paraId="7B9AD4DC" w14:textId="2A5CE70D" w:rsidR="00CE09DA" w:rsidRDefault="00CE09DA">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3</w:t>
    </w:r>
    <w:r>
      <w:rPr>
        <w:rStyle w:val="PageNumber"/>
        <w:i w:val="0"/>
        <w:color w:val="auto"/>
      </w:rPr>
      <w:fldChar w:fldCharType="end"/>
    </w:r>
  </w:p>
  <w:p w14:paraId="7DE5057D" w14:textId="77777777" w:rsidR="00CE09DA" w:rsidRDefault="00CE09DA">
    <w:pPr>
      <w:pStyle w:val="Footer"/>
      <w:tabs>
        <w:tab w:val="clear" w:pos="4500"/>
        <w:tab w:val="clear" w:pos="9000"/>
        <w:tab w:val="center" w:pos="6840"/>
        <w:tab w:val="right" w:pos="13680"/>
      </w:tabs>
      <w:rPr>
        <w:b w:val="0"/>
        <w:i w:val="0"/>
        <w:color w:val="auto"/>
        <w:sz w:val="14"/>
        <w:szCs w:val="1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F703" w14:textId="3C1C5847" w:rsidR="00CE09DA" w:rsidRDefault="00CE09DA"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8268DF">
      <w:t>5</w:t>
    </w:r>
    <w:r>
      <w:t>.1 Version</w:t>
    </w:r>
  </w:p>
  <w:p w14:paraId="375C294E" w14:textId="5997863C" w:rsidR="00CE09DA" w:rsidRDefault="00CE09DA"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244</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F974B" w14:textId="77777777" w:rsidR="003B7F24" w:rsidRDefault="003B7F24">
      <w:r>
        <w:separator/>
      </w:r>
    </w:p>
  </w:footnote>
  <w:footnote w:type="continuationSeparator" w:id="0">
    <w:p w14:paraId="5E82D600" w14:textId="77777777" w:rsidR="003B7F24" w:rsidRDefault="003B7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99A4" w14:textId="4568A743" w:rsidR="00CE09DA" w:rsidRDefault="00CE09DA" w:rsidP="00AD38F0">
    <w:pPr>
      <w:ind w:left="-180"/>
    </w:pPr>
    <w:r>
      <w:rPr>
        <w:noProof/>
      </w:rPr>
      <w:t xml:space="preserve"> </w:t>
    </w:r>
  </w:p>
  <w:p w14:paraId="7C63EC29" w14:textId="5AE59DDD" w:rsidR="00CE09DA" w:rsidRDefault="003A5DCC">
    <w:pPr>
      <w:pBdr>
        <w:bottom w:val="single" w:sz="4" w:space="1" w:color="auto"/>
      </w:pBdr>
      <w:tabs>
        <w:tab w:val="right" w:pos="9360"/>
      </w:tabs>
      <w:jc w:val="right"/>
      <w:rPr>
        <w:rFonts w:ascii="Arial" w:hAnsi="Arial"/>
        <w:sz w:val="16"/>
      </w:rPr>
    </w:pPr>
    <w:r>
      <w:rPr>
        <w:noProof/>
      </w:rPr>
      <w:drawing>
        <wp:anchor distT="0" distB="0" distL="114300" distR="114300" simplePos="0" relativeHeight="251656192" behindDoc="0" locked="0" layoutInCell="1" allowOverlap="1" wp14:anchorId="1C3F51A9" wp14:editId="12F4831C">
          <wp:simplePos x="0" y="0"/>
          <wp:positionH relativeFrom="column">
            <wp:posOffset>9525</wp:posOffset>
          </wp:positionH>
          <wp:positionV relativeFrom="paragraph">
            <wp:posOffset>7620</wp:posOffset>
          </wp:positionV>
          <wp:extent cx="1377950" cy="300355"/>
          <wp:effectExtent l="0" t="0" r="0" b="4445"/>
          <wp:wrapNone/>
          <wp:docPr id="1232002390"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6">
                    <a:hlinkClick r:id="rId1"/>
                  </pic:cNvPr>
                  <pic:cNvPicPr>
                    <a:picLocks noChangeAspect="1" noChangeArrowheads="1"/>
                  </pic:cNvPicPr>
                </pic:nvPicPr>
                <pic:blipFill>
                  <a:blip r:embed="rId2"/>
                  <a:stretch>
                    <a:fillRect/>
                  </a:stretch>
                </pic:blipFill>
                <pic:spPr bwMode="auto">
                  <a:xfrm>
                    <a:off x="0" y="0"/>
                    <a:ext cx="1377950" cy="300355"/>
                  </a:xfrm>
                  <a:prstGeom prst="rect">
                    <a:avLst/>
                  </a:prstGeom>
                  <a:noFill/>
                </pic:spPr>
              </pic:pic>
            </a:graphicData>
          </a:graphic>
          <wp14:sizeRelH relativeFrom="page">
            <wp14:pctWidth>0</wp14:pctWidth>
          </wp14:sizeRelH>
          <wp14:sizeRelV relativeFrom="page">
            <wp14:pctHeight>0</wp14:pctHeight>
          </wp14:sizeRelV>
        </wp:anchor>
      </w:drawing>
    </w:r>
  </w:p>
  <w:p w14:paraId="2067DAF4" w14:textId="77777777" w:rsidR="00CE09DA" w:rsidRDefault="00CE09DA" w:rsidP="00AD38F0">
    <w:pPr>
      <w:pBdr>
        <w:bottom w:val="single" w:sz="4" w:space="1" w:color="auto"/>
      </w:pBdr>
      <w:tabs>
        <w:tab w:val="right" w:pos="9360"/>
      </w:tabs>
      <w:jc w:val="right"/>
      <w:rPr>
        <w:rFonts w:ascii="Arial" w:hAnsi="Arial"/>
        <w:sz w:val="16"/>
      </w:rPr>
    </w:pPr>
  </w:p>
  <w:p w14:paraId="4B47986F" w14:textId="77777777" w:rsidR="00CE09DA" w:rsidRDefault="00CE09DA"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09ED" w14:textId="014D91BC" w:rsidR="00CE09DA" w:rsidRDefault="003A5DCC">
    <w:r>
      <w:rPr>
        <w:noProof/>
      </w:rPr>
      <w:drawing>
        <wp:anchor distT="0" distB="0" distL="114300" distR="114300" simplePos="0" relativeHeight="251659264" behindDoc="0" locked="0" layoutInCell="1" allowOverlap="1" wp14:anchorId="7D372C33" wp14:editId="7E605275">
          <wp:simplePos x="0" y="0"/>
          <wp:positionH relativeFrom="column">
            <wp:posOffset>19050</wp:posOffset>
          </wp:positionH>
          <wp:positionV relativeFrom="paragraph">
            <wp:posOffset>60325</wp:posOffset>
          </wp:positionV>
          <wp:extent cx="1382395" cy="300990"/>
          <wp:effectExtent l="0" t="0" r="8255" b="3810"/>
          <wp:wrapNone/>
          <wp:docPr id="1542382545" name="Picture 154238254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a:hlinkClick r:id="rId1"/>
                  </pic:cNvPr>
                  <pic:cNvPicPr>
                    <a:picLocks noChangeAspect="1" noChangeArrowheads="1"/>
                  </pic:cNvPicPr>
                </pic:nvPicPr>
                <pic:blipFill>
                  <a:blip r:embed="rId2"/>
                  <a:stretch>
                    <a:fillRect/>
                  </a:stretch>
                </pic:blipFill>
                <pic:spPr bwMode="auto">
                  <a:xfrm>
                    <a:off x="0" y="0"/>
                    <a:ext cx="1382395" cy="300990"/>
                  </a:xfrm>
                  <a:prstGeom prst="rect">
                    <a:avLst/>
                  </a:prstGeom>
                  <a:noFill/>
                </pic:spPr>
              </pic:pic>
            </a:graphicData>
          </a:graphic>
          <wp14:sizeRelH relativeFrom="page">
            <wp14:pctWidth>0</wp14:pctWidth>
          </wp14:sizeRelH>
          <wp14:sizeRelV relativeFrom="page">
            <wp14:pctHeight>0</wp14:pctHeight>
          </wp14:sizeRelV>
        </wp:anchor>
      </w:drawing>
    </w:r>
    <w:r w:rsidR="00CE09DA">
      <w:rPr>
        <w:noProof/>
      </w:rPr>
      <w:t xml:space="preserve"> </w:t>
    </w:r>
  </w:p>
  <w:p w14:paraId="0E7BB7EC" w14:textId="77777777" w:rsidR="00CE09DA" w:rsidRDefault="00CE09DA">
    <w:pPr>
      <w:pBdr>
        <w:bottom w:val="single" w:sz="4" w:space="1" w:color="auto"/>
      </w:pBdr>
      <w:tabs>
        <w:tab w:val="right" w:pos="9360"/>
      </w:tabs>
      <w:jc w:val="right"/>
      <w:rPr>
        <w:rFonts w:ascii="Arial" w:hAnsi="Arial"/>
        <w:sz w:val="16"/>
      </w:rPr>
    </w:pPr>
  </w:p>
  <w:p w14:paraId="3B4B7EB9" w14:textId="77777777" w:rsidR="00CE09DA" w:rsidRDefault="00CE09DA">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92D20" w14:textId="77777777" w:rsidR="00F739A1" w:rsidRDefault="00F739A1" w:rsidP="00400597">
    <w:pPr>
      <w:pStyle w:val="Heading1"/>
      <w:tabs>
        <w:tab w:val="left" w:pos="405"/>
        <w:tab w:val="center" w:pos="5049"/>
      </w:tabs>
      <w:jc w:val="left"/>
      <w:rPr>
        <w:rFonts w:ascii="Garamond" w:hAnsi="Garamond"/>
        <w:b w:val="0"/>
        <w:bCs w:val="0"/>
        <w:sz w:val="52"/>
      </w:rPr>
    </w:pPr>
    <w:r>
      <w:rPr>
        <w:noProof/>
      </w:rPr>
      <w:drawing>
        <wp:anchor distT="0" distB="0" distL="114300" distR="114300" simplePos="0" relativeHeight="251684352" behindDoc="0" locked="0" layoutInCell="1" allowOverlap="1" wp14:anchorId="20BA5909" wp14:editId="27F68138">
          <wp:simplePos x="0" y="0"/>
          <wp:positionH relativeFrom="column">
            <wp:posOffset>190500</wp:posOffset>
          </wp:positionH>
          <wp:positionV relativeFrom="paragraph">
            <wp:posOffset>0</wp:posOffset>
          </wp:positionV>
          <wp:extent cx="987425" cy="877570"/>
          <wp:effectExtent l="19050" t="19050" r="22225" b="17780"/>
          <wp:wrapNone/>
          <wp:docPr id="2064675449" name="Picture 206467544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7425" cy="8775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Pr>
        <w:rFonts w:ascii="Garamond" w:hAnsi="Garamond"/>
        <w:b w:val="0"/>
        <w:sz w:val="52"/>
      </w:rPr>
      <w:tab/>
    </w:r>
    <w:r>
      <w:rPr>
        <w:rFonts w:ascii="Garamond" w:hAnsi="Garamond"/>
        <w:b w:val="0"/>
        <w:sz w:val="52"/>
      </w:rPr>
      <w:tab/>
      <w:t xml:space="preserve">Certified Risk Managers LLC </w:t>
    </w:r>
  </w:p>
  <w:p w14:paraId="40A4FE04" w14:textId="77777777" w:rsidR="00F739A1" w:rsidRDefault="00C42BC1" w:rsidP="00400597">
    <w:pPr>
      <w:pStyle w:val="Heading2"/>
      <w:rPr>
        <w:rFonts w:ascii="Garamond" w:hAnsi="Garamond"/>
        <w:i/>
        <w:iCs w:val="0"/>
        <w:sz w:val="16"/>
      </w:rPr>
    </w:pPr>
    <w:r>
      <w:rPr>
        <w:rFonts w:ascii="Garamond" w:hAnsi="Garamond"/>
        <w:color w:val="808080"/>
        <w:sz w:val="16"/>
      </w:rPr>
      <w:pict w14:anchorId="7B50B914">
        <v:rect id="_x0000_i1047" style="width:35pt;height:1.5pt" o:hrpct="920" o:hralign="center" o:hrstd="t" o:hr="t" fillcolor="gray" stroked="f"/>
      </w:pict>
    </w:r>
  </w:p>
  <w:p w14:paraId="14B1ADAE" w14:textId="77777777" w:rsidR="00F739A1" w:rsidRDefault="00F739A1" w:rsidP="00400597">
    <w:pPr>
      <w:pStyle w:val="Heading2"/>
      <w:ind w:left="1440" w:firstLine="720"/>
      <w:jc w:val="left"/>
      <w:rPr>
        <w:rFonts w:ascii="Garamond" w:hAnsi="Garamond"/>
        <w:i/>
        <w:color w:val="808080"/>
        <w:sz w:val="44"/>
      </w:rPr>
    </w:pPr>
    <w:r>
      <w:rPr>
        <w:rFonts w:ascii="Garamond" w:hAnsi="Garamond"/>
        <w:color w:val="808080"/>
        <w:sz w:val="44"/>
      </w:rPr>
      <w:t xml:space="preserve">   CertifiedRiskManagers.com</w:t>
    </w:r>
  </w:p>
  <w:p w14:paraId="7F60B7F6" w14:textId="77777777" w:rsidR="00F739A1" w:rsidRDefault="00F73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AAF5" w14:textId="77777777" w:rsidR="00CE09DA" w:rsidRDefault="00CE09DA"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555700599" name="Picture 555700599"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CE09DA" w:rsidRDefault="00CE09DA">
    <w:pPr>
      <w:pBdr>
        <w:bottom w:val="single" w:sz="4" w:space="1" w:color="auto"/>
      </w:pBdr>
      <w:tabs>
        <w:tab w:val="right" w:pos="9360"/>
      </w:tabs>
      <w:jc w:val="right"/>
      <w:rPr>
        <w:rFonts w:ascii="Arial" w:hAnsi="Arial"/>
        <w:sz w:val="16"/>
      </w:rPr>
    </w:pPr>
  </w:p>
  <w:p w14:paraId="690DFA32" w14:textId="77777777" w:rsidR="00CE09DA" w:rsidRDefault="00CE09DA" w:rsidP="00AD38F0">
    <w:pPr>
      <w:pBdr>
        <w:bottom w:val="single" w:sz="4" w:space="1" w:color="auto"/>
      </w:pBdr>
      <w:tabs>
        <w:tab w:val="right" w:pos="9360"/>
      </w:tabs>
      <w:jc w:val="right"/>
      <w:rPr>
        <w:rFonts w:ascii="Arial" w:hAnsi="Arial"/>
        <w:sz w:val="16"/>
      </w:rPr>
    </w:pPr>
  </w:p>
  <w:p w14:paraId="58443B76"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D668" w14:textId="77777777" w:rsidR="00CE09DA" w:rsidRDefault="00CE09DA"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CE09DA" w:rsidRDefault="00CE09DA">
    <w:pPr>
      <w:pBdr>
        <w:bottom w:val="single" w:sz="4" w:space="1" w:color="auto"/>
      </w:pBdr>
      <w:tabs>
        <w:tab w:val="right" w:pos="9360"/>
      </w:tabs>
      <w:jc w:val="right"/>
      <w:rPr>
        <w:rFonts w:ascii="Arial" w:hAnsi="Arial"/>
        <w:sz w:val="16"/>
      </w:rPr>
    </w:pPr>
  </w:p>
  <w:p w14:paraId="488697D6" w14:textId="77777777" w:rsidR="00CE09DA" w:rsidRDefault="00CE09DA" w:rsidP="00AD38F0">
    <w:pPr>
      <w:pBdr>
        <w:bottom w:val="single" w:sz="4" w:space="1" w:color="auto"/>
      </w:pBdr>
      <w:tabs>
        <w:tab w:val="right" w:pos="9360"/>
      </w:tabs>
      <w:jc w:val="right"/>
      <w:rPr>
        <w:rFonts w:ascii="Arial" w:hAnsi="Arial"/>
        <w:sz w:val="16"/>
      </w:rPr>
    </w:pPr>
  </w:p>
  <w:p w14:paraId="6E7BDA23"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3C5941"/>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34E6AB7"/>
    <w:multiLevelType w:val="multilevel"/>
    <w:tmpl w:val="5FE66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1" w15:restartNumberingAfterBreak="0">
    <w:nsid w:val="04B00952"/>
    <w:multiLevelType w:val="hybridMultilevel"/>
    <w:tmpl w:val="60C286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4"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9"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4"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5" w15:restartNumberingAfterBreak="0">
    <w:nsid w:val="12045CB7"/>
    <w:multiLevelType w:val="hybridMultilevel"/>
    <w:tmpl w:val="39888F9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4" w15:restartNumberingAfterBreak="0">
    <w:nsid w:val="240C1A3C"/>
    <w:multiLevelType w:val="hybridMultilevel"/>
    <w:tmpl w:val="16040092"/>
    <w:lvl w:ilvl="0" w:tplc="FFFFFFFF">
      <w:start w:val="1"/>
      <w:numFmt w:val="decimal"/>
      <w:lvlText w:val="%1."/>
      <w:lvlJc w:val="left"/>
      <w:pPr>
        <w:ind w:left="990" w:hanging="360"/>
      </w:pPr>
      <w:rPr>
        <w:rFonts w:cs="Times New Roman"/>
        <w:b w:val="0"/>
        <w:i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5"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0E651A"/>
    <w:multiLevelType w:val="hybridMultilevel"/>
    <w:tmpl w:val="E5FED96A"/>
    <w:lvl w:ilvl="0" w:tplc="D22A33EC">
      <w:start w:val="2"/>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9"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2"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2E913B49"/>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4FB4A05"/>
    <w:multiLevelType w:val="hybridMultilevel"/>
    <w:tmpl w:val="22E887BC"/>
    <w:lvl w:ilvl="0" w:tplc="0409000F">
      <w:start w:val="1"/>
      <w:numFmt w:val="decimal"/>
      <w:lvlText w:val="%1."/>
      <w:lvlJc w:val="left"/>
      <w:pPr>
        <w:tabs>
          <w:tab w:val="num" w:pos="720"/>
        </w:tabs>
        <w:ind w:left="720" w:hanging="360"/>
      </w:pPr>
      <w:rPr>
        <w:b w:val="0"/>
        <w:i w:val="0"/>
      </w:rPr>
    </w:lvl>
    <w:lvl w:ilvl="1" w:tplc="FFFFFFFF" w:tentative="1">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9" w15:restartNumberingAfterBreak="0">
    <w:nsid w:val="35117FDB"/>
    <w:multiLevelType w:val="hybridMultilevel"/>
    <w:tmpl w:val="0E400990"/>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E67E2376">
      <w:start w:val="1"/>
      <w:numFmt w:val="decimal"/>
      <w:lvlText w:val="(%3)"/>
      <w:lvlJc w:val="left"/>
      <w:pPr>
        <w:ind w:left="2340" w:hanging="360"/>
      </w:pPr>
      <w:rPr>
        <w:rFonts w:hint="default"/>
      </w:rPr>
    </w:lvl>
    <w:lvl w:ilvl="3" w:tplc="27DA305A">
      <w:start w:val="1"/>
      <w:numFmt w:val="lowerLetter"/>
      <w:lvlText w:val="(%4)"/>
      <w:lvlJc w:val="left"/>
      <w:pPr>
        <w:ind w:left="2880" w:hanging="360"/>
      </w:pPr>
      <w:rPr>
        <w:rFonts w:ascii="Times New Roman" w:hAnsi="Times New Roman" w:hint="default"/>
        <w:b w:val="0"/>
        <w:color w:val="auto"/>
        <w:sz w:val="24"/>
        <w:u w:val="none"/>
      </w:r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50"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C350629"/>
    <w:multiLevelType w:val="hybridMultilevel"/>
    <w:tmpl w:val="0A04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5"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D676B4D"/>
    <w:multiLevelType w:val="hybridMultilevel"/>
    <w:tmpl w:val="62E68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tentative="1">
      <w:start w:val="1"/>
      <w:numFmt w:val="lowerLetter"/>
      <w:lvlText w:val="%2."/>
      <w:lvlJc w:val="left"/>
      <w:pPr>
        <w:ind w:left="1440" w:hanging="360"/>
      </w:pPr>
    </w:lvl>
    <w:lvl w:ilvl="2" w:tplc="E0FCBDF2" w:tentative="1">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60" w15:restartNumberingAfterBreak="0">
    <w:nsid w:val="4037311D"/>
    <w:multiLevelType w:val="hybridMultilevel"/>
    <w:tmpl w:val="A44C8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62" w15:restartNumberingAfterBreak="0">
    <w:nsid w:val="42905B45"/>
    <w:multiLevelType w:val="multilevel"/>
    <w:tmpl w:val="3A8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5" w15:restartNumberingAfterBreak="0">
    <w:nsid w:val="47442CAA"/>
    <w:multiLevelType w:val="hybridMultilevel"/>
    <w:tmpl w:val="46EAFA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67"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74"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80" w15:restartNumberingAfterBreak="0">
    <w:nsid w:val="5A9E3201"/>
    <w:multiLevelType w:val="hybridMultilevel"/>
    <w:tmpl w:val="2D8A84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5EA93A82"/>
    <w:multiLevelType w:val="hybridMultilevel"/>
    <w:tmpl w:val="5922C9D6"/>
    <w:lvl w:ilvl="0" w:tplc="0409000F">
      <w:start w:val="1"/>
      <w:numFmt w:val="decimal"/>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84" w15:restartNumberingAfterBreak="0">
    <w:nsid w:val="5EB939B2"/>
    <w:multiLevelType w:val="multilevel"/>
    <w:tmpl w:val="DC7C3562"/>
    <w:lvl w:ilvl="0">
      <w:start w:val="1"/>
      <w:numFmt w:val="decimal"/>
      <w:lvlText w:val="%1."/>
      <w:lvlJc w:val="left"/>
      <w:pPr>
        <w:tabs>
          <w:tab w:val="num" w:pos="360"/>
        </w:tabs>
        <w:ind w:left="360" w:hanging="360"/>
      </w:pPr>
      <w:rPr>
        <w:rFonts w:cs="Times New Roman" w:hint="default"/>
        <w:b/>
        <w:bCs/>
        <w:i w:val="0"/>
        <w:iCs w:val="0"/>
      </w:rPr>
    </w:lvl>
    <w:lvl w:ilvl="1">
      <w:start w:val="1"/>
      <w:numFmt w:val="lowerLetter"/>
      <w:lvlText w:val="%2."/>
      <w:lvlJc w:val="left"/>
      <w:pPr>
        <w:tabs>
          <w:tab w:val="num" w:pos="1080"/>
        </w:tabs>
        <w:ind w:left="1440" w:hanging="720"/>
      </w:pPr>
      <w:rPr>
        <w:rFonts w:cs="Times New Roman" w:hint="default"/>
      </w:rPr>
    </w:lvl>
    <w:lvl w:ilvl="2">
      <w:start w:val="1"/>
      <w:numFmt w:val="lowerRoman"/>
      <w:lvlText w:val="%3."/>
      <w:lvlJc w:val="right"/>
      <w:pPr>
        <w:tabs>
          <w:tab w:val="num" w:pos="1800"/>
        </w:tabs>
        <w:ind w:left="2160" w:hanging="216"/>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righ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right"/>
      <w:pPr>
        <w:tabs>
          <w:tab w:val="num" w:pos="6120"/>
        </w:tabs>
        <w:ind w:left="6120" w:hanging="180"/>
      </w:pPr>
      <w:rPr>
        <w:rFonts w:cs="Times New Roman" w:hint="default"/>
      </w:rPr>
    </w:lvl>
  </w:abstractNum>
  <w:abstractNum w:abstractNumId="85" w15:restartNumberingAfterBreak="0">
    <w:nsid w:val="5ECB5695"/>
    <w:multiLevelType w:val="hybridMultilevel"/>
    <w:tmpl w:val="927C487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60950B41"/>
    <w:multiLevelType w:val="hybridMultilevel"/>
    <w:tmpl w:val="19F8C346"/>
    <w:lvl w:ilvl="0" w:tplc="06BCA166">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09F6EA2"/>
    <w:multiLevelType w:val="hybridMultilevel"/>
    <w:tmpl w:val="9872CA0C"/>
    <w:lvl w:ilvl="0" w:tplc="E6A03CBA">
      <w:start w:val="2"/>
      <w:numFmt w:val="decimal"/>
      <w:lvlText w:val="%1."/>
      <w:lvlJc w:val="left"/>
      <w:pPr>
        <w:ind w:left="99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0" w15:restartNumberingAfterBreak="0">
    <w:nsid w:val="62120E01"/>
    <w:multiLevelType w:val="hybridMultilevel"/>
    <w:tmpl w:val="16040092"/>
    <w:lvl w:ilvl="0" w:tplc="2B165416">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91"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92"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93" w15:restartNumberingAfterBreak="0">
    <w:nsid w:val="63905D91"/>
    <w:multiLevelType w:val="hybridMultilevel"/>
    <w:tmpl w:val="D312FB1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5"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5AA7367"/>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7"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9"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82E71FA"/>
    <w:multiLevelType w:val="hybridMultilevel"/>
    <w:tmpl w:val="82FC8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90E0054"/>
    <w:multiLevelType w:val="hybridMultilevel"/>
    <w:tmpl w:val="9B7C6AE6"/>
    <w:lvl w:ilvl="0" w:tplc="96F4AC48">
      <w:start w:val="1"/>
      <w:numFmt w:val="decimal"/>
      <w:lvlText w:val="%1."/>
      <w:lvlJc w:val="left"/>
      <w:pPr>
        <w:ind w:left="36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102"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103"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104"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108"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06A57F4"/>
    <w:multiLevelType w:val="hybridMultilevel"/>
    <w:tmpl w:val="207E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12" w15:restartNumberingAfterBreak="0">
    <w:nsid w:val="745524A7"/>
    <w:multiLevelType w:val="multilevel"/>
    <w:tmpl w:val="86864CD2"/>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0"/>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3"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5"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6" w15:restartNumberingAfterBreak="0">
    <w:nsid w:val="75AB793E"/>
    <w:multiLevelType w:val="hybridMultilevel"/>
    <w:tmpl w:val="08D0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9"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94637EA"/>
    <w:multiLevelType w:val="multilevel"/>
    <w:tmpl w:val="6FBAD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1"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2"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B7D4610"/>
    <w:multiLevelType w:val="hybridMultilevel"/>
    <w:tmpl w:val="3A40F426"/>
    <w:lvl w:ilvl="0" w:tplc="EAA45322">
      <w:start w:val="1"/>
      <w:numFmt w:val="lowerRoman"/>
      <w:lvlText w:val="%1."/>
      <w:lvlJc w:val="left"/>
      <w:pPr>
        <w:ind w:left="1440" w:hanging="360"/>
      </w:pPr>
      <w:rPr>
        <w:rFonts w:ascii="Calibri" w:hAnsi="Calibri" w:hint="default"/>
        <w:b/>
        <w:i w:val="0"/>
        <w:spacing w:val="0"/>
        <w:sz w:val="22"/>
      </w:rPr>
    </w:lvl>
    <w:lvl w:ilvl="1" w:tplc="A10E0B84" w:tentative="1">
      <w:start w:val="1"/>
      <w:numFmt w:val="lowerLetter"/>
      <w:lvlText w:val="%2."/>
      <w:lvlJc w:val="left"/>
      <w:pPr>
        <w:ind w:left="1440" w:hanging="360"/>
      </w:pPr>
    </w:lvl>
    <w:lvl w:ilvl="2" w:tplc="1C6240E2" w:tentative="1">
      <w:start w:val="1"/>
      <w:numFmt w:val="lowerRoman"/>
      <w:lvlText w:val="%3."/>
      <w:lvlJc w:val="right"/>
      <w:pPr>
        <w:ind w:left="2160" w:hanging="180"/>
      </w:pPr>
    </w:lvl>
    <w:lvl w:ilvl="3" w:tplc="A58A182A" w:tentative="1">
      <w:start w:val="1"/>
      <w:numFmt w:val="decimal"/>
      <w:lvlText w:val="%4."/>
      <w:lvlJc w:val="left"/>
      <w:pPr>
        <w:ind w:left="2880" w:hanging="360"/>
      </w:pPr>
    </w:lvl>
    <w:lvl w:ilvl="4" w:tplc="4E12720A" w:tentative="1">
      <w:start w:val="1"/>
      <w:numFmt w:val="lowerLetter"/>
      <w:lvlText w:val="%5."/>
      <w:lvlJc w:val="left"/>
      <w:pPr>
        <w:ind w:left="3600" w:hanging="360"/>
      </w:pPr>
    </w:lvl>
    <w:lvl w:ilvl="5" w:tplc="73948CF2" w:tentative="1">
      <w:start w:val="1"/>
      <w:numFmt w:val="lowerRoman"/>
      <w:lvlText w:val="%6."/>
      <w:lvlJc w:val="right"/>
      <w:pPr>
        <w:ind w:left="4320" w:hanging="180"/>
      </w:pPr>
    </w:lvl>
    <w:lvl w:ilvl="6" w:tplc="A4A029D0" w:tentative="1">
      <w:start w:val="1"/>
      <w:numFmt w:val="decimal"/>
      <w:lvlText w:val="%7."/>
      <w:lvlJc w:val="left"/>
      <w:pPr>
        <w:ind w:left="5040" w:hanging="360"/>
      </w:pPr>
    </w:lvl>
    <w:lvl w:ilvl="7" w:tplc="9C061134" w:tentative="1">
      <w:start w:val="1"/>
      <w:numFmt w:val="lowerLetter"/>
      <w:lvlText w:val="%8."/>
      <w:lvlJc w:val="left"/>
      <w:pPr>
        <w:ind w:left="5760" w:hanging="360"/>
      </w:pPr>
    </w:lvl>
    <w:lvl w:ilvl="8" w:tplc="40FC7C68" w:tentative="1">
      <w:start w:val="1"/>
      <w:numFmt w:val="lowerRoman"/>
      <w:lvlText w:val="%9."/>
      <w:lvlJc w:val="right"/>
      <w:pPr>
        <w:ind w:left="6480" w:hanging="180"/>
      </w:pPr>
    </w:lvl>
  </w:abstractNum>
  <w:abstractNum w:abstractNumId="126"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8"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1" w15:restartNumberingAfterBreak="0">
    <w:nsid w:val="7E932169"/>
    <w:multiLevelType w:val="hybridMultilevel"/>
    <w:tmpl w:val="C9D8E618"/>
    <w:lvl w:ilvl="0" w:tplc="0409000F">
      <w:start w:val="1"/>
      <w:numFmt w:val="decimal"/>
      <w:lvlText w:val="%1."/>
      <w:lvlJc w:val="left"/>
      <w:pPr>
        <w:tabs>
          <w:tab w:val="num" w:pos="360"/>
        </w:tabs>
        <w:ind w:left="360" w:hanging="360"/>
      </w:pPr>
      <w:rPr>
        <w:rFonts w:hint="default"/>
      </w:rPr>
    </w:lvl>
    <w:lvl w:ilvl="1" w:tplc="7EF618C6" w:tentative="1">
      <w:start w:val="1"/>
      <w:numFmt w:val="bullet"/>
      <w:lvlText w:val="•"/>
      <w:lvlJc w:val="left"/>
      <w:pPr>
        <w:tabs>
          <w:tab w:val="num" w:pos="1080"/>
        </w:tabs>
        <w:ind w:left="1080" w:hanging="360"/>
      </w:pPr>
      <w:rPr>
        <w:rFonts w:ascii="Arial" w:hAnsi="Arial" w:hint="default"/>
      </w:rPr>
    </w:lvl>
    <w:lvl w:ilvl="2" w:tplc="E294F9D0" w:tentative="1">
      <w:start w:val="1"/>
      <w:numFmt w:val="bullet"/>
      <w:lvlText w:val="•"/>
      <w:lvlJc w:val="left"/>
      <w:pPr>
        <w:tabs>
          <w:tab w:val="num" w:pos="1800"/>
        </w:tabs>
        <w:ind w:left="1800" w:hanging="360"/>
      </w:pPr>
      <w:rPr>
        <w:rFonts w:ascii="Arial" w:hAnsi="Arial" w:hint="default"/>
      </w:rPr>
    </w:lvl>
    <w:lvl w:ilvl="3" w:tplc="5B8A3330" w:tentative="1">
      <w:start w:val="1"/>
      <w:numFmt w:val="bullet"/>
      <w:lvlText w:val="•"/>
      <w:lvlJc w:val="left"/>
      <w:pPr>
        <w:tabs>
          <w:tab w:val="num" w:pos="2520"/>
        </w:tabs>
        <w:ind w:left="2520" w:hanging="360"/>
      </w:pPr>
      <w:rPr>
        <w:rFonts w:ascii="Arial" w:hAnsi="Arial" w:hint="default"/>
      </w:rPr>
    </w:lvl>
    <w:lvl w:ilvl="4" w:tplc="10C47FCA" w:tentative="1">
      <w:start w:val="1"/>
      <w:numFmt w:val="bullet"/>
      <w:lvlText w:val="•"/>
      <w:lvlJc w:val="left"/>
      <w:pPr>
        <w:tabs>
          <w:tab w:val="num" w:pos="3240"/>
        </w:tabs>
        <w:ind w:left="3240" w:hanging="360"/>
      </w:pPr>
      <w:rPr>
        <w:rFonts w:ascii="Arial" w:hAnsi="Arial" w:hint="default"/>
      </w:rPr>
    </w:lvl>
    <w:lvl w:ilvl="5" w:tplc="C92C5B84" w:tentative="1">
      <w:start w:val="1"/>
      <w:numFmt w:val="bullet"/>
      <w:lvlText w:val="•"/>
      <w:lvlJc w:val="left"/>
      <w:pPr>
        <w:tabs>
          <w:tab w:val="num" w:pos="3960"/>
        </w:tabs>
        <w:ind w:left="3960" w:hanging="360"/>
      </w:pPr>
      <w:rPr>
        <w:rFonts w:ascii="Arial" w:hAnsi="Arial" w:hint="default"/>
      </w:rPr>
    </w:lvl>
    <w:lvl w:ilvl="6" w:tplc="39944372" w:tentative="1">
      <w:start w:val="1"/>
      <w:numFmt w:val="bullet"/>
      <w:lvlText w:val="•"/>
      <w:lvlJc w:val="left"/>
      <w:pPr>
        <w:tabs>
          <w:tab w:val="num" w:pos="4680"/>
        </w:tabs>
        <w:ind w:left="4680" w:hanging="360"/>
      </w:pPr>
      <w:rPr>
        <w:rFonts w:ascii="Arial" w:hAnsi="Arial" w:hint="default"/>
      </w:rPr>
    </w:lvl>
    <w:lvl w:ilvl="7" w:tplc="E264AC6E" w:tentative="1">
      <w:start w:val="1"/>
      <w:numFmt w:val="bullet"/>
      <w:lvlText w:val="•"/>
      <w:lvlJc w:val="left"/>
      <w:pPr>
        <w:tabs>
          <w:tab w:val="num" w:pos="5400"/>
        </w:tabs>
        <w:ind w:left="5400" w:hanging="360"/>
      </w:pPr>
      <w:rPr>
        <w:rFonts w:ascii="Arial" w:hAnsi="Arial" w:hint="default"/>
      </w:rPr>
    </w:lvl>
    <w:lvl w:ilvl="8" w:tplc="81B80210" w:tentative="1">
      <w:start w:val="1"/>
      <w:numFmt w:val="bullet"/>
      <w:lvlText w:val="•"/>
      <w:lvlJc w:val="left"/>
      <w:pPr>
        <w:tabs>
          <w:tab w:val="num" w:pos="6120"/>
        </w:tabs>
        <w:ind w:left="6120" w:hanging="360"/>
      </w:pPr>
      <w:rPr>
        <w:rFonts w:ascii="Arial" w:hAnsi="Arial" w:hint="default"/>
      </w:rPr>
    </w:lvl>
  </w:abstractNum>
  <w:abstractNum w:abstractNumId="132"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85783008">
    <w:abstractNumId w:val="1"/>
  </w:num>
  <w:num w:numId="2" w16cid:durableId="591402441">
    <w:abstractNumId w:val="3"/>
  </w:num>
  <w:num w:numId="3" w16cid:durableId="1992102020">
    <w:abstractNumId w:val="58"/>
  </w:num>
  <w:num w:numId="4" w16cid:durableId="1263565686">
    <w:abstractNumId w:val="130"/>
  </w:num>
  <w:num w:numId="5" w16cid:durableId="1035695319">
    <w:abstractNumId w:val="41"/>
  </w:num>
  <w:num w:numId="6" w16cid:durableId="71507852">
    <w:abstractNumId w:val="81"/>
  </w:num>
  <w:num w:numId="7" w16cid:durableId="598413872">
    <w:abstractNumId w:val="117"/>
  </w:num>
  <w:num w:numId="8" w16cid:durableId="1648242269">
    <w:abstractNumId w:val="69"/>
  </w:num>
  <w:num w:numId="9" w16cid:durableId="2059621684">
    <w:abstractNumId w:val="110"/>
  </w:num>
  <w:num w:numId="10" w16cid:durableId="1716351795">
    <w:abstractNumId w:val="2"/>
    <w:lvlOverride w:ilvl="0">
      <w:startOverride w:val="1"/>
    </w:lvlOverride>
  </w:num>
  <w:num w:numId="11" w16cid:durableId="888104816">
    <w:abstractNumId w:val="103"/>
  </w:num>
  <w:num w:numId="12" w16cid:durableId="1751660357">
    <w:abstractNumId w:val="112"/>
  </w:num>
  <w:num w:numId="13" w16cid:durableId="829951808">
    <w:abstractNumId w:val="72"/>
  </w:num>
  <w:num w:numId="14" w16cid:durableId="1303080373">
    <w:abstractNumId w:val="45"/>
  </w:num>
  <w:num w:numId="15" w16cid:durableId="1147550801">
    <w:abstractNumId w:val="123"/>
  </w:num>
  <w:num w:numId="16" w16cid:durableId="1764378798">
    <w:abstractNumId w:val="15"/>
  </w:num>
  <w:num w:numId="17" w16cid:durableId="1188982442">
    <w:abstractNumId w:val="5"/>
  </w:num>
  <w:num w:numId="18" w16cid:durableId="1271744945">
    <w:abstractNumId w:val="0"/>
  </w:num>
  <w:num w:numId="19" w16cid:durableId="1316104655">
    <w:abstractNumId w:val="50"/>
  </w:num>
  <w:num w:numId="20" w16cid:durableId="330765096">
    <w:abstractNumId w:val="9"/>
  </w:num>
  <w:num w:numId="21" w16cid:durableId="1851748812">
    <w:abstractNumId w:val="27"/>
  </w:num>
  <w:num w:numId="22" w16cid:durableId="1183010058">
    <w:abstractNumId w:val="75"/>
  </w:num>
  <w:num w:numId="23" w16cid:durableId="370811119">
    <w:abstractNumId w:val="64"/>
  </w:num>
  <w:num w:numId="24" w16cid:durableId="16661875">
    <w:abstractNumId w:val="96"/>
  </w:num>
  <w:num w:numId="25" w16cid:durableId="186068383">
    <w:abstractNumId w:val="94"/>
  </w:num>
  <w:num w:numId="26" w16cid:durableId="1402866114">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7" w16cid:durableId="326517927">
    <w:abstractNumId w:val="88"/>
  </w:num>
  <w:num w:numId="28" w16cid:durableId="1330056456">
    <w:abstractNumId w:val="71"/>
  </w:num>
  <w:num w:numId="29" w16cid:durableId="596402671">
    <w:abstractNumId w:val="21"/>
  </w:num>
  <w:num w:numId="30" w16cid:durableId="690034408">
    <w:abstractNumId w:val="51"/>
  </w:num>
  <w:num w:numId="31" w16cid:durableId="172302990">
    <w:abstractNumId w:val="78"/>
  </w:num>
  <w:num w:numId="32" w16cid:durableId="143205803">
    <w:abstractNumId w:val="82"/>
  </w:num>
  <w:num w:numId="33" w16cid:durableId="767117630">
    <w:abstractNumId w:val="7"/>
  </w:num>
  <w:num w:numId="34" w16cid:durableId="1651134654">
    <w:abstractNumId w:val="90"/>
  </w:num>
  <w:num w:numId="35" w16cid:durableId="1340080732">
    <w:abstractNumId w:val="127"/>
  </w:num>
  <w:num w:numId="36" w16cid:durableId="1119179631">
    <w:abstractNumId w:val="44"/>
  </w:num>
  <w:num w:numId="37" w16cid:durableId="456917462">
    <w:abstractNumId w:val="22"/>
  </w:num>
  <w:num w:numId="38" w16cid:durableId="1974827425">
    <w:abstractNumId w:val="20"/>
  </w:num>
  <w:num w:numId="39" w16cid:durableId="1281061510">
    <w:abstractNumId w:val="12"/>
  </w:num>
  <w:num w:numId="40" w16cid:durableId="1085148846">
    <w:abstractNumId w:val="86"/>
  </w:num>
  <w:num w:numId="41" w16cid:durableId="600071721">
    <w:abstractNumId w:val="43"/>
  </w:num>
  <w:num w:numId="42" w16cid:durableId="2097360248">
    <w:abstractNumId w:val="108"/>
  </w:num>
  <w:num w:numId="43" w16cid:durableId="1610746258">
    <w:abstractNumId w:val="87"/>
  </w:num>
  <w:num w:numId="44" w16cid:durableId="1314988646">
    <w:abstractNumId w:val="114"/>
  </w:num>
  <w:num w:numId="45" w16cid:durableId="1827672908">
    <w:abstractNumId w:val="91"/>
  </w:num>
  <w:num w:numId="46" w16cid:durableId="1426533879">
    <w:abstractNumId w:val="105"/>
  </w:num>
  <w:num w:numId="47" w16cid:durableId="1599561560">
    <w:abstractNumId w:val="98"/>
  </w:num>
  <w:num w:numId="48" w16cid:durableId="1977249984">
    <w:abstractNumId w:val="6"/>
  </w:num>
  <w:num w:numId="49" w16cid:durableId="1468935613">
    <w:abstractNumId w:val="42"/>
  </w:num>
  <w:num w:numId="50" w16cid:durableId="1552575111">
    <w:abstractNumId w:val="85"/>
  </w:num>
  <w:num w:numId="51" w16cid:durableId="1947544731">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7207811">
    <w:abstractNumId w:val="1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9761745">
    <w:abstractNumId w:val="25"/>
  </w:num>
  <w:num w:numId="54" w16cid:durableId="1726902898">
    <w:abstractNumId w:val="80"/>
  </w:num>
  <w:num w:numId="55" w16cid:durableId="368265776">
    <w:abstractNumId w:val="37"/>
  </w:num>
  <w:num w:numId="56" w16cid:durableId="1171213805">
    <w:abstractNumId w:val="83"/>
  </w:num>
  <w:num w:numId="57" w16cid:durableId="1568177359">
    <w:abstractNumId w:val="89"/>
  </w:num>
  <w:num w:numId="58" w16cid:durableId="2116170548">
    <w:abstractNumId w:val="68"/>
  </w:num>
  <w:num w:numId="59" w16cid:durableId="979187635">
    <w:abstractNumId w:val="115"/>
  </w:num>
  <w:num w:numId="60" w16cid:durableId="954168749">
    <w:abstractNumId w:val="30"/>
  </w:num>
  <w:num w:numId="61" w16cid:durableId="818307966">
    <w:abstractNumId w:val="119"/>
  </w:num>
  <w:num w:numId="62" w16cid:durableId="271011789">
    <w:abstractNumId w:val="16"/>
  </w:num>
  <w:num w:numId="63" w16cid:durableId="748581119">
    <w:abstractNumId w:val="109"/>
  </w:num>
  <w:num w:numId="64" w16cid:durableId="8261640">
    <w:abstractNumId w:val="38"/>
  </w:num>
  <w:num w:numId="65" w16cid:durableId="459615723">
    <w:abstractNumId w:val="29"/>
  </w:num>
  <w:num w:numId="66" w16cid:durableId="372925873">
    <w:abstractNumId w:val="31"/>
  </w:num>
  <w:num w:numId="67" w16cid:durableId="1975091036">
    <w:abstractNumId w:val="129"/>
  </w:num>
  <w:num w:numId="68" w16cid:durableId="142738036">
    <w:abstractNumId w:val="70"/>
  </w:num>
  <w:num w:numId="69" w16cid:durableId="181632161">
    <w:abstractNumId w:val="56"/>
  </w:num>
  <w:num w:numId="70" w16cid:durableId="1410809518">
    <w:abstractNumId w:val="118"/>
  </w:num>
  <w:num w:numId="71" w16cid:durableId="31196680">
    <w:abstractNumId w:val="63"/>
  </w:num>
  <w:num w:numId="72" w16cid:durableId="921111740">
    <w:abstractNumId w:val="28"/>
  </w:num>
  <w:num w:numId="73" w16cid:durableId="1591888578">
    <w:abstractNumId w:val="40"/>
  </w:num>
  <w:num w:numId="74" w16cid:durableId="1794595988">
    <w:abstractNumId w:val="32"/>
  </w:num>
  <w:num w:numId="75" w16cid:durableId="353919120">
    <w:abstractNumId w:val="121"/>
  </w:num>
  <w:num w:numId="76" w16cid:durableId="1097407052">
    <w:abstractNumId w:val="124"/>
  </w:num>
  <w:num w:numId="77" w16cid:durableId="151332199">
    <w:abstractNumId w:val="122"/>
  </w:num>
  <w:num w:numId="78" w16cid:durableId="849294445">
    <w:abstractNumId w:val="76"/>
  </w:num>
  <w:num w:numId="79" w16cid:durableId="181088516">
    <w:abstractNumId w:val="35"/>
  </w:num>
  <w:num w:numId="80" w16cid:durableId="1303852996">
    <w:abstractNumId w:val="99"/>
  </w:num>
  <w:num w:numId="81" w16cid:durableId="1197936252">
    <w:abstractNumId w:val="132"/>
  </w:num>
  <w:num w:numId="82" w16cid:durableId="77871817">
    <w:abstractNumId w:val="52"/>
  </w:num>
  <w:num w:numId="83" w16cid:durableId="1443647221">
    <w:abstractNumId w:val="113"/>
  </w:num>
  <w:num w:numId="84" w16cid:durableId="1388989606">
    <w:abstractNumId w:val="47"/>
  </w:num>
  <w:num w:numId="85" w16cid:durableId="1345784881">
    <w:abstractNumId w:val="128"/>
  </w:num>
  <w:num w:numId="86" w16cid:durableId="1266812517">
    <w:abstractNumId w:val="17"/>
  </w:num>
  <w:num w:numId="87" w16cid:durableId="201864550">
    <w:abstractNumId w:val="77"/>
  </w:num>
  <w:num w:numId="88" w16cid:durableId="580867461">
    <w:abstractNumId w:val="95"/>
  </w:num>
  <w:num w:numId="89" w16cid:durableId="820848294">
    <w:abstractNumId w:val="36"/>
  </w:num>
  <w:num w:numId="90" w16cid:durableId="1187598804">
    <w:abstractNumId w:val="46"/>
  </w:num>
  <w:num w:numId="91" w16cid:durableId="1553539358">
    <w:abstractNumId w:val="74"/>
  </w:num>
  <w:num w:numId="92" w16cid:durableId="1848595758">
    <w:abstractNumId w:val="126"/>
  </w:num>
  <w:num w:numId="93" w16cid:durableId="1507162813">
    <w:abstractNumId w:val="67"/>
  </w:num>
  <w:num w:numId="94" w16cid:durableId="1403336026">
    <w:abstractNumId w:val="19"/>
  </w:num>
  <w:num w:numId="95" w16cid:durableId="1832594938">
    <w:abstractNumId w:val="55"/>
  </w:num>
  <w:num w:numId="96" w16cid:durableId="1624076559">
    <w:abstractNumId w:val="14"/>
  </w:num>
  <w:num w:numId="97" w16cid:durableId="1080640557">
    <w:abstractNumId w:val="62"/>
  </w:num>
  <w:num w:numId="98" w16cid:durableId="1643776199">
    <w:abstractNumId w:val="26"/>
  </w:num>
  <w:num w:numId="99" w16cid:durableId="1860850339">
    <w:abstractNumId w:val="10"/>
  </w:num>
  <w:num w:numId="100" w16cid:durableId="1428113416">
    <w:abstractNumId w:val="101"/>
  </w:num>
  <w:num w:numId="101" w16cid:durableId="2005627749">
    <w:abstractNumId w:val="125"/>
  </w:num>
  <w:num w:numId="102" w16cid:durableId="1708988449">
    <w:abstractNumId w:val="66"/>
  </w:num>
  <w:num w:numId="103" w16cid:durableId="1370060265">
    <w:abstractNumId w:val="59"/>
  </w:num>
  <w:num w:numId="104" w16cid:durableId="1051465246">
    <w:abstractNumId w:val="49"/>
  </w:num>
  <w:num w:numId="105" w16cid:durableId="1387681830">
    <w:abstractNumId w:val="92"/>
  </w:num>
  <w:num w:numId="106" w16cid:durableId="341200381">
    <w:abstractNumId w:val="61"/>
  </w:num>
  <w:num w:numId="107" w16cid:durableId="1838230864">
    <w:abstractNumId w:val="107"/>
  </w:num>
  <w:num w:numId="108" w16cid:durableId="52966139">
    <w:abstractNumId w:val="73"/>
  </w:num>
  <w:num w:numId="109" w16cid:durableId="1699812476">
    <w:abstractNumId w:val="33"/>
  </w:num>
  <w:num w:numId="110" w16cid:durableId="1301767327">
    <w:abstractNumId w:val="24"/>
  </w:num>
  <w:num w:numId="111" w16cid:durableId="1993637523">
    <w:abstractNumId w:val="18"/>
  </w:num>
  <w:num w:numId="112" w16cid:durableId="2045250104">
    <w:abstractNumId w:val="102"/>
  </w:num>
  <w:num w:numId="113" w16cid:durableId="1090472640">
    <w:abstractNumId w:val="13"/>
  </w:num>
  <w:num w:numId="114" w16cid:durableId="588347006">
    <w:abstractNumId w:val="111"/>
  </w:num>
  <w:num w:numId="115" w16cid:durableId="1295526992">
    <w:abstractNumId w:val="23"/>
  </w:num>
  <w:num w:numId="116" w16cid:durableId="631330099">
    <w:abstractNumId w:val="54"/>
  </w:num>
  <w:num w:numId="117" w16cid:durableId="855115813">
    <w:abstractNumId w:val="79"/>
  </w:num>
  <w:num w:numId="118" w16cid:durableId="722752022">
    <w:abstractNumId w:val="100"/>
  </w:num>
  <w:num w:numId="119" w16cid:durableId="644623712">
    <w:abstractNumId w:val="97"/>
  </w:num>
  <w:num w:numId="120" w16cid:durableId="1028531856">
    <w:abstractNumId w:val="120"/>
  </w:num>
  <w:num w:numId="121" w16cid:durableId="108469204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9439642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5932794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167860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1986314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12696958">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9128172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30495139">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8956878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375305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353736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1353138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53291602">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25071786">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56629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39388649">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17145792">
    <w:abstractNumId w:val="106"/>
  </w:num>
  <w:num w:numId="138" w16cid:durableId="239289200">
    <w:abstractNumId w:val="39"/>
  </w:num>
  <w:num w:numId="139" w16cid:durableId="1640529046">
    <w:abstractNumId w:val="104"/>
  </w:num>
  <w:num w:numId="140" w16cid:durableId="1600290585">
    <w:abstractNumId w:val="131"/>
  </w:num>
  <w:num w:numId="141" w16cid:durableId="1059479058">
    <w:abstractNumId w:val="57"/>
  </w:num>
  <w:num w:numId="142" w16cid:durableId="483744761">
    <w:abstractNumId w:val="53"/>
  </w:num>
  <w:num w:numId="143" w16cid:durableId="21086462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45147133">
    <w:abstractNumId w:val="11"/>
  </w:num>
  <w:num w:numId="145" w16cid:durableId="2107455733">
    <w:abstractNumId w:val="60"/>
  </w:num>
  <w:num w:numId="146" w16cid:durableId="1664816249">
    <w:abstractNumId w:val="48"/>
  </w:num>
  <w:num w:numId="147" w16cid:durableId="802432675">
    <w:abstractNumId w:val="84"/>
  </w:num>
  <w:num w:numId="148" w16cid:durableId="1438332630">
    <w:abstractNumId w:val="116"/>
  </w:num>
  <w:num w:numId="149" w16cid:durableId="1034959411">
    <w:abstractNumId w:val="93"/>
  </w:num>
  <w:num w:numId="150" w16cid:durableId="589435621">
    <w:abstractNumId w:val="65"/>
  </w:num>
  <w:num w:numId="151" w16cid:durableId="280645682">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94533729">
    <w:abstractNumId w:val="53"/>
  </w:num>
  <w:num w:numId="153" w16cid:durableId="37913599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7060327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7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218"/>
    <w:rsid w:val="000013B3"/>
    <w:rsid w:val="000016F8"/>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1A34"/>
    <w:rsid w:val="00014924"/>
    <w:rsid w:val="0001663C"/>
    <w:rsid w:val="00016AEA"/>
    <w:rsid w:val="00017AB0"/>
    <w:rsid w:val="00020260"/>
    <w:rsid w:val="00020368"/>
    <w:rsid w:val="00021A8A"/>
    <w:rsid w:val="00021E3F"/>
    <w:rsid w:val="000221F6"/>
    <w:rsid w:val="000229AD"/>
    <w:rsid w:val="00022ACD"/>
    <w:rsid w:val="00023C49"/>
    <w:rsid w:val="0002637D"/>
    <w:rsid w:val="00026D6F"/>
    <w:rsid w:val="00026E13"/>
    <w:rsid w:val="000300AB"/>
    <w:rsid w:val="000324B9"/>
    <w:rsid w:val="000328BC"/>
    <w:rsid w:val="00033E46"/>
    <w:rsid w:val="00035CB8"/>
    <w:rsid w:val="00036226"/>
    <w:rsid w:val="000362B4"/>
    <w:rsid w:val="00041139"/>
    <w:rsid w:val="0004183D"/>
    <w:rsid w:val="00042370"/>
    <w:rsid w:val="0004272D"/>
    <w:rsid w:val="00043DF5"/>
    <w:rsid w:val="00044C5A"/>
    <w:rsid w:val="00044EE7"/>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1FA9"/>
    <w:rsid w:val="00073079"/>
    <w:rsid w:val="00073672"/>
    <w:rsid w:val="00073810"/>
    <w:rsid w:val="00073BE2"/>
    <w:rsid w:val="000740F0"/>
    <w:rsid w:val="00074695"/>
    <w:rsid w:val="00075D39"/>
    <w:rsid w:val="00075EC4"/>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146B"/>
    <w:rsid w:val="000A316B"/>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8E"/>
    <w:rsid w:val="000B4F92"/>
    <w:rsid w:val="000B5A5E"/>
    <w:rsid w:val="000B6022"/>
    <w:rsid w:val="000B6284"/>
    <w:rsid w:val="000B62F6"/>
    <w:rsid w:val="000B74FB"/>
    <w:rsid w:val="000C066E"/>
    <w:rsid w:val="000C1344"/>
    <w:rsid w:val="000C20A6"/>
    <w:rsid w:val="000C27EF"/>
    <w:rsid w:val="000C3995"/>
    <w:rsid w:val="000C3AA8"/>
    <w:rsid w:val="000C3B8C"/>
    <w:rsid w:val="000C5B8F"/>
    <w:rsid w:val="000C5D4D"/>
    <w:rsid w:val="000C65DC"/>
    <w:rsid w:val="000C6F45"/>
    <w:rsid w:val="000D0FFC"/>
    <w:rsid w:val="000D14DC"/>
    <w:rsid w:val="000D2045"/>
    <w:rsid w:val="000D341D"/>
    <w:rsid w:val="000D361A"/>
    <w:rsid w:val="000D3A9D"/>
    <w:rsid w:val="000D3FCC"/>
    <w:rsid w:val="000D46C7"/>
    <w:rsid w:val="000D4A0D"/>
    <w:rsid w:val="000D4C86"/>
    <w:rsid w:val="000D537D"/>
    <w:rsid w:val="000D5839"/>
    <w:rsid w:val="000D670A"/>
    <w:rsid w:val="000E0195"/>
    <w:rsid w:val="000E0A5D"/>
    <w:rsid w:val="000E0C17"/>
    <w:rsid w:val="000E145F"/>
    <w:rsid w:val="000E173D"/>
    <w:rsid w:val="000E17BB"/>
    <w:rsid w:val="000E1866"/>
    <w:rsid w:val="000E1E9B"/>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0EF"/>
    <w:rsid w:val="000F738E"/>
    <w:rsid w:val="000F7BF6"/>
    <w:rsid w:val="0010024D"/>
    <w:rsid w:val="001010BC"/>
    <w:rsid w:val="00101214"/>
    <w:rsid w:val="00101F6E"/>
    <w:rsid w:val="0010230E"/>
    <w:rsid w:val="00102E3C"/>
    <w:rsid w:val="001043BA"/>
    <w:rsid w:val="001051FE"/>
    <w:rsid w:val="00105254"/>
    <w:rsid w:val="00106001"/>
    <w:rsid w:val="00106DB9"/>
    <w:rsid w:val="00106DCB"/>
    <w:rsid w:val="00111016"/>
    <w:rsid w:val="00111C8E"/>
    <w:rsid w:val="001124CD"/>
    <w:rsid w:val="0011258B"/>
    <w:rsid w:val="00113A02"/>
    <w:rsid w:val="00114166"/>
    <w:rsid w:val="0011500D"/>
    <w:rsid w:val="001155DE"/>
    <w:rsid w:val="00115E7A"/>
    <w:rsid w:val="001206D9"/>
    <w:rsid w:val="00121F7D"/>
    <w:rsid w:val="001226A8"/>
    <w:rsid w:val="001231BC"/>
    <w:rsid w:val="00123A11"/>
    <w:rsid w:val="001247EB"/>
    <w:rsid w:val="001250AA"/>
    <w:rsid w:val="001261BB"/>
    <w:rsid w:val="00126AD2"/>
    <w:rsid w:val="001270C2"/>
    <w:rsid w:val="00130AC9"/>
    <w:rsid w:val="00131435"/>
    <w:rsid w:val="00132FF3"/>
    <w:rsid w:val="0013551D"/>
    <w:rsid w:val="00135B7B"/>
    <w:rsid w:val="00136D7B"/>
    <w:rsid w:val="00137566"/>
    <w:rsid w:val="00137942"/>
    <w:rsid w:val="00137A2E"/>
    <w:rsid w:val="00140CDE"/>
    <w:rsid w:val="00140E8E"/>
    <w:rsid w:val="0014150A"/>
    <w:rsid w:val="00141B89"/>
    <w:rsid w:val="00141C99"/>
    <w:rsid w:val="00142CC4"/>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1B1"/>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8E2"/>
    <w:rsid w:val="00194C57"/>
    <w:rsid w:val="00195053"/>
    <w:rsid w:val="001961F4"/>
    <w:rsid w:val="001961FB"/>
    <w:rsid w:val="00196391"/>
    <w:rsid w:val="0019649C"/>
    <w:rsid w:val="00196C90"/>
    <w:rsid w:val="00196F5E"/>
    <w:rsid w:val="0019733F"/>
    <w:rsid w:val="001A0855"/>
    <w:rsid w:val="001A0A18"/>
    <w:rsid w:val="001A1A3C"/>
    <w:rsid w:val="001A24BA"/>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B7FD1"/>
    <w:rsid w:val="001C11C0"/>
    <w:rsid w:val="001C18D1"/>
    <w:rsid w:val="001C23C5"/>
    <w:rsid w:val="001C3D64"/>
    <w:rsid w:val="001C4D15"/>
    <w:rsid w:val="001C4F80"/>
    <w:rsid w:val="001C5C89"/>
    <w:rsid w:val="001C6351"/>
    <w:rsid w:val="001C79B7"/>
    <w:rsid w:val="001C7A97"/>
    <w:rsid w:val="001D0B68"/>
    <w:rsid w:val="001D15D9"/>
    <w:rsid w:val="001D16A2"/>
    <w:rsid w:val="001D1926"/>
    <w:rsid w:val="001D1B44"/>
    <w:rsid w:val="001D20EC"/>
    <w:rsid w:val="001D283F"/>
    <w:rsid w:val="001D2CF6"/>
    <w:rsid w:val="001D3427"/>
    <w:rsid w:val="001D6696"/>
    <w:rsid w:val="001D6FBB"/>
    <w:rsid w:val="001D75A4"/>
    <w:rsid w:val="001E0D89"/>
    <w:rsid w:val="001E0DF5"/>
    <w:rsid w:val="001E1625"/>
    <w:rsid w:val="001E250B"/>
    <w:rsid w:val="001E48F0"/>
    <w:rsid w:val="001E4CC3"/>
    <w:rsid w:val="001E5992"/>
    <w:rsid w:val="001E7301"/>
    <w:rsid w:val="001E7A4F"/>
    <w:rsid w:val="001F0247"/>
    <w:rsid w:val="001F0C41"/>
    <w:rsid w:val="001F1B56"/>
    <w:rsid w:val="001F1D16"/>
    <w:rsid w:val="001F30D2"/>
    <w:rsid w:val="001F34C4"/>
    <w:rsid w:val="001F4A55"/>
    <w:rsid w:val="001F58B9"/>
    <w:rsid w:val="001F62E2"/>
    <w:rsid w:val="001F687F"/>
    <w:rsid w:val="001F7443"/>
    <w:rsid w:val="00200037"/>
    <w:rsid w:val="00200A82"/>
    <w:rsid w:val="002018E8"/>
    <w:rsid w:val="00202565"/>
    <w:rsid w:val="0020313D"/>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3FF"/>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3A5F"/>
    <w:rsid w:val="00223D3C"/>
    <w:rsid w:val="0022470D"/>
    <w:rsid w:val="00225947"/>
    <w:rsid w:val="00225D9F"/>
    <w:rsid w:val="00226B16"/>
    <w:rsid w:val="0022706F"/>
    <w:rsid w:val="00227E02"/>
    <w:rsid w:val="00227F46"/>
    <w:rsid w:val="0023055E"/>
    <w:rsid w:val="00231787"/>
    <w:rsid w:val="00232098"/>
    <w:rsid w:val="00233566"/>
    <w:rsid w:val="00233691"/>
    <w:rsid w:val="00235159"/>
    <w:rsid w:val="002354EE"/>
    <w:rsid w:val="00235E67"/>
    <w:rsid w:val="00235FF3"/>
    <w:rsid w:val="0023733D"/>
    <w:rsid w:val="0024043E"/>
    <w:rsid w:val="00242BBA"/>
    <w:rsid w:val="00243F62"/>
    <w:rsid w:val="0024426F"/>
    <w:rsid w:val="00244495"/>
    <w:rsid w:val="00245394"/>
    <w:rsid w:val="002476DF"/>
    <w:rsid w:val="00251986"/>
    <w:rsid w:val="00255012"/>
    <w:rsid w:val="00255E6B"/>
    <w:rsid w:val="00256711"/>
    <w:rsid w:val="0025746B"/>
    <w:rsid w:val="00257DB5"/>
    <w:rsid w:val="00260115"/>
    <w:rsid w:val="0026131A"/>
    <w:rsid w:val="0026299D"/>
    <w:rsid w:val="0026452D"/>
    <w:rsid w:val="00264688"/>
    <w:rsid w:val="00264AC2"/>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087"/>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97E68"/>
    <w:rsid w:val="002A041F"/>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4BB5"/>
    <w:rsid w:val="002B531D"/>
    <w:rsid w:val="002B7E47"/>
    <w:rsid w:val="002C092F"/>
    <w:rsid w:val="002C1D2F"/>
    <w:rsid w:val="002C2A16"/>
    <w:rsid w:val="002C302F"/>
    <w:rsid w:val="002C4AEC"/>
    <w:rsid w:val="002C4DA2"/>
    <w:rsid w:val="002C53EC"/>
    <w:rsid w:val="002C5440"/>
    <w:rsid w:val="002C6201"/>
    <w:rsid w:val="002C6DBC"/>
    <w:rsid w:val="002C7772"/>
    <w:rsid w:val="002C7F28"/>
    <w:rsid w:val="002D08FF"/>
    <w:rsid w:val="002D0954"/>
    <w:rsid w:val="002D1B66"/>
    <w:rsid w:val="002D2628"/>
    <w:rsid w:val="002D285C"/>
    <w:rsid w:val="002D3420"/>
    <w:rsid w:val="002D3646"/>
    <w:rsid w:val="002D37FB"/>
    <w:rsid w:val="002D3C07"/>
    <w:rsid w:val="002D4421"/>
    <w:rsid w:val="002D4C86"/>
    <w:rsid w:val="002D5897"/>
    <w:rsid w:val="002E066E"/>
    <w:rsid w:val="002E07A6"/>
    <w:rsid w:val="002E07E6"/>
    <w:rsid w:val="002E0DCF"/>
    <w:rsid w:val="002E0FE3"/>
    <w:rsid w:val="002E2A46"/>
    <w:rsid w:val="002E313D"/>
    <w:rsid w:val="002E3D54"/>
    <w:rsid w:val="002E46BD"/>
    <w:rsid w:val="002E5592"/>
    <w:rsid w:val="002E6AA0"/>
    <w:rsid w:val="002E7895"/>
    <w:rsid w:val="002F101D"/>
    <w:rsid w:val="002F123A"/>
    <w:rsid w:val="002F19EE"/>
    <w:rsid w:val="002F1E69"/>
    <w:rsid w:val="002F1F21"/>
    <w:rsid w:val="002F28D5"/>
    <w:rsid w:val="002F2913"/>
    <w:rsid w:val="002F2BA9"/>
    <w:rsid w:val="002F3754"/>
    <w:rsid w:val="002F5C10"/>
    <w:rsid w:val="002F7A35"/>
    <w:rsid w:val="003002E0"/>
    <w:rsid w:val="0030054F"/>
    <w:rsid w:val="00300722"/>
    <w:rsid w:val="00300885"/>
    <w:rsid w:val="0030093A"/>
    <w:rsid w:val="00301328"/>
    <w:rsid w:val="00301D9F"/>
    <w:rsid w:val="00302AC6"/>
    <w:rsid w:val="00302EBD"/>
    <w:rsid w:val="00303C0A"/>
    <w:rsid w:val="003056A8"/>
    <w:rsid w:val="00305917"/>
    <w:rsid w:val="00306B62"/>
    <w:rsid w:val="00307A39"/>
    <w:rsid w:val="0031171D"/>
    <w:rsid w:val="00313E12"/>
    <w:rsid w:val="00315EF6"/>
    <w:rsid w:val="00316098"/>
    <w:rsid w:val="003236E0"/>
    <w:rsid w:val="0032396D"/>
    <w:rsid w:val="00323A48"/>
    <w:rsid w:val="00325A81"/>
    <w:rsid w:val="0032647B"/>
    <w:rsid w:val="00326633"/>
    <w:rsid w:val="0033001E"/>
    <w:rsid w:val="003300C6"/>
    <w:rsid w:val="003302EA"/>
    <w:rsid w:val="0033194A"/>
    <w:rsid w:val="003320C1"/>
    <w:rsid w:val="00332F44"/>
    <w:rsid w:val="00332F95"/>
    <w:rsid w:val="003336C1"/>
    <w:rsid w:val="00335344"/>
    <w:rsid w:val="003357EF"/>
    <w:rsid w:val="003358AD"/>
    <w:rsid w:val="00336360"/>
    <w:rsid w:val="003363BE"/>
    <w:rsid w:val="00336884"/>
    <w:rsid w:val="00337020"/>
    <w:rsid w:val="003376B8"/>
    <w:rsid w:val="003376EE"/>
    <w:rsid w:val="003377AE"/>
    <w:rsid w:val="003377D2"/>
    <w:rsid w:val="00337986"/>
    <w:rsid w:val="003402E6"/>
    <w:rsid w:val="00340B83"/>
    <w:rsid w:val="00340C08"/>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6850"/>
    <w:rsid w:val="00357C02"/>
    <w:rsid w:val="00361C1B"/>
    <w:rsid w:val="00362C10"/>
    <w:rsid w:val="00364BBA"/>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25D2"/>
    <w:rsid w:val="003A2CB9"/>
    <w:rsid w:val="003A34EA"/>
    <w:rsid w:val="003A5165"/>
    <w:rsid w:val="003A5DCC"/>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69BD"/>
    <w:rsid w:val="003B7BC8"/>
    <w:rsid w:val="003B7F24"/>
    <w:rsid w:val="003B7FEB"/>
    <w:rsid w:val="003C0555"/>
    <w:rsid w:val="003C06AE"/>
    <w:rsid w:val="003C0E39"/>
    <w:rsid w:val="003C1E6A"/>
    <w:rsid w:val="003C2B4F"/>
    <w:rsid w:val="003C3F8D"/>
    <w:rsid w:val="003C5CB2"/>
    <w:rsid w:val="003C6233"/>
    <w:rsid w:val="003C62E8"/>
    <w:rsid w:val="003C6941"/>
    <w:rsid w:val="003C775A"/>
    <w:rsid w:val="003D0284"/>
    <w:rsid w:val="003D151A"/>
    <w:rsid w:val="003D1E19"/>
    <w:rsid w:val="003D3981"/>
    <w:rsid w:val="003D404C"/>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6112"/>
    <w:rsid w:val="003E7B87"/>
    <w:rsid w:val="003F0096"/>
    <w:rsid w:val="003F1140"/>
    <w:rsid w:val="003F11F6"/>
    <w:rsid w:val="003F194C"/>
    <w:rsid w:val="003F2690"/>
    <w:rsid w:val="003F29F7"/>
    <w:rsid w:val="003F3D77"/>
    <w:rsid w:val="003F40E2"/>
    <w:rsid w:val="003F671A"/>
    <w:rsid w:val="003F7C9B"/>
    <w:rsid w:val="0040210C"/>
    <w:rsid w:val="004031BE"/>
    <w:rsid w:val="00403640"/>
    <w:rsid w:val="00405B14"/>
    <w:rsid w:val="0040668C"/>
    <w:rsid w:val="00406B33"/>
    <w:rsid w:val="00406E8D"/>
    <w:rsid w:val="0040713B"/>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55DB"/>
    <w:rsid w:val="00416420"/>
    <w:rsid w:val="00416BD5"/>
    <w:rsid w:val="00416ED1"/>
    <w:rsid w:val="00416FEF"/>
    <w:rsid w:val="00420DB4"/>
    <w:rsid w:val="00422278"/>
    <w:rsid w:val="004222D2"/>
    <w:rsid w:val="00422520"/>
    <w:rsid w:val="00422ADC"/>
    <w:rsid w:val="004237B7"/>
    <w:rsid w:val="0042393D"/>
    <w:rsid w:val="00424FB0"/>
    <w:rsid w:val="0042518E"/>
    <w:rsid w:val="0042533B"/>
    <w:rsid w:val="00425908"/>
    <w:rsid w:val="00425E94"/>
    <w:rsid w:val="00426C0D"/>
    <w:rsid w:val="00427305"/>
    <w:rsid w:val="004303BF"/>
    <w:rsid w:val="00431A53"/>
    <w:rsid w:val="00431B38"/>
    <w:rsid w:val="00432D09"/>
    <w:rsid w:val="004349CC"/>
    <w:rsid w:val="00434CD6"/>
    <w:rsid w:val="00434D0B"/>
    <w:rsid w:val="004409B9"/>
    <w:rsid w:val="00441D94"/>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3A0E"/>
    <w:rsid w:val="00454108"/>
    <w:rsid w:val="00455106"/>
    <w:rsid w:val="004553D5"/>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1DAB"/>
    <w:rsid w:val="00472182"/>
    <w:rsid w:val="00472616"/>
    <w:rsid w:val="0047280C"/>
    <w:rsid w:val="00472B5E"/>
    <w:rsid w:val="00474AF0"/>
    <w:rsid w:val="00475648"/>
    <w:rsid w:val="00475CF0"/>
    <w:rsid w:val="00475E58"/>
    <w:rsid w:val="004775DC"/>
    <w:rsid w:val="00480E0C"/>
    <w:rsid w:val="00482198"/>
    <w:rsid w:val="004822A8"/>
    <w:rsid w:val="00482C64"/>
    <w:rsid w:val="0048325A"/>
    <w:rsid w:val="00483792"/>
    <w:rsid w:val="00486586"/>
    <w:rsid w:val="00487D8E"/>
    <w:rsid w:val="00490814"/>
    <w:rsid w:val="00490D51"/>
    <w:rsid w:val="00491CBC"/>
    <w:rsid w:val="00491E07"/>
    <w:rsid w:val="00492224"/>
    <w:rsid w:val="004925DF"/>
    <w:rsid w:val="0049310F"/>
    <w:rsid w:val="00493869"/>
    <w:rsid w:val="00493E94"/>
    <w:rsid w:val="00494899"/>
    <w:rsid w:val="0049565D"/>
    <w:rsid w:val="00495D45"/>
    <w:rsid w:val="00495E11"/>
    <w:rsid w:val="004964FC"/>
    <w:rsid w:val="00496B8C"/>
    <w:rsid w:val="00497137"/>
    <w:rsid w:val="0049743D"/>
    <w:rsid w:val="0049770B"/>
    <w:rsid w:val="00497AC0"/>
    <w:rsid w:val="004A1215"/>
    <w:rsid w:val="004A31C4"/>
    <w:rsid w:val="004A331A"/>
    <w:rsid w:val="004A4165"/>
    <w:rsid w:val="004A42EA"/>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089"/>
    <w:rsid w:val="004B53D0"/>
    <w:rsid w:val="004B6A7C"/>
    <w:rsid w:val="004B7CF5"/>
    <w:rsid w:val="004B7E9F"/>
    <w:rsid w:val="004C06D0"/>
    <w:rsid w:val="004C0981"/>
    <w:rsid w:val="004C0B70"/>
    <w:rsid w:val="004C13E7"/>
    <w:rsid w:val="004C1553"/>
    <w:rsid w:val="004C1FB3"/>
    <w:rsid w:val="004C2945"/>
    <w:rsid w:val="004C2C54"/>
    <w:rsid w:val="004C2CF2"/>
    <w:rsid w:val="004C4BC9"/>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725"/>
    <w:rsid w:val="004E21A1"/>
    <w:rsid w:val="004E39B3"/>
    <w:rsid w:val="004E3A8D"/>
    <w:rsid w:val="004E42E0"/>
    <w:rsid w:val="004E48BE"/>
    <w:rsid w:val="004E48C7"/>
    <w:rsid w:val="004E518F"/>
    <w:rsid w:val="004E593F"/>
    <w:rsid w:val="004E6E3C"/>
    <w:rsid w:val="004F1357"/>
    <w:rsid w:val="004F22BD"/>
    <w:rsid w:val="004F2A6B"/>
    <w:rsid w:val="004F30BE"/>
    <w:rsid w:val="004F3B70"/>
    <w:rsid w:val="004F5C1E"/>
    <w:rsid w:val="004F6A8C"/>
    <w:rsid w:val="004F7B33"/>
    <w:rsid w:val="005005B0"/>
    <w:rsid w:val="00500C71"/>
    <w:rsid w:val="00500E79"/>
    <w:rsid w:val="00501FC3"/>
    <w:rsid w:val="00502D05"/>
    <w:rsid w:val="005034AB"/>
    <w:rsid w:val="00506377"/>
    <w:rsid w:val="00506FD4"/>
    <w:rsid w:val="0050701C"/>
    <w:rsid w:val="00507598"/>
    <w:rsid w:val="00507E65"/>
    <w:rsid w:val="00507F97"/>
    <w:rsid w:val="00510572"/>
    <w:rsid w:val="00510DE2"/>
    <w:rsid w:val="00513859"/>
    <w:rsid w:val="0051431C"/>
    <w:rsid w:val="00514517"/>
    <w:rsid w:val="0051471B"/>
    <w:rsid w:val="00514896"/>
    <w:rsid w:val="00514C92"/>
    <w:rsid w:val="00514E06"/>
    <w:rsid w:val="005172AA"/>
    <w:rsid w:val="0051752F"/>
    <w:rsid w:val="00517923"/>
    <w:rsid w:val="00517D48"/>
    <w:rsid w:val="0052178A"/>
    <w:rsid w:val="00521C16"/>
    <w:rsid w:val="0052220A"/>
    <w:rsid w:val="005248C6"/>
    <w:rsid w:val="00524A82"/>
    <w:rsid w:val="00525BC5"/>
    <w:rsid w:val="005269E1"/>
    <w:rsid w:val="00530476"/>
    <w:rsid w:val="00530DB3"/>
    <w:rsid w:val="005316FD"/>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47B0B"/>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BB9"/>
    <w:rsid w:val="00564C5D"/>
    <w:rsid w:val="00565A36"/>
    <w:rsid w:val="00566A68"/>
    <w:rsid w:val="0056714A"/>
    <w:rsid w:val="00567EEC"/>
    <w:rsid w:val="0057098E"/>
    <w:rsid w:val="00570FD6"/>
    <w:rsid w:val="00571584"/>
    <w:rsid w:val="00571989"/>
    <w:rsid w:val="00572336"/>
    <w:rsid w:val="00572D4F"/>
    <w:rsid w:val="0057361E"/>
    <w:rsid w:val="00573BF1"/>
    <w:rsid w:val="00574AE9"/>
    <w:rsid w:val="00575019"/>
    <w:rsid w:val="00575945"/>
    <w:rsid w:val="00575E68"/>
    <w:rsid w:val="0057645E"/>
    <w:rsid w:val="00577593"/>
    <w:rsid w:val="00577C5B"/>
    <w:rsid w:val="005802EE"/>
    <w:rsid w:val="005828E2"/>
    <w:rsid w:val="00582B12"/>
    <w:rsid w:val="00582E17"/>
    <w:rsid w:val="0058370B"/>
    <w:rsid w:val="00583730"/>
    <w:rsid w:val="00583B6D"/>
    <w:rsid w:val="00583DC8"/>
    <w:rsid w:val="0058413B"/>
    <w:rsid w:val="00584F31"/>
    <w:rsid w:val="00585599"/>
    <w:rsid w:val="00586142"/>
    <w:rsid w:val="005867FC"/>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146"/>
    <w:rsid w:val="005A52B4"/>
    <w:rsid w:val="005A5BD2"/>
    <w:rsid w:val="005A5EA0"/>
    <w:rsid w:val="005A7906"/>
    <w:rsid w:val="005B0137"/>
    <w:rsid w:val="005B1235"/>
    <w:rsid w:val="005B148B"/>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4676"/>
    <w:rsid w:val="00605EEE"/>
    <w:rsid w:val="00607D31"/>
    <w:rsid w:val="00612054"/>
    <w:rsid w:val="006126A5"/>
    <w:rsid w:val="00612F3B"/>
    <w:rsid w:val="0061324E"/>
    <w:rsid w:val="006134BE"/>
    <w:rsid w:val="00614953"/>
    <w:rsid w:val="00615470"/>
    <w:rsid w:val="006174DC"/>
    <w:rsid w:val="006177D4"/>
    <w:rsid w:val="006177DB"/>
    <w:rsid w:val="00617A63"/>
    <w:rsid w:val="006214C7"/>
    <w:rsid w:val="0062241E"/>
    <w:rsid w:val="00622594"/>
    <w:rsid w:val="0062289F"/>
    <w:rsid w:val="00623CFC"/>
    <w:rsid w:val="00624517"/>
    <w:rsid w:val="00624C50"/>
    <w:rsid w:val="006250CA"/>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36F51"/>
    <w:rsid w:val="0064030F"/>
    <w:rsid w:val="0064092C"/>
    <w:rsid w:val="006413BF"/>
    <w:rsid w:val="0064166A"/>
    <w:rsid w:val="006417BA"/>
    <w:rsid w:val="00641C1C"/>
    <w:rsid w:val="0064487E"/>
    <w:rsid w:val="006448E7"/>
    <w:rsid w:val="00645690"/>
    <w:rsid w:val="0064613B"/>
    <w:rsid w:val="006462BD"/>
    <w:rsid w:val="00646FE1"/>
    <w:rsid w:val="00647B7F"/>
    <w:rsid w:val="00650829"/>
    <w:rsid w:val="00650A92"/>
    <w:rsid w:val="006513BA"/>
    <w:rsid w:val="006522ED"/>
    <w:rsid w:val="00652DD0"/>
    <w:rsid w:val="00653898"/>
    <w:rsid w:val="00653A6E"/>
    <w:rsid w:val="00655252"/>
    <w:rsid w:val="00656193"/>
    <w:rsid w:val="00657695"/>
    <w:rsid w:val="006576D2"/>
    <w:rsid w:val="00657BBF"/>
    <w:rsid w:val="0066079E"/>
    <w:rsid w:val="00660D8A"/>
    <w:rsid w:val="00660E92"/>
    <w:rsid w:val="006633FE"/>
    <w:rsid w:val="006639B5"/>
    <w:rsid w:val="00665827"/>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7462"/>
    <w:rsid w:val="00677AF8"/>
    <w:rsid w:val="00677B24"/>
    <w:rsid w:val="00677E80"/>
    <w:rsid w:val="00680358"/>
    <w:rsid w:val="00680FD6"/>
    <w:rsid w:val="006811D5"/>
    <w:rsid w:val="00681836"/>
    <w:rsid w:val="00681ABE"/>
    <w:rsid w:val="00681D27"/>
    <w:rsid w:val="00682FF3"/>
    <w:rsid w:val="0068322B"/>
    <w:rsid w:val="00683321"/>
    <w:rsid w:val="00683928"/>
    <w:rsid w:val="0068398D"/>
    <w:rsid w:val="00684624"/>
    <w:rsid w:val="00684789"/>
    <w:rsid w:val="006847A2"/>
    <w:rsid w:val="00684FA1"/>
    <w:rsid w:val="006859E8"/>
    <w:rsid w:val="00685A87"/>
    <w:rsid w:val="00685CC3"/>
    <w:rsid w:val="006862B0"/>
    <w:rsid w:val="006864A1"/>
    <w:rsid w:val="00687198"/>
    <w:rsid w:val="00687503"/>
    <w:rsid w:val="00687BE0"/>
    <w:rsid w:val="00687DFA"/>
    <w:rsid w:val="00690661"/>
    <w:rsid w:val="00690D65"/>
    <w:rsid w:val="00690EC0"/>
    <w:rsid w:val="00691208"/>
    <w:rsid w:val="00692938"/>
    <w:rsid w:val="0069556B"/>
    <w:rsid w:val="006957DE"/>
    <w:rsid w:val="006966E2"/>
    <w:rsid w:val="006968A0"/>
    <w:rsid w:val="00696EE9"/>
    <w:rsid w:val="00697951"/>
    <w:rsid w:val="006A0DC1"/>
    <w:rsid w:val="006A18DE"/>
    <w:rsid w:val="006A1B87"/>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3A7A"/>
    <w:rsid w:val="006C4B6E"/>
    <w:rsid w:val="006C50C7"/>
    <w:rsid w:val="006C5864"/>
    <w:rsid w:val="006C6675"/>
    <w:rsid w:val="006C718F"/>
    <w:rsid w:val="006C72EF"/>
    <w:rsid w:val="006C7439"/>
    <w:rsid w:val="006C7AF1"/>
    <w:rsid w:val="006D0023"/>
    <w:rsid w:val="006D052C"/>
    <w:rsid w:val="006D0751"/>
    <w:rsid w:val="006D0F4E"/>
    <w:rsid w:val="006D1009"/>
    <w:rsid w:val="006D2C1C"/>
    <w:rsid w:val="006D36B1"/>
    <w:rsid w:val="006D4746"/>
    <w:rsid w:val="006D52E5"/>
    <w:rsid w:val="006D5738"/>
    <w:rsid w:val="006D75C8"/>
    <w:rsid w:val="006D7CFE"/>
    <w:rsid w:val="006E030D"/>
    <w:rsid w:val="006E0458"/>
    <w:rsid w:val="006E0567"/>
    <w:rsid w:val="006E083C"/>
    <w:rsid w:val="006E11F4"/>
    <w:rsid w:val="006E1AC0"/>
    <w:rsid w:val="006E1FA0"/>
    <w:rsid w:val="006E3B2A"/>
    <w:rsid w:val="006E3C7F"/>
    <w:rsid w:val="006E3DD2"/>
    <w:rsid w:val="006E415E"/>
    <w:rsid w:val="006E5FC3"/>
    <w:rsid w:val="006E649C"/>
    <w:rsid w:val="006E6F64"/>
    <w:rsid w:val="006E7F16"/>
    <w:rsid w:val="006F00DD"/>
    <w:rsid w:val="006F0499"/>
    <w:rsid w:val="006F0DB6"/>
    <w:rsid w:val="006F19C6"/>
    <w:rsid w:val="006F1DEB"/>
    <w:rsid w:val="006F3019"/>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E40"/>
    <w:rsid w:val="00735F86"/>
    <w:rsid w:val="007360CC"/>
    <w:rsid w:val="0073734E"/>
    <w:rsid w:val="0073786C"/>
    <w:rsid w:val="007400B7"/>
    <w:rsid w:val="00740142"/>
    <w:rsid w:val="00740A7D"/>
    <w:rsid w:val="007410A1"/>
    <w:rsid w:val="0074168F"/>
    <w:rsid w:val="00741E13"/>
    <w:rsid w:val="00742449"/>
    <w:rsid w:val="00743557"/>
    <w:rsid w:val="00743C91"/>
    <w:rsid w:val="0074462A"/>
    <w:rsid w:val="00745ECC"/>
    <w:rsid w:val="00745F58"/>
    <w:rsid w:val="00747FAB"/>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3D5"/>
    <w:rsid w:val="00765D9A"/>
    <w:rsid w:val="00766C40"/>
    <w:rsid w:val="007671C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0548"/>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1957"/>
    <w:rsid w:val="007929F1"/>
    <w:rsid w:val="00793A4C"/>
    <w:rsid w:val="00794059"/>
    <w:rsid w:val="00794781"/>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10D7"/>
    <w:rsid w:val="007B1669"/>
    <w:rsid w:val="007B170E"/>
    <w:rsid w:val="007B1DB6"/>
    <w:rsid w:val="007B221E"/>
    <w:rsid w:val="007B3012"/>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C7AA7"/>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3C3C"/>
    <w:rsid w:val="007E5092"/>
    <w:rsid w:val="007E79F5"/>
    <w:rsid w:val="007E7B0C"/>
    <w:rsid w:val="007E7CA2"/>
    <w:rsid w:val="007E7CB2"/>
    <w:rsid w:val="007F01DF"/>
    <w:rsid w:val="007F08B1"/>
    <w:rsid w:val="007F0B08"/>
    <w:rsid w:val="007F2524"/>
    <w:rsid w:val="007F2870"/>
    <w:rsid w:val="007F4ED6"/>
    <w:rsid w:val="007F50B4"/>
    <w:rsid w:val="007F5FEE"/>
    <w:rsid w:val="007F608D"/>
    <w:rsid w:val="007F6582"/>
    <w:rsid w:val="007F6584"/>
    <w:rsid w:val="007F6778"/>
    <w:rsid w:val="007F706B"/>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327D"/>
    <w:rsid w:val="008134F1"/>
    <w:rsid w:val="00814889"/>
    <w:rsid w:val="00814E7F"/>
    <w:rsid w:val="00816AB3"/>
    <w:rsid w:val="00816D79"/>
    <w:rsid w:val="00816FA0"/>
    <w:rsid w:val="00817A6F"/>
    <w:rsid w:val="00817F00"/>
    <w:rsid w:val="00817FA7"/>
    <w:rsid w:val="008205D3"/>
    <w:rsid w:val="008206AA"/>
    <w:rsid w:val="00820BB9"/>
    <w:rsid w:val="00821830"/>
    <w:rsid w:val="00822DA1"/>
    <w:rsid w:val="00822F22"/>
    <w:rsid w:val="008240C6"/>
    <w:rsid w:val="008244E7"/>
    <w:rsid w:val="00824B5A"/>
    <w:rsid w:val="00824C59"/>
    <w:rsid w:val="00825A53"/>
    <w:rsid w:val="008265E7"/>
    <w:rsid w:val="008268DF"/>
    <w:rsid w:val="0082690D"/>
    <w:rsid w:val="008269FD"/>
    <w:rsid w:val="00827264"/>
    <w:rsid w:val="00827F97"/>
    <w:rsid w:val="0083030B"/>
    <w:rsid w:val="00830450"/>
    <w:rsid w:val="00831865"/>
    <w:rsid w:val="00832286"/>
    <w:rsid w:val="00833019"/>
    <w:rsid w:val="00834040"/>
    <w:rsid w:val="00834ABE"/>
    <w:rsid w:val="00834F6C"/>
    <w:rsid w:val="0083683A"/>
    <w:rsid w:val="0083733D"/>
    <w:rsid w:val="00837522"/>
    <w:rsid w:val="008401BF"/>
    <w:rsid w:val="008412C4"/>
    <w:rsid w:val="00841F89"/>
    <w:rsid w:val="00842617"/>
    <w:rsid w:val="00842935"/>
    <w:rsid w:val="00842D5F"/>
    <w:rsid w:val="00843784"/>
    <w:rsid w:val="00843E15"/>
    <w:rsid w:val="00845404"/>
    <w:rsid w:val="00846142"/>
    <w:rsid w:val="008462E1"/>
    <w:rsid w:val="00847481"/>
    <w:rsid w:val="00847CB2"/>
    <w:rsid w:val="00850401"/>
    <w:rsid w:val="00850FF1"/>
    <w:rsid w:val="0085125B"/>
    <w:rsid w:val="008520A5"/>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43BB"/>
    <w:rsid w:val="00874DD8"/>
    <w:rsid w:val="00875219"/>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0582"/>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C2A"/>
    <w:rsid w:val="008B1D9C"/>
    <w:rsid w:val="008B3528"/>
    <w:rsid w:val="008B3533"/>
    <w:rsid w:val="008B3BDD"/>
    <w:rsid w:val="008B3F80"/>
    <w:rsid w:val="008B44CE"/>
    <w:rsid w:val="008B5CC1"/>
    <w:rsid w:val="008B5FE3"/>
    <w:rsid w:val="008B65F4"/>
    <w:rsid w:val="008B7F74"/>
    <w:rsid w:val="008C1177"/>
    <w:rsid w:val="008C1562"/>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20"/>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27C5"/>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81C"/>
    <w:rsid w:val="00916A85"/>
    <w:rsid w:val="00920129"/>
    <w:rsid w:val="00920DFD"/>
    <w:rsid w:val="00920F37"/>
    <w:rsid w:val="009216EF"/>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304B6"/>
    <w:rsid w:val="00930948"/>
    <w:rsid w:val="00930F2D"/>
    <w:rsid w:val="0093189A"/>
    <w:rsid w:val="00931AF9"/>
    <w:rsid w:val="00931D6A"/>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5EF9"/>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2BD"/>
    <w:rsid w:val="00963CF7"/>
    <w:rsid w:val="00964661"/>
    <w:rsid w:val="00965373"/>
    <w:rsid w:val="009660A9"/>
    <w:rsid w:val="00966298"/>
    <w:rsid w:val="00966AA1"/>
    <w:rsid w:val="00966E60"/>
    <w:rsid w:val="0096732B"/>
    <w:rsid w:val="0096794F"/>
    <w:rsid w:val="009704B6"/>
    <w:rsid w:val="00972677"/>
    <w:rsid w:val="009730D7"/>
    <w:rsid w:val="00973754"/>
    <w:rsid w:val="009745BC"/>
    <w:rsid w:val="00974879"/>
    <w:rsid w:val="0097541F"/>
    <w:rsid w:val="0097561C"/>
    <w:rsid w:val="00981F46"/>
    <w:rsid w:val="009838E0"/>
    <w:rsid w:val="00983AE8"/>
    <w:rsid w:val="00984030"/>
    <w:rsid w:val="00984366"/>
    <w:rsid w:val="00984ACA"/>
    <w:rsid w:val="00985971"/>
    <w:rsid w:val="00985CD9"/>
    <w:rsid w:val="0098619F"/>
    <w:rsid w:val="00986AE9"/>
    <w:rsid w:val="00986D1C"/>
    <w:rsid w:val="009877A0"/>
    <w:rsid w:val="00987E2A"/>
    <w:rsid w:val="009900A1"/>
    <w:rsid w:val="00991419"/>
    <w:rsid w:val="00991A9B"/>
    <w:rsid w:val="009929DD"/>
    <w:rsid w:val="00992A16"/>
    <w:rsid w:val="00993072"/>
    <w:rsid w:val="00993306"/>
    <w:rsid w:val="00993550"/>
    <w:rsid w:val="0099359D"/>
    <w:rsid w:val="009937D4"/>
    <w:rsid w:val="00993CB5"/>
    <w:rsid w:val="00993DED"/>
    <w:rsid w:val="00993E54"/>
    <w:rsid w:val="00994E2E"/>
    <w:rsid w:val="00995196"/>
    <w:rsid w:val="009954A9"/>
    <w:rsid w:val="00996F6E"/>
    <w:rsid w:val="009A0861"/>
    <w:rsid w:val="009A0993"/>
    <w:rsid w:val="009A1B44"/>
    <w:rsid w:val="009A2ABF"/>
    <w:rsid w:val="009A2E34"/>
    <w:rsid w:val="009A370E"/>
    <w:rsid w:val="009A4E33"/>
    <w:rsid w:val="009A749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13D"/>
    <w:rsid w:val="009C3CBF"/>
    <w:rsid w:val="009C4E9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1020"/>
    <w:rsid w:val="009E1074"/>
    <w:rsid w:val="009E1A54"/>
    <w:rsid w:val="009E230E"/>
    <w:rsid w:val="009E35BB"/>
    <w:rsid w:val="009E43F2"/>
    <w:rsid w:val="009E504C"/>
    <w:rsid w:val="009E5107"/>
    <w:rsid w:val="009E5108"/>
    <w:rsid w:val="009E7393"/>
    <w:rsid w:val="009E7960"/>
    <w:rsid w:val="009E7EBC"/>
    <w:rsid w:val="009F02E6"/>
    <w:rsid w:val="009F0648"/>
    <w:rsid w:val="009F17C8"/>
    <w:rsid w:val="009F1CD2"/>
    <w:rsid w:val="009F27FD"/>
    <w:rsid w:val="009F28B8"/>
    <w:rsid w:val="009F33FB"/>
    <w:rsid w:val="009F341F"/>
    <w:rsid w:val="009F436B"/>
    <w:rsid w:val="009F5484"/>
    <w:rsid w:val="009F5A7B"/>
    <w:rsid w:val="009F7531"/>
    <w:rsid w:val="00A0009D"/>
    <w:rsid w:val="00A00F24"/>
    <w:rsid w:val="00A01004"/>
    <w:rsid w:val="00A019D0"/>
    <w:rsid w:val="00A02438"/>
    <w:rsid w:val="00A0275B"/>
    <w:rsid w:val="00A04EDC"/>
    <w:rsid w:val="00A05587"/>
    <w:rsid w:val="00A13157"/>
    <w:rsid w:val="00A13179"/>
    <w:rsid w:val="00A13DBD"/>
    <w:rsid w:val="00A15F0C"/>
    <w:rsid w:val="00A16B60"/>
    <w:rsid w:val="00A17345"/>
    <w:rsid w:val="00A17563"/>
    <w:rsid w:val="00A17581"/>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4087E"/>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1B96"/>
    <w:rsid w:val="00A51FA3"/>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AAA"/>
    <w:rsid w:val="00A66D7B"/>
    <w:rsid w:val="00A6727D"/>
    <w:rsid w:val="00A7027A"/>
    <w:rsid w:val="00A70440"/>
    <w:rsid w:val="00A726AD"/>
    <w:rsid w:val="00A72945"/>
    <w:rsid w:val="00A74924"/>
    <w:rsid w:val="00A74F10"/>
    <w:rsid w:val="00A752A1"/>
    <w:rsid w:val="00A752CE"/>
    <w:rsid w:val="00A75413"/>
    <w:rsid w:val="00A76328"/>
    <w:rsid w:val="00A76B2A"/>
    <w:rsid w:val="00A76E53"/>
    <w:rsid w:val="00A76F8D"/>
    <w:rsid w:val="00A76FA4"/>
    <w:rsid w:val="00A7799F"/>
    <w:rsid w:val="00A77F91"/>
    <w:rsid w:val="00A808CE"/>
    <w:rsid w:val="00A80B1E"/>
    <w:rsid w:val="00A851D0"/>
    <w:rsid w:val="00A8574E"/>
    <w:rsid w:val="00A87046"/>
    <w:rsid w:val="00A873AE"/>
    <w:rsid w:val="00A900D2"/>
    <w:rsid w:val="00A905A8"/>
    <w:rsid w:val="00A90DB4"/>
    <w:rsid w:val="00A91618"/>
    <w:rsid w:val="00A91F15"/>
    <w:rsid w:val="00A92D1F"/>
    <w:rsid w:val="00A934B8"/>
    <w:rsid w:val="00A94C36"/>
    <w:rsid w:val="00A967A1"/>
    <w:rsid w:val="00A96B3D"/>
    <w:rsid w:val="00A96CFD"/>
    <w:rsid w:val="00A97325"/>
    <w:rsid w:val="00AA02E7"/>
    <w:rsid w:val="00AA0978"/>
    <w:rsid w:val="00AA192C"/>
    <w:rsid w:val="00AA1E85"/>
    <w:rsid w:val="00AA285E"/>
    <w:rsid w:val="00AA294F"/>
    <w:rsid w:val="00AA4103"/>
    <w:rsid w:val="00AA4683"/>
    <w:rsid w:val="00AA4EFC"/>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65C"/>
    <w:rsid w:val="00AC2BF1"/>
    <w:rsid w:val="00AC2F75"/>
    <w:rsid w:val="00AC3153"/>
    <w:rsid w:val="00AC42D7"/>
    <w:rsid w:val="00AC4CE7"/>
    <w:rsid w:val="00AC5299"/>
    <w:rsid w:val="00AC5E30"/>
    <w:rsid w:val="00AC6465"/>
    <w:rsid w:val="00AC71B2"/>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1CA"/>
    <w:rsid w:val="00AF6974"/>
    <w:rsid w:val="00B00094"/>
    <w:rsid w:val="00B00464"/>
    <w:rsid w:val="00B013F3"/>
    <w:rsid w:val="00B0177E"/>
    <w:rsid w:val="00B018FE"/>
    <w:rsid w:val="00B01EEA"/>
    <w:rsid w:val="00B042C0"/>
    <w:rsid w:val="00B05A52"/>
    <w:rsid w:val="00B06E7A"/>
    <w:rsid w:val="00B07E78"/>
    <w:rsid w:val="00B108B4"/>
    <w:rsid w:val="00B10FDC"/>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122"/>
    <w:rsid w:val="00B23D9B"/>
    <w:rsid w:val="00B23E7C"/>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CDE"/>
    <w:rsid w:val="00B4118F"/>
    <w:rsid w:val="00B41A31"/>
    <w:rsid w:val="00B42277"/>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05"/>
    <w:rsid w:val="00B54457"/>
    <w:rsid w:val="00B55959"/>
    <w:rsid w:val="00B565CC"/>
    <w:rsid w:val="00B57465"/>
    <w:rsid w:val="00B60837"/>
    <w:rsid w:val="00B61AA7"/>
    <w:rsid w:val="00B629C5"/>
    <w:rsid w:val="00B63064"/>
    <w:rsid w:val="00B64120"/>
    <w:rsid w:val="00B6420B"/>
    <w:rsid w:val="00B650FE"/>
    <w:rsid w:val="00B6587C"/>
    <w:rsid w:val="00B665A7"/>
    <w:rsid w:val="00B670DF"/>
    <w:rsid w:val="00B67A20"/>
    <w:rsid w:val="00B71E6A"/>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5AD8"/>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CB"/>
    <w:rsid w:val="00B97F91"/>
    <w:rsid w:val="00BA0BDE"/>
    <w:rsid w:val="00BA10D0"/>
    <w:rsid w:val="00BA143F"/>
    <w:rsid w:val="00BA1F27"/>
    <w:rsid w:val="00BA2B64"/>
    <w:rsid w:val="00BA3E93"/>
    <w:rsid w:val="00BA4091"/>
    <w:rsid w:val="00BA512E"/>
    <w:rsid w:val="00BA6163"/>
    <w:rsid w:val="00BA616D"/>
    <w:rsid w:val="00BA6E9B"/>
    <w:rsid w:val="00BA76E9"/>
    <w:rsid w:val="00BA77B0"/>
    <w:rsid w:val="00BB0472"/>
    <w:rsid w:val="00BB17F8"/>
    <w:rsid w:val="00BB1A5A"/>
    <w:rsid w:val="00BB1F77"/>
    <w:rsid w:val="00BB2339"/>
    <w:rsid w:val="00BB3F56"/>
    <w:rsid w:val="00BB5911"/>
    <w:rsid w:val="00BB6746"/>
    <w:rsid w:val="00BB6D65"/>
    <w:rsid w:val="00BB7159"/>
    <w:rsid w:val="00BB7EAC"/>
    <w:rsid w:val="00BC0318"/>
    <w:rsid w:val="00BC06FD"/>
    <w:rsid w:val="00BC095F"/>
    <w:rsid w:val="00BC0D71"/>
    <w:rsid w:val="00BC317E"/>
    <w:rsid w:val="00BC3894"/>
    <w:rsid w:val="00BC3ED9"/>
    <w:rsid w:val="00BC461E"/>
    <w:rsid w:val="00BC73EF"/>
    <w:rsid w:val="00BC74E8"/>
    <w:rsid w:val="00BC771C"/>
    <w:rsid w:val="00BC7CEF"/>
    <w:rsid w:val="00BC7D88"/>
    <w:rsid w:val="00BD0FBB"/>
    <w:rsid w:val="00BD4755"/>
    <w:rsid w:val="00BD4AD0"/>
    <w:rsid w:val="00BD4B79"/>
    <w:rsid w:val="00BD5386"/>
    <w:rsid w:val="00BD62C6"/>
    <w:rsid w:val="00BD656B"/>
    <w:rsid w:val="00BD6721"/>
    <w:rsid w:val="00BD6E51"/>
    <w:rsid w:val="00BE05E6"/>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3C7E"/>
    <w:rsid w:val="00BF5098"/>
    <w:rsid w:val="00BF5A12"/>
    <w:rsid w:val="00BF62DA"/>
    <w:rsid w:val="00BF62F8"/>
    <w:rsid w:val="00BF690C"/>
    <w:rsid w:val="00BF7ED5"/>
    <w:rsid w:val="00C00680"/>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B24"/>
    <w:rsid w:val="00C1172A"/>
    <w:rsid w:val="00C145E3"/>
    <w:rsid w:val="00C162D1"/>
    <w:rsid w:val="00C17638"/>
    <w:rsid w:val="00C2019A"/>
    <w:rsid w:val="00C20C51"/>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6ACA"/>
    <w:rsid w:val="00C40AF7"/>
    <w:rsid w:val="00C414EC"/>
    <w:rsid w:val="00C416BA"/>
    <w:rsid w:val="00C41DC5"/>
    <w:rsid w:val="00C426C6"/>
    <w:rsid w:val="00C42BC1"/>
    <w:rsid w:val="00C42ED1"/>
    <w:rsid w:val="00C43CEC"/>
    <w:rsid w:val="00C4412D"/>
    <w:rsid w:val="00C44C2A"/>
    <w:rsid w:val="00C45634"/>
    <w:rsid w:val="00C46502"/>
    <w:rsid w:val="00C47232"/>
    <w:rsid w:val="00C50A4C"/>
    <w:rsid w:val="00C50EEA"/>
    <w:rsid w:val="00C52107"/>
    <w:rsid w:val="00C52633"/>
    <w:rsid w:val="00C52E83"/>
    <w:rsid w:val="00C53220"/>
    <w:rsid w:val="00C538FD"/>
    <w:rsid w:val="00C544CF"/>
    <w:rsid w:val="00C54893"/>
    <w:rsid w:val="00C549ED"/>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29E5"/>
    <w:rsid w:val="00C738DC"/>
    <w:rsid w:val="00C73EDA"/>
    <w:rsid w:val="00C75004"/>
    <w:rsid w:val="00C81827"/>
    <w:rsid w:val="00C82691"/>
    <w:rsid w:val="00C835AE"/>
    <w:rsid w:val="00C8445A"/>
    <w:rsid w:val="00C876A8"/>
    <w:rsid w:val="00C8793B"/>
    <w:rsid w:val="00C9025F"/>
    <w:rsid w:val="00C90993"/>
    <w:rsid w:val="00C92B28"/>
    <w:rsid w:val="00C953D4"/>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5A64"/>
    <w:rsid w:val="00CA77B3"/>
    <w:rsid w:val="00CA7988"/>
    <w:rsid w:val="00CA7BBB"/>
    <w:rsid w:val="00CA7C32"/>
    <w:rsid w:val="00CB07EF"/>
    <w:rsid w:val="00CB08B8"/>
    <w:rsid w:val="00CB0CF1"/>
    <w:rsid w:val="00CB1451"/>
    <w:rsid w:val="00CB1A81"/>
    <w:rsid w:val="00CB1D3D"/>
    <w:rsid w:val="00CB228F"/>
    <w:rsid w:val="00CB4610"/>
    <w:rsid w:val="00CB5213"/>
    <w:rsid w:val="00CB665D"/>
    <w:rsid w:val="00CB6E0A"/>
    <w:rsid w:val="00CB6F16"/>
    <w:rsid w:val="00CB7FE3"/>
    <w:rsid w:val="00CC0CA5"/>
    <w:rsid w:val="00CC0CC5"/>
    <w:rsid w:val="00CC0DA0"/>
    <w:rsid w:val="00CC148F"/>
    <w:rsid w:val="00CC1D09"/>
    <w:rsid w:val="00CC2FE1"/>
    <w:rsid w:val="00CC329C"/>
    <w:rsid w:val="00CC3A25"/>
    <w:rsid w:val="00CC3CE8"/>
    <w:rsid w:val="00CC4357"/>
    <w:rsid w:val="00CC5813"/>
    <w:rsid w:val="00CC5C25"/>
    <w:rsid w:val="00CC63F6"/>
    <w:rsid w:val="00CC6564"/>
    <w:rsid w:val="00CC7181"/>
    <w:rsid w:val="00CD0CF8"/>
    <w:rsid w:val="00CD189A"/>
    <w:rsid w:val="00CD2CC8"/>
    <w:rsid w:val="00CD2EA4"/>
    <w:rsid w:val="00CD35E4"/>
    <w:rsid w:val="00CD5A7A"/>
    <w:rsid w:val="00CD5CE4"/>
    <w:rsid w:val="00CD5DFC"/>
    <w:rsid w:val="00CD633F"/>
    <w:rsid w:val="00CD7124"/>
    <w:rsid w:val="00CE09DA"/>
    <w:rsid w:val="00CE0B58"/>
    <w:rsid w:val="00CE0C8E"/>
    <w:rsid w:val="00CE2AD9"/>
    <w:rsid w:val="00CE3324"/>
    <w:rsid w:val="00CE36CF"/>
    <w:rsid w:val="00CE5DF9"/>
    <w:rsid w:val="00CE5FED"/>
    <w:rsid w:val="00CE656B"/>
    <w:rsid w:val="00CE7A65"/>
    <w:rsid w:val="00CE7B8D"/>
    <w:rsid w:val="00CF133C"/>
    <w:rsid w:val="00CF1604"/>
    <w:rsid w:val="00CF17C1"/>
    <w:rsid w:val="00CF18FA"/>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61EB"/>
    <w:rsid w:val="00D06884"/>
    <w:rsid w:val="00D06951"/>
    <w:rsid w:val="00D10DC3"/>
    <w:rsid w:val="00D1140D"/>
    <w:rsid w:val="00D11F6A"/>
    <w:rsid w:val="00D1206F"/>
    <w:rsid w:val="00D125CC"/>
    <w:rsid w:val="00D1300F"/>
    <w:rsid w:val="00D145B7"/>
    <w:rsid w:val="00D155AD"/>
    <w:rsid w:val="00D1734C"/>
    <w:rsid w:val="00D177E1"/>
    <w:rsid w:val="00D17A1E"/>
    <w:rsid w:val="00D20207"/>
    <w:rsid w:val="00D202F1"/>
    <w:rsid w:val="00D20718"/>
    <w:rsid w:val="00D221A5"/>
    <w:rsid w:val="00D22CB7"/>
    <w:rsid w:val="00D24B42"/>
    <w:rsid w:val="00D2514A"/>
    <w:rsid w:val="00D25B18"/>
    <w:rsid w:val="00D26537"/>
    <w:rsid w:val="00D268EC"/>
    <w:rsid w:val="00D27157"/>
    <w:rsid w:val="00D2785C"/>
    <w:rsid w:val="00D27913"/>
    <w:rsid w:val="00D307D5"/>
    <w:rsid w:val="00D310C4"/>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197"/>
    <w:rsid w:val="00D4789C"/>
    <w:rsid w:val="00D47903"/>
    <w:rsid w:val="00D47A0F"/>
    <w:rsid w:val="00D50C12"/>
    <w:rsid w:val="00D51889"/>
    <w:rsid w:val="00D52B26"/>
    <w:rsid w:val="00D53127"/>
    <w:rsid w:val="00D541CC"/>
    <w:rsid w:val="00D5430F"/>
    <w:rsid w:val="00D548EC"/>
    <w:rsid w:val="00D55027"/>
    <w:rsid w:val="00D55A2D"/>
    <w:rsid w:val="00D55B9D"/>
    <w:rsid w:val="00D55F4B"/>
    <w:rsid w:val="00D56F58"/>
    <w:rsid w:val="00D6029D"/>
    <w:rsid w:val="00D605C1"/>
    <w:rsid w:val="00D628CE"/>
    <w:rsid w:val="00D63D1A"/>
    <w:rsid w:val="00D63D62"/>
    <w:rsid w:val="00D64ACE"/>
    <w:rsid w:val="00D64CC6"/>
    <w:rsid w:val="00D66AD8"/>
    <w:rsid w:val="00D6709F"/>
    <w:rsid w:val="00D673DB"/>
    <w:rsid w:val="00D70D9E"/>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453"/>
    <w:rsid w:val="00D87697"/>
    <w:rsid w:val="00D910F0"/>
    <w:rsid w:val="00D920F5"/>
    <w:rsid w:val="00D92679"/>
    <w:rsid w:val="00D928DB"/>
    <w:rsid w:val="00D945FF"/>
    <w:rsid w:val="00D946C1"/>
    <w:rsid w:val="00D9561F"/>
    <w:rsid w:val="00D956AA"/>
    <w:rsid w:val="00D96573"/>
    <w:rsid w:val="00D9715E"/>
    <w:rsid w:val="00D976E0"/>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013"/>
    <w:rsid w:val="00DB3449"/>
    <w:rsid w:val="00DB3C72"/>
    <w:rsid w:val="00DB4DF8"/>
    <w:rsid w:val="00DB5C8D"/>
    <w:rsid w:val="00DB6523"/>
    <w:rsid w:val="00DB68F1"/>
    <w:rsid w:val="00DB7C31"/>
    <w:rsid w:val="00DB7E58"/>
    <w:rsid w:val="00DC117B"/>
    <w:rsid w:val="00DC23F1"/>
    <w:rsid w:val="00DC2954"/>
    <w:rsid w:val="00DC51AF"/>
    <w:rsid w:val="00DC54C8"/>
    <w:rsid w:val="00DC55B4"/>
    <w:rsid w:val="00DC5B7A"/>
    <w:rsid w:val="00DC66C5"/>
    <w:rsid w:val="00DC7C8B"/>
    <w:rsid w:val="00DD05C6"/>
    <w:rsid w:val="00DD0F5E"/>
    <w:rsid w:val="00DD0FF8"/>
    <w:rsid w:val="00DD1573"/>
    <w:rsid w:val="00DD4419"/>
    <w:rsid w:val="00DD5A3D"/>
    <w:rsid w:val="00DD5A68"/>
    <w:rsid w:val="00DD7136"/>
    <w:rsid w:val="00DD7543"/>
    <w:rsid w:val="00DD7880"/>
    <w:rsid w:val="00DE0011"/>
    <w:rsid w:val="00DE0378"/>
    <w:rsid w:val="00DE13BF"/>
    <w:rsid w:val="00DE17AF"/>
    <w:rsid w:val="00DE19F8"/>
    <w:rsid w:val="00DE2E23"/>
    <w:rsid w:val="00DE34F0"/>
    <w:rsid w:val="00DE37FB"/>
    <w:rsid w:val="00DE386B"/>
    <w:rsid w:val="00DE4759"/>
    <w:rsid w:val="00DE483A"/>
    <w:rsid w:val="00DE58FA"/>
    <w:rsid w:val="00DE61DF"/>
    <w:rsid w:val="00DE6B31"/>
    <w:rsid w:val="00DE7801"/>
    <w:rsid w:val="00DE7B72"/>
    <w:rsid w:val="00DF13A0"/>
    <w:rsid w:val="00DF1A18"/>
    <w:rsid w:val="00DF1B9A"/>
    <w:rsid w:val="00DF343E"/>
    <w:rsid w:val="00DF3B11"/>
    <w:rsid w:val="00DF3F37"/>
    <w:rsid w:val="00DF4021"/>
    <w:rsid w:val="00DF4515"/>
    <w:rsid w:val="00DF4BB2"/>
    <w:rsid w:val="00DF5A0F"/>
    <w:rsid w:val="00E00648"/>
    <w:rsid w:val="00E01C2C"/>
    <w:rsid w:val="00E02AC3"/>
    <w:rsid w:val="00E02D0A"/>
    <w:rsid w:val="00E035C8"/>
    <w:rsid w:val="00E03AF6"/>
    <w:rsid w:val="00E047B6"/>
    <w:rsid w:val="00E06EBF"/>
    <w:rsid w:val="00E07346"/>
    <w:rsid w:val="00E1009F"/>
    <w:rsid w:val="00E1035C"/>
    <w:rsid w:val="00E10EC1"/>
    <w:rsid w:val="00E11138"/>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6A5"/>
    <w:rsid w:val="00E25D73"/>
    <w:rsid w:val="00E26C91"/>
    <w:rsid w:val="00E26E2B"/>
    <w:rsid w:val="00E30024"/>
    <w:rsid w:val="00E301DD"/>
    <w:rsid w:val="00E30794"/>
    <w:rsid w:val="00E3264B"/>
    <w:rsid w:val="00E33797"/>
    <w:rsid w:val="00E339E4"/>
    <w:rsid w:val="00E33A1D"/>
    <w:rsid w:val="00E34733"/>
    <w:rsid w:val="00E34880"/>
    <w:rsid w:val="00E35715"/>
    <w:rsid w:val="00E35A13"/>
    <w:rsid w:val="00E363FF"/>
    <w:rsid w:val="00E36588"/>
    <w:rsid w:val="00E36845"/>
    <w:rsid w:val="00E37F04"/>
    <w:rsid w:val="00E40957"/>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73B6"/>
    <w:rsid w:val="00E80532"/>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91D"/>
    <w:rsid w:val="00E97B20"/>
    <w:rsid w:val="00EA05EB"/>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6E36"/>
    <w:rsid w:val="00ED721F"/>
    <w:rsid w:val="00ED76AC"/>
    <w:rsid w:val="00ED7B6D"/>
    <w:rsid w:val="00ED7F02"/>
    <w:rsid w:val="00EE0456"/>
    <w:rsid w:val="00EE0A02"/>
    <w:rsid w:val="00EE0B63"/>
    <w:rsid w:val="00EE4979"/>
    <w:rsid w:val="00EE6E6D"/>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349A"/>
    <w:rsid w:val="00F142E7"/>
    <w:rsid w:val="00F171DD"/>
    <w:rsid w:val="00F17873"/>
    <w:rsid w:val="00F17BDB"/>
    <w:rsid w:val="00F20835"/>
    <w:rsid w:val="00F20C18"/>
    <w:rsid w:val="00F21287"/>
    <w:rsid w:val="00F223C3"/>
    <w:rsid w:val="00F23C7B"/>
    <w:rsid w:val="00F25796"/>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2B48"/>
    <w:rsid w:val="00F52D08"/>
    <w:rsid w:val="00F5372E"/>
    <w:rsid w:val="00F54089"/>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39A1"/>
    <w:rsid w:val="00F744D3"/>
    <w:rsid w:val="00F75B86"/>
    <w:rsid w:val="00F75D38"/>
    <w:rsid w:val="00F75D4D"/>
    <w:rsid w:val="00F75FAF"/>
    <w:rsid w:val="00F7666A"/>
    <w:rsid w:val="00F76B30"/>
    <w:rsid w:val="00F76DB8"/>
    <w:rsid w:val="00F77DD2"/>
    <w:rsid w:val="00F802D9"/>
    <w:rsid w:val="00F80680"/>
    <w:rsid w:val="00F807CB"/>
    <w:rsid w:val="00F80919"/>
    <w:rsid w:val="00F80AFD"/>
    <w:rsid w:val="00F80E10"/>
    <w:rsid w:val="00F8165E"/>
    <w:rsid w:val="00F81ABE"/>
    <w:rsid w:val="00F81AFC"/>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061"/>
    <w:rsid w:val="00F95818"/>
    <w:rsid w:val="00F97DA9"/>
    <w:rsid w:val="00FA160F"/>
    <w:rsid w:val="00FA1BBB"/>
    <w:rsid w:val="00FA1E25"/>
    <w:rsid w:val="00FA2013"/>
    <w:rsid w:val="00FA2398"/>
    <w:rsid w:val="00FA263A"/>
    <w:rsid w:val="00FA2789"/>
    <w:rsid w:val="00FA3466"/>
    <w:rsid w:val="00FA3B01"/>
    <w:rsid w:val="00FA4263"/>
    <w:rsid w:val="00FA455B"/>
    <w:rsid w:val="00FA4D5B"/>
    <w:rsid w:val="00FA5187"/>
    <w:rsid w:val="00FA5AEF"/>
    <w:rsid w:val="00FA5D90"/>
    <w:rsid w:val="00FA74A0"/>
    <w:rsid w:val="00FB09AE"/>
    <w:rsid w:val="00FB158B"/>
    <w:rsid w:val="00FB162A"/>
    <w:rsid w:val="00FB18A9"/>
    <w:rsid w:val="00FB37B3"/>
    <w:rsid w:val="00FB3AEA"/>
    <w:rsid w:val="00FB4A76"/>
    <w:rsid w:val="00FB5950"/>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3B"/>
    <w:rsid w:val="00FD1FD4"/>
    <w:rsid w:val="00FD2344"/>
    <w:rsid w:val="00FD2EAD"/>
    <w:rsid w:val="00FD3CD7"/>
    <w:rsid w:val="00FD5675"/>
    <w:rsid w:val="00FD66C1"/>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2"/>
    <o:shapelayout v:ext="edit">
      <o:idmap v:ext="edit" data="2"/>
    </o:shapelayout>
  </w:shapeDefaults>
  <w:decimalSymbol w:val="."/>
  <w:listSeparator w:val=","/>
  <w14:docId w14:val="3A04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3"/>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4155DB"/>
    <w:pPr>
      <w:tabs>
        <w:tab w:val="left" w:pos="720"/>
        <w:tab w:val="right" w:leader="dot" w:pos="9000"/>
      </w:tabs>
      <w:ind w:left="720" w:right="720" w:hanging="360"/>
      <w:jc w:val="left"/>
    </w:pPr>
    <w:rPr>
      <w:iCs/>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semiHidden/>
    <w:rsid w:val="002722AA"/>
  </w:style>
  <w:style w:type="character" w:customStyle="1" w:styleId="CommentTextChar">
    <w:name w:val="Comment Text Char"/>
    <w:basedOn w:val="DefaultParagraphFont"/>
    <w:uiPriority w:val="99"/>
    <w:semiHidden/>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44"/>
      </w:numPr>
      <w:tabs>
        <w:tab w:val="num" w:pos="360"/>
      </w:tabs>
      <w:spacing w:before="60" w:after="60"/>
      <w:ind w:left="360"/>
    </w:pPr>
  </w:style>
  <w:style w:type="paragraph" w:customStyle="1" w:styleId="OutlineAlpha2">
    <w:name w:val="Outline Alpha 2"/>
    <w:basedOn w:val="Normal"/>
    <w:uiPriority w:val="99"/>
    <w:rsid w:val="002722AA"/>
    <w:pPr>
      <w:numPr>
        <w:ilvl w:val="1"/>
        <w:numId w:val="44"/>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44"/>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44"/>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8"/>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6"/>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6"/>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6"/>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4108"/>
    <w:rPr>
      <w:color w:val="605E5C"/>
      <w:shd w:val="clear" w:color="auto" w:fill="E1DFDD"/>
    </w:rPr>
  </w:style>
  <w:style w:type="character" w:styleId="UnresolvedMention">
    <w:name w:val="Unresolved Mention"/>
    <w:basedOn w:val="DefaultParagraphFont"/>
    <w:uiPriority w:val="99"/>
    <w:semiHidden/>
    <w:unhideWhenUsed/>
    <w:rsid w:val="00DE2E23"/>
    <w:rPr>
      <w:color w:val="605E5C"/>
      <w:shd w:val="clear" w:color="auto" w:fill="E1DFDD"/>
    </w:rPr>
  </w:style>
  <w:style w:type="paragraph" w:styleId="Bibliography">
    <w:name w:val="Bibliography"/>
    <w:basedOn w:val="Normal"/>
    <w:next w:val="Normal"/>
    <w:uiPriority w:val="37"/>
    <w:semiHidden/>
    <w:unhideWhenUsed/>
    <w:rsid w:val="00684789"/>
  </w:style>
  <w:style w:type="character" w:customStyle="1" w:styleId="HeaderChar1">
    <w:name w:val="Header Char1"/>
    <w:uiPriority w:val="99"/>
    <w:semiHidden/>
    <w:locked/>
    <w:rsid w:val="00F739A1"/>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88027760">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07453342">
      <w:bodyDiv w:val="1"/>
      <w:marLeft w:val="0"/>
      <w:marRight w:val="0"/>
      <w:marTop w:val="0"/>
      <w:marBottom w:val="0"/>
      <w:divBdr>
        <w:top w:val="none" w:sz="0" w:space="0" w:color="auto"/>
        <w:left w:val="none" w:sz="0" w:space="0" w:color="auto"/>
        <w:bottom w:val="none" w:sz="0" w:space="0" w:color="auto"/>
        <w:right w:val="none" w:sz="0" w:space="0" w:color="auto"/>
      </w:divBdr>
    </w:div>
    <w:div w:id="21358756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377632391">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758215772">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873270790">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265111291">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44162814">
      <w:bodyDiv w:val="1"/>
      <w:marLeft w:val="0"/>
      <w:marRight w:val="0"/>
      <w:marTop w:val="0"/>
      <w:marBottom w:val="0"/>
      <w:divBdr>
        <w:top w:val="none" w:sz="0" w:space="0" w:color="auto"/>
        <w:left w:val="none" w:sz="0" w:space="0" w:color="auto"/>
        <w:bottom w:val="none" w:sz="0" w:space="0" w:color="auto"/>
        <w:right w:val="none" w:sz="0" w:space="0" w:color="auto"/>
      </w:divBdr>
    </w:div>
    <w:div w:id="1356617874">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78091750">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06358720">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21913294">
      <w:bodyDiv w:val="1"/>
      <w:marLeft w:val="0"/>
      <w:marRight w:val="0"/>
      <w:marTop w:val="0"/>
      <w:marBottom w:val="0"/>
      <w:divBdr>
        <w:top w:val="none" w:sz="0" w:space="0" w:color="auto"/>
        <w:left w:val="none" w:sz="0" w:space="0" w:color="auto"/>
        <w:bottom w:val="none" w:sz="0" w:space="0" w:color="auto"/>
        <w:right w:val="none" w:sz="0" w:space="0" w:color="auto"/>
      </w:divBdr>
    </w:div>
    <w:div w:id="1645619834">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753235131">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 w:id="2054847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oleObject" Target="embeddings/oleObject20.bin"/><Relationship Id="rId21" Type="http://schemas.openxmlformats.org/officeDocument/2006/relationships/hyperlink" Target="http://www.ambest.com" TargetMode="External"/><Relationship Id="rId42" Type="http://schemas.openxmlformats.org/officeDocument/2006/relationships/hyperlink" Target="https://www.dol.gov/owcp/dlhwc/lscarrier.htm" TargetMode="External"/><Relationship Id="rId47" Type="http://schemas.openxmlformats.org/officeDocument/2006/relationships/footer" Target="footer5.xml"/><Relationship Id="rId63" Type="http://schemas.openxmlformats.org/officeDocument/2006/relationships/image" Target="media/image22.emf"/><Relationship Id="rId68" Type="http://schemas.openxmlformats.org/officeDocument/2006/relationships/image" Target="media/image25.emf"/><Relationship Id="rId84" Type="http://schemas.microsoft.com/office/2007/relationships/hdphoto" Target="media/hdphoto1.wdp"/><Relationship Id="rId89" Type="http://schemas.openxmlformats.org/officeDocument/2006/relationships/image" Target="media/image38.png"/><Relationship Id="rId112" Type="http://schemas.openxmlformats.org/officeDocument/2006/relationships/image" Target="media/image58.emf"/><Relationship Id="rId133" Type="http://schemas.openxmlformats.org/officeDocument/2006/relationships/hyperlink" Target="http://www.pasmaonline.org" TargetMode="External"/><Relationship Id="rId138"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oleObject" Target="embeddings/oleObject15.bin"/><Relationship Id="rId11" Type="http://schemas.openxmlformats.org/officeDocument/2006/relationships/image" Target="media/image1.jpeg"/><Relationship Id="rId32" Type="http://schemas.openxmlformats.org/officeDocument/2006/relationships/package" Target="embeddings/Microsoft_PowerPoint_Presentation.pptx"/><Relationship Id="rId37" Type="http://schemas.openxmlformats.org/officeDocument/2006/relationships/image" Target="media/image7.png"/><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oleObject" Target="embeddings/oleObject9.bin"/><Relationship Id="rId79" Type="http://schemas.openxmlformats.org/officeDocument/2006/relationships/image" Target="media/image32.emf"/><Relationship Id="rId102" Type="http://schemas.openxmlformats.org/officeDocument/2006/relationships/image" Target="media/image51.png"/><Relationship Id="rId123" Type="http://schemas.openxmlformats.org/officeDocument/2006/relationships/header" Target="header4.xml"/><Relationship Id="rId128" Type="http://schemas.openxmlformats.org/officeDocument/2006/relationships/hyperlink" Target="http://www.cajpa.org" TargetMode="External"/><Relationship Id="rId5" Type="http://schemas.openxmlformats.org/officeDocument/2006/relationships/numbering" Target="numbering.xml"/><Relationship Id="rId90" Type="http://schemas.openxmlformats.org/officeDocument/2006/relationships/image" Target="media/image39.png"/><Relationship Id="rId95" Type="http://schemas.openxmlformats.org/officeDocument/2006/relationships/image" Target="media/image44.png"/><Relationship Id="rId14" Type="http://schemas.openxmlformats.org/officeDocument/2006/relationships/header" Target="header1.xml"/><Relationship Id="rId22" Type="http://schemas.openxmlformats.org/officeDocument/2006/relationships/hyperlink" Target="http://www.standardandpoors.com" TargetMode="External"/><Relationship Id="rId27" Type="http://schemas.openxmlformats.org/officeDocument/2006/relationships/hyperlink" Target="http://www.ambest.com" TargetMode="External"/><Relationship Id="rId30" Type="http://schemas.openxmlformats.org/officeDocument/2006/relationships/hyperlink" Target="http://www.jvra.com" TargetMode="External"/><Relationship Id="rId35" Type="http://schemas.openxmlformats.org/officeDocument/2006/relationships/oleObject" Target="embeddings/oleObject2.bin"/><Relationship Id="rId43" Type="http://schemas.openxmlformats.org/officeDocument/2006/relationships/hyperlink" Target="http://www.automatedinsuranceverification.com/" TargetMode="External"/><Relationship Id="rId48" Type="http://schemas.openxmlformats.org/officeDocument/2006/relationships/image" Target="media/image9.emf"/><Relationship Id="rId56" Type="http://schemas.openxmlformats.org/officeDocument/2006/relationships/image" Target="media/image16.png"/><Relationship Id="rId64" Type="http://schemas.openxmlformats.org/officeDocument/2006/relationships/oleObject" Target="embeddings/oleObject6.bin"/><Relationship Id="rId69" Type="http://schemas.openxmlformats.org/officeDocument/2006/relationships/image" Target="media/image26.emf"/><Relationship Id="rId77" Type="http://schemas.openxmlformats.org/officeDocument/2006/relationships/image" Target="media/image31.emf"/><Relationship Id="rId100" Type="http://schemas.openxmlformats.org/officeDocument/2006/relationships/image" Target="media/image49.png"/><Relationship Id="rId105" Type="http://schemas.openxmlformats.org/officeDocument/2006/relationships/image" Target="media/image54.png"/><Relationship Id="rId113" Type="http://schemas.openxmlformats.org/officeDocument/2006/relationships/oleObject" Target="embeddings/oleObject18.bin"/><Relationship Id="rId118" Type="http://schemas.openxmlformats.org/officeDocument/2006/relationships/image" Target="media/image61.emf"/><Relationship Id="rId126" Type="http://schemas.openxmlformats.org/officeDocument/2006/relationships/hyperlink" Target="http://www.parma.com" TargetMode="External"/><Relationship Id="rId134" Type="http://schemas.openxmlformats.org/officeDocument/2006/relationships/hyperlink" Target="http://www.insurancejournal.com" TargetMode="Externa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image" Target="media/image28.emf"/><Relationship Id="rId80" Type="http://schemas.openxmlformats.org/officeDocument/2006/relationships/oleObject" Target="embeddings/oleObject12.bin"/><Relationship Id="rId85" Type="http://schemas.openxmlformats.org/officeDocument/2006/relationships/image" Target="media/image35.emf"/><Relationship Id="rId93" Type="http://schemas.openxmlformats.org/officeDocument/2006/relationships/image" Target="media/image42.png"/><Relationship Id="rId98" Type="http://schemas.openxmlformats.org/officeDocument/2006/relationships/image" Target="media/image47.png"/><Relationship Id="rId121"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4.emf"/><Relationship Id="rId33" Type="http://schemas.openxmlformats.org/officeDocument/2006/relationships/hyperlink" Target="http://www.irs.gov" TargetMode="External"/><Relationship Id="rId38" Type="http://schemas.openxmlformats.org/officeDocument/2006/relationships/hyperlink" Target="http://www.railroadprotectivesolutions.com" TargetMode="External"/><Relationship Id="rId46" Type="http://schemas.openxmlformats.org/officeDocument/2006/relationships/oleObject" Target="embeddings/oleObject3.bin"/><Relationship Id="rId59" Type="http://schemas.openxmlformats.org/officeDocument/2006/relationships/image" Target="media/image19.png"/><Relationship Id="rId67" Type="http://schemas.openxmlformats.org/officeDocument/2006/relationships/oleObject" Target="embeddings/oleObject7.bin"/><Relationship Id="rId103" Type="http://schemas.openxmlformats.org/officeDocument/2006/relationships/image" Target="media/image52.png"/><Relationship Id="rId108" Type="http://schemas.openxmlformats.org/officeDocument/2006/relationships/image" Target="media/image56.emf"/><Relationship Id="rId116" Type="http://schemas.openxmlformats.org/officeDocument/2006/relationships/image" Target="media/image60.emf"/><Relationship Id="rId124" Type="http://schemas.openxmlformats.org/officeDocument/2006/relationships/footer" Target="footer7.xml"/><Relationship Id="rId129" Type="http://schemas.openxmlformats.org/officeDocument/2006/relationships/hyperlink" Target="http://www.agrip.org" TargetMode="External"/><Relationship Id="rId137" Type="http://schemas.openxmlformats.org/officeDocument/2006/relationships/fontTable" Target="fontTable.xml"/><Relationship Id="rId20" Type="http://schemas.openxmlformats.org/officeDocument/2006/relationships/hyperlink" Target="https://www.fiscal.treasury.gov/" TargetMode="External"/><Relationship Id="rId41" Type="http://schemas.openxmlformats.org/officeDocument/2006/relationships/footer" Target="footer4.xml"/><Relationship Id="rId54" Type="http://schemas.openxmlformats.org/officeDocument/2006/relationships/image" Target="media/image14.jpg"/><Relationship Id="rId62" Type="http://schemas.openxmlformats.org/officeDocument/2006/relationships/oleObject" Target="embeddings/oleObject5.bin"/><Relationship Id="rId70" Type="http://schemas.openxmlformats.org/officeDocument/2006/relationships/image" Target="media/image27.emf"/><Relationship Id="rId75" Type="http://schemas.openxmlformats.org/officeDocument/2006/relationships/image" Target="media/image30.emf"/><Relationship Id="rId83" Type="http://schemas.openxmlformats.org/officeDocument/2006/relationships/image" Target="media/image34.png"/><Relationship Id="rId88" Type="http://schemas.openxmlformats.org/officeDocument/2006/relationships/image" Target="media/image37.png"/><Relationship Id="rId91" Type="http://schemas.openxmlformats.org/officeDocument/2006/relationships/image" Target="media/image40.png"/><Relationship Id="rId96" Type="http://schemas.openxmlformats.org/officeDocument/2006/relationships/image" Target="media/image45.png"/><Relationship Id="rId111" Type="http://schemas.openxmlformats.org/officeDocument/2006/relationships/oleObject" Target="embeddings/oleObject17.bin"/><Relationship Id="rId132" Type="http://schemas.openxmlformats.org/officeDocument/2006/relationships/hyperlink" Target="http://www.aicpcu.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mbest.com" TargetMode="External"/><Relationship Id="rId28" Type="http://schemas.openxmlformats.org/officeDocument/2006/relationships/hyperlink" Target="http://www.standardandpoors.com/ratings/insurance" TargetMode="External"/><Relationship Id="rId36" Type="http://schemas.openxmlformats.org/officeDocument/2006/relationships/hyperlink" Target="https://www.fiscal.treasury.gov/" TargetMode="External"/><Relationship Id="rId49" Type="http://schemas.openxmlformats.org/officeDocument/2006/relationships/oleObject" Target="embeddings/oleObject4.bin"/><Relationship Id="rId57" Type="http://schemas.openxmlformats.org/officeDocument/2006/relationships/image" Target="media/image17.png"/><Relationship Id="rId106" Type="http://schemas.openxmlformats.org/officeDocument/2006/relationships/image" Target="media/image55.emf"/><Relationship Id="rId114" Type="http://schemas.openxmlformats.org/officeDocument/2006/relationships/image" Target="media/image59.emf"/><Relationship Id="rId119" Type="http://schemas.openxmlformats.org/officeDocument/2006/relationships/oleObject" Target="embeddings/oleObject21.bin"/><Relationship Id="rId127" Type="http://schemas.openxmlformats.org/officeDocument/2006/relationships/hyperlink" Target="http://www.primacentral.org" TargetMode="External"/><Relationship Id="rId10" Type="http://schemas.openxmlformats.org/officeDocument/2006/relationships/endnotes" Target="endnotes.xml"/><Relationship Id="rId31" Type="http://schemas.openxmlformats.org/officeDocument/2006/relationships/image" Target="media/image5.emf"/><Relationship Id="rId44" Type="http://schemas.openxmlformats.org/officeDocument/2006/relationships/hyperlink" Target="http://www.automatedinsuranceverification.com/" TargetMode="External"/><Relationship Id="rId52"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3.emf"/><Relationship Id="rId73" Type="http://schemas.openxmlformats.org/officeDocument/2006/relationships/image" Target="media/image29.emf"/><Relationship Id="rId78" Type="http://schemas.openxmlformats.org/officeDocument/2006/relationships/oleObject" Target="embeddings/oleObject11.bin"/><Relationship Id="rId81" Type="http://schemas.openxmlformats.org/officeDocument/2006/relationships/image" Target="media/image33.emf"/><Relationship Id="rId86" Type="http://schemas.openxmlformats.org/officeDocument/2006/relationships/oleObject" Target="embeddings/oleObject14.bin"/><Relationship Id="rId94" Type="http://schemas.openxmlformats.org/officeDocument/2006/relationships/image" Target="media/image43.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hyperlink" Target="http://www.AutomatedInsuranceVerification.com" TargetMode="External"/><Relationship Id="rId130" Type="http://schemas.openxmlformats.org/officeDocument/2006/relationships/hyperlink" Target="http://www.rims.org" TargetMode="External"/><Relationship Id="rId135"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marcus.beverly@alliant.com" TargetMode="External"/><Relationship Id="rId39" Type="http://schemas.openxmlformats.org/officeDocument/2006/relationships/hyperlink" Target="https://www.123ocp.com/app_rrpl_ver2.aspx?mode=new&amp;first_time=yes&amp;user_type=contractor" TargetMode="External"/><Relationship Id="rId109" Type="http://schemas.openxmlformats.org/officeDocument/2006/relationships/oleObject" Target="embeddings/oleObject16.bin"/><Relationship Id="rId34" Type="http://schemas.openxmlformats.org/officeDocument/2006/relationships/image" Target="media/image6.emf"/><Relationship Id="rId50" Type="http://schemas.openxmlformats.org/officeDocument/2006/relationships/image" Target="media/image10.png"/><Relationship Id="rId55" Type="http://schemas.openxmlformats.org/officeDocument/2006/relationships/image" Target="media/image15.jpg"/><Relationship Id="rId76" Type="http://schemas.openxmlformats.org/officeDocument/2006/relationships/oleObject" Target="embeddings/oleObject10.bin"/><Relationship Id="rId97" Type="http://schemas.openxmlformats.org/officeDocument/2006/relationships/image" Target="media/image46.png"/><Relationship Id="rId104" Type="http://schemas.openxmlformats.org/officeDocument/2006/relationships/image" Target="media/image53.png"/><Relationship Id="rId120" Type="http://schemas.openxmlformats.org/officeDocument/2006/relationships/header" Target="header3.xml"/><Relationship Id="rId125" Type="http://schemas.openxmlformats.org/officeDocument/2006/relationships/hyperlink" Target="http://www.irmi.com" TargetMode="External"/><Relationship Id="rId7" Type="http://schemas.openxmlformats.org/officeDocument/2006/relationships/settings" Target="settings.xml"/><Relationship Id="rId71" Type="http://schemas.openxmlformats.org/officeDocument/2006/relationships/oleObject" Target="embeddings/oleObject8.bin"/><Relationship Id="rId9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hyperlink" Target="http://www.iii.org" TargetMode="External"/><Relationship Id="rId24" Type="http://schemas.openxmlformats.org/officeDocument/2006/relationships/hyperlink" Target="http://www.AutomatedInsuranceVerification.com" TargetMode="External"/><Relationship Id="rId40" Type="http://schemas.openxmlformats.org/officeDocument/2006/relationships/hyperlink" Target="https://www.123ocp.com/app_rrpl_ver2.aspx?mode=new&amp;first_time=yes&amp;user_type=contractor" TargetMode="External"/><Relationship Id="rId45" Type="http://schemas.openxmlformats.org/officeDocument/2006/relationships/image" Target="media/image8.emf"/><Relationship Id="rId66" Type="http://schemas.openxmlformats.org/officeDocument/2006/relationships/image" Target="media/image24.emf"/><Relationship Id="rId87" Type="http://schemas.openxmlformats.org/officeDocument/2006/relationships/image" Target="media/image36.png"/><Relationship Id="rId110" Type="http://schemas.openxmlformats.org/officeDocument/2006/relationships/image" Target="media/image57.emf"/><Relationship Id="rId115" Type="http://schemas.openxmlformats.org/officeDocument/2006/relationships/oleObject" Target="embeddings/oleObject19.bin"/><Relationship Id="rId131" Type="http://schemas.openxmlformats.org/officeDocument/2006/relationships/hyperlink" Target="http://www.ieatraining.com" TargetMode="External"/><Relationship Id="rId136" Type="http://schemas.openxmlformats.org/officeDocument/2006/relationships/footer" Target="footer8.xml"/><Relationship Id="rId61" Type="http://schemas.openxmlformats.org/officeDocument/2006/relationships/image" Target="media/image21.emf"/><Relationship Id="rId82" Type="http://schemas.openxmlformats.org/officeDocument/2006/relationships/oleObject" Target="embeddings/oleObject13.bin"/><Relationship Id="rId19" Type="http://schemas.openxmlformats.org/officeDocument/2006/relationships/hyperlink" Target="mailto:dhowell@alliant.com"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www.automatedinsuranceverification.com/" TargetMode="External"/><Relationship Id="rId1" Type="http://schemas.openxmlformats.org/officeDocument/2006/relationships/hyperlink" Target="http://www.certifiedriskmanager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3.xml.rels><?xml version="1.0" encoding="UTF-8" standalone="yes"?>
<Relationships xmlns="http://schemas.openxmlformats.org/package/2006/relationships"><Relationship Id="rId1" Type="http://schemas.openxmlformats.org/officeDocument/2006/relationships/image" Target="media/image62.png"/></Relationships>
</file>

<file path=word/_rels/header4.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_rels/header5.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6D2A7F1-65F0-4480-8BF2-FA3C1E109520}">
  <ds:schemaRefs>
    <ds:schemaRef ds:uri="http://schemas.microsoft.com/sharepoint/v3/contenttype/forms"/>
  </ds:schemaRefs>
</ds:datastoreItem>
</file>

<file path=customXml/itemProps2.xml><?xml version="1.0" encoding="utf-8"?>
<ds:datastoreItem xmlns:ds="http://schemas.openxmlformats.org/officeDocument/2006/customXml" ds:itemID="{1CBB69B8-91BD-4A15-9FD4-E226BB5BE90D}">
  <ds:schemaRefs>
    <ds:schemaRef ds:uri="http://schemas.openxmlformats.org/officeDocument/2006/bibliography"/>
  </ds:schemaRefs>
</ds:datastoreItem>
</file>

<file path=customXml/itemProps3.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B550B-02C4-40B9-9EA3-9BF84103EC3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3</Pages>
  <Words>76055</Words>
  <Characters>433517</Characters>
  <Application>Microsoft Office Word</Application>
  <DocSecurity>0</DocSecurity>
  <Lines>3612</Lines>
  <Paragraphs>1017</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LinksUpToDate>false</LinksUpToDate>
  <CharactersWithSpaces>50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
  <cp:keywords/>
  <dc:description/>
  <cp:lastModifiedBy/>
  <cp:revision>1</cp:revision>
  <cp:lastPrinted>2008-04-03T15:27:00Z</cp:lastPrinted>
  <dcterms:created xsi:type="dcterms:W3CDTF">2025-02-18T22:09:00Z</dcterms:created>
  <dcterms:modified xsi:type="dcterms:W3CDTF">2025-02-18T22:11: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